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HAnsi" w:cstheme="minorBidi"/>
          <w:spacing w:val="0"/>
          <w:kern w:val="0"/>
          <w:sz w:val="24"/>
          <w:szCs w:val="22"/>
        </w:rPr>
        <w:id w:val="-538591468"/>
        <w:docPartObj>
          <w:docPartGallery w:val="Cover Pages"/>
          <w:docPartUnique/>
        </w:docPartObj>
      </w:sdtPr>
      <w:sdtEndPr/>
      <w:sdtContent>
        <w:p w14:paraId="3306EFA2" w14:textId="77777777" w:rsidR="00901D27" w:rsidRDefault="00901D27" w:rsidP="00901D27">
          <w:pPr>
            <w:pStyle w:val="Title"/>
          </w:pPr>
        </w:p>
        <w:p w14:paraId="2C23E921" w14:textId="77777777" w:rsidR="00901D27" w:rsidRDefault="00901D27" w:rsidP="00901D27">
          <w:pPr>
            <w:pStyle w:val="Title"/>
          </w:pPr>
        </w:p>
        <w:p w14:paraId="78B35134" w14:textId="77777777" w:rsidR="00901D27" w:rsidRDefault="00901D27" w:rsidP="00901D27">
          <w:pPr>
            <w:pStyle w:val="Title"/>
            <w:jc w:val="center"/>
            <w:rPr>
              <w:b/>
              <w:sz w:val="48"/>
              <w:szCs w:val="48"/>
              <w:lang w:val="mk-MK"/>
            </w:rPr>
          </w:pPr>
        </w:p>
        <w:p w14:paraId="123F3D44" w14:textId="77777777" w:rsidR="00901D27" w:rsidRDefault="00901D27" w:rsidP="00901D27">
          <w:pPr>
            <w:pStyle w:val="Title"/>
            <w:jc w:val="center"/>
            <w:rPr>
              <w:b/>
              <w:sz w:val="48"/>
              <w:szCs w:val="48"/>
              <w:lang w:val="mk-MK"/>
            </w:rPr>
          </w:pPr>
        </w:p>
        <w:p w14:paraId="1F1E1978" w14:textId="77777777" w:rsidR="00901D27" w:rsidRDefault="00901D27" w:rsidP="00901D27">
          <w:pPr>
            <w:pStyle w:val="Title"/>
            <w:jc w:val="center"/>
            <w:rPr>
              <w:b/>
              <w:sz w:val="48"/>
              <w:szCs w:val="48"/>
              <w:lang w:val="mk-MK"/>
            </w:rPr>
          </w:pPr>
          <w:r w:rsidRPr="007412F1">
            <w:rPr>
              <w:b/>
              <w:sz w:val="48"/>
              <w:szCs w:val="48"/>
              <w:lang w:val="mk-MK"/>
            </w:rPr>
            <w:t xml:space="preserve">ПРЕДЛОГ СТРАТЕШКИ ПЛАН ЗА ПОДОБРУВАЊЕ НА МЕЃУКУЛТУРНОТО РАЗБИРАЊЕ </w:t>
          </w:r>
        </w:p>
        <w:p w14:paraId="60C3DA2C" w14:textId="77777777" w:rsidR="00901D27" w:rsidRDefault="00901D27" w:rsidP="00901D27">
          <w:pPr>
            <w:pStyle w:val="Title"/>
            <w:jc w:val="center"/>
            <w:rPr>
              <w:b/>
              <w:sz w:val="48"/>
              <w:szCs w:val="48"/>
              <w:lang w:val="mk-MK"/>
            </w:rPr>
          </w:pPr>
        </w:p>
        <w:p w14:paraId="5495B20F" w14:textId="77777777" w:rsidR="00901D27" w:rsidRDefault="00901D27" w:rsidP="00901D27">
          <w:pPr>
            <w:pStyle w:val="Title"/>
            <w:jc w:val="center"/>
            <w:rPr>
              <w:b/>
              <w:sz w:val="48"/>
              <w:szCs w:val="48"/>
              <w:lang w:val="mk-MK"/>
            </w:rPr>
          </w:pPr>
          <w:r w:rsidRPr="007412F1">
            <w:rPr>
              <w:b/>
              <w:sz w:val="48"/>
              <w:szCs w:val="48"/>
              <w:lang w:val="mk-MK"/>
            </w:rPr>
            <w:t xml:space="preserve">ВО </w:t>
          </w:r>
        </w:p>
        <w:p w14:paraId="0DDCCEC1" w14:textId="77777777" w:rsidR="00901D27" w:rsidRDefault="00901D27" w:rsidP="00901D27">
          <w:pPr>
            <w:pStyle w:val="Title"/>
            <w:jc w:val="center"/>
            <w:rPr>
              <w:b/>
              <w:sz w:val="48"/>
              <w:szCs w:val="48"/>
              <w:lang w:val="mk-MK"/>
            </w:rPr>
          </w:pPr>
        </w:p>
        <w:p w14:paraId="6AF48BC4" w14:textId="5B7533C9" w:rsidR="00901D27" w:rsidRPr="007412F1" w:rsidRDefault="00901D27" w:rsidP="00901D27">
          <w:pPr>
            <w:pStyle w:val="Title"/>
            <w:jc w:val="center"/>
            <w:rPr>
              <w:b/>
              <w:sz w:val="48"/>
              <w:szCs w:val="48"/>
              <w:lang w:val="mk-MK"/>
            </w:rPr>
          </w:pPr>
          <w:r w:rsidRPr="007412F1">
            <w:rPr>
              <w:b/>
              <w:sz w:val="48"/>
              <w:szCs w:val="48"/>
              <w:lang w:val="mk-MK"/>
            </w:rPr>
            <w:t xml:space="preserve">ОПШТИНА </w:t>
          </w:r>
          <w:r w:rsidR="00384414">
            <w:rPr>
              <w:b/>
              <w:sz w:val="48"/>
              <w:szCs w:val="48"/>
              <w:lang w:val="mk-MK"/>
            </w:rPr>
            <w:t xml:space="preserve">МАВРОВО И </w:t>
          </w:r>
          <w:r w:rsidR="00B2453F">
            <w:rPr>
              <w:b/>
              <w:sz w:val="48"/>
              <w:szCs w:val="48"/>
              <w:lang w:val="mk-MK"/>
            </w:rPr>
            <w:t>РОСТУШЕ</w:t>
          </w:r>
        </w:p>
        <w:p w14:paraId="42A2CD3F" w14:textId="77777777" w:rsidR="00901D27" w:rsidRDefault="00901D27" w:rsidP="00901D27"/>
        <w:p w14:paraId="7AA8CB37" w14:textId="77777777" w:rsidR="00901D27" w:rsidRDefault="00901D27" w:rsidP="00901D27"/>
        <w:p w14:paraId="3888FB4F" w14:textId="77777777" w:rsidR="00901D27" w:rsidRDefault="00901D27" w:rsidP="00901D27"/>
        <w:p w14:paraId="7A1DE920" w14:textId="77777777" w:rsidR="00901D27" w:rsidRDefault="00901D27" w:rsidP="00901D27"/>
        <w:p w14:paraId="68857240" w14:textId="77777777" w:rsidR="00901D27" w:rsidRDefault="00901D27" w:rsidP="00901D27"/>
        <w:p w14:paraId="627CE461" w14:textId="77777777" w:rsidR="00901D27" w:rsidRDefault="00901D27" w:rsidP="00901D27"/>
        <w:p w14:paraId="6C5242FD" w14:textId="77777777" w:rsidR="00901D27" w:rsidRDefault="00901D27" w:rsidP="00901D27"/>
        <w:p w14:paraId="2AE0D760" w14:textId="77777777" w:rsidR="00901D27" w:rsidRDefault="00901D27" w:rsidP="00901D27"/>
        <w:p w14:paraId="0EB35445" w14:textId="77777777" w:rsidR="00901D27" w:rsidRDefault="00901D27" w:rsidP="00901D27"/>
        <w:p w14:paraId="10B49F1B" w14:textId="77777777" w:rsidR="00901D27" w:rsidRDefault="00901D27" w:rsidP="00901D27"/>
        <w:p w14:paraId="7C487F95" w14:textId="77777777" w:rsidR="00901D27" w:rsidRDefault="00901D27" w:rsidP="00901D27"/>
        <w:p w14:paraId="045380DA" w14:textId="5A930701" w:rsidR="0067655F" w:rsidRDefault="00901D27" w:rsidP="00901D27">
          <w:pPr>
            <w:jc w:val="center"/>
            <w:rPr>
              <w:lang w:val="mk-MK"/>
            </w:rPr>
          </w:pPr>
          <w:r>
            <w:rPr>
              <w:lang w:val="mk-MK"/>
            </w:rPr>
            <w:t>Ноември, 2016</w:t>
          </w:r>
        </w:p>
        <w:p w14:paraId="55808BE0" w14:textId="77777777" w:rsidR="0067655F" w:rsidRDefault="0067655F">
          <w:pPr>
            <w:spacing w:before="0" w:line="259" w:lineRule="auto"/>
            <w:jc w:val="left"/>
            <w:rPr>
              <w:lang w:val="mk-MK"/>
            </w:rPr>
          </w:pPr>
          <w:r>
            <w:rPr>
              <w:lang w:val="mk-MK"/>
            </w:rPr>
            <w:br w:type="page"/>
          </w:r>
        </w:p>
        <w:sdt>
          <w:sdtPr>
            <w:rPr>
              <w:rFonts w:ascii="Cambria" w:eastAsiaTheme="minorHAnsi" w:hAnsi="Cambria" w:cstheme="minorBidi"/>
              <w:color w:val="auto"/>
              <w:sz w:val="24"/>
              <w:szCs w:val="22"/>
            </w:rPr>
            <w:id w:val="-131176401"/>
            <w:docPartObj>
              <w:docPartGallery w:val="Table of Contents"/>
              <w:docPartUnique/>
            </w:docPartObj>
          </w:sdtPr>
          <w:sdtEndPr>
            <w:rPr>
              <w:b/>
              <w:bCs/>
              <w:noProof/>
            </w:rPr>
          </w:sdtEndPr>
          <w:sdtContent>
            <w:p w14:paraId="539DD4F1" w14:textId="7403A266" w:rsidR="009B2365" w:rsidRPr="009B2365" w:rsidRDefault="009B2365">
              <w:pPr>
                <w:pStyle w:val="TOCHeading"/>
                <w:rPr>
                  <w:rFonts w:ascii="Cambria" w:hAnsi="Cambria"/>
                  <w:lang w:val="mk-MK"/>
                </w:rPr>
              </w:pPr>
              <w:r w:rsidRPr="009B2365">
                <w:rPr>
                  <w:rFonts w:ascii="Cambria" w:hAnsi="Cambria"/>
                  <w:lang w:val="mk-MK"/>
                </w:rPr>
                <w:t>Содржина</w:t>
              </w:r>
            </w:p>
            <w:p w14:paraId="51DF50F5" w14:textId="0DC8F31B" w:rsidR="006756CB" w:rsidRPr="006756CB" w:rsidRDefault="009B2365">
              <w:pPr>
                <w:pStyle w:val="TOC1"/>
                <w:tabs>
                  <w:tab w:val="right" w:leader="dot" w:pos="9350"/>
                </w:tabs>
                <w:rPr>
                  <w:rFonts w:ascii="Cambria" w:hAnsi="Cambria" w:cstheme="minorBidi"/>
                  <w:noProof/>
                </w:rPr>
              </w:pPr>
              <w:r w:rsidRPr="00B0608D">
                <w:rPr>
                  <w:rFonts w:ascii="Book Antiqua" w:hAnsi="Book Antiqua"/>
                </w:rPr>
                <w:fldChar w:fldCharType="begin"/>
              </w:r>
              <w:r w:rsidRPr="00B0608D">
                <w:rPr>
                  <w:rFonts w:ascii="Book Antiqua" w:hAnsi="Book Antiqua"/>
                </w:rPr>
                <w:instrText xml:space="preserve"> TOC \o "1-3" \h \z \u </w:instrText>
              </w:r>
              <w:r w:rsidRPr="00B0608D">
                <w:rPr>
                  <w:rFonts w:ascii="Book Antiqua" w:hAnsi="Book Antiqua"/>
                </w:rPr>
                <w:fldChar w:fldCharType="separate"/>
              </w:r>
              <w:hyperlink w:anchor="_Toc469359581" w:history="1">
                <w:r w:rsidR="006756CB" w:rsidRPr="006756CB">
                  <w:rPr>
                    <w:rStyle w:val="Hyperlink"/>
                    <w:rFonts w:ascii="Cambria" w:hAnsi="Cambria"/>
                    <w:noProof/>
                    <w:lang w:val="mk-MK"/>
                  </w:rPr>
                  <w:t>Листа на кратенки</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1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w:t>
                </w:r>
                <w:r w:rsidR="006756CB" w:rsidRPr="006756CB">
                  <w:rPr>
                    <w:rFonts w:ascii="Cambria" w:hAnsi="Cambria"/>
                    <w:noProof/>
                    <w:webHidden/>
                  </w:rPr>
                  <w:fldChar w:fldCharType="end"/>
                </w:r>
              </w:hyperlink>
            </w:p>
            <w:p w14:paraId="7F319A78" w14:textId="2B0EB320" w:rsidR="006756CB" w:rsidRPr="006756CB" w:rsidRDefault="00A555B6">
              <w:pPr>
                <w:pStyle w:val="TOC1"/>
                <w:tabs>
                  <w:tab w:val="left" w:pos="440"/>
                  <w:tab w:val="right" w:leader="dot" w:pos="9350"/>
                </w:tabs>
                <w:rPr>
                  <w:rFonts w:ascii="Cambria" w:hAnsi="Cambria" w:cstheme="minorBidi"/>
                  <w:noProof/>
                </w:rPr>
              </w:pPr>
              <w:hyperlink w:anchor="_Toc469359582" w:history="1">
                <w:r w:rsidR="006756CB" w:rsidRPr="006756CB">
                  <w:rPr>
                    <w:rStyle w:val="Hyperlink"/>
                    <w:rFonts w:ascii="Cambria" w:hAnsi="Cambria"/>
                    <w:noProof/>
                    <w:lang w:val="mk-MK"/>
                  </w:rPr>
                  <w:t>1.</w:t>
                </w:r>
                <w:r w:rsidR="006756CB" w:rsidRPr="006756CB">
                  <w:rPr>
                    <w:rFonts w:ascii="Cambria" w:hAnsi="Cambria" w:cstheme="minorBidi"/>
                    <w:noProof/>
                  </w:rPr>
                  <w:tab/>
                </w:r>
                <w:r w:rsidR="006756CB" w:rsidRPr="006756CB">
                  <w:rPr>
                    <w:rStyle w:val="Hyperlink"/>
                    <w:rFonts w:ascii="Cambria" w:hAnsi="Cambria"/>
                    <w:noProof/>
                    <w:lang w:val="mk-MK"/>
                  </w:rPr>
                  <w:t>Вовед</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2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3</w:t>
                </w:r>
                <w:r w:rsidR="006756CB" w:rsidRPr="006756CB">
                  <w:rPr>
                    <w:rFonts w:ascii="Cambria" w:hAnsi="Cambria"/>
                    <w:noProof/>
                    <w:webHidden/>
                  </w:rPr>
                  <w:fldChar w:fldCharType="end"/>
                </w:r>
              </w:hyperlink>
            </w:p>
            <w:p w14:paraId="2CFFFB23" w14:textId="3C68968D" w:rsidR="006756CB" w:rsidRPr="006756CB" w:rsidRDefault="00A555B6">
              <w:pPr>
                <w:pStyle w:val="TOC1"/>
                <w:tabs>
                  <w:tab w:val="left" w:pos="440"/>
                  <w:tab w:val="right" w:leader="dot" w:pos="9350"/>
                </w:tabs>
                <w:rPr>
                  <w:rFonts w:ascii="Cambria" w:hAnsi="Cambria" w:cstheme="minorBidi"/>
                  <w:noProof/>
                </w:rPr>
              </w:pPr>
              <w:hyperlink w:anchor="_Toc469359583" w:history="1">
                <w:r w:rsidR="006756CB" w:rsidRPr="006756CB">
                  <w:rPr>
                    <w:rStyle w:val="Hyperlink"/>
                    <w:rFonts w:ascii="Cambria" w:hAnsi="Cambria"/>
                    <w:noProof/>
                    <w:lang w:val="mk-MK"/>
                  </w:rPr>
                  <w:t>2.</w:t>
                </w:r>
                <w:r w:rsidR="006756CB" w:rsidRPr="006756CB">
                  <w:rPr>
                    <w:rFonts w:ascii="Cambria" w:hAnsi="Cambria" w:cstheme="minorBidi"/>
                    <w:noProof/>
                  </w:rPr>
                  <w:tab/>
                </w:r>
                <w:r w:rsidR="006756CB" w:rsidRPr="006756CB">
                  <w:rPr>
                    <w:rStyle w:val="Hyperlink"/>
                    <w:rFonts w:ascii="Cambria" w:hAnsi="Cambria"/>
                    <w:noProof/>
                    <w:lang w:val="mk-MK"/>
                  </w:rPr>
                  <w:t xml:space="preserve">Општина Маврово и </w:t>
                </w:r>
                <w:r w:rsidR="00B2453F">
                  <w:rPr>
                    <w:rStyle w:val="Hyperlink"/>
                    <w:rFonts w:ascii="Cambria" w:hAnsi="Cambria"/>
                    <w:noProof/>
                    <w:lang w:val="mk-MK"/>
                  </w:rPr>
                  <w:t>Ростуше</w:t>
                </w:r>
                <w:r w:rsidR="006756CB" w:rsidRPr="006756CB">
                  <w:rPr>
                    <w:rStyle w:val="Hyperlink"/>
                    <w:rFonts w:ascii="Cambria" w:hAnsi="Cambria"/>
                    <w:noProof/>
                    <w:lang w:val="mk-MK"/>
                  </w:rPr>
                  <w:t>: Анализа на состојбат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3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5</w:t>
                </w:r>
                <w:r w:rsidR="006756CB" w:rsidRPr="006756CB">
                  <w:rPr>
                    <w:rFonts w:ascii="Cambria" w:hAnsi="Cambria"/>
                    <w:noProof/>
                    <w:webHidden/>
                  </w:rPr>
                  <w:fldChar w:fldCharType="end"/>
                </w:r>
              </w:hyperlink>
            </w:p>
            <w:p w14:paraId="735225D5" w14:textId="12037B4A" w:rsidR="006756CB" w:rsidRPr="006756CB" w:rsidRDefault="00A555B6">
              <w:pPr>
                <w:pStyle w:val="TOC2"/>
                <w:tabs>
                  <w:tab w:val="left" w:pos="880"/>
                  <w:tab w:val="right" w:leader="dot" w:pos="9350"/>
                </w:tabs>
                <w:rPr>
                  <w:rFonts w:ascii="Cambria" w:hAnsi="Cambria" w:cstheme="minorBidi"/>
                  <w:noProof/>
                </w:rPr>
              </w:pPr>
              <w:hyperlink w:anchor="_Toc469359584" w:history="1">
                <w:r w:rsidR="006756CB" w:rsidRPr="006756CB">
                  <w:rPr>
                    <w:rStyle w:val="Hyperlink"/>
                    <w:rFonts w:ascii="Cambria" w:hAnsi="Cambria"/>
                    <w:noProof/>
                    <w:lang w:val="mk-MK"/>
                  </w:rPr>
                  <w:t>2.1.</w:t>
                </w:r>
                <w:r w:rsidR="00370DEA">
                  <w:rPr>
                    <w:rFonts w:ascii="Cambria" w:hAnsi="Cambria" w:cstheme="minorBidi"/>
                    <w:noProof/>
                  </w:rPr>
                  <w:t xml:space="preserve"> </w:t>
                </w:r>
                <w:r w:rsidR="006756CB" w:rsidRPr="006756CB">
                  <w:rPr>
                    <w:rStyle w:val="Hyperlink"/>
                    <w:rFonts w:ascii="Cambria" w:hAnsi="Cambria"/>
                    <w:noProof/>
                    <w:lang w:val="mk-MK"/>
                  </w:rPr>
                  <w:t xml:space="preserve">Општи карактеристики на Општина Маврово и </w:t>
                </w:r>
                <w:r w:rsidR="00B2453F">
                  <w:rPr>
                    <w:rStyle w:val="Hyperlink"/>
                    <w:rFonts w:ascii="Cambria" w:hAnsi="Cambria"/>
                    <w:noProof/>
                    <w:lang w:val="mk-MK"/>
                  </w:rPr>
                  <w:t>Ростуше</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4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5</w:t>
                </w:r>
                <w:r w:rsidR="006756CB" w:rsidRPr="006756CB">
                  <w:rPr>
                    <w:rFonts w:ascii="Cambria" w:hAnsi="Cambria"/>
                    <w:noProof/>
                    <w:webHidden/>
                  </w:rPr>
                  <w:fldChar w:fldCharType="end"/>
                </w:r>
              </w:hyperlink>
            </w:p>
            <w:p w14:paraId="31825E75" w14:textId="748DC3E1" w:rsidR="006756CB" w:rsidRPr="006756CB" w:rsidRDefault="00A555B6">
              <w:pPr>
                <w:pStyle w:val="TOC3"/>
                <w:tabs>
                  <w:tab w:val="right" w:leader="dot" w:pos="9350"/>
                </w:tabs>
                <w:rPr>
                  <w:rFonts w:ascii="Cambria" w:hAnsi="Cambria" w:cstheme="minorBidi"/>
                  <w:noProof/>
                </w:rPr>
              </w:pPr>
              <w:hyperlink w:anchor="_Toc469359585" w:history="1">
                <w:r w:rsidR="006756CB" w:rsidRPr="006756CB">
                  <w:rPr>
                    <w:rStyle w:val="Hyperlink"/>
                    <w:rFonts w:ascii="Cambria" w:hAnsi="Cambria"/>
                    <w:noProof/>
                    <w:lang w:val="mk-MK"/>
                  </w:rPr>
                  <w:t xml:space="preserve">2.1.1 КОМЗ на Маврово и </w:t>
                </w:r>
                <w:r w:rsidR="00B2453F">
                  <w:rPr>
                    <w:rStyle w:val="Hyperlink"/>
                    <w:rFonts w:ascii="Cambria" w:hAnsi="Cambria"/>
                    <w:noProof/>
                    <w:lang w:val="mk-MK"/>
                  </w:rPr>
                  <w:t>Ростуше</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5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7</w:t>
                </w:r>
                <w:r w:rsidR="006756CB" w:rsidRPr="006756CB">
                  <w:rPr>
                    <w:rFonts w:ascii="Cambria" w:hAnsi="Cambria"/>
                    <w:noProof/>
                    <w:webHidden/>
                  </w:rPr>
                  <w:fldChar w:fldCharType="end"/>
                </w:r>
              </w:hyperlink>
            </w:p>
            <w:p w14:paraId="716E6E91" w14:textId="10488B61" w:rsidR="006756CB" w:rsidRPr="006756CB" w:rsidRDefault="00A555B6">
              <w:pPr>
                <w:pStyle w:val="TOC3"/>
                <w:tabs>
                  <w:tab w:val="right" w:leader="dot" w:pos="9350"/>
                </w:tabs>
                <w:rPr>
                  <w:rFonts w:ascii="Cambria" w:hAnsi="Cambria" w:cstheme="minorBidi"/>
                  <w:noProof/>
                </w:rPr>
              </w:pPr>
              <w:hyperlink w:anchor="_Toc469359586" w:history="1">
                <w:r w:rsidR="006756CB" w:rsidRPr="006756CB">
                  <w:rPr>
                    <w:rStyle w:val="Hyperlink"/>
                    <w:rFonts w:ascii="Cambria" w:hAnsi="Cambria"/>
                    <w:noProof/>
                    <w:lang w:val="mk-MK"/>
                  </w:rPr>
                  <w:t xml:space="preserve">2.1.2 Предизвици за мултикултурното живеење во Општина Маврово и </w:t>
                </w:r>
                <w:r w:rsidR="00B2453F">
                  <w:rPr>
                    <w:rStyle w:val="Hyperlink"/>
                    <w:rFonts w:ascii="Cambria" w:hAnsi="Cambria"/>
                    <w:noProof/>
                    <w:lang w:val="mk-MK"/>
                  </w:rPr>
                  <w:t>Ростуше</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6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8</w:t>
                </w:r>
                <w:r w:rsidR="006756CB" w:rsidRPr="006756CB">
                  <w:rPr>
                    <w:rFonts w:ascii="Cambria" w:hAnsi="Cambria"/>
                    <w:noProof/>
                    <w:webHidden/>
                  </w:rPr>
                  <w:fldChar w:fldCharType="end"/>
                </w:r>
              </w:hyperlink>
            </w:p>
            <w:p w14:paraId="34949621" w14:textId="4FC83914" w:rsidR="006756CB" w:rsidRPr="006756CB" w:rsidRDefault="00A555B6">
              <w:pPr>
                <w:pStyle w:val="TOC2"/>
                <w:tabs>
                  <w:tab w:val="right" w:leader="dot" w:pos="9350"/>
                </w:tabs>
                <w:rPr>
                  <w:rFonts w:ascii="Cambria" w:hAnsi="Cambria" w:cstheme="minorBidi"/>
                  <w:noProof/>
                </w:rPr>
              </w:pPr>
              <w:hyperlink w:anchor="_Toc469359587" w:history="1">
                <w:r w:rsidR="006756CB" w:rsidRPr="006756CB">
                  <w:rPr>
                    <w:rStyle w:val="Hyperlink"/>
                    <w:rFonts w:ascii="Cambria" w:hAnsi="Cambria"/>
                    <w:noProof/>
                    <w:lang w:val="mk-MK"/>
                  </w:rPr>
                  <w:t xml:space="preserve">2.2 </w:t>
                </w:r>
                <w:r w:rsidR="006756CB" w:rsidRPr="006756CB">
                  <w:rPr>
                    <w:rStyle w:val="Hyperlink"/>
                    <w:rFonts w:ascii="Cambria" w:hAnsi="Cambria"/>
                    <w:noProof/>
                  </w:rPr>
                  <w:t>SWOT</w:t>
                </w:r>
                <w:r w:rsidR="006756CB" w:rsidRPr="006756CB">
                  <w:rPr>
                    <w:rStyle w:val="Hyperlink"/>
                    <w:rFonts w:ascii="Cambria" w:hAnsi="Cambria"/>
                    <w:noProof/>
                    <w:lang w:val="mk-MK"/>
                  </w:rPr>
                  <w:t xml:space="preserve"> анализ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7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0</w:t>
                </w:r>
                <w:r w:rsidR="006756CB" w:rsidRPr="006756CB">
                  <w:rPr>
                    <w:rFonts w:ascii="Cambria" w:hAnsi="Cambria"/>
                    <w:noProof/>
                    <w:webHidden/>
                  </w:rPr>
                  <w:fldChar w:fldCharType="end"/>
                </w:r>
              </w:hyperlink>
            </w:p>
            <w:p w14:paraId="435047BB" w14:textId="0999B5DA" w:rsidR="006756CB" w:rsidRPr="006756CB" w:rsidRDefault="00A555B6">
              <w:pPr>
                <w:pStyle w:val="TOC1"/>
                <w:tabs>
                  <w:tab w:val="left" w:pos="440"/>
                  <w:tab w:val="right" w:leader="dot" w:pos="9350"/>
                </w:tabs>
                <w:rPr>
                  <w:rFonts w:ascii="Cambria" w:hAnsi="Cambria" w:cstheme="minorBidi"/>
                  <w:noProof/>
                </w:rPr>
              </w:pPr>
              <w:hyperlink w:anchor="_Toc469359588" w:history="1">
                <w:r w:rsidR="006756CB" w:rsidRPr="006756CB">
                  <w:rPr>
                    <w:rStyle w:val="Hyperlink"/>
                    <w:rFonts w:ascii="Cambria" w:hAnsi="Cambria"/>
                    <w:noProof/>
                    <w:lang w:val="mk-MK"/>
                  </w:rPr>
                  <w:t>3.</w:t>
                </w:r>
                <w:r w:rsidR="006756CB" w:rsidRPr="006756CB">
                  <w:rPr>
                    <w:rFonts w:ascii="Cambria" w:hAnsi="Cambria" w:cstheme="minorBidi"/>
                    <w:noProof/>
                  </w:rPr>
                  <w:tab/>
                </w:r>
                <w:r w:rsidR="006756CB" w:rsidRPr="006756CB">
                  <w:rPr>
                    <w:rStyle w:val="Hyperlink"/>
                    <w:rFonts w:ascii="Cambria" w:hAnsi="Cambria"/>
                    <w:noProof/>
                    <w:lang w:val="mk-MK"/>
                  </w:rPr>
                  <w:t>Цели на стратегијат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8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3</w:t>
                </w:r>
                <w:r w:rsidR="006756CB" w:rsidRPr="006756CB">
                  <w:rPr>
                    <w:rFonts w:ascii="Cambria" w:hAnsi="Cambria"/>
                    <w:noProof/>
                    <w:webHidden/>
                  </w:rPr>
                  <w:fldChar w:fldCharType="end"/>
                </w:r>
              </w:hyperlink>
            </w:p>
            <w:p w14:paraId="79DC9F4E" w14:textId="03FA254A" w:rsidR="006756CB" w:rsidRPr="006756CB" w:rsidRDefault="00A555B6">
              <w:pPr>
                <w:pStyle w:val="TOC2"/>
                <w:tabs>
                  <w:tab w:val="right" w:leader="dot" w:pos="9350"/>
                </w:tabs>
                <w:rPr>
                  <w:rFonts w:ascii="Cambria" w:hAnsi="Cambria" w:cstheme="minorBidi"/>
                  <w:noProof/>
                </w:rPr>
              </w:pPr>
              <w:hyperlink w:anchor="_Toc469359589" w:history="1">
                <w:r w:rsidR="006756CB" w:rsidRPr="006756CB">
                  <w:rPr>
                    <w:rStyle w:val="Hyperlink"/>
                    <w:rFonts w:ascii="Cambria" w:hAnsi="Cambria"/>
                    <w:noProof/>
                    <w:lang w:val="mk-MK"/>
                  </w:rPr>
                  <w:t>3.1 Општа цел</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89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3</w:t>
                </w:r>
                <w:r w:rsidR="006756CB" w:rsidRPr="006756CB">
                  <w:rPr>
                    <w:rFonts w:ascii="Cambria" w:hAnsi="Cambria"/>
                    <w:noProof/>
                    <w:webHidden/>
                  </w:rPr>
                  <w:fldChar w:fldCharType="end"/>
                </w:r>
              </w:hyperlink>
            </w:p>
            <w:p w14:paraId="1FD87364" w14:textId="06BF1A52" w:rsidR="006756CB" w:rsidRPr="006756CB" w:rsidRDefault="00A555B6">
              <w:pPr>
                <w:pStyle w:val="TOC2"/>
                <w:tabs>
                  <w:tab w:val="right" w:leader="dot" w:pos="9350"/>
                </w:tabs>
                <w:rPr>
                  <w:rFonts w:ascii="Cambria" w:hAnsi="Cambria" w:cstheme="minorBidi"/>
                  <w:noProof/>
                </w:rPr>
              </w:pPr>
              <w:hyperlink w:anchor="_Toc469359590" w:history="1">
                <w:r w:rsidR="006756CB" w:rsidRPr="006756CB">
                  <w:rPr>
                    <w:rStyle w:val="Hyperlink"/>
                    <w:rFonts w:ascii="Cambria" w:hAnsi="Cambria"/>
                    <w:iCs/>
                    <w:noProof/>
                    <w:lang w:val="mk-MK"/>
                  </w:rPr>
                  <w:t>3.2 Конкретни цели</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0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3</w:t>
                </w:r>
                <w:r w:rsidR="006756CB" w:rsidRPr="006756CB">
                  <w:rPr>
                    <w:rFonts w:ascii="Cambria" w:hAnsi="Cambria"/>
                    <w:noProof/>
                    <w:webHidden/>
                  </w:rPr>
                  <w:fldChar w:fldCharType="end"/>
                </w:r>
              </w:hyperlink>
            </w:p>
            <w:p w14:paraId="4DCF8723" w14:textId="6E7E5D3F" w:rsidR="006756CB" w:rsidRPr="006756CB" w:rsidRDefault="00A555B6">
              <w:pPr>
                <w:pStyle w:val="TOC3"/>
                <w:tabs>
                  <w:tab w:val="right" w:leader="dot" w:pos="9350"/>
                </w:tabs>
                <w:rPr>
                  <w:rFonts w:ascii="Cambria" w:hAnsi="Cambria" w:cstheme="minorBidi"/>
                  <w:noProof/>
                </w:rPr>
              </w:pPr>
              <w:hyperlink w:anchor="_Toc469359591" w:history="1">
                <w:r w:rsidR="006756CB" w:rsidRPr="006756CB">
                  <w:rPr>
                    <w:rStyle w:val="Hyperlink"/>
                    <w:rFonts w:ascii="Cambria" w:hAnsi="Cambria"/>
                    <w:noProof/>
                    <w:lang w:val="mk-MK"/>
                  </w:rPr>
                  <w:t>Конкретна цел 1: Промовирање на интеграција низ процесот на образование.</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1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4</w:t>
                </w:r>
                <w:r w:rsidR="006756CB" w:rsidRPr="006756CB">
                  <w:rPr>
                    <w:rFonts w:ascii="Cambria" w:hAnsi="Cambria"/>
                    <w:noProof/>
                    <w:webHidden/>
                  </w:rPr>
                  <w:fldChar w:fldCharType="end"/>
                </w:r>
              </w:hyperlink>
            </w:p>
            <w:p w14:paraId="2D803251" w14:textId="71F320DE" w:rsidR="006756CB" w:rsidRPr="006756CB" w:rsidRDefault="00A555B6">
              <w:pPr>
                <w:pStyle w:val="TOC3"/>
                <w:tabs>
                  <w:tab w:val="right" w:leader="dot" w:pos="9350"/>
                </w:tabs>
                <w:rPr>
                  <w:rFonts w:ascii="Cambria" w:hAnsi="Cambria" w:cstheme="minorBidi"/>
                  <w:noProof/>
                </w:rPr>
              </w:pPr>
              <w:hyperlink w:anchor="_Toc469359592" w:history="1">
                <w:r w:rsidR="006756CB" w:rsidRPr="006756CB">
                  <w:rPr>
                    <w:rStyle w:val="Hyperlink"/>
                    <w:rFonts w:ascii="Cambria" w:hAnsi="Cambria"/>
                    <w:noProof/>
                    <w:lang w:val="mk-MK"/>
                  </w:rPr>
                  <w:t>Конкретна цел 2: Јакнење на диверзитетот преку заеднички културни активности.</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2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6</w:t>
                </w:r>
                <w:r w:rsidR="006756CB" w:rsidRPr="006756CB">
                  <w:rPr>
                    <w:rFonts w:ascii="Cambria" w:hAnsi="Cambria"/>
                    <w:noProof/>
                    <w:webHidden/>
                  </w:rPr>
                  <w:fldChar w:fldCharType="end"/>
                </w:r>
              </w:hyperlink>
            </w:p>
            <w:p w14:paraId="2A1716C8" w14:textId="5F4D5DC0" w:rsidR="006756CB" w:rsidRPr="006756CB" w:rsidRDefault="00A555B6">
              <w:pPr>
                <w:pStyle w:val="TOC3"/>
                <w:tabs>
                  <w:tab w:val="right" w:leader="dot" w:pos="9350"/>
                </w:tabs>
                <w:rPr>
                  <w:rFonts w:ascii="Cambria" w:hAnsi="Cambria" w:cstheme="minorBidi"/>
                  <w:noProof/>
                </w:rPr>
              </w:pPr>
              <w:hyperlink w:anchor="_Toc469359593" w:history="1">
                <w:r w:rsidR="006756CB" w:rsidRPr="006756CB">
                  <w:rPr>
                    <w:rStyle w:val="Hyperlink"/>
                    <w:rFonts w:ascii="Cambria" w:hAnsi="Cambria"/>
                    <w:noProof/>
                    <w:lang w:val="mk-MK"/>
                  </w:rPr>
                  <w:t>Конкретна цел 3: Јакнење на мултикултурната интеграција преку обезбедување на рамноправни економски можности.</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3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7</w:t>
                </w:r>
                <w:r w:rsidR="006756CB" w:rsidRPr="006756CB">
                  <w:rPr>
                    <w:rFonts w:ascii="Cambria" w:hAnsi="Cambria"/>
                    <w:noProof/>
                    <w:webHidden/>
                  </w:rPr>
                  <w:fldChar w:fldCharType="end"/>
                </w:r>
              </w:hyperlink>
            </w:p>
            <w:p w14:paraId="52D1C9D3" w14:textId="3B58A0E4" w:rsidR="006756CB" w:rsidRPr="006756CB" w:rsidRDefault="00A555B6">
              <w:pPr>
                <w:pStyle w:val="TOC3"/>
                <w:tabs>
                  <w:tab w:val="right" w:leader="dot" w:pos="9350"/>
                </w:tabs>
                <w:rPr>
                  <w:rFonts w:ascii="Cambria" w:hAnsi="Cambria" w:cstheme="minorBidi"/>
                  <w:noProof/>
                </w:rPr>
              </w:pPr>
              <w:hyperlink w:anchor="_Toc469359594" w:history="1">
                <w:r w:rsidR="006756CB" w:rsidRPr="006756CB">
                  <w:rPr>
                    <w:rStyle w:val="Hyperlink"/>
                    <w:rFonts w:ascii="Cambria" w:hAnsi="Cambria"/>
                    <w:noProof/>
                    <w:lang w:val="mk-MK"/>
                  </w:rPr>
                  <w:t>Конкретна цел 4: Промовирање на спортот како поле за меѓукултурна соработк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4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8</w:t>
                </w:r>
                <w:r w:rsidR="006756CB" w:rsidRPr="006756CB">
                  <w:rPr>
                    <w:rFonts w:ascii="Cambria" w:hAnsi="Cambria"/>
                    <w:noProof/>
                    <w:webHidden/>
                  </w:rPr>
                  <w:fldChar w:fldCharType="end"/>
                </w:r>
              </w:hyperlink>
            </w:p>
            <w:p w14:paraId="55389551" w14:textId="6B900256" w:rsidR="006756CB" w:rsidRPr="006756CB" w:rsidRDefault="00A555B6">
              <w:pPr>
                <w:pStyle w:val="TOC3"/>
                <w:tabs>
                  <w:tab w:val="right" w:leader="dot" w:pos="9350"/>
                </w:tabs>
                <w:rPr>
                  <w:rFonts w:ascii="Cambria" w:hAnsi="Cambria" w:cstheme="minorBidi"/>
                  <w:noProof/>
                </w:rPr>
              </w:pPr>
              <w:hyperlink w:anchor="_Toc469359595" w:history="1">
                <w:r w:rsidR="006756CB" w:rsidRPr="006756CB">
                  <w:rPr>
                    <w:rStyle w:val="Hyperlink"/>
                    <w:rFonts w:ascii="Cambria" w:hAnsi="Cambria"/>
                    <w:noProof/>
                    <w:lang w:val="mk-MK"/>
                  </w:rPr>
                  <w:t>Конкретна цел 5: Соработка со граѓанскиот сектор во функција на јакнење на мултикултурализмот.</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5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9</w:t>
                </w:r>
                <w:r w:rsidR="006756CB" w:rsidRPr="006756CB">
                  <w:rPr>
                    <w:rFonts w:ascii="Cambria" w:hAnsi="Cambria"/>
                    <w:noProof/>
                    <w:webHidden/>
                  </w:rPr>
                  <w:fldChar w:fldCharType="end"/>
                </w:r>
              </w:hyperlink>
            </w:p>
            <w:p w14:paraId="76C53351" w14:textId="22EED670" w:rsidR="006756CB" w:rsidRPr="006756CB" w:rsidRDefault="00A555B6">
              <w:pPr>
                <w:pStyle w:val="TOC3"/>
                <w:tabs>
                  <w:tab w:val="right" w:leader="dot" w:pos="9350"/>
                </w:tabs>
                <w:rPr>
                  <w:rFonts w:ascii="Cambria" w:hAnsi="Cambria" w:cstheme="minorBidi"/>
                  <w:noProof/>
                </w:rPr>
              </w:pPr>
              <w:hyperlink w:anchor="_Toc469359596" w:history="1">
                <w:r w:rsidR="006756CB" w:rsidRPr="006756CB">
                  <w:rPr>
                    <w:rStyle w:val="Hyperlink"/>
                    <w:rFonts w:ascii="Cambria" w:hAnsi="Cambria"/>
                    <w:noProof/>
                    <w:lang w:val="mk-MK"/>
                  </w:rPr>
                  <w:t>Конкретна цел 6: Јакнење на капацитетот на КОМЗ.</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6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21</w:t>
                </w:r>
                <w:r w:rsidR="006756CB" w:rsidRPr="006756CB">
                  <w:rPr>
                    <w:rFonts w:ascii="Cambria" w:hAnsi="Cambria"/>
                    <w:noProof/>
                    <w:webHidden/>
                  </w:rPr>
                  <w:fldChar w:fldCharType="end"/>
                </w:r>
              </w:hyperlink>
            </w:p>
            <w:p w14:paraId="064EA40A" w14:textId="68922B20" w:rsidR="006756CB" w:rsidRPr="006756CB" w:rsidRDefault="00A555B6">
              <w:pPr>
                <w:pStyle w:val="TOC1"/>
                <w:tabs>
                  <w:tab w:val="left" w:pos="440"/>
                  <w:tab w:val="right" w:leader="dot" w:pos="9350"/>
                </w:tabs>
                <w:rPr>
                  <w:rFonts w:ascii="Cambria" w:hAnsi="Cambria" w:cstheme="minorBidi"/>
                  <w:noProof/>
                </w:rPr>
              </w:pPr>
              <w:hyperlink w:anchor="_Toc469359597" w:history="1">
                <w:r w:rsidR="006756CB" w:rsidRPr="006756CB">
                  <w:rPr>
                    <w:rStyle w:val="Hyperlink"/>
                    <w:rFonts w:ascii="Cambria" w:hAnsi="Cambria"/>
                    <w:noProof/>
                    <w:lang w:val="mk-MK"/>
                  </w:rPr>
                  <w:t>4.</w:t>
                </w:r>
                <w:r w:rsidR="006756CB" w:rsidRPr="006756CB">
                  <w:rPr>
                    <w:rFonts w:ascii="Cambria" w:hAnsi="Cambria" w:cstheme="minorBidi"/>
                    <w:noProof/>
                  </w:rPr>
                  <w:tab/>
                </w:r>
                <w:r w:rsidR="006756CB" w:rsidRPr="006756CB">
                  <w:rPr>
                    <w:rStyle w:val="Hyperlink"/>
                    <w:rFonts w:ascii="Cambria" w:hAnsi="Cambria"/>
                    <w:noProof/>
                    <w:lang w:val="mk-MK"/>
                  </w:rPr>
                  <w:t>Методологиј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7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22</w:t>
                </w:r>
                <w:r w:rsidR="006756CB" w:rsidRPr="006756CB">
                  <w:rPr>
                    <w:rFonts w:ascii="Cambria" w:hAnsi="Cambria"/>
                    <w:noProof/>
                    <w:webHidden/>
                  </w:rPr>
                  <w:fldChar w:fldCharType="end"/>
                </w:r>
              </w:hyperlink>
            </w:p>
            <w:p w14:paraId="11F7BF9E" w14:textId="3D2697C9" w:rsidR="006756CB" w:rsidRPr="006756CB" w:rsidRDefault="00A555B6">
              <w:pPr>
                <w:pStyle w:val="TOC1"/>
                <w:tabs>
                  <w:tab w:val="left" w:pos="440"/>
                  <w:tab w:val="right" w:leader="dot" w:pos="9350"/>
                </w:tabs>
                <w:rPr>
                  <w:rFonts w:ascii="Cambria" w:hAnsi="Cambria" w:cstheme="minorBidi"/>
                  <w:noProof/>
                </w:rPr>
              </w:pPr>
              <w:hyperlink w:anchor="_Toc469359598" w:history="1">
                <w:r w:rsidR="006756CB" w:rsidRPr="006756CB">
                  <w:rPr>
                    <w:rStyle w:val="Hyperlink"/>
                    <w:rFonts w:ascii="Cambria" w:hAnsi="Cambria"/>
                    <w:noProof/>
                    <w:lang w:val="mk-MK"/>
                  </w:rPr>
                  <w:t>5.</w:t>
                </w:r>
                <w:r w:rsidR="006756CB" w:rsidRPr="006756CB">
                  <w:rPr>
                    <w:rFonts w:ascii="Cambria" w:hAnsi="Cambria" w:cstheme="minorBidi"/>
                    <w:noProof/>
                  </w:rPr>
                  <w:tab/>
                </w:r>
                <w:r w:rsidR="006756CB" w:rsidRPr="006756CB">
                  <w:rPr>
                    <w:rStyle w:val="Hyperlink"/>
                    <w:rFonts w:ascii="Cambria" w:hAnsi="Cambria"/>
                    <w:noProof/>
                    <w:lang w:val="mk-MK"/>
                  </w:rPr>
                  <w:t>Временска рамк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8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23</w:t>
                </w:r>
                <w:r w:rsidR="006756CB" w:rsidRPr="006756CB">
                  <w:rPr>
                    <w:rFonts w:ascii="Cambria" w:hAnsi="Cambria"/>
                    <w:noProof/>
                    <w:webHidden/>
                  </w:rPr>
                  <w:fldChar w:fldCharType="end"/>
                </w:r>
              </w:hyperlink>
            </w:p>
            <w:p w14:paraId="687EDBC6" w14:textId="15AC4177" w:rsidR="006756CB" w:rsidRPr="006756CB" w:rsidRDefault="00A555B6">
              <w:pPr>
                <w:pStyle w:val="TOC1"/>
                <w:tabs>
                  <w:tab w:val="left" w:pos="440"/>
                  <w:tab w:val="right" w:leader="dot" w:pos="9350"/>
                </w:tabs>
                <w:rPr>
                  <w:rFonts w:ascii="Cambria" w:hAnsi="Cambria" w:cstheme="minorBidi"/>
                  <w:noProof/>
                </w:rPr>
              </w:pPr>
              <w:hyperlink w:anchor="_Toc469359599" w:history="1">
                <w:r w:rsidR="006756CB" w:rsidRPr="006756CB">
                  <w:rPr>
                    <w:rStyle w:val="Hyperlink"/>
                    <w:rFonts w:ascii="Cambria" w:hAnsi="Cambria"/>
                    <w:noProof/>
                    <w:lang w:val="mk-MK"/>
                  </w:rPr>
                  <w:t>6.</w:t>
                </w:r>
                <w:r w:rsidR="006756CB" w:rsidRPr="006756CB">
                  <w:rPr>
                    <w:rFonts w:ascii="Cambria" w:hAnsi="Cambria" w:cstheme="minorBidi"/>
                    <w:noProof/>
                  </w:rPr>
                  <w:tab/>
                </w:r>
                <w:r w:rsidR="006756CB" w:rsidRPr="006756CB">
                  <w:rPr>
                    <w:rStyle w:val="Hyperlink"/>
                    <w:rFonts w:ascii="Cambria" w:hAnsi="Cambria"/>
                    <w:noProof/>
                    <w:lang w:val="mk-MK"/>
                  </w:rPr>
                  <w:t>Спроведување на Стратегијата, следење и ревизиј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599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23</w:t>
                </w:r>
                <w:r w:rsidR="006756CB" w:rsidRPr="006756CB">
                  <w:rPr>
                    <w:rFonts w:ascii="Cambria" w:hAnsi="Cambria"/>
                    <w:noProof/>
                    <w:webHidden/>
                  </w:rPr>
                  <w:fldChar w:fldCharType="end"/>
                </w:r>
              </w:hyperlink>
            </w:p>
            <w:p w14:paraId="65C230CA" w14:textId="5C7FEBC6" w:rsidR="006756CB" w:rsidRPr="006756CB" w:rsidRDefault="00A555B6">
              <w:pPr>
                <w:pStyle w:val="TOC1"/>
                <w:tabs>
                  <w:tab w:val="left" w:pos="440"/>
                  <w:tab w:val="right" w:leader="dot" w:pos="9350"/>
                </w:tabs>
                <w:rPr>
                  <w:rFonts w:ascii="Cambria" w:hAnsi="Cambria" w:cstheme="minorBidi"/>
                  <w:noProof/>
                </w:rPr>
              </w:pPr>
              <w:hyperlink w:anchor="_Toc469359600" w:history="1">
                <w:r w:rsidR="006756CB" w:rsidRPr="006756CB">
                  <w:rPr>
                    <w:rStyle w:val="Hyperlink"/>
                    <w:rFonts w:ascii="Cambria" w:hAnsi="Cambria"/>
                    <w:noProof/>
                    <w:lang w:val="mk-MK"/>
                  </w:rPr>
                  <w:t>7.</w:t>
                </w:r>
                <w:r w:rsidR="006756CB" w:rsidRPr="006756CB">
                  <w:rPr>
                    <w:rFonts w:ascii="Cambria" w:hAnsi="Cambria" w:cstheme="minorBidi"/>
                    <w:noProof/>
                  </w:rPr>
                  <w:tab/>
                </w:r>
                <w:r w:rsidR="006756CB" w:rsidRPr="006756CB">
                  <w:rPr>
                    <w:rStyle w:val="Hyperlink"/>
                    <w:rFonts w:ascii="Cambria" w:hAnsi="Cambria"/>
                    <w:noProof/>
                    <w:lang w:val="mk-MK"/>
                  </w:rPr>
                  <w:t>Акциски план</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600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0</w:t>
                </w:r>
                <w:r w:rsidR="006756CB" w:rsidRPr="006756CB">
                  <w:rPr>
                    <w:rFonts w:ascii="Cambria" w:hAnsi="Cambria"/>
                    <w:noProof/>
                    <w:webHidden/>
                  </w:rPr>
                  <w:fldChar w:fldCharType="end"/>
                </w:r>
              </w:hyperlink>
            </w:p>
            <w:p w14:paraId="65D6AADE" w14:textId="26EE12B8" w:rsidR="006756CB" w:rsidRPr="006756CB" w:rsidRDefault="00A555B6">
              <w:pPr>
                <w:pStyle w:val="TOC2"/>
                <w:tabs>
                  <w:tab w:val="right" w:leader="dot" w:pos="9350"/>
                </w:tabs>
                <w:rPr>
                  <w:rFonts w:ascii="Cambria" w:hAnsi="Cambria" w:cstheme="minorBidi"/>
                  <w:noProof/>
                </w:rPr>
              </w:pPr>
              <w:hyperlink w:anchor="_Toc469359601" w:history="1">
                <w:r w:rsidR="006756CB" w:rsidRPr="006756CB">
                  <w:rPr>
                    <w:rStyle w:val="Hyperlink"/>
                    <w:rFonts w:ascii="Cambria" w:hAnsi="Cambria"/>
                    <w:noProof/>
                    <w:lang w:val="mk-MK"/>
                  </w:rPr>
                  <w:t>Област 1. Образование</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601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0</w:t>
                </w:r>
                <w:r w:rsidR="006756CB" w:rsidRPr="006756CB">
                  <w:rPr>
                    <w:rFonts w:ascii="Cambria" w:hAnsi="Cambria"/>
                    <w:noProof/>
                    <w:webHidden/>
                  </w:rPr>
                  <w:fldChar w:fldCharType="end"/>
                </w:r>
              </w:hyperlink>
            </w:p>
            <w:p w14:paraId="7765FFA8" w14:textId="4460FE6D" w:rsidR="006756CB" w:rsidRPr="006756CB" w:rsidRDefault="00A555B6">
              <w:pPr>
                <w:pStyle w:val="TOC2"/>
                <w:tabs>
                  <w:tab w:val="right" w:leader="dot" w:pos="9350"/>
                </w:tabs>
                <w:rPr>
                  <w:rFonts w:ascii="Cambria" w:hAnsi="Cambria" w:cstheme="minorBidi"/>
                  <w:noProof/>
                </w:rPr>
              </w:pPr>
              <w:hyperlink w:anchor="_Toc469359602" w:history="1">
                <w:r w:rsidR="006756CB" w:rsidRPr="006756CB">
                  <w:rPr>
                    <w:rStyle w:val="Hyperlink"/>
                    <w:rFonts w:ascii="Cambria" w:hAnsi="Cambria"/>
                    <w:noProof/>
                    <w:lang w:val="mk-MK"/>
                  </w:rPr>
                  <w:t>Област 2. Култур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602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2</w:t>
                </w:r>
                <w:r w:rsidR="006756CB" w:rsidRPr="006756CB">
                  <w:rPr>
                    <w:rFonts w:ascii="Cambria" w:hAnsi="Cambria"/>
                    <w:noProof/>
                    <w:webHidden/>
                  </w:rPr>
                  <w:fldChar w:fldCharType="end"/>
                </w:r>
              </w:hyperlink>
            </w:p>
            <w:p w14:paraId="1F0DB749" w14:textId="75E3E12A" w:rsidR="006756CB" w:rsidRPr="006756CB" w:rsidRDefault="00A555B6">
              <w:pPr>
                <w:pStyle w:val="TOC2"/>
                <w:tabs>
                  <w:tab w:val="right" w:leader="dot" w:pos="9350"/>
                </w:tabs>
                <w:rPr>
                  <w:rFonts w:ascii="Cambria" w:hAnsi="Cambria" w:cstheme="minorBidi"/>
                  <w:noProof/>
                </w:rPr>
              </w:pPr>
              <w:hyperlink w:anchor="_Toc469359603" w:history="1">
                <w:r w:rsidR="006756CB" w:rsidRPr="006756CB">
                  <w:rPr>
                    <w:rStyle w:val="Hyperlink"/>
                    <w:rFonts w:ascii="Cambria" w:hAnsi="Cambria"/>
                    <w:noProof/>
                    <w:lang w:val="mk-MK"/>
                  </w:rPr>
                  <w:t>Област 3. Економија и инфраструктура.</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603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5</w:t>
                </w:r>
                <w:r w:rsidR="006756CB" w:rsidRPr="006756CB">
                  <w:rPr>
                    <w:rFonts w:ascii="Cambria" w:hAnsi="Cambria"/>
                    <w:noProof/>
                    <w:webHidden/>
                  </w:rPr>
                  <w:fldChar w:fldCharType="end"/>
                </w:r>
              </w:hyperlink>
            </w:p>
            <w:p w14:paraId="6C3D2AAF" w14:textId="0E8A7E23" w:rsidR="006756CB" w:rsidRPr="006756CB" w:rsidRDefault="00A555B6">
              <w:pPr>
                <w:pStyle w:val="TOC2"/>
                <w:tabs>
                  <w:tab w:val="right" w:leader="dot" w:pos="9350"/>
                </w:tabs>
                <w:rPr>
                  <w:rFonts w:ascii="Cambria" w:hAnsi="Cambria" w:cstheme="minorBidi"/>
                  <w:noProof/>
                </w:rPr>
              </w:pPr>
              <w:hyperlink w:anchor="_Toc469359604" w:history="1">
                <w:r w:rsidR="006756CB" w:rsidRPr="006756CB">
                  <w:rPr>
                    <w:rStyle w:val="Hyperlink"/>
                    <w:rFonts w:ascii="Cambria" w:hAnsi="Cambria"/>
                    <w:noProof/>
                    <w:lang w:val="mk-MK"/>
                  </w:rPr>
                  <w:t>Област 4. Спорт</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604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7</w:t>
                </w:r>
                <w:r w:rsidR="006756CB" w:rsidRPr="006756CB">
                  <w:rPr>
                    <w:rFonts w:ascii="Cambria" w:hAnsi="Cambria"/>
                    <w:noProof/>
                    <w:webHidden/>
                  </w:rPr>
                  <w:fldChar w:fldCharType="end"/>
                </w:r>
              </w:hyperlink>
            </w:p>
            <w:p w14:paraId="019B5A23" w14:textId="701091FA" w:rsidR="006756CB" w:rsidRPr="006756CB" w:rsidRDefault="00A555B6">
              <w:pPr>
                <w:pStyle w:val="TOC2"/>
                <w:tabs>
                  <w:tab w:val="right" w:leader="dot" w:pos="9350"/>
                </w:tabs>
                <w:rPr>
                  <w:rFonts w:ascii="Cambria" w:hAnsi="Cambria" w:cstheme="minorBidi"/>
                  <w:noProof/>
                </w:rPr>
              </w:pPr>
              <w:hyperlink w:anchor="_Toc469359605" w:history="1">
                <w:r w:rsidR="006756CB" w:rsidRPr="006756CB">
                  <w:rPr>
                    <w:rStyle w:val="Hyperlink"/>
                    <w:rFonts w:ascii="Cambria" w:hAnsi="Cambria"/>
                    <w:noProof/>
                    <w:lang w:val="mk-MK"/>
                  </w:rPr>
                  <w:t>Област 5. Граѓанско општество</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605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8</w:t>
                </w:r>
                <w:r w:rsidR="006756CB" w:rsidRPr="006756CB">
                  <w:rPr>
                    <w:rFonts w:ascii="Cambria" w:hAnsi="Cambria"/>
                    <w:noProof/>
                    <w:webHidden/>
                  </w:rPr>
                  <w:fldChar w:fldCharType="end"/>
                </w:r>
              </w:hyperlink>
            </w:p>
            <w:p w14:paraId="3FDDAD2F" w14:textId="63FBE569" w:rsidR="006756CB" w:rsidRDefault="00A555B6">
              <w:pPr>
                <w:pStyle w:val="TOC2"/>
                <w:tabs>
                  <w:tab w:val="right" w:leader="dot" w:pos="9350"/>
                </w:tabs>
                <w:rPr>
                  <w:rFonts w:cstheme="minorBidi"/>
                  <w:noProof/>
                </w:rPr>
              </w:pPr>
              <w:hyperlink w:anchor="_Toc469359606" w:history="1">
                <w:r w:rsidR="006756CB" w:rsidRPr="006756CB">
                  <w:rPr>
                    <w:rStyle w:val="Hyperlink"/>
                    <w:rFonts w:ascii="Cambria" w:hAnsi="Cambria"/>
                    <w:noProof/>
                    <w:lang w:val="mk-MK"/>
                  </w:rPr>
                  <w:t>Област 6. КОМЗ</w:t>
                </w:r>
                <w:r w:rsidR="006756CB" w:rsidRPr="006756CB">
                  <w:rPr>
                    <w:rFonts w:ascii="Cambria" w:hAnsi="Cambria"/>
                    <w:noProof/>
                    <w:webHidden/>
                  </w:rPr>
                  <w:tab/>
                </w:r>
                <w:r w:rsidR="006756CB" w:rsidRPr="006756CB">
                  <w:rPr>
                    <w:rFonts w:ascii="Cambria" w:hAnsi="Cambria"/>
                    <w:noProof/>
                    <w:webHidden/>
                  </w:rPr>
                  <w:fldChar w:fldCharType="begin"/>
                </w:r>
                <w:r w:rsidR="006756CB" w:rsidRPr="006756CB">
                  <w:rPr>
                    <w:rFonts w:ascii="Cambria" w:hAnsi="Cambria"/>
                    <w:noProof/>
                    <w:webHidden/>
                  </w:rPr>
                  <w:instrText xml:space="preserve"> PAGEREF _Toc469359606 \h </w:instrText>
                </w:r>
                <w:r w:rsidR="006756CB" w:rsidRPr="006756CB">
                  <w:rPr>
                    <w:rFonts w:ascii="Cambria" w:hAnsi="Cambria"/>
                    <w:noProof/>
                    <w:webHidden/>
                  </w:rPr>
                </w:r>
                <w:r w:rsidR="006756CB" w:rsidRPr="006756CB">
                  <w:rPr>
                    <w:rFonts w:ascii="Cambria" w:hAnsi="Cambria"/>
                    <w:noProof/>
                    <w:webHidden/>
                  </w:rPr>
                  <w:fldChar w:fldCharType="separate"/>
                </w:r>
                <w:r w:rsidR="006756CB" w:rsidRPr="006756CB">
                  <w:rPr>
                    <w:rFonts w:ascii="Cambria" w:hAnsi="Cambria"/>
                    <w:noProof/>
                    <w:webHidden/>
                  </w:rPr>
                  <w:t>10</w:t>
                </w:r>
                <w:r w:rsidR="006756CB" w:rsidRPr="006756CB">
                  <w:rPr>
                    <w:rFonts w:ascii="Cambria" w:hAnsi="Cambria"/>
                    <w:noProof/>
                    <w:webHidden/>
                  </w:rPr>
                  <w:fldChar w:fldCharType="end"/>
                </w:r>
              </w:hyperlink>
            </w:p>
            <w:p w14:paraId="68FEFF95" w14:textId="5F8D7C1D" w:rsidR="009B2365" w:rsidRDefault="009B2365">
              <w:r w:rsidRPr="00B0608D">
                <w:rPr>
                  <w:rFonts w:ascii="Book Antiqua" w:hAnsi="Book Antiqua"/>
                  <w:b/>
                  <w:bCs/>
                  <w:noProof/>
                </w:rPr>
                <w:fldChar w:fldCharType="end"/>
              </w:r>
            </w:p>
          </w:sdtContent>
        </w:sdt>
        <w:p w14:paraId="24942A3A" w14:textId="77777777" w:rsidR="006756CB" w:rsidRDefault="006756CB">
          <w:pPr>
            <w:spacing w:before="0" w:line="259" w:lineRule="auto"/>
            <w:jc w:val="left"/>
            <w:rPr>
              <w:rFonts w:eastAsiaTheme="majorEastAsia" w:cstheme="majorBidi"/>
              <w:color w:val="2F5496" w:themeColor="accent5" w:themeShade="BF"/>
              <w:sz w:val="32"/>
              <w:szCs w:val="32"/>
              <w:lang w:val="mk-MK"/>
            </w:rPr>
          </w:pPr>
          <w:bookmarkStart w:id="1" w:name="_Toc469359581"/>
          <w:r>
            <w:rPr>
              <w:lang w:val="mk-MK"/>
            </w:rPr>
            <w:br w:type="page"/>
          </w:r>
        </w:p>
        <w:p w14:paraId="1451ECF3" w14:textId="60728639" w:rsidR="00933E0B" w:rsidRPr="00EF55FF" w:rsidRDefault="00EF55FF" w:rsidP="00EF55FF">
          <w:pPr>
            <w:pStyle w:val="Heading1"/>
            <w:rPr>
              <w:lang w:val="mk-MK"/>
            </w:rPr>
          </w:pPr>
          <w:r>
            <w:rPr>
              <w:lang w:val="mk-MK"/>
            </w:rPr>
            <w:lastRenderedPageBreak/>
            <w:t>Листа на кратенки</w:t>
          </w:r>
          <w:bookmarkEnd w:id="1"/>
        </w:p>
        <w:p w14:paraId="20672A0B" w14:textId="54D95D72" w:rsidR="00933E0B" w:rsidRDefault="00933E0B">
          <w:pPr>
            <w:pStyle w:val="TOC3"/>
            <w:ind w:left="446"/>
          </w:pPr>
        </w:p>
        <w:tbl>
          <w:tblPr>
            <w:tblW w:w="7290" w:type="dxa"/>
            <w:tblLook w:val="04A0" w:firstRow="1" w:lastRow="0" w:firstColumn="1" w:lastColumn="0" w:noHBand="0" w:noVBand="1"/>
          </w:tblPr>
          <w:tblGrid>
            <w:gridCol w:w="1025"/>
            <w:gridCol w:w="6265"/>
          </w:tblGrid>
          <w:tr w:rsidR="009B2900" w:rsidRPr="009B2900" w14:paraId="118C29A8" w14:textId="77777777" w:rsidTr="009B2900">
            <w:trPr>
              <w:trHeight w:val="300"/>
            </w:trPr>
            <w:tc>
              <w:tcPr>
                <w:tcW w:w="1025" w:type="dxa"/>
                <w:tcBorders>
                  <w:top w:val="nil"/>
                  <w:left w:val="nil"/>
                  <w:bottom w:val="nil"/>
                  <w:right w:val="nil"/>
                </w:tcBorders>
                <w:shd w:val="clear" w:color="auto" w:fill="auto"/>
                <w:noWrap/>
                <w:vAlign w:val="bottom"/>
                <w:hideMark/>
              </w:tcPr>
              <w:p w14:paraId="02CDCB34"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АДИ</w:t>
                </w:r>
              </w:p>
            </w:tc>
            <w:tc>
              <w:tcPr>
                <w:tcW w:w="6265" w:type="dxa"/>
                <w:tcBorders>
                  <w:top w:val="nil"/>
                  <w:left w:val="nil"/>
                  <w:bottom w:val="nil"/>
                  <w:right w:val="nil"/>
                </w:tcBorders>
                <w:shd w:val="clear" w:color="auto" w:fill="auto"/>
                <w:noWrap/>
                <w:vAlign w:val="bottom"/>
                <w:hideMark/>
              </w:tcPr>
              <w:p w14:paraId="2BF92EFB"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Асоцијација за демократски иницијативи</w:t>
                </w:r>
              </w:p>
            </w:tc>
          </w:tr>
          <w:tr w:rsidR="009B2900" w:rsidRPr="009B2900" w14:paraId="3F0FB007" w14:textId="77777777" w:rsidTr="009B2900">
            <w:trPr>
              <w:trHeight w:val="300"/>
            </w:trPr>
            <w:tc>
              <w:tcPr>
                <w:tcW w:w="1025" w:type="dxa"/>
                <w:tcBorders>
                  <w:top w:val="nil"/>
                  <w:left w:val="nil"/>
                  <w:bottom w:val="nil"/>
                  <w:right w:val="nil"/>
                </w:tcBorders>
                <w:shd w:val="clear" w:color="auto" w:fill="auto"/>
                <w:noWrap/>
                <w:vAlign w:val="bottom"/>
                <w:hideMark/>
              </w:tcPr>
              <w:p w14:paraId="4926CDAD"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ОРД</w:t>
                </w:r>
              </w:p>
            </w:tc>
            <w:tc>
              <w:tcPr>
                <w:tcW w:w="6265" w:type="dxa"/>
                <w:tcBorders>
                  <w:top w:val="nil"/>
                  <w:left w:val="nil"/>
                  <w:bottom w:val="nil"/>
                  <w:right w:val="nil"/>
                </w:tcBorders>
                <w:shd w:val="clear" w:color="auto" w:fill="auto"/>
                <w:noWrap/>
                <w:vAlign w:val="bottom"/>
                <w:hideMark/>
              </w:tcPr>
              <w:p w14:paraId="70AD2FCD"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Охридски рамковен договор</w:t>
                </w:r>
              </w:p>
            </w:tc>
          </w:tr>
          <w:tr w:rsidR="009B2900" w:rsidRPr="009B2900" w14:paraId="7FBF96F0" w14:textId="77777777" w:rsidTr="009B2900">
            <w:trPr>
              <w:trHeight w:val="300"/>
            </w:trPr>
            <w:tc>
              <w:tcPr>
                <w:tcW w:w="1025" w:type="dxa"/>
                <w:tcBorders>
                  <w:top w:val="nil"/>
                  <w:left w:val="nil"/>
                  <w:bottom w:val="nil"/>
                  <w:right w:val="nil"/>
                </w:tcBorders>
                <w:shd w:val="clear" w:color="auto" w:fill="auto"/>
                <w:noWrap/>
                <w:vAlign w:val="bottom"/>
                <w:hideMark/>
              </w:tcPr>
              <w:p w14:paraId="57E0CD64"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КОМЗ</w:t>
                </w:r>
              </w:p>
            </w:tc>
            <w:tc>
              <w:tcPr>
                <w:tcW w:w="6265" w:type="dxa"/>
                <w:tcBorders>
                  <w:top w:val="nil"/>
                  <w:left w:val="nil"/>
                  <w:bottom w:val="nil"/>
                  <w:right w:val="nil"/>
                </w:tcBorders>
                <w:shd w:val="clear" w:color="auto" w:fill="auto"/>
                <w:noWrap/>
                <w:vAlign w:val="bottom"/>
                <w:hideMark/>
              </w:tcPr>
              <w:p w14:paraId="66344ECA"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Комисија за односи меѓу заедниците</w:t>
                </w:r>
              </w:p>
            </w:tc>
          </w:tr>
          <w:tr w:rsidR="009B2900" w:rsidRPr="009B2900" w14:paraId="7E9F0908" w14:textId="77777777" w:rsidTr="009B2900">
            <w:trPr>
              <w:trHeight w:val="315"/>
            </w:trPr>
            <w:tc>
              <w:tcPr>
                <w:tcW w:w="1025" w:type="dxa"/>
                <w:tcBorders>
                  <w:top w:val="nil"/>
                  <w:left w:val="nil"/>
                  <w:bottom w:val="nil"/>
                  <w:right w:val="nil"/>
                </w:tcBorders>
                <w:shd w:val="clear" w:color="auto" w:fill="auto"/>
                <w:noWrap/>
                <w:vAlign w:val="bottom"/>
                <w:hideMark/>
              </w:tcPr>
              <w:p w14:paraId="740E632E"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ФООМ</w:t>
                </w:r>
              </w:p>
            </w:tc>
            <w:tc>
              <w:tcPr>
                <w:tcW w:w="6265" w:type="dxa"/>
                <w:tcBorders>
                  <w:top w:val="nil"/>
                  <w:left w:val="nil"/>
                  <w:bottom w:val="nil"/>
                  <w:right w:val="nil"/>
                </w:tcBorders>
                <w:shd w:val="clear" w:color="auto" w:fill="auto"/>
                <w:noWrap/>
                <w:vAlign w:val="bottom"/>
                <w:hideMark/>
              </w:tcPr>
              <w:p w14:paraId="66FFCE6D"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lang w:val="mk-MK"/>
                  </w:rPr>
                  <w:t>Фондација Отворено општество - Македонија</w:t>
                </w:r>
              </w:p>
            </w:tc>
          </w:tr>
          <w:tr w:rsidR="009B2900" w:rsidRPr="009B2900" w14:paraId="652CA043" w14:textId="77777777" w:rsidTr="009B2900">
            <w:trPr>
              <w:trHeight w:val="300"/>
            </w:trPr>
            <w:tc>
              <w:tcPr>
                <w:tcW w:w="1025" w:type="dxa"/>
                <w:tcBorders>
                  <w:top w:val="nil"/>
                  <w:left w:val="nil"/>
                  <w:bottom w:val="nil"/>
                  <w:right w:val="nil"/>
                </w:tcBorders>
                <w:shd w:val="clear" w:color="auto" w:fill="auto"/>
                <w:noWrap/>
                <w:vAlign w:val="bottom"/>
                <w:hideMark/>
              </w:tcPr>
              <w:p w14:paraId="362A6527"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МОН</w:t>
                </w:r>
              </w:p>
            </w:tc>
            <w:tc>
              <w:tcPr>
                <w:tcW w:w="6265" w:type="dxa"/>
                <w:tcBorders>
                  <w:top w:val="nil"/>
                  <w:left w:val="nil"/>
                  <w:bottom w:val="nil"/>
                  <w:right w:val="nil"/>
                </w:tcBorders>
                <w:shd w:val="clear" w:color="auto" w:fill="auto"/>
                <w:noWrap/>
                <w:vAlign w:val="bottom"/>
                <w:hideMark/>
              </w:tcPr>
              <w:p w14:paraId="13775CB7" w14:textId="77777777" w:rsidR="009B2900" w:rsidRPr="00370DEA" w:rsidRDefault="009B2900" w:rsidP="009B2900">
                <w:pPr>
                  <w:spacing w:before="0" w:after="0" w:line="240" w:lineRule="auto"/>
                  <w:jc w:val="left"/>
                  <w:rPr>
                    <w:rFonts w:eastAsia="Times New Roman" w:cs="Calibri"/>
                    <w:color w:val="000000"/>
                    <w:szCs w:val="24"/>
                  </w:rPr>
                </w:pPr>
                <w:r w:rsidRPr="00370DEA">
                  <w:rPr>
                    <w:rFonts w:eastAsia="Times New Roman" w:cs="Calibri"/>
                    <w:color w:val="000000"/>
                    <w:szCs w:val="24"/>
                  </w:rPr>
                  <w:t>Министерство за образование и наука</w:t>
                </w:r>
              </w:p>
            </w:tc>
          </w:tr>
          <w:tr w:rsidR="00765DB7" w:rsidRPr="009B2900" w14:paraId="7CBF9418" w14:textId="77777777" w:rsidTr="00370DEA">
            <w:trPr>
              <w:trHeight w:val="65"/>
            </w:trPr>
            <w:tc>
              <w:tcPr>
                <w:tcW w:w="1025" w:type="dxa"/>
                <w:tcBorders>
                  <w:top w:val="nil"/>
                  <w:left w:val="nil"/>
                  <w:bottom w:val="nil"/>
                  <w:right w:val="nil"/>
                </w:tcBorders>
                <w:shd w:val="clear" w:color="auto" w:fill="auto"/>
                <w:noWrap/>
                <w:vAlign w:val="bottom"/>
              </w:tcPr>
              <w:p w14:paraId="569784C0" w14:textId="6B5EC581" w:rsidR="00765DB7" w:rsidRPr="00370DEA" w:rsidRDefault="00765DB7" w:rsidP="009B2900">
                <w:pPr>
                  <w:spacing w:before="0" w:after="0" w:line="240" w:lineRule="auto"/>
                  <w:jc w:val="left"/>
                  <w:rPr>
                    <w:rFonts w:eastAsia="Times New Roman" w:cs="Calibri"/>
                    <w:color w:val="000000"/>
                    <w:szCs w:val="24"/>
                    <w:lang w:val="mk-MK"/>
                  </w:rPr>
                </w:pPr>
                <w:r w:rsidRPr="00370DEA">
                  <w:rPr>
                    <w:rFonts w:eastAsia="Times New Roman" w:cs="Calibri"/>
                    <w:color w:val="000000"/>
                    <w:szCs w:val="24"/>
                    <w:lang w:val="mk-MK"/>
                  </w:rPr>
                  <w:t>ЕУ</w:t>
                </w:r>
              </w:p>
            </w:tc>
            <w:tc>
              <w:tcPr>
                <w:tcW w:w="6265" w:type="dxa"/>
                <w:tcBorders>
                  <w:top w:val="nil"/>
                  <w:left w:val="nil"/>
                  <w:bottom w:val="nil"/>
                  <w:right w:val="nil"/>
                </w:tcBorders>
                <w:shd w:val="clear" w:color="auto" w:fill="auto"/>
                <w:noWrap/>
                <w:vAlign w:val="bottom"/>
              </w:tcPr>
              <w:p w14:paraId="0DCC96BD" w14:textId="6A89B872" w:rsidR="00765DB7" w:rsidRPr="00370DEA" w:rsidRDefault="00765DB7" w:rsidP="009B2900">
                <w:pPr>
                  <w:spacing w:before="0" w:after="0" w:line="240" w:lineRule="auto"/>
                  <w:jc w:val="left"/>
                  <w:rPr>
                    <w:rFonts w:eastAsia="Times New Roman" w:cs="Calibri"/>
                    <w:color w:val="000000"/>
                    <w:szCs w:val="24"/>
                    <w:lang w:val="mk-MK"/>
                  </w:rPr>
                </w:pPr>
                <w:r w:rsidRPr="00370DEA">
                  <w:rPr>
                    <w:rFonts w:eastAsia="Times New Roman" w:cs="Calibri"/>
                    <w:color w:val="000000"/>
                    <w:szCs w:val="24"/>
                    <w:lang w:val="mk-MK"/>
                  </w:rPr>
                  <w:t>Европска Унија</w:t>
                </w:r>
              </w:p>
            </w:tc>
          </w:tr>
          <w:tr w:rsidR="00765DB7" w:rsidRPr="009B2900" w14:paraId="4F89A9E8" w14:textId="77777777" w:rsidTr="009B2900">
            <w:trPr>
              <w:trHeight w:val="300"/>
            </w:trPr>
            <w:tc>
              <w:tcPr>
                <w:tcW w:w="1025" w:type="dxa"/>
                <w:tcBorders>
                  <w:top w:val="nil"/>
                  <w:left w:val="nil"/>
                  <w:bottom w:val="nil"/>
                  <w:right w:val="nil"/>
                </w:tcBorders>
                <w:shd w:val="clear" w:color="auto" w:fill="auto"/>
                <w:noWrap/>
                <w:vAlign w:val="bottom"/>
              </w:tcPr>
              <w:p w14:paraId="28834E2E" w14:textId="6B9FDD16" w:rsidR="00765DB7" w:rsidRPr="00370DEA" w:rsidRDefault="00891580" w:rsidP="009B2900">
                <w:pPr>
                  <w:spacing w:before="0" w:after="0" w:line="240" w:lineRule="auto"/>
                  <w:jc w:val="left"/>
                  <w:rPr>
                    <w:rFonts w:eastAsia="Times New Roman" w:cs="Calibri"/>
                    <w:color w:val="000000"/>
                    <w:szCs w:val="24"/>
                    <w:lang w:val="mk-MK"/>
                  </w:rPr>
                </w:pPr>
                <w:r w:rsidRPr="00370DEA">
                  <w:rPr>
                    <w:rFonts w:eastAsia="Times New Roman" w:cs="Calibri"/>
                    <w:color w:val="000000"/>
                    <w:szCs w:val="24"/>
                    <w:lang w:val="mk-MK"/>
                  </w:rPr>
                  <w:t>ГО</w:t>
                </w:r>
              </w:p>
            </w:tc>
            <w:tc>
              <w:tcPr>
                <w:tcW w:w="6265" w:type="dxa"/>
                <w:tcBorders>
                  <w:top w:val="nil"/>
                  <w:left w:val="nil"/>
                  <w:bottom w:val="nil"/>
                  <w:right w:val="nil"/>
                </w:tcBorders>
                <w:shd w:val="clear" w:color="auto" w:fill="auto"/>
                <w:noWrap/>
                <w:vAlign w:val="bottom"/>
              </w:tcPr>
              <w:p w14:paraId="505B0989" w14:textId="4B20F977" w:rsidR="00765DB7" w:rsidRPr="00370DEA" w:rsidRDefault="00891580" w:rsidP="009B2900">
                <w:pPr>
                  <w:spacing w:before="0" w:after="0" w:line="240" w:lineRule="auto"/>
                  <w:jc w:val="left"/>
                  <w:rPr>
                    <w:rFonts w:eastAsia="Times New Roman" w:cs="Calibri"/>
                    <w:color w:val="000000"/>
                    <w:szCs w:val="24"/>
                    <w:lang w:val="mk-MK"/>
                  </w:rPr>
                </w:pPr>
                <w:r w:rsidRPr="00370DEA">
                  <w:rPr>
                    <w:rFonts w:eastAsia="Times New Roman" w:cs="Calibri"/>
                    <w:color w:val="000000"/>
                    <w:szCs w:val="24"/>
                    <w:lang w:val="mk-MK"/>
                  </w:rPr>
                  <w:t>граѓански организации</w:t>
                </w:r>
              </w:p>
            </w:tc>
          </w:tr>
        </w:tbl>
        <w:p w14:paraId="15B1FB29" w14:textId="74BA0C63" w:rsidR="00933E0B" w:rsidRPr="00933E0B" w:rsidRDefault="00933E0B" w:rsidP="00933E0B">
          <w:pPr>
            <w:rPr>
              <w:lang w:val="mk-MK"/>
            </w:rPr>
          </w:pPr>
        </w:p>
        <w:p w14:paraId="40D64778" w14:textId="263204F8" w:rsidR="00901D27" w:rsidRPr="00B0608D" w:rsidRDefault="00901D27" w:rsidP="00B0608D">
          <w:pPr>
            <w:rPr>
              <w:lang w:val="mk-MK"/>
            </w:rPr>
          </w:pPr>
          <w:r>
            <w:rPr>
              <w:lang w:val="mk-MK"/>
            </w:rPr>
            <w:br w:type="page"/>
          </w:r>
        </w:p>
      </w:sdtContent>
    </w:sdt>
    <w:p w14:paraId="778095CA" w14:textId="77777777" w:rsidR="00901D27" w:rsidRDefault="00901D27" w:rsidP="00B0608D">
      <w:pPr>
        <w:pStyle w:val="Heading1"/>
        <w:numPr>
          <w:ilvl w:val="0"/>
          <w:numId w:val="1"/>
        </w:numPr>
        <w:ind w:left="360"/>
        <w:rPr>
          <w:lang w:val="mk-MK"/>
        </w:rPr>
      </w:pPr>
      <w:bookmarkStart w:id="2" w:name="_Toc467701605"/>
      <w:bookmarkStart w:id="3" w:name="_Toc469359582"/>
      <w:r>
        <w:rPr>
          <w:lang w:val="mk-MK"/>
        </w:rPr>
        <w:lastRenderedPageBreak/>
        <w:t>Вовед</w:t>
      </w:r>
      <w:bookmarkEnd w:id="2"/>
      <w:bookmarkEnd w:id="3"/>
    </w:p>
    <w:p w14:paraId="1AFF665D" w14:textId="737032BC" w:rsidR="00901D27" w:rsidRDefault="002844FB" w:rsidP="002844FB">
      <w:pPr>
        <w:ind w:firstLine="720"/>
        <w:rPr>
          <w:lang w:val="mk-MK"/>
        </w:rPr>
      </w:pPr>
      <w:r>
        <w:rPr>
          <w:lang w:val="mk-MK"/>
        </w:rPr>
        <w:t>Меѓукултурното разбирање претставува клу</w:t>
      </w:r>
      <w:r w:rsidR="0091154F">
        <w:rPr>
          <w:lang w:val="mk-MK"/>
        </w:rPr>
        <w:t>ч</w:t>
      </w:r>
      <w:r>
        <w:rPr>
          <w:lang w:val="mk-MK"/>
        </w:rPr>
        <w:t>на претпоставка за стабилноста и просперитетот за секоја мултиетничка држава</w:t>
      </w:r>
      <w:r w:rsidR="0019035A">
        <w:rPr>
          <w:lang w:val="mk-MK"/>
        </w:rPr>
        <w:t xml:space="preserve"> и на нејзиниот пат кон зрела и интегрирана демократија. Во таа насока, </w:t>
      </w:r>
      <w:r w:rsidR="004B0A87">
        <w:rPr>
          <w:lang w:val="mk-MK"/>
        </w:rPr>
        <w:t xml:space="preserve">развивањето и унапредувањето на </w:t>
      </w:r>
      <w:r w:rsidR="00CA1401">
        <w:rPr>
          <w:lang w:val="mk-MK"/>
        </w:rPr>
        <w:t>меѓуетничкиот дијалог и соживот</w:t>
      </w:r>
      <w:r w:rsidR="004B0A87">
        <w:rPr>
          <w:lang w:val="mk-MK"/>
        </w:rPr>
        <w:t xml:space="preserve"> ја претставуваат основата </w:t>
      </w:r>
      <w:r w:rsidR="00D61D9C">
        <w:rPr>
          <w:lang w:val="mk-MK"/>
        </w:rPr>
        <w:t>на секое функционално мултикултурно општество.</w:t>
      </w:r>
    </w:p>
    <w:p w14:paraId="1027F38B" w14:textId="351EEDA1" w:rsidR="00D61D9C" w:rsidRDefault="00D61D9C" w:rsidP="002844FB">
      <w:pPr>
        <w:ind w:firstLine="720"/>
        <w:rPr>
          <w:lang w:val="mk-MK"/>
        </w:rPr>
      </w:pPr>
      <w:r>
        <w:rPr>
          <w:lang w:val="mk-MK"/>
        </w:rPr>
        <w:t>Република Македонија е држава чија мултикултурност</w:t>
      </w:r>
      <w:r w:rsidR="00CD4C00">
        <w:rPr>
          <w:lang w:val="mk-MK"/>
        </w:rPr>
        <w:t xml:space="preserve"> е вградена во основите</w:t>
      </w:r>
      <w:r w:rsidR="009771D5">
        <w:rPr>
          <w:lang w:val="mk-MK"/>
        </w:rPr>
        <w:t xml:space="preserve"> на државноста. Македонија има долга традиција на мултикултурализам и мултиетничко живеење. Во овој контек</w:t>
      </w:r>
      <w:r w:rsidR="00614BE0">
        <w:rPr>
          <w:lang w:val="mk-MK"/>
        </w:rPr>
        <w:t>с</w:t>
      </w:r>
      <w:r w:rsidR="009771D5">
        <w:rPr>
          <w:lang w:val="mk-MK"/>
        </w:rPr>
        <w:t>т, меѓуетничките односи претставуваат клучен фактор за развојот на државата во мултикултурна демократија</w:t>
      </w:r>
      <w:r w:rsidR="00B54BC9">
        <w:rPr>
          <w:lang w:val="mk-MK"/>
        </w:rPr>
        <w:t>, но и централен индикатор</w:t>
      </w:r>
      <w:r w:rsidR="00DC567D">
        <w:rPr>
          <w:lang w:val="mk-MK"/>
        </w:rPr>
        <w:t xml:space="preserve"> за натамошниот развој на државата.</w:t>
      </w:r>
    </w:p>
    <w:p w14:paraId="67E5721D" w14:textId="142BAA72" w:rsidR="00DC567D" w:rsidRDefault="00DC567D" w:rsidP="002844FB">
      <w:pPr>
        <w:ind w:firstLine="720"/>
        <w:rPr>
          <w:lang w:val="mk-MK"/>
        </w:rPr>
      </w:pPr>
      <w:r>
        <w:rPr>
          <w:lang w:val="mk-MK"/>
        </w:rPr>
        <w:t>Потпишувањето на Охридскиот рамковен договор</w:t>
      </w:r>
      <w:r w:rsidR="00EF55FF">
        <w:rPr>
          <w:lang w:val="mk-MK"/>
        </w:rPr>
        <w:t xml:space="preserve"> (ОРД)</w:t>
      </w:r>
      <w:r>
        <w:rPr>
          <w:lang w:val="mk-MK"/>
        </w:rPr>
        <w:t xml:space="preserve"> во 2001 година ги постави основите</w:t>
      </w:r>
      <w:r w:rsidR="005B3658">
        <w:rPr>
          <w:lang w:val="mk-MK"/>
        </w:rPr>
        <w:t xml:space="preserve"> за меѓуетничката стабилност и соработка, но и </w:t>
      </w:r>
      <w:r w:rsidR="006718A5">
        <w:rPr>
          <w:lang w:val="mk-MK"/>
        </w:rPr>
        <w:t xml:space="preserve">создаде </w:t>
      </w:r>
      <w:r w:rsidR="005B3658">
        <w:rPr>
          <w:lang w:val="mk-MK"/>
        </w:rPr>
        <w:t>простор за поголемо учество на немнозинските етнички заедници во политичкиот и општествениот живот на државата. Во таа смисла, процесот на децен</w:t>
      </w:r>
      <w:r w:rsidR="00B951CD">
        <w:rPr>
          <w:lang w:val="mk-MK"/>
        </w:rPr>
        <w:t>трализација е од клучно значење, обезбедувајќи поголем мандат на локалните власти во неколку области: образование, социјална и детска заштита</w:t>
      </w:r>
      <w:r w:rsidR="00614BE0">
        <w:rPr>
          <w:lang w:val="mk-MK"/>
        </w:rPr>
        <w:t>,</w:t>
      </w:r>
      <w:r w:rsidR="00B951CD">
        <w:rPr>
          <w:lang w:val="mk-MK"/>
        </w:rPr>
        <w:t xml:space="preserve"> како и по однос на прашања кои го засегаат културниот и етничкиот идентитет на заедниците во единиците на локалната самоуправа.</w:t>
      </w:r>
    </w:p>
    <w:p w14:paraId="73178AE3" w14:textId="5C8337CA" w:rsidR="00B951CD" w:rsidRDefault="009A25FE" w:rsidP="002844FB">
      <w:pPr>
        <w:ind w:firstLine="720"/>
        <w:rPr>
          <w:lang w:val="mk-MK"/>
        </w:rPr>
      </w:pPr>
      <w:r w:rsidRPr="009A25FE">
        <w:rPr>
          <w:lang w:val="mk-MK"/>
        </w:rPr>
        <w:t>Паралелно со процесот на децентрализација, беше спроведен и процес на реорганизација на локалната самоуправа (на нејзината структура), со цел поадекватна репрезентација на мултиетничката реалност на Македонија, како и да се обезбеди поквалитетно учество на заедниците (особено на помалите) во процесот на донесување одлуки на локално ниво.</w:t>
      </w:r>
    </w:p>
    <w:p w14:paraId="31001E92" w14:textId="6952EE53" w:rsidR="009A25FE" w:rsidRDefault="00052500" w:rsidP="002844FB">
      <w:pPr>
        <w:ind w:firstLine="720"/>
        <w:rPr>
          <w:lang w:val="mk-MK"/>
        </w:rPr>
      </w:pPr>
      <w:r>
        <w:rPr>
          <w:lang w:val="mk-MK"/>
        </w:rPr>
        <w:t>Повеќе истражувања</w:t>
      </w:r>
      <w:r w:rsidR="00061A2A">
        <w:rPr>
          <w:rStyle w:val="FootnoteReference"/>
          <w:lang w:val="mk-MK"/>
        </w:rPr>
        <w:footnoteReference w:id="1"/>
      </w:r>
      <w:r w:rsidR="00061A2A">
        <w:rPr>
          <w:lang w:val="mk-MK"/>
        </w:rPr>
        <w:t xml:space="preserve"> реализирани во изминатите петнаесет години упатуваат на состојбата</w:t>
      </w:r>
      <w:r w:rsidR="009A25FE">
        <w:rPr>
          <w:lang w:val="mk-MK"/>
        </w:rPr>
        <w:t xml:space="preserve"> </w:t>
      </w:r>
      <w:r w:rsidR="00ED726A">
        <w:rPr>
          <w:lang w:val="mk-MK"/>
        </w:rPr>
        <w:t xml:space="preserve">дека номинално постојат структури и институции со мандат да го зајакнуваат меѓуетничкиот соживот на локално ниво. Сепак, овие студии </w:t>
      </w:r>
      <w:r w:rsidR="00ED726A">
        <w:rPr>
          <w:lang w:val="mk-MK"/>
        </w:rPr>
        <w:lastRenderedPageBreak/>
        <w:t>детектираат и бројни недостатоци, кои имаат капацитет да г</w:t>
      </w:r>
      <w:r w:rsidR="00476088">
        <w:rPr>
          <w:lang w:val="mk-MK"/>
        </w:rPr>
        <w:t>и</w:t>
      </w:r>
      <w:r w:rsidR="00ED726A">
        <w:rPr>
          <w:lang w:val="mk-MK"/>
        </w:rPr>
        <w:t xml:space="preserve"> поткопаат напорите </w:t>
      </w:r>
      <w:r w:rsidR="007C07A2">
        <w:rPr>
          <w:lang w:val="mk-MK"/>
        </w:rPr>
        <w:t>за развивање на мултикултурализмот</w:t>
      </w:r>
      <w:r w:rsidR="00ED726A">
        <w:rPr>
          <w:lang w:val="mk-MK"/>
        </w:rPr>
        <w:t>. Идентификуваните проблеми пред с</w:t>
      </w:r>
      <w:r w:rsidR="00083022" w:rsidRPr="00083022">
        <w:rPr>
          <w:rFonts w:cs="Cambria"/>
          <w:lang w:val="mk-MK"/>
        </w:rPr>
        <w:t>ѐ</w:t>
      </w:r>
      <w:r w:rsidR="00ED726A">
        <w:rPr>
          <w:lang w:val="mk-MK"/>
        </w:rPr>
        <w:t xml:space="preserve"> се однесуваат на </w:t>
      </w:r>
      <w:r w:rsidR="003053AD">
        <w:rPr>
          <w:lang w:val="mk-MK"/>
        </w:rPr>
        <w:t>потребата од зајакнување на постоечките капацитети на единиците на локалната самоуправа</w:t>
      </w:r>
      <w:r w:rsidR="00793109">
        <w:rPr>
          <w:lang w:val="mk-MK"/>
        </w:rPr>
        <w:t>, во поглед на оперативните, финансиските и човечките ресурси.</w:t>
      </w:r>
    </w:p>
    <w:p w14:paraId="22D7FA64" w14:textId="081BAC84" w:rsidR="00793109" w:rsidRDefault="00793109" w:rsidP="002844FB">
      <w:pPr>
        <w:ind w:firstLine="720"/>
        <w:rPr>
          <w:lang w:val="mk-MK"/>
        </w:rPr>
      </w:pPr>
      <w:r>
        <w:rPr>
          <w:lang w:val="mk-MK"/>
        </w:rPr>
        <w:t>Поттикната од наведените состојби, Асоцијацијата за демократски иницијативи (АДИ) како дел од проектот „Различноста е во тренд</w:t>
      </w:r>
      <w:r w:rsidR="003230B9">
        <w:rPr>
          <w:lang w:val="mk-MK"/>
        </w:rPr>
        <w:t xml:space="preserve"> – промоција на локалниот мултикултурализам</w:t>
      </w:r>
      <w:r>
        <w:rPr>
          <w:lang w:val="mk-MK"/>
        </w:rPr>
        <w:t>“</w:t>
      </w:r>
      <w:r w:rsidR="002C6C35">
        <w:rPr>
          <w:lang w:val="mk-MK"/>
        </w:rPr>
        <w:t xml:space="preserve"> имплементиран во девет (9) општини во Република Македонија, а поддржан од </w:t>
      </w:r>
      <w:r w:rsidR="000B004E">
        <w:rPr>
          <w:lang w:val="mk-MK"/>
        </w:rPr>
        <w:t>Европската Унија</w:t>
      </w:r>
      <w:r w:rsidR="002C6C35">
        <w:rPr>
          <w:lang w:val="mk-MK"/>
        </w:rPr>
        <w:t>, ги продолжи напорите за унапредување на меѓуетничкот</w:t>
      </w:r>
      <w:r w:rsidR="00091579">
        <w:rPr>
          <w:lang w:val="mk-MK"/>
        </w:rPr>
        <w:t>о</w:t>
      </w:r>
      <w:r w:rsidR="002C6C35">
        <w:rPr>
          <w:lang w:val="mk-MK"/>
        </w:rPr>
        <w:t xml:space="preserve"> разбирање во </w:t>
      </w:r>
      <w:r w:rsidR="00091579">
        <w:rPr>
          <w:lang w:val="mk-MK"/>
        </w:rPr>
        <w:t xml:space="preserve">целните општини, </w:t>
      </w:r>
      <w:r w:rsidR="00FF5A11">
        <w:rPr>
          <w:lang w:val="mk-MK"/>
        </w:rPr>
        <w:t>низ развивањето на</w:t>
      </w:r>
      <w:r w:rsidR="00091579" w:rsidRPr="003230B9">
        <w:rPr>
          <w:lang w:val="mk-MK"/>
        </w:rPr>
        <w:t xml:space="preserve"> механизмите, инструментите и капацитетите за </w:t>
      </w:r>
      <w:r w:rsidR="00FF5A11">
        <w:rPr>
          <w:lang w:val="mk-MK"/>
        </w:rPr>
        <w:t>континуирано</w:t>
      </w:r>
      <w:r w:rsidR="00091579" w:rsidRPr="003230B9">
        <w:rPr>
          <w:lang w:val="mk-MK"/>
        </w:rPr>
        <w:t xml:space="preserve"> унапредување</w:t>
      </w:r>
      <w:r w:rsidR="000B004E" w:rsidRPr="003230B9">
        <w:rPr>
          <w:lang w:val="mk-MK"/>
        </w:rPr>
        <w:t xml:space="preserve"> на </w:t>
      </w:r>
      <w:r w:rsidR="00D96EB6" w:rsidRPr="003230B9">
        <w:rPr>
          <w:lang w:val="mk-MK"/>
        </w:rPr>
        <w:t>меѓуетничкиот соживот на локално ниво</w:t>
      </w:r>
      <w:r w:rsidR="00091579" w:rsidRPr="003230B9">
        <w:rPr>
          <w:lang w:val="mk-MK"/>
        </w:rPr>
        <w:t xml:space="preserve">, на ниво </w:t>
      </w:r>
      <w:r w:rsidR="003230B9" w:rsidRPr="003230B9">
        <w:rPr>
          <w:lang w:val="mk-MK"/>
        </w:rPr>
        <w:t>кое е најбли</w:t>
      </w:r>
      <w:r w:rsidR="00024965">
        <w:rPr>
          <w:lang w:val="mk-MK"/>
        </w:rPr>
        <w:t>ско</w:t>
      </w:r>
      <w:r w:rsidR="003230B9" w:rsidRPr="003230B9">
        <w:rPr>
          <w:lang w:val="mk-MK"/>
        </w:rPr>
        <w:t xml:space="preserve"> до граѓаните</w:t>
      </w:r>
      <w:r w:rsidR="00091579" w:rsidRPr="003230B9">
        <w:rPr>
          <w:lang w:val="mk-MK"/>
        </w:rPr>
        <w:t>.</w:t>
      </w:r>
      <w:r w:rsidR="00091579">
        <w:rPr>
          <w:lang w:val="mk-MK"/>
        </w:rPr>
        <w:t xml:space="preserve"> </w:t>
      </w:r>
      <w:r w:rsidR="009D4D88">
        <w:rPr>
          <w:lang w:val="mk-MK"/>
        </w:rPr>
        <w:t xml:space="preserve">Проектот ги евалуира резултатите од имплементацијата на усвоените стратешки планови за подобрување на меѓукултурното разбирање во шест (6) општини: </w:t>
      </w:r>
      <w:r w:rsidR="009D4D88" w:rsidRPr="009D4D88">
        <w:rPr>
          <w:lang w:val="mk-MK"/>
        </w:rPr>
        <w:t>Гостивар</w:t>
      </w:r>
      <w:r w:rsidR="009D4D88">
        <w:rPr>
          <w:lang w:val="mk-MK"/>
        </w:rPr>
        <w:t>,</w:t>
      </w:r>
      <w:r w:rsidR="009D4D88" w:rsidRPr="009D4D88">
        <w:rPr>
          <w:lang w:val="mk-MK"/>
        </w:rPr>
        <w:t xml:space="preserve"> Тето</w:t>
      </w:r>
      <w:r w:rsidR="009D4D88">
        <w:rPr>
          <w:lang w:val="mk-MK"/>
        </w:rPr>
        <w:t>во, Кичево, Врапчиште, Брвеница</w:t>
      </w:r>
      <w:r w:rsidR="009D4D88" w:rsidRPr="009D4D88">
        <w:rPr>
          <w:lang w:val="mk-MK"/>
        </w:rPr>
        <w:t xml:space="preserve"> и Јегуновце</w:t>
      </w:r>
      <w:r w:rsidR="00CB3312">
        <w:rPr>
          <w:lang w:val="mk-MK"/>
        </w:rPr>
        <w:t>, но и ја проширува</w:t>
      </w:r>
      <w:r w:rsidR="00621D9C">
        <w:rPr>
          <w:lang w:val="mk-MK"/>
        </w:rPr>
        <w:t xml:space="preserve"> соработка</w:t>
      </w:r>
      <w:r w:rsidR="00CB3312">
        <w:rPr>
          <w:lang w:val="mk-MK"/>
        </w:rPr>
        <w:t>та</w:t>
      </w:r>
      <w:r w:rsidR="00621D9C">
        <w:rPr>
          <w:lang w:val="mk-MK"/>
        </w:rPr>
        <w:t xml:space="preserve"> со три (3) </w:t>
      </w:r>
      <w:r w:rsidR="00CB3312">
        <w:rPr>
          <w:lang w:val="mk-MK"/>
        </w:rPr>
        <w:t xml:space="preserve"> нови </w:t>
      </w:r>
      <w:r w:rsidR="00621D9C">
        <w:rPr>
          <w:lang w:val="mk-MK"/>
        </w:rPr>
        <w:t>општини</w:t>
      </w:r>
      <w:r w:rsidR="008B7E07">
        <w:rPr>
          <w:lang w:val="mk-MK"/>
        </w:rPr>
        <w:t xml:space="preserve"> (Струга, Куманово и Маврово и </w:t>
      </w:r>
      <w:r w:rsidR="00B2453F">
        <w:rPr>
          <w:lang w:val="mk-MK"/>
        </w:rPr>
        <w:t>Ростуше</w:t>
      </w:r>
      <w:r w:rsidR="008B7E07">
        <w:rPr>
          <w:lang w:val="mk-MK"/>
        </w:rPr>
        <w:t>)</w:t>
      </w:r>
      <w:r w:rsidR="00621D9C">
        <w:rPr>
          <w:lang w:val="mk-MK"/>
        </w:rPr>
        <w:t xml:space="preserve"> за развој, усвојување и имплементација на локални стратешки и акциски планови за развој на меѓукултурното разбирање</w:t>
      </w:r>
      <w:r w:rsidR="008B7E07">
        <w:rPr>
          <w:lang w:val="mk-MK"/>
        </w:rPr>
        <w:t>.</w:t>
      </w:r>
    </w:p>
    <w:p w14:paraId="626AE4BE" w14:textId="68ED5C9A" w:rsidR="008B7E07" w:rsidRDefault="000E5654" w:rsidP="002844FB">
      <w:pPr>
        <w:ind w:firstLine="720"/>
        <w:rPr>
          <w:lang w:val="mk-MK"/>
        </w:rPr>
      </w:pPr>
      <w:r w:rsidRPr="00157592">
        <w:rPr>
          <w:lang w:val="mk-MK"/>
        </w:rPr>
        <w:t xml:space="preserve">Процесот на стратешко планирање се базира на широк пристап кој зема предвид повеќе групи на фактори: </w:t>
      </w:r>
      <w:r w:rsidR="0024565F" w:rsidRPr="00157592">
        <w:rPr>
          <w:lang w:val="mk-MK"/>
        </w:rPr>
        <w:t xml:space="preserve">анализа на </w:t>
      </w:r>
      <w:r w:rsidRPr="00157592">
        <w:rPr>
          <w:lang w:val="mk-MK"/>
        </w:rPr>
        <w:t xml:space="preserve">постојните </w:t>
      </w:r>
      <w:r w:rsidR="00090FD6" w:rsidRPr="00157592">
        <w:rPr>
          <w:lang w:val="mk-MK"/>
        </w:rPr>
        <w:t>состојби во општините</w:t>
      </w:r>
      <w:r w:rsidR="0024565F">
        <w:rPr>
          <w:lang w:val="mk-MK"/>
        </w:rPr>
        <w:t xml:space="preserve"> (постојна законска рамка, имплементација на законската рамка, институции и механизми за ра</w:t>
      </w:r>
      <w:r w:rsidR="00A50B4D">
        <w:rPr>
          <w:lang w:val="mk-MK"/>
        </w:rPr>
        <w:t>з</w:t>
      </w:r>
      <w:r w:rsidR="0024565F">
        <w:rPr>
          <w:lang w:val="mk-MK"/>
        </w:rPr>
        <w:t xml:space="preserve">вивање на мултикултурализмот на локално ниво, </w:t>
      </w:r>
      <w:r w:rsidR="00093263">
        <w:rPr>
          <w:lang w:val="mk-MK"/>
        </w:rPr>
        <w:t>нивното функционирање, иницијативи и стратешки заложби на општините во поглед на ова прашање); интервјуа</w:t>
      </w:r>
      <w:r w:rsidR="00157592">
        <w:rPr>
          <w:lang w:val="mk-MK"/>
        </w:rPr>
        <w:t>, дебати и работилници</w:t>
      </w:r>
      <w:r w:rsidR="00093263">
        <w:rPr>
          <w:lang w:val="mk-MK"/>
        </w:rPr>
        <w:t xml:space="preserve"> со релевантни чинители (претставници на локалната власт, КОМЗ, </w:t>
      </w:r>
      <w:r w:rsidR="00157592">
        <w:rPr>
          <w:lang w:val="mk-MK"/>
        </w:rPr>
        <w:t xml:space="preserve">образование, бизнис секторот, граѓанскиот сектор); </w:t>
      </w:r>
      <w:r w:rsidR="00A50B4D">
        <w:rPr>
          <w:lang w:val="mk-MK"/>
        </w:rPr>
        <w:t xml:space="preserve">како и </w:t>
      </w:r>
      <w:r w:rsidR="00157592">
        <w:t>SWOT</w:t>
      </w:r>
      <w:r w:rsidR="00157592">
        <w:rPr>
          <w:lang w:val="mk-MK"/>
        </w:rPr>
        <w:t xml:space="preserve"> анализа на предностите, недостатоците, можностите и заканите при </w:t>
      </w:r>
      <w:r w:rsidR="00AC0FBA">
        <w:rPr>
          <w:lang w:val="mk-MK"/>
        </w:rPr>
        <w:t xml:space="preserve">имплементирањето на иницијативи за подобрување на меѓукултурното разбирање во општина </w:t>
      </w:r>
      <w:r w:rsidR="00384414">
        <w:rPr>
          <w:lang w:val="mk-MK"/>
        </w:rPr>
        <w:t xml:space="preserve">Маврово и </w:t>
      </w:r>
      <w:r w:rsidR="00B2453F">
        <w:rPr>
          <w:lang w:val="mk-MK"/>
        </w:rPr>
        <w:t>Ростуше</w:t>
      </w:r>
      <w:r w:rsidR="00AC0FBA">
        <w:rPr>
          <w:lang w:val="mk-MK"/>
        </w:rPr>
        <w:t xml:space="preserve">.  </w:t>
      </w:r>
    </w:p>
    <w:p w14:paraId="5306BA8D" w14:textId="77777777" w:rsidR="00901D27" w:rsidRDefault="00901D27" w:rsidP="00901D27">
      <w:pPr>
        <w:spacing w:line="259" w:lineRule="auto"/>
        <w:jc w:val="left"/>
        <w:rPr>
          <w:lang w:val="mk-MK"/>
        </w:rPr>
      </w:pPr>
      <w:r>
        <w:rPr>
          <w:lang w:val="mk-MK"/>
        </w:rPr>
        <w:br w:type="page"/>
      </w:r>
    </w:p>
    <w:p w14:paraId="442F98FA" w14:textId="156C239C" w:rsidR="00901D27" w:rsidRDefault="00901D27" w:rsidP="00B0608D">
      <w:pPr>
        <w:pStyle w:val="Heading1"/>
        <w:numPr>
          <w:ilvl w:val="0"/>
          <w:numId w:val="1"/>
        </w:numPr>
        <w:ind w:left="360"/>
        <w:rPr>
          <w:lang w:val="mk-MK"/>
        </w:rPr>
      </w:pPr>
      <w:bookmarkStart w:id="4" w:name="_Toc467701606"/>
      <w:bookmarkStart w:id="5" w:name="_Toc469359583"/>
      <w:r>
        <w:rPr>
          <w:lang w:val="mk-MK"/>
        </w:rPr>
        <w:lastRenderedPageBreak/>
        <w:t xml:space="preserve">Општина </w:t>
      </w:r>
      <w:r w:rsidR="00384414">
        <w:rPr>
          <w:lang w:val="mk-MK"/>
        </w:rPr>
        <w:t xml:space="preserve">Маврово и </w:t>
      </w:r>
      <w:r w:rsidR="00B2453F">
        <w:rPr>
          <w:lang w:val="mk-MK"/>
        </w:rPr>
        <w:t>Ростуше</w:t>
      </w:r>
      <w:r>
        <w:rPr>
          <w:lang w:val="mk-MK"/>
        </w:rPr>
        <w:t>: Анализа на состојбата</w:t>
      </w:r>
      <w:bookmarkEnd w:id="4"/>
      <w:bookmarkEnd w:id="5"/>
    </w:p>
    <w:p w14:paraId="710C7BEB" w14:textId="1773FC03" w:rsidR="00901D27" w:rsidRDefault="00901D27" w:rsidP="00B0608D">
      <w:pPr>
        <w:pStyle w:val="Heading2"/>
        <w:numPr>
          <w:ilvl w:val="1"/>
          <w:numId w:val="1"/>
        </w:numPr>
        <w:tabs>
          <w:tab w:val="left" w:pos="540"/>
        </w:tabs>
        <w:ind w:hanging="1080"/>
        <w:rPr>
          <w:lang w:val="mk-MK"/>
        </w:rPr>
      </w:pPr>
      <w:bookmarkStart w:id="6" w:name="_Toc467701607"/>
      <w:bookmarkStart w:id="7" w:name="_Toc469359584"/>
      <w:r>
        <w:rPr>
          <w:lang w:val="mk-MK"/>
        </w:rPr>
        <w:t xml:space="preserve">Општи карактеристики на Општина </w:t>
      </w:r>
      <w:bookmarkEnd w:id="6"/>
      <w:r w:rsidR="00384414">
        <w:rPr>
          <w:lang w:val="mk-MK"/>
        </w:rPr>
        <w:t xml:space="preserve">Маврово и </w:t>
      </w:r>
      <w:r w:rsidR="00B2453F">
        <w:rPr>
          <w:lang w:val="mk-MK"/>
        </w:rPr>
        <w:t>Ростуше</w:t>
      </w:r>
      <w:bookmarkEnd w:id="7"/>
    </w:p>
    <w:p w14:paraId="78D09F57" w14:textId="75368D7A" w:rsidR="009E0EED" w:rsidRPr="00DD4D27" w:rsidRDefault="00262C0A" w:rsidP="00525156">
      <w:pPr>
        <w:ind w:firstLine="720"/>
        <w:rPr>
          <w:lang w:val="mk-MK"/>
        </w:rPr>
      </w:pPr>
      <w:bookmarkStart w:id="8" w:name="_Toc467701608"/>
      <w:r>
        <w:rPr>
          <w:lang w:val="mk-MK"/>
        </w:rPr>
        <w:t xml:space="preserve">Општина </w:t>
      </w:r>
      <w:r w:rsidR="00673483">
        <w:rPr>
          <w:lang w:val="mk-MK"/>
        </w:rPr>
        <w:t xml:space="preserve">Маврово и </w:t>
      </w:r>
      <w:r w:rsidR="00B2453F">
        <w:rPr>
          <w:lang w:val="mk-MK"/>
        </w:rPr>
        <w:t>Ростуше</w:t>
      </w:r>
      <w:r w:rsidR="00673483">
        <w:rPr>
          <w:lang w:val="mk-MK"/>
        </w:rPr>
        <w:t xml:space="preserve"> е</w:t>
      </w:r>
      <w:r>
        <w:rPr>
          <w:lang w:val="mk-MK"/>
        </w:rPr>
        <w:t xml:space="preserve"> лоцирана во </w:t>
      </w:r>
      <w:r w:rsidR="00673483">
        <w:rPr>
          <w:lang w:val="mk-MK"/>
        </w:rPr>
        <w:t>западниот дел на Република Македонија</w:t>
      </w:r>
      <w:r>
        <w:rPr>
          <w:lang w:val="mk-MK"/>
        </w:rPr>
        <w:t xml:space="preserve">. </w:t>
      </w:r>
      <w:r w:rsidR="009E0EED">
        <w:rPr>
          <w:lang w:val="mk-MK"/>
        </w:rPr>
        <w:t>Општината претставува транзитно подрачје кое со западната граница ги поврзува Република Македонија и Република Албанија</w:t>
      </w:r>
      <w:r w:rsidR="00DD4D27">
        <w:rPr>
          <w:lang w:val="mk-MK"/>
        </w:rPr>
        <w:t>, а на северозапад и со Косово. Општината се протега на површина од 682 км</w:t>
      </w:r>
      <w:r w:rsidR="00DD4D27">
        <w:rPr>
          <w:vertAlign w:val="superscript"/>
          <w:lang w:val="mk-MK"/>
        </w:rPr>
        <w:t xml:space="preserve">2 </w:t>
      </w:r>
      <w:r w:rsidR="00A7791C">
        <w:rPr>
          <w:lang w:val="mk-MK"/>
        </w:rPr>
        <w:t>и според теориторијата спаѓа меѓу трите тер</w:t>
      </w:r>
      <w:r w:rsidR="00D86DB8">
        <w:rPr>
          <w:lang w:val="mk-MK"/>
        </w:rPr>
        <w:t>ито</w:t>
      </w:r>
      <w:r w:rsidR="00A7791C">
        <w:rPr>
          <w:lang w:val="mk-MK"/>
        </w:rPr>
        <w:t>ријално најголеми општини во државата. На југ, општина Маврово и Росуш</w:t>
      </w:r>
      <w:r w:rsidR="00D86DB8">
        <w:rPr>
          <w:lang w:val="mk-MK"/>
        </w:rPr>
        <w:t>а</w:t>
      </w:r>
      <w:r w:rsidR="00A7791C">
        <w:rPr>
          <w:lang w:val="mk-MK"/>
        </w:rPr>
        <w:t xml:space="preserve"> се граничи со Општина Дебар, на југоисток со Општина Кичево и на север со Општина Гостивар. </w:t>
      </w:r>
    </w:p>
    <w:p w14:paraId="4F1A6468" w14:textId="2596C3DD" w:rsidR="00673483" w:rsidRDefault="00673483" w:rsidP="00525156">
      <w:pPr>
        <w:ind w:firstLine="720"/>
        <w:rPr>
          <w:lang w:val="mk-MK"/>
        </w:rPr>
      </w:pPr>
      <w:r>
        <w:rPr>
          <w:lang w:val="mk-MK"/>
        </w:rPr>
        <w:t>Маврово и</w:t>
      </w:r>
      <w:r w:rsidR="00D10311">
        <w:rPr>
          <w:lang w:val="mk-MK"/>
        </w:rPr>
        <w:t xml:space="preserve"> </w:t>
      </w:r>
      <w:r w:rsidR="00B2453F">
        <w:rPr>
          <w:lang w:val="mk-MK"/>
        </w:rPr>
        <w:t>Ростуше</w:t>
      </w:r>
      <w:r w:rsidR="00D10311">
        <w:rPr>
          <w:lang w:val="mk-MK"/>
        </w:rPr>
        <w:t xml:space="preserve"> е рурална општина </w:t>
      </w:r>
      <w:r w:rsidR="006D344F">
        <w:rPr>
          <w:lang w:val="mk-MK"/>
        </w:rPr>
        <w:t>с</w:t>
      </w:r>
      <w:r w:rsidR="00D10311">
        <w:rPr>
          <w:lang w:val="mk-MK"/>
        </w:rPr>
        <w:t>о 8</w:t>
      </w:r>
      <w:r>
        <w:rPr>
          <w:lang w:val="mk-MK"/>
        </w:rPr>
        <w:t xml:space="preserve">618 жители, од кои </w:t>
      </w:r>
      <w:r w:rsidR="00D10311">
        <w:rPr>
          <w:lang w:val="mk-MK"/>
        </w:rPr>
        <w:t>4349 (</w:t>
      </w:r>
      <w:r>
        <w:rPr>
          <w:lang w:val="mk-MK"/>
        </w:rPr>
        <w:t>50.5%</w:t>
      </w:r>
      <w:r w:rsidR="00D10311">
        <w:rPr>
          <w:lang w:val="mk-MK"/>
        </w:rPr>
        <w:t>)</w:t>
      </w:r>
      <w:r>
        <w:rPr>
          <w:lang w:val="mk-MK"/>
        </w:rPr>
        <w:t xml:space="preserve"> се Македонци, </w:t>
      </w:r>
      <w:r w:rsidR="00D10311">
        <w:rPr>
          <w:lang w:val="mk-MK"/>
        </w:rPr>
        <w:t>1483 (</w:t>
      </w:r>
      <w:r>
        <w:rPr>
          <w:lang w:val="mk-MK"/>
        </w:rPr>
        <w:t>17,2%</w:t>
      </w:r>
      <w:r w:rsidR="00D10311">
        <w:rPr>
          <w:lang w:val="mk-MK"/>
        </w:rPr>
        <w:t>)</w:t>
      </w:r>
      <w:r>
        <w:rPr>
          <w:lang w:val="mk-MK"/>
        </w:rPr>
        <w:t xml:space="preserve"> се Албанци, </w:t>
      </w:r>
      <w:r w:rsidR="00D10311">
        <w:rPr>
          <w:lang w:val="mk-MK"/>
        </w:rPr>
        <w:t>2680 (</w:t>
      </w:r>
      <w:r>
        <w:rPr>
          <w:lang w:val="mk-MK"/>
        </w:rPr>
        <w:t>31,1%</w:t>
      </w:r>
      <w:r w:rsidR="00D10311">
        <w:rPr>
          <w:lang w:val="mk-MK"/>
        </w:rPr>
        <w:t>)</w:t>
      </w:r>
      <w:r>
        <w:rPr>
          <w:lang w:val="mk-MK"/>
        </w:rPr>
        <w:t xml:space="preserve"> се Турци и </w:t>
      </w:r>
      <w:r w:rsidR="00D10311">
        <w:rPr>
          <w:lang w:val="mk-MK"/>
        </w:rPr>
        <w:t>106 (</w:t>
      </w:r>
      <w:r>
        <w:rPr>
          <w:lang w:val="mk-MK"/>
        </w:rPr>
        <w:t>1,2%</w:t>
      </w:r>
      <w:r w:rsidR="00D10311">
        <w:rPr>
          <w:lang w:val="mk-MK"/>
        </w:rPr>
        <w:t>)</w:t>
      </w:r>
      <w:r>
        <w:rPr>
          <w:lang w:val="mk-MK"/>
        </w:rPr>
        <w:t xml:space="preserve"> други.</w:t>
      </w:r>
      <w:r w:rsidR="0026434B">
        <w:rPr>
          <w:lang w:val="mk-MK"/>
        </w:rPr>
        <w:t xml:space="preserve"> Според религиозната припадност, во општината преовладува населението со исламска вероисповест со 87%.</w:t>
      </w:r>
      <w:r w:rsidR="00525156">
        <w:rPr>
          <w:lang w:val="mk-MK"/>
        </w:rPr>
        <w:t xml:space="preserve"> </w:t>
      </w:r>
      <w:r w:rsidR="00525156" w:rsidRPr="00525156">
        <w:rPr>
          <w:lang w:val="mk-MK"/>
        </w:rPr>
        <w:t xml:space="preserve">Маврово и </w:t>
      </w:r>
      <w:r w:rsidR="00B2453F">
        <w:rPr>
          <w:lang w:val="mk-MK"/>
        </w:rPr>
        <w:t>Ростуше</w:t>
      </w:r>
      <w:r w:rsidR="00525156" w:rsidRPr="00525156">
        <w:rPr>
          <w:lang w:val="mk-MK"/>
        </w:rPr>
        <w:t xml:space="preserve"> </w:t>
      </w:r>
      <w:r w:rsidR="00525156">
        <w:rPr>
          <w:lang w:val="mk-MK"/>
        </w:rPr>
        <w:t xml:space="preserve">е една од </w:t>
      </w:r>
      <w:r w:rsidR="006D344F">
        <w:rPr>
          <w:lang w:val="mk-MK"/>
        </w:rPr>
        <w:t>најретко</w:t>
      </w:r>
      <w:r w:rsidR="00525156" w:rsidRPr="00525156">
        <w:rPr>
          <w:lang w:val="mk-MK"/>
        </w:rPr>
        <w:t xml:space="preserve"> населените општини во</w:t>
      </w:r>
      <w:r w:rsidR="00525156">
        <w:rPr>
          <w:lang w:val="mk-MK"/>
        </w:rPr>
        <w:t xml:space="preserve"> </w:t>
      </w:r>
      <w:r w:rsidR="00525156" w:rsidRPr="00525156">
        <w:rPr>
          <w:lang w:val="mk-MK"/>
        </w:rPr>
        <w:t>државата со околу 12.9 односно скоро 13 жители на км</w:t>
      </w:r>
      <w:r w:rsidR="00525156" w:rsidRPr="00525156">
        <w:rPr>
          <w:vertAlign w:val="superscript"/>
          <w:lang w:val="mk-MK"/>
        </w:rPr>
        <w:t>2</w:t>
      </w:r>
      <w:r w:rsidR="00525156">
        <w:rPr>
          <w:lang w:val="mk-MK"/>
        </w:rPr>
        <w:t>.</w:t>
      </w:r>
      <w:r>
        <w:rPr>
          <w:lang w:val="mk-MK"/>
        </w:rPr>
        <w:t xml:space="preserve"> </w:t>
      </w:r>
      <w:r w:rsidR="00E63FA0" w:rsidRPr="00E63FA0">
        <w:rPr>
          <w:lang w:val="mk-MK"/>
        </w:rPr>
        <w:t xml:space="preserve">Во </w:t>
      </w:r>
      <w:r w:rsidR="006951EC">
        <w:rPr>
          <w:lang w:val="mk-MK"/>
        </w:rPr>
        <w:t>состав на</w:t>
      </w:r>
      <w:r w:rsidR="00E63FA0" w:rsidRPr="00E63FA0">
        <w:rPr>
          <w:lang w:val="mk-MK"/>
        </w:rPr>
        <w:t xml:space="preserve"> општината Маврово и </w:t>
      </w:r>
      <w:r w:rsidR="00B2453F">
        <w:rPr>
          <w:lang w:val="mk-MK"/>
        </w:rPr>
        <w:t>Ростуше</w:t>
      </w:r>
      <w:r w:rsidR="00E63FA0" w:rsidRPr="00E63FA0">
        <w:rPr>
          <w:lang w:val="mk-MK"/>
        </w:rPr>
        <w:t xml:space="preserve"> </w:t>
      </w:r>
      <w:r w:rsidR="006951EC">
        <w:rPr>
          <w:lang w:val="mk-MK"/>
        </w:rPr>
        <w:t>се наоѓаат</w:t>
      </w:r>
      <w:r w:rsidR="00E63FA0" w:rsidRPr="00E63FA0">
        <w:rPr>
          <w:lang w:val="mk-MK"/>
        </w:rPr>
        <w:t xml:space="preserve"> 42 села и населени места:</w:t>
      </w:r>
      <w:r w:rsidR="00E63FA0">
        <w:rPr>
          <w:lang w:val="mk-MK"/>
        </w:rPr>
        <w:t xml:space="preserve"> </w:t>
      </w:r>
      <w:r w:rsidR="00E63FA0" w:rsidRPr="00E63FA0">
        <w:rPr>
          <w:lang w:val="mk-MK"/>
        </w:rPr>
        <w:t>Аџиевци, Беличица, Бибај, Битуше, Богдево, Болетин, Велебрдо,</w:t>
      </w:r>
      <w:r w:rsidR="00E63FA0">
        <w:rPr>
          <w:lang w:val="mk-MK"/>
        </w:rPr>
        <w:t xml:space="preserve"> </w:t>
      </w:r>
      <w:r w:rsidR="00E63FA0" w:rsidRPr="00E63FA0">
        <w:rPr>
          <w:lang w:val="mk-MK"/>
        </w:rPr>
        <w:t>Волковија, Видуше, Врбен, Врбјани, Галичник, Грекај, Дуф, Жировница,</w:t>
      </w:r>
      <w:r w:rsidR="00E63FA0">
        <w:rPr>
          <w:lang w:val="mk-MK"/>
        </w:rPr>
        <w:t xml:space="preserve"> </w:t>
      </w:r>
      <w:r w:rsidR="00E63FA0" w:rsidRPr="00E63FA0">
        <w:rPr>
          <w:lang w:val="mk-MK"/>
        </w:rPr>
        <w:t>Жужел, Јанче, Акчилница, Кракорница, Леуново, Лазарополе, Маврови</w:t>
      </w:r>
      <w:r w:rsidR="00E63FA0">
        <w:rPr>
          <w:lang w:val="mk-MK"/>
        </w:rPr>
        <w:t xml:space="preserve"> </w:t>
      </w:r>
      <w:r w:rsidR="00E63FA0" w:rsidRPr="00E63FA0">
        <w:rPr>
          <w:lang w:val="mk-MK"/>
        </w:rPr>
        <w:t>Анови, Маврово, Нивиште, Никифорово, Нистрово, Ничпур, Ново Село,</w:t>
      </w:r>
      <w:r w:rsidR="00E63FA0">
        <w:rPr>
          <w:lang w:val="mk-MK"/>
        </w:rPr>
        <w:t xml:space="preserve"> </w:t>
      </w:r>
      <w:r w:rsidR="00E63FA0" w:rsidRPr="00E63FA0">
        <w:rPr>
          <w:lang w:val="mk-MK"/>
        </w:rPr>
        <w:t xml:space="preserve">Орќуше, Присојница, Росоки, </w:t>
      </w:r>
      <w:r w:rsidR="00B2453F">
        <w:rPr>
          <w:lang w:val="mk-MK"/>
        </w:rPr>
        <w:t>Ростуше</w:t>
      </w:r>
      <w:r w:rsidR="00E63FA0" w:rsidRPr="00E63FA0">
        <w:rPr>
          <w:lang w:val="mk-MK"/>
        </w:rPr>
        <w:t>, Рибница, Селце, Сенце,</w:t>
      </w:r>
      <w:r w:rsidR="00E63FA0">
        <w:rPr>
          <w:lang w:val="mk-MK"/>
        </w:rPr>
        <w:t xml:space="preserve"> </w:t>
      </w:r>
      <w:r w:rsidR="00E63FA0" w:rsidRPr="00E63FA0">
        <w:rPr>
          <w:lang w:val="mk-MK"/>
        </w:rPr>
        <w:t>Скудриње, Сретково, Сушица, Тану</w:t>
      </w:r>
      <w:r w:rsidR="006951EC">
        <w:rPr>
          <w:lang w:val="mk-MK"/>
        </w:rPr>
        <w:t>ше, Требиште, Тресонче и Церово, п</w:t>
      </w:r>
      <w:r w:rsidR="006D344F">
        <w:rPr>
          <w:lang w:val="mk-MK"/>
        </w:rPr>
        <w:t>р</w:t>
      </w:r>
      <w:r w:rsidR="006951EC">
        <w:rPr>
          <w:lang w:val="mk-MK"/>
        </w:rPr>
        <w:t>и што о</w:t>
      </w:r>
      <w:r w:rsidR="00E63FA0" w:rsidRPr="00E63FA0">
        <w:rPr>
          <w:lang w:val="mk-MK"/>
        </w:rPr>
        <w:t>д</w:t>
      </w:r>
      <w:r w:rsidR="00E63FA0">
        <w:rPr>
          <w:lang w:val="mk-MK"/>
        </w:rPr>
        <w:t xml:space="preserve"> </w:t>
      </w:r>
      <w:r w:rsidR="00E63FA0" w:rsidRPr="00E63FA0">
        <w:rPr>
          <w:lang w:val="mk-MK"/>
        </w:rPr>
        <w:t xml:space="preserve">големо значење за развојот на општината </w:t>
      </w:r>
      <w:r w:rsidR="006951EC">
        <w:rPr>
          <w:lang w:val="mk-MK"/>
        </w:rPr>
        <w:t>е</w:t>
      </w:r>
      <w:r w:rsidR="00E63FA0" w:rsidRPr="00E63FA0">
        <w:rPr>
          <w:lang w:val="mk-MK"/>
        </w:rPr>
        <w:t xml:space="preserve"> зимскиот туристички</w:t>
      </w:r>
      <w:r w:rsidR="00E63FA0">
        <w:rPr>
          <w:lang w:val="mk-MK"/>
        </w:rPr>
        <w:t xml:space="preserve"> </w:t>
      </w:r>
      <w:r w:rsidR="00E63FA0" w:rsidRPr="00E63FA0">
        <w:rPr>
          <w:lang w:val="mk-MK"/>
        </w:rPr>
        <w:t>центар Маврово.</w:t>
      </w:r>
    </w:p>
    <w:p w14:paraId="13512AE2" w14:textId="03E926FB" w:rsidR="00D86DB8" w:rsidRDefault="008B1336" w:rsidP="00525156">
      <w:pPr>
        <w:ind w:firstLine="720"/>
        <w:rPr>
          <w:lang w:val="mk-MK"/>
        </w:rPr>
      </w:pPr>
      <w:r>
        <w:rPr>
          <w:lang w:val="mk-MK"/>
        </w:rPr>
        <w:t xml:space="preserve">Во рамки на тероторијалните граници на општината се наоѓа Националниот пар Маврово и најголемото вештачко езеро во Македонија, Мавровското Езеро. </w:t>
      </w:r>
      <w:r w:rsidR="00414A55">
        <w:rPr>
          <w:lang w:val="mk-MK"/>
        </w:rPr>
        <w:t>Општината е позната и по значајното културно-историско наследство</w:t>
      </w:r>
      <w:r w:rsidR="003360CA">
        <w:rPr>
          <w:lang w:val="mk-MK"/>
        </w:rPr>
        <w:t xml:space="preserve">: манастирот Св. Јован Бигорски, мостот „Елен Скок“, Старата џамија во с. Ростуше, археолошкиот локалитет „Св. Никола“, специфичната архитектура </w:t>
      </w:r>
      <w:r w:rsidR="0026251E">
        <w:rPr>
          <w:lang w:val="mk-MK"/>
        </w:rPr>
        <w:t>на одделните населени места и сл.</w:t>
      </w:r>
    </w:p>
    <w:p w14:paraId="781FA44A" w14:textId="13929CA4" w:rsidR="004904A6" w:rsidRDefault="004904A6" w:rsidP="004904A6">
      <w:pPr>
        <w:ind w:firstLine="720"/>
        <w:rPr>
          <w:lang w:val="mk-MK"/>
        </w:rPr>
      </w:pPr>
      <w:r w:rsidRPr="004904A6">
        <w:rPr>
          <w:lang w:val="mk-MK"/>
        </w:rPr>
        <w:t xml:space="preserve">Општината е раководена од Градоначалник и Совет на Општината кој брои </w:t>
      </w:r>
      <w:r>
        <w:rPr>
          <w:lang w:val="mk-MK"/>
        </w:rPr>
        <w:t>единаесет</w:t>
      </w:r>
      <w:r w:rsidRPr="004904A6">
        <w:rPr>
          <w:lang w:val="mk-MK"/>
        </w:rPr>
        <w:t xml:space="preserve"> (</w:t>
      </w:r>
      <w:r>
        <w:rPr>
          <w:lang w:val="mk-MK"/>
        </w:rPr>
        <w:t>11</w:t>
      </w:r>
      <w:r w:rsidRPr="004904A6">
        <w:rPr>
          <w:lang w:val="mk-MK"/>
        </w:rPr>
        <w:t xml:space="preserve">) члена. Во состав на општинската администрација функционираат </w:t>
      </w:r>
      <w:r>
        <w:rPr>
          <w:lang w:val="mk-MK"/>
        </w:rPr>
        <w:t>седумнаесет</w:t>
      </w:r>
      <w:r w:rsidRPr="004904A6">
        <w:rPr>
          <w:lang w:val="mk-MK"/>
        </w:rPr>
        <w:t xml:space="preserve"> </w:t>
      </w:r>
      <w:r w:rsidR="006D344F" w:rsidRPr="004904A6">
        <w:rPr>
          <w:lang w:val="mk-MK"/>
        </w:rPr>
        <w:t>(</w:t>
      </w:r>
      <w:r w:rsidR="006D344F">
        <w:rPr>
          <w:lang w:val="mk-MK"/>
        </w:rPr>
        <w:t>17</w:t>
      </w:r>
      <w:r w:rsidR="006D344F" w:rsidRPr="004904A6">
        <w:rPr>
          <w:lang w:val="mk-MK"/>
        </w:rPr>
        <w:t xml:space="preserve">) </w:t>
      </w:r>
      <w:r w:rsidR="00AD795A">
        <w:rPr>
          <w:lang w:val="mk-MK"/>
        </w:rPr>
        <w:t xml:space="preserve">постојани и повремени </w:t>
      </w:r>
      <w:r w:rsidRPr="004904A6">
        <w:rPr>
          <w:lang w:val="mk-MK"/>
        </w:rPr>
        <w:t>комисии</w:t>
      </w:r>
      <w:r w:rsidR="006D344F">
        <w:rPr>
          <w:lang w:val="mk-MK"/>
        </w:rPr>
        <w:t xml:space="preserve"> и други тела</w:t>
      </w:r>
      <w:r w:rsidRPr="004904A6">
        <w:rPr>
          <w:lang w:val="mk-MK"/>
        </w:rPr>
        <w:t>:</w:t>
      </w:r>
    </w:p>
    <w:p w14:paraId="705ADB70" w14:textId="494F4770" w:rsidR="004904A6" w:rsidRDefault="0060522A" w:rsidP="00DA51ED">
      <w:pPr>
        <w:pStyle w:val="ListParagraph"/>
        <w:numPr>
          <w:ilvl w:val="0"/>
          <w:numId w:val="22"/>
        </w:numPr>
        <w:rPr>
          <w:lang w:val="mk-MK"/>
        </w:rPr>
      </w:pPr>
      <w:r>
        <w:rPr>
          <w:lang w:val="mk-MK"/>
        </w:rPr>
        <w:t>Совет за заштита на потрошувачите;</w:t>
      </w:r>
    </w:p>
    <w:p w14:paraId="01747818" w14:textId="45D8EC8C" w:rsidR="0060522A" w:rsidRDefault="0060522A" w:rsidP="00DA51ED">
      <w:pPr>
        <w:pStyle w:val="ListParagraph"/>
        <w:numPr>
          <w:ilvl w:val="0"/>
          <w:numId w:val="22"/>
        </w:numPr>
        <w:rPr>
          <w:lang w:val="mk-MK"/>
        </w:rPr>
      </w:pPr>
      <w:r>
        <w:rPr>
          <w:lang w:val="mk-MK"/>
        </w:rPr>
        <w:t>Партиципативно тело од областа на урбанизмот;</w:t>
      </w:r>
    </w:p>
    <w:p w14:paraId="2DF78370" w14:textId="69172291" w:rsidR="0060522A" w:rsidRDefault="0060522A" w:rsidP="00DA51ED">
      <w:pPr>
        <w:pStyle w:val="ListParagraph"/>
        <w:numPr>
          <w:ilvl w:val="0"/>
          <w:numId w:val="22"/>
        </w:numPr>
        <w:rPr>
          <w:lang w:val="mk-MK"/>
        </w:rPr>
      </w:pPr>
      <w:r>
        <w:rPr>
          <w:lang w:val="mk-MK"/>
        </w:rPr>
        <w:t>Комисија за статут и прописи;</w:t>
      </w:r>
    </w:p>
    <w:p w14:paraId="37961554" w14:textId="581E5FD4" w:rsidR="0060522A" w:rsidRDefault="0060522A" w:rsidP="00DA51ED">
      <w:pPr>
        <w:pStyle w:val="ListParagraph"/>
        <w:numPr>
          <w:ilvl w:val="0"/>
          <w:numId w:val="22"/>
        </w:numPr>
        <w:rPr>
          <w:lang w:val="mk-MK"/>
        </w:rPr>
      </w:pPr>
      <w:r>
        <w:rPr>
          <w:lang w:val="mk-MK"/>
        </w:rPr>
        <w:t>Комисија за верификација, мандатни прашања, избори и преименувања;</w:t>
      </w:r>
    </w:p>
    <w:p w14:paraId="204F2FB8" w14:textId="73820503" w:rsidR="0060522A" w:rsidRDefault="0060522A" w:rsidP="00DA51ED">
      <w:pPr>
        <w:pStyle w:val="ListParagraph"/>
        <w:numPr>
          <w:ilvl w:val="0"/>
          <w:numId w:val="22"/>
        </w:numPr>
        <w:rPr>
          <w:lang w:val="mk-MK"/>
        </w:rPr>
      </w:pPr>
      <w:r>
        <w:rPr>
          <w:lang w:val="mk-MK"/>
        </w:rPr>
        <w:t>Комисија за финансирање, буџет и локален економски развој;</w:t>
      </w:r>
    </w:p>
    <w:p w14:paraId="5E0738AD" w14:textId="28C84F59" w:rsidR="0060522A" w:rsidRDefault="00F24E07" w:rsidP="00DA51ED">
      <w:pPr>
        <w:pStyle w:val="ListParagraph"/>
        <w:numPr>
          <w:ilvl w:val="0"/>
          <w:numId w:val="22"/>
        </w:numPr>
        <w:rPr>
          <w:lang w:val="mk-MK"/>
        </w:rPr>
      </w:pPr>
      <w:r>
        <w:rPr>
          <w:lang w:val="mk-MK"/>
        </w:rPr>
        <w:lastRenderedPageBreak/>
        <w:t>Комисија за урбанизам, комунални дејности и заштита на животната средина;</w:t>
      </w:r>
    </w:p>
    <w:p w14:paraId="2798C248" w14:textId="1CA887D1" w:rsidR="00F24E07" w:rsidRDefault="00F24E07" w:rsidP="00DA51ED">
      <w:pPr>
        <w:pStyle w:val="ListParagraph"/>
        <w:numPr>
          <w:ilvl w:val="0"/>
          <w:numId w:val="22"/>
        </w:numPr>
        <w:rPr>
          <w:lang w:val="mk-MK"/>
        </w:rPr>
      </w:pPr>
      <w:r>
        <w:rPr>
          <w:lang w:val="mk-MK"/>
        </w:rPr>
        <w:t>Комисија за општествени дејности;</w:t>
      </w:r>
    </w:p>
    <w:p w14:paraId="086F1739" w14:textId="15DDBC27" w:rsidR="00F24E07" w:rsidRDefault="00F24E07" w:rsidP="00DA51ED">
      <w:pPr>
        <w:pStyle w:val="ListParagraph"/>
        <w:numPr>
          <w:ilvl w:val="0"/>
          <w:numId w:val="22"/>
        </w:numPr>
        <w:rPr>
          <w:lang w:val="mk-MK"/>
        </w:rPr>
      </w:pPr>
      <w:r>
        <w:rPr>
          <w:lang w:val="mk-MK"/>
        </w:rPr>
        <w:t>Комисија за меѓународна соработка;</w:t>
      </w:r>
    </w:p>
    <w:p w14:paraId="7687E461" w14:textId="7F826EC0" w:rsidR="00F24E07" w:rsidRDefault="00F24E07" w:rsidP="00DA51ED">
      <w:pPr>
        <w:pStyle w:val="ListParagraph"/>
        <w:numPr>
          <w:ilvl w:val="0"/>
          <w:numId w:val="22"/>
        </w:numPr>
        <w:rPr>
          <w:lang w:val="mk-MK"/>
        </w:rPr>
      </w:pPr>
      <w:r>
        <w:rPr>
          <w:lang w:val="mk-MK"/>
        </w:rPr>
        <w:t>Комисија за односи меѓу верските заедници;</w:t>
      </w:r>
    </w:p>
    <w:p w14:paraId="49DFBF79" w14:textId="59F48807" w:rsidR="00F24E07" w:rsidRDefault="00F24E07" w:rsidP="00DA51ED">
      <w:pPr>
        <w:pStyle w:val="ListParagraph"/>
        <w:numPr>
          <w:ilvl w:val="0"/>
          <w:numId w:val="22"/>
        </w:numPr>
        <w:rPr>
          <w:lang w:val="mk-MK"/>
        </w:rPr>
      </w:pPr>
      <w:r>
        <w:rPr>
          <w:lang w:val="mk-MK"/>
        </w:rPr>
        <w:t>Комисија за месна самоуправа;</w:t>
      </w:r>
    </w:p>
    <w:p w14:paraId="15136636" w14:textId="12CDECD7" w:rsidR="00F24E07" w:rsidRDefault="00AD795A" w:rsidP="00DA51ED">
      <w:pPr>
        <w:pStyle w:val="ListParagraph"/>
        <w:numPr>
          <w:ilvl w:val="0"/>
          <w:numId w:val="22"/>
        </w:numPr>
        <w:rPr>
          <w:lang w:val="mk-MK"/>
        </w:rPr>
      </w:pPr>
      <w:r>
        <w:rPr>
          <w:lang w:val="mk-MK"/>
        </w:rPr>
        <w:t>Комисија за туризам, занаетчиство и угостителство;</w:t>
      </w:r>
    </w:p>
    <w:p w14:paraId="0103B021" w14:textId="1EB19C1D" w:rsidR="00AD795A" w:rsidRDefault="00AD795A" w:rsidP="00DA51ED">
      <w:pPr>
        <w:pStyle w:val="ListParagraph"/>
        <w:numPr>
          <w:ilvl w:val="0"/>
          <w:numId w:val="22"/>
        </w:numPr>
        <w:rPr>
          <w:lang w:val="mk-MK"/>
        </w:rPr>
      </w:pPr>
      <w:r>
        <w:rPr>
          <w:lang w:val="mk-MK"/>
        </w:rPr>
        <w:t>Комисија за родова еднаквост;</w:t>
      </w:r>
    </w:p>
    <w:p w14:paraId="1EBECA85" w14:textId="02F70C4D" w:rsidR="00AD795A" w:rsidRDefault="00AD795A" w:rsidP="00DA51ED">
      <w:pPr>
        <w:pStyle w:val="ListParagraph"/>
        <w:numPr>
          <w:ilvl w:val="0"/>
          <w:numId w:val="22"/>
        </w:numPr>
        <w:rPr>
          <w:lang w:val="mk-MK"/>
        </w:rPr>
      </w:pPr>
      <w:r>
        <w:rPr>
          <w:lang w:val="mk-MK"/>
        </w:rPr>
        <w:t>Комисија за одбележување празници, манифестации, доделување награди и признанија;</w:t>
      </w:r>
    </w:p>
    <w:p w14:paraId="5A9F867E" w14:textId="115A1A40" w:rsidR="00AD795A" w:rsidRDefault="00AD795A" w:rsidP="00DA51ED">
      <w:pPr>
        <w:pStyle w:val="ListParagraph"/>
        <w:numPr>
          <w:ilvl w:val="0"/>
          <w:numId w:val="22"/>
        </w:numPr>
        <w:rPr>
          <w:lang w:val="mk-MK"/>
        </w:rPr>
      </w:pPr>
      <w:r>
        <w:rPr>
          <w:lang w:val="mk-MK"/>
        </w:rPr>
        <w:t>Комисија за земјоделство, шумарство и сточарство;</w:t>
      </w:r>
    </w:p>
    <w:p w14:paraId="48ADB8AE" w14:textId="23E62E98" w:rsidR="00AD795A" w:rsidRDefault="00DA6822" w:rsidP="00DA51ED">
      <w:pPr>
        <w:pStyle w:val="ListParagraph"/>
        <w:numPr>
          <w:ilvl w:val="0"/>
          <w:numId w:val="22"/>
        </w:numPr>
        <w:rPr>
          <w:lang w:val="mk-MK"/>
        </w:rPr>
      </w:pPr>
      <w:r>
        <w:rPr>
          <w:lang w:val="mk-MK"/>
        </w:rPr>
        <w:t>Лекарска комисија за заштита на правата на пациентите;</w:t>
      </w:r>
    </w:p>
    <w:p w14:paraId="50964EAA" w14:textId="43317DA4" w:rsidR="00DA6822" w:rsidRDefault="00DA6822" w:rsidP="00DA51ED">
      <w:pPr>
        <w:pStyle w:val="ListParagraph"/>
        <w:numPr>
          <w:ilvl w:val="0"/>
          <w:numId w:val="22"/>
        </w:numPr>
        <w:rPr>
          <w:lang w:val="mk-MK"/>
        </w:rPr>
      </w:pPr>
      <w:r>
        <w:rPr>
          <w:lang w:val="mk-MK"/>
        </w:rPr>
        <w:t>Совет за јавно здравје;</w:t>
      </w:r>
    </w:p>
    <w:p w14:paraId="5CADCA5A" w14:textId="00160BDB" w:rsidR="00DA6822" w:rsidRDefault="00DA6822" w:rsidP="00DA51ED">
      <w:pPr>
        <w:pStyle w:val="ListParagraph"/>
        <w:numPr>
          <w:ilvl w:val="0"/>
          <w:numId w:val="22"/>
        </w:numPr>
        <w:rPr>
          <w:lang w:val="mk-MK"/>
        </w:rPr>
      </w:pPr>
      <w:r>
        <w:rPr>
          <w:lang w:val="mk-MK"/>
        </w:rPr>
        <w:t>Комисија за односи меѓу заедниците.</w:t>
      </w:r>
    </w:p>
    <w:p w14:paraId="68D171E6" w14:textId="182DA6DE" w:rsidR="00DA6822" w:rsidRDefault="000C166B" w:rsidP="00DA6822">
      <w:pPr>
        <w:ind w:firstLine="720"/>
        <w:rPr>
          <w:lang w:val="mk-MK"/>
        </w:rPr>
      </w:pPr>
      <w:r>
        <w:rPr>
          <w:lang w:val="mk-MK"/>
        </w:rPr>
        <w:t>Комисијата за односи меѓу заедниците (</w:t>
      </w:r>
      <w:r w:rsidR="00DA6822">
        <w:rPr>
          <w:lang w:val="mk-MK"/>
        </w:rPr>
        <w:t>КОМЗ</w:t>
      </w:r>
      <w:r>
        <w:rPr>
          <w:lang w:val="mk-MK"/>
        </w:rPr>
        <w:t>)</w:t>
      </w:r>
      <w:r w:rsidR="00DA6822">
        <w:rPr>
          <w:lang w:val="mk-MK"/>
        </w:rPr>
        <w:t xml:space="preserve"> на </w:t>
      </w:r>
      <w:r>
        <w:rPr>
          <w:lang w:val="mk-MK"/>
        </w:rPr>
        <w:t xml:space="preserve">Општина </w:t>
      </w:r>
      <w:r w:rsidR="00DA6822">
        <w:rPr>
          <w:lang w:val="mk-MK"/>
        </w:rPr>
        <w:t xml:space="preserve">Маврово и </w:t>
      </w:r>
      <w:r w:rsidR="00B2453F">
        <w:rPr>
          <w:lang w:val="mk-MK"/>
        </w:rPr>
        <w:t>Ростуше</w:t>
      </w:r>
      <w:r w:rsidR="00DA6822">
        <w:rPr>
          <w:lang w:val="mk-MK"/>
        </w:rPr>
        <w:t xml:space="preserve"> за периодот 2013-2017 година </w:t>
      </w:r>
      <w:r>
        <w:rPr>
          <w:lang w:val="mk-MK"/>
        </w:rPr>
        <w:t>брои седум (7) членови</w:t>
      </w:r>
      <w:r w:rsidR="0037431F">
        <w:rPr>
          <w:lang w:val="mk-MK"/>
        </w:rPr>
        <w:t xml:space="preserve">. Во согласност со Статуот на Општина Маврово и Ростуше, членовите на КОМЗ не можат да бидат бирани од редот на членовите на Советот на Општината. </w:t>
      </w:r>
    </w:p>
    <w:p w14:paraId="4D121F16" w14:textId="6C6D6D81" w:rsidR="007038E7" w:rsidRDefault="007038E7" w:rsidP="00DA6822">
      <w:pPr>
        <w:ind w:firstLine="720"/>
        <w:rPr>
          <w:lang w:val="mk-MK"/>
        </w:rPr>
      </w:pPr>
      <w:r>
        <w:rPr>
          <w:lang w:val="mk-MK"/>
        </w:rPr>
        <w:t>Во рамки на Општината функционира и општинскиот Младински совет, како тело со мисија на поефективен начин да ги вклучи младите во процесите на креирање на локалните политики. Младинскиот совет до Советот доставува програма за работа, а за реализација на активностите се издвојуваат средства од општинскиот буџет.</w:t>
      </w:r>
    </w:p>
    <w:p w14:paraId="013E79C3" w14:textId="57CA71EB" w:rsidR="00255500" w:rsidRPr="00DA6822" w:rsidRDefault="00255500" w:rsidP="00DA6822">
      <w:pPr>
        <w:ind w:firstLine="720"/>
        <w:rPr>
          <w:lang w:val="mk-MK"/>
        </w:rPr>
      </w:pPr>
      <w:r>
        <w:rPr>
          <w:lang w:val="mk-MK"/>
        </w:rPr>
        <w:t xml:space="preserve">Во општина Маврово и </w:t>
      </w:r>
      <w:r w:rsidR="00B2453F">
        <w:rPr>
          <w:lang w:val="mk-MK"/>
        </w:rPr>
        <w:t>Ростуше</w:t>
      </w:r>
      <w:r>
        <w:rPr>
          <w:lang w:val="mk-MK"/>
        </w:rPr>
        <w:t xml:space="preserve"> службени јазици се македонскиот и турскиот јазик. </w:t>
      </w:r>
    </w:p>
    <w:p w14:paraId="30C8D21D" w14:textId="684DC106" w:rsidR="00673483" w:rsidRDefault="0037431F" w:rsidP="00262C0A">
      <w:pPr>
        <w:ind w:firstLine="720"/>
        <w:rPr>
          <w:lang w:val="mk-MK"/>
        </w:rPr>
      </w:pPr>
      <w:r>
        <w:rPr>
          <w:lang w:val="mk-MK"/>
        </w:rPr>
        <w:t xml:space="preserve">Основното образование во општина Маврово и </w:t>
      </w:r>
      <w:r w:rsidR="00B2453F">
        <w:rPr>
          <w:lang w:val="mk-MK"/>
        </w:rPr>
        <w:t>Ростуше</w:t>
      </w:r>
      <w:r>
        <w:rPr>
          <w:lang w:val="mk-MK"/>
        </w:rPr>
        <w:t xml:space="preserve"> се одвива во четири (4) основни училишта: ОУ „Блаже Конески“ во с. Скудриње, ОУ „Денче Дејаноски“ во Маврови Анови, ОУ „Ѓорѓи Пулевски“ во с. </w:t>
      </w:r>
      <w:r w:rsidR="00B2453F">
        <w:rPr>
          <w:lang w:val="mk-MK"/>
        </w:rPr>
        <w:t>Ростуше</w:t>
      </w:r>
      <w:r>
        <w:rPr>
          <w:lang w:val="mk-MK"/>
        </w:rPr>
        <w:t xml:space="preserve"> и ОУ „Јосип Броз Тито“ во с. Жировница. </w:t>
      </w:r>
      <w:r w:rsidR="006028CA">
        <w:rPr>
          <w:lang w:val="mk-MK"/>
        </w:rPr>
        <w:t>Настава се изведува на македонски и турски јазик. Средното образование се одвива во едно (1) средно училиште</w:t>
      </w:r>
      <w:r w:rsidR="00F9306E">
        <w:rPr>
          <w:lang w:val="mk-MK"/>
        </w:rPr>
        <w:t xml:space="preserve">, СУ „Панче Попоски“ во с. </w:t>
      </w:r>
      <w:r w:rsidR="00B2453F">
        <w:rPr>
          <w:lang w:val="mk-MK"/>
        </w:rPr>
        <w:t>Ростуше</w:t>
      </w:r>
      <w:r w:rsidR="006028CA">
        <w:rPr>
          <w:lang w:val="mk-MK"/>
        </w:rPr>
        <w:t xml:space="preserve">. Образовните институции во општината се редок пример </w:t>
      </w:r>
      <w:r w:rsidR="00E70590">
        <w:rPr>
          <w:lang w:val="mk-MK"/>
        </w:rPr>
        <w:t>з</w:t>
      </w:r>
      <w:r w:rsidR="006028CA">
        <w:rPr>
          <w:lang w:val="mk-MK"/>
        </w:rPr>
        <w:t xml:space="preserve">а интегрирање на учениците од различни заедници во </w:t>
      </w:r>
      <w:r w:rsidR="007038E7">
        <w:rPr>
          <w:lang w:val="mk-MK"/>
        </w:rPr>
        <w:t>етнички мешани смени. Училиштата од општината беа вклуче</w:t>
      </w:r>
      <w:r w:rsidR="00E70590">
        <w:rPr>
          <w:lang w:val="mk-MK"/>
        </w:rPr>
        <w:t>ни во проектот за интегрирано о</w:t>
      </w:r>
      <w:r w:rsidR="007038E7">
        <w:rPr>
          <w:lang w:val="mk-MK"/>
        </w:rPr>
        <w:t>бразование, реализиран од МОН.</w:t>
      </w:r>
      <w:r w:rsidR="00F9306E">
        <w:rPr>
          <w:lang w:val="mk-MK"/>
        </w:rPr>
        <w:t xml:space="preserve"> Во општината нема помошни институции од сферата на образованието, како библиотеки или институции за неформално образование</w:t>
      </w:r>
      <w:r w:rsidR="00794284">
        <w:rPr>
          <w:lang w:val="mk-MK"/>
        </w:rPr>
        <w:t>.</w:t>
      </w:r>
    </w:p>
    <w:p w14:paraId="37C7692A" w14:textId="49A7C5DA" w:rsidR="0035636F" w:rsidRDefault="0035636F" w:rsidP="00262C0A">
      <w:pPr>
        <w:ind w:firstLine="720"/>
        <w:rPr>
          <w:lang w:val="mk-MK"/>
        </w:rPr>
      </w:pPr>
      <w:r>
        <w:rPr>
          <w:lang w:val="mk-MK"/>
        </w:rPr>
        <w:lastRenderedPageBreak/>
        <w:t xml:space="preserve">Во 2013 година, Општина Маврово и </w:t>
      </w:r>
      <w:r w:rsidR="00B2453F">
        <w:rPr>
          <w:lang w:val="mk-MK"/>
        </w:rPr>
        <w:t>Ростуше</w:t>
      </w:r>
      <w:r>
        <w:rPr>
          <w:lang w:val="mk-MK"/>
        </w:rPr>
        <w:t xml:space="preserve"> усвои </w:t>
      </w:r>
      <w:r w:rsidRPr="00E70590">
        <w:rPr>
          <w:i/>
          <w:lang w:val="mk-MK"/>
        </w:rPr>
        <w:t>Стратегија за локален економски развој 2014-2018</w:t>
      </w:r>
      <w:r>
        <w:rPr>
          <w:lang w:val="mk-MK"/>
        </w:rPr>
        <w:t>. Анализите на кои е базирана Стратегијата упатуваат на</w:t>
      </w:r>
      <w:r w:rsidR="00F25D2E">
        <w:rPr>
          <w:lang w:val="mk-MK"/>
        </w:rPr>
        <w:t xml:space="preserve"> заклучокот дека Општината располга со релативно мал годишен буџет кој во висок степен е зависен од трансферите од други нивоа на власт (77%). </w:t>
      </w:r>
    </w:p>
    <w:p w14:paraId="56EEAEA8" w14:textId="7BA1F8BA" w:rsidR="006028CA" w:rsidRDefault="00F01793" w:rsidP="00262C0A">
      <w:pPr>
        <w:ind w:firstLine="720"/>
        <w:rPr>
          <w:lang w:val="mk-MK"/>
        </w:rPr>
      </w:pPr>
      <w:r>
        <w:rPr>
          <w:lang w:val="mk-MK"/>
        </w:rPr>
        <w:t>Општина Маврово</w:t>
      </w:r>
      <w:r w:rsidR="007038E7">
        <w:rPr>
          <w:lang w:val="mk-MK"/>
        </w:rPr>
        <w:t xml:space="preserve"> и Ростуше нема специфична програма или стратешки документ за развивање на меѓуетничкиот соживот</w:t>
      </w:r>
      <w:r w:rsidR="008719C7">
        <w:rPr>
          <w:lang w:val="mk-MK"/>
        </w:rPr>
        <w:t xml:space="preserve">. Соработката со локалниот граѓански сектор постои, </w:t>
      </w:r>
      <w:r>
        <w:rPr>
          <w:lang w:val="mk-MK"/>
        </w:rPr>
        <w:t xml:space="preserve">но бројот на локални активни граѓански организации е мал, па соработката во најголем дел се одвива на иницијатива на граѓански организации кои делуваат на национално или регионално ниво. </w:t>
      </w:r>
    </w:p>
    <w:p w14:paraId="48694B41" w14:textId="352ABB93" w:rsidR="001B006C" w:rsidRDefault="00EF4586" w:rsidP="00262C0A">
      <w:pPr>
        <w:ind w:firstLine="720"/>
        <w:rPr>
          <w:lang w:val="mk-MK"/>
        </w:rPr>
      </w:pPr>
      <w:r>
        <w:rPr>
          <w:lang w:val="mk-MK"/>
        </w:rPr>
        <w:t xml:space="preserve"> </w:t>
      </w:r>
    </w:p>
    <w:p w14:paraId="6D1B0697" w14:textId="6A09F739" w:rsidR="000A3F3C" w:rsidRDefault="009B2900" w:rsidP="00690C9B">
      <w:pPr>
        <w:pStyle w:val="Heading3"/>
        <w:ind w:firstLine="720"/>
        <w:rPr>
          <w:lang w:val="mk-MK"/>
        </w:rPr>
      </w:pPr>
      <w:bookmarkStart w:id="9" w:name="_Toc469359585"/>
      <w:r>
        <w:rPr>
          <w:lang w:val="mk-MK"/>
        </w:rPr>
        <w:t xml:space="preserve">2.1.1 </w:t>
      </w:r>
      <w:r w:rsidR="000A3F3C">
        <w:rPr>
          <w:lang w:val="mk-MK"/>
        </w:rPr>
        <w:t xml:space="preserve">КОМЗ на </w:t>
      </w:r>
      <w:bookmarkEnd w:id="8"/>
      <w:r w:rsidR="008719C7">
        <w:rPr>
          <w:lang w:val="mk-MK"/>
        </w:rPr>
        <w:t xml:space="preserve">Маврово и </w:t>
      </w:r>
      <w:r w:rsidR="00B2453F">
        <w:rPr>
          <w:lang w:val="mk-MK"/>
        </w:rPr>
        <w:t>Ростуше</w:t>
      </w:r>
      <w:bookmarkEnd w:id="9"/>
    </w:p>
    <w:p w14:paraId="1BA3C410" w14:textId="067C9D8F" w:rsidR="00C510D3" w:rsidRDefault="00C510D3" w:rsidP="000A3F3C">
      <w:pPr>
        <w:ind w:firstLine="720"/>
        <w:rPr>
          <w:lang w:val="mk-MK"/>
        </w:rPr>
      </w:pPr>
      <w:r>
        <w:rPr>
          <w:lang w:val="mk-MK"/>
        </w:rPr>
        <w:t xml:space="preserve">Во согласност со Законот за локална самоуправа </w:t>
      </w:r>
      <w:sdt>
        <w:sdtPr>
          <w:rPr>
            <w:lang w:val="mk-MK"/>
          </w:rPr>
          <w:id w:val="-1155446893"/>
          <w:citation/>
        </w:sdtPr>
        <w:sdtEndPr/>
        <w:sdtContent>
          <w:r>
            <w:rPr>
              <w:lang w:val="mk-MK"/>
            </w:rPr>
            <w:fldChar w:fldCharType="begin"/>
          </w:r>
          <w:r>
            <w:rPr>
              <w:lang w:val="mk-MK"/>
            </w:rPr>
            <w:instrText xml:space="preserve"> CITATION Зак02 \l 1071 </w:instrText>
          </w:r>
          <w:r>
            <w:rPr>
              <w:lang w:val="mk-MK"/>
            </w:rPr>
            <w:fldChar w:fldCharType="separate"/>
          </w:r>
          <w:r>
            <w:rPr>
              <w:noProof/>
              <w:lang w:val="mk-MK"/>
            </w:rPr>
            <w:t>(Закон за локалната самоуправа, 2002)</w:t>
          </w:r>
          <w:r>
            <w:rPr>
              <w:lang w:val="mk-MK"/>
            </w:rPr>
            <w:fldChar w:fldCharType="end"/>
          </w:r>
        </w:sdtContent>
      </w:sdt>
      <w:r w:rsidR="00835E2B">
        <w:rPr>
          <w:lang w:val="mk-MK"/>
        </w:rPr>
        <w:t xml:space="preserve">, секоја општина во која најмалку 20% од вкупното население припаѓа на заедница која не е мнозинство во општината, има обврска да формира Комисија за </w:t>
      </w:r>
      <w:r w:rsidR="00F73B38">
        <w:rPr>
          <w:lang w:val="mk-MK"/>
        </w:rPr>
        <w:t>односи меѓу заедниците</w:t>
      </w:r>
      <w:r w:rsidR="00C63C1C">
        <w:rPr>
          <w:lang w:val="mk-MK"/>
        </w:rPr>
        <w:t>, како специфичен институционален механизам на ниво на локалната самоупра</w:t>
      </w:r>
      <w:r w:rsidR="006F5A7B">
        <w:rPr>
          <w:lang w:val="mk-MK"/>
        </w:rPr>
        <w:t>ва кој обезбедува активно вклуч</w:t>
      </w:r>
      <w:r w:rsidR="00C63C1C">
        <w:rPr>
          <w:lang w:val="mk-MK"/>
        </w:rPr>
        <w:t>ување на претставници на сите етнички заедници во процесите на донесување одлуки на локално ниво.</w:t>
      </w:r>
      <w:r w:rsidR="00A50E42">
        <w:rPr>
          <w:lang w:val="mk-MK"/>
        </w:rPr>
        <w:t xml:space="preserve"> </w:t>
      </w:r>
      <w:r w:rsidR="00007060">
        <w:rPr>
          <w:lang w:val="mk-MK"/>
        </w:rPr>
        <w:t xml:space="preserve">Според последниот попис на населението КОМЗ се формирани во следните општини: Брвеница, Дебар, Долнени, Зелениково, Јегуновце, Кичево, Крушево, Куманово, Маврово и </w:t>
      </w:r>
      <w:r w:rsidR="00B2453F">
        <w:rPr>
          <w:lang w:val="mk-MK"/>
        </w:rPr>
        <w:t>Ростуше</w:t>
      </w:r>
      <w:r w:rsidR="00007060">
        <w:rPr>
          <w:lang w:val="mk-MK"/>
        </w:rPr>
        <w:t>, Петровец, Сопиште, Струга, Тетово, Чашка, Чучер-Сандево, Бутел, Чаир, Шуто Оризари и градот Скопје.</w:t>
      </w:r>
    </w:p>
    <w:p w14:paraId="13166807" w14:textId="6335C510" w:rsidR="00B348EB" w:rsidRDefault="00B348EB" w:rsidP="000A3F3C">
      <w:pPr>
        <w:ind w:firstLine="720"/>
        <w:rPr>
          <w:lang w:val="mk-MK"/>
        </w:rPr>
      </w:pPr>
      <w:r>
        <w:rPr>
          <w:lang w:val="mk-MK"/>
        </w:rPr>
        <w:t xml:space="preserve">Во таа смисла КОМЗ претставува </w:t>
      </w:r>
      <w:r w:rsidR="004E376D">
        <w:rPr>
          <w:lang w:val="mk-MK"/>
        </w:rPr>
        <w:t xml:space="preserve">механизам кој треба да го овозможи и олесни политичкото учество на немнозинските заедници. КОМЗ не само што претставува механизам за заштита на правата и интересите на овие заедници, туку воедно претставува и </w:t>
      </w:r>
      <w:r w:rsidR="00536BEB">
        <w:rPr>
          <w:lang w:val="mk-MK"/>
        </w:rPr>
        <w:t xml:space="preserve">орган кој ја зголемува транспарентноста на Советот на </w:t>
      </w:r>
      <w:r w:rsidR="0047169D">
        <w:rPr>
          <w:lang w:val="mk-MK"/>
        </w:rPr>
        <w:t>О</w:t>
      </w:r>
      <w:r w:rsidR="00536BEB">
        <w:rPr>
          <w:lang w:val="mk-MK"/>
        </w:rPr>
        <w:t xml:space="preserve">пштината. КОМЗ е советодавно тело, </w:t>
      </w:r>
      <w:r w:rsidR="00874DF3">
        <w:rPr>
          <w:lang w:val="mk-MK"/>
        </w:rPr>
        <w:t xml:space="preserve">со еднаков број претставници од секоја етничка заедница. </w:t>
      </w:r>
      <w:r w:rsidR="00896429">
        <w:rPr>
          <w:lang w:val="mk-MK"/>
        </w:rPr>
        <w:t xml:space="preserve">Изборот на членовите во телото се регулира со Статутот на </w:t>
      </w:r>
      <w:r w:rsidR="0047169D">
        <w:rPr>
          <w:lang w:val="mk-MK"/>
        </w:rPr>
        <w:t>О</w:t>
      </w:r>
      <w:r w:rsidR="00896429">
        <w:rPr>
          <w:lang w:val="mk-MK"/>
        </w:rPr>
        <w:t xml:space="preserve">пштината. Комисијата се состанува и поднесува предлози до Советот </w:t>
      </w:r>
      <w:r w:rsidR="00E3639E">
        <w:rPr>
          <w:lang w:val="mk-MK"/>
        </w:rPr>
        <w:t>по прашања ко</w:t>
      </w:r>
      <w:r w:rsidR="00365353">
        <w:rPr>
          <w:lang w:val="mk-MK"/>
        </w:rPr>
        <w:t>и ги засегаат интересите и пра</w:t>
      </w:r>
      <w:r w:rsidR="00E3639E">
        <w:rPr>
          <w:lang w:val="mk-MK"/>
        </w:rPr>
        <w:t xml:space="preserve">вата на членовите на етничките заедници во општината. </w:t>
      </w:r>
      <w:r w:rsidR="000669A2">
        <w:rPr>
          <w:lang w:val="mk-MK"/>
        </w:rPr>
        <w:t>Во досегашната пр</w:t>
      </w:r>
      <w:r w:rsidR="00365353">
        <w:rPr>
          <w:lang w:val="mk-MK"/>
        </w:rPr>
        <w:t>актика, КОМЗ најчесто заседавала по</w:t>
      </w:r>
      <w:r w:rsidR="000669A2">
        <w:rPr>
          <w:lang w:val="mk-MK"/>
        </w:rPr>
        <w:t xml:space="preserve"> прашања врзани за п</w:t>
      </w:r>
      <w:r w:rsidR="00FD0D5D">
        <w:rPr>
          <w:lang w:val="mk-MK"/>
        </w:rPr>
        <w:t>р</w:t>
      </w:r>
      <w:r w:rsidR="000669A2">
        <w:rPr>
          <w:lang w:val="mk-MK"/>
        </w:rPr>
        <w:t xml:space="preserve">омена на имињата на улиците, </w:t>
      </w:r>
      <w:r w:rsidR="00B146FA">
        <w:rPr>
          <w:lang w:val="mk-MK"/>
        </w:rPr>
        <w:t xml:space="preserve">усвојување на прописи од областа на културата, донесување на буџетот на општината. </w:t>
      </w:r>
      <w:r w:rsidR="000669A2">
        <w:rPr>
          <w:lang w:val="mk-MK"/>
        </w:rPr>
        <w:t xml:space="preserve"> </w:t>
      </w:r>
      <w:r w:rsidR="00E3639E">
        <w:rPr>
          <w:lang w:val="mk-MK"/>
        </w:rPr>
        <w:t>Со цел да се превенира можниот конфликт на интереси</w:t>
      </w:r>
      <w:r w:rsidR="00B1413E">
        <w:rPr>
          <w:lang w:val="mk-MK"/>
        </w:rPr>
        <w:t xml:space="preserve">, беше направена препорака членовите </w:t>
      </w:r>
      <w:r w:rsidR="00A50E42">
        <w:rPr>
          <w:lang w:val="mk-MK"/>
        </w:rPr>
        <w:t>на КОМЗ да не се бираат од редот на членовите на Советот на општината. Сепак, во повеќе општини оваа пракса не е до крај испочитувана.</w:t>
      </w:r>
    </w:p>
    <w:p w14:paraId="2B547E02" w14:textId="1B342C68" w:rsidR="002F76B4" w:rsidRDefault="000A3F3C" w:rsidP="000A3F3C">
      <w:pPr>
        <w:ind w:firstLine="720"/>
        <w:rPr>
          <w:lang w:val="mk-MK"/>
        </w:rPr>
      </w:pPr>
      <w:r w:rsidRPr="00375CA3">
        <w:rPr>
          <w:lang w:val="mk-MK"/>
        </w:rPr>
        <w:lastRenderedPageBreak/>
        <w:t xml:space="preserve">Комисијата за односи меѓу заедниците на Општина </w:t>
      </w:r>
      <w:r w:rsidR="00BE078B">
        <w:rPr>
          <w:lang w:val="mk-MK"/>
        </w:rPr>
        <w:t xml:space="preserve">Маврово и </w:t>
      </w:r>
      <w:r w:rsidR="00B2453F">
        <w:rPr>
          <w:lang w:val="mk-MK"/>
        </w:rPr>
        <w:t>Ростуше</w:t>
      </w:r>
      <w:r w:rsidRPr="00375CA3">
        <w:rPr>
          <w:lang w:val="mk-MK"/>
        </w:rPr>
        <w:t xml:space="preserve"> е составена од </w:t>
      </w:r>
      <w:r w:rsidR="00BE078B">
        <w:rPr>
          <w:lang w:val="mk-MK"/>
        </w:rPr>
        <w:t>седум</w:t>
      </w:r>
      <w:r w:rsidRPr="00375CA3">
        <w:rPr>
          <w:lang w:val="mk-MK"/>
        </w:rPr>
        <w:t xml:space="preserve"> (</w:t>
      </w:r>
      <w:r w:rsidR="00BE078B">
        <w:rPr>
          <w:lang w:val="mk-MK"/>
        </w:rPr>
        <w:t>7</w:t>
      </w:r>
      <w:r w:rsidRPr="00375CA3">
        <w:rPr>
          <w:lang w:val="mk-MK"/>
        </w:rPr>
        <w:t>) члена</w:t>
      </w:r>
      <w:r w:rsidR="00BE078B">
        <w:rPr>
          <w:lang w:val="mk-MK"/>
        </w:rPr>
        <w:t xml:space="preserve"> – претставници на</w:t>
      </w:r>
      <w:r w:rsidRPr="00375CA3">
        <w:rPr>
          <w:lang w:val="mk-MK"/>
        </w:rPr>
        <w:t xml:space="preserve"> етничк</w:t>
      </w:r>
      <w:r w:rsidR="00BE078B">
        <w:rPr>
          <w:lang w:val="mk-MK"/>
        </w:rPr>
        <w:t>ите</w:t>
      </w:r>
      <w:r w:rsidRPr="00375CA3">
        <w:rPr>
          <w:lang w:val="mk-MK"/>
        </w:rPr>
        <w:t xml:space="preserve"> заедниц</w:t>
      </w:r>
      <w:r w:rsidR="00BE078B">
        <w:rPr>
          <w:lang w:val="mk-MK"/>
        </w:rPr>
        <w:t>и</w:t>
      </w:r>
      <w:r w:rsidRPr="00375CA3">
        <w:rPr>
          <w:lang w:val="mk-MK"/>
        </w:rPr>
        <w:t xml:space="preserve"> на територијата на општината. </w:t>
      </w:r>
      <w:r w:rsidR="002F76B4">
        <w:rPr>
          <w:lang w:val="mk-MK"/>
        </w:rPr>
        <w:t xml:space="preserve">Во согласност со Статутот на Општина Маврово и </w:t>
      </w:r>
      <w:r w:rsidR="00B2453F">
        <w:rPr>
          <w:lang w:val="mk-MK"/>
        </w:rPr>
        <w:t>Ростуше</w:t>
      </w:r>
      <w:r w:rsidR="002F76B4">
        <w:rPr>
          <w:lang w:val="mk-MK"/>
        </w:rPr>
        <w:t xml:space="preserve"> членовите на КОМЗ на </w:t>
      </w:r>
      <w:r w:rsidR="002F76B4" w:rsidRPr="002F76B4">
        <w:rPr>
          <w:lang w:val="mk-MK"/>
        </w:rPr>
        <w:t xml:space="preserve">Маврово и </w:t>
      </w:r>
      <w:r w:rsidR="00B2453F">
        <w:rPr>
          <w:lang w:val="mk-MK"/>
        </w:rPr>
        <w:t>Ростуше</w:t>
      </w:r>
      <w:r w:rsidR="002F76B4">
        <w:rPr>
          <w:lang w:val="mk-MK"/>
        </w:rPr>
        <w:t xml:space="preserve"> не можат да бидат бирани од редот на членовите на Советот на Општината.</w:t>
      </w:r>
    </w:p>
    <w:p w14:paraId="0283829A" w14:textId="7D299A9B" w:rsidR="004D067D" w:rsidRPr="004D067D" w:rsidRDefault="00BE6D9E" w:rsidP="004D067D">
      <w:pPr>
        <w:ind w:firstLine="720"/>
        <w:rPr>
          <w:lang w:val="mk-MK"/>
        </w:rPr>
      </w:pPr>
      <w:r>
        <w:rPr>
          <w:lang w:val="mk-MK"/>
        </w:rPr>
        <w:t xml:space="preserve">Активностите на КОМЗ на Маврово и </w:t>
      </w:r>
      <w:r w:rsidR="00B2453F">
        <w:rPr>
          <w:lang w:val="mk-MK"/>
        </w:rPr>
        <w:t>Ростуше</w:t>
      </w:r>
      <w:r>
        <w:rPr>
          <w:lang w:val="mk-MK"/>
        </w:rPr>
        <w:t xml:space="preserve"> доминантно се врзани за соработка на проекти иницирани од граѓанскиот сектор. Во минатото, КОМЗ на Маврово и </w:t>
      </w:r>
      <w:r w:rsidR="00B2453F">
        <w:rPr>
          <w:lang w:val="mk-MK"/>
        </w:rPr>
        <w:t>Ростуше</w:t>
      </w:r>
      <w:r>
        <w:t xml:space="preserve"> </w:t>
      </w:r>
      <w:r w:rsidR="00B47AF2">
        <w:rPr>
          <w:lang w:val="mk-MK"/>
        </w:rPr>
        <w:t xml:space="preserve">има соработувано на проект во реализација на граѓанската организација Македонско женско лоби. Нискоразвиениот граѓански сектор во општината упатува на заклчучокот дека ваквата соработка е инцидентна и без континуитет. </w:t>
      </w:r>
      <w:r w:rsidR="004D067D">
        <w:rPr>
          <w:lang w:val="mk-MK"/>
        </w:rPr>
        <w:t>Потребно е да се нагласи значењето на о</w:t>
      </w:r>
      <w:r w:rsidR="004D067D" w:rsidRPr="004D067D">
        <w:rPr>
          <w:lang w:val="mk-MK"/>
        </w:rPr>
        <w:t xml:space="preserve">ваа соработка </w:t>
      </w:r>
      <w:r w:rsidR="004D067D">
        <w:rPr>
          <w:lang w:val="mk-MK"/>
        </w:rPr>
        <w:t xml:space="preserve">која </w:t>
      </w:r>
      <w:r w:rsidR="004D067D" w:rsidRPr="004D067D">
        <w:rPr>
          <w:lang w:val="mk-MK"/>
        </w:rPr>
        <w:t>може директно да придонесе кон зајакнување на капацитетите на членовите на КОМЗ, да ја зголеми видливоста на овој орган меѓу граѓаните, но и да придонесе кон тоа КОМЗ да прерасне во клучен партнер во односите помеѓу граѓаните, граѓанскиот сектор и локалната власт.</w:t>
      </w:r>
    </w:p>
    <w:p w14:paraId="410EA40F" w14:textId="38E88A3F" w:rsidR="00B47AF2" w:rsidRDefault="00B47AF2" w:rsidP="000A3F3C">
      <w:pPr>
        <w:ind w:firstLine="720"/>
        <w:rPr>
          <w:lang w:val="mk-MK"/>
        </w:rPr>
      </w:pPr>
      <w:r>
        <w:rPr>
          <w:lang w:val="mk-MK"/>
        </w:rPr>
        <w:t xml:space="preserve">Членовите на </w:t>
      </w:r>
      <w:r w:rsidRPr="00B47AF2">
        <w:rPr>
          <w:lang w:val="mk-MK"/>
        </w:rPr>
        <w:t xml:space="preserve">КОМЗ на Маврово и </w:t>
      </w:r>
      <w:r w:rsidR="00B2453F">
        <w:rPr>
          <w:lang w:val="mk-MK"/>
        </w:rPr>
        <w:t>Ростуше</w:t>
      </w:r>
      <w:r>
        <w:rPr>
          <w:lang w:val="mk-MK"/>
        </w:rPr>
        <w:t>, како и општинската администрација, до сега не посетувале обуки или тренинзи за унапредување на нивните компетенции на полето на развој и промоција на мултикултурализмот.</w:t>
      </w:r>
    </w:p>
    <w:p w14:paraId="4D808309" w14:textId="11CE231A" w:rsidR="00C177C9" w:rsidRPr="00C177C9" w:rsidRDefault="00353C4C" w:rsidP="00C177C9">
      <w:pPr>
        <w:ind w:firstLine="720"/>
        <w:rPr>
          <w:lang w:val="mk-MK"/>
        </w:rPr>
      </w:pPr>
      <w:r>
        <w:rPr>
          <w:lang w:val="mk-MK"/>
        </w:rPr>
        <w:t xml:space="preserve">Дополнително, </w:t>
      </w:r>
      <w:r w:rsidRPr="00353C4C">
        <w:rPr>
          <w:lang w:val="mk-MK"/>
        </w:rPr>
        <w:t xml:space="preserve">КОМЗ на Маврово и </w:t>
      </w:r>
      <w:r w:rsidR="00B2453F">
        <w:rPr>
          <w:lang w:val="mk-MK"/>
        </w:rPr>
        <w:t>Ростуше</w:t>
      </w:r>
      <w:r>
        <w:rPr>
          <w:lang w:val="mk-MK"/>
        </w:rPr>
        <w:t xml:space="preserve"> се соочува со повеќе проблеми во работата кои се споделени со другите КОМЗ низ државата: </w:t>
      </w:r>
      <w:r w:rsidR="00C177C9" w:rsidRPr="00C177C9">
        <w:rPr>
          <w:lang w:val="mk-MK"/>
        </w:rPr>
        <w:t>недостаток од стабилни извори на финансирање; недостаток од финансиски средства за реализирање на редовните состаноци (патни трошоци, надоместоци за членовите); силна финансиска зависност од општинските фондови за реализација на активности; како и недостаток од организациска и административна поддршка.</w:t>
      </w:r>
      <w:r w:rsidR="00C177C9">
        <w:rPr>
          <w:lang w:val="mk-MK"/>
        </w:rPr>
        <w:t xml:space="preserve"> </w:t>
      </w:r>
      <w:r w:rsidR="00D53F5A">
        <w:rPr>
          <w:lang w:val="mk-MK"/>
        </w:rPr>
        <w:t xml:space="preserve">Овие проблеми претставуваат бариера што оневозможува </w:t>
      </w:r>
      <w:r w:rsidR="00D53F5A" w:rsidRPr="00D53F5A">
        <w:rPr>
          <w:lang w:val="mk-MK"/>
        </w:rPr>
        <w:t xml:space="preserve">КОМЗ </w:t>
      </w:r>
      <w:r w:rsidR="004D067D">
        <w:rPr>
          <w:lang w:val="mk-MK"/>
        </w:rPr>
        <w:t xml:space="preserve">да ги извршува обврските од својот мандат. </w:t>
      </w:r>
    </w:p>
    <w:p w14:paraId="7399A507" w14:textId="14BB3D92" w:rsidR="00366A87" w:rsidRDefault="00B47AF2" w:rsidP="000A3F3C">
      <w:pPr>
        <w:ind w:firstLine="720"/>
        <w:rPr>
          <w:lang w:val="mk-MK"/>
        </w:rPr>
      </w:pPr>
      <w:r>
        <w:t xml:space="preserve"> </w:t>
      </w:r>
      <w:r w:rsidR="00FC0EB4">
        <w:rPr>
          <w:lang w:val="mk-MK"/>
        </w:rPr>
        <w:t xml:space="preserve">Недоволната правна прецизираност на мандатот и обврските на КОМЗ, како и </w:t>
      </w:r>
      <w:r w:rsidR="00AA4DE0">
        <w:rPr>
          <w:lang w:val="mk-MK"/>
        </w:rPr>
        <w:t xml:space="preserve">во поглед на поддршката за </w:t>
      </w:r>
      <w:r w:rsidR="00FC0EB4">
        <w:rPr>
          <w:lang w:val="mk-MK"/>
        </w:rPr>
        <w:t xml:space="preserve">нивното функционирање, остава простор ова тело само формално да биде застапено во органите на општината. </w:t>
      </w:r>
      <w:r w:rsidR="00AA4DE0">
        <w:rPr>
          <w:lang w:val="mk-MK"/>
        </w:rPr>
        <w:t>Дополнително, ф</w:t>
      </w:r>
      <w:r w:rsidR="002D6563">
        <w:rPr>
          <w:lang w:val="mk-MK"/>
        </w:rPr>
        <w:t xml:space="preserve">инансиската зависност ги подрива можностите за имплементација на активности кои би ја зголемиле видливоста на КОМЗ меѓу пошироката јавност. На тој начин, </w:t>
      </w:r>
      <w:r w:rsidR="00E83042">
        <w:rPr>
          <w:lang w:val="mk-MK"/>
        </w:rPr>
        <w:t>мисијата</w:t>
      </w:r>
      <w:r w:rsidR="002D6563">
        <w:rPr>
          <w:lang w:val="mk-MK"/>
        </w:rPr>
        <w:t xml:space="preserve"> на КОМЗ, како м</w:t>
      </w:r>
      <w:r w:rsidR="003C06F5">
        <w:rPr>
          <w:lang w:val="mk-MK"/>
        </w:rPr>
        <w:t>е</w:t>
      </w:r>
      <w:r w:rsidR="002D6563">
        <w:rPr>
          <w:lang w:val="mk-MK"/>
        </w:rPr>
        <w:t>ханизам за подиректно вклучување на граѓаните и застапување на интересите на немнозинските етнички заедници</w:t>
      </w:r>
      <w:r w:rsidR="00E83042">
        <w:rPr>
          <w:lang w:val="mk-MK"/>
        </w:rPr>
        <w:t xml:space="preserve"> останува нереализирана.</w:t>
      </w:r>
    </w:p>
    <w:p w14:paraId="133F7D3F" w14:textId="77777777" w:rsidR="008024CD" w:rsidRDefault="008024CD" w:rsidP="000A3F3C">
      <w:pPr>
        <w:ind w:firstLine="720"/>
        <w:rPr>
          <w:lang w:val="mk-MK"/>
        </w:rPr>
      </w:pPr>
    </w:p>
    <w:p w14:paraId="12E8DAC3" w14:textId="2F49B8F7" w:rsidR="00452B06" w:rsidRDefault="009B2900" w:rsidP="00690C9B">
      <w:pPr>
        <w:pStyle w:val="Heading3"/>
        <w:ind w:firstLine="720"/>
        <w:rPr>
          <w:lang w:val="mk-MK"/>
        </w:rPr>
      </w:pPr>
      <w:bookmarkStart w:id="10" w:name="_Toc467701609"/>
      <w:bookmarkStart w:id="11" w:name="_Toc469359586"/>
      <w:r>
        <w:rPr>
          <w:lang w:val="mk-MK"/>
        </w:rPr>
        <w:lastRenderedPageBreak/>
        <w:t xml:space="preserve">2.1.2 </w:t>
      </w:r>
      <w:r w:rsidR="00B16BD9">
        <w:rPr>
          <w:lang w:val="mk-MK"/>
        </w:rPr>
        <w:t xml:space="preserve">Предизвици за мултикултурното живеење во Општина </w:t>
      </w:r>
      <w:bookmarkEnd w:id="10"/>
      <w:r w:rsidR="00393B6B">
        <w:rPr>
          <w:lang w:val="mk-MK"/>
        </w:rPr>
        <w:t xml:space="preserve">Маврово и </w:t>
      </w:r>
      <w:r w:rsidR="00B2453F">
        <w:rPr>
          <w:lang w:val="mk-MK"/>
        </w:rPr>
        <w:t>Ростуше</w:t>
      </w:r>
      <w:bookmarkEnd w:id="11"/>
    </w:p>
    <w:p w14:paraId="17C178A6" w14:textId="062956AA" w:rsidR="000B2772" w:rsidRDefault="000B2772" w:rsidP="00C510D3">
      <w:pPr>
        <w:ind w:firstLine="720"/>
        <w:rPr>
          <w:lang w:val="mk-MK"/>
        </w:rPr>
      </w:pPr>
      <w:r>
        <w:rPr>
          <w:lang w:val="mk-MK"/>
        </w:rPr>
        <w:t xml:space="preserve">Стратешките приоритети за развојот на мултикултурното разбирање во општина </w:t>
      </w:r>
      <w:r w:rsidR="00393B6B">
        <w:rPr>
          <w:lang w:val="mk-MK"/>
        </w:rPr>
        <w:t xml:space="preserve">Маврово и </w:t>
      </w:r>
      <w:r w:rsidR="00B2453F">
        <w:rPr>
          <w:lang w:val="mk-MK"/>
        </w:rPr>
        <w:t>Ростуше</w:t>
      </w:r>
      <w:r>
        <w:rPr>
          <w:lang w:val="mk-MK"/>
        </w:rPr>
        <w:t xml:space="preserve"> се темелат на анализа на</w:t>
      </w:r>
      <w:r w:rsidR="00F85D21">
        <w:rPr>
          <w:lang w:val="mk-MK"/>
        </w:rPr>
        <w:t xml:space="preserve"> моменталните</w:t>
      </w:r>
      <w:r>
        <w:rPr>
          <w:lang w:val="mk-MK"/>
        </w:rPr>
        <w:t xml:space="preserve"> состојби </w:t>
      </w:r>
      <w:r w:rsidR="00F85D21">
        <w:rPr>
          <w:lang w:val="mk-MK"/>
        </w:rPr>
        <w:t xml:space="preserve">во поглед на меѓуетничкиот соживот на овој простор. </w:t>
      </w:r>
      <w:r w:rsidR="00393B6B">
        <w:rPr>
          <w:lang w:val="mk-MK"/>
        </w:rPr>
        <w:t>О</w:t>
      </w:r>
      <w:r w:rsidR="0052740E">
        <w:rPr>
          <w:lang w:val="mk-MK"/>
        </w:rPr>
        <w:t xml:space="preserve">пштина </w:t>
      </w:r>
      <w:r w:rsidR="00393B6B">
        <w:rPr>
          <w:lang w:val="mk-MK"/>
        </w:rPr>
        <w:t xml:space="preserve">Маврово и </w:t>
      </w:r>
      <w:r w:rsidR="00B2453F">
        <w:rPr>
          <w:lang w:val="mk-MK"/>
        </w:rPr>
        <w:t>Ростуше</w:t>
      </w:r>
      <w:r w:rsidR="0052740E">
        <w:rPr>
          <w:lang w:val="mk-MK"/>
        </w:rPr>
        <w:t xml:space="preserve"> има долга традиција на негување на толеранцијата, почитта и соживотот помеѓу </w:t>
      </w:r>
      <w:r w:rsidR="008024CD">
        <w:rPr>
          <w:lang w:val="mk-MK"/>
        </w:rPr>
        <w:t xml:space="preserve">граѓаните од </w:t>
      </w:r>
      <w:r w:rsidR="0052740E">
        <w:rPr>
          <w:lang w:val="mk-MK"/>
        </w:rPr>
        <w:t>различ</w:t>
      </w:r>
      <w:r w:rsidR="008024CD">
        <w:rPr>
          <w:lang w:val="mk-MK"/>
        </w:rPr>
        <w:t>ните културни заедници. Сепак,</w:t>
      </w:r>
      <w:r w:rsidR="0052740E">
        <w:rPr>
          <w:lang w:val="mk-MK"/>
        </w:rPr>
        <w:t xml:space="preserve"> и</w:t>
      </w:r>
      <w:r w:rsidR="00F85D21">
        <w:rPr>
          <w:lang w:val="mk-MK"/>
        </w:rPr>
        <w:t xml:space="preserve">стражувањето </w:t>
      </w:r>
      <w:r w:rsidR="008024CD">
        <w:rPr>
          <w:lang w:val="mk-MK"/>
        </w:rPr>
        <w:t>спроведено</w:t>
      </w:r>
      <w:r w:rsidR="00F85D21">
        <w:rPr>
          <w:lang w:val="mk-MK"/>
        </w:rPr>
        <w:t xml:space="preserve"> од АДИ </w:t>
      </w:r>
      <w:r w:rsidR="001E1617">
        <w:rPr>
          <w:lang w:val="mk-MK"/>
        </w:rPr>
        <w:t>д</w:t>
      </w:r>
      <w:r w:rsidR="008024CD">
        <w:rPr>
          <w:lang w:val="mk-MK"/>
        </w:rPr>
        <w:t>етектираше повеќе состојби кои можат да имаат неповолно влијание</w:t>
      </w:r>
      <w:r w:rsidR="0052740E">
        <w:rPr>
          <w:lang w:val="mk-MK"/>
        </w:rPr>
        <w:t xml:space="preserve"> </w:t>
      </w:r>
      <w:r w:rsidR="008024CD">
        <w:rPr>
          <w:lang w:val="mk-MK"/>
        </w:rPr>
        <w:t>врз</w:t>
      </w:r>
      <w:r w:rsidR="00A52B7E">
        <w:rPr>
          <w:lang w:val="mk-MK"/>
        </w:rPr>
        <w:t xml:space="preserve"> одржувањето и </w:t>
      </w:r>
      <w:r w:rsidR="008024CD">
        <w:rPr>
          <w:lang w:val="mk-MK"/>
        </w:rPr>
        <w:t>унапредувањето</w:t>
      </w:r>
      <w:r w:rsidR="00A52B7E">
        <w:rPr>
          <w:lang w:val="mk-MK"/>
        </w:rPr>
        <w:t xml:space="preserve"> на добрите односи помеѓу </w:t>
      </w:r>
      <w:r w:rsidR="001E1617">
        <w:rPr>
          <w:lang w:val="mk-MK"/>
        </w:rPr>
        <w:t>заедниците</w:t>
      </w:r>
      <w:r w:rsidR="00A52B7E">
        <w:rPr>
          <w:lang w:val="mk-MK"/>
        </w:rPr>
        <w:t xml:space="preserve"> во општината. </w:t>
      </w:r>
    </w:p>
    <w:p w14:paraId="3D46B3BE" w14:textId="523960B8" w:rsidR="008024CD" w:rsidRDefault="00170C4C" w:rsidP="00C510D3">
      <w:pPr>
        <w:ind w:firstLine="720"/>
        <w:rPr>
          <w:lang w:val="mk-MK"/>
        </w:rPr>
      </w:pPr>
      <w:r>
        <w:rPr>
          <w:lang w:val="mk-MK"/>
        </w:rPr>
        <w:t>Иако меѓуетничките односи во општината се стабилни</w:t>
      </w:r>
      <w:r w:rsidR="00893825">
        <w:rPr>
          <w:lang w:val="mk-MK"/>
        </w:rPr>
        <w:t>, присутна е растечка социјална дистанца помеѓу граѓаните од различни</w:t>
      </w:r>
      <w:r w:rsidR="001E1617">
        <w:rPr>
          <w:lang w:val="mk-MK"/>
        </w:rPr>
        <w:t xml:space="preserve">те </w:t>
      </w:r>
      <w:r w:rsidR="00893825">
        <w:rPr>
          <w:lang w:val="mk-MK"/>
        </w:rPr>
        <w:t>заедници. Комуникација и прагматична соработка во јавна</w:t>
      </w:r>
      <w:r w:rsidR="00D742F7">
        <w:rPr>
          <w:lang w:val="mk-MK"/>
        </w:rPr>
        <w:t xml:space="preserve">та сфера постојат, но контактите во рамки на приватната сфера се лимитирани. </w:t>
      </w:r>
      <w:r w:rsidR="002F1282">
        <w:rPr>
          <w:lang w:val="mk-MK"/>
        </w:rPr>
        <w:t xml:space="preserve">Општината, во тој поглед, поддржува организација на заедничко одбележување на празници </w:t>
      </w:r>
      <w:r w:rsidR="005864E8">
        <w:rPr>
          <w:lang w:val="mk-MK"/>
        </w:rPr>
        <w:t xml:space="preserve">и други манифестации </w:t>
      </w:r>
      <w:r w:rsidR="002F1282">
        <w:rPr>
          <w:lang w:val="mk-MK"/>
        </w:rPr>
        <w:t xml:space="preserve">од секуларна природа. </w:t>
      </w:r>
    </w:p>
    <w:p w14:paraId="7E404EA1" w14:textId="706FE222" w:rsidR="005864E8" w:rsidRDefault="005864E8" w:rsidP="00C510D3">
      <w:pPr>
        <w:ind w:firstLine="720"/>
        <w:rPr>
          <w:lang w:val="mk-MK"/>
        </w:rPr>
      </w:pPr>
      <w:r>
        <w:rPr>
          <w:lang w:val="mk-MK"/>
        </w:rPr>
        <w:t>Основната поделба меѓу заедниците не е нужно на етничка, туку на религиозна основа. Треба да се на</w:t>
      </w:r>
      <w:r w:rsidR="005C6636">
        <w:rPr>
          <w:lang w:val="mk-MK"/>
        </w:rPr>
        <w:t xml:space="preserve">помене дека значаен процент од населението во општината го сочинуваат Македонците муслимани, како засебна културна група. </w:t>
      </w:r>
    </w:p>
    <w:p w14:paraId="3FB506C0" w14:textId="2621DF27" w:rsidR="00733A6C" w:rsidRDefault="00733A6C" w:rsidP="00C510D3">
      <w:pPr>
        <w:ind w:firstLine="720"/>
        <w:rPr>
          <w:lang w:val="mk-MK"/>
        </w:rPr>
      </w:pPr>
      <w:r>
        <w:rPr>
          <w:lang w:val="mk-MK"/>
        </w:rPr>
        <w:t>Учесниците во истражувањето истакнаа дека меѓу</w:t>
      </w:r>
      <w:r w:rsidR="0061264A">
        <w:rPr>
          <w:lang w:val="mk-MK"/>
        </w:rPr>
        <w:t>културните</w:t>
      </w:r>
      <w:r>
        <w:rPr>
          <w:lang w:val="mk-MK"/>
        </w:rPr>
        <w:t xml:space="preserve"> тензии помеѓу населението се нагласени во периодите на изборни циклуси. Имено, беше </w:t>
      </w:r>
      <w:r w:rsidR="00B54EDA">
        <w:rPr>
          <w:lang w:val="mk-MK"/>
        </w:rPr>
        <w:t>издвоено</w:t>
      </w:r>
      <w:r>
        <w:rPr>
          <w:lang w:val="mk-MK"/>
        </w:rPr>
        <w:t xml:space="preserve"> силното влијание на сеопштата политичка поларизација</w:t>
      </w:r>
      <w:r w:rsidR="00B54EDA">
        <w:rPr>
          <w:lang w:val="mk-MK"/>
        </w:rPr>
        <w:t xml:space="preserve"> врз соработката и соживотот меѓу граѓаните. Користењето на националистичка</w:t>
      </w:r>
      <w:r w:rsidR="00CB7CB9">
        <w:rPr>
          <w:lang w:val="mk-MK"/>
        </w:rPr>
        <w:t xml:space="preserve"> реторика од страна на политичките партии во обидот да се освојат симпатиите на гласачкото тело има особено силно влијание врз младата популација во општината.</w:t>
      </w:r>
      <w:r w:rsidR="00B26E4C" w:rsidRPr="00B26E4C">
        <w:t xml:space="preserve"> </w:t>
      </w:r>
      <w:r w:rsidR="00B26E4C" w:rsidRPr="00B26E4C">
        <w:rPr>
          <w:lang w:val="mk-MK"/>
        </w:rPr>
        <w:t xml:space="preserve">Младите од општина Маврово и </w:t>
      </w:r>
      <w:r w:rsidR="00B2453F">
        <w:rPr>
          <w:lang w:val="mk-MK"/>
        </w:rPr>
        <w:t>Ростуше</w:t>
      </w:r>
      <w:r w:rsidR="00B26E4C" w:rsidRPr="00B26E4C">
        <w:rPr>
          <w:lang w:val="mk-MK"/>
        </w:rPr>
        <w:t xml:space="preserve">  во приватната и јавната сфера се ориентирани главно на припадниците на сопствената култура, а се избегнуваат контактите со соучениците и врсниците од другите заедници.</w:t>
      </w:r>
      <w:r w:rsidR="00CB7CB9">
        <w:rPr>
          <w:lang w:val="mk-MK"/>
        </w:rPr>
        <w:t xml:space="preserve"> </w:t>
      </w:r>
      <w:r w:rsidR="00033F64">
        <w:rPr>
          <w:lang w:val="mk-MK"/>
        </w:rPr>
        <w:t xml:space="preserve">Дополнително, сензационалистичкиот пристап во известувањето и недоволниот сензибилитет за известување по прашања врзани за односите меѓу етничките заедници </w:t>
      </w:r>
      <w:r w:rsidR="00446424">
        <w:rPr>
          <w:lang w:val="mk-MK"/>
        </w:rPr>
        <w:t>беа посочени од страна на учесниците во истражувањето како фактор има силно влијание</w:t>
      </w:r>
      <w:r w:rsidR="00F8304D">
        <w:rPr>
          <w:lang w:val="mk-MK"/>
        </w:rPr>
        <w:t xml:space="preserve"> врз засилување</w:t>
      </w:r>
      <w:r w:rsidR="00446424">
        <w:rPr>
          <w:lang w:val="mk-MK"/>
        </w:rPr>
        <w:t>то</w:t>
      </w:r>
      <w:r w:rsidR="00F8304D">
        <w:rPr>
          <w:lang w:val="mk-MK"/>
        </w:rPr>
        <w:t xml:space="preserve"> на социјалната дистанца меѓу населението. </w:t>
      </w:r>
      <w:r w:rsidR="004129BC">
        <w:rPr>
          <w:lang w:val="mk-MK"/>
        </w:rPr>
        <w:t xml:space="preserve">Неповолната економска состојба, високата стапка на невработеност придонесуваат и за силните емиграциски процеси, особено меѓу младата популација. </w:t>
      </w:r>
    </w:p>
    <w:p w14:paraId="6C68C6C1" w14:textId="099EA97D" w:rsidR="00BF5AD6" w:rsidRDefault="004129BC" w:rsidP="00C510D3">
      <w:pPr>
        <w:ind w:firstLine="720"/>
        <w:rPr>
          <w:lang w:val="mk-MK"/>
        </w:rPr>
      </w:pPr>
      <w:r>
        <w:rPr>
          <w:lang w:val="mk-MK"/>
        </w:rPr>
        <w:t xml:space="preserve">Кога станува збор за </w:t>
      </w:r>
      <w:r w:rsidR="00560FE0">
        <w:rPr>
          <w:lang w:val="mk-MK"/>
        </w:rPr>
        <w:t>ангажманот на локалните власти во сферата на односите меѓу заедниците</w:t>
      </w:r>
      <w:r>
        <w:rPr>
          <w:lang w:val="mk-MK"/>
        </w:rPr>
        <w:t xml:space="preserve">, </w:t>
      </w:r>
      <w:r w:rsidR="00BF5AD6">
        <w:rPr>
          <w:lang w:val="mk-MK"/>
        </w:rPr>
        <w:t xml:space="preserve">Општината нема </w:t>
      </w:r>
      <w:r w:rsidR="002F238F">
        <w:rPr>
          <w:lang w:val="mk-MK"/>
        </w:rPr>
        <w:t>усвоено</w:t>
      </w:r>
      <w:r w:rsidR="00BF5AD6">
        <w:rPr>
          <w:lang w:val="mk-MK"/>
        </w:rPr>
        <w:t xml:space="preserve"> пос</w:t>
      </w:r>
      <w:r w:rsidR="002F238F">
        <w:rPr>
          <w:lang w:val="mk-MK"/>
        </w:rPr>
        <w:t>е</w:t>
      </w:r>
      <w:r w:rsidR="00BF5AD6">
        <w:rPr>
          <w:lang w:val="mk-MK"/>
        </w:rPr>
        <w:t xml:space="preserve">бен стратешки документ за </w:t>
      </w:r>
      <w:r w:rsidR="00BF5AD6">
        <w:rPr>
          <w:lang w:val="mk-MK"/>
        </w:rPr>
        <w:lastRenderedPageBreak/>
        <w:t xml:space="preserve">унапредување на меѓуетничкиот соживот и меѓукултурното разбирање. Во овој контекст, активностите на </w:t>
      </w:r>
      <w:r w:rsidR="00BF5AD6" w:rsidRPr="00BF5AD6">
        <w:rPr>
          <w:lang w:val="mk-MK"/>
        </w:rPr>
        <w:t xml:space="preserve">КОМЗ на Маврово и </w:t>
      </w:r>
      <w:r w:rsidR="00B2453F">
        <w:rPr>
          <w:lang w:val="mk-MK"/>
        </w:rPr>
        <w:t>Ростуше</w:t>
      </w:r>
      <w:r w:rsidR="00560FE0">
        <w:rPr>
          <w:lang w:val="mk-MK"/>
        </w:rPr>
        <w:t xml:space="preserve"> </w:t>
      </w:r>
      <w:r w:rsidR="001C38E5">
        <w:rPr>
          <w:lang w:val="mk-MK"/>
        </w:rPr>
        <w:t>(</w:t>
      </w:r>
      <w:r w:rsidR="00560FE0">
        <w:rPr>
          <w:lang w:val="mk-MK"/>
        </w:rPr>
        <w:t xml:space="preserve">како </w:t>
      </w:r>
      <w:r w:rsidR="00E41107">
        <w:rPr>
          <w:lang w:val="mk-MK"/>
        </w:rPr>
        <w:t>важна</w:t>
      </w:r>
      <w:r w:rsidR="00560FE0">
        <w:rPr>
          <w:lang w:val="mk-MK"/>
        </w:rPr>
        <w:t xml:space="preserve"> </w:t>
      </w:r>
      <w:r w:rsidR="00E41107">
        <w:rPr>
          <w:lang w:val="mk-MK"/>
        </w:rPr>
        <w:t>институција</w:t>
      </w:r>
      <w:r w:rsidR="00560FE0">
        <w:rPr>
          <w:lang w:val="mk-MK"/>
        </w:rPr>
        <w:t xml:space="preserve"> за </w:t>
      </w:r>
      <w:r w:rsidR="00E41107">
        <w:rPr>
          <w:lang w:val="mk-MK"/>
        </w:rPr>
        <w:t>п</w:t>
      </w:r>
      <w:r w:rsidR="001C38E5">
        <w:rPr>
          <w:lang w:val="mk-MK"/>
        </w:rPr>
        <w:t>рмоцијата на мултикултурализмот)</w:t>
      </w:r>
      <w:r w:rsidR="00BF5AD6">
        <w:rPr>
          <w:lang w:val="mk-MK"/>
        </w:rPr>
        <w:t xml:space="preserve"> се ограничени имплементација на активности во соработка со </w:t>
      </w:r>
      <w:r w:rsidR="009067BA">
        <w:rPr>
          <w:lang w:val="mk-MK"/>
        </w:rPr>
        <w:t xml:space="preserve">граѓанскиот сектор. Инцидентноста на овие иницијативи и ограничените можности (финансиски, организациски, експертски) за самостојно имплементирање на </w:t>
      </w:r>
      <w:r w:rsidR="001C38E5">
        <w:rPr>
          <w:lang w:val="mk-MK"/>
        </w:rPr>
        <w:t>активности</w:t>
      </w:r>
      <w:r w:rsidR="009067BA">
        <w:rPr>
          <w:lang w:val="mk-MK"/>
        </w:rPr>
        <w:t xml:space="preserve"> за развивање на </w:t>
      </w:r>
      <w:r w:rsidR="009067BA" w:rsidRPr="009067BA">
        <w:rPr>
          <w:lang w:val="mk-MK"/>
        </w:rPr>
        <w:t>мултикултурализмот</w:t>
      </w:r>
      <w:r w:rsidR="009067BA">
        <w:rPr>
          <w:lang w:val="mk-MK"/>
        </w:rPr>
        <w:t xml:space="preserve"> на локално ниво</w:t>
      </w:r>
      <w:r w:rsidR="003A700F" w:rsidRPr="003A700F">
        <w:t xml:space="preserve"> </w:t>
      </w:r>
      <w:r w:rsidR="00220C47">
        <w:rPr>
          <w:lang w:val="mk-MK"/>
        </w:rPr>
        <w:t xml:space="preserve">не придонесуваат </w:t>
      </w:r>
      <w:r w:rsidR="003A700F" w:rsidRPr="003A700F">
        <w:rPr>
          <w:lang w:val="mk-MK"/>
        </w:rPr>
        <w:t>КОМЗ да прерасне во активен чинител по прашањето на подобрување на меѓуетничкото разбирање во општината</w:t>
      </w:r>
      <w:r w:rsidR="00220C47">
        <w:rPr>
          <w:lang w:val="mk-MK"/>
        </w:rPr>
        <w:t>.</w:t>
      </w:r>
    </w:p>
    <w:p w14:paraId="4E1F5519" w14:textId="6961E4D2" w:rsidR="009067BA" w:rsidRDefault="000143A6" w:rsidP="00C510D3">
      <w:pPr>
        <w:ind w:firstLine="720"/>
        <w:rPr>
          <w:lang w:val="mk-MK"/>
        </w:rPr>
      </w:pPr>
      <w:r w:rsidRPr="000143A6">
        <w:rPr>
          <w:lang w:val="mk-MK"/>
        </w:rPr>
        <w:t xml:space="preserve">Во сферата на образованието, реформите во образовниот систем кои настапија по 2001 година, само го продлабочија јазот помеѓу младите, меѓу кои денес се забележува најголема социјална дистанца и на најексплицитен начин се реперкуира етничката нетрпеливост. </w:t>
      </w:r>
      <w:r w:rsidR="00426B62">
        <w:rPr>
          <w:lang w:val="mk-MK"/>
        </w:rPr>
        <w:t>Сепак, о</w:t>
      </w:r>
      <w:r w:rsidR="00651171">
        <w:rPr>
          <w:lang w:val="mk-MK"/>
        </w:rPr>
        <w:t>бразовните институции во општина</w:t>
      </w:r>
      <w:r w:rsidR="00651171" w:rsidRPr="00651171">
        <w:rPr>
          <w:lang w:val="mk-MK"/>
        </w:rPr>
        <w:t xml:space="preserve"> Маврово и </w:t>
      </w:r>
      <w:r w:rsidR="00B2453F">
        <w:rPr>
          <w:lang w:val="mk-MK"/>
        </w:rPr>
        <w:t>Ростуше</w:t>
      </w:r>
      <w:r w:rsidR="00651171">
        <w:rPr>
          <w:lang w:val="mk-MK"/>
        </w:rPr>
        <w:t xml:space="preserve"> ја негуваат праксата на учење во исти објекти и етнички мешани смени</w:t>
      </w:r>
      <w:r w:rsidRPr="000143A6">
        <w:rPr>
          <w:lang w:val="mk-MK"/>
        </w:rPr>
        <w:t xml:space="preserve">. </w:t>
      </w:r>
      <w:r w:rsidR="00331BB4">
        <w:rPr>
          <w:lang w:val="mk-MK"/>
        </w:rPr>
        <w:t>Со цел да се унапредат односите меѓу учениците од различни заедници, у</w:t>
      </w:r>
      <w:r w:rsidR="00651171">
        <w:rPr>
          <w:lang w:val="mk-MK"/>
        </w:rPr>
        <w:t>чилиштата од општината партиципираа во рамки на проектот за</w:t>
      </w:r>
      <w:r w:rsidRPr="000143A6">
        <w:rPr>
          <w:lang w:val="mk-MK"/>
        </w:rPr>
        <w:t xml:space="preserve"> интегрирано образование</w:t>
      </w:r>
      <w:r w:rsidR="002D37A9">
        <w:rPr>
          <w:lang w:val="mk-MK"/>
        </w:rPr>
        <w:t xml:space="preserve"> реализиран од МОН</w:t>
      </w:r>
      <w:r w:rsidR="00651171">
        <w:rPr>
          <w:lang w:val="mk-MK"/>
        </w:rPr>
        <w:t xml:space="preserve">. </w:t>
      </w:r>
      <w:r w:rsidR="00B922B7">
        <w:rPr>
          <w:lang w:val="mk-MK"/>
        </w:rPr>
        <w:t>Во рамки на овој п</w:t>
      </w:r>
      <w:r w:rsidR="002D37A9">
        <w:rPr>
          <w:lang w:val="mk-MK"/>
        </w:rPr>
        <w:t>роект</w:t>
      </w:r>
      <w:r w:rsidR="00B922B7">
        <w:rPr>
          <w:lang w:val="mk-MK"/>
        </w:rPr>
        <w:t xml:space="preserve"> </w:t>
      </w:r>
      <w:r w:rsidR="00B922B7" w:rsidRPr="00B922B7">
        <w:rPr>
          <w:lang w:val="mk-MK"/>
        </w:rPr>
        <w:t xml:space="preserve">меѓуетничката интеграција </w:t>
      </w:r>
      <w:r w:rsidR="00B922B7">
        <w:rPr>
          <w:lang w:val="mk-MK"/>
        </w:rPr>
        <w:t>беше развивана</w:t>
      </w:r>
      <w:r w:rsidR="00B922B7" w:rsidRPr="00B922B7">
        <w:rPr>
          <w:lang w:val="mk-MK"/>
        </w:rPr>
        <w:t xml:space="preserve"> преку зближување на учениците во рамки на наставните и воннаставните активности; создавање мешани ученички совети, како и соработка помеѓу родителите во рамки на родителските совети. </w:t>
      </w:r>
      <w:r w:rsidRPr="000143A6">
        <w:rPr>
          <w:lang w:val="mk-MK"/>
        </w:rPr>
        <w:t xml:space="preserve"> </w:t>
      </w:r>
      <w:r w:rsidR="00FE7FBB">
        <w:rPr>
          <w:lang w:val="mk-MK"/>
        </w:rPr>
        <w:t xml:space="preserve">Сепак, по завршувањето на проектот продолжувањето на активностите </w:t>
      </w:r>
      <w:r w:rsidRPr="000143A6">
        <w:rPr>
          <w:lang w:val="mk-MK"/>
        </w:rPr>
        <w:t xml:space="preserve">се </w:t>
      </w:r>
      <w:r w:rsidR="00FE7FBB">
        <w:rPr>
          <w:lang w:val="mk-MK"/>
        </w:rPr>
        <w:t>одвива</w:t>
      </w:r>
      <w:r w:rsidRPr="000143A6">
        <w:rPr>
          <w:lang w:val="mk-MK"/>
        </w:rPr>
        <w:t xml:space="preserve"> отежнато, а во недостиг на поддршка (финансиска, организациска, експертска) училиштата имаат ограничени можности за имплементирање на овој концепт.</w:t>
      </w:r>
    </w:p>
    <w:p w14:paraId="5CFB792E" w14:textId="7BFE3F88" w:rsidR="00ED1F28" w:rsidRDefault="00ED1F28" w:rsidP="00C510D3">
      <w:pPr>
        <w:ind w:firstLine="720"/>
        <w:rPr>
          <w:lang w:val="mk-MK"/>
        </w:rPr>
      </w:pPr>
      <w:r>
        <w:rPr>
          <w:lang w:val="mk-MK"/>
        </w:rPr>
        <w:t xml:space="preserve">Најголем дел од активностите за приближување на младите </w:t>
      </w:r>
      <w:r w:rsidR="009B12A6">
        <w:rPr>
          <w:lang w:val="mk-MK"/>
        </w:rPr>
        <w:t xml:space="preserve">од различни етнички заедници во сферата на образованието се одвиваат преку воннставните активности. Во таа насока, учениците имаат можност да се дружат и соработуваат </w:t>
      </w:r>
      <w:r w:rsidR="004A363C">
        <w:rPr>
          <w:lang w:val="mk-MK"/>
        </w:rPr>
        <w:t xml:space="preserve">на заеднички спортски активности или заедничко одбележување на празници и културни манифестации. Сепак, бројот и фреквенцијата на овие активности се ниски, </w:t>
      </w:r>
      <w:r w:rsidR="00DC7641">
        <w:rPr>
          <w:lang w:val="mk-MK"/>
        </w:rPr>
        <w:t>главно поради недос</w:t>
      </w:r>
      <w:r w:rsidR="000C30ED">
        <w:rPr>
          <w:lang w:val="mk-MK"/>
        </w:rPr>
        <w:t xml:space="preserve">тиг од финансиски средства. </w:t>
      </w:r>
    </w:p>
    <w:p w14:paraId="4A77B0FA" w14:textId="77777777" w:rsidR="008024CD" w:rsidRDefault="008024CD" w:rsidP="00C510D3">
      <w:pPr>
        <w:ind w:firstLine="720"/>
        <w:rPr>
          <w:lang w:val="mk-MK"/>
        </w:rPr>
      </w:pPr>
    </w:p>
    <w:p w14:paraId="3B72BD53" w14:textId="5D484F8A" w:rsidR="00EE48FF" w:rsidRDefault="009B2900" w:rsidP="009B2900">
      <w:pPr>
        <w:pStyle w:val="Heading2"/>
        <w:rPr>
          <w:lang w:val="mk-MK"/>
        </w:rPr>
      </w:pPr>
      <w:bookmarkStart w:id="12" w:name="_Toc467701610"/>
      <w:bookmarkStart w:id="13" w:name="_Toc469359587"/>
      <w:r>
        <w:rPr>
          <w:lang w:val="mk-MK"/>
        </w:rPr>
        <w:t xml:space="preserve">2.2 </w:t>
      </w:r>
      <w:r w:rsidR="00EE48FF">
        <w:t>SWOT</w:t>
      </w:r>
      <w:r w:rsidR="00EE48FF">
        <w:rPr>
          <w:lang w:val="mk-MK"/>
        </w:rPr>
        <w:t xml:space="preserve"> анализа</w:t>
      </w:r>
      <w:bookmarkEnd w:id="12"/>
      <w:bookmarkEnd w:id="13"/>
    </w:p>
    <w:p w14:paraId="2BF44520" w14:textId="32169D28" w:rsidR="008C0F7F" w:rsidRPr="008E1E8A" w:rsidRDefault="00CE04B2" w:rsidP="008C0F7F">
      <w:pPr>
        <w:rPr>
          <w:highlight w:val="red"/>
          <w:lang w:val="mk-MK"/>
        </w:rPr>
      </w:pPr>
      <w:r>
        <w:rPr>
          <w:lang w:val="mk-MK"/>
        </w:rPr>
        <w:tab/>
      </w:r>
      <w:r w:rsidRPr="006E02E5">
        <w:rPr>
          <w:lang w:val="mk-MK"/>
        </w:rPr>
        <w:t xml:space="preserve">За потребите на Стратегијата, беше направена </w:t>
      </w:r>
      <w:r w:rsidRPr="006E02E5">
        <w:t>SWOT</w:t>
      </w:r>
      <w:r w:rsidRPr="006E02E5">
        <w:rPr>
          <w:lang w:val="mk-MK"/>
        </w:rPr>
        <w:t xml:space="preserve"> анализа </w:t>
      </w:r>
      <w:r w:rsidR="00EF55FF" w:rsidRPr="006E02E5">
        <w:rPr>
          <w:lang w:val="mk-MK"/>
        </w:rPr>
        <w:t>н</w:t>
      </w:r>
      <w:r w:rsidRPr="006E02E5">
        <w:rPr>
          <w:lang w:val="mk-MK"/>
        </w:rPr>
        <w:t xml:space="preserve">а </w:t>
      </w:r>
      <w:r w:rsidR="00EF55FF" w:rsidRPr="006E02E5">
        <w:rPr>
          <w:lang w:val="mk-MK"/>
        </w:rPr>
        <w:t xml:space="preserve">потенцијалите за </w:t>
      </w:r>
      <w:r w:rsidRPr="006E02E5">
        <w:rPr>
          <w:lang w:val="mk-MK"/>
        </w:rPr>
        <w:t xml:space="preserve">дејствување на Општина </w:t>
      </w:r>
      <w:r w:rsidR="003D547D" w:rsidRPr="003D547D">
        <w:rPr>
          <w:lang w:val="mk-MK"/>
        </w:rPr>
        <w:t xml:space="preserve">Маврово и </w:t>
      </w:r>
      <w:r w:rsidR="00B2453F">
        <w:rPr>
          <w:lang w:val="mk-MK"/>
        </w:rPr>
        <w:t>Ростуше</w:t>
      </w:r>
      <w:r w:rsidR="003D547D" w:rsidRPr="003D547D">
        <w:rPr>
          <w:lang w:val="mk-MK"/>
        </w:rPr>
        <w:t xml:space="preserve"> </w:t>
      </w:r>
      <w:r w:rsidRPr="006E02E5">
        <w:rPr>
          <w:lang w:val="mk-MK"/>
        </w:rPr>
        <w:t xml:space="preserve">во насока на промовирање на меѓуетничкиот соживот на локално ниво, </w:t>
      </w:r>
      <w:r w:rsidR="00E81596" w:rsidRPr="006E02E5">
        <w:rPr>
          <w:lang w:val="mk-MK"/>
        </w:rPr>
        <w:t>која е фокусирана на</w:t>
      </w:r>
      <w:r w:rsidRPr="006E02E5">
        <w:rPr>
          <w:lang w:val="mk-MK"/>
        </w:rPr>
        <w:t xml:space="preserve"> анализа на силните и слабите страни во овој</w:t>
      </w:r>
      <w:r w:rsidR="006424E7" w:rsidRPr="006E02E5">
        <w:rPr>
          <w:lang w:val="mk-MK"/>
        </w:rPr>
        <w:t xml:space="preserve"> сегмент, можностите</w:t>
      </w:r>
      <w:r w:rsidR="00E81596" w:rsidRPr="006E02E5">
        <w:rPr>
          <w:lang w:val="mk-MK"/>
        </w:rPr>
        <w:t>, односно неискористениот потенцијал, како</w:t>
      </w:r>
      <w:r w:rsidR="006424E7" w:rsidRPr="006E02E5">
        <w:rPr>
          <w:lang w:val="mk-MK"/>
        </w:rPr>
        <w:t xml:space="preserve"> и заканите</w:t>
      </w:r>
      <w:r w:rsidR="00E81596" w:rsidRPr="006E02E5">
        <w:rPr>
          <w:lang w:val="mk-MK"/>
        </w:rPr>
        <w:t xml:space="preserve"> кои можат да ги </w:t>
      </w:r>
      <w:r w:rsidR="005E0E33" w:rsidRPr="006E02E5">
        <w:rPr>
          <w:lang w:val="mk-MK"/>
        </w:rPr>
        <w:t>доведат во прашање</w:t>
      </w:r>
      <w:r w:rsidR="00E81596" w:rsidRPr="006E02E5">
        <w:rPr>
          <w:lang w:val="mk-MK"/>
        </w:rPr>
        <w:t xml:space="preserve"> обидите за развивање </w:t>
      </w:r>
      <w:r w:rsidR="000F4BE5" w:rsidRPr="006E02E5">
        <w:rPr>
          <w:lang w:val="mk-MK"/>
        </w:rPr>
        <w:t>на меѓуетничкото разбирање</w:t>
      </w:r>
      <w:r w:rsidR="006424E7" w:rsidRPr="006E02E5">
        <w:rPr>
          <w:lang w:val="mk-MK"/>
        </w:rPr>
        <w:t>.</w:t>
      </w:r>
    </w:p>
    <w:p w14:paraId="4567B6A2" w14:textId="4937BBE5" w:rsidR="00DD705B" w:rsidRDefault="00AD2D08" w:rsidP="008C0F7F">
      <w:pPr>
        <w:rPr>
          <w:lang w:val="mk-MK"/>
        </w:rPr>
      </w:pPr>
      <w:r>
        <w:rPr>
          <w:lang w:val="mk-MK"/>
        </w:rPr>
        <w:lastRenderedPageBreak/>
        <w:tab/>
      </w:r>
      <w:r w:rsidR="001B3B70">
        <w:rPr>
          <w:lang w:val="mk-MK"/>
        </w:rPr>
        <w:t xml:space="preserve">Општина </w:t>
      </w:r>
      <w:r w:rsidR="00DD705B" w:rsidRPr="00DD705B">
        <w:rPr>
          <w:lang w:val="mk-MK"/>
        </w:rPr>
        <w:t xml:space="preserve">Маврово и </w:t>
      </w:r>
      <w:r w:rsidR="00B2453F">
        <w:rPr>
          <w:lang w:val="mk-MK"/>
        </w:rPr>
        <w:t>Ростуше</w:t>
      </w:r>
      <w:r w:rsidR="00DD705B">
        <w:rPr>
          <w:lang w:val="mk-MK"/>
        </w:rPr>
        <w:t xml:space="preserve"> е мултикултурна општина, </w:t>
      </w:r>
      <w:r w:rsidR="00566F51">
        <w:rPr>
          <w:lang w:val="mk-MK"/>
        </w:rPr>
        <w:t xml:space="preserve">во која низ вековите христијанското и муслиманското население живеело во заедништво, почит и толеранција. </w:t>
      </w:r>
      <w:r w:rsidR="00BD1F13">
        <w:rPr>
          <w:lang w:val="mk-MK"/>
        </w:rPr>
        <w:t xml:space="preserve">И покрај </w:t>
      </w:r>
      <w:r w:rsidR="00610D19">
        <w:rPr>
          <w:lang w:val="mk-MK"/>
        </w:rPr>
        <w:t>идентификуваната растечка</w:t>
      </w:r>
      <w:r w:rsidR="00B75486">
        <w:rPr>
          <w:lang w:val="mk-MK"/>
        </w:rPr>
        <w:t xml:space="preserve"> социјална дистанца помеѓу заедниците, традици</w:t>
      </w:r>
      <w:r w:rsidR="00D77568">
        <w:rPr>
          <w:lang w:val="mk-MK"/>
        </w:rPr>
        <w:t>ското наследство</w:t>
      </w:r>
      <w:r w:rsidR="00610D19">
        <w:rPr>
          <w:lang w:val="mk-MK"/>
        </w:rPr>
        <w:t xml:space="preserve"> на </w:t>
      </w:r>
      <w:r w:rsidR="007E633A">
        <w:rPr>
          <w:lang w:val="mk-MK"/>
        </w:rPr>
        <w:t>почит</w:t>
      </w:r>
      <w:r w:rsidR="00610D19">
        <w:rPr>
          <w:lang w:val="mk-MK"/>
        </w:rPr>
        <w:t xml:space="preserve"> сѐ</w:t>
      </w:r>
      <w:r w:rsidR="00D77568">
        <w:rPr>
          <w:lang w:val="mk-MK"/>
        </w:rPr>
        <w:t xml:space="preserve"> уште претставува основа на која се градат односите </w:t>
      </w:r>
      <w:r w:rsidR="007E633A">
        <w:rPr>
          <w:lang w:val="mk-MK"/>
        </w:rPr>
        <w:t xml:space="preserve">меѓу заедниците. Културниот диверзитет во </w:t>
      </w:r>
      <w:r w:rsidR="001C1084" w:rsidRPr="001C1084">
        <w:rPr>
          <w:lang w:val="mk-MK"/>
        </w:rPr>
        <w:t xml:space="preserve">Маврово и </w:t>
      </w:r>
      <w:r w:rsidR="00B2453F">
        <w:rPr>
          <w:lang w:val="mk-MK"/>
        </w:rPr>
        <w:t>Ростуше</w:t>
      </w:r>
      <w:r w:rsidR="007E633A">
        <w:rPr>
          <w:lang w:val="mk-MK"/>
        </w:rPr>
        <w:t xml:space="preserve"> </w:t>
      </w:r>
      <w:r w:rsidR="002458F4">
        <w:rPr>
          <w:lang w:val="mk-MK"/>
        </w:rPr>
        <w:t xml:space="preserve">низ историјата оставил белег видлив во богатото културно наследство, </w:t>
      </w:r>
      <w:r w:rsidR="008D7292">
        <w:rPr>
          <w:lang w:val="mk-MK"/>
        </w:rPr>
        <w:t>к</w:t>
      </w:r>
      <w:r w:rsidR="002458F4">
        <w:rPr>
          <w:lang w:val="mk-MK"/>
        </w:rPr>
        <w:t xml:space="preserve"> претставува значаен потенцијал за промоција на мултикурализмот како </w:t>
      </w:r>
      <w:r w:rsidR="0079424A">
        <w:rPr>
          <w:lang w:val="mk-MK"/>
        </w:rPr>
        <w:t xml:space="preserve">есенцијална категорија на општествениот живот во општината. </w:t>
      </w:r>
      <w:r w:rsidR="005A0632">
        <w:rPr>
          <w:lang w:val="mk-MK"/>
        </w:rPr>
        <w:t xml:space="preserve">Дополнителна силна страна утврдена со </w:t>
      </w:r>
      <w:r w:rsidR="005A0632">
        <w:t>SWOT</w:t>
      </w:r>
      <w:r w:rsidR="005A0632">
        <w:rPr>
          <w:lang w:val="mk-MK"/>
        </w:rPr>
        <w:t xml:space="preserve"> анализата претставува мотивираноста и подготвеноста </w:t>
      </w:r>
      <w:r w:rsidR="00E22CCE">
        <w:rPr>
          <w:lang w:val="mk-MK"/>
        </w:rPr>
        <w:t xml:space="preserve">на локалната администрација </w:t>
      </w:r>
      <w:r w:rsidR="006E716E">
        <w:rPr>
          <w:lang w:val="mk-MK"/>
        </w:rPr>
        <w:t>преку</w:t>
      </w:r>
      <w:r w:rsidR="00931ECE">
        <w:rPr>
          <w:lang w:val="mk-MK"/>
        </w:rPr>
        <w:t xml:space="preserve"> соработка со релевантни чинители да </w:t>
      </w:r>
      <w:r w:rsidR="00E22CCE">
        <w:rPr>
          <w:lang w:val="mk-MK"/>
        </w:rPr>
        <w:t xml:space="preserve">придонесе кон подобрување на соживотот меѓу етничките заедници во </w:t>
      </w:r>
      <w:r w:rsidR="00E22CCE" w:rsidRPr="00E22CCE">
        <w:rPr>
          <w:lang w:val="mk-MK"/>
        </w:rPr>
        <w:t xml:space="preserve">Маврово и </w:t>
      </w:r>
      <w:r w:rsidR="00B2453F">
        <w:rPr>
          <w:lang w:val="mk-MK"/>
        </w:rPr>
        <w:t>Ростуше</w:t>
      </w:r>
      <w:r w:rsidR="00E22CCE">
        <w:rPr>
          <w:lang w:val="mk-MK"/>
        </w:rPr>
        <w:t xml:space="preserve">. </w:t>
      </w:r>
    </w:p>
    <w:p w14:paraId="12B71472" w14:textId="1FD9D3CF" w:rsidR="00931ECE" w:rsidRDefault="001C1084" w:rsidP="008C0F7F">
      <w:pPr>
        <w:rPr>
          <w:lang w:val="mk-MK"/>
        </w:rPr>
      </w:pPr>
      <w:r>
        <w:rPr>
          <w:lang w:val="mk-MK"/>
        </w:rPr>
        <w:tab/>
        <w:t xml:space="preserve">Од друга страна, слабите страни идентификувани со </w:t>
      </w:r>
      <w:r>
        <w:t>SWOT</w:t>
      </w:r>
      <w:r>
        <w:rPr>
          <w:lang w:val="mk-MK"/>
        </w:rPr>
        <w:t xml:space="preserve"> анализата се врзуваат за слабите финансиски капацитети на Оп</w:t>
      </w:r>
      <w:r w:rsidR="004837A3">
        <w:rPr>
          <w:lang w:val="mk-MK"/>
        </w:rPr>
        <w:t xml:space="preserve">штината за поддршка на активности за развивање и промоција на мултикултурализмот. </w:t>
      </w:r>
      <w:r w:rsidR="00267D20">
        <w:rPr>
          <w:lang w:val="mk-MK"/>
        </w:rPr>
        <w:t xml:space="preserve">Скромните буџетски средства, заедно со </w:t>
      </w:r>
      <w:r w:rsidR="00AB2B13">
        <w:rPr>
          <w:lang w:val="mk-MK"/>
        </w:rPr>
        <w:t>недоволно развиената</w:t>
      </w:r>
      <w:r w:rsidR="00267D20">
        <w:rPr>
          <w:lang w:val="mk-MK"/>
        </w:rPr>
        <w:t xml:space="preserve"> инфраструктура во општината упатуваат на </w:t>
      </w:r>
      <w:r w:rsidR="008D7292">
        <w:rPr>
          <w:lang w:val="mk-MK"/>
        </w:rPr>
        <w:t>скромните</w:t>
      </w:r>
      <w:r w:rsidR="003C6F89">
        <w:rPr>
          <w:lang w:val="mk-MK"/>
        </w:rPr>
        <w:t xml:space="preserve"> капацитети на</w:t>
      </w:r>
      <w:r w:rsidR="0022242E">
        <w:rPr>
          <w:lang w:val="mk-MK"/>
        </w:rPr>
        <w:t xml:space="preserve"> </w:t>
      </w:r>
      <w:r w:rsidR="008D7292">
        <w:rPr>
          <w:lang w:val="mk-MK"/>
        </w:rPr>
        <w:t>Општината</w:t>
      </w:r>
      <w:r w:rsidR="003C6F89">
        <w:rPr>
          <w:lang w:val="mk-MK"/>
        </w:rPr>
        <w:t xml:space="preserve"> </w:t>
      </w:r>
      <w:r w:rsidR="008D7292" w:rsidRPr="008D7292">
        <w:rPr>
          <w:lang w:val="mk-MK"/>
        </w:rPr>
        <w:t>во поглед на</w:t>
      </w:r>
      <w:r w:rsidR="003C6F89" w:rsidRPr="008D7292">
        <w:rPr>
          <w:lang w:val="mk-MK"/>
        </w:rPr>
        <w:t xml:space="preserve"> имплементацијата на стратешките заложби.</w:t>
      </w:r>
      <w:r w:rsidR="007A5D20">
        <w:rPr>
          <w:lang w:val="mk-MK"/>
        </w:rPr>
        <w:t xml:space="preserve"> Дополнително, бројот на активни локални граѓански организации е релативно мал, </w:t>
      </w:r>
      <w:r w:rsidR="006E4EF0">
        <w:rPr>
          <w:lang w:val="mk-MK"/>
        </w:rPr>
        <w:t>со недоволно развиени</w:t>
      </w:r>
      <w:r w:rsidR="004679A9">
        <w:rPr>
          <w:lang w:val="mk-MK"/>
        </w:rPr>
        <w:t xml:space="preserve"> капацитети за </w:t>
      </w:r>
      <w:r w:rsidR="006E4EF0">
        <w:rPr>
          <w:lang w:val="mk-MK"/>
        </w:rPr>
        <w:t>самостојно имплементирање на иницијативи за развивање на мултикултурализмот. До</w:t>
      </w:r>
      <w:r w:rsidR="000668F1">
        <w:rPr>
          <w:lang w:val="mk-MK"/>
        </w:rPr>
        <w:t xml:space="preserve"> </w:t>
      </w:r>
      <w:r w:rsidR="006E4EF0">
        <w:rPr>
          <w:lang w:val="mk-MK"/>
        </w:rPr>
        <w:t xml:space="preserve">сега, Општина </w:t>
      </w:r>
      <w:r w:rsidR="006E4EF0" w:rsidRPr="006E4EF0">
        <w:rPr>
          <w:lang w:val="mk-MK"/>
        </w:rPr>
        <w:t xml:space="preserve">Маврово и </w:t>
      </w:r>
      <w:r w:rsidR="00B2453F">
        <w:rPr>
          <w:lang w:val="mk-MK"/>
        </w:rPr>
        <w:t>Ростуше</w:t>
      </w:r>
      <w:r w:rsidR="006E4EF0">
        <w:rPr>
          <w:lang w:val="mk-MK"/>
        </w:rPr>
        <w:t xml:space="preserve"> главно соработувала со ГО кои дејствуваат на регионално или национално ниво</w:t>
      </w:r>
      <w:r w:rsidR="000668F1">
        <w:rPr>
          <w:lang w:val="mk-MK"/>
        </w:rPr>
        <w:t>, при што треба да се заб</w:t>
      </w:r>
      <w:r w:rsidR="00BF64BB">
        <w:rPr>
          <w:lang w:val="mk-MK"/>
        </w:rPr>
        <w:t>е</w:t>
      </w:r>
      <w:r w:rsidR="000668F1">
        <w:rPr>
          <w:lang w:val="mk-MK"/>
        </w:rPr>
        <w:t xml:space="preserve">лежи дека оваа соработка е инцидентна. Во таа насока, капацитетите на локалната администрација за развивање и имплементација на иницијативи за развивање на меѓуетничкиот соживот треба дополнително да се унапредуваат. </w:t>
      </w:r>
    </w:p>
    <w:p w14:paraId="22A6AB69" w14:textId="38AD2FEF" w:rsidR="00953BD1" w:rsidRDefault="00827485" w:rsidP="008C0F7F">
      <w:pPr>
        <w:rPr>
          <w:lang w:val="mk-MK"/>
        </w:rPr>
      </w:pPr>
      <w:r>
        <w:rPr>
          <w:lang w:val="mk-MK"/>
        </w:rPr>
        <w:tab/>
        <w:t>Неискористените потенцијали за развивање на меѓукултурното разбирање се врзуваат за богатите културни ресурси на о</w:t>
      </w:r>
      <w:r w:rsidRPr="00827485">
        <w:rPr>
          <w:lang w:val="mk-MK"/>
        </w:rPr>
        <w:t xml:space="preserve">пштина Маврово и </w:t>
      </w:r>
      <w:r w:rsidR="00B2453F">
        <w:rPr>
          <w:lang w:val="mk-MK"/>
        </w:rPr>
        <w:t>Ростуше</w:t>
      </w:r>
      <w:r w:rsidR="00A1016B">
        <w:rPr>
          <w:lang w:val="mk-MK"/>
        </w:rPr>
        <w:t xml:space="preserve">, </w:t>
      </w:r>
      <w:r w:rsidR="004013D7">
        <w:rPr>
          <w:lang w:val="mk-MK"/>
        </w:rPr>
        <w:t xml:space="preserve">чие негување и промоција </w:t>
      </w:r>
      <w:r w:rsidR="00BF64BB">
        <w:rPr>
          <w:lang w:val="mk-MK"/>
        </w:rPr>
        <w:t xml:space="preserve">претставуваат </w:t>
      </w:r>
      <w:r w:rsidR="00A910D5">
        <w:rPr>
          <w:lang w:val="mk-MK"/>
        </w:rPr>
        <w:t xml:space="preserve">клучен аспект во </w:t>
      </w:r>
      <w:r w:rsidR="007C769B">
        <w:rPr>
          <w:lang w:val="mk-MK"/>
        </w:rPr>
        <w:t xml:space="preserve">развивањето на мултикултурализмот на локално ниво. </w:t>
      </w:r>
      <w:r w:rsidR="00B8385C">
        <w:rPr>
          <w:lang w:val="mk-MK"/>
        </w:rPr>
        <w:t>Искористувањето</w:t>
      </w:r>
      <w:r w:rsidR="00387158">
        <w:rPr>
          <w:lang w:val="mk-MK"/>
        </w:rPr>
        <w:t xml:space="preserve"> на европските фондови </w:t>
      </w:r>
      <w:r w:rsidR="00B8385C">
        <w:rPr>
          <w:lang w:val="mk-MK"/>
        </w:rPr>
        <w:t xml:space="preserve">за промоција на културниот диверзитет претставува дополнителна можност за </w:t>
      </w:r>
      <w:r w:rsidR="00FE12B9">
        <w:rPr>
          <w:lang w:val="mk-MK"/>
        </w:rPr>
        <w:t xml:space="preserve">јакнење на капацитетите на Општината да дејствува на полето на </w:t>
      </w:r>
      <w:r w:rsidR="000F2BD6">
        <w:rPr>
          <w:lang w:val="mk-MK"/>
        </w:rPr>
        <w:t xml:space="preserve">заштита на културното наследство и </w:t>
      </w:r>
      <w:r w:rsidR="00FE12B9">
        <w:rPr>
          <w:lang w:val="mk-MK"/>
        </w:rPr>
        <w:t xml:space="preserve">промоција на мултикултурализмот. Во таа насока, развивањето на соработката со ГО, </w:t>
      </w:r>
      <w:r w:rsidR="0037103C">
        <w:rPr>
          <w:lang w:val="mk-MK"/>
        </w:rPr>
        <w:t xml:space="preserve">кај кои постои подготвеност за заедничка имплементација на иницијативи ќе ги зајакне капацитетите на локалната администрација (организациски, ескпертски) во сферата на реализирање на проекти за развивање на меѓукултурното разбирање. </w:t>
      </w:r>
    </w:p>
    <w:p w14:paraId="44FA18CC" w14:textId="1E2AF490" w:rsidR="00BD693A" w:rsidRDefault="00953BD1" w:rsidP="00953BD1">
      <w:pPr>
        <w:rPr>
          <w:lang w:val="mk-MK"/>
        </w:rPr>
      </w:pPr>
      <w:r>
        <w:rPr>
          <w:lang w:val="mk-MK"/>
        </w:rPr>
        <w:tab/>
      </w:r>
      <w:r w:rsidR="0037103C">
        <w:rPr>
          <w:lang w:val="mk-MK"/>
        </w:rPr>
        <w:t xml:space="preserve"> </w:t>
      </w:r>
      <w:r w:rsidR="00130E04">
        <w:t>SWOT</w:t>
      </w:r>
      <w:r w:rsidR="00130E04">
        <w:rPr>
          <w:lang w:val="mk-MK"/>
        </w:rPr>
        <w:t xml:space="preserve"> анализата утврди неколку состојби кои можат да </w:t>
      </w:r>
      <w:r w:rsidR="006A78D0">
        <w:rPr>
          <w:lang w:val="mk-MK"/>
        </w:rPr>
        <w:t>ја отежнат или успорат имплементацијата на иницијативи за подобрување на меѓу</w:t>
      </w:r>
      <w:r w:rsidR="00FC0CDC">
        <w:rPr>
          <w:lang w:val="mk-MK"/>
        </w:rPr>
        <w:t xml:space="preserve">етничкиот </w:t>
      </w:r>
      <w:r w:rsidR="00FC0CDC">
        <w:rPr>
          <w:lang w:val="mk-MK"/>
        </w:rPr>
        <w:lastRenderedPageBreak/>
        <w:t xml:space="preserve">соживот во општината. Имено, со оглед на инфраструктурните проблеми и приоритети на </w:t>
      </w:r>
      <w:r w:rsidR="00FC0CDC" w:rsidRPr="00FC0CDC">
        <w:rPr>
          <w:lang w:val="mk-MK"/>
        </w:rPr>
        <w:t xml:space="preserve">Општина Маврово и </w:t>
      </w:r>
      <w:r w:rsidR="00B2453F">
        <w:rPr>
          <w:lang w:val="mk-MK"/>
        </w:rPr>
        <w:t>Ростуше</w:t>
      </w:r>
      <w:r w:rsidR="00FC0CDC">
        <w:rPr>
          <w:lang w:val="mk-MK"/>
        </w:rPr>
        <w:t xml:space="preserve">, но и скромните </w:t>
      </w:r>
      <w:r w:rsidR="00C05394">
        <w:rPr>
          <w:lang w:val="mk-MK"/>
        </w:rPr>
        <w:t xml:space="preserve">буџетски средства </w:t>
      </w:r>
      <w:r w:rsidR="00D848A7">
        <w:rPr>
          <w:lang w:val="mk-MK"/>
        </w:rPr>
        <w:t xml:space="preserve">на располагање на локалните власти, финансиската поддршка за реализација на проекти за јакнење на мултикултурната соработка не претставува приоритет. </w:t>
      </w:r>
      <w:r w:rsidR="00574179">
        <w:rPr>
          <w:lang w:val="mk-MK"/>
        </w:rPr>
        <w:t xml:space="preserve">Дополнително, </w:t>
      </w:r>
      <w:r w:rsidR="00D74E78">
        <w:rPr>
          <w:lang w:val="mk-MK"/>
        </w:rPr>
        <w:t>с</w:t>
      </w:r>
      <w:r w:rsidR="00E021E4">
        <w:rPr>
          <w:lang w:val="mk-MK"/>
        </w:rPr>
        <w:t xml:space="preserve">илното влијание на </w:t>
      </w:r>
      <w:r w:rsidR="00EF71EE">
        <w:rPr>
          <w:lang w:val="mk-MK"/>
        </w:rPr>
        <w:t xml:space="preserve">партиската политика, но и политичките манипулации со </w:t>
      </w:r>
      <w:r w:rsidR="000A104B" w:rsidRPr="000A104B">
        <w:rPr>
          <w:lang w:val="mk-MK"/>
        </w:rPr>
        <w:t>локалното население околу неговата етничка припадност</w:t>
      </w:r>
      <w:r w:rsidR="00F07830">
        <w:rPr>
          <w:lang w:val="mk-MK"/>
        </w:rPr>
        <w:t xml:space="preserve"> претставува фактор кој </w:t>
      </w:r>
      <w:r w:rsidR="00495AF8">
        <w:rPr>
          <w:lang w:val="mk-MK"/>
        </w:rPr>
        <w:t>значајно придонесува</w:t>
      </w:r>
      <w:r w:rsidR="00DA5E8E">
        <w:rPr>
          <w:lang w:val="mk-MK"/>
        </w:rPr>
        <w:t xml:space="preserve"> за зголемување </w:t>
      </w:r>
      <w:r w:rsidR="00495AF8">
        <w:rPr>
          <w:lang w:val="mk-MK"/>
        </w:rPr>
        <w:t xml:space="preserve">на меѓуетничката нетрпеливост меѓу граѓаните. </w:t>
      </w:r>
      <w:r w:rsidR="00574179">
        <w:rPr>
          <w:lang w:val="mk-MK"/>
        </w:rPr>
        <w:t xml:space="preserve">Просторната оддалеченост </w:t>
      </w:r>
      <w:r w:rsidR="00C23BBD">
        <w:rPr>
          <w:lang w:val="mk-MK"/>
        </w:rPr>
        <w:t xml:space="preserve">меѓу населените места во општината претставува отежнувачки фактор кога станува збор за </w:t>
      </w:r>
      <w:r w:rsidR="000A6A71">
        <w:rPr>
          <w:lang w:val="mk-MK"/>
        </w:rPr>
        <w:t xml:space="preserve">спонтаното приближување на заедниците во рамки на секојдневниот живот. </w:t>
      </w:r>
      <w:r w:rsidR="00D44B33">
        <w:rPr>
          <w:lang w:val="mk-MK"/>
        </w:rPr>
        <w:tab/>
      </w:r>
    </w:p>
    <w:p w14:paraId="7F9FBAC0" w14:textId="6C5520D9" w:rsidR="00B6082E" w:rsidRPr="004D4B2C" w:rsidRDefault="000A6A71" w:rsidP="008C0F7F">
      <w:pPr>
        <w:rPr>
          <w:lang w:val="mk-MK"/>
        </w:rPr>
      </w:pPr>
      <w:r>
        <w:rPr>
          <w:lang w:val="mk-MK"/>
        </w:rPr>
        <w:tab/>
        <w:t>Недоволното познавање на културата на Другиот</w:t>
      </w:r>
      <w:r w:rsidR="00E45A4E">
        <w:rPr>
          <w:lang w:val="mk-MK"/>
        </w:rPr>
        <w:t xml:space="preserve">, како и </w:t>
      </w:r>
      <w:r w:rsidR="00D0285E">
        <w:rPr>
          <w:lang w:val="mk-MK"/>
        </w:rPr>
        <w:t xml:space="preserve">потпаѓањето под националистичката реторика на политичките партии условува </w:t>
      </w:r>
      <w:r w:rsidR="00DF3DF3">
        <w:rPr>
          <w:lang w:val="mk-MK"/>
        </w:rPr>
        <w:t>создавање на силни предрасуди</w:t>
      </w:r>
      <w:r w:rsidR="00161D94">
        <w:rPr>
          <w:lang w:val="mk-MK"/>
        </w:rPr>
        <w:t xml:space="preserve"> </w:t>
      </w:r>
      <w:r w:rsidR="003E5F22">
        <w:rPr>
          <w:lang w:val="mk-MK"/>
        </w:rPr>
        <w:t xml:space="preserve">кон </w:t>
      </w:r>
      <w:r w:rsidR="00161D94">
        <w:rPr>
          <w:lang w:val="mk-MK"/>
        </w:rPr>
        <w:t>културно различните сограѓани, што може да влијае на подготвеноста на граѓаните да учествуваат во активности со своите сограѓани од другите заедници и воопшто, отпор кон иницијативите за приближување на заедниците. Присуство</w:t>
      </w:r>
      <w:r w:rsidR="00C00328">
        <w:rPr>
          <w:lang w:val="mk-MK"/>
        </w:rPr>
        <w:t xml:space="preserve">то на силни емиграциски процеси, особено меѓу младата </w:t>
      </w:r>
      <w:r w:rsidR="00C00328" w:rsidRPr="003E5F22">
        <w:rPr>
          <w:lang w:val="mk-MK"/>
        </w:rPr>
        <w:t xml:space="preserve">популација, </w:t>
      </w:r>
      <w:r w:rsidR="003E5F22">
        <w:rPr>
          <w:lang w:val="mk-MK"/>
        </w:rPr>
        <w:t>е идентификувано</w:t>
      </w:r>
      <w:r w:rsidR="00871267">
        <w:rPr>
          <w:lang w:val="mk-MK"/>
        </w:rPr>
        <w:t xml:space="preserve"> како дополнителна закана за развивањето на стабилни односи меѓу заедниците во општината</w:t>
      </w:r>
      <w:r w:rsidR="00894FD7" w:rsidRPr="003E5F22">
        <w:rPr>
          <w:lang w:val="mk-MK"/>
        </w:rPr>
        <w:t>.</w:t>
      </w:r>
      <w:r w:rsidR="003E5F22">
        <w:rPr>
          <w:lang w:val="mk-MK"/>
        </w:rPr>
        <w:t xml:space="preserve"> </w:t>
      </w:r>
    </w:p>
    <w:p w14:paraId="745E0B9E" w14:textId="77777777" w:rsidR="0002118C" w:rsidRPr="00E9726D" w:rsidRDefault="0002118C" w:rsidP="008C0F7F">
      <w:pPr>
        <w:rPr>
          <w:lang w:val="mk-MK"/>
        </w:rPr>
      </w:pPr>
    </w:p>
    <w:tbl>
      <w:tblPr>
        <w:tblStyle w:val="TableGrid"/>
        <w:tblW w:w="0" w:type="auto"/>
        <w:tblLook w:val="04A0" w:firstRow="1" w:lastRow="0" w:firstColumn="1" w:lastColumn="0" w:noHBand="0" w:noVBand="1"/>
      </w:tblPr>
      <w:tblGrid>
        <w:gridCol w:w="4675"/>
        <w:gridCol w:w="4675"/>
      </w:tblGrid>
      <w:tr w:rsidR="00EE48FF" w:rsidRPr="005635D6" w14:paraId="57335462" w14:textId="77777777" w:rsidTr="005635D6">
        <w:tc>
          <w:tcPr>
            <w:tcW w:w="4675" w:type="dxa"/>
            <w:shd w:val="clear" w:color="auto" w:fill="BFBFBF" w:themeFill="background1" w:themeFillShade="BF"/>
          </w:tcPr>
          <w:p w14:paraId="5A956FD3" w14:textId="77777777" w:rsidR="00EE48FF" w:rsidRPr="005635D6" w:rsidRDefault="00EE48FF" w:rsidP="005635D6">
            <w:pPr>
              <w:jc w:val="center"/>
              <w:rPr>
                <w:rFonts w:cstheme="minorHAnsi"/>
                <w:b/>
                <w:lang w:val="mk-MK"/>
              </w:rPr>
            </w:pPr>
            <w:r w:rsidRPr="005635D6">
              <w:rPr>
                <w:rFonts w:cstheme="minorHAnsi"/>
                <w:b/>
                <w:lang w:val="mk-MK"/>
              </w:rPr>
              <w:t>Силни страни</w:t>
            </w:r>
          </w:p>
        </w:tc>
        <w:tc>
          <w:tcPr>
            <w:tcW w:w="4675" w:type="dxa"/>
            <w:shd w:val="clear" w:color="auto" w:fill="BFBFBF" w:themeFill="background1" w:themeFillShade="BF"/>
          </w:tcPr>
          <w:p w14:paraId="31EFCA5E" w14:textId="77777777" w:rsidR="00EE48FF" w:rsidRPr="005635D6" w:rsidRDefault="00EE48FF" w:rsidP="005635D6">
            <w:pPr>
              <w:jc w:val="center"/>
              <w:rPr>
                <w:rFonts w:cstheme="minorHAnsi"/>
                <w:b/>
                <w:lang w:val="mk-MK"/>
              </w:rPr>
            </w:pPr>
            <w:r w:rsidRPr="005635D6">
              <w:rPr>
                <w:rFonts w:cstheme="minorHAnsi"/>
                <w:b/>
                <w:lang w:val="mk-MK"/>
              </w:rPr>
              <w:t>Слаби страни</w:t>
            </w:r>
          </w:p>
        </w:tc>
      </w:tr>
      <w:tr w:rsidR="00EE48FF" w:rsidRPr="00E74C4A" w14:paraId="408521AC" w14:textId="77777777" w:rsidTr="00BD693A">
        <w:trPr>
          <w:trHeight w:val="1610"/>
        </w:trPr>
        <w:tc>
          <w:tcPr>
            <w:tcW w:w="4675" w:type="dxa"/>
          </w:tcPr>
          <w:p w14:paraId="7A5422D3" w14:textId="77777777" w:rsidR="0071603A" w:rsidRDefault="0071603A" w:rsidP="00E517E3">
            <w:pPr>
              <w:spacing w:before="0"/>
              <w:jc w:val="left"/>
              <w:rPr>
                <w:rFonts w:cstheme="minorHAnsi"/>
                <w:lang w:val="mk-MK"/>
              </w:rPr>
            </w:pPr>
          </w:p>
          <w:p w14:paraId="17364DF6" w14:textId="43FB92E0" w:rsidR="003D547D" w:rsidRPr="003D547D" w:rsidRDefault="003D547D" w:rsidP="003D547D">
            <w:pPr>
              <w:spacing w:before="0"/>
              <w:jc w:val="left"/>
              <w:rPr>
                <w:rFonts w:cstheme="minorHAnsi"/>
                <w:lang w:val="mk-MK"/>
              </w:rPr>
            </w:pPr>
            <w:r>
              <w:rPr>
                <w:rFonts w:cstheme="minorHAnsi"/>
                <w:lang w:val="mk-MK"/>
              </w:rPr>
              <w:t>Традиција на соживот;</w:t>
            </w:r>
          </w:p>
          <w:p w14:paraId="1959A798" w14:textId="6F2E376A" w:rsidR="003D547D" w:rsidRPr="003D547D" w:rsidRDefault="003D547D" w:rsidP="003D547D">
            <w:pPr>
              <w:spacing w:before="0"/>
              <w:jc w:val="left"/>
              <w:rPr>
                <w:rFonts w:cstheme="minorHAnsi"/>
                <w:lang w:val="mk-MK"/>
              </w:rPr>
            </w:pPr>
            <w:r>
              <w:rPr>
                <w:rFonts w:cstheme="minorHAnsi"/>
                <w:lang w:val="mk-MK"/>
              </w:rPr>
              <w:t>Значителни културни ресурси;</w:t>
            </w:r>
          </w:p>
          <w:p w14:paraId="1F7F21CD" w14:textId="3683310B" w:rsidR="003D547D" w:rsidRPr="003D547D" w:rsidRDefault="003D547D" w:rsidP="003D547D">
            <w:pPr>
              <w:spacing w:before="0"/>
              <w:jc w:val="left"/>
              <w:rPr>
                <w:rFonts w:cstheme="minorHAnsi"/>
                <w:lang w:val="mk-MK"/>
              </w:rPr>
            </w:pPr>
            <w:r w:rsidRPr="003D547D">
              <w:rPr>
                <w:rFonts w:cstheme="minorHAnsi"/>
                <w:lang w:val="mk-MK"/>
              </w:rPr>
              <w:t xml:space="preserve">Мотивираност на </w:t>
            </w:r>
            <w:r w:rsidR="00871267">
              <w:rPr>
                <w:rFonts w:cstheme="minorHAnsi"/>
                <w:lang w:val="mk-MK"/>
              </w:rPr>
              <w:t>О</w:t>
            </w:r>
            <w:r>
              <w:rPr>
                <w:rFonts w:cstheme="minorHAnsi"/>
                <w:lang w:val="mk-MK"/>
              </w:rPr>
              <w:t>пштината и нејзините вработени;</w:t>
            </w:r>
            <w:r w:rsidRPr="003D547D">
              <w:rPr>
                <w:rFonts w:cstheme="minorHAnsi"/>
                <w:lang w:val="mk-MK"/>
              </w:rPr>
              <w:t xml:space="preserve"> </w:t>
            </w:r>
          </w:p>
          <w:p w14:paraId="68B23A9F" w14:textId="77777777" w:rsidR="003D547D" w:rsidRDefault="003D547D" w:rsidP="003D547D">
            <w:pPr>
              <w:spacing w:before="0"/>
              <w:jc w:val="left"/>
              <w:rPr>
                <w:rFonts w:cstheme="minorHAnsi"/>
                <w:lang w:val="mk-MK"/>
              </w:rPr>
            </w:pPr>
            <w:r>
              <w:rPr>
                <w:rFonts w:cstheme="minorHAnsi"/>
                <w:lang w:val="mk-MK"/>
              </w:rPr>
              <w:t>Отвореност за соработка.</w:t>
            </w:r>
          </w:p>
          <w:p w14:paraId="7DB609A0" w14:textId="335F43A1" w:rsidR="00453A8D" w:rsidRPr="00E74C4A" w:rsidRDefault="00453A8D" w:rsidP="003D547D">
            <w:pPr>
              <w:spacing w:before="0"/>
              <w:jc w:val="left"/>
              <w:rPr>
                <w:rFonts w:cstheme="minorHAnsi"/>
                <w:lang w:val="mk-MK"/>
              </w:rPr>
            </w:pPr>
          </w:p>
        </w:tc>
        <w:tc>
          <w:tcPr>
            <w:tcW w:w="4675" w:type="dxa"/>
          </w:tcPr>
          <w:p w14:paraId="7BA4763D" w14:textId="77777777" w:rsidR="00360F20" w:rsidRDefault="00360F20" w:rsidP="005635D6">
            <w:pPr>
              <w:spacing w:before="0"/>
              <w:jc w:val="left"/>
              <w:rPr>
                <w:rFonts w:cstheme="minorHAnsi"/>
                <w:lang w:val="mk-MK"/>
              </w:rPr>
            </w:pPr>
          </w:p>
          <w:p w14:paraId="267291D6" w14:textId="150FB173" w:rsidR="003D547D" w:rsidRPr="003D547D" w:rsidRDefault="003D547D" w:rsidP="003D547D">
            <w:pPr>
              <w:spacing w:before="0"/>
              <w:jc w:val="left"/>
              <w:rPr>
                <w:rFonts w:cstheme="minorHAnsi"/>
                <w:lang w:val="mk-MK"/>
              </w:rPr>
            </w:pPr>
            <w:r>
              <w:rPr>
                <w:rFonts w:cstheme="minorHAnsi"/>
                <w:lang w:val="mk-MK"/>
              </w:rPr>
              <w:t>Слаб финансиски капацитет;</w:t>
            </w:r>
          </w:p>
          <w:p w14:paraId="145177EA" w14:textId="490E3DCE" w:rsidR="003D547D" w:rsidRPr="003D547D" w:rsidRDefault="003D547D" w:rsidP="003D547D">
            <w:pPr>
              <w:spacing w:before="0"/>
              <w:jc w:val="left"/>
              <w:rPr>
                <w:rFonts w:cstheme="minorHAnsi"/>
                <w:lang w:val="mk-MK"/>
              </w:rPr>
            </w:pPr>
            <w:r>
              <w:rPr>
                <w:rFonts w:cstheme="minorHAnsi"/>
                <w:lang w:val="mk-MK"/>
              </w:rPr>
              <w:t>Слаба инфраструктура;</w:t>
            </w:r>
          </w:p>
          <w:p w14:paraId="14721631" w14:textId="5020576D" w:rsidR="003D547D" w:rsidRPr="003D547D" w:rsidRDefault="003D547D" w:rsidP="003D547D">
            <w:pPr>
              <w:spacing w:before="0"/>
              <w:jc w:val="left"/>
              <w:rPr>
                <w:rFonts w:cstheme="minorHAnsi"/>
                <w:lang w:val="mk-MK"/>
              </w:rPr>
            </w:pPr>
            <w:r w:rsidRPr="003D547D">
              <w:rPr>
                <w:rFonts w:cstheme="minorHAnsi"/>
                <w:lang w:val="mk-MK"/>
              </w:rPr>
              <w:t>Н</w:t>
            </w:r>
            <w:r>
              <w:rPr>
                <w:rFonts w:cstheme="minorHAnsi"/>
                <w:lang w:val="mk-MK"/>
              </w:rPr>
              <w:t>едоволно образование и вештини;</w:t>
            </w:r>
          </w:p>
          <w:p w14:paraId="56DB9237" w14:textId="79E43942" w:rsidR="003D547D" w:rsidRPr="00E74C4A" w:rsidRDefault="003D547D" w:rsidP="003D547D">
            <w:pPr>
              <w:spacing w:before="0"/>
              <w:jc w:val="left"/>
              <w:rPr>
                <w:rFonts w:cstheme="minorHAnsi"/>
                <w:lang w:val="mk-MK"/>
              </w:rPr>
            </w:pPr>
            <w:r>
              <w:rPr>
                <w:rFonts w:cstheme="minorHAnsi"/>
                <w:lang w:val="mk-MK"/>
              </w:rPr>
              <w:t>Мал број на активни ГО.</w:t>
            </w:r>
          </w:p>
        </w:tc>
      </w:tr>
      <w:tr w:rsidR="00EE48FF" w:rsidRPr="005635D6" w14:paraId="4CB0544C" w14:textId="77777777" w:rsidTr="005635D6">
        <w:tc>
          <w:tcPr>
            <w:tcW w:w="4675" w:type="dxa"/>
            <w:shd w:val="clear" w:color="auto" w:fill="BFBFBF" w:themeFill="background1" w:themeFillShade="BF"/>
          </w:tcPr>
          <w:p w14:paraId="4E698738" w14:textId="7E186F7F" w:rsidR="00EE48FF" w:rsidRPr="005635D6" w:rsidRDefault="00EE48FF" w:rsidP="005635D6">
            <w:pPr>
              <w:jc w:val="center"/>
              <w:rPr>
                <w:rFonts w:cstheme="minorHAnsi"/>
                <w:b/>
                <w:lang w:val="mk-MK"/>
              </w:rPr>
            </w:pPr>
            <w:r w:rsidRPr="005635D6">
              <w:rPr>
                <w:rFonts w:cstheme="minorHAnsi"/>
                <w:b/>
                <w:lang w:val="mk-MK"/>
              </w:rPr>
              <w:t>Можности</w:t>
            </w:r>
          </w:p>
        </w:tc>
        <w:tc>
          <w:tcPr>
            <w:tcW w:w="4675" w:type="dxa"/>
            <w:shd w:val="clear" w:color="auto" w:fill="BFBFBF" w:themeFill="background1" w:themeFillShade="BF"/>
          </w:tcPr>
          <w:p w14:paraId="417550FA" w14:textId="77777777" w:rsidR="00EE48FF" w:rsidRPr="005635D6" w:rsidRDefault="00EE48FF" w:rsidP="005635D6">
            <w:pPr>
              <w:jc w:val="center"/>
              <w:rPr>
                <w:rFonts w:cstheme="minorHAnsi"/>
                <w:b/>
                <w:lang w:val="mk-MK"/>
              </w:rPr>
            </w:pPr>
            <w:r w:rsidRPr="005635D6">
              <w:rPr>
                <w:rFonts w:cstheme="minorHAnsi"/>
                <w:b/>
                <w:lang w:val="mk-MK"/>
              </w:rPr>
              <w:t>Закани</w:t>
            </w:r>
          </w:p>
        </w:tc>
      </w:tr>
      <w:tr w:rsidR="00EE48FF" w:rsidRPr="00E74C4A" w14:paraId="3458BECE" w14:textId="77777777" w:rsidTr="0074612D">
        <w:trPr>
          <w:trHeight w:val="2060"/>
        </w:trPr>
        <w:tc>
          <w:tcPr>
            <w:tcW w:w="4675" w:type="dxa"/>
          </w:tcPr>
          <w:p w14:paraId="7B2F6E43" w14:textId="77777777" w:rsidR="00CA2F21" w:rsidRDefault="00CA2F21" w:rsidP="00E517E3">
            <w:pPr>
              <w:spacing w:before="0"/>
              <w:jc w:val="left"/>
              <w:rPr>
                <w:rFonts w:cstheme="minorHAnsi"/>
                <w:lang w:val="mk-MK"/>
              </w:rPr>
            </w:pPr>
          </w:p>
          <w:p w14:paraId="0766E8DC" w14:textId="37B0EB7D" w:rsidR="003D547D" w:rsidRPr="003D547D" w:rsidRDefault="003D547D" w:rsidP="003D547D">
            <w:pPr>
              <w:spacing w:before="0"/>
              <w:jc w:val="left"/>
              <w:rPr>
                <w:rFonts w:cstheme="minorHAnsi"/>
                <w:lang w:val="mk-MK"/>
              </w:rPr>
            </w:pPr>
            <w:r w:rsidRPr="003D547D">
              <w:rPr>
                <w:rFonts w:cstheme="minorHAnsi"/>
                <w:lang w:val="mk-MK"/>
              </w:rPr>
              <w:t>Културни рес</w:t>
            </w:r>
            <w:r>
              <w:rPr>
                <w:rFonts w:cstheme="minorHAnsi"/>
                <w:lang w:val="mk-MK"/>
              </w:rPr>
              <w:t>урси кои можат да се развиваат;</w:t>
            </w:r>
          </w:p>
          <w:p w14:paraId="11FFEC6F" w14:textId="4C792E14" w:rsidR="003D547D" w:rsidRPr="003D547D" w:rsidRDefault="003D547D" w:rsidP="003D547D">
            <w:pPr>
              <w:spacing w:before="0"/>
              <w:jc w:val="left"/>
              <w:rPr>
                <w:rFonts w:cstheme="minorHAnsi"/>
                <w:lang w:val="mk-MK"/>
              </w:rPr>
            </w:pPr>
            <w:r w:rsidRPr="003D547D">
              <w:rPr>
                <w:rFonts w:cstheme="minorHAnsi"/>
                <w:lang w:val="mk-MK"/>
              </w:rPr>
              <w:t>Европски фондови кои можат да се искорис</w:t>
            </w:r>
            <w:r>
              <w:rPr>
                <w:rFonts w:cstheme="minorHAnsi"/>
                <w:lang w:val="mk-MK"/>
              </w:rPr>
              <w:t>тат за јакнење на диверзитетот;</w:t>
            </w:r>
          </w:p>
          <w:p w14:paraId="221E0DC2" w14:textId="7F557EC3" w:rsidR="003D547D" w:rsidRPr="003D547D" w:rsidRDefault="003D547D" w:rsidP="003D547D">
            <w:pPr>
              <w:spacing w:before="0"/>
              <w:jc w:val="left"/>
              <w:rPr>
                <w:rFonts w:cstheme="minorHAnsi"/>
                <w:lang w:val="mk-MK"/>
              </w:rPr>
            </w:pPr>
            <w:r w:rsidRPr="003D547D">
              <w:rPr>
                <w:rFonts w:cstheme="minorHAnsi"/>
                <w:lang w:val="mk-MK"/>
              </w:rPr>
              <w:t>Прое</w:t>
            </w:r>
            <w:r>
              <w:rPr>
                <w:rFonts w:cstheme="minorHAnsi"/>
                <w:lang w:val="mk-MK"/>
              </w:rPr>
              <w:t>кти за јакнење на диверзитетот;</w:t>
            </w:r>
          </w:p>
          <w:p w14:paraId="0702EF45" w14:textId="1FB25868" w:rsidR="003D547D" w:rsidRPr="00E74C4A" w:rsidRDefault="003D547D" w:rsidP="003D547D">
            <w:pPr>
              <w:spacing w:before="0"/>
              <w:jc w:val="left"/>
              <w:rPr>
                <w:rFonts w:cstheme="minorHAnsi"/>
                <w:lang w:val="mk-MK"/>
              </w:rPr>
            </w:pPr>
            <w:r w:rsidRPr="003D547D">
              <w:rPr>
                <w:rFonts w:cstheme="minorHAnsi"/>
                <w:lang w:val="mk-MK"/>
              </w:rPr>
              <w:t>Граѓански организаци</w:t>
            </w:r>
            <w:r w:rsidR="00871267">
              <w:rPr>
                <w:rFonts w:cstheme="minorHAnsi"/>
                <w:lang w:val="mk-MK"/>
              </w:rPr>
              <w:t>и кои се отворени за с</w:t>
            </w:r>
            <w:r>
              <w:rPr>
                <w:rFonts w:cstheme="minorHAnsi"/>
                <w:lang w:val="mk-MK"/>
              </w:rPr>
              <w:t>оработка.</w:t>
            </w:r>
          </w:p>
        </w:tc>
        <w:tc>
          <w:tcPr>
            <w:tcW w:w="4675" w:type="dxa"/>
          </w:tcPr>
          <w:p w14:paraId="6ADA6621" w14:textId="77777777" w:rsidR="00BD6B84" w:rsidRDefault="00BD6B84" w:rsidP="005635D6">
            <w:pPr>
              <w:spacing w:before="0"/>
              <w:rPr>
                <w:rFonts w:cstheme="minorHAnsi"/>
                <w:lang w:val="mk-MK"/>
              </w:rPr>
            </w:pPr>
          </w:p>
          <w:p w14:paraId="42876C86" w14:textId="3937146D" w:rsidR="00155D06" w:rsidRDefault="00155D06" w:rsidP="00155D06">
            <w:pPr>
              <w:jc w:val="left"/>
              <w:rPr>
                <w:rFonts w:cstheme="minorHAnsi"/>
                <w:lang w:val="mk-MK"/>
              </w:rPr>
            </w:pPr>
            <w:r w:rsidRPr="00155D06">
              <w:rPr>
                <w:rFonts w:cstheme="minorHAnsi"/>
                <w:lang w:val="mk-MK"/>
              </w:rPr>
              <w:t>Буџетирањето на проекти за ја</w:t>
            </w:r>
            <w:r w:rsidR="00130E04">
              <w:rPr>
                <w:rFonts w:cstheme="minorHAnsi"/>
                <w:lang w:val="mk-MK"/>
              </w:rPr>
              <w:t>к</w:t>
            </w:r>
            <w:r w:rsidRPr="00155D06">
              <w:rPr>
                <w:rFonts w:cstheme="minorHAnsi"/>
                <w:lang w:val="mk-MK"/>
              </w:rPr>
              <w:t>нење на мултукултуна</w:t>
            </w:r>
            <w:r>
              <w:rPr>
                <w:rFonts w:cstheme="minorHAnsi"/>
                <w:lang w:val="mk-MK"/>
              </w:rPr>
              <w:t>та соработка не е приоритет;</w:t>
            </w:r>
          </w:p>
          <w:p w14:paraId="0036A145" w14:textId="5B9A9F9E" w:rsidR="00155D06" w:rsidRPr="00155D06" w:rsidRDefault="00155D06" w:rsidP="00155D06">
            <w:pPr>
              <w:spacing w:before="0"/>
              <w:rPr>
                <w:rFonts w:cstheme="minorHAnsi"/>
                <w:lang w:val="mk-MK"/>
              </w:rPr>
            </w:pPr>
            <w:r>
              <w:rPr>
                <w:rFonts w:cstheme="minorHAnsi"/>
                <w:lang w:val="mk-MK"/>
              </w:rPr>
              <w:t>Партиска политика;</w:t>
            </w:r>
          </w:p>
          <w:p w14:paraId="4AD59255" w14:textId="43D278AD" w:rsidR="00155D06" w:rsidRPr="00155D06" w:rsidRDefault="00155D06" w:rsidP="00155D06">
            <w:pPr>
              <w:spacing w:before="0"/>
              <w:rPr>
                <w:rFonts w:cstheme="minorHAnsi"/>
                <w:lang w:val="mk-MK"/>
              </w:rPr>
            </w:pPr>
            <w:r>
              <w:rPr>
                <w:rFonts w:cstheme="minorHAnsi"/>
                <w:lang w:val="mk-MK"/>
              </w:rPr>
              <w:t>Масовно иселување;</w:t>
            </w:r>
          </w:p>
          <w:p w14:paraId="7E5B9E8B" w14:textId="448139E7" w:rsidR="00155D06" w:rsidRPr="00155D06" w:rsidRDefault="00155D06" w:rsidP="00155D06">
            <w:pPr>
              <w:spacing w:before="0"/>
              <w:jc w:val="left"/>
              <w:rPr>
                <w:rFonts w:cstheme="minorHAnsi"/>
                <w:lang w:val="mk-MK"/>
              </w:rPr>
            </w:pPr>
            <w:r w:rsidRPr="00155D06">
              <w:rPr>
                <w:rFonts w:cstheme="minorHAnsi"/>
                <w:lang w:val="mk-MK"/>
              </w:rPr>
              <w:t>Политички манипулации со локалното население ок</w:t>
            </w:r>
            <w:r>
              <w:rPr>
                <w:rFonts w:cstheme="minorHAnsi"/>
                <w:lang w:val="mk-MK"/>
              </w:rPr>
              <w:t xml:space="preserve">олу неговата етничка </w:t>
            </w:r>
            <w:r>
              <w:rPr>
                <w:rFonts w:cstheme="minorHAnsi"/>
                <w:lang w:val="mk-MK"/>
              </w:rPr>
              <w:lastRenderedPageBreak/>
              <w:t>припадност;</w:t>
            </w:r>
          </w:p>
          <w:p w14:paraId="1BDE36A8" w14:textId="2DF205D4" w:rsidR="00155D06" w:rsidRPr="00155D06" w:rsidRDefault="00134184" w:rsidP="00134184">
            <w:pPr>
              <w:spacing w:before="0"/>
              <w:rPr>
                <w:rFonts w:cstheme="minorHAnsi"/>
                <w:lang w:val="mk-MK"/>
              </w:rPr>
            </w:pPr>
            <w:r>
              <w:rPr>
                <w:rFonts w:cstheme="minorHAnsi"/>
                <w:lang w:val="mk-MK"/>
              </w:rPr>
              <w:t>Недоволна информираност;</w:t>
            </w:r>
          </w:p>
          <w:p w14:paraId="36E37DC2" w14:textId="06DEB319" w:rsidR="00155D06" w:rsidRPr="00155D06" w:rsidRDefault="00155D06" w:rsidP="00134184">
            <w:pPr>
              <w:spacing w:before="0"/>
              <w:rPr>
                <w:rFonts w:cstheme="minorHAnsi"/>
                <w:lang w:val="mk-MK"/>
              </w:rPr>
            </w:pPr>
            <w:r w:rsidRPr="00155D06">
              <w:rPr>
                <w:rFonts w:cstheme="minorHAnsi"/>
                <w:lang w:val="mk-MK"/>
              </w:rPr>
              <w:t>О</w:t>
            </w:r>
            <w:r w:rsidR="00134184">
              <w:rPr>
                <w:rFonts w:cstheme="minorHAnsi"/>
                <w:lang w:val="mk-MK"/>
              </w:rPr>
              <w:t>тежнета меѓусебна комуникација;</w:t>
            </w:r>
          </w:p>
          <w:p w14:paraId="505C5431" w14:textId="08CC2982" w:rsidR="00155D06" w:rsidRPr="00155D06" w:rsidRDefault="00155D06" w:rsidP="00134184">
            <w:pPr>
              <w:spacing w:before="0"/>
              <w:rPr>
                <w:rFonts w:cstheme="minorHAnsi"/>
                <w:lang w:val="mk-MK"/>
              </w:rPr>
            </w:pPr>
            <w:r w:rsidRPr="00155D06">
              <w:rPr>
                <w:rFonts w:cstheme="minorHAnsi"/>
                <w:lang w:val="mk-MK"/>
              </w:rPr>
              <w:t>По</w:t>
            </w:r>
            <w:r w:rsidR="00134184">
              <w:rPr>
                <w:rFonts w:cstheme="minorHAnsi"/>
                <w:lang w:val="mk-MK"/>
              </w:rPr>
              <w:t>стоење на значителни предрасуди;</w:t>
            </w:r>
            <w:r w:rsidRPr="00155D06">
              <w:rPr>
                <w:rFonts w:cstheme="minorHAnsi"/>
                <w:lang w:val="mk-MK"/>
              </w:rPr>
              <w:t xml:space="preserve"> </w:t>
            </w:r>
          </w:p>
          <w:p w14:paraId="6BAC428C" w14:textId="77777777" w:rsidR="005635D6" w:rsidRDefault="00155D06" w:rsidP="00155D06">
            <w:pPr>
              <w:spacing w:before="0"/>
              <w:rPr>
                <w:rFonts w:cstheme="minorHAnsi"/>
                <w:lang w:val="mk-MK"/>
              </w:rPr>
            </w:pPr>
            <w:r w:rsidRPr="00155D06">
              <w:rPr>
                <w:rFonts w:cstheme="minorHAnsi"/>
                <w:lang w:val="mk-MK"/>
              </w:rPr>
              <w:t>Национали</w:t>
            </w:r>
            <w:r w:rsidR="00134184">
              <w:rPr>
                <w:rFonts w:cstheme="minorHAnsi"/>
                <w:lang w:val="mk-MK"/>
              </w:rPr>
              <w:t>зам.</w:t>
            </w:r>
          </w:p>
          <w:p w14:paraId="41FD7AB1" w14:textId="25E20A27" w:rsidR="00453A8D" w:rsidRPr="00E74C4A" w:rsidRDefault="00453A8D" w:rsidP="00155D06">
            <w:pPr>
              <w:spacing w:before="0"/>
              <w:rPr>
                <w:rFonts w:cstheme="minorHAnsi"/>
                <w:lang w:val="mk-MK"/>
              </w:rPr>
            </w:pPr>
          </w:p>
        </w:tc>
      </w:tr>
    </w:tbl>
    <w:p w14:paraId="7FC53D8E" w14:textId="77777777" w:rsidR="0098755D" w:rsidRPr="00690C9B" w:rsidRDefault="0098755D" w:rsidP="00C510D3">
      <w:pPr>
        <w:ind w:firstLine="720"/>
        <w:rPr>
          <w:lang w:val="mk-MK"/>
        </w:rPr>
      </w:pPr>
    </w:p>
    <w:p w14:paraId="0A1D1E2B" w14:textId="34BCBCAA" w:rsidR="009F5417" w:rsidRDefault="009C1DA5" w:rsidP="00B0608D">
      <w:pPr>
        <w:pStyle w:val="Heading1"/>
        <w:numPr>
          <w:ilvl w:val="0"/>
          <w:numId w:val="1"/>
        </w:numPr>
        <w:tabs>
          <w:tab w:val="left" w:pos="360"/>
        </w:tabs>
        <w:ind w:left="360"/>
        <w:rPr>
          <w:lang w:val="mk-MK"/>
        </w:rPr>
      </w:pPr>
      <w:bookmarkStart w:id="14" w:name="_Toc467701611"/>
      <w:bookmarkStart w:id="15" w:name="_Toc469359588"/>
      <w:r>
        <w:rPr>
          <w:lang w:val="mk-MK"/>
        </w:rPr>
        <w:t>Цели на стратегијата</w:t>
      </w:r>
      <w:bookmarkEnd w:id="14"/>
      <w:bookmarkEnd w:id="15"/>
    </w:p>
    <w:p w14:paraId="190CEC84" w14:textId="0BED1243" w:rsidR="00B7321F" w:rsidRDefault="009B2900" w:rsidP="00B7321F">
      <w:pPr>
        <w:pStyle w:val="Heading2"/>
        <w:rPr>
          <w:lang w:val="mk-MK"/>
        </w:rPr>
      </w:pPr>
      <w:bookmarkStart w:id="16" w:name="_Toc467701612"/>
      <w:bookmarkStart w:id="17" w:name="_Toc469359589"/>
      <w:r>
        <w:rPr>
          <w:lang w:val="mk-MK"/>
        </w:rPr>
        <w:t xml:space="preserve">3.1 </w:t>
      </w:r>
      <w:r w:rsidR="00B7321F">
        <w:rPr>
          <w:lang w:val="mk-MK"/>
        </w:rPr>
        <w:t>Општа цел</w:t>
      </w:r>
      <w:bookmarkEnd w:id="16"/>
      <w:bookmarkEnd w:id="17"/>
      <w:r w:rsidR="00B7321F">
        <w:rPr>
          <w:lang w:val="mk-MK"/>
        </w:rPr>
        <w:t xml:space="preserve"> </w:t>
      </w:r>
    </w:p>
    <w:p w14:paraId="01CB83FB" w14:textId="7E851BDF" w:rsidR="00B7321F" w:rsidRPr="00894FD7" w:rsidRDefault="00B7321F" w:rsidP="00B7321F">
      <w:pPr>
        <w:ind w:firstLine="720"/>
        <w:rPr>
          <w:color w:val="2F5496" w:themeColor="accent5" w:themeShade="BF"/>
          <w:lang w:val="mk-MK"/>
        </w:rPr>
      </w:pPr>
      <w:r w:rsidRPr="00894FD7">
        <w:rPr>
          <w:b/>
          <w:color w:val="2F5496" w:themeColor="accent5" w:themeShade="BF"/>
          <w:lang w:val="mk-MK"/>
        </w:rPr>
        <w:t xml:space="preserve">Општата цел на Стратегијата е унапредување на </w:t>
      </w:r>
      <w:r w:rsidR="00A31F63" w:rsidRPr="00894FD7">
        <w:rPr>
          <w:b/>
          <w:color w:val="2F5496" w:themeColor="accent5" w:themeShade="BF"/>
          <w:lang w:val="mk-MK"/>
        </w:rPr>
        <w:t xml:space="preserve">меѓукултурното разбирање </w:t>
      </w:r>
      <w:r w:rsidRPr="00894FD7">
        <w:rPr>
          <w:b/>
          <w:color w:val="2F5496" w:themeColor="accent5" w:themeShade="BF"/>
          <w:lang w:val="mk-MK"/>
        </w:rPr>
        <w:t xml:space="preserve">во </w:t>
      </w:r>
      <w:r w:rsidR="0002118C" w:rsidRPr="00894FD7">
        <w:rPr>
          <w:b/>
          <w:color w:val="2F5496" w:themeColor="accent5" w:themeShade="BF"/>
          <w:lang w:val="mk-MK"/>
        </w:rPr>
        <w:t>Општина</w:t>
      </w:r>
      <w:r w:rsidRPr="00894FD7">
        <w:rPr>
          <w:b/>
          <w:color w:val="2F5496" w:themeColor="accent5" w:themeShade="BF"/>
          <w:lang w:val="mk-MK"/>
        </w:rPr>
        <w:t xml:space="preserve"> </w:t>
      </w:r>
      <w:r w:rsidR="00894FD7" w:rsidRPr="00894FD7">
        <w:rPr>
          <w:b/>
          <w:color w:val="2F5496" w:themeColor="accent5" w:themeShade="BF"/>
          <w:lang w:val="mk-MK"/>
        </w:rPr>
        <w:t xml:space="preserve">Маврово и </w:t>
      </w:r>
      <w:r w:rsidR="00B2453F">
        <w:rPr>
          <w:b/>
          <w:color w:val="2F5496" w:themeColor="accent5" w:themeShade="BF"/>
          <w:lang w:val="mk-MK"/>
        </w:rPr>
        <w:t>Ростуше</w:t>
      </w:r>
      <w:r w:rsidR="00A023DE">
        <w:rPr>
          <w:b/>
          <w:color w:val="2F5496" w:themeColor="accent5" w:themeShade="BF"/>
          <w:lang w:val="mk-MK"/>
        </w:rPr>
        <w:t xml:space="preserve"> и развивањето на традициите на</w:t>
      </w:r>
      <w:r w:rsidR="00A31F63" w:rsidRPr="00894FD7">
        <w:rPr>
          <w:b/>
          <w:color w:val="2F5496" w:themeColor="accent5" w:themeShade="BF"/>
          <w:lang w:val="mk-MK"/>
        </w:rPr>
        <w:t xml:space="preserve"> соживот, почит, толеранција и емпатија </w:t>
      </w:r>
      <w:r w:rsidRPr="00894FD7">
        <w:rPr>
          <w:b/>
          <w:color w:val="2F5496" w:themeColor="accent5" w:themeShade="BF"/>
          <w:lang w:val="mk-MK"/>
        </w:rPr>
        <w:t>помеѓу граѓаните</w:t>
      </w:r>
      <w:r w:rsidR="008E09A2" w:rsidRPr="00894FD7">
        <w:rPr>
          <w:b/>
          <w:color w:val="2F5496" w:themeColor="accent5" w:themeShade="BF"/>
          <w:lang w:val="mk-MK"/>
        </w:rPr>
        <w:t xml:space="preserve"> </w:t>
      </w:r>
      <w:r w:rsidR="00A31F63" w:rsidRPr="00894FD7">
        <w:rPr>
          <w:b/>
          <w:color w:val="2F5496" w:themeColor="accent5" w:themeShade="BF"/>
          <w:lang w:val="mk-MK"/>
        </w:rPr>
        <w:t>од</w:t>
      </w:r>
      <w:r w:rsidRPr="00894FD7">
        <w:rPr>
          <w:b/>
          <w:color w:val="2F5496" w:themeColor="accent5" w:themeShade="BF"/>
          <w:lang w:val="mk-MK"/>
        </w:rPr>
        <w:t xml:space="preserve"> различни заедници</w:t>
      </w:r>
      <w:r w:rsidRPr="00894FD7">
        <w:rPr>
          <w:color w:val="2F5496" w:themeColor="accent5" w:themeShade="BF"/>
          <w:lang w:val="mk-MK"/>
        </w:rPr>
        <w:t>.</w:t>
      </w:r>
    </w:p>
    <w:p w14:paraId="11F44749" w14:textId="7DD4D1DB" w:rsidR="00611430" w:rsidRPr="00A023DE" w:rsidRDefault="00863522" w:rsidP="00B7321F">
      <w:pPr>
        <w:ind w:firstLine="720"/>
        <w:rPr>
          <w:lang w:val="mk-MK"/>
        </w:rPr>
      </w:pPr>
      <w:r w:rsidRPr="00A023DE">
        <w:rPr>
          <w:lang w:val="mk-MK"/>
        </w:rPr>
        <w:t xml:space="preserve">Во таа насока, Стратегијата настојува да ги зајакне постоечките, но и да создаде нови капацитети за активно и </w:t>
      </w:r>
      <w:r w:rsidR="006324B9" w:rsidRPr="00A023DE">
        <w:rPr>
          <w:lang w:val="mk-MK"/>
        </w:rPr>
        <w:t>непосредно</w:t>
      </w:r>
      <w:r w:rsidRPr="00A023DE">
        <w:rPr>
          <w:lang w:val="mk-MK"/>
        </w:rPr>
        <w:t xml:space="preserve"> учество на граѓаните во унапредувањето на мултикултурализмот</w:t>
      </w:r>
      <w:r w:rsidR="006324B9" w:rsidRPr="00A023DE">
        <w:rPr>
          <w:lang w:val="mk-MK"/>
        </w:rPr>
        <w:t xml:space="preserve"> и меѓуетничкиот соживот на локално ниво. Имено, </w:t>
      </w:r>
      <w:r w:rsidR="002609C1" w:rsidRPr="00A023DE">
        <w:rPr>
          <w:lang w:val="mk-MK"/>
        </w:rPr>
        <w:t>разв</w:t>
      </w:r>
      <w:r w:rsidR="002E3851" w:rsidRPr="00A023DE">
        <w:rPr>
          <w:lang w:val="mk-MK"/>
        </w:rPr>
        <w:t>ој</w:t>
      </w:r>
      <w:r w:rsidR="002609C1" w:rsidRPr="00A023DE">
        <w:rPr>
          <w:lang w:val="mk-MK"/>
        </w:rPr>
        <w:t xml:space="preserve">от на </w:t>
      </w:r>
      <w:r w:rsidR="00634134" w:rsidRPr="00A023DE">
        <w:rPr>
          <w:lang w:val="mk-MK"/>
        </w:rPr>
        <w:t>С</w:t>
      </w:r>
      <w:r w:rsidR="002609C1" w:rsidRPr="00A023DE">
        <w:rPr>
          <w:lang w:val="mk-MK"/>
        </w:rPr>
        <w:t xml:space="preserve">тратегијата произлегува од премисата дека единствено преку продлабочување на знаењето за Другиот, емпатијата и животот со, а не покрај Другиот, може да се </w:t>
      </w:r>
      <w:r w:rsidR="00E77A28" w:rsidRPr="00A023DE">
        <w:rPr>
          <w:lang w:val="mk-MK"/>
        </w:rPr>
        <w:t>придонесе кон автентичен мултикултурен живот.</w:t>
      </w:r>
      <w:r w:rsidR="002E3851" w:rsidRPr="00A023DE">
        <w:rPr>
          <w:lang w:val="mk-MK"/>
        </w:rPr>
        <w:t xml:space="preserve"> Консеквентно, конкретните цели на Стратегијата </w:t>
      </w:r>
      <w:r w:rsidR="00611430" w:rsidRPr="00A023DE">
        <w:rPr>
          <w:lang w:val="mk-MK"/>
        </w:rPr>
        <w:t>се врзуваат за промовирање и развој на интеркултурниот соживот во неколку сфери:</w:t>
      </w:r>
    </w:p>
    <w:p w14:paraId="6883CAAC" w14:textId="3BB9509D" w:rsidR="00210981" w:rsidRPr="00A023DE" w:rsidRDefault="00210981" w:rsidP="00210981">
      <w:pPr>
        <w:pStyle w:val="ListParagraph"/>
        <w:numPr>
          <w:ilvl w:val="0"/>
          <w:numId w:val="21"/>
        </w:numPr>
        <w:rPr>
          <w:lang w:val="mk-MK"/>
        </w:rPr>
      </w:pPr>
      <w:r w:rsidRPr="00A023DE">
        <w:rPr>
          <w:lang w:val="mk-MK"/>
        </w:rPr>
        <w:t xml:space="preserve">Создавање на услови за развој на мултикултурното разбирање и </w:t>
      </w:r>
      <w:r w:rsidR="004C18E0" w:rsidRPr="00A023DE">
        <w:rPr>
          <w:lang w:val="mk-MK"/>
        </w:rPr>
        <w:t>меѓу</w:t>
      </w:r>
      <w:r w:rsidRPr="00A023DE">
        <w:rPr>
          <w:lang w:val="mk-MK"/>
        </w:rPr>
        <w:t>етничка</w:t>
      </w:r>
      <w:r w:rsidR="004949B5" w:rsidRPr="00A023DE">
        <w:rPr>
          <w:lang w:val="mk-MK"/>
        </w:rPr>
        <w:t>та</w:t>
      </w:r>
      <w:r w:rsidRPr="00A023DE">
        <w:rPr>
          <w:lang w:val="mk-MK"/>
        </w:rPr>
        <w:t xml:space="preserve"> интеграција во сферата на образованието;</w:t>
      </w:r>
    </w:p>
    <w:p w14:paraId="618ACC22" w14:textId="780AB6B7" w:rsidR="00210981" w:rsidRPr="00A023DE" w:rsidRDefault="006B650F" w:rsidP="00210981">
      <w:pPr>
        <w:pStyle w:val="ListParagraph"/>
        <w:numPr>
          <w:ilvl w:val="0"/>
          <w:numId w:val="21"/>
        </w:numPr>
        <w:rPr>
          <w:lang w:val="mk-MK"/>
        </w:rPr>
      </w:pPr>
      <w:r w:rsidRPr="00A023DE">
        <w:rPr>
          <w:lang w:val="mk-MK"/>
        </w:rPr>
        <w:t>Развивање на меѓуетничкиот соживот меѓу граѓаните преку запознавањето на јазикот и културата на другите заедници;</w:t>
      </w:r>
    </w:p>
    <w:p w14:paraId="4E108DAE" w14:textId="3C55E488" w:rsidR="005D7986" w:rsidRPr="008B4EFC" w:rsidRDefault="001C233C" w:rsidP="00210981">
      <w:pPr>
        <w:pStyle w:val="ListParagraph"/>
        <w:numPr>
          <w:ilvl w:val="0"/>
          <w:numId w:val="21"/>
        </w:numPr>
        <w:rPr>
          <w:lang w:val="mk-MK"/>
        </w:rPr>
      </w:pPr>
      <w:r w:rsidRPr="008B4EFC">
        <w:rPr>
          <w:lang w:val="mk-MK"/>
        </w:rPr>
        <w:t>Создавање еднакви економски можности</w:t>
      </w:r>
      <w:r w:rsidR="00C053C9">
        <w:rPr>
          <w:lang w:val="mk-MK"/>
        </w:rPr>
        <w:t xml:space="preserve"> за граѓаните од сите културни заедници</w:t>
      </w:r>
      <w:r w:rsidR="005D7986" w:rsidRPr="008B4EFC">
        <w:rPr>
          <w:lang w:val="mk-MK"/>
        </w:rPr>
        <w:t>;</w:t>
      </w:r>
    </w:p>
    <w:p w14:paraId="0B32F66D" w14:textId="53D2937D" w:rsidR="005D7986" w:rsidRDefault="005D7986" w:rsidP="00210981">
      <w:pPr>
        <w:pStyle w:val="ListParagraph"/>
        <w:numPr>
          <w:ilvl w:val="0"/>
          <w:numId w:val="21"/>
        </w:numPr>
        <w:rPr>
          <w:lang w:val="mk-MK"/>
        </w:rPr>
      </w:pPr>
      <w:r w:rsidRPr="008B4EFC">
        <w:rPr>
          <w:lang w:val="mk-MK"/>
        </w:rPr>
        <w:t xml:space="preserve">Развивање на </w:t>
      </w:r>
      <w:r w:rsidR="008B4EFC" w:rsidRPr="008B4EFC">
        <w:rPr>
          <w:lang w:val="mk-MK"/>
        </w:rPr>
        <w:t xml:space="preserve">меѓуетничките контакти и </w:t>
      </w:r>
      <w:r w:rsidRPr="008B4EFC">
        <w:rPr>
          <w:lang w:val="mk-MK"/>
        </w:rPr>
        <w:t>соработка</w:t>
      </w:r>
      <w:r w:rsidR="008B4EFC" w:rsidRPr="008B4EFC">
        <w:rPr>
          <w:lang w:val="mk-MK"/>
        </w:rPr>
        <w:t xml:space="preserve"> во сферата на спортот</w:t>
      </w:r>
      <w:r w:rsidR="004949B5" w:rsidRPr="008B4EFC">
        <w:rPr>
          <w:lang w:val="mk-MK"/>
        </w:rPr>
        <w:t>;</w:t>
      </w:r>
    </w:p>
    <w:p w14:paraId="50711114" w14:textId="0ACE3CD7" w:rsidR="00AE5F86" w:rsidRPr="008B4EFC" w:rsidRDefault="00AE5F86" w:rsidP="00210981">
      <w:pPr>
        <w:pStyle w:val="ListParagraph"/>
        <w:numPr>
          <w:ilvl w:val="0"/>
          <w:numId w:val="21"/>
        </w:numPr>
        <w:rPr>
          <w:lang w:val="mk-MK"/>
        </w:rPr>
      </w:pPr>
      <w:r>
        <w:rPr>
          <w:lang w:val="mk-MK"/>
        </w:rPr>
        <w:t>Унапредување на соработката со граѓанскиот сектор на полето на промоција на мултикултурализмот;</w:t>
      </w:r>
    </w:p>
    <w:p w14:paraId="1F00F26B" w14:textId="3DC458AF" w:rsidR="001D5778" w:rsidRPr="00AE5F86" w:rsidRDefault="001D5778" w:rsidP="001D5778">
      <w:pPr>
        <w:pStyle w:val="ListParagraph"/>
        <w:numPr>
          <w:ilvl w:val="0"/>
          <w:numId w:val="21"/>
        </w:numPr>
        <w:rPr>
          <w:rStyle w:val="Emphasis"/>
        </w:rPr>
      </w:pPr>
      <w:r w:rsidRPr="00AE5F86">
        <w:rPr>
          <w:rStyle w:val="Emphasis"/>
          <w:i w:val="0"/>
          <w:lang w:val="mk-MK"/>
        </w:rPr>
        <w:t>Развивање на капацитетите на Комисијата за односи меѓу заедниците, во поглед на дејствување на полето на унапредување на меѓуетничкиот соживот во општината.</w:t>
      </w:r>
    </w:p>
    <w:p w14:paraId="22A94DB4" w14:textId="36F4BAC7" w:rsidR="009F247D" w:rsidRPr="00E517E3" w:rsidRDefault="009F247D" w:rsidP="004949B5">
      <w:pPr>
        <w:pStyle w:val="ListParagraph"/>
        <w:tabs>
          <w:tab w:val="left" w:pos="720"/>
        </w:tabs>
        <w:rPr>
          <w:rStyle w:val="Emphasis"/>
          <w:highlight w:val="red"/>
        </w:rPr>
      </w:pPr>
    </w:p>
    <w:p w14:paraId="0DCD12D5" w14:textId="5331AE58" w:rsidR="006A5A3A" w:rsidRPr="006A5A3A" w:rsidRDefault="009B2900" w:rsidP="006A5A3A">
      <w:pPr>
        <w:pStyle w:val="Heading2"/>
        <w:rPr>
          <w:rStyle w:val="Emphasis"/>
          <w:i w:val="0"/>
          <w:lang w:val="mk-MK"/>
        </w:rPr>
      </w:pPr>
      <w:bookmarkStart w:id="18" w:name="_Toc467701613"/>
      <w:bookmarkStart w:id="19" w:name="_Toc469359590"/>
      <w:r>
        <w:rPr>
          <w:rStyle w:val="Emphasis"/>
          <w:i w:val="0"/>
          <w:lang w:val="mk-MK"/>
        </w:rPr>
        <w:lastRenderedPageBreak/>
        <w:t xml:space="preserve">3.2 </w:t>
      </w:r>
      <w:r w:rsidR="006A5A3A">
        <w:rPr>
          <w:rStyle w:val="Emphasis"/>
          <w:i w:val="0"/>
          <w:lang w:val="mk-MK"/>
        </w:rPr>
        <w:t>Конкретни цели</w:t>
      </w:r>
      <w:bookmarkEnd w:id="18"/>
      <w:bookmarkEnd w:id="19"/>
    </w:p>
    <w:p w14:paraId="18222F25" w14:textId="12278E52" w:rsidR="00AE18DA" w:rsidRDefault="005E2590" w:rsidP="005E2590">
      <w:pPr>
        <w:ind w:firstLine="720"/>
        <w:rPr>
          <w:rStyle w:val="Emphasis"/>
          <w:i w:val="0"/>
          <w:lang w:val="mk-MK"/>
        </w:rPr>
      </w:pPr>
      <w:r>
        <w:rPr>
          <w:rStyle w:val="Emphasis"/>
          <w:i w:val="0"/>
          <w:lang w:val="mk-MK"/>
        </w:rPr>
        <w:t xml:space="preserve">Конкретните цели на Стратегијата произлегуваат од заложбите на Општина </w:t>
      </w:r>
      <w:r w:rsidR="00DD4250">
        <w:rPr>
          <w:rStyle w:val="Emphasis"/>
          <w:i w:val="0"/>
          <w:lang w:val="mk-MK"/>
        </w:rPr>
        <w:t xml:space="preserve">Маврово и </w:t>
      </w:r>
      <w:r w:rsidR="00B2453F">
        <w:rPr>
          <w:rStyle w:val="Emphasis"/>
          <w:i w:val="0"/>
          <w:lang w:val="mk-MK"/>
        </w:rPr>
        <w:t>Ростуше</w:t>
      </w:r>
      <w:r>
        <w:rPr>
          <w:rStyle w:val="Emphasis"/>
          <w:i w:val="0"/>
          <w:lang w:val="mk-MK"/>
        </w:rPr>
        <w:t xml:space="preserve"> за </w:t>
      </w:r>
      <w:r w:rsidR="002316B8">
        <w:rPr>
          <w:rStyle w:val="Emphasis"/>
          <w:i w:val="0"/>
          <w:lang w:val="mk-MK"/>
        </w:rPr>
        <w:t xml:space="preserve">унапредување на односите меѓу етничките заедници, кои </w:t>
      </w:r>
      <w:r w:rsidR="00F05CC2">
        <w:rPr>
          <w:rStyle w:val="Emphasis"/>
          <w:i w:val="0"/>
          <w:lang w:val="mk-MK"/>
        </w:rPr>
        <w:t xml:space="preserve">имаат традиција на негување на соживот, толеранција и почит. Имајќи го </w:t>
      </w:r>
      <w:r w:rsidR="007D59E5">
        <w:rPr>
          <w:rStyle w:val="Emphasis"/>
          <w:i w:val="0"/>
          <w:lang w:val="mk-MK"/>
        </w:rPr>
        <w:t xml:space="preserve">предвид </w:t>
      </w:r>
      <w:r w:rsidR="00F05CC2">
        <w:rPr>
          <w:rStyle w:val="Emphasis"/>
          <w:i w:val="0"/>
          <w:lang w:val="mk-MK"/>
        </w:rPr>
        <w:t xml:space="preserve">ова, </w:t>
      </w:r>
      <w:r w:rsidR="007D59E5">
        <w:rPr>
          <w:rStyle w:val="Emphasis"/>
          <w:i w:val="0"/>
          <w:lang w:val="mk-MK"/>
        </w:rPr>
        <w:t>О</w:t>
      </w:r>
      <w:r w:rsidR="00F05CC2">
        <w:rPr>
          <w:rStyle w:val="Emphasis"/>
          <w:i w:val="0"/>
          <w:lang w:val="mk-MK"/>
        </w:rPr>
        <w:t xml:space="preserve">пштина </w:t>
      </w:r>
      <w:r w:rsidR="00DD4250">
        <w:rPr>
          <w:rStyle w:val="Emphasis"/>
          <w:i w:val="0"/>
          <w:lang w:val="mk-MK"/>
        </w:rPr>
        <w:t xml:space="preserve">Маврово и </w:t>
      </w:r>
      <w:r w:rsidR="00B2453F">
        <w:rPr>
          <w:rStyle w:val="Emphasis"/>
          <w:i w:val="0"/>
          <w:lang w:val="mk-MK"/>
        </w:rPr>
        <w:t>Ростуше</w:t>
      </w:r>
      <w:r w:rsidR="00F05CC2">
        <w:rPr>
          <w:rStyle w:val="Emphasis"/>
          <w:i w:val="0"/>
          <w:lang w:val="mk-MK"/>
        </w:rPr>
        <w:t xml:space="preserve"> </w:t>
      </w:r>
      <w:r w:rsidR="00254FDF">
        <w:rPr>
          <w:rStyle w:val="Emphasis"/>
          <w:i w:val="0"/>
          <w:lang w:val="mk-MK"/>
        </w:rPr>
        <w:t xml:space="preserve">ќе продолжи да го поддржува развојот на </w:t>
      </w:r>
      <w:r w:rsidR="007E7B7D">
        <w:rPr>
          <w:rStyle w:val="Emphasis"/>
          <w:i w:val="0"/>
          <w:lang w:val="mk-MK"/>
        </w:rPr>
        <w:t>меѓукултурното ра</w:t>
      </w:r>
      <w:r w:rsidR="00687CED">
        <w:rPr>
          <w:rStyle w:val="Emphasis"/>
          <w:i w:val="0"/>
          <w:lang w:val="mk-MK"/>
        </w:rPr>
        <w:t>з</w:t>
      </w:r>
      <w:r w:rsidR="007E7B7D">
        <w:rPr>
          <w:rStyle w:val="Emphasis"/>
          <w:i w:val="0"/>
          <w:lang w:val="mk-MK"/>
        </w:rPr>
        <w:t xml:space="preserve">бирање со цел да </w:t>
      </w:r>
      <w:r w:rsidR="007E7B7D" w:rsidRPr="004D7EE0">
        <w:rPr>
          <w:rStyle w:val="Emphasis"/>
          <w:i w:val="0"/>
          <w:lang w:val="mk-MK"/>
        </w:rPr>
        <w:t xml:space="preserve">придонесе кон </w:t>
      </w:r>
      <w:r w:rsidR="004D7EE0" w:rsidRPr="004D7EE0">
        <w:rPr>
          <w:rStyle w:val="Emphasis"/>
          <w:i w:val="0"/>
          <w:lang w:val="mk-MK"/>
        </w:rPr>
        <w:t>развивање на општината во</w:t>
      </w:r>
      <w:r w:rsidR="007E7B7D" w:rsidRPr="004D7EE0">
        <w:rPr>
          <w:rStyle w:val="Emphasis"/>
          <w:i w:val="0"/>
          <w:lang w:val="mk-MK"/>
        </w:rPr>
        <w:t xml:space="preserve"> инклузивна, демократска</w:t>
      </w:r>
      <w:r w:rsidR="001175CC" w:rsidRPr="004D7EE0">
        <w:rPr>
          <w:rStyle w:val="Emphasis"/>
          <w:i w:val="0"/>
          <w:lang w:val="mk-MK"/>
        </w:rPr>
        <w:t xml:space="preserve"> заедница.</w:t>
      </w:r>
      <w:r w:rsidR="00FE2301" w:rsidRPr="005E2590">
        <w:rPr>
          <w:rStyle w:val="Emphasis"/>
          <w:i w:val="0"/>
          <w:lang w:val="mk-MK"/>
        </w:rPr>
        <w:t xml:space="preserve"> </w:t>
      </w:r>
    </w:p>
    <w:p w14:paraId="2080F6AE" w14:textId="15039F41" w:rsidR="009C1DA5" w:rsidRPr="002553CB" w:rsidRDefault="00BF048D" w:rsidP="00BF048D">
      <w:pPr>
        <w:ind w:firstLine="720"/>
        <w:rPr>
          <w:rFonts w:cstheme="minorHAnsi"/>
          <w:u w:val="single"/>
          <w:lang w:val="mk-MK"/>
        </w:rPr>
      </w:pPr>
      <w:r>
        <w:rPr>
          <w:rStyle w:val="Emphasis"/>
          <w:i w:val="0"/>
          <w:lang w:val="mk-MK"/>
        </w:rPr>
        <w:t xml:space="preserve">Во таа насока, Стратегијата е сосредоточена на следните </w:t>
      </w:r>
      <w:r w:rsidRPr="00BF048D">
        <w:rPr>
          <w:rStyle w:val="Emphasis"/>
          <w:b/>
          <w:i w:val="0"/>
          <w:color w:val="2F5496" w:themeColor="accent5" w:themeShade="BF"/>
          <w:lang w:val="mk-MK"/>
        </w:rPr>
        <w:t>к</w:t>
      </w:r>
      <w:r w:rsidR="009C1DA5" w:rsidRPr="00BF048D">
        <w:rPr>
          <w:rFonts w:cstheme="minorHAnsi"/>
          <w:b/>
          <w:color w:val="2F5496" w:themeColor="accent5" w:themeShade="BF"/>
          <w:lang w:val="mk-MK"/>
        </w:rPr>
        <w:t>онкретни цели</w:t>
      </w:r>
      <w:r w:rsidR="009C1DA5" w:rsidRPr="00BF048D">
        <w:rPr>
          <w:rFonts w:cstheme="minorHAnsi"/>
          <w:lang w:val="mk-MK"/>
        </w:rPr>
        <w:t>:</w:t>
      </w:r>
      <w:r w:rsidR="009C1DA5" w:rsidRPr="002553CB">
        <w:rPr>
          <w:rFonts w:cstheme="minorHAnsi"/>
          <w:u w:val="single"/>
          <w:lang w:val="mk-MK"/>
        </w:rPr>
        <w:t xml:space="preserve"> </w:t>
      </w:r>
    </w:p>
    <w:p w14:paraId="045571DE" w14:textId="082FF1EE" w:rsidR="00134184" w:rsidRPr="00134184" w:rsidRDefault="00134184" w:rsidP="00134184">
      <w:pPr>
        <w:pStyle w:val="ListParagraph"/>
        <w:numPr>
          <w:ilvl w:val="0"/>
          <w:numId w:val="3"/>
        </w:numPr>
        <w:spacing w:before="0" w:line="259" w:lineRule="auto"/>
        <w:jc w:val="left"/>
        <w:rPr>
          <w:rFonts w:cstheme="minorHAnsi"/>
          <w:lang w:val="mk-MK"/>
        </w:rPr>
      </w:pPr>
      <w:r w:rsidRPr="00134184">
        <w:rPr>
          <w:rFonts w:cstheme="minorHAnsi"/>
          <w:lang w:val="mk-MK"/>
        </w:rPr>
        <w:t>Промовирање на интеграц</w:t>
      </w:r>
      <w:r>
        <w:rPr>
          <w:rFonts w:cstheme="minorHAnsi"/>
          <w:lang w:val="mk-MK"/>
        </w:rPr>
        <w:t>ија низ процесот на образование;</w:t>
      </w:r>
    </w:p>
    <w:p w14:paraId="5CFDFE9B" w14:textId="343FFD2C" w:rsidR="00134184" w:rsidRPr="00134184" w:rsidRDefault="00134184" w:rsidP="00134184">
      <w:pPr>
        <w:pStyle w:val="ListParagraph"/>
        <w:numPr>
          <w:ilvl w:val="0"/>
          <w:numId w:val="3"/>
        </w:numPr>
        <w:spacing w:before="0" w:line="259" w:lineRule="auto"/>
        <w:jc w:val="left"/>
        <w:rPr>
          <w:rFonts w:cstheme="minorHAnsi"/>
          <w:lang w:val="mk-MK"/>
        </w:rPr>
      </w:pPr>
      <w:r w:rsidRPr="00134184">
        <w:rPr>
          <w:rFonts w:cstheme="minorHAnsi"/>
          <w:lang w:val="mk-MK"/>
        </w:rPr>
        <w:t>Јакнење на диверзитетот прек</w:t>
      </w:r>
      <w:r>
        <w:rPr>
          <w:rFonts w:cstheme="minorHAnsi"/>
          <w:lang w:val="mk-MK"/>
        </w:rPr>
        <w:t>у заеднички културни активности;</w:t>
      </w:r>
    </w:p>
    <w:p w14:paraId="171D708B" w14:textId="49669C19" w:rsidR="00134184" w:rsidRPr="00134184" w:rsidRDefault="00134184" w:rsidP="00134184">
      <w:pPr>
        <w:pStyle w:val="ListParagraph"/>
        <w:numPr>
          <w:ilvl w:val="0"/>
          <w:numId w:val="3"/>
        </w:numPr>
        <w:spacing w:before="0" w:line="259" w:lineRule="auto"/>
        <w:jc w:val="left"/>
        <w:rPr>
          <w:rFonts w:cstheme="minorHAnsi"/>
          <w:lang w:val="mk-MK"/>
        </w:rPr>
      </w:pPr>
      <w:r w:rsidRPr="00134184">
        <w:rPr>
          <w:rFonts w:cstheme="minorHAnsi"/>
          <w:lang w:val="mk-MK"/>
        </w:rPr>
        <w:t xml:space="preserve">Јакнење на мултикултурната интеграција преку обезбедување на </w:t>
      </w:r>
      <w:r>
        <w:rPr>
          <w:rFonts w:cstheme="minorHAnsi"/>
          <w:lang w:val="mk-MK"/>
        </w:rPr>
        <w:t>рамноправни економски можности;</w:t>
      </w:r>
      <w:r w:rsidRPr="00134184">
        <w:rPr>
          <w:rFonts w:cstheme="minorHAnsi"/>
          <w:lang w:val="mk-MK"/>
        </w:rPr>
        <w:t xml:space="preserve"> </w:t>
      </w:r>
    </w:p>
    <w:p w14:paraId="5F7352CB" w14:textId="1EF15A82" w:rsidR="00134184" w:rsidRPr="00134184" w:rsidRDefault="00134184" w:rsidP="00134184">
      <w:pPr>
        <w:pStyle w:val="ListParagraph"/>
        <w:numPr>
          <w:ilvl w:val="0"/>
          <w:numId w:val="3"/>
        </w:numPr>
        <w:spacing w:before="0" w:line="259" w:lineRule="auto"/>
        <w:jc w:val="left"/>
        <w:rPr>
          <w:rFonts w:cstheme="minorHAnsi"/>
          <w:lang w:val="mk-MK"/>
        </w:rPr>
      </w:pPr>
      <w:r w:rsidRPr="00134184">
        <w:rPr>
          <w:rFonts w:cstheme="minorHAnsi"/>
          <w:lang w:val="mk-MK"/>
        </w:rPr>
        <w:t>Промовирање на спортот како</w:t>
      </w:r>
      <w:r>
        <w:rPr>
          <w:rFonts w:cstheme="minorHAnsi"/>
          <w:lang w:val="mk-MK"/>
        </w:rPr>
        <w:t xml:space="preserve"> поле за меѓукултурна соработка;</w:t>
      </w:r>
    </w:p>
    <w:p w14:paraId="663C2ED4" w14:textId="27381EAD" w:rsidR="00134184" w:rsidRPr="00134184" w:rsidRDefault="00134184" w:rsidP="00134184">
      <w:pPr>
        <w:pStyle w:val="ListParagraph"/>
        <w:numPr>
          <w:ilvl w:val="0"/>
          <w:numId w:val="3"/>
        </w:numPr>
        <w:spacing w:before="0" w:line="259" w:lineRule="auto"/>
        <w:jc w:val="left"/>
        <w:rPr>
          <w:rFonts w:cstheme="minorHAnsi"/>
          <w:lang w:val="mk-MK"/>
        </w:rPr>
      </w:pPr>
      <w:r w:rsidRPr="00134184">
        <w:rPr>
          <w:rFonts w:cstheme="minorHAnsi"/>
          <w:lang w:val="mk-MK"/>
        </w:rPr>
        <w:t>Соработка со граѓанскиот сектор во функција н</w:t>
      </w:r>
      <w:r>
        <w:rPr>
          <w:rFonts w:cstheme="minorHAnsi"/>
          <w:lang w:val="mk-MK"/>
        </w:rPr>
        <w:t>а јакнење на мултикултурализмот;</w:t>
      </w:r>
    </w:p>
    <w:p w14:paraId="2DDD693D" w14:textId="77777777" w:rsidR="00134184" w:rsidRPr="00134184" w:rsidRDefault="00134184" w:rsidP="00134184">
      <w:pPr>
        <w:pStyle w:val="ListParagraph"/>
        <w:numPr>
          <w:ilvl w:val="0"/>
          <w:numId w:val="3"/>
        </w:numPr>
        <w:spacing w:before="0" w:line="259" w:lineRule="auto"/>
        <w:jc w:val="left"/>
        <w:rPr>
          <w:rFonts w:cstheme="minorHAnsi"/>
          <w:lang w:val="mk-MK"/>
        </w:rPr>
      </w:pPr>
      <w:r w:rsidRPr="00134184">
        <w:rPr>
          <w:rFonts w:cstheme="minorHAnsi"/>
          <w:lang w:val="mk-MK"/>
        </w:rPr>
        <w:t xml:space="preserve">Јакнење на капацитетот на КОМЗ.   </w:t>
      </w:r>
    </w:p>
    <w:p w14:paraId="5AA12E36" w14:textId="5C81693A" w:rsidR="009C1DA5" w:rsidRDefault="009C1DA5" w:rsidP="0015385C">
      <w:pPr>
        <w:pStyle w:val="ListParagraph"/>
        <w:spacing w:before="0" w:line="259" w:lineRule="auto"/>
        <w:rPr>
          <w:rFonts w:cstheme="minorHAnsi"/>
          <w:lang w:val="mk-MK"/>
        </w:rPr>
      </w:pPr>
    </w:p>
    <w:p w14:paraId="0DE93521" w14:textId="77777777" w:rsidR="0003466F" w:rsidRDefault="0003466F" w:rsidP="0003466F">
      <w:pPr>
        <w:pStyle w:val="ListParagraph"/>
        <w:spacing w:before="0" w:line="259" w:lineRule="auto"/>
        <w:rPr>
          <w:rFonts w:cstheme="minorHAnsi"/>
          <w:lang w:val="mk-MK"/>
        </w:rPr>
      </w:pPr>
    </w:p>
    <w:p w14:paraId="3ADC8259" w14:textId="38B8C7C0" w:rsidR="006A5A3A" w:rsidRPr="006A5A3A" w:rsidRDefault="006A5A3A" w:rsidP="006A5A3A">
      <w:pPr>
        <w:pStyle w:val="Heading3"/>
        <w:rPr>
          <w:lang w:val="mk-MK"/>
        </w:rPr>
      </w:pPr>
      <w:bookmarkStart w:id="20" w:name="_Toc467701614"/>
      <w:bookmarkStart w:id="21" w:name="_Toc469359591"/>
      <w:r>
        <w:rPr>
          <w:lang w:val="mk-MK"/>
        </w:rPr>
        <w:t xml:space="preserve">Конкретна цел 1: </w:t>
      </w:r>
      <w:bookmarkEnd w:id="20"/>
      <w:r w:rsidR="00134184" w:rsidRPr="00134184">
        <w:rPr>
          <w:lang w:val="mk-MK"/>
        </w:rPr>
        <w:t>Промовирање на интеграција низ процесот на образование</w:t>
      </w:r>
      <w:r w:rsidR="0015385C" w:rsidRPr="0015385C">
        <w:rPr>
          <w:lang w:val="mk-MK"/>
        </w:rPr>
        <w:t>.</w:t>
      </w:r>
      <w:bookmarkEnd w:id="21"/>
    </w:p>
    <w:p w14:paraId="0E8A0FFD" w14:textId="13FD6B35" w:rsidR="00E0566C" w:rsidRDefault="006D7E44" w:rsidP="00E0566C">
      <w:pPr>
        <w:ind w:firstLine="720"/>
        <w:rPr>
          <w:lang w:val="mk-MK"/>
        </w:rPr>
      </w:pPr>
      <w:r w:rsidRPr="00FF3311">
        <w:rPr>
          <w:lang w:val="mk-MK"/>
        </w:rPr>
        <w:t>П</w:t>
      </w:r>
      <w:r w:rsidR="00E0566C" w:rsidRPr="00FF3311">
        <w:rPr>
          <w:lang w:val="mk-MK"/>
        </w:rPr>
        <w:t xml:space="preserve">отпишувањето на Охридскиот рамковен договор и реформите што призлегоа од него, не придонесоа кон создавање на интегрирана образовна средина за учениците од различните етнички групи. Напротив, </w:t>
      </w:r>
      <w:r w:rsidRPr="00FF3311">
        <w:rPr>
          <w:lang w:val="mk-MK"/>
        </w:rPr>
        <w:t xml:space="preserve">праксата </w:t>
      </w:r>
      <w:r w:rsidR="00CF589C">
        <w:rPr>
          <w:lang w:val="mk-MK"/>
        </w:rPr>
        <w:t>на просторна сегрегација на уче</w:t>
      </w:r>
      <w:r w:rsidRPr="00FF3311">
        <w:rPr>
          <w:lang w:val="mk-MK"/>
        </w:rPr>
        <w:t xml:space="preserve">ниците од различни етнички заедници </w:t>
      </w:r>
      <w:r w:rsidR="00D43032">
        <w:rPr>
          <w:lang w:val="mk-MK"/>
        </w:rPr>
        <w:t xml:space="preserve">со </w:t>
      </w:r>
      <w:r w:rsidR="00E0566C" w:rsidRPr="00FF3311">
        <w:rPr>
          <w:lang w:val="mk-MK"/>
        </w:rPr>
        <w:t>идејата да се спре</w:t>
      </w:r>
      <w:r w:rsidR="008722E2">
        <w:rPr>
          <w:lang w:val="mk-MK"/>
        </w:rPr>
        <w:t xml:space="preserve">чат инциденти </w:t>
      </w:r>
      <w:r w:rsidR="00E0566C" w:rsidRPr="00FF3311">
        <w:rPr>
          <w:lang w:val="mk-MK"/>
        </w:rPr>
        <w:t xml:space="preserve">не го реши проблемот со конфликтни ситуации помеѓу учениците и дополнително придонесе кон зајакнување на социјалната дистанца. </w:t>
      </w:r>
      <w:r w:rsidR="00687CED">
        <w:rPr>
          <w:lang w:val="mk-MK"/>
        </w:rPr>
        <w:t>Поттикнато од овие состојби</w:t>
      </w:r>
      <w:r w:rsidR="00E0566C" w:rsidRPr="00FF3311">
        <w:rPr>
          <w:lang w:val="mk-MK"/>
        </w:rPr>
        <w:t xml:space="preserve">, во 2008 година МОН започна со развивање и имплементација на концептот на интегрирано образование. </w:t>
      </w:r>
    </w:p>
    <w:p w14:paraId="774A9156" w14:textId="0F136F96" w:rsidR="00766812" w:rsidRPr="00FF3311" w:rsidRDefault="00766812" w:rsidP="00E0566C">
      <w:pPr>
        <w:ind w:firstLine="720"/>
        <w:rPr>
          <w:lang w:val="mk-MK"/>
        </w:rPr>
      </w:pPr>
      <w:r>
        <w:rPr>
          <w:lang w:val="mk-MK"/>
        </w:rPr>
        <w:t xml:space="preserve">Во </w:t>
      </w:r>
      <w:r w:rsidR="000D5D3F">
        <w:rPr>
          <w:lang w:val="mk-MK"/>
        </w:rPr>
        <w:t xml:space="preserve">образовните институции во </w:t>
      </w:r>
      <w:r w:rsidR="000D5D3F" w:rsidRPr="000D5D3F">
        <w:rPr>
          <w:lang w:val="mk-MK"/>
        </w:rPr>
        <w:t xml:space="preserve">Општина Маврово и </w:t>
      </w:r>
      <w:r w:rsidR="00B2453F">
        <w:rPr>
          <w:lang w:val="mk-MK"/>
        </w:rPr>
        <w:t>Ростуше</w:t>
      </w:r>
      <w:r w:rsidR="000D5D3F">
        <w:rPr>
          <w:lang w:val="mk-MK"/>
        </w:rPr>
        <w:t xml:space="preserve"> настава се изведува на македонски </w:t>
      </w:r>
      <w:r w:rsidR="000D5D3F" w:rsidRPr="00D63E32">
        <w:rPr>
          <w:lang w:val="mk-MK"/>
        </w:rPr>
        <w:t xml:space="preserve">и </w:t>
      </w:r>
      <w:r w:rsidR="00D63E32" w:rsidRPr="00D63E32">
        <w:rPr>
          <w:lang w:val="mk-MK"/>
        </w:rPr>
        <w:t>албански</w:t>
      </w:r>
      <w:r w:rsidR="000D5D3F" w:rsidRPr="00D63E32">
        <w:rPr>
          <w:lang w:val="mk-MK"/>
        </w:rPr>
        <w:t xml:space="preserve"> јазик</w:t>
      </w:r>
      <w:r w:rsidR="000D5D3F">
        <w:rPr>
          <w:lang w:val="mk-MK"/>
        </w:rPr>
        <w:t xml:space="preserve">. </w:t>
      </w:r>
      <w:r w:rsidR="00694157">
        <w:rPr>
          <w:lang w:val="mk-MK"/>
        </w:rPr>
        <w:t xml:space="preserve">Истражувањето реализирано од АДИ утврди дека </w:t>
      </w:r>
      <w:r w:rsidR="00097690">
        <w:rPr>
          <w:lang w:val="mk-MK"/>
        </w:rPr>
        <w:t>учениците од некои етнички заедници се спречени во остварувањето на законското право за настава на мајчин јазик. Во таа насока, еден од кл</w:t>
      </w:r>
      <w:r w:rsidR="00B8212B">
        <w:rPr>
          <w:lang w:val="mk-MK"/>
        </w:rPr>
        <w:t>уч</w:t>
      </w:r>
      <w:r w:rsidR="00097690">
        <w:rPr>
          <w:lang w:val="mk-MK"/>
        </w:rPr>
        <w:t xml:space="preserve">ните стратешки приоритети претставува </w:t>
      </w:r>
      <w:r w:rsidR="008218BB">
        <w:rPr>
          <w:lang w:val="mk-MK"/>
        </w:rPr>
        <w:t>создавањето услови за исполнување на законските обврски за образование на мајчин јазик за учениците од различни етнички заедници.</w:t>
      </w:r>
    </w:p>
    <w:p w14:paraId="09BE06B3" w14:textId="30B13232" w:rsidR="00E0566C" w:rsidRDefault="006D1DE7" w:rsidP="00E0566C">
      <w:pPr>
        <w:ind w:firstLine="720"/>
        <w:rPr>
          <w:lang w:val="mk-MK"/>
        </w:rPr>
      </w:pPr>
      <w:r w:rsidRPr="00CD5373">
        <w:rPr>
          <w:lang w:val="mk-MK"/>
        </w:rPr>
        <w:t>Во рамки на  п</w:t>
      </w:r>
      <w:r w:rsidR="00CD5373" w:rsidRPr="00CD5373">
        <w:rPr>
          <w:lang w:val="mk-MK"/>
        </w:rPr>
        <w:t>роек</w:t>
      </w:r>
      <w:r w:rsidRPr="00CD5373">
        <w:rPr>
          <w:lang w:val="mk-MK"/>
        </w:rPr>
        <w:t xml:space="preserve">тот </w:t>
      </w:r>
      <w:r w:rsidR="00CD5373" w:rsidRPr="00CD5373">
        <w:rPr>
          <w:lang w:val="mk-MK"/>
        </w:rPr>
        <w:t>реализиран од</w:t>
      </w:r>
      <w:r w:rsidRPr="00CD5373">
        <w:rPr>
          <w:lang w:val="mk-MK"/>
        </w:rPr>
        <w:t xml:space="preserve"> МОН за воведување на концептот на интегрирано образование </w:t>
      </w:r>
      <w:r w:rsidR="00CD5373" w:rsidRPr="00CD5373">
        <w:rPr>
          <w:lang w:val="mk-MK"/>
        </w:rPr>
        <w:t>учествуваа и о</w:t>
      </w:r>
      <w:r w:rsidR="00E0566C" w:rsidRPr="00CD5373">
        <w:rPr>
          <w:lang w:val="mk-MK"/>
        </w:rPr>
        <w:t xml:space="preserve">сновните и </w:t>
      </w:r>
      <w:r w:rsidR="008218BB">
        <w:rPr>
          <w:lang w:val="mk-MK"/>
        </w:rPr>
        <w:t>средното</w:t>
      </w:r>
      <w:r w:rsidR="00E0566C" w:rsidRPr="00CD5373">
        <w:rPr>
          <w:lang w:val="mk-MK"/>
        </w:rPr>
        <w:t xml:space="preserve"> училишт</w:t>
      </w:r>
      <w:r w:rsidR="008218BB">
        <w:rPr>
          <w:lang w:val="mk-MK"/>
        </w:rPr>
        <w:t>е</w:t>
      </w:r>
      <w:r w:rsidR="00E0566C" w:rsidRPr="00CD5373">
        <w:rPr>
          <w:lang w:val="mk-MK"/>
        </w:rPr>
        <w:t xml:space="preserve"> </w:t>
      </w:r>
      <w:r w:rsidR="00CD5373" w:rsidRPr="00CD5373">
        <w:rPr>
          <w:lang w:val="mk-MK"/>
        </w:rPr>
        <w:t>од</w:t>
      </w:r>
      <w:r w:rsidR="00E0566C" w:rsidRPr="00CD5373">
        <w:rPr>
          <w:lang w:val="mk-MK"/>
        </w:rPr>
        <w:t xml:space="preserve"> општина </w:t>
      </w:r>
      <w:r w:rsidR="008218BB" w:rsidRPr="008218BB">
        <w:rPr>
          <w:lang w:val="mk-MK"/>
        </w:rPr>
        <w:lastRenderedPageBreak/>
        <w:t xml:space="preserve">Маврово и </w:t>
      </w:r>
      <w:r w:rsidR="00B2453F">
        <w:rPr>
          <w:lang w:val="mk-MK"/>
        </w:rPr>
        <w:t>Ростуше</w:t>
      </w:r>
      <w:r w:rsidR="00E0566C" w:rsidRPr="00CD5373">
        <w:rPr>
          <w:lang w:val="mk-MK"/>
        </w:rPr>
        <w:t xml:space="preserve">. Овој проект меѓуетничката интеграција ја развиваше преку зближување на учениците во рамки на наставните и воннаставните активности; создавање мешани ученички совети, како и соработка помеѓу родителите во рамки на родителските совети. </w:t>
      </w:r>
      <w:r w:rsidR="004206B6">
        <w:rPr>
          <w:lang w:val="mk-MK"/>
        </w:rPr>
        <w:t xml:space="preserve">Токму образованието претставува сфера во која до сега се спроведувале најголем дел од активностите за промоција на мултикултурализмот на локално ниво според истражувањето реализирано од АДИ. </w:t>
      </w:r>
      <w:r w:rsidR="00E0566C" w:rsidRPr="00CD5373">
        <w:rPr>
          <w:lang w:val="mk-MK"/>
        </w:rPr>
        <w:t xml:space="preserve">Сепак, анализата покажа дека овие настани се </w:t>
      </w:r>
      <w:r w:rsidR="00666A20">
        <w:rPr>
          <w:lang w:val="mk-MK"/>
        </w:rPr>
        <w:t>нередовни и инцидентнти</w:t>
      </w:r>
      <w:r w:rsidR="000F1FA1">
        <w:rPr>
          <w:lang w:val="mk-MK"/>
        </w:rPr>
        <w:t>,</w:t>
      </w:r>
      <w:r w:rsidR="00666A20">
        <w:rPr>
          <w:lang w:val="mk-MK"/>
        </w:rPr>
        <w:t xml:space="preserve"> со ниско влијание</w:t>
      </w:r>
      <w:r w:rsidR="00E0566C" w:rsidRPr="00CD5373">
        <w:rPr>
          <w:lang w:val="mk-MK"/>
        </w:rPr>
        <w:t xml:space="preserve"> за суштинско надминување на социјалната дистанца помеѓу учениците од различни етнички групи. </w:t>
      </w:r>
    </w:p>
    <w:p w14:paraId="47C32FC1" w14:textId="51C4AF73" w:rsidR="00BF1F8C" w:rsidRPr="00CD5373" w:rsidRDefault="00443967" w:rsidP="00BF1F8C">
      <w:pPr>
        <w:ind w:firstLine="720"/>
        <w:rPr>
          <w:lang w:val="mk-MK"/>
        </w:rPr>
      </w:pPr>
      <w:r>
        <w:rPr>
          <w:lang w:val="mk-MK"/>
        </w:rPr>
        <w:t xml:space="preserve">Дополнително, истражувањето утврди дека пристапот до образование </w:t>
      </w:r>
      <w:r w:rsidR="00EE1A09">
        <w:rPr>
          <w:lang w:val="mk-MK"/>
        </w:rPr>
        <w:t xml:space="preserve">за учениците од различни етнички заедници е нееднаков. Во извесни случаи, учениците мораат да </w:t>
      </w:r>
      <w:r w:rsidR="00E106B8">
        <w:rPr>
          <w:lang w:val="mk-MK"/>
        </w:rPr>
        <w:t>поминуваат голема просторна дистанца (да патуваат од едно во друго населено место)</w:t>
      </w:r>
      <w:r w:rsidR="00D63E32">
        <w:rPr>
          <w:lang w:val="mk-MK"/>
        </w:rPr>
        <w:t xml:space="preserve"> на</w:t>
      </w:r>
      <w:r w:rsidR="00EE1A09">
        <w:rPr>
          <w:lang w:val="mk-MK"/>
        </w:rPr>
        <w:t xml:space="preserve"> училиште. </w:t>
      </w:r>
      <w:r w:rsidR="00626EAF">
        <w:rPr>
          <w:lang w:val="mk-MK"/>
        </w:rPr>
        <w:t>Во услови на неразвиена патна инфраструктура и лоши транспортни врски помеѓу населените места во општината</w:t>
      </w:r>
      <w:r w:rsidR="00EE1A09">
        <w:rPr>
          <w:lang w:val="mk-MK"/>
        </w:rPr>
        <w:t xml:space="preserve">, </w:t>
      </w:r>
      <w:r w:rsidR="00271DBA">
        <w:rPr>
          <w:lang w:val="mk-MK"/>
        </w:rPr>
        <w:t xml:space="preserve">еден од приоритетите во сферата на образованието за </w:t>
      </w:r>
      <w:r w:rsidR="00BF1F8C" w:rsidRPr="00BF1F8C">
        <w:rPr>
          <w:lang w:val="mk-MK"/>
        </w:rPr>
        <w:t xml:space="preserve">Општина Маврово и </w:t>
      </w:r>
      <w:r w:rsidR="00B2453F">
        <w:rPr>
          <w:lang w:val="mk-MK"/>
        </w:rPr>
        <w:t>Ростуше</w:t>
      </w:r>
      <w:r w:rsidR="00BF1F8C" w:rsidRPr="00BF1F8C">
        <w:rPr>
          <w:lang w:val="mk-MK"/>
        </w:rPr>
        <w:t xml:space="preserve"> </w:t>
      </w:r>
      <w:r w:rsidR="00271DBA">
        <w:rPr>
          <w:lang w:val="mk-MK"/>
        </w:rPr>
        <w:t>е обезбедувањето</w:t>
      </w:r>
      <w:r w:rsidR="00EE1A09">
        <w:rPr>
          <w:lang w:val="mk-MK"/>
        </w:rPr>
        <w:t xml:space="preserve"> </w:t>
      </w:r>
      <w:r w:rsidR="00BF1F8C">
        <w:rPr>
          <w:lang w:val="mk-MK"/>
        </w:rPr>
        <w:t>еднаков пристап до образовните институции</w:t>
      </w:r>
      <w:r w:rsidR="00271DBA">
        <w:rPr>
          <w:lang w:val="mk-MK"/>
        </w:rPr>
        <w:t xml:space="preserve"> за сите ученици</w:t>
      </w:r>
      <w:r w:rsidR="00BF1F8C">
        <w:rPr>
          <w:lang w:val="mk-MK"/>
        </w:rPr>
        <w:t>.</w:t>
      </w:r>
    </w:p>
    <w:p w14:paraId="4084F019" w14:textId="77777777" w:rsidR="00E0566C" w:rsidRPr="00A3695E" w:rsidRDefault="00E0566C" w:rsidP="00E0566C">
      <w:pPr>
        <w:ind w:firstLine="720"/>
        <w:rPr>
          <w:lang w:val="mk-MK"/>
        </w:rPr>
      </w:pPr>
      <w:r w:rsidRPr="00A3695E">
        <w:rPr>
          <w:lang w:val="mk-MK"/>
        </w:rPr>
        <w:t>Остварувањето на оваа конкретна цел е предвидено со реализацијата на следните резултати:</w:t>
      </w:r>
    </w:p>
    <w:p w14:paraId="05A4000C" w14:textId="77777777" w:rsidR="00A3695E" w:rsidRPr="00A3695E" w:rsidRDefault="00A3695E" w:rsidP="00A3695E">
      <w:pPr>
        <w:pStyle w:val="ListParagraph"/>
        <w:numPr>
          <w:ilvl w:val="0"/>
          <w:numId w:val="6"/>
        </w:numPr>
        <w:rPr>
          <w:vanish/>
          <w:lang w:val="mk-MK"/>
        </w:rPr>
      </w:pPr>
    </w:p>
    <w:p w14:paraId="01A98F75" w14:textId="056306E7" w:rsidR="00E0566C" w:rsidRPr="00A3695E" w:rsidRDefault="008218BB" w:rsidP="008218BB">
      <w:pPr>
        <w:pStyle w:val="ListParagraph"/>
        <w:numPr>
          <w:ilvl w:val="1"/>
          <w:numId w:val="6"/>
        </w:numPr>
        <w:rPr>
          <w:lang w:val="mk-MK"/>
        </w:rPr>
      </w:pPr>
      <w:r w:rsidRPr="008218BB">
        <w:rPr>
          <w:lang w:val="mk-MK"/>
        </w:rPr>
        <w:t>Создадени услови за образование на мајчин јазик за сите заедници од општината во согласност со законот</w:t>
      </w:r>
      <w:r w:rsidR="00A3695E" w:rsidRPr="00A3695E">
        <w:rPr>
          <w:lang w:val="mk-MK"/>
        </w:rPr>
        <w:t>;</w:t>
      </w:r>
    </w:p>
    <w:p w14:paraId="60F13233" w14:textId="06EB248C" w:rsidR="00E0566C" w:rsidRPr="00A3695E" w:rsidRDefault="00626EAF" w:rsidP="008218BB">
      <w:pPr>
        <w:pStyle w:val="ListParagraph"/>
        <w:numPr>
          <w:ilvl w:val="1"/>
          <w:numId w:val="6"/>
        </w:numPr>
        <w:rPr>
          <w:lang w:val="mk-MK"/>
        </w:rPr>
      </w:pPr>
      <w:r>
        <w:rPr>
          <w:lang w:val="mk-MK"/>
        </w:rPr>
        <w:t>Воведени вон</w:t>
      </w:r>
      <w:r w:rsidR="008218BB" w:rsidRPr="008218BB">
        <w:rPr>
          <w:lang w:val="mk-MK"/>
        </w:rPr>
        <w:t>наставни активности (секции) кои ја поттикнуваат мултикултурната соработка помеѓу учениците</w:t>
      </w:r>
      <w:r w:rsidR="00E0566C" w:rsidRPr="00A3695E">
        <w:rPr>
          <w:lang w:val="mk-MK"/>
        </w:rPr>
        <w:t>;</w:t>
      </w:r>
    </w:p>
    <w:p w14:paraId="201FBF4C" w14:textId="26C3AE7E" w:rsidR="00E0566C" w:rsidRPr="00A3695E" w:rsidRDefault="00004F85" w:rsidP="00004F85">
      <w:pPr>
        <w:pStyle w:val="ListParagraph"/>
        <w:numPr>
          <w:ilvl w:val="1"/>
          <w:numId w:val="6"/>
        </w:numPr>
        <w:rPr>
          <w:lang w:val="mk-MK"/>
        </w:rPr>
      </w:pPr>
      <w:r w:rsidRPr="00004F85">
        <w:rPr>
          <w:lang w:val="mk-MK"/>
        </w:rPr>
        <w:t>Обезбеден еднаков пристап на учениците од сите заедници до образование (превоз, храна, Интернет)</w:t>
      </w:r>
      <w:r w:rsidR="00E0566C" w:rsidRPr="00A3695E">
        <w:rPr>
          <w:lang w:val="mk-MK"/>
        </w:rPr>
        <w:t>;</w:t>
      </w:r>
    </w:p>
    <w:p w14:paraId="7CFA93B5" w14:textId="2B2F37B9" w:rsidR="00E0566C" w:rsidRPr="00A3695E" w:rsidRDefault="00443967" w:rsidP="00A3695E">
      <w:pPr>
        <w:pStyle w:val="ListParagraph"/>
        <w:numPr>
          <w:ilvl w:val="1"/>
          <w:numId w:val="6"/>
        </w:numPr>
        <w:rPr>
          <w:lang w:val="mk-MK"/>
        </w:rPr>
      </w:pPr>
      <w:r w:rsidRPr="00443967">
        <w:rPr>
          <w:lang w:val="mk-MK"/>
        </w:rPr>
        <w:t>Создадени услови за факултативна настава на јазиците на заедниците</w:t>
      </w:r>
      <w:r w:rsidR="00463B2A">
        <w:rPr>
          <w:lang w:val="mk-MK"/>
        </w:rPr>
        <w:t xml:space="preserve"> </w:t>
      </w:r>
      <w:r w:rsidRPr="00443967">
        <w:rPr>
          <w:lang w:val="mk-MK"/>
        </w:rPr>
        <w:t>(турски и албански) во согласност со законот</w:t>
      </w:r>
      <w:r w:rsidR="00E0566C" w:rsidRPr="00A3695E">
        <w:rPr>
          <w:lang w:val="mk-MK"/>
        </w:rPr>
        <w:t>;</w:t>
      </w:r>
    </w:p>
    <w:p w14:paraId="34018370" w14:textId="7ACF8D8B" w:rsidR="00E0566C" w:rsidRPr="00A3695E" w:rsidRDefault="00443967" w:rsidP="00A3695E">
      <w:pPr>
        <w:pStyle w:val="ListParagraph"/>
        <w:numPr>
          <w:ilvl w:val="1"/>
          <w:numId w:val="6"/>
        </w:numPr>
        <w:rPr>
          <w:lang w:val="mk-MK"/>
        </w:rPr>
      </w:pPr>
      <w:r w:rsidRPr="00443967">
        <w:rPr>
          <w:lang w:val="mk-MK"/>
        </w:rPr>
        <w:t>Промовирана размена и заеднички активности помеѓу училиштата и у</w:t>
      </w:r>
      <w:r w:rsidR="0058558B">
        <w:rPr>
          <w:lang w:val="mk-MK"/>
        </w:rPr>
        <w:t>ч</w:t>
      </w:r>
      <w:r w:rsidRPr="00443967">
        <w:rPr>
          <w:lang w:val="mk-MK"/>
        </w:rPr>
        <w:t>ениците од разни заедници</w:t>
      </w:r>
      <w:r w:rsidR="00E0566C" w:rsidRPr="00A3695E">
        <w:rPr>
          <w:lang w:val="mk-MK"/>
        </w:rPr>
        <w:t>.</w:t>
      </w:r>
    </w:p>
    <w:p w14:paraId="54937A2B" w14:textId="64E4D1AC" w:rsidR="008F20E1" w:rsidRDefault="00463B2A" w:rsidP="00F5361E">
      <w:pPr>
        <w:ind w:firstLine="720"/>
        <w:rPr>
          <w:lang w:val="mk-MK"/>
        </w:rPr>
      </w:pPr>
      <w:r>
        <w:rPr>
          <w:lang w:val="mk-MK"/>
        </w:rPr>
        <w:t xml:space="preserve">Предвидените резултати </w:t>
      </w:r>
      <w:r w:rsidR="001F2F99">
        <w:rPr>
          <w:lang w:val="mk-MK"/>
        </w:rPr>
        <w:t xml:space="preserve">произлегуваат од клучните приоритети за </w:t>
      </w:r>
      <w:r w:rsidR="00C76E76" w:rsidRPr="00C76E76">
        <w:rPr>
          <w:lang w:val="mk-MK"/>
        </w:rPr>
        <w:t>Оп</w:t>
      </w:r>
      <w:r w:rsidR="00C76E76">
        <w:rPr>
          <w:lang w:val="mk-MK"/>
        </w:rPr>
        <w:t xml:space="preserve">штина </w:t>
      </w:r>
      <w:r w:rsidR="00BC69E5" w:rsidRPr="00BC69E5">
        <w:rPr>
          <w:lang w:val="mk-MK"/>
        </w:rPr>
        <w:t xml:space="preserve">Маврово и </w:t>
      </w:r>
      <w:r w:rsidR="00B2453F">
        <w:rPr>
          <w:lang w:val="mk-MK"/>
        </w:rPr>
        <w:t>Ростуше</w:t>
      </w:r>
      <w:r w:rsidR="00C76E76">
        <w:rPr>
          <w:lang w:val="mk-MK"/>
        </w:rPr>
        <w:t xml:space="preserve"> </w:t>
      </w:r>
      <w:r w:rsidR="00BA7E34">
        <w:rPr>
          <w:lang w:val="mk-MK"/>
        </w:rPr>
        <w:t xml:space="preserve">– обезбедувањето услови за </w:t>
      </w:r>
      <w:r w:rsidR="00D141D2">
        <w:rPr>
          <w:lang w:val="mk-MK"/>
        </w:rPr>
        <w:t>исполнување на законското право на учениците од различните заедници да посетуваат настава на мајчин јазик</w:t>
      </w:r>
      <w:r w:rsidR="00F76625">
        <w:rPr>
          <w:lang w:val="mk-MK"/>
        </w:rPr>
        <w:t xml:space="preserve"> и создавање еднаков пристап до образовните институции за сите ученици</w:t>
      </w:r>
      <w:r w:rsidR="00D141D2">
        <w:rPr>
          <w:lang w:val="mk-MK"/>
        </w:rPr>
        <w:t xml:space="preserve">. Дополнително, Општината </w:t>
      </w:r>
      <w:r w:rsidR="00E33D6A">
        <w:rPr>
          <w:lang w:val="mk-MK"/>
        </w:rPr>
        <w:t xml:space="preserve">ќе ги сосредоточи напорите за унапредување на односите помеѓу младите во рамки на образовниот систем, преку </w:t>
      </w:r>
      <w:r w:rsidR="00F76625">
        <w:rPr>
          <w:lang w:val="mk-MK"/>
        </w:rPr>
        <w:t>вонн</w:t>
      </w:r>
      <w:r w:rsidR="00271DBA">
        <w:rPr>
          <w:lang w:val="mk-MK"/>
        </w:rPr>
        <w:t xml:space="preserve">аставни </w:t>
      </w:r>
      <w:r w:rsidR="00E33D6A">
        <w:rPr>
          <w:lang w:val="mk-MK"/>
        </w:rPr>
        <w:t>активности</w:t>
      </w:r>
      <w:r w:rsidR="00F76625">
        <w:rPr>
          <w:lang w:val="mk-MK"/>
        </w:rPr>
        <w:t xml:space="preserve"> – мешани училишни секции, кои ќе овозможат подобро запознавање на младите и приближување врз основа на нивните специфични таленти и интереси, а не по основ на културна блискост. </w:t>
      </w:r>
      <w:r w:rsidR="00FC6C50">
        <w:rPr>
          <w:lang w:val="mk-MK"/>
        </w:rPr>
        <w:t xml:space="preserve">Запознавањето на јазикот и културата на другите заедници ќе </w:t>
      </w:r>
      <w:r w:rsidR="00FC6C50">
        <w:rPr>
          <w:lang w:val="mk-MK"/>
        </w:rPr>
        <w:lastRenderedPageBreak/>
        <w:t xml:space="preserve">биде овозможено со воведување на факултативна </w:t>
      </w:r>
      <w:r w:rsidR="00CF589C">
        <w:rPr>
          <w:lang w:val="mk-MK"/>
        </w:rPr>
        <w:t xml:space="preserve">настава </w:t>
      </w:r>
      <w:r w:rsidR="00F373D3">
        <w:rPr>
          <w:lang w:val="mk-MK"/>
        </w:rPr>
        <w:t>з</w:t>
      </w:r>
      <w:r w:rsidR="00E33D6A">
        <w:rPr>
          <w:lang w:val="mk-MK"/>
        </w:rPr>
        <w:t xml:space="preserve">а културата и јазиците на </w:t>
      </w:r>
      <w:r w:rsidR="00CF589C">
        <w:rPr>
          <w:lang w:val="mk-MK"/>
        </w:rPr>
        <w:t>заедниците</w:t>
      </w:r>
      <w:r w:rsidR="00E33D6A">
        <w:rPr>
          <w:lang w:val="mk-MK"/>
        </w:rPr>
        <w:t xml:space="preserve">. </w:t>
      </w:r>
    </w:p>
    <w:p w14:paraId="47F1562E" w14:textId="4D6B5186" w:rsidR="00F5361E" w:rsidRPr="00F5361E" w:rsidRDefault="00D56119" w:rsidP="00F5361E">
      <w:pPr>
        <w:ind w:firstLine="720"/>
        <w:rPr>
          <w:lang w:val="mk-MK"/>
        </w:rPr>
      </w:pPr>
      <w:r>
        <w:rPr>
          <w:lang w:val="mk-MK"/>
        </w:rPr>
        <w:t>Имено, реализираната анализа упати на фактот дека повеќедецениската социјална дистанца услов</w:t>
      </w:r>
      <w:r w:rsidR="00F373D3">
        <w:rPr>
          <w:lang w:val="mk-MK"/>
        </w:rPr>
        <w:t>у</w:t>
      </w:r>
      <w:r>
        <w:rPr>
          <w:lang w:val="mk-MK"/>
        </w:rPr>
        <w:t xml:space="preserve">ва анегдотско знаење за Другиот и склоност кон предрасуди. Избраниот пристап има за цел да создаде основи за </w:t>
      </w:r>
      <w:r w:rsidR="00F373D3">
        <w:rPr>
          <w:lang w:val="mk-MK"/>
        </w:rPr>
        <w:t>развивање на емпатијата, разбирањето, толеранцијата и сож</w:t>
      </w:r>
      <w:r w:rsidR="00667B64">
        <w:rPr>
          <w:lang w:val="mk-MK"/>
        </w:rPr>
        <w:t>и</w:t>
      </w:r>
      <w:r w:rsidR="00F373D3">
        <w:rPr>
          <w:lang w:val="mk-MK"/>
        </w:rPr>
        <w:t xml:space="preserve">вотот помеѓу младите, преку активности </w:t>
      </w:r>
      <w:r w:rsidR="00032C1E">
        <w:rPr>
          <w:lang w:val="mk-MK"/>
        </w:rPr>
        <w:t xml:space="preserve">кои ги поврзуваат нивните интереси од различни сфери на животот. </w:t>
      </w:r>
      <w:r w:rsidR="00F5361E" w:rsidRPr="00F5361E">
        <w:rPr>
          <w:lang w:val="mk-MK"/>
        </w:rPr>
        <w:t xml:space="preserve">Општина </w:t>
      </w:r>
      <w:r w:rsidR="008F20E1" w:rsidRPr="008F20E1">
        <w:rPr>
          <w:lang w:val="mk-MK"/>
        </w:rPr>
        <w:t xml:space="preserve">Маврово и </w:t>
      </w:r>
      <w:r w:rsidR="00B2453F">
        <w:rPr>
          <w:lang w:val="mk-MK"/>
        </w:rPr>
        <w:t>Ростуше</w:t>
      </w:r>
      <w:r w:rsidR="00F5361E" w:rsidRPr="00F5361E">
        <w:rPr>
          <w:lang w:val="mk-MK"/>
        </w:rPr>
        <w:t xml:space="preserve"> ќе вложи напори за </w:t>
      </w:r>
      <w:r w:rsidR="008F20E1">
        <w:rPr>
          <w:lang w:val="mk-MK"/>
        </w:rPr>
        <w:t xml:space="preserve">поголема соработка помеѓу училиштата во општината </w:t>
      </w:r>
      <w:r w:rsidR="0058558B">
        <w:rPr>
          <w:lang w:val="mk-MK"/>
        </w:rPr>
        <w:t xml:space="preserve">преку </w:t>
      </w:r>
      <w:r w:rsidR="0058558B" w:rsidRPr="0058558B">
        <w:rPr>
          <w:lang w:val="mk-MK"/>
        </w:rPr>
        <w:t>размена и заеднички активности помеѓу училиштата и у</w:t>
      </w:r>
      <w:r w:rsidR="0058558B">
        <w:rPr>
          <w:lang w:val="mk-MK"/>
        </w:rPr>
        <w:t>ч</w:t>
      </w:r>
      <w:r w:rsidR="0058558B" w:rsidRPr="0058558B">
        <w:rPr>
          <w:lang w:val="mk-MK"/>
        </w:rPr>
        <w:t>ениците од ра</w:t>
      </w:r>
      <w:r w:rsidR="0058558B">
        <w:rPr>
          <w:lang w:val="mk-MK"/>
        </w:rPr>
        <w:t>злични етнички</w:t>
      </w:r>
      <w:r w:rsidR="0058558B" w:rsidRPr="0058558B">
        <w:rPr>
          <w:lang w:val="mk-MK"/>
        </w:rPr>
        <w:t xml:space="preserve"> заедници</w:t>
      </w:r>
      <w:r w:rsidR="00F5361E" w:rsidRPr="00F5361E">
        <w:rPr>
          <w:lang w:val="mk-MK"/>
        </w:rPr>
        <w:t>.</w:t>
      </w:r>
    </w:p>
    <w:p w14:paraId="400B2B2E" w14:textId="16AC8066" w:rsidR="00C76E76" w:rsidRPr="00C76E76" w:rsidRDefault="00C76E76" w:rsidP="00E33D6A">
      <w:pPr>
        <w:ind w:firstLine="720"/>
        <w:rPr>
          <w:lang w:val="mk-MK"/>
        </w:rPr>
      </w:pPr>
    </w:p>
    <w:p w14:paraId="6EDC1B9B" w14:textId="1DEAFCCE" w:rsidR="00484BEF" w:rsidRDefault="008630ED" w:rsidP="008630ED">
      <w:pPr>
        <w:pStyle w:val="Heading3"/>
        <w:rPr>
          <w:lang w:val="mk-MK"/>
        </w:rPr>
      </w:pPr>
      <w:bookmarkStart w:id="22" w:name="_Toc467701615"/>
      <w:bookmarkStart w:id="23" w:name="_Toc469359592"/>
      <w:r>
        <w:rPr>
          <w:lang w:val="mk-MK"/>
        </w:rPr>
        <w:t xml:space="preserve">Конкретна цел 2: </w:t>
      </w:r>
      <w:bookmarkEnd w:id="22"/>
      <w:r w:rsidR="00134184" w:rsidRPr="00134184">
        <w:rPr>
          <w:lang w:val="mk-MK"/>
        </w:rPr>
        <w:t>Јакнење на диверзитетот преку заеднички културни активности</w:t>
      </w:r>
      <w:r w:rsidR="0015385C" w:rsidRPr="0015385C">
        <w:rPr>
          <w:lang w:val="mk-MK"/>
        </w:rPr>
        <w:t>.</w:t>
      </w:r>
      <w:bookmarkEnd w:id="23"/>
    </w:p>
    <w:p w14:paraId="236F882A" w14:textId="4C32F239" w:rsidR="00462DDA" w:rsidRPr="003C5AAC" w:rsidRDefault="00F5361E" w:rsidP="00F5361E">
      <w:pPr>
        <w:rPr>
          <w:lang w:val="mk-MK"/>
        </w:rPr>
      </w:pPr>
      <w:r w:rsidRPr="003F2B54">
        <w:rPr>
          <w:lang w:val="mk-MK"/>
        </w:rPr>
        <w:tab/>
      </w:r>
      <w:r w:rsidR="00F16474">
        <w:rPr>
          <w:lang w:val="mk-MK"/>
        </w:rPr>
        <w:t xml:space="preserve">Мултикултурната реалност во општина </w:t>
      </w:r>
      <w:r w:rsidR="00F16474" w:rsidRPr="00F16474">
        <w:rPr>
          <w:lang w:val="mk-MK"/>
        </w:rPr>
        <w:t xml:space="preserve">Маврово и </w:t>
      </w:r>
      <w:r w:rsidR="00B2453F">
        <w:rPr>
          <w:lang w:val="mk-MK"/>
        </w:rPr>
        <w:t>Ростуше</w:t>
      </w:r>
      <w:r w:rsidR="00F16474">
        <w:rPr>
          <w:lang w:val="mk-MK"/>
        </w:rPr>
        <w:t xml:space="preserve"> е евидентна во богатото културно наследство и диверзитетот на традиции, обичаи и практики на заедниците што живеат на нејзината територија. </w:t>
      </w:r>
      <w:r w:rsidR="001D136B">
        <w:rPr>
          <w:lang w:val="mk-MK"/>
        </w:rPr>
        <w:t xml:space="preserve">Општината </w:t>
      </w:r>
      <w:r w:rsidR="001F37D8">
        <w:rPr>
          <w:lang w:val="mk-MK"/>
        </w:rPr>
        <w:t xml:space="preserve">нема специфична програма за зачувување, одржување и промоција на културното наследство. </w:t>
      </w:r>
      <w:r w:rsidR="008B7FF7">
        <w:rPr>
          <w:lang w:val="mk-MK"/>
        </w:rPr>
        <w:t xml:space="preserve">Во таа насока, клучен стратешки приоритет на полето на културата ќе биде обезбедување на континуирана поддршка </w:t>
      </w:r>
      <w:r w:rsidR="004E3104">
        <w:rPr>
          <w:lang w:val="mk-MK"/>
        </w:rPr>
        <w:t>за одржување и про</w:t>
      </w:r>
      <w:r w:rsidR="00EB0934">
        <w:rPr>
          <w:lang w:val="mk-MK"/>
        </w:rPr>
        <w:t>моција на културното наследство (фолклор, архитектура, културно-историско наследство итн.).</w:t>
      </w:r>
      <w:r w:rsidR="003C5AAC">
        <w:t xml:space="preserve"> </w:t>
      </w:r>
      <w:r w:rsidR="003C5AAC">
        <w:rPr>
          <w:lang w:val="mk-MK"/>
        </w:rPr>
        <w:t xml:space="preserve">Општината ќе обезбеди финансиска поддршка </w:t>
      </w:r>
      <w:r w:rsidR="004A3412">
        <w:rPr>
          <w:lang w:val="mk-MK"/>
        </w:rPr>
        <w:t xml:space="preserve">за институциите од областа на културата и граѓанскиот сектор </w:t>
      </w:r>
      <w:r w:rsidR="003C5AAC">
        <w:rPr>
          <w:lang w:val="mk-MK"/>
        </w:rPr>
        <w:t xml:space="preserve">за имплементација на иницијативи (настани, проекти) </w:t>
      </w:r>
      <w:r w:rsidR="004A3412" w:rsidRPr="004A3412">
        <w:rPr>
          <w:lang w:val="mk-MK"/>
        </w:rPr>
        <w:t>кои го промовираат и јакнат мултикултурниот дијалог</w:t>
      </w:r>
      <w:r w:rsidR="004A3412">
        <w:rPr>
          <w:lang w:val="mk-MK"/>
        </w:rPr>
        <w:t>.</w:t>
      </w:r>
    </w:p>
    <w:p w14:paraId="2E94720E" w14:textId="084599F7" w:rsidR="003C5AAC" w:rsidRDefault="003C5AAC" w:rsidP="00F5361E">
      <w:pPr>
        <w:rPr>
          <w:lang w:val="mk-MK"/>
        </w:rPr>
      </w:pPr>
      <w:r>
        <w:rPr>
          <w:lang w:val="mk-MK"/>
        </w:rPr>
        <w:tab/>
      </w:r>
      <w:r w:rsidR="00FF175E">
        <w:rPr>
          <w:lang w:val="mk-MK"/>
        </w:rPr>
        <w:t xml:space="preserve">Напорите за развивање на мултикултурниот дијалог меѓу граѓаните ќе бидат </w:t>
      </w:r>
      <w:r w:rsidR="006018A6">
        <w:rPr>
          <w:lang w:val="mk-MK"/>
        </w:rPr>
        <w:t xml:space="preserve">зајакнати преку поддршката за формирање на </w:t>
      </w:r>
      <w:r w:rsidR="00BA0E5F">
        <w:rPr>
          <w:lang w:val="mk-MK"/>
        </w:rPr>
        <w:t>културно-уметнички друштва (КУД) во кои граѓаните од различни заедници ќе можат да учат повеќе за обичаите и традициите на Другиот. Зголемувањето на бројот на културни настани кои го промовираат културниот диверзитет</w:t>
      </w:r>
      <w:r w:rsidR="00C20E30">
        <w:rPr>
          <w:lang w:val="mk-MK"/>
        </w:rPr>
        <w:t xml:space="preserve"> е во насока на </w:t>
      </w:r>
      <w:r w:rsidR="005F0D0B">
        <w:rPr>
          <w:lang w:val="mk-MK"/>
        </w:rPr>
        <w:t>создавање услови за прифаќање на мултикултурната реалност и соживот меѓу граѓаните.</w:t>
      </w:r>
    </w:p>
    <w:p w14:paraId="5BC24872" w14:textId="77777777" w:rsidR="001F6F92" w:rsidRPr="001F6F92" w:rsidRDefault="001F6F92" w:rsidP="001F6F92">
      <w:pPr>
        <w:ind w:firstLine="720"/>
        <w:rPr>
          <w:lang w:val="mk-MK"/>
        </w:rPr>
      </w:pPr>
      <w:r w:rsidRPr="001F6F92">
        <w:rPr>
          <w:lang w:val="mk-MK"/>
        </w:rPr>
        <w:t>Остварувањето на оваа конкретна цел е предвидено со реализацијата на следните резултати:</w:t>
      </w:r>
    </w:p>
    <w:p w14:paraId="3678642E" w14:textId="77777777" w:rsidR="00FD52B7" w:rsidRPr="001F6F92" w:rsidRDefault="00FD52B7" w:rsidP="00FD52B7">
      <w:pPr>
        <w:pStyle w:val="ListParagraph"/>
        <w:numPr>
          <w:ilvl w:val="0"/>
          <w:numId w:val="5"/>
        </w:numPr>
        <w:rPr>
          <w:vanish/>
          <w:lang w:val="mk-MK"/>
        </w:rPr>
      </w:pPr>
    </w:p>
    <w:p w14:paraId="21FEFB58" w14:textId="77777777" w:rsidR="00FD52B7" w:rsidRPr="001F6F92" w:rsidRDefault="00FD52B7" w:rsidP="00FD52B7">
      <w:pPr>
        <w:pStyle w:val="ListParagraph"/>
        <w:numPr>
          <w:ilvl w:val="0"/>
          <w:numId w:val="5"/>
        </w:numPr>
        <w:rPr>
          <w:vanish/>
          <w:lang w:val="mk-MK"/>
        </w:rPr>
      </w:pPr>
    </w:p>
    <w:p w14:paraId="37DC27F8" w14:textId="2CD20164" w:rsidR="00F5361E" w:rsidRPr="001F6F92" w:rsidRDefault="00534ADF" w:rsidP="00FD52B7">
      <w:pPr>
        <w:pStyle w:val="ListParagraph"/>
        <w:numPr>
          <w:ilvl w:val="1"/>
          <w:numId w:val="5"/>
        </w:numPr>
        <w:rPr>
          <w:lang w:val="mk-MK"/>
        </w:rPr>
      </w:pPr>
      <w:r w:rsidRPr="00534ADF">
        <w:rPr>
          <w:lang w:val="mk-MK"/>
        </w:rPr>
        <w:t>Реновиран и модернизиран Домот на културата во Ростуше</w:t>
      </w:r>
      <w:r w:rsidR="00F5361E" w:rsidRPr="001F6F92">
        <w:rPr>
          <w:lang w:val="mk-MK"/>
        </w:rPr>
        <w:t>;</w:t>
      </w:r>
    </w:p>
    <w:p w14:paraId="13F6214D" w14:textId="4F35CCEA" w:rsidR="00F5361E" w:rsidRPr="001F6F92" w:rsidRDefault="00534ADF" w:rsidP="00FD52B7">
      <w:pPr>
        <w:pStyle w:val="ListParagraph"/>
        <w:numPr>
          <w:ilvl w:val="1"/>
          <w:numId w:val="5"/>
        </w:numPr>
        <w:rPr>
          <w:lang w:val="mk-MK"/>
        </w:rPr>
      </w:pPr>
      <w:r w:rsidRPr="00534ADF">
        <w:rPr>
          <w:lang w:val="mk-MK"/>
        </w:rPr>
        <w:t>Обезбедна финансиска поддршка за културни настани и проекти кои го промовираат и јакнат мултикултурниот дијалог</w:t>
      </w:r>
      <w:r w:rsidR="00F5361E" w:rsidRPr="001F6F92">
        <w:rPr>
          <w:lang w:val="mk-MK"/>
        </w:rPr>
        <w:t>;</w:t>
      </w:r>
    </w:p>
    <w:p w14:paraId="64683008" w14:textId="69999273" w:rsidR="00F5361E" w:rsidRPr="001F6F92" w:rsidRDefault="00534ADF" w:rsidP="00FD52B7">
      <w:pPr>
        <w:pStyle w:val="ListParagraph"/>
        <w:numPr>
          <w:ilvl w:val="1"/>
          <w:numId w:val="5"/>
        </w:numPr>
        <w:rPr>
          <w:lang w:val="mk-MK"/>
        </w:rPr>
      </w:pPr>
      <w:r w:rsidRPr="00534ADF">
        <w:rPr>
          <w:lang w:val="mk-MK"/>
        </w:rPr>
        <w:t>Формирано КУД со учество на граѓани од повеќе заедници</w:t>
      </w:r>
      <w:r w:rsidR="00F5361E" w:rsidRPr="001F6F92">
        <w:rPr>
          <w:lang w:val="mk-MK"/>
        </w:rPr>
        <w:t>;</w:t>
      </w:r>
    </w:p>
    <w:p w14:paraId="0C07916E" w14:textId="053BE14F" w:rsidR="00F5361E" w:rsidRPr="001F6F92" w:rsidRDefault="00534ADF" w:rsidP="001F6F92">
      <w:pPr>
        <w:pStyle w:val="ListParagraph"/>
        <w:numPr>
          <w:ilvl w:val="1"/>
          <w:numId w:val="5"/>
        </w:numPr>
        <w:rPr>
          <w:lang w:val="mk-MK"/>
        </w:rPr>
      </w:pPr>
      <w:r w:rsidRPr="00534ADF">
        <w:rPr>
          <w:lang w:val="mk-MK"/>
        </w:rPr>
        <w:lastRenderedPageBreak/>
        <w:t>Организирани културни настани во кои учествуваат сите заедници и кои го јакнат мултикултурализмот (најмалку 2 настани годишно)</w:t>
      </w:r>
      <w:r w:rsidR="00F5361E" w:rsidRPr="001F6F92">
        <w:rPr>
          <w:lang w:val="mk-MK"/>
        </w:rPr>
        <w:t>;</w:t>
      </w:r>
    </w:p>
    <w:p w14:paraId="1962D95E" w14:textId="7351EB1D" w:rsidR="00F5361E" w:rsidRDefault="00FD6B14" w:rsidP="001F6F92">
      <w:pPr>
        <w:pStyle w:val="ListParagraph"/>
        <w:numPr>
          <w:ilvl w:val="1"/>
          <w:numId w:val="5"/>
        </w:numPr>
        <w:rPr>
          <w:lang w:val="mk-MK"/>
        </w:rPr>
      </w:pPr>
      <w:r w:rsidRPr="00FD6B14">
        <w:rPr>
          <w:lang w:val="mk-MK"/>
        </w:rPr>
        <w:t xml:space="preserve">Организиран напор за изработка на проекти за зачувување на традиционалната архитектура (долнореканска, горнореканска, </w:t>
      </w:r>
      <w:r w:rsidR="004E3B26">
        <w:rPr>
          <w:lang w:val="mk-MK"/>
        </w:rPr>
        <w:t>м</w:t>
      </w:r>
      <w:r w:rsidRPr="00FD6B14">
        <w:rPr>
          <w:lang w:val="mk-MK"/>
        </w:rPr>
        <w:t xml:space="preserve">авровска, </w:t>
      </w:r>
      <w:r w:rsidR="004E3B26">
        <w:rPr>
          <w:lang w:val="mk-MK"/>
        </w:rPr>
        <w:t>малореканска</w:t>
      </w:r>
      <w:r w:rsidRPr="00FD6B14">
        <w:rPr>
          <w:lang w:val="mk-MK"/>
        </w:rPr>
        <w:t xml:space="preserve">, </w:t>
      </w:r>
      <w:r w:rsidR="004E3B26">
        <w:rPr>
          <w:lang w:val="mk-MK"/>
        </w:rPr>
        <w:t>г</w:t>
      </w:r>
      <w:r w:rsidRPr="00FD6B14">
        <w:rPr>
          <w:lang w:val="mk-MK"/>
        </w:rPr>
        <w:t>аличка) и нејзино промовирање како заеднички културен ресурс на сите заедници</w:t>
      </w:r>
      <w:r>
        <w:rPr>
          <w:lang w:val="mk-MK"/>
        </w:rPr>
        <w:t>;</w:t>
      </w:r>
    </w:p>
    <w:p w14:paraId="13265EC0" w14:textId="473A1B50" w:rsidR="009119F0" w:rsidRDefault="00FD6B14" w:rsidP="001F6F92">
      <w:pPr>
        <w:pStyle w:val="ListParagraph"/>
        <w:numPr>
          <w:ilvl w:val="1"/>
          <w:numId w:val="5"/>
        </w:numPr>
        <w:rPr>
          <w:lang w:val="mk-MK"/>
        </w:rPr>
      </w:pPr>
      <w:r w:rsidRPr="00FD6B14">
        <w:rPr>
          <w:lang w:val="mk-MK"/>
        </w:rPr>
        <w:t>Организиран напор за развивање на проект за етно-музеј/етно-куќа како заеднички културен ресурс на сите заедници</w:t>
      </w:r>
      <w:r w:rsidR="009119F0">
        <w:rPr>
          <w:lang w:val="mk-MK"/>
        </w:rPr>
        <w:t>;</w:t>
      </w:r>
    </w:p>
    <w:p w14:paraId="644C26C0" w14:textId="0C7E0ADB" w:rsidR="00FD6B14" w:rsidRPr="001F6F92" w:rsidRDefault="009119F0" w:rsidP="001F6F92">
      <w:pPr>
        <w:pStyle w:val="ListParagraph"/>
        <w:numPr>
          <w:ilvl w:val="1"/>
          <w:numId w:val="5"/>
        </w:numPr>
        <w:rPr>
          <w:lang w:val="mk-MK"/>
        </w:rPr>
      </w:pPr>
      <w:r w:rsidRPr="009119F0">
        <w:rPr>
          <w:lang w:val="mk-MK"/>
        </w:rPr>
        <w:t>Прославите на верските празници се користат за зближување помеѓу заедниците и за културна размена</w:t>
      </w:r>
      <w:r w:rsidR="00FD6B14" w:rsidRPr="00FD6B14">
        <w:rPr>
          <w:lang w:val="mk-MK"/>
        </w:rPr>
        <w:t>.</w:t>
      </w:r>
    </w:p>
    <w:p w14:paraId="018D74FF" w14:textId="51B6D279" w:rsidR="00205390" w:rsidRDefault="005F0D0B" w:rsidP="00205390">
      <w:pPr>
        <w:ind w:firstLine="720"/>
      </w:pPr>
      <w:r>
        <w:rPr>
          <w:lang w:val="mk-MK"/>
        </w:rPr>
        <w:t xml:space="preserve">Согласно предвидените </w:t>
      </w:r>
      <w:r w:rsidR="000338FE">
        <w:rPr>
          <w:lang w:val="mk-MK"/>
        </w:rPr>
        <w:t>резултати</w:t>
      </w:r>
      <w:r>
        <w:rPr>
          <w:lang w:val="mk-MK"/>
        </w:rPr>
        <w:t xml:space="preserve"> </w:t>
      </w:r>
      <w:r w:rsidRPr="005F0D0B">
        <w:rPr>
          <w:lang w:val="mk-MK"/>
        </w:rPr>
        <w:t xml:space="preserve">Општина Маврово и </w:t>
      </w:r>
      <w:r w:rsidR="00B2453F">
        <w:rPr>
          <w:lang w:val="mk-MK"/>
        </w:rPr>
        <w:t>Ростуше</w:t>
      </w:r>
      <w:r>
        <w:rPr>
          <w:lang w:val="mk-MK"/>
        </w:rPr>
        <w:t xml:space="preserve"> </w:t>
      </w:r>
      <w:r w:rsidR="004E3B26">
        <w:rPr>
          <w:lang w:val="mk-MK"/>
        </w:rPr>
        <w:t xml:space="preserve">ќе вложи напори да обезбеди поддршка </w:t>
      </w:r>
      <w:r w:rsidR="007571BE">
        <w:rPr>
          <w:lang w:val="mk-MK"/>
        </w:rPr>
        <w:t>за</w:t>
      </w:r>
      <w:r w:rsidR="004E3B26">
        <w:rPr>
          <w:lang w:val="mk-MK"/>
        </w:rPr>
        <w:t xml:space="preserve"> </w:t>
      </w:r>
      <w:r w:rsidR="00BC0851">
        <w:rPr>
          <w:lang w:val="mk-MK"/>
        </w:rPr>
        <w:t>постоечките институции од сферата на културата</w:t>
      </w:r>
      <w:r w:rsidR="004E3B26">
        <w:rPr>
          <w:lang w:val="mk-MK"/>
        </w:rPr>
        <w:t xml:space="preserve">, како и </w:t>
      </w:r>
      <w:r w:rsidR="007571BE">
        <w:rPr>
          <w:lang w:val="mk-MK"/>
        </w:rPr>
        <w:t xml:space="preserve">за </w:t>
      </w:r>
      <w:r w:rsidR="004E3B26">
        <w:rPr>
          <w:lang w:val="mk-MK"/>
        </w:rPr>
        <w:t xml:space="preserve">зачувување и промоција на богатото културно наследство. </w:t>
      </w:r>
      <w:r w:rsidR="00396E24">
        <w:rPr>
          <w:lang w:val="mk-MK"/>
        </w:rPr>
        <w:t>Општината ќе обезбеди поддршка на про</w:t>
      </w:r>
      <w:r w:rsidR="00BC0851">
        <w:rPr>
          <w:lang w:val="mk-MK"/>
        </w:rPr>
        <w:t>ек</w:t>
      </w:r>
      <w:r w:rsidR="00396E24">
        <w:rPr>
          <w:lang w:val="mk-MK"/>
        </w:rPr>
        <w:t>ти, културни настани и КУД кои ќе реализираат активности</w:t>
      </w:r>
      <w:r w:rsidR="00BC0851">
        <w:rPr>
          <w:lang w:val="mk-MK"/>
        </w:rPr>
        <w:t xml:space="preserve"> за промоција на културниот диверзитет</w:t>
      </w:r>
      <w:r w:rsidR="00396E24">
        <w:rPr>
          <w:lang w:val="mk-MK"/>
        </w:rPr>
        <w:t xml:space="preserve"> со учество на граѓаните од сите заедници. </w:t>
      </w:r>
      <w:r w:rsidR="00205390">
        <w:rPr>
          <w:lang w:val="mk-MK"/>
        </w:rPr>
        <w:t xml:space="preserve">Организациите од сферата на културата ќе бидат поддржани и стимулирани да организираат здружени манифестации кои ќе стават фокус на промоција на мултикултурализмот и на богатото мултикултурно наследство на Маврово и </w:t>
      </w:r>
      <w:r w:rsidR="00B2453F">
        <w:rPr>
          <w:lang w:val="mk-MK"/>
        </w:rPr>
        <w:t>Ростуше</w:t>
      </w:r>
      <w:r w:rsidR="00205390">
        <w:rPr>
          <w:lang w:val="mk-MK"/>
        </w:rPr>
        <w:t>. Дополнително, Општината ќе поддржи организација на заедничко одбележување на значајни датуми за различните култури во општината.</w:t>
      </w:r>
    </w:p>
    <w:p w14:paraId="423548A6" w14:textId="5E0FB71C" w:rsidR="006D6E81" w:rsidRDefault="00530287" w:rsidP="00205390">
      <w:pPr>
        <w:ind w:firstLine="720"/>
      </w:pPr>
      <w:r w:rsidRPr="003B442A">
        <w:rPr>
          <w:lang w:val="mk-MK"/>
        </w:rPr>
        <w:t>Општината ќе се залага за промоција</w:t>
      </w:r>
      <w:r>
        <w:rPr>
          <w:lang w:val="mk-MK"/>
        </w:rPr>
        <w:t xml:space="preserve"> на мултикултурното историско наследство како концепт кој го одразува заедништвото и соживотот помеѓу различните култури низ повеќевековната историја на соживот во </w:t>
      </w:r>
      <w:r w:rsidRPr="00530287">
        <w:rPr>
          <w:lang w:val="mk-MK"/>
        </w:rPr>
        <w:t xml:space="preserve">Маврово и </w:t>
      </w:r>
      <w:r w:rsidR="00B2453F">
        <w:rPr>
          <w:lang w:val="mk-MK"/>
        </w:rPr>
        <w:t>Ростуше</w:t>
      </w:r>
      <w:r>
        <w:rPr>
          <w:lang w:val="mk-MK"/>
        </w:rPr>
        <w:t xml:space="preserve">. Во таа насока, Општината ќе </w:t>
      </w:r>
      <w:r w:rsidR="006D6E81">
        <w:rPr>
          <w:lang w:val="mk-MK"/>
        </w:rPr>
        <w:t>работи на развивањето</w:t>
      </w:r>
      <w:r>
        <w:rPr>
          <w:lang w:val="mk-MK"/>
        </w:rPr>
        <w:t xml:space="preserve"> проекти за зачувување на елементите од традицијата (архитектура, фолклор) </w:t>
      </w:r>
      <w:r w:rsidR="000338FE" w:rsidRPr="000338FE">
        <w:rPr>
          <w:lang w:val="mk-MK"/>
        </w:rPr>
        <w:t>како заеднички културен ресурс на сите заедници</w:t>
      </w:r>
      <w:r>
        <w:rPr>
          <w:lang w:val="mk-MK"/>
        </w:rPr>
        <w:t xml:space="preserve">. </w:t>
      </w:r>
    </w:p>
    <w:p w14:paraId="1CCB9D95" w14:textId="680B2972" w:rsidR="00530287" w:rsidRPr="00583019" w:rsidRDefault="00530287" w:rsidP="00F5361E">
      <w:pPr>
        <w:ind w:firstLine="720"/>
        <w:rPr>
          <w:lang w:val="mk-MK"/>
        </w:rPr>
      </w:pPr>
    </w:p>
    <w:p w14:paraId="423251A4" w14:textId="77777777" w:rsidR="0003466F" w:rsidRDefault="0003466F" w:rsidP="0003466F">
      <w:pPr>
        <w:pStyle w:val="ListParagraph"/>
        <w:rPr>
          <w:lang w:val="mk-MK"/>
        </w:rPr>
      </w:pPr>
    </w:p>
    <w:p w14:paraId="42F00475" w14:textId="480D2689" w:rsidR="00E02A53" w:rsidRDefault="00E02A53" w:rsidP="00E02A53">
      <w:pPr>
        <w:pStyle w:val="Heading3"/>
        <w:rPr>
          <w:lang w:val="mk-MK"/>
        </w:rPr>
      </w:pPr>
      <w:bookmarkStart w:id="24" w:name="_Toc467701616"/>
      <w:bookmarkStart w:id="25" w:name="_Toc469359593"/>
      <w:r>
        <w:rPr>
          <w:lang w:val="mk-MK"/>
        </w:rPr>
        <w:t xml:space="preserve">Конкретна цел 3: </w:t>
      </w:r>
      <w:bookmarkEnd w:id="24"/>
      <w:r w:rsidR="00134184" w:rsidRPr="00134184">
        <w:rPr>
          <w:lang w:val="mk-MK"/>
        </w:rPr>
        <w:t>Јакнење на мултикултурната интеграција преку обезбедување на рамноправни економски можности</w:t>
      </w:r>
      <w:r w:rsidR="0015385C" w:rsidRPr="0015385C">
        <w:rPr>
          <w:lang w:val="mk-MK"/>
        </w:rPr>
        <w:t>.</w:t>
      </w:r>
      <w:bookmarkEnd w:id="25"/>
    </w:p>
    <w:p w14:paraId="695B2B30" w14:textId="387F7A93" w:rsidR="00535B12" w:rsidRPr="007E0FAB" w:rsidRDefault="00535B12" w:rsidP="00535B12">
      <w:pPr>
        <w:ind w:firstLine="720"/>
        <w:rPr>
          <w:lang w:val="mk-MK"/>
        </w:rPr>
      </w:pPr>
      <w:r w:rsidRPr="007E0FAB">
        <w:rPr>
          <w:lang w:val="mk-MK"/>
        </w:rPr>
        <w:t xml:space="preserve"> </w:t>
      </w:r>
      <w:r w:rsidR="00931572">
        <w:rPr>
          <w:lang w:val="mk-MK"/>
        </w:rPr>
        <w:t>Третата конкрет</w:t>
      </w:r>
      <w:r w:rsidR="000567E5">
        <w:rPr>
          <w:lang w:val="mk-MK"/>
        </w:rPr>
        <w:t>н</w:t>
      </w:r>
      <w:r w:rsidR="00931572">
        <w:rPr>
          <w:lang w:val="mk-MK"/>
        </w:rPr>
        <w:t>а цел на Стратегијата е обезбедувањето на еднакви економски можности за граѓаните од сите заедници</w:t>
      </w:r>
      <w:r w:rsidR="000567E5">
        <w:rPr>
          <w:lang w:val="mk-MK"/>
        </w:rPr>
        <w:t xml:space="preserve"> во насока на зајакнување на мултикултурната интеграција во општината. Имено, </w:t>
      </w:r>
      <w:r w:rsidR="005A124D">
        <w:rPr>
          <w:lang w:val="mk-MK"/>
        </w:rPr>
        <w:t xml:space="preserve">неповолната економска ситуација беше идентификувана како еден од факторите кој придонесува за јакнење на етноцентризмот и социјалната дистанца меѓу заедниците. </w:t>
      </w:r>
      <w:r w:rsidR="00842398">
        <w:rPr>
          <w:lang w:val="mk-MK"/>
        </w:rPr>
        <w:t xml:space="preserve">Високата стапка на невработеност во општината, малиот број на активни економски субјекти </w:t>
      </w:r>
      <w:r w:rsidR="00842398">
        <w:rPr>
          <w:lang w:val="mk-MK"/>
        </w:rPr>
        <w:lastRenderedPageBreak/>
        <w:t xml:space="preserve">придонесуваат </w:t>
      </w:r>
      <w:r w:rsidR="00706194">
        <w:rPr>
          <w:lang w:val="mk-MK"/>
        </w:rPr>
        <w:t xml:space="preserve">за </w:t>
      </w:r>
      <w:r w:rsidR="00A36ACB">
        <w:rPr>
          <w:lang w:val="mk-MK"/>
        </w:rPr>
        <w:t>поголема податливост за прифаќање на етноцентристичка реторика</w:t>
      </w:r>
      <w:r w:rsidR="00810EB7">
        <w:rPr>
          <w:lang w:val="mk-MK"/>
        </w:rPr>
        <w:t xml:space="preserve"> и перцпеција на другите заедници како конкуренција за ограничените достапни ресурси.</w:t>
      </w:r>
      <w:r w:rsidR="00640FD9">
        <w:rPr>
          <w:lang w:val="mk-MK"/>
        </w:rPr>
        <w:t xml:space="preserve"> </w:t>
      </w:r>
      <w:r w:rsidR="002053CC">
        <w:rPr>
          <w:lang w:val="mk-MK"/>
        </w:rPr>
        <w:t xml:space="preserve">Нискоразвиената инфраструктура во општината исто така претставува фактор кој </w:t>
      </w:r>
      <w:r w:rsidR="00BE13F4">
        <w:rPr>
          <w:lang w:val="mk-MK"/>
        </w:rPr>
        <w:t>не придонесува кон</w:t>
      </w:r>
      <w:r w:rsidR="00427DAB">
        <w:rPr>
          <w:lang w:val="mk-MK"/>
        </w:rPr>
        <w:t xml:space="preserve"> </w:t>
      </w:r>
      <w:r w:rsidR="005A6AF5">
        <w:rPr>
          <w:lang w:val="mk-MK"/>
        </w:rPr>
        <w:t>создавањето на поволни услови за создавање на нови економски субјекти</w:t>
      </w:r>
      <w:r w:rsidR="00427DAB">
        <w:rPr>
          <w:lang w:val="mk-MK"/>
        </w:rPr>
        <w:t>.</w:t>
      </w:r>
      <w:r w:rsidR="002053CC">
        <w:rPr>
          <w:lang w:val="mk-MK"/>
        </w:rPr>
        <w:t xml:space="preserve">  </w:t>
      </w:r>
      <w:r w:rsidR="005A124D">
        <w:rPr>
          <w:lang w:val="mk-MK"/>
        </w:rPr>
        <w:t xml:space="preserve"> </w:t>
      </w:r>
    </w:p>
    <w:p w14:paraId="6994AE78" w14:textId="77777777" w:rsidR="00535B12" w:rsidRPr="00E63B9C" w:rsidRDefault="00535B12" w:rsidP="00535B12">
      <w:pPr>
        <w:ind w:firstLine="720"/>
        <w:rPr>
          <w:lang w:val="mk-MK"/>
        </w:rPr>
      </w:pPr>
      <w:r w:rsidRPr="00E63B9C">
        <w:rPr>
          <w:lang w:val="mk-MK"/>
        </w:rPr>
        <w:t>Остварувањето на оваа конкретна цел е предвидено со реализацијата на следните резултати:</w:t>
      </w:r>
    </w:p>
    <w:p w14:paraId="526F74FE" w14:textId="77777777" w:rsidR="007E0FAB" w:rsidRPr="00E63B9C" w:rsidRDefault="007E0FAB" w:rsidP="007E0FAB">
      <w:pPr>
        <w:pStyle w:val="ListParagraph"/>
        <w:numPr>
          <w:ilvl w:val="0"/>
          <w:numId w:val="12"/>
        </w:numPr>
        <w:rPr>
          <w:vanish/>
          <w:lang w:val="mk-MK"/>
        </w:rPr>
      </w:pPr>
    </w:p>
    <w:p w14:paraId="183EAE0C" w14:textId="77777777" w:rsidR="007E0FAB" w:rsidRPr="00E63B9C" w:rsidRDefault="007E0FAB" w:rsidP="007E0FAB">
      <w:pPr>
        <w:pStyle w:val="ListParagraph"/>
        <w:numPr>
          <w:ilvl w:val="0"/>
          <w:numId w:val="12"/>
        </w:numPr>
        <w:rPr>
          <w:vanish/>
          <w:lang w:val="mk-MK"/>
        </w:rPr>
      </w:pPr>
    </w:p>
    <w:p w14:paraId="3ABDA479" w14:textId="77777777" w:rsidR="007E0FAB" w:rsidRPr="00E63B9C" w:rsidRDefault="007E0FAB" w:rsidP="007E0FAB">
      <w:pPr>
        <w:pStyle w:val="ListParagraph"/>
        <w:numPr>
          <w:ilvl w:val="0"/>
          <w:numId w:val="12"/>
        </w:numPr>
        <w:rPr>
          <w:vanish/>
          <w:lang w:val="mk-MK"/>
        </w:rPr>
      </w:pPr>
    </w:p>
    <w:p w14:paraId="3D2141B3" w14:textId="53E77AD1" w:rsidR="00535B12" w:rsidRPr="00E63B9C" w:rsidRDefault="000E1832" w:rsidP="007E0FAB">
      <w:pPr>
        <w:pStyle w:val="ListParagraph"/>
        <w:numPr>
          <w:ilvl w:val="1"/>
          <w:numId w:val="12"/>
        </w:numPr>
        <w:rPr>
          <w:lang w:val="mk-MK"/>
        </w:rPr>
      </w:pPr>
      <w:r w:rsidRPr="000E1832">
        <w:rPr>
          <w:lang w:val="mk-MK"/>
        </w:rPr>
        <w:t>Подобрен пристапот (патната инфраструктура до населените места) во рамки на општите планови на општината, притоа обезбедувајќи рамно</w:t>
      </w:r>
      <w:r>
        <w:rPr>
          <w:lang w:val="mk-MK"/>
        </w:rPr>
        <w:t>правен третман за сите заедници</w:t>
      </w:r>
      <w:r w:rsidR="00535B12" w:rsidRPr="00E63B9C">
        <w:rPr>
          <w:lang w:val="mk-MK"/>
        </w:rPr>
        <w:t>;</w:t>
      </w:r>
    </w:p>
    <w:p w14:paraId="3FE24BD1" w14:textId="4C5E5B0A" w:rsidR="00535B12" w:rsidRPr="00E63B9C" w:rsidRDefault="000E1832" w:rsidP="00E63B9C">
      <w:pPr>
        <w:pStyle w:val="ListParagraph"/>
        <w:numPr>
          <w:ilvl w:val="1"/>
          <w:numId w:val="12"/>
        </w:numPr>
        <w:rPr>
          <w:lang w:val="mk-MK"/>
        </w:rPr>
      </w:pPr>
      <w:r w:rsidRPr="000E1832">
        <w:rPr>
          <w:lang w:val="mk-MK"/>
        </w:rPr>
        <w:t>Подобрени условоите за живот во населените места во општината    преку подобрување на локалната инфраструктура, притоа обезбедувајќи рамноправен третман за сите заедници</w:t>
      </w:r>
      <w:r w:rsidR="00535B12" w:rsidRPr="00E63B9C">
        <w:rPr>
          <w:lang w:val="mk-MK"/>
        </w:rPr>
        <w:t>;</w:t>
      </w:r>
    </w:p>
    <w:p w14:paraId="678357F5" w14:textId="607973B6" w:rsidR="00535B12" w:rsidRPr="00E63B9C" w:rsidRDefault="000E1832" w:rsidP="00E63B9C">
      <w:pPr>
        <w:pStyle w:val="ListParagraph"/>
        <w:numPr>
          <w:ilvl w:val="1"/>
          <w:numId w:val="12"/>
        </w:numPr>
        <w:rPr>
          <w:lang w:val="mk-MK"/>
        </w:rPr>
      </w:pPr>
      <w:r w:rsidRPr="000E1832">
        <w:rPr>
          <w:lang w:val="mk-MK"/>
        </w:rPr>
        <w:t>Подобрена туристичката инфраструктура, притоа обезбедувајќи рамноправана промоција на културните ресурси на сите заедници</w:t>
      </w:r>
      <w:r w:rsidR="00535B12" w:rsidRPr="00E63B9C">
        <w:rPr>
          <w:lang w:val="mk-MK"/>
        </w:rPr>
        <w:t>;</w:t>
      </w:r>
    </w:p>
    <w:p w14:paraId="6F561302" w14:textId="60D46770" w:rsidR="00E63B9C" w:rsidRPr="00E63B9C" w:rsidRDefault="000E1832" w:rsidP="00E63B9C">
      <w:pPr>
        <w:pStyle w:val="ListParagraph"/>
        <w:numPr>
          <w:ilvl w:val="1"/>
          <w:numId w:val="12"/>
        </w:numPr>
        <w:rPr>
          <w:lang w:val="mk-MK"/>
        </w:rPr>
      </w:pPr>
      <w:r w:rsidRPr="000E1832">
        <w:rPr>
          <w:lang w:val="mk-MK"/>
        </w:rPr>
        <w:t>Подобрен организираниот превоз помеѓу населените места (вкупно 42) во општината, притоа обезбедувајќи рамноправен третман за сите заедници</w:t>
      </w:r>
      <w:r w:rsidR="00E63B9C" w:rsidRPr="00E63B9C">
        <w:rPr>
          <w:lang w:val="mk-MK"/>
        </w:rPr>
        <w:t>;</w:t>
      </w:r>
    </w:p>
    <w:p w14:paraId="34D23356" w14:textId="7DFFFAE5" w:rsidR="00535B12" w:rsidRDefault="000E1832" w:rsidP="00E63B9C">
      <w:pPr>
        <w:pStyle w:val="ListParagraph"/>
        <w:numPr>
          <w:ilvl w:val="1"/>
          <w:numId w:val="12"/>
        </w:numPr>
        <w:rPr>
          <w:lang w:val="mk-MK"/>
        </w:rPr>
      </w:pPr>
      <w:r w:rsidRPr="000E1832">
        <w:rPr>
          <w:lang w:val="mk-MK"/>
        </w:rPr>
        <w:t>Поттикнати инвестициите и отварањето на нови бизнис</w:t>
      </w:r>
      <w:r w:rsidR="00C42F0A">
        <w:rPr>
          <w:lang w:val="mk-MK"/>
        </w:rPr>
        <w:t>и</w:t>
      </w:r>
      <w:r w:rsidRPr="000E1832">
        <w:rPr>
          <w:lang w:val="mk-MK"/>
        </w:rPr>
        <w:t>, особено од страна на локалната дијаспора, со афирмативни мерки за вработување на граѓани од разните заедници</w:t>
      </w:r>
      <w:r w:rsidR="00E63B9C" w:rsidRPr="00E63B9C">
        <w:rPr>
          <w:lang w:val="mk-MK"/>
        </w:rPr>
        <w:t>.</w:t>
      </w:r>
      <w:r w:rsidR="00535B12" w:rsidRPr="00E63B9C">
        <w:rPr>
          <w:lang w:val="mk-MK"/>
        </w:rPr>
        <w:t xml:space="preserve"> </w:t>
      </w:r>
    </w:p>
    <w:p w14:paraId="19BB5927" w14:textId="750554EF" w:rsidR="00E63B9C" w:rsidRPr="00E63B9C" w:rsidRDefault="00427DAB" w:rsidP="00E63B9C">
      <w:pPr>
        <w:ind w:firstLine="720"/>
        <w:rPr>
          <w:lang w:val="mk-MK"/>
        </w:rPr>
      </w:pPr>
      <w:r w:rsidRPr="00427DAB">
        <w:rPr>
          <w:lang w:val="mk-MK"/>
        </w:rPr>
        <w:t xml:space="preserve">Општина Маврово и </w:t>
      </w:r>
      <w:r w:rsidR="00B2453F">
        <w:rPr>
          <w:lang w:val="mk-MK"/>
        </w:rPr>
        <w:t>Ростуше</w:t>
      </w:r>
      <w:r>
        <w:rPr>
          <w:lang w:val="mk-MK"/>
        </w:rPr>
        <w:t xml:space="preserve"> ќе настојува да обезбеди еднакви економски можности за граѓаните од сите заедници преку систематско вложување во</w:t>
      </w:r>
      <w:r w:rsidR="00C42F0A">
        <w:rPr>
          <w:lang w:val="mk-MK"/>
        </w:rPr>
        <w:t xml:space="preserve"> унапредување на инфраструктурата во општината и дефинирање пристап за поттикнување на инвестициите и отварањето на нови бизниси/нови работни места во општи</w:t>
      </w:r>
      <w:r w:rsidR="00266C67">
        <w:rPr>
          <w:lang w:val="mk-MK"/>
        </w:rPr>
        <w:t xml:space="preserve">ната. Во оваа насока, Општината, во соработка со релевантни чинители и други надлежни институции, </w:t>
      </w:r>
      <w:r w:rsidR="00C42F0A">
        <w:rPr>
          <w:lang w:val="mk-MK"/>
        </w:rPr>
        <w:t>ќе изработи програма за унапредување на инфраструктурата (патишта, водовод, канализација, електромрежа)</w:t>
      </w:r>
      <w:r w:rsidR="00266C67">
        <w:rPr>
          <w:lang w:val="mk-MK"/>
        </w:rPr>
        <w:t>. Обезбедување</w:t>
      </w:r>
      <w:r w:rsidR="005C4165">
        <w:rPr>
          <w:lang w:val="mk-MK"/>
        </w:rPr>
        <w:t>то</w:t>
      </w:r>
      <w:r w:rsidR="00266C67">
        <w:rPr>
          <w:lang w:val="mk-MK"/>
        </w:rPr>
        <w:t xml:space="preserve"> на еднаков пристап до сите населени места ќе биде поддржано преку воведување на нови редовни транспортни линии. Туристичките потенцијали, кои остануваат неискористени, ќе бидат зајакнати со </w:t>
      </w:r>
      <w:r w:rsidR="001B73DE">
        <w:rPr>
          <w:lang w:val="mk-MK"/>
        </w:rPr>
        <w:t xml:space="preserve">вложување во изградба и реновирање на постоечката туристичка инфраструктура. </w:t>
      </w:r>
    </w:p>
    <w:p w14:paraId="3D9C89E5" w14:textId="32E6AEA0" w:rsidR="0003466F" w:rsidRDefault="00516967" w:rsidP="00516967">
      <w:pPr>
        <w:pStyle w:val="ListParagraph"/>
        <w:ind w:left="0" w:firstLine="720"/>
        <w:rPr>
          <w:lang w:val="mk-MK"/>
        </w:rPr>
      </w:pPr>
      <w:r w:rsidRPr="00516967">
        <w:rPr>
          <w:lang w:val="mk-MK"/>
        </w:rPr>
        <w:t xml:space="preserve">Општина Маврово и </w:t>
      </w:r>
      <w:r w:rsidR="00B2453F">
        <w:rPr>
          <w:lang w:val="mk-MK"/>
        </w:rPr>
        <w:t>Ростуше</w:t>
      </w:r>
      <w:r>
        <w:rPr>
          <w:lang w:val="mk-MK"/>
        </w:rPr>
        <w:t xml:space="preserve"> ќе вложи напори, преку определуање на посебни мерки и нивна широка промоција, да ги стимулира </w:t>
      </w:r>
      <w:r w:rsidR="005C4165">
        <w:rPr>
          <w:lang w:val="mk-MK"/>
        </w:rPr>
        <w:t xml:space="preserve">надворешните </w:t>
      </w:r>
      <w:r>
        <w:rPr>
          <w:lang w:val="mk-MK"/>
        </w:rPr>
        <w:t>инвестиции</w:t>
      </w:r>
      <w:r w:rsidR="00133AE2">
        <w:rPr>
          <w:lang w:val="mk-MK"/>
        </w:rPr>
        <w:t>, особено од локалната дијаспора, во насока на отварање на нови бизниси и нови работни места за граѓаните од сите заедници.</w:t>
      </w:r>
    </w:p>
    <w:p w14:paraId="083D8F78" w14:textId="1FD03F5B" w:rsidR="00133AE2" w:rsidRDefault="00133AE2" w:rsidP="00516967">
      <w:pPr>
        <w:pStyle w:val="ListParagraph"/>
        <w:ind w:left="0" w:firstLine="720"/>
        <w:rPr>
          <w:lang w:val="mk-MK"/>
        </w:rPr>
      </w:pPr>
    </w:p>
    <w:p w14:paraId="131B3A49" w14:textId="77777777" w:rsidR="00133AE2" w:rsidRDefault="00133AE2" w:rsidP="00516967">
      <w:pPr>
        <w:pStyle w:val="ListParagraph"/>
        <w:ind w:left="0" w:firstLine="720"/>
        <w:rPr>
          <w:lang w:val="mk-MK"/>
        </w:rPr>
      </w:pPr>
    </w:p>
    <w:p w14:paraId="366829CB" w14:textId="1E0486D0" w:rsidR="0003466F" w:rsidRDefault="0003466F" w:rsidP="0003466F">
      <w:pPr>
        <w:pStyle w:val="Heading3"/>
        <w:rPr>
          <w:lang w:val="mk-MK"/>
        </w:rPr>
      </w:pPr>
      <w:bookmarkStart w:id="26" w:name="_Toc467701617"/>
      <w:bookmarkStart w:id="27" w:name="_Toc469359594"/>
      <w:r>
        <w:rPr>
          <w:lang w:val="mk-MK"/>
        </w:rPr>
        <w:lastRenderedPageBreak/>
        <w:t xml:space="preserve">Конкретна цел 4: </w:t>
      </w:r>
      <w:bookmarkEnd w:id="26"/>
      <w:r w:rsidR="002B5A8A" w:rsidRPr="002B5A8A">
        <w:rPr>
          <w:lang w:val="mk-MK"/>
        </w:rPr>
        <w:t>Промовирање на спортот како поле за меѓукултурна соработка</w:t>
      </w:r>
      <w:r w:rsidR="0015385C" w:rsidRPr="0015385C">
        <w:rPr>
          <w:lang w:val="mk-MK"/>
        </w:rPr>
        <w:t>.</w:t>
      </w:r>
      <w:bookmarkEnd w:id="27"/>
    </w:p>
    <w:p w14:paraId="65A8EEEB" w14:textId="03851C6B" w:rsidR="005064B6" w:rsidRDefault="005064B6" w:rsidP="0003466F">
      <w:pPr>
        <w:ind w:firstLine="720"/>
        <w:rPr>
          <w:lang w:val="mk-MK"/>
        </w:rPr>
      </w:pPr>
      <w:r>
        <w:rPr>
          <w:lang w:val="mk-MK"/>
        </w:rPr>
        <w:t>Четвртата конкретна цел на стратегијат</w:t>
      </w:r>
      <w:r w:rsidR="000B371E">
        <w:rPr>
          <w:lang w:val="mk-MK"/>
        </w:rPr>
        <w:t>а е врзана за промоција на меѓу</w:t>
      </w:r>
      <w:r>
        <w:rPr>
          <w:lang w:val="mk-MK"/>
        </w:rPr>
        <w:t xml:space="preserve">културната соработка во сферата на спортот. Имено, општина </w:t>
      </w:r>
      <w:r w:rsidRPr="005064B6">
        <w:rPr>
          <w:lang w:val="mk-MK"/>
        </w:rPr>
        <w:t xml:space="preserve">Маврово и </w:t>
      </w:r>
      <w:r w:rsidR="00B2453F">
        <w:rPr>
          <w:lang w:val="mk-MK"/>
        </w:rPr>
        <w:t>Ростуше</w:t>
      </w:r>
      <w:r>
        <w:rPr>
          <w:lang w:val="mk-MK"/>
        </w:rPr>
        <w:t xml:space="preserve"> има повеќе спортски кл</w:t>
      </w:r>
      <w:r w:rsidR="001C76EF">
        <w:rPr>
          <w:lang w:val="mk-MK"/>
        </w:rPr>
        <w:t xml:space="preserve">убови, во кои спортуваат граѓани од различни заедници. Следствено, воспоставената соработка и комуникација </w:t>
      </w:r>
      <w:r w:rsidR="000E1832">
        <w:rPr>
          <w:lang w:val="mk-MK"/>
        </w:rPr>
        <w:t>во сферата на</w:t>
      </w:r>
      <w:r w:rsidR="001C76EF">
        <w:rPr>
          <w:lang w:val="mk-MK"/>
        </w:rPr>
        <w:t xml:space="preserve"> спортот треба да продолжи да се развива. </w:t>
      </w:r>
      <w:r w:rsidR="008D6E62">
        <w:rPr>
          <w:lang w:val="mk-MK"/>
        </w:rPr>
        <w:t xml:space="preserve">Регионот, исто така, има потенцијал за </w:t>
      </w:r>
      <w:r w:rsidR="00170092">
        <w:rPr>
          <w:lang w:val="mk-MK"/>
        </w:rPr>
        <w:t xml:space="preserve">практикување на алтернативни спортски активности (кајак на диви води, искачување на карпи и сл.) </w:t>
      </w:r>
      <w:r w:rsidR="00243D67">
        <w:rPr>
          <w:lang w:val="mk-MK"/>
        </w:rPr>
        <w:t xml:space="preserve">чијшто развој може позивитно да влијае на повеќе сфери (развој на туризам). </w:t>
      </w:r>
      <w:r w:rsidR="001C76EF">
        <w:rPr>
          <w:lang w:val="mk-MK"/>
        </w:rPr>
        <w:t xml:space="preserve">Сепак, истражувањето реализирано од АДИ утврди </w:t>
      </w:r>
      <w:r w:rsidR="000072A2">
        <w:rPr>
          <w:lang w:val="mk-MK"/>
        </w:rPr>
        <w:t xml:space="preserve">неколку сфери на интервенција со цел </w:t>
      </w:r>
      <w:r w:rsidR="00243D67">
        <w:rPr>
          <w:lang w:val="mk-MK"/>
        </w:rPr>
        <w:t>да се обезбедат оптимални услови за промоција на спортот како поле за соработка</w:t>
      </w:r>
      <w:r w:rsidR="00863C09">
        <w:rPr>
          <w:lang w:val="mk-MK"/>
        </w:rPr>
        <w:t xml:space="preserve"> меѓу заедниците.</w:t>
      </w:r>
      <w:r w:rsidR="00243D67">
        <w:rPr>
          <w:lang w:val="mk-MK"/>
        </w:rPr>
        <w:t xml:space="preserve"> </w:t>
      </w:r>
    </w:p>
    <w:p w14:paraId="16233F95" w14:textId="485450B4" w:rsidR="0003466F" w:rsidRPr="003B7392" w:rsidRDefault="00BF5247" w:rsidP="0003466F">
      <w:pPr>
        <w:ind w:firstLine="720"/>
        <w:rPr>
          <w:lang w:val="mk-MK"/>
        </w:rPr>
      </w:pPr>
      <w:r w:rsidRPr="003B7392">
        <w:rPr>
          <w:lang w:val="mk-MK"/>
        </w:rPr>
        <w:t>Остварувањето на оваа конкретна цел е предвидено со реализацијата на следните резултати</w:t>
      </w:r>
      <w:r w:rsidR="0003466F" w:rsidRPr="003B7392">
        <w:rPr>
          <w:lang w:val="mk-MK"/>
        </w:rPr>
        <w:t>:</w:t>
      </w:r>
    </w:p>
    <w:p w14:paraId="38072E19" w14:textId="77777777" w:rsidR="00FE137F" w:rsidRPr="003B7392" w:rsidRDefault="00FE137F" w:rsidP="00FE137F">
      <w:pPr>
        <w:pStyle w:val="ListParagraph"/>
        <w:numPr>
          <w:ilvl w:val="0"/>
          <w:numId w:val="11"/>
        </w:numPr>
        <w:rPr>
          <w:vanish/>
          <w:lang w:val="mk-MK"/>
        </w:rPr>
      </w:pPr>
    </w:p>
    <w:p w14:paraId="04381BB6" w14:textId="77777777" w:rsidR="00FE137F" w:rsidRPr="003B7392" w:rsidRDefault="00FE137F" w:rsidP="00FE137F">
      <w:pPr>
        <w:pStyle w:val="ListParagraph"/>
        <w:numPr>
          <w:ilvl w:val="0"/>
          <w:numId w:val="11"/>
        </w:numPr>
        <w:rPr>
          <w:vanish/>
          <w:lang w:val="mk-MK"/>
        </w:rPr>
      </w:pPr>
    </w:p>
    <w:p w14:paraId="4836A56B" w14:textId="77777777" w:rsidR="00FE137F" w:rsidRPr="003B7392" w:rsidRDefault="00FE137F" w:rsidP="00FE137F">
      <w:pPr>
        <w:pStyle w:val="ListParagraph"/>
        <w:numPr>
          <w:ilvl w:val="0"/>
          <w:numId w:val="11"/>
        </w:numPr>
        <w:rPr>
          <w:vanish/>
          <w:lang w:val="mk-MK"/>
        </w:rPr>
      </w:pPr>
    </w:p>
    <w:p w14:paraId="627ACF57" w14:textId="77777777" w:rsidR="00FE137F" w:rsidRPr="003B7392" w:rsidRDefault="00FE137F" w:rsidP="00FE137F">
      <w:pPr>
        <w:pStyle w:val="ListParagraph"/>
        <w:numPr>
          <w:ilvl w:val="0"/>
          <w:numId w:val="11"/>
        </w:numPr>
        <w:rPr>
          <w:vanish/>
          <w:lang w:val="mk-MK"/>
        </w:rPr>
      </w:pPr>
    </w:p>
    <w:p w14:paraId="4F734585" w14:textId="7ED09A73" w:rsidR="0003466F" w:rsidRPr="003B7392" w:rsidRDefault="00BF14A2" w:rsidP="003B7392">
      <w:pPr>
        <w:pStyle w:val="ListParagraph"/>
        <w:numPr>
          <w:ilvl w:val="1"/>
          <w:numId w:val="11"/>
        </w:numPr>
        <w:rPr>
          <w:lang w:val="mk-MK"/>
        </w:rPr>
      </w:pPr>
      <w:r w:rsidRPr="00BF14A2">
        <w:rPr>
          <w:lang w:val="mk-MK"/>
        </w:rPr>
        <w:t>Зајакната поддршка од општината за организирање на локални спортски настани</w:t>
      </w:r>
      <w:r w:rsidRPr="00BF14A2">
        <w:t xml:space="preserve"> за деца и возрасни</w:t>
      </w:r>
      <w:r w:rsidRPr="00BF14A2">
        <w:rPr>
          <w:lang w:val="mk-MK"/>
        </w:rPr>
        <w:t>, со посебен фокус на вклучување на сите заедници локално и јакнење на мултикултурниот дијалог и соработка (најмалку 2 спортски настани годишно)</w:t>
      </w:r>
      <w:r w:rsidR="00FE137F" w:rsidRPr="003B7392">
        <w:rPr>
          <w:lang w:val="mk-MK"/>
        </w:rPr>
        <w:t>;</w:t>
      </w:r>
    </w:p>
    <w:p w14:paraId="6E34AFB2" w14:textId="74D1CD80" w:rsidR="00FE137F" w:rsidRPr="003B7392" w:rsidRDefault="00BF14A2" w:rsidP="003B7392">
      <w:pPr>
        <w:pStyle w:val="ListParagraph"/>
        <w:numPr>
          <w:ilvl w:val="1"/>
          <w:numId w:val="11"/>
        </w:numPr>
        <w:rPr>
          <w:lang w:val="mk-MK"/>
        </w:rPr>
      </w:pPr>
      <w:r w:rsidRPr="00BF14A2">
        <w:rPr>
          <w:lang w:val="mk-MK"/>
        </w:rPr>
        <w:t>Зголемен бројот на  спортски игралишта во населените места во општината во кои се потребни (најмалку 1 игралиште изградено)</w:t>
      </w:r>
      <w:r w:rsidR="00FE137F" w:rsidRPr="003B7392">
        <w:rPr>
          <w:lang w:val="mk-MK"/>
        </w:rPr>
        <w:t>;</w:t>
      </w:r>
    </w:p>
    <w:p w14:paraId="0C304E61" w14:textId="0E9D1FDA" w:rsidR="00FE137F" w:rsidRDefault="00BF14A2" w:rsidP="00FE137F">
      <w:pPr>
        <w:pStyle w:val="ListParagraph"/>
        <w:numPr>
          <w:ilvl w:val="1"/>
          <w:numId w:val="11"/>
        </w:numPr>
        <w:rPr>
          <w:lang w:val="mk-MK"/>
        </w:rPr>
      </w:pPr>
      <w:r w:rsidRPr="00BF14A2">
        <w:rPr>
          <w:lang w:val="mk-MK"/>
        </w:rPr>
        <w:t>Зголемена поддршка од страна на општината за функционирање на постоечки и основање на нови спортски клубови</w:t>
      </w:r>
      <w:r w:rsidR="003B7392">
        <w:rPr>
          <w:lang w:val="mk-MK"/>
        </w:rPr>
        <w:t>;</w:t>
      </w:r>
    </w:p>
    <w:p w14:paraId="4B7BF8FA" w14:textId="209D5326" w:rsidR="003B7392" w:rsidRPr="003B7392" w:rsidRDefault="00BF14A2" w:rsidP="00FE137F">
      <w:pPr>
        <w:pStyle w:val="ListParagraph"/>
        <w:numPr>
          <w:ilvl w:val="1"/>
          <w:numId w:val="11"/>
        </w:numPr>
        <w:rPr>
          <w:lang w:val="mk-MK"/>
        </w:rPr>
      </w:pPr>
      <w:r w:rsidRPr="00BF14A2">
        <w:rPr>
          <w:lang w:val="mk-MK"/>
        </w:rPr>
        <w:t>Промовирани нови спортски активности (кајак на диви води, едрење на Мавровско езеро, возење велосипед во планина, искачување на карпи, итн.) кои се притоа искористени за промовирање и јакнење на диверзитетот</w:t>
      </w:r>
      <w:r w:rsidR="003B7392" w:rsidRPr="003B7392">
        <w:rPr>
          <w:lang w:val="mk-MK"/>
        </w:rPr>
        <w:t>.</w:t>
      </w:r>
    </w:p>
    <w:p w14:paraId="2AE0AADF" w14:textId="3DD7D647" w:rsidR="00993BE9" w:rsidRPr="00984DE8" w:rsidRDefault="00863C09" w:rsidP="00B745C7">
      <w:pPr>
        <w:ind w:firstLine="720"/>
        <w:rPr>
          <w:lang w:val="mk-MK"/>
        </w:rPr>
      </w:pPr>
      <w:r>
        <w:rPr>
          <w:lang w:val="mk-MK"/>
        </w:rPr>
        <w:t xml:space="preserve">Дефинираните резултати </w:t>
      </w:r>
      <w:r w:rsidR="002E30A8">
        <w:rPr>
          <w:lang w:val="mk-MK"/>
        </w:rPr>
        <w:t xml:space="preserve">имплицираат поголемо вклучување на </w:t>
      </w:r>
      <w:r w:rsidR="002E30A8" w:rsidRPr="002E30A8">
        <w:rPr>
          <w:lang w:val="mk-MK"/>
        </w:rPr>
        <w:t xml:space="preserve">Општина Маврово и </w:t>
      </w:r>
      <w:r w:rsidR="00B2453F">
        <w:rPr>
          <w:lang w:val="mk-MK"/>
        </w:rPr>
        <w:t>Ростуше</w:t>
      </w:r>
      <w:r w:rsidR="002E30A8" w:rsidRPr="002E30A8">
        <w:rPr>
          <w:lang w:val="mk-MK"/>
        </w:rPr>
        <w:t xml:space="preserve"> </w:t>
      </w:r>
      <w:r w:rsidR="002E30A8">
        <w:rPr>
          <w:lang w:val="mk-MK"/>
        </w:rPr>
        <w:t xml:space="preserve">во поддржувањето и промовирањето на локални спортски настани (за младите и </w:t>
      </w:r>
      <w:r w:rsidR="000B371E">
        <w:rPr>
          <w:lang w:val="mk-MK"/>
        </w:rPr>
        <w:t>воз</w:t>
      </w:r>
      <w:r w:rsidR="002E30A8">
        <w:rPr>
          <w:lang w:val="mk-MK"/>
        </w:rPr>
        <w:t xml:space="preserve">расните) </w:t>
      </w:r>
      <w:r w:rsidR="0080652D">
        <w:rPr>
          <w:lang w:val="mk-MK"/>
        </w:rPr>
        <w:t>со цел создавање услови за поголемо зближување на заедниците. Општината дополнителн</w:t>
      </w:r>
      <w:r w:rsidR="000B371E">
        <w:rPr>
          <w:lang w:val="mk-MK"/>
        </w:rPr>
        <w:t>о</w:t>
      </w:r>
      <w:r w:rsidR="0080652D">
        <w:rPr>
          <w:lang w:val="mk-MK"/>
        </w:rPr>
        <w:t xml:space="preserve"> ќе ги подд</w:t>
      </w:r>
      <w:r w:rsidR="000B371E">
        <w:rPr>
          <w:lang w:val="mk-MK"/>
        </w:rPr>
        <w:t>р</w:t>
      </w:r>
      <w:r w:rsidR="0080652D">
        <w:rPr>
          <w:lang w:val="mk-MK"/>
        </w:rPr>
        <w:t xml:space="preserve">жи постоечките и ќе го промовира основањето на нови спортски клубови преку посебна програма. </w:t>
      </w:r>
      <w:r w:rsidR="0098322C">
        <w:rPr>
          <w:lang w:val="mk-MK"/>
        </w:rPr>
        <w:t xml:space="preserve">Дополнително, </w:t>
      </w:r>
      <w:r w:rsidR="000570B3">
        <w:rPr>
          <w:lang w:val="mk-MK"/>
        </w:rPr>
        <w:t xml:space="preserve">промоцијата на спортот како поле за мултикултурна соработка ќе биде поддржано преку зголемување на бројот на спортски игралишта во населените места во општината. </w:t>
      </w:r>
      <w:r w:rsidR="000570B3" w:rsidRPr="000570B3">
        <w:rPr>
          <w:lang w:val="mk-MK"/>
        </w:rPr>
        <w:t xml:space="preserve">Општина Маврово и </w:t>
      </w:r>
      <w:r w:rsidR="00B2453F">
        <w:rPr>
          <w:lang w:val="mk-MK"/>
        </w:rPr>
        <w:t>Ростуше</w:t>
      </w:r>
      <w:r w:rsidR="000570B3" w:rsidRPr="000570B3">
        <w:rPr>
          <w:lang w:val="mk-MK"/>
        </w:rPr>
        <w:t xml:space="preserve"> </w:t>
      </w:r>
      <w:r w:rsidR="000C653C">
        <w:rPr>
          <w:lang w:val="mk-MK"/>
        </w:rPr>
        <w:t xml:space="preserve">ќе вложи напори и за промоција на алтернативни спортски активности </w:t>
      </w:r>
      <w:r w:rsidR="000570B3">
        <w:rPr>
          <w:lang w:val="mk-MK"/>
        </w:rPr>
        <w:t xml:space="preserve"> </w:t>
      </w:r>
      <w:r w:rsidR="000C653C" w:rsidRPr="000C653C">
        <w:rPr>
          <w:lang w:val="mk-MK"/>
        </w:rPr>
        <w:t>(кајак на диви води, едрење на Мавровско езеро, возење велосипед во планина, искачување на карпи, итн.)</w:t>
      </w:r>
      <w:r w:rsidR="000C653C">
        <w:rPr>
          <w:lang w:val="mk-MK"/>
        </w:rPr>
        <w:t xml:space="preserve"> во насока на јакнење на културниот диверзитет. </w:t>
      </w:r>
    </w:p>
    <w:p w14:paraId="012FD628" w14:textId="6024AD56" w:rsidR="00FE137F" w:rsidRDefault="00FE137F" w:rsidP="00984DE8">
      <w:pPr>
        <w:pStyle w:val="ListParagraph"/>
        <w:rPr>
          <w:lang w:val="mk-MK"/>
        </w:rPr>
      </w:pPr>
    </w:p>
    <w:p w14:paraId="7A1AB15A" w14:textId="6F6616D2" w:rsidR="00FE137F" w:rsidRDefault="00FE137F" w:rsidP="00FE137F">
      <w:pPr>
        <w:pStyle w:val="Heading3"/>
        <w:rPr>
          <w:lang w:val="mk-MK"/>
        </w:rPr>
      </w:pPr>
      <w:bookmarkStart w:id="28" w:name="_Toc467701618"/>
      <w:bookmarkStart w:id="29" w:name="_Toc469359595"/>
      <w:r>
        <w:rPr>
          <w:lang w:val="mk-MK"/>
        </w:rPr>
        <w:lastRenderedPageBreak/>
        <w:t xml:space="preserve">Конкретна цел 5: </w:t>
      </w:r>
      <w:bookmarkEnd w:id="28"/>
      <w:r w:rsidR="002B5A8A" w:rsidRPr="002B5A8A">
        <w:rPr>
          <w:lang w:val="mk-MK"/>
        </w:rPr>
        <w:t>Соработка со граѓанскиот сектор во функција на јакнење на мултикултурализмот</w:t>
      </w:r>
      <w:r w:rsidR="0015385C" w:rsidRPr="0015385C">
        <w:rPr>
          <w:lang w:val="mk-MK"/>
        </w:rPr>
        <w:t>.</w:t>
      </w:r>
      <w:bookmarkEnd w:id="29"/>
    </w:p>
    <w:p w14:paraId="68C7E405" w14:textId="6C060B8C" w:rsidR="003E1591" w:rsidRPr="003E1591" w:rsidRDefault="003E1591" w:rsidP="003E1591">
      <w:pPr>
        <w:ind w:firstLine="720"/>
        <w:rPr>
          <w:lang w:val="mk-MK"/>
        </w:rPr>
      </w:pPr>
      <w:r w:rsidRPr="003E1591">
        <w:rPr>
          <w:lang w:val="mk-MK"/>
        </w:rPr>
        <w:t xml:space="preserve">Соработката со граѓанскиот сектор претставува важен индикатор за подготвеноста на локалните власти да одговорат на потребите и интересите на граѓаните. Воедно, </w:t>
      </w:r>
      <w:r w:rsidR="00C475B2">
        <w:rPr>
          <w:lang w:val="mk-MK"/>
        </w:rPr>
        <w:t>оваа соработка</w:t>
      </w:r>
      <w:r w:rsidRPr="003E1591">
        <w:rPr>
          <w:lang w:val="mk-MK"/>
        </w:rPr>
        <w:t xml:space="preserve"> може да придонесе за зајакнување на капацитетите на општината </w:t>
      </w:r>
      <w:r w:rsidR="00C475B2">
        <w:rPr>
          <w:lang w:val="mk-MK"/>
        </w:rPr>
        <w:t xml:space="preserve">да реагира </w:t>
      </w:r>
      <w:r w:rsidRPr="003E1591">
        <w:rPr>
          <w:lang w:val="mk-MK"/>
        </w:rPr>
        <w:t xml:space="preserve">по низа прашања кои се од важност за граѓаните. </w:t>
      </w:r>
    </w:p>
    <w:p w14:paraId="57837AC4" w14:textId="2BE66B17" w:rsidR="003E1591" w:rsidRPr="003E1591" w:rsidRDefault="003E1591" w:rsidP="003E1591">
      <w:pPr>
        <w:ind w:firstLine="720"/>
        <w:rPr>
          <w:lang w:val="mk-MK"/>
        </w:rPr>
      </w:pPr>
      <w:r w:rsidRPr="003E1591">
        <w:rPr>
          <w:lang w:val="mk-MK"/>
        </w:rPr>
        <w:t>Во оваа насока, создавањето и унапредувањето на институционалните механизми за соработка на граѓаните со органите на локалната самоуправа, особено во процесите на креирање на локалните политики, се врзува за суштината на партиципативната демократија. Учеството на граѓаните во процесот на креирање на локалните политики имплицира и создавање услови за изразување на нивните различни мислења и интереси.</w:t>
      </w:r>
    </w:p>
    <w:p w14:paraId="70321C79" w14:textId="02A790E5" w:rsidR="001A5BE4" w:rsidRDefault="003E1591" w:rsidP="003E1591">
      <w:pPr>
        <w:ind w:firstLine="720"/>
        <w:rPr>
          <w:lang w:val="mk-MK"/>
        </w:rPr>
      </w:pPr>
      <w:r w:rsidRPr="003E1591">
        <w:rPr>
          <w:lang w:val="mk-MK"/>
        </w:rPr>
        <w:t xml:space="preserve">Истражувањето реализирано од АДИ упатува на сознанието дека општинските власти имаат </w:t>
      </w:r>
      <w:r w:rsidR="00C475B2">
        <w:rPr>
          <w:lang w:val="mk-MK"/>
        </w:rPr>
        <w:t>мала</w:t>
      </w:r>
      <w:r w:rsidRPr="003E1591">
        <w:rPr>
          <w:lang w:val="mk-MK"/>
        </w:rPr>
        <w:t xml:space="preserve"> соработка со граѓанскиот сектор</w:t>
      </w:r>
      <w:r w:rsidR="00F07FE1">
        <w:rPr>
          <w:lang w:val="mk-MK"/>
        </w:rPr>
        <w:t xml:space="preserve"> и </w:t>
      </w:r>
      <w:r w:rsidRPr="003E1591">
        <w:rPr>
          <w:lang w:val="mk-MK"/>
        </w:rPr>
        <w:t xml:space="preserve">потенцијалите остануваат сѐ уште недоволно искористени. Значењето на оваа соработка лежи во фактот што граѓанскиот сектор со својата експертиза може да даде важен придонес </w:t>
      </w:r>
      <w:r w:rsidR="00E54BDD">
        <w:rPr>
          <w:lang w:val="mk-MK"/>
        </w:rPr>
        <w:t>кон</w:t>
      </w:r>
      <w:r w:rsidRPr="003E1591">
        <w:rPr>
          <w:lang w:val="mk-MK"/>
        </w:rPr>
        <w:t xml:space="preserve"> зајакнувањето на капацитетите на Општина </w:t>
      </w:r>
      <w:r w:rsidR="00BE76E2">
        <w:rPr>
          <w:lang w:val="mk-MK"/>
        </w:rPr>
        <w:t xml:space="preserve">Маврово и </w:t>
      </w:r>
      <w:r w:rsidR="00B2453F">
        <w:rPr>
          <w:lang w:val="mk-MK"/>
        </w:rPr>
        <w:t>Ростуше</w:t>
      </w:r>
      <w:r w:rsidRPr="003E1591">
        <w:rPr>
          <w:lang w:val="mk-MK"/>
        </w:rPr>
        <w:t xml:space="preserve"> во поглед на развивањето на мултику</w:t>
      </w:r>
      <w:r w:rsidR="00E54BDD">
        <w:rPr>
          <w:lang w:val="mk-MK"/>
        </w:rPr>
        <w:t>лту</w:t>
      </w:r>
      <w:r w:rsidRPr="003E1591">
        <w:rPr>
          <w:lang w:val="mk-MK"/>
        </w:rPr>
        <w:t xml:space="preserve">рализмот и меѓуетничкиот соживот на локално ниво. </w:t>
      </w:r>
      <w:r w:rsidR="00BE139F">
        <w:rPr>
          <w:lang w:val="mk-MK"/>
        </w:rPr>
        <w:t>Општината нема посебна програма за поддршка на граѓанскиот сектор.</w:t>
      </w:r>
      <w:r w:rsidR="00E54BDD">
        <w:rPr>
          <w:lang w:val="mk-MK"/>
        </w:rPr>
        <w:t xml:space="preserve"> </w:t>
      </w:r>
      <w:r w:rsidR="00BE76E2">
        <w:rPr>
          <w:lang w:val="mk-MK"/>
        </w:rPr>
        <w:t>Бројот на локал</w:t>
      </w:r>
      <w:r w:rsidR="009E20A3">
        <w:rPr>
          <w:lang w:val="mk-MK"/>
        </w:rPr>
        <w:t>ни граѓански организации е мал и ретки се иницијативите кои се однесуваат н</w:t>
      </w:r>
      <w:r w:rsidR="00E54BDD">
        <w:rPr>
          <w:lang w:val="mk-MK"/>
        </w:rPr>
        <w:t>а</w:t>
      </w:r>
      <w:r w:rsidR="009E20A3">
        <w:rPr>
          <w:lang w:val="mk-MK"/>
        </w:rPr>
        <w:t xml:space="preserve"> односите помеѓу заедниците.</w:t>
      </w:r>
      <w:r w:rsidR="00BE139F">
        <w:rPr>
          <w:lang w:val="mk-MK"/>
        </w:rPr>
        <w:t xml:space="preserve"> </w:t>
      </w:r>
      <w:r w:rsidRPr="003E1591">
        <w:rPr>
          <w:lang w:val="mk-MK"/>
        </w:rPr>
        <w:t xml:space="preserve">Анализата покажа дека општинската администрација има скромно искуство во реализација на проекти од ваков вид и соработката со граѓанскиот сектор е од големо значење за </w:t>
      </w:r>
      <w:r w:rsidR="00FC7825">
        <w:rPr>
          <w:lang w:val="mk-MK"/>
        </w:rPr>
        <w:t xml:space="preserve">ефективната </w:t>
      </w:r>
      <w:r w:rsidRPr="003E1591">
        <w:rPr>
          <w:lang w:val="mk-MK"/>
        </w:rPr>
        <w:t>им</w:t>
      </w:r>
      <w:r w:rsidR="00FC7825">
        <w:rPr>
          <w:lang w:val="mk-MK"/>
        </w:rPr>
        <w:t>плементација</w:t>
      </w:r>
      <w:r w:rsidRPr="003E1591">
        <w:rPr>
          <w:lang w:val="mk-MK"/>
        </w:rPr>
        <w:t xml:space="preserve"> на дефинираните стратешки заложби.</w:t>
      </w:r>
    </w:p>
    <w:p w14:paraId="4ADE3706" w14:textId="1CA7E613" w:rsidR="00A85071" w:rsidRPr="00710429" w:rsidRDefault="004E4AA7" w:rsidP="003E1591">
      <w:pPr>
        <w:ind w:firstLine="720"/>
        <w:rPr>
          <w:lang w:val="mk-MK"/>
        </w:rPr>
      </w:pPr>
      <w:r w:rsidRPr="00710429">
        <w:rPr>
          <w:lang w:val="mk-MK"/>
        </w:rPr>
        <w:t>Остварувањето на оваа конкретна цел е предвидено со реализацијата на следните резултати</w:t>
      </w:r>
      <w:r w:rsidR="00A85071" w:rsidRPr="00710429">
        <w:rPr>
          <w:lang w:val="mk-MK"/>
        </w:rPr>
        <w:t>:</w:t>
      </w:r>
    </w:p>
    <w:p w14:paraId="5598CE95" w14:textId="77777777" w:rsidR="006E15BB" w:rsidRPr="006E15BB" w:rsidRDefault="006E15BB" w:rsidP="006E15BB">
      <w:pPr>
        <w:pStyle w:val="ListParagraph"/>
        <w:numPr>
          <w:ilvl w:val="0"/>
          <w:numId w:val="13"/>
        </w:numPr>
        <w:rPr>
          <w:vanish/>
          <w:lang w:val="mk-MK"/>
        </w:rPr>
      </w:pPr>
    </w:p>
    <w:p w14:paraId="65BFDDE3" w14:textId="77777777" w:rsidR="006E15BB" w:rsidRPr="006E15BB" w:rsidRDefault="006E15BB" w:rsidP="006E15BB">
      <w:pPr>
        <w:pStyle w:val="ListParagraph"/>
        <w:numPr>
          <w:ilvl w:val="0"/>
          <w:numId w:val="13"/>
        </w:numPr>
        <w:rPr>
          <w:vanish/>
          <w:lang w:val="mk-MK"/>
        </w:rPr>
      </w:pPr>
    </w:p>
    <w:p w14:paraId="5E2E1E01" w14:textId="77777777" w:rsidR="006E15BB" w:rsidRPr="006E15BB" w:rsidRDefault="006E15BB" w:rsidP="006E15BB">
      <w:pPr>
        <w:pStyle w:val="ListParagraph"/>
        <w:numPr>
          <w:ilvl w:val="0"/>
          <w:numId w:val="13"/>
        </w:numPr>
        <w:rPr>
          <w:vanish/>
          <w:lang w:val="mk-MK"/>
        </w:rPr>
      </w:pPr>
    </w:p>
    <w:p w14:paraId="403147A5" w14:textId="77777777" w:rsidR="006E15BB" w:rsidRPr="006E15BB" w:rsidRDefault="006E15BB" w:rsidP="006E15BB">
      <w:pPr>
        <w:pStyle w:val="ListParagraph"/>
        <w:numPr>
          <w:ilvl w:val="0"/>
          <w:numId w:val="13"/>
        </w:numPr>
        <w:rPr>
          <w:vanish/>
          <w:lang w:val="mk-MK"/>
        </w:rPr>
      </w:pPr>
    </w:p>
    <w:p w14:paraId="4CA7F15D" w14:textId="77777777" w:rsidR="006E15BB" w:rsidRPr="006E15BB" w:rsidRDefault="006E15BB" w:rsidP="006E15BB">
      <w:pPr>
        <w:pStyle w:val="ListParagraph"/>
        <w:numPr>
          <w:ilvl w:val="0"/>
          <w:numId w:val="13"/>
        </w:numPr>
        <w:rPr>
          <w:vanish/>
          <w:lang w:val="mk-MK"/>
        </w:rPr>
      </w:pPr>
    </w:p>
    <w:p w14:paraId="31CC5F4C" w14:textId="776C0C79" w:rsidR="00A85071" w:rsidRPr="00710429" w:rsidRDefault="003E1591" w:rsidP="006E15BB">
      <w:pPr>
        <w:pStyle w:val="ListParagraph"/>
        <w:numPr>
          <w:ilvl w:val="1"/>
          <w:numId w:val="13"/>
        </w:numPr>
        <w:rPr>
          <w:lang w:val="mk-MK"/>
        </w:rPr>
      </w:pPr>
      <w:r w:rsidRPr="003E1591">
        <w:rPr>
          <w:lang w:val="mk-MK"/>
        </w:rPr>
        <w:t>Обезбедени и транспарент</w:t>
      </w:r>
      <w:r w:rsidR="000072A2">
        <w:rPr>
          <w:lang w:val="mk-MK"/>
        </w:rPr>
        <w:t>н</w:t>
      </w:r>
      <w:r w:rsidRPr="003E1591">
        <w:rPr>
          <w:lang w:val="mk-MK"/>
        </w:rPr>
        <w:t xml:space="preserve">о дистрибуирани финансиски средства за проекти за јакнење на мултикултурализмот за локални ГО, од страна на </w:t>
      </w:r>
      <w:r w:rsidR="000072A2">
        <w:rPr>
          <w:lang w:val="mk-MK"/>
        </w:rPr>
        <w:t>О</w:t>
      </w:r>
      <w:r w:rsidRPr="003E1591">
        <w:rPr>
          <w:lang w:val="mk-MK"/>
        </w:rPr>
        <w:t>пштината</w:t>
      </w:r>
      <w:r w:rsidR="00A85071" w:rsidRPr="00710429">
        <w:rPr>
          <w:lang w:val="mk-MK"/>
        </w:rPr>
        <w:t>;</w:t>
      </w:r>
    </w:p>
    <w:p w14:paraId="1E7109B5" w14:textId="112E6E8D" w:rsidR="00A85071" w:rsidRPr="00710429" w:rsidRDefault="003E1591" w:rsidP="00A85071">
      <w:pPr>
        <w:pStyle w:val="ListParagraph"/>
        <w:numPr>
          <w:ilvl w:val="1"/>
          <w:numId w:val="13"/>
        </w:numPr>
        <w:rPr>
          <w:lang w:val="mk-MK"/>
        </w:rPr>
      </w:pPr>
      <w:r w:rsidRPr="003E1591">
        <w:rPr>
          <w:lang w:val="mk-MK"/>
        </w:rPr>
        <w:t xml:space="preserve">ГО кои работат во општината и регионот вмрежени и координирани во својата работа во областа на мултикултурализмот, со помош на </w:t>
      </w:r>
      <w:r w:rsidR="000072A2">
        <w:rPr>
          <w:lang w:val="mk-MK"/>
        </w:rPr>
        <w:t>О</w:t>
      </w:r>
      <w:r w:rsidRPr="003E1591">
        <w:rPr>
          <w:lang w:val="mk-MK"/>
        </w:rPr>
        <w:t>пштината</w:t>
      </w:r>
      <w:r w:rsidR="00A85071" w:rsidRPr="00710429">
        <w:rPr>
          <w:lang w:val="mk-MK"/>
        </w:rPr>
        <w:t>;</w:t>
      </w:r>
    </w:p>
    <w:p w14:paraId="41C98213" w14:textId="6C7791EB" w:rsidR="00A85071" w:rsidRPr="00710429" w:rsidRDefault="003E1591" w:rsidP="00A85071">
      <w:pPr>
        <w:pStyle w:val="ListParagraph"/>
        <w:numPr>
          <w:ilvl w:val="1"/>
          <w:numId w:val="13"/>
        </w:numPr>
        <w:rPr>
          <w:lang w:val="mk-MK"/>
        </w:rPr>
      </w:pPr>
      <w:r w:rsidRPr="003E1591">
        <w:rPr>
          <w:lang w:val="mk-MK"/>
        </w:rPr>
        <w:t>Организирани обуки за мултукултурализам за локални ГО (најмалку 1 годишно)</w:t>
      </w:r>
      <w:r w:rsidR="00356653" w:rsidRPr="00710429">
        <w:rPr>
          <w:lang w:val="mk-MK"/>
        </w:rPr>
        <w:t>;</w:t>
      </w:r>
    </w:p>
    <w:p w14:paraId="4A16947B" w14:textId="3884D22D" w:rsidR="00356653" w:rsidRPr="00710429" w:rsidRDefault="003E1591" w:rsidP="00A85071">
      <w:pPr>
        <w:pStyle w:val="ListParagraph"/>
        <w:numPr>
          <w:ilvl w:val="1"/>
          <w:numId w:val="13"/>
        </w:numPr>
        <w:rPr>
          <w:lang w:val="mk-MK"/>
        </w:rPr>
      </w:pPr>
      <w:r w:rsidRPr="003E1591">
        <w:rPr>
          <w:lang w:val="mk-MK"/>
        </w:rPr>
        <w:t xml:space="preserve">Интензивирана соработката на </w:t>
      </w:r>
      <w:r w:rsidR="000072A2">
        <w:rPr>
          <w:lang w:val="mk-MK"/>
        </w:rPr>
        <w:t>О</w:t>
      </w:r>
      <w:r w:rsidRPr="003E1591">
        <w:rPr>
          <w:lang w:val="mk-MK"/>
        </w:rPr>
        <w:t>пштината со локални ГО кои работат на јакнење на диверзитетот: оддржан намалку 1 тематски форум годишно</w:t>
      </w:r>
      <w:r w:rsidR="00356653" w:rsidRPr="00710429">
        <w:rPr>
          <w:lang w:val="mk-MK"/>
        </w:rPr>
        <w:t>;</w:t>
      </w:r>
    </w:p>
    <w:p w14:paraId="16888328" w14:textId="494B8E4A" w:rsidR="00356653" w:rsidRPr="00710429" w:rsidRDefault="00C76ADF" w:rsidP="00A85071">
      <w:pPr>
        <w:pStyle w:val="ListParagraph"/>
        <w:numPr>
          <w:ilvl w:val="1"/>
          <w:numId w:val="13"/>
        </w:numPr>
        <w:rPr>
          <w:lang w:val="mk-MK"/>
        </w:rPr>
      </w:pPr>
      <w:r w:rsidRPr="00C76ADF">
        <w:rPr>
          <w:lang w:val="mk-MK"/>
        </w:rPr>
        <w:lastRenderedPageBreak/>
        <w:t>Воспоставена пракса на заедничко (општина и ГО) аплицирање за ЕУ фондови со проекти за јакнење на диверзитетот</w:t>
      </w:r>
      <w:r w:rsidR="00356653" w:rsidRPr="00710429">
        <w:rPr>
          <w:lang w:val="mk-MK"/>
        </w:rPr>
        <w:t>;</w:t>
      </w:r>
    </w:p>
    <w:p w14:paraId="441DD67A" w14:textId="31C9C940" w:rsidR="0093424D" w:rsidRDefault="00BE139F" w:rsidP="00965DDA">
      <w:pPr>
        <w:ind w:firstLine="720"/>
        <w:rPr>
          <w:lang w:val="mk-MK"/>
        </w:rPr>
      </w:pPr>
      <w:r w:rsidRPr="00BE139F">
        <w:rPr>
          <w:lang w:val="mk-MK"/>
        </w:rPr>
        <w:t xml:space="preserve">Општина Маврово и </w:t>
      </w:r>
      <w:r w:rsidR="00B2453F">
        <w:rPr>
          <w:lang w:val="mk-MK"/>
        </w:rPr>
        <w:t>Ростуше</w:t>
      </w:r>
      <w:r>
        <w:rPr>
          <w:lang w:val="mk-MK"/>
        </w:rPr>
        <w:t xml:space="preserve"> ќе настојува да ја зајакне соработката со граѓанскиот сектор преку </w:t>
      </w:r>
      <w:r w:rsidR="00743285">
        <w:rPr>
          <w:lang w:val="mk-MK"/>
        </w:rPr>
        <w:t xml:space="preserve">усвојување на програма за финансиска поддршка на локалните ГО, со фокус на реализација на проекти кои го промовираат и унапредуваат меѓукултурното разбирање меѓу граѓаните во општината. Експертизата на локалните ГО ќе биде зајакната преку </w:t>
      </w:r>
      <w:r w:rsidR="00EA20AA">
        <w:rPr>
          <w:lang w:val="mk-MK"/>
        </w:rPr>
        <w:t>активности за вмрежување со ГО од регионот, но и низ обуки и тренинзи од областа на мултикултурализмот. Соработката со граѓанскиот сектор ќе биде зајакната преку редовни средби</w:t>
      </w:r>
      <w:r w:rsidR="007115BD">
        <w:rPr>
          <w:lang w:val="mk-MK"/>
        </w:rPr>
        <w:t xml:space="preserve"> меѓу локалните власти и ГО, како и преку заедничка работа на поднесување на проектни апликации за искористување на достапните извори на финансирање за иницијативи за јакнење на диверзитетот.  </w:t>
      </w:r>
      <w:r w:rsidR="00EA20AA">
        <w:rPr>
          <w:lang w:val="mk-MK"/>
        </w:rPr>
        <w:t xml:space="preserve"> </w:t>
      </w:r>
      <w:r w:rsidR="00770EA8">
        <w:rPr>
          <w:lang w:val="mk-MK"/>
        </w:rPr>
        <w:t xml:space="preserve">  </w:t>
      </w:r>
    </w:p>
    <w:p w14:paraId="4B01CBAF" w14:textId="77777777" w:rsidR="00DD2BDF" w:rsidRDefault="00DD2BDF" w:rsidP="00965DDA">
      <w:pPr>
        <w:ind w:firstLine="720"/>
        <w:rPr>
          <w:lang w:val="mk-MK"/>
        </w:rPr>
      </w:pPr>
    </w:p>
    <w:p w14:paraId="04DAE709" w14:textId="17D7D059" w:rsidR="002B5A8A" w:rsidRDefault="002B5A8A" w:rsidP="002B5A8A">
      <w:pPr>
        <w:pStyle w:val="Heading3"/>
        <w:rPr>
          <w:lang w:val="mk-MK"/>
        </w:rPr>
      </w:pPr>
      <w:bookmarkStart w:id="30" w:name="_Toc469359596"/>
      <w:r>
        <w:rPr>
          <w:lang w:val="mk-MK"/>
        </w:rPr>
        <w:t xml:space="preserve">Конкретна цел 6: </w:t>
      </w:r>
      <w:r w:rsidRPr="002B5A8A">
        <w:rPr>
          <w:lang w:val="mk-MK"/>
        </w:rPr>
        <w:t>Јакнење на капацитетот на КОМЗ</w:t>
      </w:r>
      <w:r>
        <w:rPr>
          <w:lang w:val="mk-MK"/>
        </w:rPr>
        <w:t>.</w:t>
      </w:r>
      <w:bookmarkEnd w:id="30"/>
    </w:p>
    <w:p w14:paraId="54941AD2" w14:textId="04CC9BC8" w:rsidR="007058B6" w:rsidRPr="007058B6" w:rsidRDefault="007058B6" w:rsidP="007058B6">
      <w:pPr>
        <w:ind w:firstLine="720"/>
        <w:rPr>
          <w:lang w:val="mk-MK"/>
        </w:rPr>
      </w:pPr>
      <w:r w:rsidRPr="007058B6">
        <w:rPr>
          <w:lang w:val="mk-MK"/>
        </w:rPr>
        <w:t>Комисиите за односи помеѓу заедниците (КОМЗ) беа воспоставени со Законот за локална самоуправа од 2002. Како тело чија основна мисија е да ги претставува и штити на интересите на немнозинските етнички заедници во процесите на одлучување на локално ниво, КОМЗ беа основани во 20 општини низ Македонија. Сепак, анализите покажуваат дека КОМЗ с</w:t>
      </w:r>
      <w:r w:rsidR="007D769B">
        <w:rPr>
          <w:lang w:val="mk-MK"/>
        </w:rPr>
        <w:t>ѐ</w:t>
      </w:r>
      <w:r w:rsidRPr="007058B6">
        <w:rPr>
          <w:lang w:val="mk-MK"/>
        </w:rPr>
        <w:t xml:space="preserve"> уште претставуваат недоволно искористен потенцијал на полето на подобрување на меѓуетничкиот соживот. Широката законска рамка, недоволната прецизираност на принципите на фукнционирање и одржливост на КОМЗ, како и силната зависност од општински средства, слаби</w:t>
      </w:r>
      <w:r w:rsidR="007D769B">
        <w:rPr>
          <w:lang w:val="mk-MK"/>
        </w:rPr>
        <w:t>те</w:t>
      </w:r>
      <w:r w:rsidRPr="007058B6">
        <w:rPr>
          <w:lang w:val="mk-MK"/>
        </w:rPr>
        <w:t xml:space="preserve"> капацитети на членовите во поглед на третманот на теми поврзани со мултикултурализмот, не придонесоа за создавање на функционални КОМЗ.</w:t>
      </w:r>
    </w:p>
    <w:p w14:paraId="50D5CF5E" w14:textId="7B9B02F7" w:rsidR="007058B6" w:rsidRPr="007058B6" w:rsidRDefault="007058B6" w:rsidP="007058B6">
      <w:pPr>
        <w:ind w:firstLine="720"/>
        <w:rPr>
          <w:lang w:val="mk-MK"/>
        </w:rPr>
      </w:pPr>
      <w:r w:rsidRPr="007058B6">
        <w:rPr>
          <w:lang w:val="mk-MK"/>
        </w:rPr>
        <w:t>Извештајот од истражувањето спроведено од АДИ истакнува дека КОМЗ се соочуваат со повеќе проблеми во фунционирањето: конфликт на интерес</w:t>
      </w:r>
      <w:r w:rsidR="004A25E3">
        <w:rPr>
          <w:lang w:val="mk-MK"/>
        </w:rPr>
        <w:t>и</w:t>
      </w:r>
      <w:r w:rsidRPr="007058B6">
        <w:rPr>
          <w:lang w:val="mk-MK"/>
        </w:rPr>
        <w:t xml:space="preserve"> (нетранспарентни практики во изборот на членовите на КОМЗ); недостаток од мотивација кај членовите; недостаток од финансиски средства за реализација на годишните оперативни планови; слаба препознатливост на КОМЗ меѓу локалното население; отсуство на административна поддршка од страна на општината; непочитување на законската обврска да се имаат предвид мислењата и препораките на КОМЗ при одлучувањето по прашања што ги засегаат етничките заедници во општината. </w:t>
      </w:r>
    </w:p>
    <w:p w14:paraId="35812443" w14:textId="60DB56CA" w:rsidR="007058B6" w:rsidRPr="007058B6" w:rsidRDefault="007058B6" w:rsidP="007058B6">
      <w:pPr>
        <w:ind w:firstLine="720"/>
        <w:rPr>
          <w:lang w:val="mk-MK"/>
        </w:rPr>
      </w:pPr>
      <w:r w:rsidRPr="007058B6">
        <w:rPr>
          <w:lang w:val="mk-MK"/>
        </w:rPr>
        <w:t xml:space="preserve">Анализата на функционирањето на КОМЗ реализирана како дел од истражувањето за потребите на оваа Стратегија упатува на заклучокот дека </w:t>
      </w:r>
      <w:r w:rsidRPr="007058B6">
        <w:rPr>
          <w:lang w:val="mk-MK"/>
        </w:rPr>
        <w:lastRenderedPageBreak/>
        <w:t xml:space="preserve">проблемите со кои се соочуваат КОМЗ во повеќето општини се присутни и во КОМЗ на </w:t>
      </w:r>
      <w:r w:rsidR="009E5621">
        <w:rPr>
          <w:lang w:val="mk-MK"/>
        </w:rPr>
        <w:t xml:space="preserve">Маврово и </w:t>
      </w:r>
      <w:r w:rsidR="00B2453F">
        <w:rPr>
          <w:lang w:val="mk-MK"/>
        </w:rPr>
        <w:t>Ростуше</w:t>
      </w:r>
      <w:r w:rsidRPr="007058B6">
        <w:rPr>
          <w:lang w:val="mk-MK"/>
        </w:rPr>
        <w:t>.</w:t>
      </w:r>
      <w:r w:rsidR="009E5621">
        <w:rPr>
          <w:lang w:val="mk-MK"/>
        </w:rPr>
        <w:t xml:space="preserve"> Имено, </w:t>
      </w:r>
      <w:r w:rsidR="00F01A87">
        <w:rPr>
          <w:lang w:val="mk-MK"/>
        </w:rPr>
        <w:t xml:space="preserve">беа утврдени повеќе состојби кои упатуваат на заклучокот дека </w:t>
      </w:r>
      <w:r w:rsidR="00AC38E1" w:rsidRPr="00AC38E1">
        <w:rPr>
          <w:lang w:val="mk-MK"/>
        </w:rPr>
        <w:t xml:space="preserve">КОМЗ на Маврово и </w:t>
      </w:r>
      <w:r w:rsidR="00B2453F">
        <w:rPr>
          <w:lang w:val="mk-MK"/>
        </w:rPr>
        <w:t>Ростуше</w:t>
      </w:r>
      <w:r w:rsidR="00AC38E1">
        <w:rPr>
          <w:lang w:val="mk-MK"/>
        </w:rPr>
        <w:t xml:space="preserve"> </w:t>
      </w:r>
      <w:r w:rsidR="00324C4B">
        <w:rPr>
          <w:lang w:val="mk-MK"/>
        </w:rPr>
        <w:t xml:space="preserve">не </w:t>
      </w:r>
      <w:r w:rsidR="00F01A87">
        <w:rPr>
          <w:lang w:val="mk-MK"/>
        </w:rPr>
        <w:t xml:space="preserve">е во можност да ги исполни </w:t>
      </w:r>
      <w:r w:rsidR="00647CF2">
        <w:rPr>
          <w:lang w:val="mk-MK"/>
        </w:rPr>
        <w:t>обврските кои</w:t>
      </w:r>
      <w:r w:rsidR="00FE4228">
        <w:rPr>
          <w:lang w:val="mk-MK"/>
        </w:rPr>
        <w:t xml:space="preserve"> </w:t>
      </w:r>
      <w:r w:rsidR="004A25E3">
        <w:rPr>
          <w:lang w:val="mk-MK"/>
        </w:rPr>
        <w:t>ѝ</w:t>
      </w:r>
      <w:r w:rsidR="00647CF2">
        <w:rPr>
          <w:lang w:val="mk-MK"/>
        </w:rPr>
        <w:t xml:space="preserve"> се делегирани со Закон. </w:t>
      </w:r>
      <w:r w:rsidR="001A2EEB">
        <w:rPr>
          <w:lang w:val="mk-MK"/>
        </w:rPr>
        <w:t xml:space="preserve">Имено, моменталниот состав на Комисијата </w:t>
      </w:r>
      <w:r w:rsidR="00073DF9">
        <w:rPr>
          <w:lang w:val="mk-MK"/>
        </w:rPr>
        <w:t>не го отсликува културниот диверзитет во општината</w:t>
      </w:r>
      <w:r w:rsidR="00C24A09">
        <w:rPr>
          <w:lang w:val="mk-MK"/>
        </w:rPr>
        <w:t xml:space="preserve"> – </w:t>
      </w:r>
      <w:r w:rsidR="00CA03A3">
        <w:rPr>
          <w:lang w:val="mk-MK"/>
        </w:rPr>
        <w:t>во КОМЗ нема претставници од сите заедници на теориторијата на општината</w:t>
      </w:r>
      <w:r w:rsidR="00073DF9">
        <w:rPr>
          <w:lang w:val="mk-MK"/>
        </w:rPr>
        <w:t>. Кога станува збор за функционирањето, анализата покажа дека а</w:t>
      </w:r>
      <w:r w:rsidR="00647CF2">
        <w:rPr>
          <w:lang w:val="mk-MK"/>
        </w:rPr>
        <w:t>ктивностите на ова тело се редуцирани на повремен</w:t>
      </w:r>
      <w:r w:rsidR="00CA03A3">
        <w:rPr>
          <w:lang w:val="mk-MK"/>
        </w:rPr>
        <w:t>а</w:t>
      </w:r>
      <w:r w:rsidR="00647CF2">
        <w:rPr>
          <w:lang w:val="mk-MK"/>
        </w:rPr>
        <w:t xml:space="preserve"> соработк</w:t>
      </w:r>
      <w:r w:rsidR="00CA03A3">
        <w:rPr>
          <w:lang w:val="mk-MK"/>
        </w:rPr>
        <w:t>а на проекти</w:t>
      </w:r>
      <w:r w:rsidR="00647CF2">
        <w:rPr>
          <w:lang w:val="mk-MK"/>
        </w:rPr>
        <w:t xml:space="preserve"> на иницијатива на граѓанскиот сектор. </w:t>
      </w:r>
      <w:r w:rsidR="00647CF2" w:rsidRPr="00647CF2">
        <w:rPr>
          <w:lang w:val="mk-MK"/>
        </w:rPr>
        <w:t xml:space="preserve">КОМЗ на Маврово и </w:t>
      </w:r>
      <w:r w:rsidR="00B2453F">
        <w:rPr>
          <w:lang w:val="mk-MK"/>
        </w:rPr>
        <w:t>Ростуше</w:t>
      </w:r>
      <w:r w:rsidR="00647CF2">
        <w:rPr>
          <w:lang w:val="mk-MK"/>
        </w:rPr>
        <w:t xml:space="preserve"> нема годишен план за работа, </w:t>
      </w:r>
      <w:r w:rsidR="00FE4228">
        <w:rPr>
          <w:lang w:val="mk-MK"/>
        </w:rPr>
        <w:t xml:space="preserve">а во општинскиот буџет нема посебна ставка за реализирање на </w:t>
      </w:r>
      <w:r w:rsidR="00B65262">
        <w:rPr>
          <w:lang w:val="mk-MK"/>
        </w:rPr>
        <w:t xml:space="preserve">програмските </w:t>
      </w:r>
      <w:r w:rsidR="00FE4228">
        <w:rPr>
          <w:lang w:val="mk-MK"/>
        </w:rPr>
        <w:t>активности. Дополнително, иако постои соработка со граѓанскио</w:t>
      </w:r>
      <w:r w:rsidR="001B2F8D">
        <w:rPr>
          <w:lang w:val="mk-MK"/>
        </w:rPr>
        <w:t>т сектор, таа е инцидентна</w:t>
      </w:r>
      <w:r w:rsidR="00634318">
        <w:rPr>
          <w:lang w:val="mk-MK"/>
        </w:rPr>
        <w:t xml:space="preserve">. </w:t>
      </w:r>
      <w:r w:rsidR="008A0499">
        <w:rPr>
          <w:lang w:val="mk-MK"/>
        </w:rPr>
        <w:t xml:space="preserve">Ретките активности и </w:t>
      </w:r>
      <w:r w:rsidR="0086251C">
        <w:rPr>
          <w:lang w:val="mk-MK"/>
        </w:rPr>
        <w:t xml:space="preserve">слабата видливост на </w:t>
      </w:r>
      <w:r w:rsidR="0086251C" w:rsidRPr="0086251C">
        <w:rPr>
          <w:lang w:val="mk-MK"/>
        </w:rPr>
        <w:t xml:space="preserve">КОМЗ на Маврово и </w:t>
      </w:r>
      <w:r w:rsidR="00B2453F">
        <w:rPr>
          <w:lang w:val="mk-MK"/>
        </w:rPr>
        <w:t>Ростуше</w:t>
      </w:r>
      <w:r w:rsidR="0086251C" w:rsidRPr="0086251C">
        <w:rPr>
          <w:lang w:val="mk-MK"/>
        </w:rPr>
        <w:t xml:space="preserve"> </w:t>
      </w:r>
      <w:r w:rsidR="0086251C">
        <w:rPr>
          <w:lang w:val="mk-MK"/>
        </w:rPr>
        <w:t>се реперкуира на состојбата каде з</w:t>
      </w:r>
      <w:r w:rsidR="00634318">
        <w:rPr>
          <w:lang w:val="mk-MK"/>
        </w:rPr>
        <w:t xml:space="preserve">начаен дел од граѓаните не се </w:t>
      </w:r>
      <w:r w:rsidR="008A0499">
        <w:rPr>
          <w:lang w:val="mk-MK"/>
        </w:rPr>
        <w:t xml:space="preserve">информирани за функцијата и мандатот на </w:t>
      </w:r>
      <w:r w:rsidR="0086251C">
        <w:rPr>
          <w:lang w:val="mk-MK"/>
        </w:rPr>
        <w:t xml:space="preserve">ова тело. </w:t>
      </w:r>
      <w:r w:rsidR="00B65262">
        <w:rPr>
          <w:lang w:val="mk-MK"/>
        </w:rPr>
        <w:t>К</w:t>
      </w:r>
      <w:r w:rsidR="003838DE">
        <w:rPr>
          <w:lang w:val="mk-MK"/>
        </w:rPr>
        <w:t>о</w:t>
      </w:r>
      <w:r w:rsidR="00B65262">
        <w:rPr>
          <w:lang w:val="mk-MK"/>
        </w:rPr>
        <w:t xml:space="preserve">нсеквентно, Општина Маврово и </w:t>
      </w:r>
      <w:r w:rsidR="00B2453F">
        <w:rPr>
          <w:lang w:val="mk-MK"/>
        </w:rPr>
        <w:t>Ростуше</w:t>
      </w:r>
      <w:r w:rsidR="00B65262">
        <w:rPr>
          <w:lang w:val="mk-MK"/>
        </w:rPr>
        <w:t xml:space="preserve"> </w:t>
      </w:r>
      <w:r w:rsidR="003838DE">
        <w:rPr>
          <w:lang w:val="mk-MK"/>
        </w:rPr>
        <w:t>ќе обезбеди поддршка за развојот на капацитетите на КОМЗ.</w:t>
      </w:r>
    </w:p>
    <w:p w14:paraId="78E5ED24" w14:textId="77777777" w:rsidR="007058B6" w:rsidRPr="007058B6" w:rsidRDefault="007058B6" w:rsidP="007058B6">
      <w:pPr>
        <w:ind w:firstLine="720"/>
        <w:rPr>
          <w:lang w:val="mk-MK"/>
        </w:rPr>
      </w:pPr>
      <w:r w:rsidRPr="007058B6">
        <w:rPr>
          <w:lang w:val="mk-MK"/>
        </w:rPr>
        <w:t>Остварувањето на оваа конкретна цел е предвидено со реализацијата на следните резултати:</w:t>
      </w:r>
    </w:p>
    <w:p w14:paraId="4C167025" w14:textId="77777777" w:rsidR="007058B6" w:rsidRPr="007058B6" w:rsidRDefault="007058B6" w:rsidP="007058B6">
      <w:pPr>
        <w:pStyle w:val="ListParagraph"/>
        <w:numPr>
          <w:ilvl w:val="0"/>
          <w:numId w:val="13"/>
        </w:numPr>
        <w:rPr>
          <w:vanish/>
          <w:lang w:val="mk-MK"/>
        </w:rPr>
      </w:pPr>
    </w:p>
    <w:p w14:paraId="4D9314C2" w14:textId="71F247FC" w:rsidR="007058B6" w:rsidRPr="00710429" w:rsidRDefault="00A81B23" w:rsidP="007058B6">
      <w:pPr>
        <w:pStyle w:val="ListParagraph"/>
        <w:numPr>
          <w:ilvl w:val="1"/>
          <w:numId w:val="13"/>
        </w:numPr>
        <w:rPr>
          <w:lang w:val="mk-MK"/>
        </w:rPr>
      </w:pPr>
      <w:r w:rsidRPr="00A81B23">
        <w:rPr>
          <w:lang w:val="mk-MK"/>
        </w:rPr>
        <w:t>Зајакната активноста на КОМЗ: (најмалку 1 состанок оддржан квартално; најмалку 1 теренска посета квартално)</w:t>
      </w:r>
      <w:r w:rsidR="007058B6" w:rsidRPr="00710429">
        <w:rPr>
          <w:lang w:val="mk-MK"/>
        </w:rPr>
        <w:t>;</w:t>
      </w:r>
    </w:p>
    <w:p w14:paraId="1E9033FD" w14:textId="306C9B1B" w:rsidR="007058B6" w:rsidRPr="00710429" w:rsidRDefault="00A81B23" w:rsidP="007058B6">
      <w:pPr>
        <w:pStyle w:val="ListParagraph"/>
        <w:numPr>
          <w:ilvl w:val="1"/>
          <w:numId w:val="13"/>
        </w:numPr>
        <w:rPr>
          <w:lang w:val="mk-MK"/>
        </w:rPr>
      </w:pPr>
      <w:r w:rsidRPr="00A81B23">
        <w:rPr>
          <w:lang w:val="mk-MK"/>
        </w:rPr>
        <w:t>Зајакната поддршката за КОМЗ од страна на општината; обезб</w:t>
      </w:r>
      <w:r w:rsidR="003838DE">
        <w:rPr>
          <w:lang w:val="mk-MK"/>
        </w:rPr>
        <w:t>е</w:t>
      </w:r>
      <w:r w:rsidRPr="00A81B23">
        <w:rPr>
          <w:lang w:val="mk-MK"/>
        </w:rPr>
        <w:t>ден соодветен буџет за работата на КОМЗ</w:t>
      </w:r>
      <w:r w:rsidR="007058B6" w:rsidRPr="00710429">
        <w:rPr>
          <w:lang w:val="mk-MK"/>
        </w:rPr>
        <w:t>;</w:t>
      </w:r>
    </w:p>
    <w:p w14:paraId="1D273EC3" w14:textId="79E346BC" w:rsidR="007058B6" w:rsidRPr="00710429" w:rsidRDefault="00A81B23" w:rsidP="007058B6">
      <w:pPr>
        <w:pStyle w:val="ListParagraph"/>
        <w:numPr>
          <w:ilvl w:val="1"/>
          <w:numId w:val="13"/>
        </w:numPr>
        <w:rPr>
          <w:lang w:val="mk-MK"/>
        </w:rPr>
      </w:pPr>
      <w:r w:rsidRPr="00A81B23">
        <w:rPr>
          <w:lang w:val="mk-MK"/>
        </w:rPr>
        <w:t>Подобрена комуникацијата на КОМЗ со јавноста преку поредовно информирање преку традиционал</w:t>
      </w:r>
      <w:r w:rsidR="00AC38E1">
        <w:rPr>
          <w:lang w:val="mk-MK"/>
        </w:rPr>
        <w:t>н</w:t>
      </w:r>
      <w:r w:rsidRPr="00A81B23">
        <w:rPr>
          <w:lang w:val="mk-MK"/>
        </w:rPr>
        <w:t>и и социјални медиуми и средби со граѓаните</w:t>
      </w:r>
      <w:r w:rsidR="007058B6" w:rsidRPr="00710429">
        <w:rPr>
          <w:lang w:val="mk-MK"/>
        </w:rPr>
        <w:t>;</w:t>
      </w:r>
    </w:p>
    <w:p w14:paraId="059F8E1E" w14:textId="6A4B2067" w:rsidR="007058B6" w:rsidRPr="00710429" w:rsidRDefault="00A81B23" w:rsidP="007058B6">
      <w:pPr>
        <w:pStyle w:val="ListParagraph"/>
        <w:numPr>
          <w:ilvl w:val="1"/>
          <w:numId w:val="13"/>
        </w:numPr>
        <w:rPr>
          <w:lang w:val="mk-MK"/>
        </w:rPr>
      </w:pPr>
      <w:r w:rsidRPr="00A81B23">
        <w:rPr>
          <w:lang w:val="mk-MK"/>
        </w:rPr>
        <w:t>Составот на КОМЗ проширен со членови од граѓанскиот сектор и со претставници на сите заедници кои живеат во општината</w:t>
      </w:r>
      <w:r w:rsidR="007058B6" w:rsidRPr="00710429">
        <w:rPr>
          <w:lang w:val="mk-MK"/>
        </w:rPr>
        <w:t>;</w:t>
      </w:r>
    </w:p>
    <w:p w14:paraId="551BCF1E" w14:textId="0193246F" w:rsidR="007058B6" w:rsidRPr="00710429" w:rsidRDefault="00A81B23" w:rsidP="007058B6">
      <w:pPr>
        <w:pStyle w:val="ListParagraph"/>
        <w:numPr>
          <w:ilvl w:val="1"/>
          <w:numId w:val="13"/>
        </w:numPr>
        <w:rPr>
          <w:lang w:val="mk-MK"/>
        </w:rPr>
      </w:pPr>
      <w:r w:rsidRPr="00A81B23">
        <w:rPr>
          <w:lang w:val="mk-MK"/>
        </w:rPr>
        <w:t>Членовите на КОМЗ обучени за својата работа (мин. 1 обука годишно за секој член на КОМЗ)</w:t>
      </w:r>
      <w:r w:rsidR="007058B6" w:rsidRPr="00710429">
        <w:rPr>
          <w:lang w:val="mk-MK"/>
        </w:rPr>
        <w:t>;</w:t>
      </w:r>
    </w:p>
    <w:p w14:paraId="26E590E9" w14:textId="53BD9233" w:rsidR="007058B6" w:rsidRDefault="00A81B23" w:rsidP="007058B6">
      <w:pPr>
        <w:pStyle w:val="ListParagraph"/>
        <w:numPr>
          <w:ilvl w:val="1"/>
          <w:numId w:val="13"/>
        </w:numPr>
        <w:rPr>
          <w:lang w:val="mk-MK"/>
        </w:rPr>
      </w:pPr>
      <w:r w:rsidRPr="00A81B23">
        <w:rPr>
          <w:lang w:val="mk-MK"/>
        </w:rPr>
        <w:t>Подобрена соработката помаѓу КОМЗ и граѓанскиот сектор: оддржана редовна годишна средба, со поддршка од општината</w:t>
      </w:r>
      <w:r w:rsidR="007058B6">
        <w:rPr>
          <w:lang w:val="mk-MK"/>
        </w:rPr>
        <w:t>;</w:t>
      </w:r>
    </w:p>
    <w:p w14:paraId="4FF4FA68" w14:textId="2535EC6D" w:rsidR="007058B6" w:rsidRPr="00710429" w:rsidRDefault="00A81B23" w:rsidP="007058B6">
      <w:pPr>
        <w:pStyle w:val="ListParagraph"/>
        <w:numPr>
          <w:ilvl w:val="1"/>
          <w:numId w:val="13"/>
        </w:numPr>
        <w:rPr>
          <w:lang w:val="mk-MK"/>
        </w:rPr>
      </w:pPr>
      <w:r w:rsidRPr="00A81B23">
        <w:rPr>
          <w:lang w:val="mk-MK"/>
        </w:rPr>
        <w:t>Изработен план за работа на КОМЗ и неговото спроведување редовно контролирано</w:t>
      </w:r>
      <w:r w:rsidR="007058B6">
        <w:rPr>
          <w:lang w:val="mk-MK"/>
        </w:rPr>
        <w:t>.</w:t>
      </w:r>
    </w:p>
    <w:p w14:paraId="53B70BCA" w14:textId="7D44D815" w:rsidR="002B5A8A" w:rsidRDefault="0086251C" w:rsidP="00965DDA">
      <w:pPr>
        <w:ind w:firstLine="720"/>
        <w:rPr>
          <w:lang w:val="mk-MK"/>
        </w:rPr>
      </w:pPr>
      <w:r>
        <w:rPr>
          <w:lang w:val="mk-MK"/>
        </w:rPr>
        <w:t xml:space="preserve">Во насока на зајакнување на капацитетите на </w:t>
      </w:r>
      <w:r w:rsidRPr="0086251C">
        <w:rPr>
          <w:lang w:val="mk-MK"/>
        </w:rPr>
        <w:t xml:space="preserve">КОМЗ на Маврово и </w:t>
      </w:r>
      <w:r w:rsidR="00B2453F">
        <w:rPr>
          <w:lang w:val="mk-MK"/>
        </w:rPr>
        <w:t>Ростуше</w:t>
      </w:r>
      <w:r>
        <w:rPr>
          <w:lang w:val="mk-MK"/>
        </w:rPr>
        <w:t xml:space="preserve">, </w:t>
      </w:r>
      <w:r w:rsidR="001C451C">
        <w:rPr>
          <w:lang w:val="mk-MK"/>
        </w:rPr>
        <w:t xml:space="preserve">Општината </w:t>
      </w:r>
      <w:r w:rsidR="00765ECB">
        <w:rPr>
          <w:lang w:val="mk-MK"/>
        </w:rPr>
        <w:t xml:space="preserve">ќе воведе посебна ставка во општинскиот буџет за поддршка на функционирањето на Комисијата. </w:t>
      </w:r>
      <w:r w:rsidR="00765ECB" w:rsidRPr="00765ECB">
        <w:rPr>
          <w:lang w:val="mk-MK"/>
        </w:rPr>
        <w:t xml:space="preserve">КОМЗ на Маврово и </w:t>
      </w:r>
      <w:r w:rsidR="00B2453F">
        <w:rPr>
          <w:lang w:val="mk-MK"/>
        </w:rPr>
        <w:t>Ростуше</w:t>
      </w:r>
      <w:r w:rsidR="00765ECB">
        <w:rPr>
          <w:lang w:val="mk-MK"/>
        </w:rPr>
        <w:t>, од друга страна, своето работење ќе го заснова на редовни состаноци и средби со граѓаните, со активности утврдени во годишни програми</w:t>
      </w:r>
      <w:r w:rsidR="007F1375">
        <w:rPr>
          <w:lang w:val="mk-MK"/>
        </w:rPr>
        <w:t xml:space="preserve">, усвоени од страна на Советот на </w:t>
      </w:r>
      <w:r w:rsidR="007F1375">
        <w:rPr>
          <w:lang w:val="mk-MK"/>
        </w:rPr>
        <w:lastRenderedPageBreak/>
        <w:t xml:space="preserve">Општината. Со цел исполнување на законската обврска членовите на КОМЗ да ги претставуваат сите заедници на тероторијата на општината, но и со </w:t>
      </w:r>
      <w:r w:rsidR="00CA7C92">
        <w:rPr>
          <w:lang w:val="mk-MK"/>
        </w:rPr>
        <w:t xml:space="preserve">намера да се зајакне составот на </w:t>
      </w:r>
      <w:r w:rsidR="00CA7C92" w:rsidRPr="00CA7C92">
        <w:rPr>
          <w:lang w:val="mk-MK"/>
        </w:rPr>
        <w:t xml:space="preserve">КОМЗ на Маврово и </w:t>
      </w:r>
      <w:r w:rsidR="00B2453F">
        <w:rPr>
          <w:lang w:val="mk-MK"/>
        </w:rPr>
        <w:t>Ростуше</w:t>
      </w:r>
      <w:r w:rsidR="00CA7C92">
        <w:rPr>
          <w:lang w:val="mk-MK"/>
        </w:rPr>
        <w:t>, бројот на членови на Комисијата ќе биде проширен</w:t>
      </w:r>
      <w:r w:rsidR="00765ECB">
        <w:rPr>
          <w:lang w:val="mk-MK"/>
        </w:rPr>
        <w:t xml:space="preserve"> </w:t>
      </w:r>
      <w:r w:rsidR="00073DF9">
        <w:rPr>
          <w:lang w:val="mk-MK"/>
        </w:rPr>
        <w:t xml:space="preserve">со претставници од сите заедници, </w:t>
      </w:r>
      <w:r w:rsidR="001C451C">
        <w:rPr>
          <w:lang w:val="mk-MK"/>
        </w:rPr>
        <w:t>вклучително</w:t>
      </w:r>
      <w:r w:rsidR="00073DF9">
        <w:rPr>
          <w:lang w:val="mk-MK"/>
        </w:rPr>
        <w:t xml:space="preserve"> и </w:t>
      </w:r>
      <w:r w:rsidR="00C973E1">
        <w:rPr>
          <w:lang w:val="mk-MK"/>
        </w:rPr>
        <w:t xml:space="preserve">претставници од граѓанскиот сектор. </w:t>
      </w:r>
      <w:r w:rsidR="00A90E35">
        <w:rPr>
          <w:lang w:val="mk-MK"/>
        </w:rPr>
        <w:t>Равзивањето</w:t>
      </w:r>
      <w:r w:rsidR="00C973E1">
        <w:rPr>
          <w:lang w:val="mk-MK"/>
        </w:rPr>
        <w:t xml:space="preserve"> соработката со локалните и регионалните ГО</w:t>
      </w:r>
      <w:r w:rsidR="00A90E35">
        <w:rPr>
          <w:lang w:val="mk-MK"/>
        </w:rPr>
        <w:t>ќе се реализира</w:t>
      </w:r>
      <w:r w:rsidR="00C973E1">
        <w:rPr>
          <w:lang w:val="mk-MK"/>
        </w:rPr>
        <w:t xml:space="preserve"> </w:t>
      </w:r>
      <w:r w:rsidR="00A90E35">
        <w:rPr>
          <w:lang w:val="mk-MK"/>
        </w:rPr>
        <w:t>низ</w:t>
      </w:r>
      <w:r w:rsidR="00C973E1">
        <w:rPr>
          <w:lang w:val="mk-MK"/>
        </w:rPr>
        <w:t xml:space="preserve"> периодични средби</w:t>
      </w:r>
      <w:r w:rsidR="003E1591">
        <w:rPr>
          <w:lang w:val="mk-MK"/>
        </w:rPr>
        <w:t>.</w:t>
      </w:r>
    </w:p>
    <w:p w14:paraId="49ED4E94" w14:textId="719F7058" w:rsidR="00B214C0" w:rsidRDefault="00B214C0" w:rsidP="00B0608D">
      <w:pPr>
        <w:pStyle w:val="Heading1"/>
        <w:numPr>
          <w:ilvl w:val="0"/>
          <w:numId w:val="16"/>
        </w:numPr>
        <w:rPr>
          <w:lang w:val="mk-MK"/>
        </w:rPr>
      </w:pPr>
      <w:bookmarkStart w:id="31" w:name="_Toc469359597"/>
      <w:r>
        <w:rPr>
          <w:lang w:val="mk-MK"/>
        </w:rPr>
        <w:t>Методологија</w:t>
      </w:r>
      <w:bookmarkEnd w:id="31"/>
    </w:p>
    <w:p w14:paraId="69019762" w14:textId="5763F1B7" w:rsidR="00B214C0" w:rsidRDefault="00E52489" w:rsidP="006F636E">
      <w:pPr>
        <w:ind w:firstLine="720"/>
        <w:rPr>
          <w:lang w:val="mk-MK"/>
        </w:rPr>
      </w:pPr>
      <w:r>
        <w:rPr>
          <w:lang w:val="mk-MK"/>
        </w:rPr>
        <w:t xml:space="preserve">Стратегијата, како и клучните приоритети </w:t>
      </w:r>
      <w:r w:rsidR="006F636E">
        <w:rPr>
          <w:lang w:val="mk-MK"/>
        </w:rPr>
        <w:t xml:space="preserve">во неа, </w:t>
      </w:r>
      <w:r>
        <w:rPr>
          <w:lang w:val="mk-MK"/>
        </w:rPr>
        <w:t>се базира</w:t>
      </w:r>
      <w:r w:rsidR="006F636E">
        <w:rPr>
          <w:lang w:val="mk-MK"/>
        </w:rPr>
        <w:t xml:space="preserve">ни на широко учество на повеќе засегнати страни: локалните власти, </w:t>
      </w:r>
      <w:r w:rsidR="00246CCE">
        <w:rPr>
          <w:lang w:val="mk-MK"/>
        </w:rPr>
        <w:t>граѓанскиот сектор, бизнис секторот, образовниот сектор.</w:t>
      </w:r>
      <w:r w:rsidR="00957303">
        <w:rPr>
          <w:lang w:val="mk-MK"/>
        </w:rPr>
        <w:t xml:space="preserve"> Процесот на изработка на Стратегијата се одвиваше во неколку фази, во периодот јуни – декември 2016.</w:t>
      </w:r>
    </w:p>
    <w:p w14:paraId="303CE96D" w14:textId="5C661755" w:rsidR="00957303" w:rsidRDefault="00957303" w:rsidP="006F636E">
      <w:pPr>
        <w:ind w:firstLine="720"/>
        <w:rPr>
          <w:lang w:val="mk-MK"/>
        </w:rPr>
      </w:pPr>
      <w:r>
        <w:rPr>
          <w:lang w:val="mk-MK"/>
        </w:rPr>
        <w:t>Во првата фаза беше направена анал</w:t>
      </w:r>
      <w:r w:rsidR="00AF6E3A">
        <w:rPr>
          <w:lang w:val="mk-MK"/>
        </w:rPr>
        <w:t xml:space="preserve">иза на моменталните состојби врзани за меѓуетничкиот соживот во општина </w:t>
      </w:r>
      <w:r w:rsidR="00126576" w:rsidRPr="00126576">
        <w:rPr>
          <w:lang w:val="mk-MK"/>
        </w:rPr>
        <w:t xml:space="preserve">Маврово и </w:t>
      </w:r>
      <w:r w:rsidR="00B2453F">
        <w:rPr>
          <w:lang w:val="mk-MK"/>
        </w:rPr>
        <w:t>Ростуше</w:t>
      </w:r>
      <w:r w:rsidR="00AF6E3A">
        <w:rPr>
          <w:lang w:val="mk-MK"/>
        </w:rPr>
        <w:t xml:space="preserve">. </w:t>
      </w:r>
      <w:r w:rsidR="000B00CF">
        <w:rPr>
          <w:lang w:val="mk-MK"/>
        </w:rPr>
        <w:t xml:space="preserve">Анализата се базираше на анализа на документи (законски и подзаконски акти, стратешки планови, одлуки и др.) и интервјуа претставници од повеќе сфери од општествениот живот во општината: претставници на локалната власт, </w:t>
      </w:r>
      <w:r w:rsidR="00AB2E26">
        <w:rPr>
          <w:lang w:val="mk-MK"/>
        </w:rPr>
        <w:t xml:space="preserve">граѓанскиот сектор, бизнис секторот и образовниот сектор. Целта на истражувањето беше утврдување на постојните состојби, активности и иницијативи кои се преземаат за развивање на меѓуетничките односи во општината. </w:t>
      </w:r>
      <w:r w:rsidR="00273F42">
        <w:rPr>
          <w:lang w:val="mk-MK"/>
        </w:rPr>
        <w:t xml:space="preserve">Добиените сознанија беа </w:t>
      </w:r>
      <w:r w:rsidR="00CD4E93">
        <w:rPr>
          <w:lang w:val="mk-MK"/>
        </w:rPr>
        <w:t xml:space="preserve">сумирани во прелиминарен извештај, кој беше презентиран </w:t>
      </w:r>
      <w:r w:rsidR="009904CD">
        <w:rPr>
          <w:lang w:val="mk-MK"/>
        </w:rPr>
        <w:t>на јавна дебат</w:t>
      </w:r>
      <w:r w:rsidR="00035579">
        <w:rPr>
          <w:lang w:val="mk-MK"/>
        </w:rPr>
        <w:t>а</w:t>
      </w:r>
      <w:r w:rsidR="00D73528">
        <w:rPr>
          <w:lang w:val="mk-MK"/>
        </w:rPr>
        <w:t xml:space="preserve"> што во општина </w:t>
      </w:r>
      <w:r w:rsidR="00126576" w:rsidRPr="00126576">
        <w:rPr>
          <w:lang w:val="mk-MK"/>
        </w:rPr>
        <w:t xml:space="preserve">Маврово и </w:t>
      </w:r>
      <w:r w:rsidR="00B2453F">
        <w:rPr>
          <w:lang w:val="mk-MK"/>
        </w:rPr>
        <w:t>Ростуше</w:t>
      </w:r>
      <w:r w:rsidR="00D73528">
        <w:rPr>
          <w:lang w:val="mk-MK"/>
        </w:rPr>
        <w:t xml:space="preserve"> беше одржана на </w:t>
      </w:r>
      <w:r w:rsidR="00126576">
        <w:rPr>
          <w:lang w:val="mk-MK"/>
        </w:rPr>
        <w:t>04.10</w:t>
      </w:r>
      <w:r w:rsidR="00D73528">
        <w:rPr>
          <w:lang w:val="mk-MK"/>
        </w:rPr>
        <w:t xml:space="preserve">.2016. Заклучоците и препораките од дебатата беа вградени во финалниот извештај од истражувањето. </w:t>
      </w:r>
      <w:r w:rsidR="00216A0E">
        <w:rPr>
          <w:lang w:val="mk-MK"/>
        </w:rPr>
        <w:t>Со изготвувањето на финалниот извештај беше заокружена првата фаза од подготовката на Стратегијата.</w:t>
      </w:r>
    </w:p>
    <w:p w14:paraId="6EACB55D" w14:textId="3C410B0D" w:rsidR="00216A0E" w:rsidRDefault="00804F9D" w:rsidP="006F636E">
      <w:pPr>
        <w:ind w:firstLine="720"/>
        <w:rPr>
          <w:lang w:val="mk-MK"/>
        </w:rPr>
      </w:pPr>
      <w:r>
        <w:rPr>
          <w:lang w:val="mk-MK"/>
        </w:rPr>
        <w:t>Втората фаза од подготовката на Стратегијата се состоеше од организирање на работилница со претставници од локалната власт, Комисијата за односи меѓу заедниците, образовниот систем, граѓанскиот сектор, локалниот бизнис сектор и други релевантни чинители</w:t>
      </w:r>
      <w:r w:rsidR="00E60F9F">
        <w:rPr>
          <w:lang w:val="mk-MK"/>
        </w:rPr>
        <w:t>. На работилницата беше дискутирано за предизвиците за мулт</w:t>
      </w:r>
      <w:r w:rsidR="00C708D1">
        <w:rPr>
          <w:lang w:val="mk-MK"/>
        </w:rPr>
        <w:t>и</w:t>
      </w:r>
      <w:r w:rsidR="00E60F9F">
        <w:rPr>
          <w:lang w:val="mk-MK"/>
        </w:rPr>
        <w:t xml:space="preserve">етничкото живеење во општината, досегашните позитивни искуства и практики, како и за сферите </w:t>
      </w:r>
      <w:r w:rsidR="00484C57">
        <w:rPr>
          <w:lang w:val="mk-MK"/>
        </w:rPr>
        <w:t xml:space="preserve">за кои е потребна посебна интервенција и кои претставуваат отежнувачки фактор за </w:t>
      </w:r>
      <w:r w:rsidR="0075422B">
        <w:rPr>
          <w:lang w:val="mk-MK"/>
        </w:rPr>
        <w:t xml:space="preserve">развивање на мултиетничкиот соживот на локално ниво. </w:t>
      </w:r>
    </w:p>
    <w:p w14:paraId="4CBBA152" w14:textId="311AA181" w:rsidR="0075422B" w:rsidRDefault="0075422B" w:rsidP="006F636E">
      <w:pPr>
        <w:ind w:firstLine="720"/>
        <w:rPr>
          <w:lang w:val="mk-MK"/>
        </w:rPr>
      </w:pPr>
      <w:r>
        <w:rPr>
          <w:lang w:val="mk-MK"/>
        </w:rPr>
        <w:t xml:space="preserve">Стратешкиот документ беше изработен во периодот ноември – декември 2016 година. Во него се инкорпорирани главните заклучоци </w:t>
      </w:r>
      <w:r w:rsidR="00130907">
        <w:rPr>
          <w:lang w:val="mk-MK"/>
        </w:rPr>
        <w:t xml:space="preserve">произлезени од анализата, како и констатациите и препораките од диксусиите </w:t>
      </w:r>
      <w:r w:rsidR="00BC4556">
        <w:rPr>
          <w:lang w:val="mk-MK"/>
        </w:rPr>
        <w:t xml:space="preserve">и работилницата </w:t>
      </w:r>
      <w:r w:rsidR="00130907">
        <w:rPr>
          <w:lang w:val="mk-MK"/>
        </w:rPr>
        <w:t>помеѓу релевантните чинителни.</w:t>
      </w:r>
      <w:r w:rsidR="000E3463">
        <w:rPr>
          <w:lang w:val="mk-MK"/>
        </w:rPr>
        <w:t xml:space="preserve"> Избраниот пристап овозможи, од една страна, објективна </w:t>
      </w:r>
      <w:r w:rsidR="000E3463">
        <w:rPr>
          <w:lang w:val="mk-MK"/>
        </w:rPr>
        <w:lastRenderedPageBreak/>
        <w:t xml:space="preserve">перспектива кон проблемите на меѓуетничкиот соживот во </w:t>
      </w:r>
      <w:r w:rsidR="00F7455E">
        <w:rPr>
          <w:lang w:val="mk-MK"/>
        </w:rPr>
        <w:t xml:space="preserve">општината, но во исто време, </w:t>
      </w:r>
      <w:r w:rsidR="00CB55FE">
        <w:rPr>
          <w:lang w:val="mk-MK"/>
        </w:rPr>
        <w:t>даде можност за</w:t>
      </w:r>
      <w:r w:rsidR="00F7455E">
        <w:rPr>
          <w:lang w:val="mk-MK"/>
        </w:rPr>
        <w:t xml:space="preserve"> директно вклучување на граѓаните во унапредувањето на меѓукултурното разбирање помеѓу различните етнички заедници.</w:t>
      </w:r>
    </w:p>
    <w:p w14:paraId="69EA1054" w14:textId="3597DD68" w:rsidR="00F7455E" w:rsidRDefault="00F7455E" w:rsidP="00B0608D">
      <w:pPr>
        <w:pStyle w:val="Heading1"/>
        <w:numPr>
          <w:ilvl w:val="0"/>
          <w:numId w:val="16"/>
        </w:numPr>
        <w:rPr>
          <w:lang w:val="mk-MK"/>
        </w:rPr>
      </w:pPr>
      <w:bookmarkStart w:id="32" w:name="_Toc469359598"/>
      <w:r>
        <w:rPr>
          <w:lang w:val="mk-MK"/>
        </w:rPr>
        <w:t>Временска рамка</w:t>
      </w:r>
      <w:bookmarkEnd w:id="32"/>
    </w:p>
    <w:p w14:paraId="18144F8C" w14:textId="0E670FCB" w:rsidR="00F7455E" w:rsidRDefault="00AD7CB7" w:rsidP="00F7455E">
      <w:pPr>
        <w:rPr>
          <w:lang w:val="mk-MK"/>
        </w:rPr>
      </w:pPr>
      <w:r>
        <w:rPr>
          <w:lang w:val="mk-MK"/>
        </w:rPr>
        <w:tab/>
        <w:t xml:space="preserve">Временската рамка за спроведување на Стратегијата е четири (4) години, во периодот 2017-2021 година. </w:t>
      </w:r>
      <w:r w:rsidR="0045417A">
        <w:rPr>
          <w:lang w:val="mk-MK"/>
        </w:rPr>
        <w:t xml:space="preserve">Акцискиот план, како составен дел од Стратегијата, определува прецизна временска рамка за реализирање на предвидените активности. </w:t>
      </w:r>
    </w:p>
    <w:p w14:paraId="22D59BBD" w14:textId="5FE2D330" w:rsidR="005C6424" w:rsidRDefault="005C6424" w:rsidP="00B0608D">
      <w:pPr>
        <w:pStyle w:val="Heading1"/>
        <w:numPr>
          <w:ilvl w:val="0"/>
          <w:numId w:val="16"/>
        </w:numPr>
        <w:rPr>
          <w:lang w:val="mk-MK"/>
        </w:rPr>
      </w:pPr>
      <w:bookmarkStart w:id="33" w:name="_Toc469359599"/>
      <w:r>
        <w:rPr>
          <w:lang w:val="mk-MK"/>
        </w:rPr>
        <w:t>Спроведување на Стратегијата, следење и ревизија</w:t>
      </w:r>
      <w:bookmarkEnd w:id="33"/>
    </w:p>
    <w:p w14:paraId="1F8431E8" w14:textId="5575FF05" w:rsidR="005C6424" w:rsidRDefault="005C6424" w:rsidP="005C6424">
      <w:pPr>
        <w:rPr>
          <w:lang w:val="mk-MK"/>
        </w:rPr>
      </w:pPr>
      <w:r>
        <w:rPr>
          <w:lang w:val="mk-MK"/>
        </w:rPr>
        <w:tab/>
        <w:t xml:space="preserve">Општина </w:t>
      </w:r>
      <w:r w:rsidR="00572FB7" w:rsidRPr="00572FB7">
        <w:rPr>
          <w:lang w:val="mk-MK"/>
        </w:rPr>
        <w:t xml:space="preserve">Маврово и </w:t>
      </w:r>
      <w:r w:rsidR="00B2453F">
        <w:rPr>
          <w:lang w:val="mk-MK"/>
        </w:rPr>
        <w:t>Ростуше</w:t>
      </w:r>
      <w:r>
        <w:rPr>
          <w:lang w:val="mk-MK"/>
        </w:rPr>
        <w:t xml:space="preserve">, во соработка со граѓанскиот сектор, </w:t>
      </w:r>
      <w:r w:rsidR="00AE5A17">
        <w:rPr>
          <w:lang w:val="mk-MK"/>
        </w:rPr>
        <w:t>ќе го следи процесот на имплементација на Стратегијата,</w:t>
      </w:r>
      <w:r w:rsidR="00AC64E4">
        <w:rPr>
          <w:lang w:val="mk-MK"/>
        </w:rPr>
        <w:t xml:space="preserve"> ефективноста и ефикасноста во спроведувањето, евалуација</w:t>
      </w:r>
      <w:r w:rsidR="002458E8">
        <w:rPr>
          <w:lang w:val="mk-MK"/>
        </w:rPr>
        <w:t>та</w:t>
      </w:r>
      <w:r w:rsidR="00AC64E4">
        <w:rPr>
          <w:lang w:val="mk-MK"/>
        </w:rPr>
        <w:t xml:space="preserve"> на напредокот во имплементацијата, како и можните потреби за прилагодување</w:t>
      </w:r>
      <w:r w:rsidR="00A3478A">
        <w:rPr>
          <w:lang w:val="mk-MK"/>
        </w:rPr>
        <w:t xml:space="preserve"> на локалните услови. За следењето на напредокот во имплементацијата на Стратегијата, Општината ќе изработи </w:t>
      </w:r>
      <w:r w:rsidR="00AC2098">
        <w:rPr>
          <w:lang w:val="mk-MK"/>
        </w:rPr>
        <w:t>посебен план за мониторинг.</w:t>
      </w:r>
    </w:p>
    <w:p w14:paraId="75946A3B" w14:textId="6F4F8130" w:rsidR="00AC2098" w:rsidRDefault="00AC2098" w:rsidP="005C6424">
      <w:pPr>
        <w:rPr>
          <w:lang w:val="mk-MK"/>
        </w:rPr>
      </w:pPr>
      <w:r>
        <w:rPr>
          <w:lang w:val="mk-MK"/>
        </w:rPr>
        <w:tab/>
        <w:t xml:space="preserve">Општина </w:t>
      </w:r>
      <w:r w:rsidR="00572FB7" w:rsidRPr="00572FB7">
        <w:rPr>
          <w:lang w:val="mk-MK"/>
        </w:rPr>
        <w:t xml:space="preserve">Маврово и </w:t>
      </w:r>
      <w:r w:rsidR="00B2453F">
        <w:rPr>
          <w:lang w:val="mk-MK"/>
        </w:rPr>
        <w:t>Ростуше</w:t>
      </w:r>
      <w:r>
        <w:rPr>
          <w:lang w:val="mk-MK"/>
        </w:rPr>
        <w:t xml:space="preserve"> ја има примарната улога </w:t>
      </w:r>
      <w:r w:rsidR="00D0317E">
        <w:rPr>
          <w:lang w:val="mk-MK"/>
        </w:rPr>
        <w:t xml:space="preserve">да врши периодично оценување  за напредокот во спроведувањето на Стратегијата, што ќе го поднесува до Советот на Општината во форма на мониторинг извештај. </w:t>
      </w:r>
    </w:p>
    <w:p w14:paraId="1B8F3A9D" w14:textId="3B912699" w:rsidR="006B543C" w:rsidRDefault="006B543C" w:rsidP="005C6424">
      <w:pPr>
        <w:rPr>
          <w:lang w:val="mk-MK"/>
        </w:rPr>
      </w:pPr>
      <w:r>
        <w:rPr>
          <w:lang w:val="mk-MK"/>
        </w:rPr>
        <w:tab/>
        <w:t>По изминувањето на втората година од спроведувањето на Стратегијата, ќе биде изготвен Извештај за напредок</w:t>
      </w:r>
      <w:r w:rsidR="00952937">
        <w:rPr>
          <w:lang w:val="mk-MK"/>
        </w:rPr>
        <w:t xml:space="preserve">, што ќе содржи анализа и оценка на двогодишното имплементирање и остварување на стратешките заложби. Оценката ќе биде формулирана во соработка со претставници од граѓанскиот сектор, органите на локалната самоуправа, </w:t>
      </w:r>
      <w:r w:rsidR="00087A8C">
        <w:rPr>
          <w:lang w:val="mk-MK"/>
        </w:rPr>
        <w:t xml:space="preserve">КОМЗ, образовниот сектор, бизнис секторот и други релевантни чинители. Оценката ќе биде </w:t>
      </w:r>
      <w:r w:rsidR="00A069AD">
        <w:rPr>
          <w:lang w:val="mk-MK"/>
        </w:rPr>
        <w:t>донесена</w:t>
      </w:r>
      <w:r w:rsidR="00087A8C">
        <w:rPr>
          <w:lang w:val="mk-MK"/>
        </w:rPr>
        <w:t xml:space="preserve"> врз основа на </w:t>
      </w:r>
      <w:r w:rsidR="004A35DA">
        <w:rPr>
          <w:lang w:val="mk-MK"/>
        </w:rPr>
        <w:t xml:space="preserve">степенот на достигнување на поставените индикатори, </w:t>
      </w:r>
      <w:r w:rsidR="00600249">
        <w:rPr>
          <w:lang w:val="mk-MK"/>
        </w:rPr>
        <w:t>реализација на активностите во предвидената временска рамка</w:t>
      </w:r>
      <w:r w:rsidR="003E4060">
        <w:rPr>
          <w:lang w:val="mk-MK"/>
        </w:rPr>
        <w:t>, улогата на различните релевантни чинители во реализацијата на предвидените активности, како и евентуалните измени и прилагодувања на Стратегијата и Акциониот план.</w:t>
      </w:r>
    </w:p>
    <w:p w14:paraId="31E93569" w14:textId="704913AC" w:rsidR="003E4060" w:rsidRPr="005C6424" w:rsidRDefault="003E4060" w:rsidP="005C6424">
      <w:pPr>
        <w:rPr>
          <w:lang w:val="mk-MK"/>
        </w:rPr>
      </w:pPr>
      <w:r>
        <w:rPr>
          <w:lang w:val="mk-MK"/>
        </w:rPr>
        <w:tab/>
        <w:t>Деталните планирани активности, заедно со временската рамка за нивна реализација,</w:t>
      </w:r>
      <w:r w:rsidR="00920EF0">
        <w:rPr>
          <w:lang w:val="mk-MK"/>
        </w:rPr>
        <w:t xml:space="preserve"> индикаторите за мерење на напредокот во нивното спроведување, носителите на активностите, како и главните извори на финансирање се образложени во </w:t>
      </w:r>
      <w:r w:rsidR="00920EF0" w:rsidRPr="00920EF0">
        <w:rPr>
          <w:b/>
          <w:color w:val="2F5496" w:themeColor="accent5" w:themeShade="BF"/>
          <w:lang w:val="mk-MK"/>
        </w:rPr>
        <w:t>Акци</w:t>
      </w:r>
      <w:r w:rsidR="00AC3B74">
        <w:rPr>
          <w:b/>
          <w:color w:val="2F5496" w:themeColor="accent5" w:themeShade="BF"/>
          <w:lang w:val="mk-MK"/>
        </w:rPr>
        <w:t>скиот</w:t>
      </w:r>
      <w:r w:rsidR="00920EF0" w:rsidRPr="00920EF0">
        <w:rPr>
          <w:b/>
          <w:color w:val="2F5496" w:themeColor="accent5" w:themeShade="BF"/>
          <w:lang w:val="mk-MK"/>
        </w:rPr>
        <w:t xml:space="preserve"> план</w:t>
      </w:r>
      <w:r w:rsidR="00920EF0">
        <w:rPr>
          <w:lang w:val="mk-MK"/>
        </w:rPr>
        <w:t>, како составен дел на Стратегијата.</w:t>
      </w:r>
    </w:p>
    <w:p w14:paraId="556EE748" w14:textId="1832DBBC" w:rsidR="00054D1E" w:rsidRDefault="00054D1E" w:rsidP="00054D1E">
      <w:pPr>
        <w:rPr>
          <w:lang w:val="mk-MK"/>
        </w:rPr>
      </w:pPr>
    </w:p>
    <w:p w14:paraId="722477C3" w14:textId="1E710B1A" w:rsidR="00054D1E" w:rsidRDefault="00054D1E" w:rsidP="00054D1E">
      <w:pPr>
        <w:rPr>
          <w:lang w:val="mk-MK"/>
        </w:rPr>
      </w:pPr>
    </w:p>
    <w:p w14:paraId="71C3AB1A" w14:textId="42BAF209" w:rsidR="00054D1E" w:rsidRDefault="00054D1E" w:rsidP="00054D1E">
      <w:pPr>
        <w:rPr>
          <w:lang w:val="mk-MK"/>
        </w:rPr>
      </w:pPr>
    </w:p>
    <w:p w14:paraId="18E42D85" w14:textId="563C680F" w:rsidR="00054D1E" w:rsidRDefault="00054D1E">
      <w:pPr>
        <w:spacing w:before="0" w:line="259" w:lineRule="auto"/>
        <w:jc w:val="left"/>
        <w:rPr>
          <w:lang w:val="mk-MK"/>
        </w:rPr>
      </w:pPr>
      <w:r>
        <w:rPr>
          <w:lang w:val="mk-MK"/>
        </w:rPr>
        <w:br w:type="page"/>
      </w:r>
    </w:p>
    <w:p w14:paraId="493A25EB" w14:textId="77777777" w:rsidR="00054D1E" w:rsidRDefault="00054D1E" w:rsidP="00054D1E">
      <w:pPr>
        <w:rPr>
          <w:lang w:val="mk-MK"/>
        </w:rPr>
        <w:sectPr w:rsidR="00054D1E" w:rsidSect="008054C3">
          <w:footerReference w:type="default" r:id="rId8"/>
          <w:pgSz w:w="12240" w:h="15840"/>
          <w:pgMar w:top="1440" w:right="1440" w:bottom="1440" w:left="1440" w:header="720" w:footer="720" w:gutter="0"/>
          <w:pgNumType w:start="0"/>
          <w:cols w:space="720"/>
          <w:titlePg/>
          <w:docGrid w:linePitch="360"/>
        </w:sectPr>
      </w:pPr>
    </w:p>
    <w:p w14:paraId="6670DA05" w14:textId="6FE24334" w:rsidR="00054D1E" w:rsidRDefault="00054D1E" w:rsidP="00B0608D">
      <w:pPr>
        <w:pStyle w:val="Heading1"/>
        <w:numPr>
          <w:ilvl w:val="0"/>
          <w:numId w:val="16"/>
        </w:numPr>
        <w:rPr>
          <w:lang w:val="mk-MK"/>
        </w:rPr>
      </w:pPr>
      <w:bookmarkStart w:id="34" w:name="_Toc467701620"/>
      <w:bookmarkStart w:id="35" w:name="_Toc469359600"/>
      <w:r>
        <w:rPr>
          <w:lang w:val="mk-MK"/>
        </w:rPr>
        <w:lastRenderedPageBreak/>
        <w:t>Акциски план</w:t>
      </w:r>
      <w:bookmarkEnd w:id="34"/>
      <w:bookmarkEnd w:id="35"/>
    </w:p>
    <w:p w14:paraId="559B1D15" w14:textId="24BB4078" w:rsidR="00054D1E" w:rsidRDefault="00054D1E" w:rsidP="00054D1E">
      <w:pPr>
        <w:pStyle w:val="Heading2"/>
        <w:rPr>
          <w:lang w:val="mk-MK"/>
        </w:rPr>
      </w:pPr>
      <w:bookmarkStart w:id="36" w:name="_Toc467701621"/>
      <w:bookmarkStart w:id="37" w:name="_Toc469359601"/>
      <w:r>
        <w:rPr>
          <w:lang w:val="mk-MK"/>
        </w:rPr>
        <w:t xml:space="preserve">Област 1. </w:t>
      </w:r>
      <w:bookmarkEnd w:id="36"/>
      <w:r w:rsidR="008854BB">
        <w:rPr>
          <w:lang w:val="mk-MK"/>
        </w:rPr>
        <w:t>Образование</w:t>
      </w:r>
      <w:bookmarkEnd w:id="37"/>
    </w:p>
    <w:p w14:paraId="0087A7D6" w14:textId="6E5A6D3A" w:rsidR="006A5A3A" w:rsidRPr="00054D1E" w:rsidRDefault="00054D1E" w:rsidP="00054D1E">
      <w:pPr>
        <w:rPr>
          <w:lang w:val="mk-MK"/>
        </w:rPr>
      </w:pPr>
      <w:r w:rsidRPr="00054D1E">
        <w:rPr>
          <w:lang w:val="mk-MK"/>
        </w:rPr>
        <w:t xml:space="preserve">Конкретна цел 1: </w:t>
      </w:r>
      <w:r w:rsidR="00572FB7" w:rsidRPr="00572FB7">
        <w:rPr>
          <w:bCs/>
          <w:lang w:val="mk-MK"/>
        </w:rPr>
        <w:t>Промовирање на интеграција низ процесот на образование</w:t>
      </w:r>
      <w:r w:rsidR="00220FD4" w:rsidRPr="00220FD4">
        <w:rPr>
          <w:lang w:val="mk-MK"/>
        </w:rPr>
        <w:t>.</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14:paraId="520EBD2E" w14:textId="77777777" w:rsidTr="000C34A3">
        <w:tc>
          <w:tcPr>
            <w:tcW w:w="3780" w:type="dxa"/>
            <w:shd w:val="clear" w:color="auto" w:fill="BFBFBF" w:themeFill="background1" w:themeFillShade="BF"/>
          </w:tcPr>
          <w:p w14:paraId="78C0B36D" w14:textId="77777777" w:rsidR="00054D1E" w:rsidRPr="005E7562" w:rsidRDefault="00054D1E" w:rsidP="00442186">
            <w:pPr>
              <w:pStyle w:val="TableContents"/>
              <w:jc w:val="center"/>
              <w:rPr>
                <w:rFonts w:ascii="Cambria" w:hAnsi="Cambria" w:cstheme="minorHAnsi"/>
                <w:b/>
                <w:sz w:val="22"/>
                <w:szCs w:val="22"/>
              </w:rPr>
            </w:pPr>
            <w:r w:rsidRPr="005E7562">
              <w:rPr>
                <w:rFonts w:ascii="Cambria" w:hAnsi="Cambria" w:cstheme="minorHAnsi"/>
                <w:b/>
                <w:sz w:val="22"/>
                <w:szCs w:val="22"/>
              </w:rPr>
              <w:t>Очекувани резултати</w:t>
            </w:r>
          </w:p>
        </w:tc>
        <w:tc>
          <w:tcPr>
            <w:tcW w:w="2700" w:type="dxa"/>
            <w:shd w:val="clear" w:color="auto" w:fill="BFBFBF" w:themeFill="background1" w:themeFillShade="BF"/>
          </w:tcPr>
          <w:p w14:paraId="13B05935" w14:textId="77777777" w:rsidR="00054D1E" w:rsidRPr="005E7562" w:rsidRDefault="00054D1E" w:rsidP="00442186">
            <w:pPr>
              <w:pStyle w:val="TableContents"/>
              <w:jc w:val="center"/>
              <w:rPr>
                <w:rFonts w:ascii="Cambria" w:hAnsi="Cambria" w:cstheme="minorHAnsi"/>
                <w:b/>
                <w:sz w:val="22"/>
                <w:szCs w:val="22"/>
              </w:rPr>
            </w:pPr>
            <w:r w:rsidRPr="005E7562">
              <w:rPr>
                <w:rFonts w:ascii="Cambria" w:hAnsi="Cambria" w:cstheme="minorHAnsi"/>
                <w:b/>
                <w:sz w:val="22"/>
                <w:szCs w:val="22"/>
              </w:rPr>
              <w:t>Активности</w:t>
            </w:r>
          </w:p>
        </w:tc>
        <w:tc>
          <w:tcPr>
            <w:tcW w:w="1620" w:type="dxa"/>
            <w:shd w:val="clear" w:color="auto" w:fill="BFBFBF" w:themeFill="background1" w:themeFillShade="BF"/>
          </w:tcPr>
          <w:p w14:paraId="6F5AFC6D" w14:textId="77777777" w:rsidR="00054D1E" w:rsidRPr="005E7562" w:rsidRDefault="00054D1E" w:rsidP="00442186">
            <w:pPr>
              <w:pStyle w:val="TableContents"/>
              <w:jc w:val="center"/>
              <w:rPr>
                <w:rFonts w:ascii="Cambria" w:hAnsi="Cambria" w:cstheme="minorHAnsi"/>
                <w:b/>
                <w:sz w:val="22"/>
                <w:szCs w:val="22"/>
              </w:rPr>
            </w:pPr>
            <w:r w:rsidRPr="005E7562">
              <w:rPr>
                <w:rFonts w:ascii="Cambria" w:hAnsi="Cambria" w:cstheme="minorHAnsi"/>
                <w:b/>
                <w:sz w:val="22"/>
                <w:szCs w:val="22"/>
              </w:rPr>
              <w:t>Носител</w:t>
            </w:r>
          </w:p>
        </w:tc>
        <w:tc>
          <w:tcPr>
            <w:tcW w:w="1440" w:type="dxa"/>
            <w:shd w:val="clear" w:color="auto" w:fill="BFBFBF" w:themeFill="background1" w:themeFillShade="BF"/>
          </w:tcPr>
          <w:p w14:paraId="1092C7F4" w14:textId="77777777" w:rsidR="00054D1E" w:rsidRPr="005E7562" w:rsidRDefault="00054D1E" w:rsidP="00442186">
            <w:pPr>
              <w:pStyle w:val="TableContents"/>
              <w:jc w:val="center"/>
              <w:rPr>
                <w:rFonts w:ascii="Cambria" w:hAnsi="Cambria" w:cstheme="minorHAnsi"/>
                <w:b/>
                <w:sz w:val="22"/>
                <w:szCs w:val="22"/>
              </w:rPr>
            </w:pPr>
            <w:r w:rsidRPr="005E7562">
              <w:rPr>
                <w:rFonts w:ascii="Cambria" w:hAnsi="Cambria" w:cstheme="minorHAnsi"/>
                <w:b/>
                <w:sz w:val="22"/>
                <w:szCs w:val="22"/>
              </w:rPr>
              <w:t>Временска рамка</w:t>
            </w:r>
          </w:p>
        </w:tc>
        <w:tc>
          <w:tcPr>
            <w:tcW w:w="1890" w:type="dxa"/>
            <w:shd w:val="clear" w:color="auto" w:fill="BFBFBF" w:themeFill="background1" w:themeFillShade="BF"/>
          </w:tcPr>
          <w:p w14:paraId="6A0D93E9" w14:textId="77777777" w:rsidR="00054D1E" w:rsidRPr="005E7562" w:rsidRDefault="00054D1E" w:rsidP="00442186">
            <w:pPr>
              <w:pStyle w:val="TableContents"/>
              <w:jc w:val="center"/>
              <w:rPr>
                <w:rFonts w:ascii="Cambria" w:hAnsi="Cambria" w:cstheme="minorHAnsi"/>
                <w:b/>
                <w:sz w:val="22"/>
                <w:szCs w:val="22"/>
              </w:rPr>
            </w:pPr>
            <w:r w:rsidRPr="005E7562">
              <w:rPr>
                <w:rFonts w:ascii="Cambria" w:hAnsi="Cambria" w:cstheme="minorHAnsi"/>
                <w:b/>
                <w:sz w:val="22"/>
                <w:szCs w:val="22"/>
              </w:rPr>
              <w:t>Индикатори</w:t>
            </w:r>
          </w:p>
        </w:tc>
        <w:tc>
          <w:tcPr>
            <w:tcW w:w="1710" w:type="dxa"/>
            <w:shd w:val="clear" w:color="auto" w:fill="BFBFBF" w:themeFill="background1" w:themeFillShade="BF"/>
          </w:tcPr>
          <w:p w14:paraId="25F03B4C" w14:textId="2EFCBDD4" w:rsidR="00054D1E" w:rsidRPr="005E7562" w:rsidRDefault="00054D1E" w:rsidP="00442186">
            <w:pPr>
              <w:pStyle w:val="TableContents"/>
              <w:jc w:val="center"/>
              <w:rPr>
                <w:rFonts w:ascii="Cambria" w:hAnsi="Cambria" w:cstheme="minorHAnsi"/>
                <w:b/>
                <w:sz w:val="22"/>
                <w:szCs w:val="22"/>
              </w:rPr>
            </w:pPr>
            <w:r w:rsidRPr="005E7562">
              <w:rPr>
                <w:rFonts w:ascii="Cambria" w:hAnsi="Cambria" w:cstheme="minorHAnsi"/>
                <w:b/>
                <w:sz w:val="22"/>
                <w:szCs w:val="22"/>
              </w:rPr>
              <w:t>Финансиски средства</w:t>
            </w:r>
          </w:p>
        </w:tc>
      </w:tr>
      <w:tr w:rsidR="00974033" w14:paraId="480B72B0" w14:textId="77777777" w:rsidTr="003427CA">
        <w:tc>
          <w:tcPr>
            <w:tcW w:w="3780" w:type="dxa"/>
            <w:shd w:val="clear" w:color="auto" w:fill="auto"/>
          </w:tcPr>
          <w:p w14:paraId="3440E88E" w14:textId="5595B39B" w:rsidR="00572FB7" w:rsidRDefault="00572FB7" w:rsidP="00442186">
            <w:pPr>
              <w:spacing w:before="0" w:line="240" w:lineRule="auto"/>
              <w:jc w:val="left"/>
              <w:rPr>
                <w:sz w:val="22"/>
                <w:lang w:val="mk-MK"/>
              </w:rPr>
            </w:pPr>
            <w:r w:rsidRPr="00DE0FF4">
              <w:rPr>
                <w:sz w:val="22"/>
                <w:lang w:val="mk-MK"/>
              </w:rPr>
              <w:t xml:space="preserve">Р 1.1 Создадени услови за образование на мајчин јазик за сите заедници од општината во согласност со законот. </w:t>
            </w:r>
          </w:p>
          <w:p w14:paraId="2F944E86" w14:textId="4F994248" w:rsidR="007C1AA6" w:rsidRPr="00DE0FF4" w:rsidRDefault="007C1AA6" w:rsidP="00442186">
            <w:pPr>
              <w:spacing w:before="0" w:line="240" w:lineRule="auto"/>
              <w:jc w:val="left"/>
              <w:rPr>
                <w:sz w:val="22"/>
                <w:lang w:val="mk-MK"/>
              </w:rPr>
            </w:pPr>
          </w:p>
          <w:p w14:paraId="392654AC" w14:textId="77777777" w:rsidR="00572FB7" w:rsidRPr="00DE0FF4" w:rsidRDefault="00572FB7" w:rsidP="00442186">
            <w:pPr>
              <w:spacing w:before="0" w:line="240" w:lineRule="auto"/>
              <w:jc w:val="left"/>
              <w:rPr>
                <w:sz w:val="22"/>
                <w:lang w:val="mk-MK"/>
              </w:rPr>
            </w:pPr>
          </w:p>
          <w:p w14:paraId="4FD56DEC" w14:textId="77777777" w:rsidR="00AB7B6F" w:rsidRDefault="00AB7B6F" w:rsidP="00442186">
            <w:pPr>
              <w:spacing w:before="0" w:line="240" w:lineRule="auto"/>
              <w:jc w:val="left"/>
              <w:rPr>
                <w:sz w:val="22"/>
                <w:lang w:val="mk-MK"/>
              </w:rPr>
            </w:pPr>
          </w:p>
          <w:p w14:paraId="3A6E7FF3" w14:textId="77777777" w:rsidR="00AB7B6F" w:rsidRDefault="00AB7B6F" w:rsidP="00442186">
            <w:pPr>
              <w:spacing w:before="0" w:line="240" w:lineRule="auto"/>
              <w:jc w:val="left"/>
              <w:rPr>
                <w:sz w:val="22"/>
                <w:lang w:val="mk-MK"/>
              </w:rPr>
            </w:pPr>
          </w:p>
          <w:p w14:paraId="78CBC377" w14:textId="77777777" w:rsidR="00F17155" w:rsidRDefault="00F17155" w:rsidP="00442186">
            <w:pPr>
              <w:spacing w:before="0" w:line="240" w:lineRule="auto"/>
              <w:jc w:val="left"/>
              <w:rPr>
                <w:sz w:val="22"/>
                <w:lang w:val="mk-MK"/>
              </w:rPr>
            </w:pPr>
          </w:p>
          <w:p w14:paraId="4FD26989" w14:textId="77777777" w:rsidR="00F17155" w:rsidRDefault="00F17155" w:rsidP="00442186">
            <w:pPr>
              <w:spacing w:before="0" w:line="240" w:lineRule="auto"/>
              <w:jc w:val="left"/>
              <w:rPr>
                <w:sz w:val="22"/>
                <w:lang w:val="mk-MK"/>
              </w:rPr>
            </w:pPr>
          </w:p>
          <w:p w14:paraId="0A883100" w14:textId="77777777" w:rsidR="00F17155" w:rsidRDefault="00F17155" w:rsidP="00442186">
            <w:pPr>
              <w:spacing w:before="0" w:line="240" w:lineRule="auto"/>
              <w:jc w:val="left"/>
              <w:rPr>
                <w:sz w:val="22"/>
                <w:lang w:val="mk-MK"/>
              </w:rPr>
            </w:pPr>
          </w:p>
          <w:p w14:paraId="597557DC" w14:textId="77777777" w:rsidR="00F17155" w:rsidRDefault="00F17155" w:rsidP="00442186">
            <w:pPr>
              <w:spacing w:before="0" w:line="240" w:lineRule="auto"/>
              <w:jc w:val="left"/>
              <w:rPr>
                <w:sz w:val="22"/>
                <w:lang w:val="mk-MK"/>
              </w:rPr>
            </w:pPr>
          </w:p>
          <w:p w14:paraId="14383F0F" w14:textId="77777777" w:rsidR="00F17155" w:rsidRDefault="00F17155" w:rsidP="00442186">
            <w:pPr>
              <w:spacing w:before="0" w:line="240" w:lineRule="auto"/>
              <w:jc w:val="left"/>
              <w:rPr>
                <w:sz w:val="22"/>
                <w:lang w:val="mk-MK"/>
              </w:rPr>
            </w:pPr>
          </w:p>
          <w:p w14:paraId="0E8B1019" w14:textId="2D64EF2C" w:rsidR="00572FB7" w:rsidRDefault="00572FB7" w:rsidP="00442186">
            <w:pPr>
              <w:spacing w:before="0" w:line="240" w:lineRule="auto"/>
              <w:jc w:val="left"/>
              <w:rPr>
                <w:sz w:val="22"/>
                <w:lang w:val="mk-MK"/>
              </w:rPr>
            </w:pPr>
            <w:r w:rsidRPr="00DE0FF4">
              <w:rPr>
                <w:sz w:val="22"/>
                <w:lang w:val="mk-MK"/>
              </w:rPr>
              <w:t xml:space="preserve">Р </w:t>
            </w:r>
            <w:r w:rsidR="007C1AA6">
              <w:rPr>
                <w:sz w:val="22"/>
                <w:lang w:val="mk-MK"/>
              </w:rPr>
              <w:t>1</w:t>
            </w:r>
            <w:r w:rsidR="004033FB">
              <w:rPr>
                <w:sz w:val="22"/>
                <w:lang w:val="mk-MK"/>
              </w:rPr>
              <w:t>.2 Воведени вон</w:t>
            </w:r>
            <w:r w:rsidRPr="00DE0FF4">
              <w:rPr>
                <w:sz w:val="22"/>
                <w:lang w:val="mk-MK"/>
              </w:rPr>
              <w:t xml:space="preserve">наставни активности (секции) кои ја поттикнуваат мултикултурната соработка помеѓу учениците. </w:t>
            </w:r>
          </w:p>
          <w:p w14:paraId="57ECE5DC" w14:textId="003FA498" w:rsidR="007C1AA6" w:rsidRDefault="007C1AA6" w:rsidP="00442186">
            <w:pPr>
              <w:spacing w:before="0" w:line="240" w:lineRule="auto"/>
              <w:jc w:val="left"/>
              <w:rPr>
                <w:sz w:val="22"/>
                <w:lang w:val="mk-MK"/>
              </w:rPr>
            </w:pPr>
          </w:p>
          <w:p w14:paraId="249A1165" w14:textId="1F42D2F0" w:rsidR="007C1AA6" w:rsidRDefault="007C1AA6" w:rsidP="00442186">
            <w:pPr>
              <w:spacing w:before="0" w:line="240" w:lineRule="auto"/>
              <w:jc w:val="left"/>
              <w:rPr>
                <w:sz w:val="22"/>
                <w:lang w:val="mk-MK"/>
              </w:rPr>
            </w:pPr>
            <w:r>
              <w:rPr>
                <w:sz w:val="22"/>
                <w:lang w:val="mk-MK"/>
              </w:rPr>
              <w:t xml:space="preserve">Р 1.2.1 Воведување на фолклорна секција </w:t>
            </w:r>
            <w:r w:rsidR="005620D2">
              <w:rPr>
                <w:sz w:val="22"/>
                <w:lang w:val="mk-MK"/>
              </w:rPr>
              <w:t>со мешан етнички состав на ученици;</w:t>
            </w:r>
          </w:p>
          <w:p w14:paraId="61A31614" w14:textId="4408E1C4" w:rsidR="005620D2" w:rsidRDefault="005620D2" w:rsidP="00442186">
            <w:pPr>
              <w:spacing w:before="0" w:line="240" w:lineRule="auto"/>
              <w:jc w:val="left"/>
              <w:rPr>
                <w:sz w:val="22"/>
                <w:lang w:val="mk-MK"/>
              </w:rPr>
            </w:pPr>
          </w:p>
          <w:p w14:paraId="4C81320F" w14:textId="77777777" w:rsidR="009B4007" w:rsidRDefault="009B4007" w:rsidP="00442186">
            <w:pPr>
              <w:spacing w:before="0" w:line="240" w:lineRule="auto"/>
              <w:jc w:val="left"/>
              <w:rPr>
                <w:sz w:val="22"/>
                <w:lang w:val="mk-MK"/>
              </w:rPr>
            </w:pPr>
          </w:p>
          <w:p w14:paraId="43C94FA6" w14:textId="77777777" w:rsidR="009B4007" w:rsidRDefault="009B4007" w:rsidP="00442186">
            <w:pPr>
              <w:spacing w:before="0" w:line="240" w:lineRule="auto"/>
              <w:jc w:val="left"/>
              <w:rPr>
                <w:sz w:val="22"/>
                <w:lang w:val="mk-MK"/>
              </w:rPr>
            </w:pPr>
          </w:p>
          <w:p w14:paraId="23CA01BC" w14:textId="36E68000" w:rsidR="005620D2" w:rsidRDefault="005620D2" w:rsidP="00442186">
            <w:pPr>
              <w:spacing w:before="0" w:line="240" w:lineRule="auto"/>
              <w:jc w:val="left"/>
              <w:rPr>
                <w:sz w:val="22"/>
                <w:lang w:val="mk-MK"/>
              </w:rPr>
            </w:pPr>
            <w:r>
              <w:rPr>
                <w:sz w:val="22"/>
                <w:lang w:val="mk-MK"/>
              </w:rPr>
              <w:t xml:space="preserve">Р 1.2.2 Воведување на математичка секција </w:t>
            </w:r>
            <w:r w:rsidRPr="005620D2">
              <w:rPr>
                <w:sz w:val="22"/>
                <w:lang w:val="mk-MK"/>
              </w:rPr>
              <w:t>со мешан етнички состав на ученици</w:t>
            </w:r>
            <w:r>
              <w:rPr>
                <w:sz w:val="22"/>
                <w:lang w:val="mk-MK"/>
              </w:rPr>
              <w:t>;</w:t>
            </w:r>
          </w:p>
          <w:p w14:paraId="58F1D1E2" w14:textId="59019C18" w:rsidR="005620D2" w:rsidRDefault="005620D2" w:rsidP="00442186">
            <w:pPr>
              <w:spacing w:before="0" w:line="240" w:lineRule="auto"/>
              <w:jc w:val="left"/>
              <w:rPr>
                <w:sz w:val="22"/>
                <w:lang w:val="mk-MK"/>
              </w:rPr>
            </w:pPr>
          </w:p>
          <w:p w14:paraId="2DCE2A19" w14:textId="3E78A15E" w:rsidR="005620D2" w:rsidRDefault="005620D2" w:rsidP="00442186">
            <w:pPr>
              <w:spacing w:before="0" w:line="240" w:lineRule="auto"/>
              <w:jc w:val="left"/>
              <w:rPr>
                <w:sz w:val="22"/>
                <w:lang w:val="mk-MK"/>
              </w:rPr>
            </w:pPr>
            <w:r>
              <w:rPr>
                <w:sz w:val="22"/>
                <w:lang w:val="mk-MK"/>
              </w:rPr>
              <w:lastRenderedPageBreak/>
              <w:t xml:space="preserve">Р 1.2.3 Воведување на </w:t>
            </w:r>
            <w:r w:rsidR="00F111C1">
              <w:rPr>
                <w:sz w:val="22"/>
                <w:lang w:val="mk-MK"/>
              </w:rPr>
              <w:t xml:space="preserve">музичка секција </w:t>
            </w:r>
            <w:r w:rsidR="00F111C1" w:rsidRPr="00F111C1">
              <w:rPr>
                <w:sz w:val="22"/>
                <w:lang w:val="mk-MK"/>
              </w:rPr>
              <w:t>со мешан етнички состав на ученици;</w:t>
            </w:r>
          </w:p>
          <w:p w14:paraId="69F4CFC1" w14:textId="77777777" w:rsidR="00F111C1" w:rsidRDefault="00F111C1" w:rsidP="00442186">
            <w:pPr>
              <w:spacing w:before="0" w:line="240" w:lineRule="auto"/>
              <w:jc w:val="left"/>
              <w:rPr>
                <w:sz w:val="22"/>
                <w:lang w:val="mk-MK"/>
              </w:rPr>
            </w:pPr>
          </w:p>
          <w:p w14:paraId="3783E4DA" w14:textId="77777777" w:rsidR="00B138C5" w:rsidRDefault="00B138C5" w:rsidP="00442186">
            <w:pPr>
              <w:spacing w:before="0" w:line="240" w:lineRule="auto"/>
              <w:jc w:val="left"/>
              <w:rPr>
                <w:sz w:val="22"/>
                <w:lang w:val="mk-MK"/>
              </w:rPr>
            </w:pPr>
          </w:p>
          <w:p w14:paraId="52902DF4" w14:textId="77777777" w:rsidR="00B138C5" w:rsidRDefault="00B138C5" w:rsidP="00442186">
            <w:pPr>
              <w:spacing w:before="0" w:line="240" w:lineRule="auto"/>
              <w:jc w:val="left"/>
              <w:rPr>
                <w:sz w:val="22"/>
                <w:lang w:val="mk-MK"/>
              </w:rPr>
            </w:pPr>
          </w:p>
          <w:p w14:paraId="34D35709" w14:textId="439BFEF1" w:rsidR="00F111C1" w:rsidRPr="00DE0FF4" w:rsidRDefault="00F111C1" w:rsidP="00442186">
            <w:pPr>
              <w:spacing w:before="0" w:line="240" w:lineRule="auto"/>
              <w:jc w:val="left"/>
              <w:rPr>
                <w:sz w:val="22"/>
                <w:lang w:val="mk-MK"/>
              </w:rPr>
            </w:pPr>
            <w:r>
              <w:rPr>
                <w:sz w:val="22"/>
                <w:lang w:val="mk-MK"/>
              </w:rPr>
              <w:t xml:space="preserve">Р 1.2.4 Воведување на драмска секција </w:t>
            </w:r>
            <w:r w:rsidRPr="00F111C1">
              <w:rPr>
                <w:sz w:val="22"/>
                <w:lang w:val="mk-MK"/>
              </w:rPr>
              <w:t>со мешан етнички состав на ученици</w:t>
            </w:r>
            <w:r>
              <w:rPr>
                <w:sz w:val="22"/>
                <w:lang w:val="mk-MK"/>
              </w:rPr>
              <w:t>;</w:t>
            </w:r>
          </w:p>
          <w:p w14:paraId="07F538BF" w14:textId="77777777" w:rsidR="00572FB7" w:rsidRPr="00DE0FF4" w:rsidRDefault="00572FB7" w:rsidP="00442186">
            <w:pPr>
              <w:spacing w:before="0" w:line="240" w:lineRule="auto"/>
              <w:jc w:val="left"/>
              <w:rPr>
                <w:sz w:val="22"/>
                <w:lang w:val="mk-MK"/>
              </w:rPr>
            </w:pPr>
          </w:p>
          <w:p w14:paraId="5472B218" w14:textId="77777777" w:rsidR="00B138C5" w:rsidRDefault="00B138C5" w:rsidP="00442186">
            <w:pPr>
              <w:spacing w:before="0" w:line="240" w:lineRule="auto"/>
              <w:jc w:val="left"/>
              <w:rPr>
                <w:sz w:val="22"/>
                <w:lang w:val="mk-MK"/>
              </w:rPr>
            </w:pPr>
          </w:p>
          <w:p w14:paraId="3C9C1639" w14:textId="77777777" w:rsidR="00B138C5" w:rsidRDefault="00B138C5" w:rsidP="00442186">
            <w:pPr>
              <w:spacing w:before="0" w:line="240" w:lineRule="auto"/>
              <w:jc w:val="left"/>
              <w:rPr>
                <w:sz w:val="22"/>
                <w:lang w:val="mk-MK"/>
              </w:rPr>
            </w:pPr>
          </w:p>
          <w:p w14:paraId="7114FBDF" w14:textId="77777777" w:rsidR="00B138C5" w:rsidRDefault="00B138C5" w:rsidP="00442186">
            <w:pPr>
              <w:spacing w:before="0" w:line="240" w:lineRule="auto"/>
              <w:jc w:val="left"/>
              <w:rPr>
                <w:sz w:val="22"/>
                <w:lang w:val="mk-MK"/>
              </w:rPr>
            </w:pPr>
          </w:p>
          <w:p w14:paraId="658EAA90" w14:textId="27C55384" w:rsidR="00572FB7" w:rsidRPr="00DE0FF4" w:rsidRDefault="00572FB7" w:rsidP="00442186">
            <w:pPr>
              <w:spacing w:before="0" w:line="240" w:lineRule="auto"/>
              <w:jc w:val="left"/>
              <w:rPr>
                <w:sz w:val="22"/>
                <w:lang w:val="mk-MK"/>
              </w:rPr>
            </w:pPr>
            <w:r w:rsidRPr="00DE0FF4">
              <w:rPr>
                <w:sz w:val="22"/>
                <w:lang w:val="mk-MK"/>
              </w:rPr>
              <w:t xml:space="preserve">Р </w:t>
            </w:r>
            <w:r w:rsidR="00B138C5">
              <w:rPr>
                <w:sz w:val="22"/>
                <w:lang w:val="mk-MK"/>
              </w:rPr>
              <w:t>1</w:t>
            </w:r>
            <w:r w:rsidRPr="00DE0FF4">
              <w:rPr>
                <w:sz w:val="22"/>
                <w:lang w:val="mk-MK"/>
              </w:rPr>
              <w:t xml:space="preserve">.3 Обезбеден еднаков пристап на учениците од сите заедници до образование (превоз, храна, Интернет). </w:t>
            </w:r>
          </w:p>
          <w:p w14:paraId="2D32327A" w14:textId="77777777" w:rsidR="00572FB7" w:rsidRPr="00DE0FF4" w:rsidRDefault="00572FB7" w:rsidP="00442186">
            <w:pPr>
              <w:spacing w:before="0" w:line="240" w:lineRule="auto"/>
              <w:jc w:val="left"/>
              <w:rPr>
                <w:sz w:val="22"/>
                <w:lang w:val="mk-MK"/>
              </w:rPr>
            </w:pPr>
          </w:p>
          <w:p w14:paraId="35B7F406" w14:textId="77777777" w:rsidR="008F06D2" w:rsidRDefault="008F06D2" w:rsidP="00442186">
            <w:pPr>
              <w:spacing w:before="0" w:line="240" w:lineRule="auto"/>
              <w:jc w:val="left"/>
              <w:rPr>
                <w:sz w:val="22"/>
                <w:lang w:val="mk-MK"/>
              </w:rPr>
            </w:pPr>
          </w:p>
          <w:p w14:paraId="08EC17FA" w14:textId="77777777" w:rsidR="008F06D2" w:rsidRDefault="008F06D2" w:rsidP="00442186">
            <w:pPr>
              <w:spacing w:before="0" w:line="240" w:lineRule="auto"/>
              <w:jc w:val="left"/>
              <w:rPr>
                <w:sz w:val="22"/>
                <w:lang w:val="mk-MK"/>
              </w:rPr>
            </w:pPr>
          </w:p>
          <w:p w14:paraId="102AE8FF" w14:textId="77777777" w:rsidR="008F06D2" w:rsidRDefault="008F06D2" w:rsidP="00442186">
            <w:pPr>
              <w:spacing w:before="0" w:line="240" w:lineRule="auto"/>
              <w:jc w:val="left"/>
              <w:rPr>
                <w:sz w:val="22"/>
                <w:lang w:val="mk-MK"/>
              </w:rPr>
            </w:pPr>
          </w:p>
          <w:p w14:paraId="17058E02" w14:textId="77777777" w:rsidR="008F06D2" w:rsidRDefault="008F06D2" w:rsidP="00442186">
            <w:pPr>
              <w:spacing w:before="0" w:line="240" w:lineRule="auto"/>
              <w:jc w:val="left"/>
              <w:rPr>
                <w:sz w:val="22"/>
                <w:lang w:val="mk-MK"/>
              </w:rPr>
            </w:pPr>
          </w:p>
          <w:p w14:paraId="26F77F64" w14:textId="77777777" w:rsidR="008F06D2" w:rsidRDefault="008F06D2" w:rsidP="00442186">
            <w:pPr>
              <w:spacing w:before="0" w:line="240" w:lineRule="auto"/>
              <w:jc w:val="left"/>
              <w:rPr>
                <w:sz w:val="22"/>
                <w:lang w:val="mk-MK"/>
              </w:rPr>
            </w:pPr>
          </w:p>
          <w:p w14:paraId="2EF9D83D" w14:textId="77777777" w:rsidR="00EE4921" w:rsidRDefault="00EE4921" w:rsidP="00442186">
            <w:pPr>
              <w:spacing w:before="0" w:line="240" w:lineRule="auto"/>
              <w:jc w:val="left"/>
              <w:rPr>
                <w:sz w:val="22"/>
                <w:lang w:val="mk-MK"/>
              </w:rPr>
            </w:pPr>
          </w:p>
          <w:p w14:paraId="3335E886" w14:textId="77777777" w:rsidR="00EE4921" w:rsidRDefault="00EE4921" w:rsidP="00442186">
            <w:pPr>
              <w:spacing w:before="0" w:line="240" w:lineRule="auto"/>
              <w:jc w:val="left"/>
              <w:rPr>
                <w:sz w:val="22"/>
                <w:lang w:val="mk-MK"/>
              </w:rPr>
            </w:pPr>
          </w:p>
          <w:p w14:paraId="49CB62F8" w14:textId="77777777" w:rsidR="00EE4921" w:rsidRDefault="00EE4921" w:rsidP="00442186">
            <w:pPr>
              <w:spacing w:before="0" w:line="240" w:lineRule="auto"/>
              <w:jc w:val="left"/>
              <w:rPr>
                <w:sz w:val="22"/>
                <w:lang w:val="mk-MK"/>
              </w:rPr>
            </w:pPr>
          </w:p>
          <w:p w14:paraId="73AD1CF5" w14:textId="77777777" w:rsidR="00EE4921" w:rsidRDefault="00EE4921" w:rsidP="00442186">
            <w:pPr>
              <w:spacing w:before="0" w:line="240" w:lineRule="auto"/>
              <w:jc w:val="left"/>
              <w:rPr>
                <w:sz w:val="22"/>
                <w:lang w:val="mk-MK"/>
              </w:rPr>
            </w:pPr>
          </w:p>
          <w:p w14:paraId="2F8C0924" w14:textId="77777777" w:rsidR="00EE4921" w:rsidRDefault="00EE4921" w:rsidP="00442186">
            <w:pPr>
              <w:spacing w:before="0" w:line="240" w:lineRule="auto"/>
              <w:jc w:val="left"/>
              <w:rPr>
                <w:sz w:val="22"/>
                <w:lang w:val="mk-MK"/>
              </w:rPr>
            </w:pPr>
          </w:p>
          <w:p w14:paraId="79C735D4" w14:textId="7AEC3B53" w:rsidR="00572FB7" w:rsidRPr="00DE0FF4" w:rsidRDefault="00572FB7" w:rsidP="00442186">
            <w:pPr>
              <w:spacing w:before="0" w:line="240" w:lineRule="auto"/>
              <w:jc w:val="left"/>
              <w:rPr>
                <w:sz w:val="22"/>
                <w:lang w:val="mk-MK"/>
              </w:rPr>
            </w:pPr>
            <w:r w:rsidRPr="00DE0FF4">
              <w:rPr>
                <w:sz w:val="22"/>
                <w:lang w:val="mk-MK"/>
              </w:rPr>
              <w:t xml:space="preserve">Р </w:t>
            </w:r>
            <w:r w:rsidR="00303227">
              <w:rPr>
                <w:sz w:val="22"/>
                <w:lang w:val="mk-MK"/>
              </w:rPr>
              <w:t>1</w:t>
            </w:r>
            <w:r w:rsidRPr="00DE0FF4">
              <w:rPr>
                <w:sz w:val="22"/>
                <w:lang w:val="mk-MK"/>
              </w:rPr>
              <w:t>.4 Создадени услови за факултативна настава на јазиците на заедниците</w:t>
            </w:r>
            <w:r w:rsidR="004033FB">
              <w:rPr>
                <w:sz w:val="22"/>
                <w:lang w:val="mk-MK"/>
              </w:rPr>
              <w:t xml:space="preserve"> </w:t>
            </w:r>
            <w:r w:rsidRPr="00DE0FF4">
              <w:rPr>
                <w:sz w:val="22"/>
                <w:lang w:val="mk-MK"/>
              </w:rPr>
              <w:t xml:space="preserve">(турски и албански) во согласност со </w:t>
            </w:r>
            <w:r w:rsidR="00303227">
              <w:rPr>
                <w:sz w:val="22"/>
                <w:lang w:val="mk-MK"/>
              </w:rPr>
              <w:t>З</w:t>
            </w:r>
            <w:r w:rsidRPr="00DE0FF4">
              <w:rPr>
                <w:sz w:val="22"/>
                <w:lang w:val="mk-MK"/>
              </w:rPr>
              <w:t xml:space="preserve">аконот. </w:t>
            </w:r>
          </w:p>
          <w:p w14:paraId="6A68F91A" w14:textId="77777777" w:rsidR="00572FB7" w:rsidRPr="00DE0FF4" w:rsidRDefault="00572FB7" w:rsidP="00442186">
            <w:pPr>
              <w:spacing w:before="0" w:line="240" w:lineRule="auto"/>
              <w:jc w:val="left"/>
              <w:rPr>
                <w:sz w:val="22"/>
                <w:lang w:val="mk-MK"/>
              </w:rPr>
            </w:pPr>
          </w:p>
          <w:p w14:paraId="46975675" w14:textId="77777777" w:rsidR="00553B0E" w:rsidRDefault="00553B0E" w:rsidP="00442186">
            <w:pPr>
              <w:spacing w:before="0" w:line="240" w:lineRule="auto"/>
              <w:jc w:val="left"/>
              <w:rPr>
                <w:sz w:val="22"/>
                <w:lang w:val="mk-MK"/>
              </w:rPr>
            </w:pPr>
          </w:p>
          <w:p w14:paraId="442124C6" w14:textId="77777777" w:rsidR="00553B0E" w:rsidRDefault="00553B0E" w:rsidP="00442186">
            <w:pPr>
              <w:spacing w:before="0" w:line="240" w:lineRule="auto"/>
              <w:jc w:val="left"/>
              <w:rPr>
                <w:sz w:val="22"/>
                <w:lang w:val="mk-MK"/>
              </w:rPr>
            </w:pPr>
          </w:p>
          <w:p w14:paraId="700091C0" w14:textId="77777777" w:rsidR="00553B0E" w:rsidRDefault="00553B0E" w:rsidP="00442186">
            <w:pPr>
              <w:spacing w:before="0" w:line="240" w:lineRule="auto"/>
              <w:jc w:val="left"/>
              <w:rPr>
                <w:sz w:val="22"/>
                <w:lang w:val="mk-MK"/>
              </w:rPr>
            </w:pPr>
          </w:p>
          <w:p w14:paraId="4B6AB936" w14:textId="77777777" w:rsidR="00553B0E" w:rsidRDefault="00553B0E" w:rsidP="00442186">
            <w:pPr>
              <w:spacing w:before="0" w:line="240" w:lineRule="auto"/>
              <w:jc w:val="left"/>
              <w:rPr>
                <w:sz w:val="22"/>
                <w:lang w:val="mk-MK"/>
              </w:rPr>
            </w:pPr>
          </w:p>
          <w:p w14:paraId="4FBC8633" w14:textId="77777777" w:rsidR="00553B0E" w:rsidRDefault="00553B0E" w:rsidP="00442186">
            <w:pPr>
              <w:spacing w:before="0" w:line="240" w:lineRule="auto"/>
              <w:jc w:val="left"/>
              <w:rPr>
                <w:sz w:val="22"/>
                <w:lang w:val="mk-MK"/>
              </w:rPr>
            </w:pPr>
          </w:p>
          <w:p w14:paraId="2A16111E" w14:textId="77777777" w:rsidR="00553B0E" w:rsidRDefault="00553B0E" w:rsidP="00442186">
            <w:pPr>
              <w:spacing w:before="0" w:line="240" w:lineRule="auto"/>
              <w:jc w:val="left"/>
              <w:rPr>
                <w:sz w:val="22"/>
                <w:lang w:val="mk-MK"/>
              </w:rPr>
            </w:pPr>
          </w:p>
          <w:p w14:paraId="31CF4565" w14:textId="77777777" w:rsidR="008C4E2B" w:rsidRDefault="008C4E2B" w:rsidP="00442186">
            <w:pPr>
              <w:spacing w:before="0" w:line="240" w:lineRule="auto"/>
              <w:jc w:val="left"/>
              <w:rPr>
                <w:sz w:val="22"/>
                <w:lang w:val="mk-MK"/>
              </w:rPr>
            </w:pPr>
          </w:p>
          <w:p w14:paraId="077B20A3" w14:textId="77777777" w:rsidR="008C4E2B" w:rsidRDefault="008C4E2B" w:rsidP="00442186">
            <w:pPr>
              <w:spacing w:before="0" w:line="240" w:lineRule="auto"/>
              <w:jc w:val="left"/>
              <w:rPr>
                <w:sz w:val="22"/>
                <w:lang w:val="mk-MK"/>
              </w:rPr>
            </w:pPr>
          </w:p>
          <w:p w14:paraId="677CD4F1" w14:textId="77777777" w:rsidR="00474300" w:rsidRDefault="00474300" w:rsidP="00442186">
            <w:pPr>
              <w:spacing w:before="0" w:line="240" w:lineRule="auto"/>
              <w:jc w:val="left"/>
              <w:rPr>
                <w:sz w:val="22"/>
                <w:lang w:val="mk-MK"/>
              </w:rPr>
            </w:pPr>
          </w:p>
          <w:p w14:paraId="057585C4" w14:textId="77777777" w:rsidR="00474300" w:rsidRDefault="00474300" w:rsidP="00442186">
            <w:pPr>
              <w:spacing w:before="0" w:line="240" w:lineRule="auto"/>
              <w:jc w:val="left"/>
              <w:rPr>
                <w:sz w:val="22"/>
                <w:lang w:val="mk-MK"/>
              </w:rPr>
            </w:pPr>
          </w:p>
          <w:p w14:paraId="58295AA5" w14:textId="5953F89D" w:rsidR="00572FB7" w:rsidRPr="00DE0FF4" w:rsidRDefault="00572FB7" w:rsidP="00442186">
            <w:pPr>
              <w:spacing w:before="0" w:line="240" w:lineRule="auto"/>
              <w:jc w:val="left"/>
              <w:rPr>
                <w:sz w:val="22"/>
                <w:lang w:val="mk-MK"/>
              </w:rPr>
            </w:pPr>
            <w:r w:rsidRPr="00DE0FF4">
              <w:rPr>
                <w:sz w:val="22"/>
                <w:lang w:val="mk-MK"/>
              </w:rPr>
              <w:t xml:space="preserve">Р </w:t>
            </w:r>
            <w:r w:rsidR="008C4E2B">
              <w:rPr>
                <w:sz w:val="22"/>
                <w:lang w:val="mk-MK"/>
              </w:rPr>
              <w:t>1</w:t>
            </w:r>
            <w:r w:rsidRPr="00DE0FF4">
              <w:rPr>
                <w:sz w:val="22"/>
                <w:lang w:val="mk-MK"/>
              </w:rPr>
              <w:t>.5 Промовирана размена и заеднички активности помеѓу училиштата и у</w:t>
            </w:r>
            <w:r w:rsidR="00031619">
              <w:rPr>
                <w:sz w:val="22"/>
                <w:lang w:val="mk-MK"/>
              </w:rPr>
              <w:t>ч</w:t>
            </w:r>
            <w:r w:rsidRPr="00DE0FF4">
              <w:rPr>
                <w:sz w:val="22"/>
                <w:lang w:val="mk-MK"/>
              </w:rPr>
              <w:t xml:space="preserve">ениците од разни заедници. </w:t>
            </w:r>
          </w:p>
          <w:p w14:paraId="458763FA" w14:textId="77777777" w:rsidR="00572FB7" w:rsidRPr="00DE0FF4" w:rsidRDefault="00572FB7" w:rsidP="00442186">
            <w:pPr>
              <w:spacing w:before="0" w:line="240" w:lineRule="auto"/>
              <w:jc w:val="left"/>
              <w:rPr>
                <w:sz w:val="22"/>
                <w:lang w:val="mk-MK"/>
              </w:rPr>
            </w:pPr>
          </w:p>
          <w:p w14:paraId="6357919F" w14:textId="3FD6F34F" w:rsidR="00572FB7" w:rsidRPr="00DE0FF4" w:rsidRDefault="00572FB7" w:rsidP="00442186">
            <w:pPr>
              <w:spacing w:before="0" w:line="240" w:lineRule="auto"/>
              <w:jc w:val="left"/>
              <w:rPr>
                <w:sz w:val="22"/>
              </w:rPr>
            </w:pPr>
          </w:p>
        </w:tc>
        <w:tc>
          <w:tcPr>
            <w:tcW w:w="2700" w:type="dxa"/>
            <w:shd w:val="clear" w:color="auto" w:fill="auto"/>
          </w:tcPr>
          <w:p w14:paraId="300FCFEA" w14:textId="0DD6FFED" w:rsidR="00572FB7" w:rsidRPr="00C87204" w:rsidRDefault="00C87204" w:rsidP="00C87204">
            <w:pPr>
              <w:spacing w:before="0" w:line="240" w:lineRule="auto"/>
              <w:jc w:val="left"/>
              <w:rPr>
                <w:sz w:val="22"/>
                <w:lang w:val="mk-MK"/>
              </w:rPr>
            </w:pPr>
            <w:r w:rsidRPr="00C87204">
              <w:rPr>
                <w:sz w:val="22"/>
                <w:lang w:val="mk-MK"/>
              </w:rPr>
              <w:lastRenderedPageBreak/>
              <w:t>1.</w:t>
            </w:r>
            <w:r>
              <w:rPr>
                <w:sz w:val="22"/>
                <w:lang w:val="mk-MK"/>
              </w:rPr>
              <w:t xml:space="preserve">1.1.1 </w:t>
            </w:r>
            <w:r w:rsidRPr="00C87204">
              <w:rPr>
                <w:sz w:val="22"/>
                <w:lang w:val="mk-MK"/>
              </w:rPr>
              <w:t>Воведување на паралелки на албански наставен јазик  во училиштата каде постои таква потреба;</w:t>
            </w:r>
          </w:p>
          <w:p w14:paraId="06991DEE" w14:textId="44CA0F38" w:rsidR="00C87204" w:rsidRPr="00C87204" w:rsidRDefault="00C87204" w:rsidP="00F17155">
            <w:pPr>
              <w:spacing w:before="0" w:line="240" w:lineRule="auto"/>
              <w:jc w:val="left"/>
              <w:rPr>
                <w:sz w:val="22"/>
                <w:lang w:val="mk-MK"/>
              </w:rPr>
            </w:pPr>
            <w:r w:rsidRPr="00C87204">
              <w:rPr>
                <w:sz w:val="22"/>
                <w:lang w:val="mk-MK"/>
              </w:rPr>
              <w:t xml:space="preserve">1.1.1.2 Воведување на паралелки на </w:t>
            </w:r>
            <w:r w:rsidR="00474300">
              <w:rPr>
                <w:sz w:val="22"/>
                <w:lang w:val="mk-MK"/>
              </w:rPr>
              <w:t>турски</w:t>
            </w:r>
            <w:r w:rsidRPr="00C87204">
              <w:rPr>
                <w:sz w:val="22"/>
                <w:lang w:val="mk-MK"/>
              </w:rPr>
              <w:t xml:space="preserve"> наставен јазик  во училиштата каде постои таква потреба;</w:t>
            </w:r>
          </w:p>
          <w:p w14:paraId="77A71611" w14:textId="77777777" w:rsidR="00F111C1" w:rsidRDefault="00F111C1" w:rsidP="00442186">
            <w:pPr>
              <w:spacing w:before="0" w:line="240" w:lineRule="auto"/>
              <w:jc w:val="left"/>
              <w:rPr>
                <w:sz w:val="22"/>
                <w:lang w:val="mk-MK"/>
              </w:rPr>
            </w:pPr>
          </w:p>
          <w:p w14:paraId="5764A9FC" w14:textId="77777777" w:rsidR="00F111C1" w:rsidRDefault="00F111C1" w:rsidP="00442186">
            <w:pPr>
              <w:spacing w:before="0" w:line="240" w:lineRule="auto"/>
              <w:jc w:val="left"/>
              <w:rPr>
                <w:sz w:val="22"/>
                <w:lang w:val="mk-MK"/>
              </w:rPr>
            </w:pPr>
          </w:p>
          <w:p w14:paraId="326C7203" w14:textId="77777777" w:rsidR="00F111C1" w:rsidRDefault="00F111C1" w:rsidP="00442186">
            <w:pPr>
              <w:spacing w:before="0" w:line="240" w:lineRule="auto"/>
              <w:jc w:val="left"/>
              <w:rPr>
                <w:sz w:val="22"/>
                <w:lang w:val="mk-MK"/>
              </w:rPr>
            </w:pPr>
          </w:p>
          <w:p w14:paraId="549B9AB0" w14:textId="77777777" w:rsidR="00F111C1" w:rsidRDefault="00F111C1" w:rsidP="00442186">
            <w:pPr>
              <w:spacing w:before="0" w:line="240" w:lineRule="auto"/>
              <w:jc w:val="left"/>
              <w:rPr>
                <w:sz w:val="22"/>
                <w:lang w:val="mk-MK"/>
              </w:rPr>
            </w:pPr>
          </w:p>
          <w:p w14:paraId="0F8DF8EE" w14:textId="77777777" w:rsidR="00F111C1" w:rsidRDefault="00F111C1" w:rsidP="00442186">
            <w:pPr>
              <w:spacing w:before="0" w:line="240" w:lineRule="auto"/>
              <w:jc w:val="left"/>
              <w:rPr>
                <w:sz w:val="22"/>
                <w:lang w:val="mk-MK"/>
              </w:rPr>
            </w:pPr>
          </w:p>
          <w:p w14:paraId="34B15DDF" w14:textId="77777777" w:rsidR="00F111C1" w:rsidRDefault="00F111C1" w:rsidP="00442186">
            <w:pPr>
              <w:spacing w:before="0" w:line="240" w:lineRule="auto"/>
              <w:jc w:val="left"/>
              <w:rPr>
                <w:sz w:val="22"/>
                <w:lang w:val="mk-MK"/>
              </w:rPr>
            </w:pPr>
          </w:p>
          <w:p w14:paraId="3D2EEB96" w14:textId="7F4E210B" w:rsidR="00F111C1" w:rsidRDefault="00F111C1" w:rsidP="00442186">
            <w:pPr>
              <w:spacing w:before="0" w:line="240" w:lineRule="auto"/>
              <w:jc w:val="left"/>
              <w:rPr>
                <w:sz w:val="22"/>
                <w:lang w:val="mk-MK"/>
              </w:rPr>
            </w:pPr>
          </w:p>
          <w:p w14:paraId="7356A572" w14:textId="77777777" w:rsidR="00F17155" w:rsidRDefault="00F17155" w:rsidP="00442186">
            <w:pPr>
              <w:spacing w:before="0" w:line="240" w:lineRule="auto"/>
              <w:jc w:val="left"/>
              <w:rPr>
                <w:sz w:val="22"/>
                <w:lang w:val="mk-MK"/>
              </w:rPr>
            </w:pPr>
          </w:p>
          <w:p w14:paraId="27811098" w14:textId="790B501F" w:rsidR="00F111C1" w:rsidRDefault="00F111C1" w:rsidP="00442186">
            <w:pPr>
              <w:spacing w:before="0" w:line="240" w:lineRule="auto"/>
              <w:jc w:val="left"/>
              <w:rPr>
                <w:sz w:val="22"/>
                <w:lang w:val="mk-MK"/>
              </w:rPr>
            </w:pPr>
            <w:r>
              <w:rPr>
                <w:sz w:val="22"/>
                <w:lang w:val="mk-MK"/>
              </w:rPr>
              <w:t>1.2.1.</w:t>
            </w:r>
            <w:r w:rsidR="00442186">
              <w:rPr>
                <w:sz w:val="22"/>
                <w:lang w:val="mk-MK"/>
              </w:rPr>
              <w:t>1 Организациски активности</w:t>
            </w:r>
            <w:r w:rsidR="009B4007">
              <w:rPr>
                <w:sz w:val="22"/>
                <w:lang w:val="mk-MK"/>
              </w:rPr>
              <w:t>;</w:t>
            </w:r>
          </w:p>
          <w:p w14:paraId="6DC95DC2" w14:textId="1EE1B2EB" w:rsidR="009B4007" w:rsidRDefault="009B4007" w:rsidP="00442186">
            <w:pPr>
              <w:spacing w:before="0" w:line="240" w:lineRule="auto"/>
              <w:jc w:val="left"/>
              <w:rPr>
                <w:sz w:val="22"/>
                <w:lang w:val="mk-MK"/>
              </w:rPr>
            </w:pPr>
            <w:r>
              <w:rPr>
                <w:sz w:val="22"/>
                <w:lang w:val="mk-MK"/>
              </w:rPr>
              <w:t xml:space="preserve">1.2.1.2 </w:t>
            </w:r>
            <w:r w:rsidR="00B138C5">
              <w:rPr>
                <w:sz w:val="22"/>
                <w:lang w:val="mk-MK"/>
              </w:rPr>
              <w:t>Учество</w:t>
            </w:r>
            <w:r>
              <w:rPr>
                <w:sz w:val="22"/>
                <w:lang w:val="mk-MK"/>
              </w:rPr>
              <w:t xml:space="preserve"> на културни манифестации.</w:t>
            </w:r>
          </w:p>
          <w:p w14:paraId="4A471869" w14:textId="77777777" w:rsidR="009B4007" w:rsidRDefault="009B4007" w:rsidP="00442186">
            <w:pPr>
              <w:spacing w:before="0" w:line="240" w:lineRule="auto"/>
              <w:jc w:val="left"/>
              <w:rPr>
                <w:sz w:val="22"/>
                <w:lang w:val="mk-MK"/>
              </w:rPr>
            </w:pPr>
          </w:p>
          <w:p w14:paraId="3C3BD0B0" w14:textId="5084E3C8" w:rsidR="009B4007" w:rsidRDefault="009B4007" w:rsidP="00442186">
            <w:pPr>
              <w:spacing w:before="0" w:line="240" w:lineRule="auto"/>
              <w:jc w:val="left"/>
              <w:rPr>
                <w:sz w:val="22"/>
                <w:lang w:val="mk-MK"/>
              </w:rPr>
            </w:pPr>
            <w:r>
              <w:rPr>
                <w:sz w:val="22"/>
                <w:lang w:val="mk-MK"/>
              </w:rPr>
              <w:t>1.2.2.1 Организациски активности.</w:t>
            </w:r>
          </w:p>
          <w:p w14:paraId="6D163E9A" w14:textId="143E0238" w:rsidR="009B4007" w:rsidRDefault="009B4007" w:rsidP="00442186">
            <w:pPr>
              <w:spacing w:before="0" w:line="240" w:lineRule="auto"/>
              <w:jc w:val="left"/>
              <w:rPr>
                <w:sz w:val="22"/>
                <w:lang w:val="mk-MK"/>
              </w:rPr>
            </w:pPr>
          </w:p>
          <w:p w14:paraId="29E7D950" w14:textId="6E4657C1" w:rsidR="009B4007" w:rsidRDefault="009B4007" w:rsidP="00442186">
            <w:pPr>
              <w:spacing w:before="0" w:line="240" w:lineRule="auto"/>
              <w:jc w:val="left"/>
              <w:rPr>
                <w:sz w:val="22"/>
                <w:lang w:val="mk-MK"/>
              </w:rPr>
            </w:pPr>
          </w:p>
          <w:p w14:paraId="1BA17496" w14:textId="13B0057F" w:rsidR="009B4007" w:rsidRDefault="009B4007" w:rsidP="00442186">
            <w:pPr>
              <w:spacing w:before="0" w:line="240" w:lineRule="auto"/>
              <w:jc w:val="left"/>
              <w:rPr>
                <w:sz w:val="22"/>
                <w:lang w:val="mk-MK"/>
              </w:rPr>
            </w:pPr>
            <w:r>
              <w:rPr>
                <w:sz w:val="22"/>
                <w:lang w:val="mk-MK"/>
              </w:rPr>
              <w:lastRenderedPageBreak/>
              <w:t>1.2.3.1 Организациски активности;</w:t>
            </w:r>
          </w:p>
          <w:p w14:paraId="62CF8DA9" w14:textId="559F64E3" w:rsidR="00B138C5" w:rsidRDefault="00B138C5" w:rsidP="00442186">
            <w:pPr>
              <w:spacing w:before="0" w:line="240" w:lineRule="auto"/>
              <w:jc w:val="left"/>
              <w:rPr>
                <w:sz w:val="22"/>
                <w:lang w:val="mk-MK"/>
              </w:rPr>
            </w:pPr>
            <w:r>
              <w:rPr>
                <w:sz w:val="22"/>
                <w:lang w:val="mk-MK"/>
              </w:rPr>
              <w:t>1.2.3.2 Учество</w:t>
            </w:r>
            <w:r w:rsidRPr="00B138C5">
              <w:rPr>
                <w:sz w:val="22"/>
                <w:lang w:val="mk-MK"/>
              </w:rPr>
              <w:t xml:space="preserve"> на културни манифестации.</w:t>
            </w:r>
          </w:p>
          <w:p w14:paraId="18619BD9" w14:textId="77777777" w:rsidR="00B138C5" w:rsidRDefault="00B138C5" w:rsidP="00B138C5">
            <w:pPr>
              <w:spacing w:before="0" w:line="240" w:lineRule="auto"/>
              <w:jc w:val="left"/>
              <w:rPr>
                <w:sz w:val="22"/>
                <w:lang w:val="mk-MK"/>
              </w:rPr>
            </w:pPr>
          </w:p>
          <w:p w14:paraId="6499CE7D" w14:textId="40A32159" w:rsidR="00B138C5" w:rsidRPr="00B138C5" w:rsidRDefault="00B138C5" w:rsidP="00B138C5">
            <w:pPr>
              <w:spacing w:before="0" w:line="240" w:lineRule="auto"/>
              <w:jc w:val="left"/>
              <w:rPr>
                <w:sz w:val="22"/>
                <w:lang w:val="mk-MK"/>
              </w:rPr>
            </w:pPr>
            <w:r w:rsidRPr="00B138C5">
              <w:rPr>
                <w:sz w:val="22"/>
                <w:lang w:val="mk-MK"/>
              </w:rPr>
              <w:t>1.2.</w:t>
            </w:r>
            <w:r>
              <w:rPr>
                <w:sz w:val="22"/>
                <w:lang w:val="mk-MK"/>
              </w:rPr>
              <w:t>4</w:t>
            </w:r>
            <w:r w:rsidRPr="00B138C5">
              <w:rPr>
                <w:sz w:val="22"/>
                <w:lang w:val="mk-MK"/>
              </w:rPr>
              <w:t>.1 Организациски активности;</w:t>
            </w:r>
          </w:p>
          <w:p w14:paraId="7B938D0A" w14:textId="21FF056C" w:rsidR="00B138C5" w:rsidRDefault="00B138C5" w:rsidP="00B138C5">
            <w:pPr>
              <w:spacing w:before="0" w:line="240" w:lineRule="auto"/>
              <w:jc w:val="left"/>
              <w:rPr>
                <w:sz w:val="22"/>
                <w:lang w:val="mk-MK"/>
              </w:rPr>
            </w:pPr>
            <w:r w:rsidRPr="00B138C5">
              <w:rPr>
                <w:sz w:val="22"/>
                <w:lang w:val="mk-MK"/>
              </w:rPr>
              <w:t>1.2.</w:t>
            </w:r>
            <w:r>
              <w:rPr>
                <w:sz w:val="22"/>
                <w:lang w:val="mk-MK"/>
              </w:rPr>
              <w:t>4</w:t>
            </w:r>
            <w:r w:rsidRPr="00B138C5">
              <w:rPr>
                <w:sz w:val="22"/>
                <w:lang w:val="mk-MK"/>
              </w:rPr>
              <w:t>.2 Учество на културни манифестации.</w:t>
            </w:r>
          </w:p>
          <w:p w14:paraId="4F7FBD73" w14:textId="1773693E" w:rsidR="00B138C5" w:rsidRDefault="00B138C5" w:rsidP="00B138C5">
            <w:pPr>
              <w:spacing w:before="0" w:line="240" w:lineRule="auto"/>
              <w:jc w:val="left"/>
              <w:rPr>
                <w:sz w:val="22"/>
                <w:lang w:val="mk-MK"/>
              </w:rPr>
            </w:pPr>
          </w:p>
          <w:p w14:paraId="41992805" w14:textId="53749E44" w:rsidR="00B138C5" w:rsidRDefault="00B138C5" w:rsidP="00B138C5">
            <w:pPr>
              <w:spacing w:before="0" w:line="240" w:lineRule="auto"/>
              <w:jc w:val="left"/>
              <w:rPr>
                <w:sz w:val="22"/>
                <w:lang w:val="mk-MK"/>
              </w:rPr>
            </w:pPr>
          </w:p>
          <w:p w14:paraId="3BE87723" w14:textId="7DD3C0EC" w:rsidR="00B138C5" w:rsidRDefault="00B138C5" w:rsidP="00B138C5">
            <w:pPr>
              <w:spacing w:before="0" w:line="240" w:lineRule="auto"/>
              <w:jc w:val="left"/>
              <w:rPr>
                <w:sz w:val="22"/>
                <w:lang w:val="mk-MK"/>
              </w:rPr>
            </w:pPr>
            <w:r>
              <w:rPr>
                <w:sz w:val="22"/>
                <w:lang w:val="mk-MK"/>
              </w:rPr>
              <w:t xml:space="preserve">1.3.1.1 </w:t>
            </w:r>
            <w:r w:rsidR="008F06D2">
              <w:rPr>
                <w:sz w:val="22"/>
                <w:lang w:val="mk-MK"/>
              </w:rPr>
              <w:t xml:space="preserve">Обезбедување на бесплатен превоз за учениците кои учат во </w:t>
            </w:r>
            <w:r w:rsidR="00A80F2F">
              <w:rPr>
                <w:sz w:val="22"/>
                <w:lang w:val="mk-MK"/>
              </w:rPr>
              <w:t>друго</w:t>
            </w:r>
            <w:r w:rsidR="008F06D2">
              <w:rPr>
                <w:sz w:val="22"/>
                <w:lang w:val="mk-MK"/>
              </w:rPr>
              <w:t xml:space="preserve"> населено место</w:t>
            </w:r>
            <w:r w:rsidR="00EE4921">
              <w:rPr>
                <w:sz w:val="22"/>
                <w:lang w:val="mk-MK"/>
              </w:rPr>
              <w:t xml:space="preserve"> </w:t>
            </w:r>
            <w:r w:rsidR="008F06D2">
              <w:rPr>
                <w:sz w:val="22"/>
                <w:lang w:val="mk-MK"/>
              </w:rPr>
              <w:t>во општината;</w:t>
            </w:r>
          </w:p>
          <w:p w14:paraId="2408D25F" w14:textId="15A37EC9" w:rsidR="008F06D2" w:rsidRDefault="00EE4921" w:rsidP="00B138C5">
            <w:pPr>
              <w:spacing w:before="0" w:line="240" w:lineRule="auto"/>
              <w:jc w:val="left"/>
              <w:rPr>
                <w:sz w:val="22"/>
                <w:lang w:val="mk-MK"/>
              </w:rPr>
            </w:pPr>
            <w:r>
              <w:rPr>
                <w:sz w:val="22"/>
                <w:lang w:val="mk-MK"/>
              </w:rPr>
              <w:t>1.3.1.2 Обезбедени бесплатни оброци за сите ученици;</w:t>
            </w:r>
          </w:p>
          <w:p w14:paraId="3C43A8FB" w14:textId="6949E8A8" w:rsidR="00EE4921" w:rsidRPr="00B138C5" w:rsidRDefault="00EE4921" w:rsidP="00B138C5">
            <w:pPr>
              <w:spacing w:before="0" w:line="240" w:lineRule="auto"/>
              <w:jc w:val="left"/>
              <w:rPr>
                <w:sz w:val="22"/>
                <w:lang w:val="mk-MK"/>
              </w:rPr>
            </w:pPr>
            <w:r>
              <w:rPr>
                <w:sz w:val="22"/>
                <w:lang w:val="mk-MK"/>
              </w:rPr>
              <w:t xml:space="preserve">1.3.1.3 Воведување Интернет конекции во сите образовни институции во општината. </w:t>
            </w:r>
          </w:p>
          <w:p w14:paraId="5EEE3261" w14:textId="77777777" w:rsidR="00B138C5" w:rsidRDefault="00B138C5" w:rsidP="00442186">
            <w:pPr>
              <w:spacing w:before="0" w:line="240" w:lineRule="auto"/>
              <w:jc w:val="left"/>
              <w:rPr>
                <w:sz w:val="22"/>
                <w:lang w:val="mk-MK"/>
              </w:rPr>
            </w:pPr>
          </w:p>
          <w:p w14:paraId="6803E3D3" w14:textId="6CFAB5C1" w:rsidR="009B4007" w:rsidRDefault="009B4007" w:rsidP="00442186">
            <w:pPr>
              <w:spacing w:before="0" w:line="240" w:lineRule="auto"/>
              <w:jc w:val="left"/>
              <w:rPr>
                <w:sz w:val="22"/>
                <w:lang w:val="mk-MK"/>
              </w:rPr>
            </w:pPr>
          </w:p>
          <w:p w14:paraId="691BA49F" w14:textId="0AB85B9A" w:rsidR="00303227" w:rsidRDefault="00303227" w:rsidP="00442186">
            <w:pPr>
              <w:spacing w:before="0" w:line="240" w:lineRule="auto"/>
              <w:jc w:val="left"/>
              <w:rPr>
                <w:sz w:val="22"/>
                <w:lang w:val="mk-MK"/>
              </w:rPr>
            </w:pPr>
            <w:r>
              <w:rPr>
                <w:sz w:val="22"/>
                <w:lang w:val="mk-MK"/>
              </w:rPr>
              <w:t>1.4.1.1 Воведување на факултативна настава на албански јазик</w:t>
            </w:r>
            <w:r w:rsidR="00553B0E">
              <w:rPr>
                <w:sz w:val="22"/>
                <w:lang w:val="mk-MK"/>
              </w:rPr>
              <w:t xml:space="preserve"> во образовните институции каде постои таква потреба</w:t>
            </w:r>
            <w:r>
              <w:rPr>
                <w:sz w:val="22"/>
                <w:lang w:val="mk-MK"/>
              </w:rPr>
              <w:t>;</w:t>
            </w:r>
          </w:p>
          <w:p w14:paraId="67C47FDE" w14:textId="31924FA5" w:rsidR="00303227" w:rsidRDefault="008804A8" w:rsidP="00442186">
            <w:pPr>
              <w:spacing w:before="0" w:line="240" w:lineRule="auto"/>
              <w:jc w:val="left"/>
              <w:rPr>
                <w:sz w:val="22"/>
                <w:lang w:val="mk-MK"/>
              </w:rPr>
            </w:pPr>
            <w:r>
              <w:rPr>
                <w:sz w:val="22"/>
                <w:lang w:val="mk-MK"/>
              </w:rPr>
              <w:t xml:space="preserve">1.4.1.2 </w:t>
            </w:r>
            <w:r w:rsidR="00553B0E" w:rsidRPr="00553B0E">
              <w:rPr>
                <w:sz w:val="22"/>
                <w:lang w:val="mk-MK"/>
              </w:rPr>
              <w:t xml:space="preserve">Воведување на </w:t>
            </w:r>
            <w:r w:rsidR="00553B0E" w:rsidRPr="00553B0E">
              <w:rPr>
                <w:sz w:val="22"/>
                <w:lang w:val="mk-MK"/>
              </w:rPr>
              <w:lastRenderedPageBreak/>
              <w:t xml:space="preserve">факултативна настава на </w:t>
            </w:r>
            <w:r w:rsidR="00553B0E">
              <w:rPr>
                <w:sz w:val="22"/>
                <w:lang w:val="mk-MK"/>
              </w:rPr>
              <w:t>турски</w:t>
            </w:r>
            <w:r w:rsidR="00553B0E" w:rsidRPr="00553B0E">
              <w:rPr>
                <w:sz w:val="22"/>
                <w:lang w:val="mk-MK"/>
              </w:rPr>
              <w:t xml:space="preserve"> јазик</w:t>
            </w:r>
            <w:r w:rsidR="00553B0E">
              <w:rPr>
                <w:sz w:val="22"/>
                <w:lang w:val="mk-MK"/>
              </w:rPr>
              <w:t xml:space="preserve"> </w:t>
            </w:r>
            <w:r w:rsidR="00553B0E" w:rsidRPr="00553B0E">
              <w:rPr>
                <w:sz w:val="22"/>
                <w:lang w:val="mk-MK"/>
              </w:rPr>
              <w:t>во образовните институции каде постои таква потреба</w:t>
            </w:r>
            <w:r w:rsidR="00553B0E">
              <w:rPr>
                <w:sz w:val="22"/>
                <w:lang w:val="mk-MK"/>
              </w:rPr>
              <w:t>.</w:t>
            </w:r>
          </w:p>
          <w:p w14:paraId="550638B1" w14:textId="77777777" w:rsidR="008C4E2B" w:rsidRDefault="008C4E2B" w:rsidP="00442186">
            <w:pPr>
              <w:spacing w:before="0" w:line="240" w:lineRule="auto"/>
              <w:jc w:val="left"/>
              <w:rPr>
                <w:sz w:val="22"/>
                <w:lang w:val="mk-MK"/>
              </w:rPr>
            </w:pPr>
          </w:p>
          <w:p w14:paraId="1FBF2FAE" w14:textId="77777777" w:rsidR="00474300" w:rsidRDefault="00474300" w:rsidP="00442186">
            <w:pPr>
              <w:spacing w:before="0" w:line="240" w:lineRule="auto"/>
              <w:jc w:val="left"/>
              <w:rPr>
                <w:sz w:val="22"/>
                <w:lang w:val="mk-MK"/>
              </w:rPr>
            </w:pPr>
          </w:p>
          <w:p w14:paraId="6AA677F2" w14:textId="6B8D1DDA" w:rsidR="009B4007" w:rsidRDefault="00031619" w:rsidP="00442186">
            <w:pPr>
              <w:spacing w:before="0" w:line="240" w:lineRule="auto"/>
              <w:jc w:val="left"/>
              <w:rPr>
                <w:sz w:val="22"/>
                <w:lang w:val="mk-MK"/>
              </w:rPr>
            </w:pPr>
            <w:r>
              <w:rPr>
                <w:sz w:val="22"/>
                <w:lang w:val="mk-MK"/>
              </w:rPr>
              <w:t xml:space="preserve">1.5.1.1 Усвојување на програма за размена и заеднички активности </w:t>
            </w:r>
            <w:r w:rsidR="00572FB7" w:rsidRPr="00031619">
              <w:rPr>
                <w:sz w:val="22"/>
                <w:lang w:val="mk-MK"/>
              </w:rPr>
              <w:t>помеѓу училиштата и у</w:t>
            </w:r>
            <w:r w:rsidRPr="00031619">
              <w:rPr>
                <w:sz w:val="22"/>
                <w:lang w:val="mk-MK"/>
              </w:rPr>
              <w:t>ч</w:t>
            </w:r>
            <w:r w:rsidR="00572FB7" w:rsidRPr="00031619">
              <w:rPr>
                <w:sz w:val="22"/>
                <w:lang w:val="mk-MK"/>
              </w:rPr>
              <w:t>ениците од разни заедници</w:t>
            </w:r>
            <w:r>
              <w:rPr>
                <w:sz w:val="22"/>
                <w:lang w:val="mk-MK"/>
              </w:rPr>
              <w:t>;</w:t>
            </w:r>
          </w:p>
          <w:p w14:paraId="5B8DCACB" w14:textId="77777777" w:rsidR="009B4007" w:rsidRDefault="00031619" w:rsidP="00031619">
            <w:pPr>
              <w:spacing w:before="0" w:line="240" w:lineRule="auto"/>
              <w:jc w:val="left"/>
              <w:rPr>
                <w:sz w:val="22"/>
                <w:lang w:val="mk-MK"/>
              </w:rPr>
            </w:pPr>
            <w:r>
              <w:rPr>
                <w:sz w:val="22"/>
                <w:lang w:val="mk-MK"/>
              </w:rPr>
              <w:t>1.5.1.2 Организациски активности.</w:t>
            </w:r>
          </w:p>
          <w:p w14:paraId="317A7008" w14:textId="7EAD5B20" w:rsidR="00031619" w:rsidRPr="00DE0FF4" w:rsidRDefault="00031619" w:rsidP="00031619">
            <w:pPr>
              <w:spacing w:before="0" w:line="240" w:lineRule="auto"/>
              <w:jc w:val="left"/>
              <w:rPr>
                <w:sz w:val="22"/>
                <w:lang w:val="mk-MK"/>
              </w:rPr>
            </w:pPr>
          </w:p>
        </w:tc>
        <w:tc>
          <w:tcPr>
            <w:tcW w:w="1620" w:type="dxa"/>
            <w:shd w:val="clear" w:color="auto" w:fill="auto"/>
          </w:tcPr>
          <w:p w14:paraId="2E76295E" w14:textId="44933BF8" w:rsidR="00572FB7" w:rsidRDefault="00442186" w:rsidP="00442186">
            <w:pPr>
              <w:spacing w:before="0" w:line="240" w:lineRule="auto"/>
              <w:jc w:val="left"/>
              <w:rPr>
                <w:sz w:val="22"/>
                <w:lang w:val="mk-MK"/>
              </w:rPr>
            </w:pPr>
            <w:r>
              <w:rPr>
                <w:sz w:val="22"/>
                <w:lang w:val="mk-MK"/>
              </w:rPr>
              <w:lastRenderedPageBreak/>
              <w:t xml:space="preserve">Општина </w:t>
            </w:r>
            <w:r w:rsidRPr="00442186">
              <w:rPr>
                <w:sz w:val="22"/>
                <w:lang w:val="mk-MK"/>
              </w:rPr>
              <w:t xml:space="preserve">Маврово и </w:t>
            </w:r>
            <w:r w:rsidR="00B2453F">
              <w:rPr>
                <w:sz w:val="22"/>
                <w:lang w:val="mk-MK"/>
              </w:rPr>
              <w:t>Ростуше</w:t>
            </w:r>
            <w:r>
              <w:rPr>
                <w:sz w:val="22"/>
                <w:lang w:val="mk-MK"/>
              </w:rPr>
              <w:t>, образовни институции</w:t>
            </w:r>
          </w:p>
          <w:p w14:paraId="520929D2" w14:textId="6D75D8FD" w:rsidR="00442186" w:rsidRDefault="00442186" w:rsidP="00442186">
            <w:pPr>
              <w:spacing w:before="0" w:line="240" w:lineRule="auto"/>
              <w:jc w:val="left"/>
              <w:rPr>
                <w:sz w:val="22"/>
                <w:lang w:val="mk-MK"/>
              </w:rPr>
            </w:pPr>
          </w:p>
          <w:p w14:paraId="0BC15E68" w14:textId="77777777" w:rsidR="00AB7B6F" w:rsidRDefault="00AB7B6F" w:rsidP="00AB7B6F">
            <w:pPr>
              <w:spacing w:before="0" w:line="240" w:lineRule="auto"/>
              <w:jc w:val="left"/>
              <w:rPr>
                <w:sz w:val="22"/>
                <w:lang w:val="mk-MK"/>
              </w:rPr>
            </w:pPr>
          </w:p>
          <w:p w14:paraId="5CB661B6" w14:textId="77777777" w:rsidR="00AB7B6F" w:rsidRDefault="00AB7B6F" w:rsidP="00AB7B6F">
            <w:pPr>
              <w:spacing w:before="0" w:line="240" w:lineRule="auto"/>
              <w:jc w:val="left"/>
              <w:rPr>
                <w:sz w:val="22"/>
                <w:lang w:val="mk-MK"/>
              </w:rPr>
            </w:pPr>
          </w:p>
          <w:p w14:paraId="035F59F8" w14:textId="77777777" w:rsidR="00F17155" w:rsidRDefault="00F17155" w:rsidP="00AB7B6F">
            <w:pPr>
              <w:spacing w:before="0" w:line="240" w:lineRule="auto"/>
              <w:jc w:val="left"/>
              <w:rPr>
                <w:sz w:val="22"/>
                <w:lang w:val="mk-MK"/>
              </w:rPr>
            </w:pPr>
          </w:p>
          <w:p w14:paraId="3AA7C3C9" w14:textId="77777777" w:rsidR="00F17155" w:rsidRDefault="00F17155" w:rsidP="00AB7B6F">
            <w:pPr>
              <w:spacing w:before="0" w:line="240" w:lineRule="auto"/>
              <w:jc w:val="left"/>
              <w:rPr>
                <w:sz w:val="22"/>
                <w:lang w:val="mk-MK"/>
              </w:rPr>
            </w:pPr>
          </w:p>
          <w:p w14:paraId="46FD3654" w14:textId="77777777" w:rsidR="00F17155" w:rsidRDefault="00F17155" w:rsidP="00AB7B6F">
            <w:pPr>
              <w:spacing w:before="0" w:line="240" w:lineRule="auto"/>
              <w:jc w:val="left"/>
              <w:rPr>
                <w:sz w:val="22"/>
                <w:lang w:val="mk-MK"/>
              </w:rPr>
            </w:pPr>
          </w:p>
          <w:p w14:paraId="203833E0" w14:textId="77777777" w:rsidR="00F17155" w:rsidRDefault="00F17155" w:rsidP="00AB7B6F">
            <w:pPr>
              <w:spacing w:before="0" w:line="240" w:lineRule="auto"/>
              <w:jc w:val="left"/>
              <w:rPr>
                <w:sz w:val="22"/>
                <w:lang w:val="mk-MK"/>
              </w:rPr>
            </w:pPr>
          </w:p>
          <w:p w14:paraId="018AEA57" w14:textId="77777777" w:rsidR="00F17155" w:rsidRDefault="00F17155" w:rsidP="00AB7B6F">
            <w:pPr>
              <w:spacing w:before="0" w:line="240" w:lineRule="auto"/>
              <w:jc w:val="left"/>
              <w:rPr>
                <w:sz w:val="22"/>
                <w:lang w:val="mk-MK"/>
              </w:rPr>
            </w:pPr>
          </w:p>
          <w:p w14:paraId="56356E3D" w14:textId="78EA6180" w:rsidR="00AB7B6F" w:rsidRDefault="00AB7B6F" w:rsidP="00AB7B6F">
            <w:pPr>
              <w:spacing w:before="0" w:line="240" w:lineRule="auto"/>
              <w:jc w:val="left"/>
              <w:rPr>
                <w:sz w:val="22"/>
                <w:lang w:val="mk-MK"/>
              </w:rPr>
            </w:pPr>
            <w:r w:rsidRPr="00AB7B6F">
              <w:rPr>
                <w:sz w:val="22"/>
                <w:lang w:val="mk-MK"/>
              </w:rPr>
              <w:t xml:space="preserve">Општина Маврово и </w:t>
            </w:r>
            <w:r w:rsidR="00B2453F">
              <w:rPr>
                <w:sz w:val="22"/>
                <w:lang w:val="mk-MK"/>
              </w:rPr>
              <w:t>Ростуше</w:t>
            </w:r>
            <w:r w:rsidRPr="00AB7B6F">
              <w:rPr>
                <w:sz w:val="22"/>
                <w:lang w:val="mk-MK"/>
              </w:rPr>
              <w:t>, образовни институции</w:t>
            </w:r>
          </w:p>
          <w:p w14:paraId="7298A42F" w14:textId="5DD819AC" w:rsidR="00EE4921" w:rsidRDefault="00EE4921" w:rsidP="00AB7B6F">
            <w:pPr>
              <w:spacing w:before="0" w:line="240" w:lineRule="auto"/>
              <w:jc w:val="left"/>
              <w:rPr>
                <w:sz w:val="22"/>
                <w:lang w:val="mk-MK"/>
              </w:rPr>
            </w:pPr>
          </w:p>
          <w:p w14:paraId="465DC9DB" w14:textId="529B0077" w:rsidR="00EE4921" w:rsidRDefault="00EE4921" w:rsidP="00AB7B6F">
            <w:pPr>
              <w:spacing w:before="0" w:line="240" w:lineRule="auto"/>
              <w:jc w:val="left"/>
              <w:rPr>
                <w:sz w:val="22"/>
                <w:lang w:val="mk-MK"/>
              </w:rPr>
            </w:pPr>
          </w:p>
          <w:p w14:paraId="1F6DB691" w14:textId="7DC16001" w:rsidR="00EE4921" w:rsidRDefault="00EE4921" w:rsidP="00AB7B6F">
            <w:pPr>
              <w:spacing w:before="0" w:line="240" w:lineRule="auto"/>
              <w:jc w:val="left"/>
              <w:rPr>
                <w:sz w:val="22"/>
                <w:lang w:val="mk-MK"/>
              </w:rPr>
            </w:pPr>
          </w:p>
          <w:p w14:paraId="7E8CF3D4" w14:textId="56C08207" w:rsidR="00EE4921" w:rsidRDefault="00EE4921" w:rsidP="00AB7B6F">
            <w:pPr>
              <w:spacing w:before="0" w:line="240" w:lineRule="auto"/>
              <w:jc w:val="left"/>
              <w:rPr>
                <w:sz w:val="22"/>
                <w:lang w:val="mk-MK"/>
              </w:rPr>
            </w:pPr>
          </w:p>
          <w:p w14:paraId="32493DAE" w14:textId="6B78A269" w:rsidR="00EE4921" w:rsidRDefault="00EE4921" w:rsidP="00AB7B6F">
            <w:pPr>
              <w:spacing w:before="0" w:line="240" w:lineRule="auto"/>
              <w:jc w:val="left"/>
              <w:rPr>
                <w:sz w:val="22"/>
                <w:lang w:val="mk-MK"/>
              </w:rPr>
            </w:pPr>
          </w:p>
          <w:p w14:paraId="0DFB8A70" w14:textId="4FE63058" w:rsidR="00EE4921" w:rsidRDefault="00EE4921" w:rsidP="00AB7B6F">
            <w:pPr>
              <w:spacing w:before="0" w:line="240" w:lineRule="auto"/>
              <w:jc w:val="left"/>
              <w:rPr>
                <w:sz w:val="22"/>
                <w:lang w:val="mk-MK"/>
              </w:rPr>
            </w:pPr>
          </w:p>
          <w:p w14:paraId="4CD990BC" w14:textId="704DA609" w:rsidR="00EE4921" w:rsidRDefault="00EE4921" w:rsidP="00AB7B6F">
            <w:pPr>
              <w:spacing w:before="0" w:line="240" w:lineRule="auto"/>
              <w:jc w:val="left"/>
              <w:rPr>
                <w:sz w:val="22"/>
                <w:lang w:val="mk-MK"/>
              </w:rPr>
            </w:pPr>
          </w:p>
          <w:p w14:paraId="6DE7A1ED" w14:textId="27816A4D" w:rsidR="00EE4921" w:rsidRDefault="00EE4921" w:rsidP="00AB7B6F">
            <w:pPr>
              <w:spacing w:before="0" w:line="240" w:lineRule="auto"/>
              <w:jc w:val="left"/>
              <w:rPr>
                <w:sz w:val="22"/>
                <w:lang w:val="mk-MK"/>
              </w:rPr>
            </w:pPr>
          </w:p>
          <w:p w14:paraId="2AD7CE49" w14:textId="64416587" w:rsidR="00EE4921" w:rsidRDefault="00EE4921" w:rsidP="00AB7B6F">
            <w:pPr>
              <w:spacing w:before="0" w:line="240" w:lineRule="auto"/>
              <w:jc w:val="left"/>
              <w:rPr>
                <w:sz w:val="22"/>
                <w:lang w:val="mk-MK"/>
              </w:rPr>
            </w:pPr>
          </w:p>
          <w:p w14:paraId="3BE0EB7F" w14:textId="6D961AC2" w:rsidR="00EE4921" w:rsidRDefault="00EE4921" w:rsidP="00AB7B6F">
            <w:pPr>
              <w:spacing w:before="0" w:line="240" w:lineRule="auto"/>
              <w:jc w:val="left"/>
              <w:rPr>
                <w:sz w:val="22"/>
                <w:lang w:val="mk-MK"/>
              </w:rPr>
            </w:pPr>
          </w:p>
          <w:p w14:paraId="328D637D" w14:textId="063A4A24" w:rsidR="00EE4921" w:rsidRDefault="00EE4921" w:rsidP="00AB7B6F">
            <w:pPr>
              <w:spacing w:before="0" w:line="240" w:lineRule="auto"/>
              <w:jc w:val="left"/>
              <w:rPr>
                <w:sz w:val="22"/>
                <w:lang w:val="mk-MK"/>
              </w:rPr>
            </w:pPr>
          </w:p>
          <w:p w14:paraId="053B0B6B" w14:textId="1330EF2B" w:rsidR="00EE4921" w:rsidRDefault="00EE4921" w:rsidP="00AB7B6F">
            <w:pPr>
              <w:spacing w:before="0" w:line="240" w:lineRule="auto"/>
              <w:jc w:val="left"/>
              <w:rPr>
                <w:sz w:val="22"/>
                <w:lang w:val="mk-MK"/>
              </w:rPr>
            </w:pPr>
          </w:p>
          <w:p w14:paraId="5754019D" w14:textId="3C140099" w:rsidR="00EE4921" w:rsidRDefault="00EE4921" w:rsidP="00AB7B6F">
            <w:pPr>
              <w:spacing w:before="0" w:line="240" w:lineRule="auto"/>
              <w:jc w:val="left"/>
              <w:rPr>
                <w:sz w:val="22"/>
                <w:lang w:val="mk-MK"/>
              </w:rPr>
            </w:pPr>
          </w:p>
          <w:p w14:paraId="6667CEE9" w14:textId="7DB2B3F3" w:rsidR="00EE4921" w:rsidRDefault="00EE4921" w:rsidP="00AB7B6F">
            <w:pPr>
              <w:spacing w:before="0" w:line="240" w:lineRule="auto"/>
              <w:jc w:val="left"/>
              <w:rPr>
                <w:sz w:val="22"/>
                <w:lang w:val="mk-MK"/>
              </w:rPr>
            </w:pPr>
          </w:p>
          <w:p w14:paraId="4BAE5EBF" w14:textId="6E868DC7" w:rsidR="00EE4921" w:rsidRDefault="00EE4921" w:rsidP="00AB7B6F">
            <w:pPr>
              <w:spacing w:before="0" w:line="240" w:lineRule="auto"/>
              <w:jc w:val="left"/>
              <w:rPr>
                <w:sz w:val="22"/>
                <w:lang w:val="mk-MK"/>
              </w:rPr>
            </w:pPr>
          </w:p>
          <w:p w14:paraId="3AFA056D" w14:textId="2DEC72C7" w:rsidR="00EE4921" w:rsidRDefault="00EE4921" w:rsidP="00AB7B6F">
            <w:pPr>
              <w:spacing w:before="0" w:line="240" w:lineRule="auto"/>
              <w:jc w:val="left"/>
              <w:rPr>
                <w:sz w:val="22"/>
                <w:lang w:val="mk-MK"/>
              </w:rPr>
            </w:pPr>
          </w:p>
          <w:p w14:paraId="62FBFE61" w14:textId="7564CF4F" w:rsidR="00EE4921" w:rsidRDefault="00EE4921" w:rsidP="00AB7B6F">
            <w:pPr>
              <w:spacing w:before="0" w:line="240" w:lineRule="auto"/>
              <w:jc w:val="left"/>
              <w:rPr>
                <w:sz w:val="22"/>
                <w:lang w:val="mk-MK"/>
              </w:rPr>
            </w:pPr>
          </w:p>
          <w:p w14:paraId="3771F3A6" w14:textId="59E13525" w:rsidR="00EE4921" w:rsidRDefault="00EE4921" w:rsidP="00AB7B6F">
            <w:pPr>
              <w:spacing w:before="0" w:line="240" w:lineRule="auto"/>
              <w:jc w:val="left"/>
              <w:rPr>
                <w:sz w:val="22"/>
                <w:lang w:val="mk-MK"/>
              </w:rPr>
            </w:pPr>
          </w:p>
          <w:p w14:paraId="2FC0ACF3" w14:textId="3C6C5C25" w:rsidR="00EE4921" w:rsidRDefault="00EE4921" w:rsidP="00AB7B6F">
            <w:pPr>
              <w:spacing w:before="0" w:line="240" w:lineRule="auto"/>
              <w:jc w:val="left"/>
              <w:rPr>
                <w:sz w:val="22"/>
                <w:lang w:val="mk-MK"/>
              </w:rPr>
            </w:pPr>
          </w:p>
          <w:p w14:paraId="2417C7EB" w14:textId="3A94278F" w:rsidR="00EE4921" w:rsidRDefault="00EE4921" w:rsidP="00AB7B6F">
            <w:pPr>
              <w:spacing w:before="0" w:line="240" w:lineRule="auto"/>
              <w:jc w:val="left"/>
              <w:rPr>
                <w:sz w:val="22"/>
                <w:lang w:val="mk-MK"/>
              </w:rPr>
            </w:pPr>
          </w:p>
          <w:p w14:paraId="60BE6899" w14:textId="72ADB0BA" w:rsidR="00EE4921" w:rsidRDefault="00EE4921" w:rsidP="00AB7B6F">
            <w:pPr>
              <w:spacing w:before="0" w:line="240" w:lineRule="auto"/>
              <w:jc w:val="left"/>
              <w:rPr>
                <w:sz w:val="22"/>
                <w:lang w:val="mk-MK"/>
              </w:rPr>
            </w:pPr>
          </w:p>
          <w:p w14:paraId="0C61B4BA" w14:textId="4506CC54" w:rsidR="00EE4921" w:rsidRDefault="00EE4921" w:rsidP="00AB7B6F">
            <w:pPr>
              <w:spacing w:before="0" w:line="240" w:lineRule="auto"/>
              <w:jc w:val="left"/>
              <w:rPr>
                <w:sz w:val="22"/>
                <w:lang w:val="mk-MK"/>
              </w:rPr>
            </w:pPr>
          </w:p>
          <w:p w14:paraId="30D98AC8" w14:textId="4D488259" w:rsidR="00EE4921" w:rsidRDefault="00EE4921" w:rsidP="00AB7B6F">
            <w:pPr>
              <w:spacing w:before="0" w:line="240" w:lineRule="auto"/>
              <w:jc w:val="left"/>
              <w:rPr>
                <w:sz w:val="22"/>
                <w:lang w:val="mk-MK"/>
              </w:rPr>
            </w:pPr>
          </w:p>
          <w:p w14:paraId="71BD60CD" w14:textId="147DD382" w:rsidR="00EE4921" w:rsidRDefault="00EE4921" w:rsidP="00AB7B6F">
            <w:pPr>
              <w:spacing w:before="0" w:line="240" w:lineRule="auto"/>
              <w:jc w:val="left"/>
              <w:rPr>
                <w:sz w:val="22"/>
                <w:lang w:val="mk-MK"/>
              </w:rPr>
            </w:pPr>
            <w:r w:rsidRPr="00EE4921">
              <w:rPr>
                <w:sz w:val="22"/>
                <w:lang w:val="mk-MK"/>
              </w:rPr>
              <w:t xml:space="preserve">Општина Маврово и </w:t>
            </w:r>
            <w:r w:rsidR="00B2453F">
              <w:rPr>
                <w:sz w:val="22"/>
                <w:lang w:val="mk-MK"/>
              </w:rPr>
              <w:t>Ростуше</w:t>
            </w:r>
            <w:r w:rsidRPr="00EE4921">
              <w:rPr>
                <w:sz w:val="22"/>
                <w:lang w:val="mk-MK"/>
              </w:rPr>
              <w:t>, образовни институции</w:t>
            </w:r>
          </w:p>
          <w:p w14:paraId="0708CA20" w14:textId="149E2488" w:rsidR="00553B0E" w:rsidRDefault="00553B0E" w:rsidP="00AB7B6F">
            <w:pPr>
              <w:spacing w:before="0" w:line="240" w:lineRule="auto"/>
              <w:jc w:val="left"/>
              <w:rPr>
                <w:sz w:val="22"/>
                <w:lang w:val="mk-MK"/>
              </w:rPr>
            </w:pPr>
          </w:p>
          <w:p w14:paraId="11EC2909" w14:textId="65E42B37" w:rsidR="00553B0E" w:rsidRDefault="00553B0E" w:rsidP="00AB7B6F">
            <w:pPr>
              <w:spacing w:before="0" w:line="240" w:lineRule="auto"/>
              <w:jc w:val="left"/>
              <w:rPr>
                <w:sz w:val="22"/>
                <w:lang w:val="mk-MK"/>
              </w:rPr>
            </w:pPr>
          </w:p>
          <w:p w14:paraId="7D5ABA7D" w14:textId="594B2302" w:rsidR="00553B0E" w:rsidRDefault="00553B0E" w:rsidP="00AB7B6F">
            <w:pPr>
              <w:spacing w:before="0" w:line="240" w:lineRule="auto"/>
              <w:jc w:val="left"/>
              <w:rPr>
                <w:sz w:val="22"/>
                <w:lang w:val="mk-MK"/>
              </w:rPr>
            </w:pPr>
          </w:p>
          <w:p w14:paraId="328AECB4" w14:textId="15E4F483" w:rsidR="00553B0E" w:rsidRDefault="00553B0E" w:rsidP="00AB7B6F">
            <w:pPr>
              <w:spacing w:before="0" w:line="240" w:lineRule="auto"/>
              <w:jc w:val="left"/>
              <w:rPr>
                <w:sz w:val="22"/>
                <w:lang w:val="mk-MK"/>
              </w:rPr>
            </w:pPr>
          </w:p>
          <w:p w14:paraId="0B85098E" w14:textId="2D4DDAFD" w:rsidR="00553B0E" w:rsidRDefault="00553B0E" w:rsidP="00AB7B6F">
            <w:pPr>
              <w:spacing w:before="0" w:line="240" w:lineRule="auto"/>
              <w:jc w:val="left"/>
              <w:rPr>
                <w:sz w:val="22"/>
                <w:lang w:val="mk-MK"/>
              </w:rPr>
            </w:pPr>
          </w:p>
          <w:p w14:paraId="1ED6E68B" w14:textId="4EDA1A56" w:rsidR="00553B0E" w:rsidRDefault="00553B0E" w:rsidP="00AB7B6F">
            <w:pPr>
              <w:spacing w:before="0" w:line="240" w:lineRule="auto"/>
              <w:jc w:val="left"/>
              <w:rPr>
                <w:sz w:val="22"/>
                <w:lang w:val="mk-MK"/>
              </w:rPr>
            </w:pPr>
          </w:p>
          <w:p w14:paraId="20313D65" w14:textId="5E89E86E" w:rsidR="00553B0E" w:rsidRDefault="00553B0E" w:rsidP="00AB7B6F">
            <w:pPr>
              <w:spacing w:before="0" w:line="240" w:lineRule="auto"/>
              <w:jc w:val="left"/>
              <w:rPr>
                <w:sz w:val="22"/>
                <w:lang w:val="mk-MK"/>
              </w:rPr>
            </w:pPr>
          </w:p>
          <w:p w14:paraId="6BA6A717" w14:textId="65B18EED" w:rsidR="00553B0E" w:rsidRDefault="00553B0E" w:rsidP="00AB7B6F">
            <w:pPr>
              <w:spacing w:before="0" w:line="240" w:lineRule="auto"/>
              <w:jc w:val="left"/>
              <w:rPr>
                <w:sz w:val="22"/>
                <w:lang w:val="mk-MK"/>
              </w:rPr>
            </w:pPr>
          </w:p>
          <w:p w14:paraId="67C50791" w14:textId="7967407E" w:rsidR="00553B0E" w:rsidRDefault="00553B0E" w:rsidP="00AB7B6F">
            <w:pPr>
              <w:spacing w:before="0" w:line="240" w:lineRule="auto"/>
              <w:jc w:val="left"/>
              <w:rPr>
                <w:sz w:val="22"/>
                <w:lang w:val="mk-MK"/>
              </w:rPr>
            </w:pPr>
          </w:p>
          <w:p w14:paraId="09222DBE" w14:textId="7CF37BCA" w:rsidR="00553B0E" w:rsidRDefault="00553B0E" w:rsidP="00AB7B6F">
            <w:pPr>
              <w:spacing w:before="0" w:line="240" w:lineRule="auto"/>
              <w:jc w:val="left"/>
              <w:rPr>
                <w:sz w:val="22"/>
                <w:lang w:val="mk-MK"/>
              </w:rPr>
            </w:pPr>
          </w:p>
          <w:p w14:paraId="23E0FC62" w14:textId="24441751" w:rsidR="00553B0E" w:rsidRDefault="00553B0E" w:rsidP="00AB7B6F">
            <w:pPr>
              <w:spacing w:before="0" w:line="240" w:lineRule="auto"/>
              <w:jc w:val="left"/>
              <w:rPr>
                <w:sz w:val="22"/>
                <w:lang w:val="mk-MK"/>
              </w:rPr>
            </w:pPr>
            <w:r w:rsidRPr="00553B0E">
              <w:rPr>
                <w:sz w:val="22"/>
                <w:lang w:val="mk-MK"/>
              </w:rPr>
              <w:t xml:space="preserve">Општина Маврово и </w:t>
            </w:r>
            <w:r w:rsidR="00B2453F">
              <w:rPr>
                <w:sz w:val="22"/>
                <w:lang w:val="mk-MK"/>
              </w:rPr>
              <w:t>Ростуше</w:t>
            </w:r>
            <w:r w:rsidRPr="00553B0E">
              <w:rPr>
                <w:sz w:val="22"/>
                <w:lang w:val="mk-MK"/>
              </w:rPr>
              <w:t>, образовни институции</w:t>
            </w:r>
          </w:p>
          <w:p w14:paraId="4FC93E96" w14:textId="01B12781" w:rsidR="00031619" w:rsidRDefault="00031619" w:rsidP="00AB7B6F">
            <w:pPr>
              <w:spacing w:before="0" w:line="240" w:lineRule="auto"/>
              <w:jc w:val="left"/>
              <w:rPr>
                <w:sz w:val="22"/>
                <w:lang w:val="mk-MK"/>
              </w:rPr>
            </w:pPr>
          </w:p>
          <w:p w14:paraId="04452542" w14:textId="325A8679" w:rsidR="00031619" w:rsidRDefault="00031619" w:rsidP="00AB7B6F">
            <w:pPr>
              <w:spacing w:before="0" w:line="240" w:lineRule="auto"/>
              <w:jc w:val="left"/>
              <w:rPr>
                <w:sz w:val="22"/>
                <w:lang w:val="mk-MK"/>
              </w:rPr>
            </w:pPr>
          </w:p>
          <w:p w14:paraId="55E59677" w14:textId="2D5688D4" w:rsidR="00031619" w:rsidRDefault="00031619" w:rsidP="00AB7B6F">
            <w:pPr>
              <w:spacing w:before="0" w:line="240" w:lineRule="auto"/>
              <w:jc w:val="left"/>
              <w:rPr>
                <w:sz w:val="22"/>
                <w:lang w:val="mk-MK"/>
              </w:rPr>
            </w:pPr>
          </w:p>
          <w:p w14:paraId="6BCBF28C" w14:textId="3A102341" w:rsidR="00031619" w:rsidRDefault="00031619" w:rsidP="00AB7B6F">
            <w:pPr>
              <w:spacing w:before="0" w:line="240" w:lineRule="auto"/>
              <w:jc w:val="left"/>
              <w:rPr>
                <w:sz w:val="22"/>
                <w:lang w:val="mk-MK"/>
              </w:rPr>
            </w:pPr>
          </w:p>
          <w:p w14:paraId="182536ED" w14:textId="3B4836E2" w:rsidR="00031619" w:rsidRDefault="00031619" w:rsidP="00AB7B6F">
            <w:pPr>
              <w:spacing w:before="0" w:line="240" w:lineRule="auto"/>
              <w:jc w:val="left"/>
              <w:rPr>
                <w:sz w:val="22"/>
                <w:lang w:val="mk-MK"/>
              </w:rPr>
            </w:pPr>
          </w:p>
          <w:p w14:paraId="5C6E59FC" w14:textId="329CCE55" w:rsidR="00031619" w:rsidRDefault="00031619" w:rsidP="00AB7B6F">
            <w:pPr>
              <w:spacing w:before="0" w:line="240" w:lineRule="auto"/>
              <w:jc w:val="left"/>
              <w:rPr>
                <w:sz w:val="22"/>
                <w:lang w:val="mk-MK"/>
              </w:rPr>
            </w:pPr>
          </w:p>
          <w:p w14:paraId="44A45664" w14:textId="03E36841" w:rsidR="00031619" w:rsidRDefault="00031619" w:rsidP="00AB7B6F">
            <w:pPr>
              <w:spacing w:before="0" w:line="240" w:lineRule="auto"/>
              <w:jc w:val="left"/>
              <w:rPr>
                <w:sz w:val="22"/>
                <w:lang w:val="mk-MK"/>
              </w:rPr>
            </w:pPr>
          </w:p>
          <w:p w14:paraId="4623459A" w14:textId="19340DDA" w:rsidR="00031619" w:rsidRDefault="00031619" w:rsidP="00AB7B6F">
            <w:pPr>
              <w:spacing w:before="0" w:line="240" w:lineRule="auto"/>
              <w:jc w:val="left"/>
              <w:rPr>
                <w:sz w:val="22"/>
                <w:lang w:val="mk-MK"/>
              </w:rPr>
            </w:pPr>
          </w:p>
          <w:p w14:paraId="3CA55D35" w14:textId="77777777" w:rsidR="00474300" w:rsidRDefault="00474300" w:rsidP="00442186">
            <w:pPr>
              <w:spacing w:before="0" w:line="240" w:lineRule="auto"/>
              <w:jc w:val="left"/>
              <w:rPr>
                <w:sz w:val="22"/>
                <w:lang w:val="mk-MK"/>
              </w:rPr>
            </w:pPr>
          </w:p>
          <w:p w14:paraId="2F40C877" w14:textId="77777777" w:rsidR="00474300" w:rsidRDefault="00474300" w:rsidP="00442186">
            <w:pPr>
              <w:spacing w:before="0" w:line="240" w:lineRule="auto"/>
              <w:jc w:val="left"/>
              <w:rPr>
                <w:sz w:val="22"/>
                <w:lang w:val="mk-MK"/>
              </w:rPr>
            </w:pPr>
          </w:p>
          <w:p w14:paraId="1381EEC4" w14:textId="0C55C67B" w:rsidR="00442186" w:rsidRDefault="00031619" w:rsidP="00442186">
            <w:pPr>
              <w:spacing w:before="0" w:line="240" w:lineRule="auto"/>
              <w:jc w:val="left"/>
              <w:rPr>
                <w:sz w:val="22"/>
                <w:lang w:val="mk-MK"/>
              </w:rPr>
            </w:pPr>
            <w:r w:rsidRPr="00031619">
              <w:rPr>
                <w:sz w:val="22"/>
                <w:lang w:val="mk-MK"/>
              </w:rPr>
              <w:t xml:space="preserve">Општина Маврово и </w:t>
            </w:r>
            <w:r w:rsidR="00B2453F">
              <w:rPr>
                <w:sz w:val="22"/>
                <w:lang w:val="mk-MK"/>
              </w:rPr>
              <w:t>Ростуше</w:t>
            </w:r>
            <w:r w:rsidRPr="00031619">
              <w:rPr>
                <w:sz w:val="22"/>
                <w:lang w:val="mk-MK"/>
              </w:rPr>
              <w:t>, образовни институции</w:t>
            </w:r>
          </w:p>
          <w:p w14:paraId="41D0B7FF" w14:textId="77777777" w:rsidR="00031619" w:rsidRDefault="00031619" w:rsidP="00442186">
            <w:pPr>
              <w:spacing w:before="0" w:line="240" w:lineRule="auto"/>
              <w:jc w:val="left"/>
              <w:rPr>
                <w:sz w:val="22"/>
                <w:lang w:val="mk-MK"/>
              </w:rPr>
            </w:pPr>
          </w:p>
          <w:p w14:paraId="1BB12C05" w14:textId="77777777" w:rsidR="00442186" w:rsidRDefault="00442186" w:rsidP="00442186">
            <w:pPr>
              <w:spacing w:before="0" w:line="240" w:lineRule="auto"/>
              <w:jc w:val="left"/>
              <w:rPr>
                <w:sz w:val="22"/>
                <w:lang w:val="mk-MK"/>
              </w:rPr>
            </w:pPr>
          </w:p>
          <w:p w14:paraId="4128B2A1" w14:textId="38EDF3DD" w:rsidR="00442186" w:rsidRPr="00DE0FF4" w:rsidRDefault="00442186" w:rsidP="00442186">
            <w:pPr>
              <w:spacing w:before="0" w:line="240" w:lineRule="auto"/>
              <w:jc w:val="left"/>
              <w:rPr>
                <w:sz w:val="22"/>
                <w:lang w:val="mk-MK"/>
              </w:rPr>
            </w:pPr>
          </w:p>
        </w:tc>
        <w:tc>
          <w:tcPr>
            <w:tcW w:w="1440" w:type="dxa"/>
            <w:shd w:val="clear" w:color="auto" w:fill="auto"/>
          </w:tcPr>
          <w:p w14:paraId="54FEB716" w14:textId="77777777" w:rsidR="00572FB7" w:rsidRDefault="00572FB7" w:rsidP="00442186">
            <w:pPr>
              <w:spacing w:before="0" w:line="240" w:lineRule="auto"/>
              <w:jc w:val="left"/>
              <w:rPr>
                <w:sz w:val="22"/>
                <w:lang w:val="mk-MK"/>
              </w:rPr>
            </w:pPr>
            <w:r w:rsidRPr="00DE0FF4">
              <w:rPr>
                <w:sz w:val="22"/>
                <w:lang w:val="mk-MK"/>
              </w:rPr>
              <w:lastRenderedPageBreak/>
              <w:t>2017-2021</w:t>
            </w:r>
          </w:p>
          <w:p w14:paraId="54FC9D46" w14:textId="77777777" w:rsidR="00AB7B6F" w:rsidRDefault="00AB7B6F" w:rsidP="00442186">
            <w:pPr>
              <w:spacing w:before="0" w:line="240" w:lineRule="auto"/>
              <w:jc w:val="left"/>
              <w:rPr>
                <w:sz w:val="22"/>
                <w:lang w:val="mk-MK"/>
              </w:rPr>
            </w:pPr>
          </w:p>
          <w:p w14:paraId="263D3305" w14:textId="77777777" w:rsidR="00AB7B6F" w:rsidRDefault="00AB7B6F" w:rsidP="00442186">
            <w:pPr>
              <w:spacing w:before="0" w:line="240" w:lineRule="auto"/>
              <w:jc w:val="left"/>
              <w:rPr>
                <w:sz w:val="22"/>
                <w:lang w:val="mk-MK"/>
              </w:rPr>
            </w:pPr>
          </w:p>
          <w:p w14:paraId="226A1C48" w14:textId="77777777" w:rsidR="00AB7B6F" w:rsidRDefault="00AB7B6F" w:rsidP="00442186">
            <w:pPr>
              <w:spacing w:before="0" w:line="240" w:lineRule="auto"/>
              <w:jc w:val="left"/>
              <w:rPr>
                <w:sz w:val="22"/>
                <w:lang w:val="mk-MK"/>
              </w:rPr>
            </w:pPr>
          </w:p>
          <w:p w14:paraId="478654C1" w14:textId="77777777" w:rsidR="00AB7B6F" w:rsidRDefault="00AB7B6F" w:rsidP="00442186">
            <w:pPr>
              <w:spacing w:before="0" w:line="240" w:lineRule="auto"/>
              <w:jc w:val="left"/>
              <w:rPr>
                <w:sz w:val="22"/>
                <w:lang w:val="mk-MK"/>
              </w:rPr>
            </w:pPr>
          </w:p>
          <w:p w14:paraId="2D6772D7" w14:textId="77777777" w:rsidR="00AB7B6F" w:rsidRDefault="00AB7B6F" w:rsidP="00442186">
            <w:pPr>
              <w:spacing w:before="0" w:line="240" w:lineRule="auto"/>
              <w:jc w:val="left"/>
              <w:rPr>
                <w:sz w:val="22"/>
                <w:lang w:val="mk-MK"/>
              </w:rPr>
            </w:pPr>
          </w:p>
          <w:p w14:paraId="0E47BAA0" w14:textId="77777777" w:rsidR="00AB7B6F" w:rsidRDefault="00AB7B6F" w:rsidP="00442186">
            <w:pPr>
              <w:spacing w:before="0" w:line="240" w:lineRule="auto"/>
              <w:jc w:val="left"/>
              <w:rPr>
                <w:sz w:val="22"/>
                <w:lang w:val="mk-MK"/>
              </w:rPr>
            </w:pPr>
          </w:p>
          <w:p w14:paraId="5ED6E7F2" w14:textId="77777777" w:rsidR="00AB7B6F" w:rsidRDefault="00AB7B6F" w:rsidP="00442186">
            <w:pPr>
              <w:spacing w:before="0" w:line="240" w:lineRule="auto"/>
              <w:jc w:val="left"/>
              <w:rPr>
                <w:sz w:val="22"/>
                <w:lang w:val="mk-MK"/>
              </w:rPr>
            </w:pPr>
          </w:p>
          <w:p w14:paraId="0D25AEDE" w14:textId="77777777" w:rsidR="00F17155" w:rsidRDefault="00F17155" w:rsidP="00442186">
            <w:pPr>
              <w:spacing w:before="0" w:line="240" w:lineRule="auto"/>
              <w:jc w:val="left"/>
              <w:rPr>
                <w:sz w:val="22"/>
                <w:lang w:val="mk-MK"/>
              </w:rPr>
            </w:pPr>
          </w:p>
          <w:p w14:paraId="3E11C1DA" w14:textId="77777777" w:rsidR="00F17155" w:rsidRDefault="00F17155" w:rsidP="00442186">
            <w:pPr>
              <w:spacing w:before="0" w:line="240" w:lineRule="auto"/>
              <w:jc w:val="left"/>
              <w:rPr>
                <w:sz w:val="22"/>
                <w:lang w:val="mk-MK"/>
              </w:rPr>
            </w:pPr>
          </w:p>
          <w:p w14:paraId="77919505" w14:textId="77777777" w:rsidR="00F17155" w:rsidRDefault="00F17155" w:rsidP="00442186">
            <w:pPr>
              <w:spacing w:before="0" w:line="240" w:lineRule="auto"/>
              <w:jc w:val="left"/>
              <w:rPr>
                <w:sz w:val="22"/>
                <w:lang w:val="mk-MK"/>
              </w:rPr>
            </w:pPr>
          </w:p>
          <w:p w14:paraId="59790B3F" w14:textId="77777777" w:rsidR="00F17155" w:rsidRDefault="00F17155" w:rsidP="00442186">
            <w:pPr>
              <w:spacing w:before="0" w:line="240" w:lineRule="auto"/>
              <w:jc w:val="left"/>
              <w:rPr>
                <w:sz w:val="22"/>
                <w:lang w:val="mk-MK"/>
              </w:rPr>
            </w:pPr>
          </w:p>
          <w:p w14:paraId="2749189F" w14:textId="77777777" w:rsidR="00F17155" w:rsidRDefault="00F17155" w:rsidP="00442186">
            <w:pPr>
              <w:spacing w:before="0" w:line="240" w:lineRule="auto"/>
              <w:jc w:val="left"/>
              <w:rPr>
                <w:sz w:val="22"/>
                <w:lang w:val="mk-MK"/>
              </w:rPr>
            </w:pPr>
          </w:p>
          <w:p w14:paraId="28BEFC67" w14:textId="2CD29FCC" w:rsidR="00AB7B6F" w:rsidRDefault="00572FB7" w:rsidP="00442186">
            <w:pPr>
              <w:spacing w:before="0" w:line="240" w:lineRule="auto"/>
              <w:jc w:val="left"/>
              <w:rPr>
                <w:sz w:val="22"/>
                <w:lang w:val="mk-MK"/>
              </w:rPr>
            </w:pPr>
            <w:r w:rsidRPr="00AB7B6F">
              <w:rPr>
                <w:sz w:val="22"/>
                <w:lang w:val="mk-MK"/>
              </w:rPr>
              <w:t>2017-2021</w:t>
            </w:r>
          </w:p>
          <w:p w14:paraId="07120563" w14:textId="77777777" w:rsidR="00EE4921" w:rsidRDefault="00EE4921" w:rsidP="00442186">
            <w:pPr>
              <w:spacing w:before="0" w:line="240" w:lineRule="auto"/>
              <w:jc w:val="left"/>
              <w:rPr>
                <w:sz w:val="22"/>
                <w:lang w:val="mk-MK"/>
              </w:rPr>
            </w:pPr>
          </w:p>
          <w:p w14:paraId="621AE425" w14:textId="77777777" w:rsidR="00EE4921" w:rsidRDefault="00EE4921" w:rsidP="00442186">
            <w:pPr>
              <w:spacing w:before="0" w:line="240" w:lineRule="auto"/>
              <w:jc w:val="left"/>
              <w:rPr>
                <w:sz w:val="22"/>
                <w:lang w:val="mk-MK"/>
              </w:rPr>
            </w:pPr>
          </w:p>
          <w:p w14:paraId="0BA41295" w14:textId="77777777" w:rsidR="00EE4921" w:rsidRDefault="00EE4921" w:rsidP="00442186">
            <w:pPr>
              <w:spacing w:before="0" w:line="240" w:lineRule="auto"/>
              <w:jc w:val="left"/>
              <w:rPr>
                <w:sz w:val="22"/>
                <w:lang w:val="mk-MK"/>
              </w:rPr>
            </w:pPr>
          </w:p>
          <w:p w14:paraId="386DCBCB" w14:textId="77777777" w:rsidR="00EE4921" w:rsidRDefault="00EE4921" w:rsidP="00442186">
            <w:pPr>
              <w:spacing w:before="0" w:line="240" w:lineRule="auto"/>
              <w:jc w:val="left"/>
              <w:rPr>
                <w:sz w:val="22"/>
                <w:lang w:val="mk-MK"/>
              </w:rPr>
            </w:pPr>
          </w:p>
          <w:p w14:paraId="5BD44924" w14:textId="77777777" w:rsidR="00EE4921" w:rsidRDefault="00EE4921" w:rsidP="00442186">
            <w:pPr>
              <w:spacing w:before="0" w:line="240" w:lineRule="auto"/>
              <w:jc w:val="left"/>
              <w:rPr>
                <w:sz w:val="22"/>
                <w:lang w:val="mk-MK"/>
              </w:rPr>
            </w:pPr>
          </w:p>
          <w:p w14:paraId="3C303EF9" w14:textId="77777777" w:rsidR="00EE4921" w:rsidRDefault="00EE4921" w:rsidP="00442186">
            <w:pPr>
              <w:spacing w:before="0" w:line="240" w:lineRule="auto"/>
              <w:jc w:val="left"/>
              <w:rPr>
                <w:sz w:val="22"/>
                <w:lang w:val="mk-MK"/>
              </w:rPr>
            </w:pPr>
          </w:p>
          <w:p w14:paraId="0E809107" w14:textId="77777777" w:rsidR="00EE4921" w:rsidRDefault="00EE4921" w:rsidP="00442186">
            <w:pPr>
              <w:spacing w:before="0" w:line="240" w:lineRule="auto"/>
              <w:jc w:val="left"/>
              <w:rPr>
                <w:sz w:val="22"/>
                <w:lang w:val="mk-MK"/>
              </w:rPr>
            </w:pPr>
          </w:p>
          <w:p w14:paraId="5B0F49F8" w14:textId="77777777" w:rsidR="00EE4921" w:rsidRDefault="00EE4921" w:rsidP="00442186">
            <w:pPr>
              <w:spacing w:before="0" w:line="240" w:lineRule="auto"/>
              <w:jc w:val="left"/>
              <w:rPr>
                <w:sz w:val="22"/>
                <w:lang w:val="mk-MK"/>
              </w:rPr>
            </w:pPr>
          </w:p>
          <w:p w14:paraId="2BD681BA" w14:textId="77777777" w:rsidR="00EE4921" w:rsidRDefault="00EE4921" w:rsidP="00442186">
            <w:pPr>
              <w:spacing w:before="0" w:line="240" w:lineRule="auto"/>
              <w:jc w:val="left"/>
              <w:rPr>
                <w:sz w:val="22"/>
                <w:lang w:val="mk-MK"/>
              </w:rPr>
            </w:pPr>
          </w:p>
          <w:p w14:paraId="512512BE" w14:textId="77777777" w:rsidR="00EE4921" w:rsidRDefault="00EE4921" w:rsidP="00442186">
            <w:pPr>
              <w:spacing w:before="0" w:line="240" w:lineRule="auto"/>
              <w:jc w:val="left"/>
              <w:rPr>
                <w:sz w:val="22"/>
                <w:lang w:val="mk-MK"/>
              </w:rPr>
            </w:pPr>
          </w:p>
          <w:p w14:paraId="458AF20A" w14:textId="77777777" w:rsidR="00EE4921" w:rsidRDefault="00EE4921" w:rsidP="00442186">
            <w:pPr>
              <w:spacing w:before="0" w:line="240" w:lineRule="auto"/>
              <w:jc w:val="left"/>
              <w:rPr>
                <w:sz w:val="22"/>
                <w:lang w:val="mk-MK"/>
              </w:rPr>
            </w:pPr>
          </w:p>
          <w:p w14:paraId="79F3916A" w14:textId="77777777" w:rsidR="00EE4921" w:rsidRDefault="00EE4921" w:rsidP="00442186">
            <w:pPr>
              <w:spacing w:before="0" w:line="240" w:lineRule="auto"/>
              <w:jc w:val="left"/>
              <w:rPr>
                <w:sz w:val="22"/>
                <w:lang w:val="mk-MK"/>
              </w:rPr>
            </w:pPr>
          </w:p>
          <w:p w14:paraId="51E094EB" w14:textId="77777777" w:rsidR="00EE4921" w:rsidRDefault="00EE4921" w:rsidP="00442186">
            <w:pPr>
              <w:spacing w:before="0" w:line="240" w:lineRule="auto"/>
              <w:jc w:val="left"/>
              <w:rPr>
                <w:sz w:val="22"/>
                <w:lang w:val="mk-MK"/>
              </w:rPr>
            </w:pPr>
          </w:p>
          <w:p w14:paraId="194C07D4" w14:textId="77777777" w:rsidR="00EE4921" w:rsidRDefault="00EE4921" w:rsidP="00442186">
            <w:pPr>
              <w:spacing w:before="0" w:line="240" w:lineRule="auto"/>
              <w:jc w:val="left"/>
              <w:rPr>
                <w:sz w:val="22"/>
                <w:lang w:val="mk-MK"/>
              </w:rPr>
            </w:pPr>
          </w:p>
          <w:p w14:paraId="0DE75813" w14:textId="77777777" w:rsidR="00EE4921" w:rsidRDefault="00EE4921" w:rsidP="00442186">
            <w:pPr>
              <w:spacing w:before="0" w:line="240" w:lineRule="auto"/>
              <w:jc w:val="left"/>
              <w:rPr>
                <w:sz w:val="22"/>
                <w:lang w:val="mk-MK"/>
              </w:rPr>
            </w:pPr>
          </w:p>
          <w:p w14:paraId="16B367A9" w14:textId="77777777" w:rsidR="00EE4921" w:rsidRDefault="00EE4921" w:rsidP="00442186">
            <w:pPr>
              <w:spacing w:before="0" w:line="240" w:lineRule="auto"/>
              <w:jc w:val="left"/>
              <w:rPr>
                <w:sz w:val="22"/>
                <w:lang w:val="mk-MK"/>
              </w:rPr>
            </w:pPr>
          </w:p>
          <w:p w14:paraId="71699C3A" w14:textId="77777777" w:rsidR="00EE4921" w:rsidRDefault="00EE4921" w:rsidP="00442186">
            <w:pPr>
              <w:spacing w:before="0" w:line="240" w:lineRule="auto"/>
              <w:jc w:val="left"/>
              <w:rPr>
                <w:sz w:val="22"/>
                <w:lang w:val="mk-MK"/>
              </w:rPr>
            </w:pPr>
          </w:p>
          <w:p w14:paraId="69D94F16" w14:textId="77777777" w:rsidR="00EE4921" w:rsidRDefault="00EE4921" w:rsidP="00442186">
            <w:pPr>
              <w:spacing w:before="0" w:line="240" w:lineRule="auto"/>
              <w:jc w:val="left"/>
              <w:rPr>
                <w:sz w:val="22"/>
                <w:lang w:val="mk-MK"/>
              </w:rPr>
            </w:pPr>
          </w:p>
          <w:p w14:paraId="75D267B2" w14:textId="77777777" w:rsidR="00EE4921" w:rsidRDefault="00EE4921" w:rsidP="00442186">
            <w:pPr>
              <w:spacing w:before="0" w:line="240" w:lineRule="auto"/>
              <w:jc w:val="left"/>
              <w:rPr>
                <w:sz w:val="22"/>
                <w:lang w:val="mk-MK"/>
              </w:rPr>
            </w:pPr>
          </w:p>
          <w:p w14:paraId="1D27D9D5" w14:textId="77777777" w:rsidR="00EE4921" w:rsidRDefault="00EE4921" w:rsidP="00442186">
            <w:pPr>
              <w:spacing w:before="0" w:line="240" w:lineRule="auto"/>
              <w:jc w:val="left"/>
              <w:rPr>
                <w:sz w:val="22"/>
                <w:lang w:val="mk-MK"/>
              </w:rPr>
            </w:pPr>
          </w:p>
          <w:p w14:paraId="0B9F77C2" w14:textId="77777777" w:rsidR="00EE4921" w:rsidRDefault="00EE4921" w:rsidP="00442186">
            <w:pPr>
              <w:spacing w:before="0" w:line="240" w:lineRule="auto"/>
              <w:jc w:val="left"/>
              <w:rPr>
                <w:sz w:val="22"/>
                <w:lang w:val="mk-MK"/>
              </w:rPr>
            </w:pPr>
          </w:p>
          <w:p w14:paraId="61F2E78B" w14:textId="77777777" w:rsidR="00EE4921" w:rsidRDefault="00EE4921" w:rsidP="00442186">
            <w:pPr>
              <w:spacing w:before="0" w:line="240" w:lineRule="auto"/>
              <w:jc w:val="left"/>
              <w:rPr>
                <w:sz w:val="22"/>
                <w:lang w:val="mk-MK"/>
              </w:rPr>
            </w:pPr>
          </w:p>
          <w:p w14:paraId="6F89CFE1" w14:textId="77777777" w:rsidR="00EE4921" w:rsidRDefault="00EE4921" w:rsidP="00442186">
            <w:pPr>
              <w:spacing w:before="0" w:line="240" w:lineRule="auto"/>
              <w:jc w:val="left"/>
              <w:rPr>
                <w:sz w:val="22"/>
                <w:lang w:val="mk-MK"/>
              </w:rPr>
            </w:pPr>
          </w:p>
          <w:p w14:paraId="5351DBCD" w14:textId="77777777" w:rsidR="00EE4921" w:rsidRDefault="00EE4921" w:rsidP="00442186">
            <w:pPr>
              <w:spacing w:before="0" w:line="240" w:lineRule="auto"/>
              <w:jc w:val="left"/>
              <w:rPr>
                <w:sz w:val="22"/>
                <w:lang w:val="mk-MK"/>
              </w:rPr>
            </w:pPr>
          </w:p>
          <w:p w14:paraId="19E89FA7" w14:textId="77777777" w:rsidR="00EE4921" w:rsidRDefault="00EE4921" w:rsidP="00442186">
            <w:pPr>
              <w:spacing w:before="0" w:line="240" w:lineRule="auto"/>
              <w:jc w:val="left"/>
              <w:rPr>
                <w:sz w:val="22"/>
                <w:lang w:val="mk-MK"/>
              </w:rPr>
            </w:pPr>
          </w:p>
          <w:p w14:paraId="4899B5F5" w14:textId="77777777" w:rsidR="00EE4921" w:rsidRDefault="00EE4921" w:rsidP="00442186">
            <w:pPr>
              <w:spacing w:before="0" w:line="240" w:lineRule="auto"/>
              <w:jc w:val="left"/>
              <w:rPr>
                <w:sz w:val="22"/>
                <w:lang w:val="mk-MK"/>
              </w:rPr>
            </w:pPr>
          </w:p>
          <w:p w14:paraId="4F702336" w14:textId="77777777" w:rsidR="00EE4921" w:rsidRDefault="00EE4921" w:rsidP="00442186">
            <w:pPr>
              <w:spacing w:before="0" w:line="240" w:lineRule="auto"/>
              <w:jc w:val="left"/>
              <w:rPr>
                <w:sz w:val="22"/>
                <w:lang w:val="mk-MK"/>
              </w:rPr>
            </w:pPr>
          </w:p>
          <w:p w14:paraId="27E54113" w14:textId="77777777" w:rsidR="00EE4921" w:rsidRDefault="00EE4921" w:rsidP="00442186">
            <w:pPr>
              <w:spacing w:before="0" w:line="240" w:lineRule="auto"/>
              <w:jc w:val="left"/>
              <w:rPr>
                <w:sz w:val="22"/>
                <w:lang w:val="mk-MK"/>
              </w:rPr>
            </w:pPr>
            <w:r>
              <w:rPr>
                <w:sz w:val="22"/>
                <w:lang w:val="mk-MK"/>
              </w:rPr>
              <w:t>2017-2021</w:t>
            </w:r>
          </w:p>
          <w:p w14:paraId="362C6920" w14:textId="77777777" w:rsidR="00553B0E" w:rsidRDefault="00553B0E" w:rsidP="00442186">
            <w:pPr>
              <w:spacing w:before="0" w:line="240" w:lineRule="auto"/>
              <w:jc w:val="left"/>
              <w:rPr>
                <w:sz w:val="22"/>
                <w:lang w:val="mk-MK"/>
              </w:rPr>
            </w:pPr>
          </w:p>
          <w:p w14:paraId="2657E872" w14:textId="77777777" w:rsidR="00553B0E" w:rsidRDefault="00553B0E" w:rsidP="00442186">
            <w:pPr>
              <w:spacing w:before="0" w:line="240" w:lineRule="auto"/>
              <w:jc w:val="left"/>
              <w:rPr>
                <w:sz w:val="22"/>
                <w:lang w:val="mk-MK"/>
              </w:rPr>
            </w:pPr>
          </w:p>
          <w:p w14:paraId="5C9BFC4A" w14:textId="77777777" w:rsidR="00553B0E" w:rsidRDefault="00553B0E" w:rsidP="00442186">
            <w:pPr>
              <w:spacing w:before="0" w:line="240" w:lineRule="auto"/>
              <w:jc w:val="left"/>
              <w:rPr>
                <w:sz w:val="22"/>
                <w:lang w:val="mk-MK"/>
              </w:rPr>
            </w:pPr>
          </w:p>
          <w:p w14:paraId="7F7BC496" w14:textId="77777777" w:rsidR="00553B0E" w:rsidRDefault="00553B0E" w:rsidP="00442186">
            <w:pPr>
              <w:spacing w:before="0" w:line="240" w:lineRule="auto"/>
              <w:jc w:val="left"/>
              <w:rPr>
                <w:sz w:val="22"/>
                <w:lang w:val="mk-MK"/>
              </w:rPr>
            </w:pPr>
          </w:p>
          <w:p w14:paraId="39BB133F" w14:textId="77777777" w:rsidR="00553B0E" w:rsidRDefault="00553B0E" w:rsidP="00442186">
            <w:pPr>
              <w:spacing w:before="0" w:line="240" w:lineRule="auto"/>
              <w:jc w:val="left"/>
              <w:rPr>
                <w:sz w:val="22"/>
                <w:lang w:val="mk-MK"/>
              </w:rPr>
            </w:pPr>
          </w:p>
          <w:p w14:paraId="70FF7329" w14:textId="77777777" w:rsidR="00553B0E" w:rsidRDefault="00553B0E" w:rsidP="00442186">
            <w:pPr>
              <w:spacing w:before="0" w:line="240" w:lineRule="auto"/>
              <w:jc w:val="left"/>
              <w:rPr>
                <w:sz w:val="22"/>
                <w:lang w:val="mk-MK"/>
              </w:rPr>
            </w:pPr>
          </w:p>
          <w:p w14:paraId="6D1BCC6F" w14:textId="77777777" w:rsidR="00553B0E" w:rsidRDefault="00553B0E" w:rsidP="00442186">
            <w:pPr>
              <w:spacing w:before="0" w:line="240" w:lineRule="auto"/>
              <w:jc w:val="left"/>
              <w:rPr>
                <w:sz w:val="22"/>
                <w:lang w:val="mk-MK"/>
              </w:rPr>
            </w:pPr>
          </w:p>
          <w:p w14:paraId="58E3726F" w14:textId="77777777" w:rsidR="00553B0E" w:rsidRDefault="00553B0E" w:rsidP="00442186">
            <w:pPr>
              <w:spacing w:before="0" w:line="240" w:lineRule="auto"/>
              <w:jc w:val="left"/>
              <w:rPr>
                <w:sz w:val="22"/>
                <w:lang w:val="mk-MK"/>
              </w:rPr>
            </w:pPr>
          </w:p>
          <w:p w14:paraId="1B0FE8E8" w14:textId="77777777" w:rsidR="00553B0E" w:rsidRDefault="00553B0E" w:rsidP="00442186">
            <w:pPr>
              <w:spacing w:before="0" w:line="240" w:lineRule="auto"/>
              <w:jc w:val="left"/>
              <w:rPr>
                <w:sz w:val="22"/>
                <w:lang w:val="mk-MK"/>
              </w:rPr>
            </w:pPr>
          </w:p>
          <w:p w14:paraId="32FA1011" w14:textId="77777777" w:rsidR="00553B0E" w:rsidRDefault="00553B0E" w:rsidP="00442186">
            <w:pPr>
              <w:spacing w:before="0" w:line="240" w:lineRule="auto"/>
              <w:jc w:val="left"/>
              <w:rPr>
                <w:sz w:val="22"/>
                <w:lang w:val="mk-MK"/>
              </w:rPr>
            </w:pPr>
          </w:p>
          <w:p w14:paraId="1B1F8A6F" w14:textId="77777777" w:rsidR="00553B0E" w:rsidRDefault="00553B0E" w:rsidP="00442186">
            <w:pPr>
              <w:spacing w:before="0" w:line="240" w:lineRule="auto"/>
              <w:jc w:val="left"/>
              <w:rPr>
                <w:sz w:val="22"/>
                <w:lang w:val="mk-MK"/>
              </w:rPr>
            </w:pPr>
          </w:p>
          <w:p w14:paraId="4D5B2485" w14:textId="77777777" w:rsidR="00553B0E" w:rsidRDefault="00553B0E" w:rsidP="00442186">
            <w:pPr>
              <w:spacing w:before="0" w:line="240" w:lineRule="auto"/>
              <w:jc w:val="left"/>
              <w:rPr>
                <w:sz w:val="22"/>
                <w:lang w:val="mk-MK"/>
              </w:rPr>
            </w:pPr>
          </w:p>
          <w:p w14:paraId="6527577F" w14:textId="77777777" w:rsidR="00553B0E" w:rsidRDefault="00553B0E" w:rsidP="00442186">
            <w:pPr>
              <w:spacing w:before="0" w:line="240" w:lineRule="auto"/>
              <w:jc w:val="left"/>
              <w:rPr>
                <w:sz w:val="22"/>
                <w:lang w:val="mk-MK"/>
              </w:rPr>
            </w:pPr>
          </w:p>
          <w:p w14:paraId="656732AD" w14:textId="77777777" w:rsidR="00553B0E" w:rsidRDefault="00553B0E" w:rsidP="00442186">
            <w:pPr>
              <w:spacing w:before="0" w:line="240" w:lineRule="auto"/>
              <w:jc w:val="left"/>
              <w:rPr>
                <w:sz w:val="22"/>
                <w:lang w:val="mk-MK"/>
              </w:rPr>
            </w:pPr>
          </w:p>
          <w:p w14:paraId="5278384A" w14:textId="77777777" w:rsidR="00553B0E" w:rsidRDefault="00553B0E" w:rsidP="00442186">
            <w:pPr>
              <w:spacing w:before="0" w:line="240" w:lineRule="auto"/>
              <w:jc w:val="left"/>
              <w:rPr>
                <w:sz w:val="22"/>
                <w:lang w:val="mk-MK"/>
              </w:rPr>
            </w:pPr>
            <w:r>
              <w:rPr>
                <w:sz w:val="22"/>
                <w:lang w:val="mk-MK"/>
              </w:rPr>
              <w:t>2017-2021</w:t>
            </w:r>
          </w:p>
          <w:p w14:paraId="70DF57F0" w14:textId="77777777" w:rsidR="00031619" w:rsidRDefault="00031619" w:rsidP="00442186">
            <w:pPr>
              <w:spacing w:before="0" w:line="240" w:lineRule="auto"/>
              <w:jc w:val="left"/>
              <w:rPr>
                <w:sz w:val="22"/>
                <w:lang w:val="mk-MK"/>
              </w:rPr>
            </w:pPr>
          </w:p>
          <w:p w14:paraId="178FEA4C" w14:textId="77777777" w:rsidR="00031619" w:rsidRDefault="00031619" w:rsidP="00442186">
            <w:pPr>
              <w:spacing w:before="0" w:line="240" w:lineRule="auto"/>
              <w:jc w:val="left"/>
              <w:rPr>
                <w:sz w:val="22"/>
                <w:lang w:val="mk-MK"/>
              </w:rPr>
            </w:pPr>
          </w:p>
          <w:p w14:paraId="11CB4E79" w14:textId="77777777" w:rsidR="00031619" w:rsidRDefault="00031619" w:rsidP="00442186">
            <w:pPr>
              <w:spacing w:before="0" w:line="240" w:lineRule="auto"/>
              <w:jc w:val="left"/>
              <w:rPr>
                <w:sz w:val="22"/>
                <w:lang w:val="mk-MK"/>
              </w:rPr>
            </w:pPr>
          </w:p>
          <w:p w14:paraId="5D55AC5F" w14:textId="77777777" w:rsidR="00031619" w:rsidRDefault="00031619" w:rsidP="00442186">
            <w:pPr>
              <w:spacing w:before="0" w:line="240" w:lineRule="auto"/>
              <w:jc w:val="left"/>
              <w:rPr>
                <w:sz w:val="22"/>
                <w:lang w:val="mk-MK"/>
              </w:rPr>
            </w:pPr>
          </w:p>
          <w:p w14:paraId="44F41E68" w14:textId="77777777" w:rsidR="00031619" w:rsidRDefault="00031619" w:rsidP="00442186">
            <w:pPr>
              <w:spacing w:before="0" w:line="240" w:lineRule="auto"/>
              <w:jc w:val="left"/>
              <w:rPr>
                <w:sz w:val="22"/>
                <w:lang w:val="mk-MK"/>
              </w:rPr>
            </w:pPr>
          </w:p>
          <w:p w14:paraId="3698D9D5" w14:textId="77777777" w:rsidR="00031619" w:rsidRDefault="00031619" w:rsidP="00442186">
            <w:pPr>
              <w:spacing w:before="0" w:line="240" w:lineRule="auto"/>
              <w:jc w:val="left"/>
              <w:rPr>
                <w:sz w:val="22"/>
                <w:lang w:val="mk-MK"/>
              </w:rPr>
            </w:pPr>
          </w:p>
          <w:p w14:paraId="01FB4CDB" w14:textId="77777777" w:rsidR="00031619" w:rsidRDefault="00031619" w:rsidP="00442186">
            <w:pPr>
              <w:spacing w:before="0" w:line="240" w:lineRule="auto"/>
              <w:jc w:val="left"/>
              <w:rPr>
                <w:sz w:val="22"/>
                <w:lang w:val="mk-MK"/>
              </w:rPr>
            </w:pPr>
          </w:p>
          <w:p w14:paraId="2F6A407A" w14:textId="77777777" w:rsidR="00031619" w:rsidRDefault="00031619" w:rsidP="00442186">
            <w:pPr>
              <w:spacing w:before="0" w:line="240" w:lineRule="auto"/>
              <w:jc w:val="left"/>
              <w:rPr>
                <w:sz w:val="22"/>
                <w:lang w:val="mk-MK"/>
              </w:rPr>
            </w:pPr>
          </w:p>
          <w:p w14:paraId="036C666B" w14:textId="77777777" w:rsidR="00031619" w:rsidRDefault="00031619" w:rsidP="00442186">
            <w:pPr>
              <w:spacing w:before="0" w:line="240" w:lineRule="auto"/>
              <w:jc w:val="left"/>
              <w:rPr>
                <w:sz w:val="22"/>
                <w:lang w:val="mk-MK"/>
              </w:rPr>
            </w:pPr>
          </w:p>
          <w:p w14:paraId="122E6B60" w14:textId="77777777" w:rsidR="00031619" w:rsidRDefault="00031619" w:rsidP="00442186">
            <w:pPr>
              <w:spacing w:before="0" w:line="240" w:lineRule="auto"/>
              <w:jc w:val="left"/>
              <w:rPr>
                <w:sz w:val="22"/>
                <w:lang w:val="mk-MK"/>
              </w:rPr>
            </w:pPr>
          </w:p>
          <w:p w14:paraId="58A99F87" w14:textId="77777777" w:rsidR="00031619" w:rsidRDefault="00031619" w:rsidP="00442186">
            <w:pPr>
              <w:spacing w:before="0" w:line="240" w:lineRule="auto"/>
              <w:jc w:val="left"/>
              <w:rPr>
                <w:sz w:val="22"/>
                <w:lang w:val="mk-MK"/>
              </w:rPr>
            </w:pPr>
          </w:p>
          <w:p w14:paraId="6433FC7A" w14:textId="77777777" w:rsidR="00031619" w:rsidRDefault="00031619" w:rsidP="00442186">
            <w:pPr>
              <w:spacing w:before="0" w:line="240" w:lineRule="auto"/>
              <w:jc w:val="left"/>
              <w:rPr>
                <w:sz w:val="22"/>
                <w:lang w:val="mk-MK"/>
              </w:rPr>
            </w:pPr>
          </w:p>
          <w:p w14:paraId="2398F439" w14:textId="77777777" w:rsidR="00474300" w:rsidRDefault="00474300" w:rsidP="00442186">
            <w:pPr>
              <w:spacing w:before="0" w:line="240" w:lineRule="auto"/>
              <w:jc w:val="left"/>
              <w:rPr>
                <w:sz w:val="22"/>
                <w:lang w:val="mk-MK"/>
              </w:rPr>
            </w:pPr>
          </w:p>
          <w:p w14:paraId="3C6E7B76" w14:textId="77777777" w:rsidR="00474300" w:rsidRDefault="00474300" w:rsidP="00442186">
            <w:pPr>
              <w:spacing w:before="0" w:line="240" w:lineRule="auto"/>
              <w:jc w:val="left"/>
              <w:rPr>
                <w:sz w:val="22"/>
                <w:lang w:val="mk-MK"/>
              </w:rPr>
            </w:pPr>
          </w:p>
          <w:p w14:paraId="5159AE84" w14:textId="769B3C8A" w:rsidR="00031619" w:rsidRPr="00DE0FF4" w:rsidRDefault="00031619" w:rsidP="00442186">
            <w:pPr>
              <w:spacing w:before="0" w:line="240" w:lineRule="auto"/>
              <w:jc w:val="left"/>
              <w:rPr>
                <w:sz w:val="22"/>
                <w:lang w:val="mk-MK"/>
              </w:rPr>
            </w:pPr>
            <w:r>
              <w:rPr>
                <w:sz w:val="22"/>
                <w:lang w:val="mk-MK"/>
              </w:rPr>
              <w:t>2017-2021</w:t>
            </w:r>
          </w:p>
        </w:tc>
        <w:tc>
          <w:tcPr>
            <w:tcW w:w="1890" w:type="dxa"/>
            <w:shd w:val="clear" w:color="auto" w:fill="auto"/>
          </w:tcPr>
          <w:p w14:paraId="48932003" w14:textId="77777777" w:rsidR="00572FB7" w:rsidRDefault="00AB7B6F" w:rsidP="00442186">
            <w:pPr>
              <w:spacing w:before="0" w:line="240" w:lineRule="auto"/>
              <w:jc w:val="left"/>
              <w:rPr>
                <w:sz w:val="22"/>
                <w:lang w:val="mk-MK"/>
              </w:rPr>
            </w:pPr>
            <w:r>
              <w:rPr>
                <w:sz w:val="22"/>
                <w:lang w:val="mk-MK"/>
              </w:rPr>
              <w:lastRenderedPageBreak/>
              <w:t>Број на воведени паралелки; број на ученици</w:t>
            </w:r>
          </w:p>
          <w:p w14:paraId="07B83286" w14:textId="77777777" w:rsidR="00AB7B6F" w:rsidRDefault="00AB7B6F" w:rsidP="00442186">
            <w:pPr>
              <w:spacing w:before="0" w:line="240" w:lineRule="auto"/>
              <w:jc w:val="left"/>
              <w:rPr>
                <w:sz w:val="22"/>
                <w:lang w:val="mk-MK"/>
              </w:rPr>
            </w:pPr>
          </w:p>
          <w:p w14:paraId="6F8D8F09" w14:textId="77777777" w:rsidR="00AB7B6F" w:rsidRDefault="00AB7B6F" w:rsidP="00442186">
            <w:pPr>
              <w:spacing w:before="0" w:line="240" w:lineRule="auto"/>
              <w:jc w:val="left"/>
              <w:rPr>
                <w:sz w:val="22"/>
                <w:lang w:val="mk-MK"/>
              </w:rPr>
            </w:pPr>
          </w:p>
          <w:p w14:paraId="220C190C" w14:textId="77777777" w:rsidR="00AB7B6F" w:rsidRDefault="00AB7B6F" w:rsidP="00442186">
            <w:pPr>
              <w:spacing w:before="0" w:line="240" w:lineRule="auto"/>
              <w:jc w:val="left"/>
              <w:rPr>
                <w:sz w:val="22"/>
                <w:lang w:val="mk-MK"/>
              </w:rPr>
            </w:pPr>
          </w:p>
          <w:p w14:paraId="42E11BA6" w14:textId="77777777" w:rsidR="00AB7B6F" w:rsidRDefault="00AB7B6F" w:rsidP="00442186">
            <w:pPr>
              <w:spacing w:before="0" w:line="240" w:lineRule="auto"/>
              <w:jc w:val="left"/>
              <w:rPr>
                <w:sz w:val="22"/>
                <w:lang w:val="mk-MK"/>
              </w:rPr>
            </w:pPr>
          </w:p>
          <w:p w14:paraId="5B2AABEF" w14:textId="77777777" w:rsidR="00F17155" w:rsidRDefault="00F17155" w:rsidP="00442186">
            <w:pPr>
              <w:spacing w:before="0" w:line="240" w:lineRule="auto"/>
              <w:jc w:val="left"/>
              <w:rPr>
                <w:sz w:val="22"/>
                <w:lang w:val="mk-MK"/>
              </w:rPr>
            </w:pPr>
          </w:p>
          <w:p w14:paraId="652853C0" w14:textId="77777777" w:rsidR="00F17155" w:rsidRDefault="00F17155" w:rsidP="00442186">
            <w:pPr>
              <w:spacing w:before="0" w:line="240" w:lineRule="auto"/>
              <w:jc w:val="left"/>
              <w:rPr>
                <w:sz w:val="22"/>
                <w:lang w:val="mk-MK"/>
              </w:rPr>
            </w:pPr>
          </w:p>
          <w:p w14:paraId="093B67A0" w14:textId="77777777" w:rsidR="00F17155" w:rsidRDefault="00F17155" w:rsidP="00442186">
            <w:pPr>
              <w:spacing w:before="0" w:line="240" w:lineRule="auto"/>
              <w:jc w:val="left"/>
              <w:rPr>
                <w:sz w:val="22"/>
                <w:lang w:val="mk-MK"/>
              </w:rPr>
            </w:pPr>
          </w:p>
          <w:p w14:paraId="31EB7B4E" w14:textId="77777777" w:rsidR="00F17155" w:rsidRDefault="00F17155" w:rsidP="00442186">
            <w:pPr>
              <w:spacing w:before="0" w:line="240" w:lineRule="auto"/>
              <w:jc w:val="left"/>
              <w:rPr>
                <w:sz w:val="22"/>
                <w:lang w:val="mk-MK"/>
              </w:rPr>
            </w:pPr>
          </w:p>
          <w:p w14:paraId="5AD6FA17" w14:textId="77777777" w:rsidR="00F17155" w:rsidRDefault="00F17155" w:rsidP="00442186">
            <w:pPr>
              <w:spacing w:before="0" w:line="240" w:lineRule="auto"/>
              <w:jc w:val="left"/>
              <w:rPr>
                <w:sz w:val="22"/>
                <w:lang w:val="mk-MK"/>
              </w:rPr>
            </w:pPr>
          </w:p>
          <w:p w14:paraId="1870D206" w14:textId="2681C107" w:rsidR="00AB7B6F" w:rsidRDefault="00AB7B6F" w:rsidP="00442186">
            <w:pPr>
              <w:spacing w:before="0" w:line="240" w:lineRule="auto"/>
              <w:jc w:val="left"/>
              <w:rPr>
                <w:sz w:val="22"/>
                <w:lang w:val="mk-MK"/>
              </w:rPr>
            </w:pPr>
            <w:r>
              <w:rPr>
                <w:sz w:val="22"/>
                <w:lang w:val="mk-MK"/>
              </w:rPr>
              <w:t>Број на формирани училишни секции; број на учесници</w:t>
            </w:r>
          </w:p>
          <w:p w14:paraId="302FFAED" w14:textId="77777777" w:rsidR="00EE4921" w:rsidRDefault="00EE4921" w:rsidP="00442186">
            <w:pPr>
              <w:spacing w:before="0" w:line="240" w:lineRule="auto"/>
              <w:jc w:val="left"/>
              <w:rPr>
                <w:sz w:val="22"/>
                <w:lang w:val="mk-MK"/>
              </w:rPr>
            </w:pPr>
          </w:p>
          <w:p w14:paraId="135C7EB3" w14:textId="77777777" w:rsidR="00EE4921" w:rsidRDefault="00EE4921" w:rsidP="00442186">
            <w:pPr>
              <w:spacing w:before="0" w:line="240" w:lineRule="auto"/>
              <w:jc w:val="left"/>
              <w:rPr>
                <w:sz w:val="22"/>
                <w:lang w:val="mk-MK"/>
              </w:rPr>
            </w:pPr>
          </w:p>
          <w:p w14:paraId="3FF30B9E" w14:textId="77777777" w:rsidR="00EE4921" w:rsidRDefault="00EE4921" w:rsidP="00442186">
            <w:pPr>
              <w:spacing w:before="0" w:line="240" w:lineRule="auto"/>
              <w:jc w:val="left"/>
              <w:rPr>
                <w:sz w:val="22"/>
                <w:lang w:val="mk-MK"/>
              </w:rPr>
            </w:pPr>
          </w:p>
          <w:p w14:paraId="38913A74" w14:textId="77777777" w:rsidR="00EE4921" w:rsidRDefault="00EE4921" w:rsidP="00442186">
            <w:pPr>
              <w:spacing w:before="0" w:line="240" w:lineRule="auto"/>
              <w:jc w:val="left"/>
              <w:rPr>
                <w:sz w:val="22"/>
                <w:lang w:val="mk-MK"/>
              </w:rPr>
            </w:pPr>
          </w:p>
          <w:p w14:paraId="62403361" w14:textId="77777777" w:rsidR="00EE4921" w:rsidRDefault="00EE4921" w:rsidP="00442186">
            <w:pPr>
              <w:spacing w:before="0" w:line="240" w:lineRule="auto"/>
              <w:jc w:val="left"/>
              <w:rPr>
                <w:sz w:val="22"/>
                <w:lang w:val="mk-MK"/>
              </w:rPr>
            </w:pPr>
          </w:p>
          <w:p w14:paraId="485B8FB1" w14:textId="77777777" w:rsidR="00EE4921" w:rsidRDefault="00EE4921" w:rsidP="00442186">
            <w:pPr>
              <w:spacing w:before="0" w:line="240" w:lineRule="auto"/>
              <w:jc w:val="left"/>
              <w:rPr>
                <w:sz w:val="22"/>
                <w:lang w:val="mk-MK"/>
              </w:rPr>
            </w:pPr>
          </w:p>
          <w:p w14:paraId="00287E63" w14:textId="77777777" w:rsidR="00EE4921" w:rsidRDefault="00EE4921" w:rsidP="00442186">
            <w:pPr>
              <w:spacing w:before="0" w:line="240" w:lineRule="auto"/>
              <w:jc w:val="left"/>
              <w:rPr>
                <w:sz w:val="22"/>
                <w:lang w:val="mk-MK"/>
              </w:rPr>
            </w:pPr>
          </w:p>
          <w:p w14:paraId="0773E96A" w14:textId="77777777" w:rsidR="00EE4921" w:rsidRDefault="00EE4921" w:rsidP="00442186">
            <w:pPr>
              <w:spacing w:before="0" w:line="240" w:lineRule="auto"/>
              <w:jc w:val="left"/>
              <w:rPr>
                <w:sz w:val="22"/>
                <w:lang w:val="mk-MK"/>
              </w:rPr>
            </w:pPr>
          </w:p>
          <w:p w14:paraId="3743FE6B" w14:textId="77777777" w:rsidR="00EE4921" w:rsidRDefault="00EE4921" w:rsidP="00442186">
            <w:pPr>
              <w:spacing w:before="0" w:line="240" w:lineRule="auto"/>
              <w:jc w:val="left"/>
              <w:rPr>
                <w:sz w:val="22"/>
                <w:lang w:val="mk-MK"/>
              </w:rPr>
            </w:pPr>
          </w:p>
          <w:p w14:paraId="5B5D0D8F" w14:textId="77777777" w:rsidR="00EE4921" w:rsidRDefault="00EE4921" w:rsidP="00442186">
            <w:pPr>
              <w:spacing w:before="0" w:line="240" w:lineRule="auto"/>
              <w:jc w:val="left"/>
              <w:rPr>
                <w:sz w:val="22"/>
                <w:lang w:val="mk-MK"/>
              </w:rPr>
            </w:pPr>
          </w:p>
          <w:p w14:paraId="4C407CE4" w14:textId="77777777" w:rsidR="00EE4921" w:rsidRDefault="00EE4921" w:rsidP="00442186">
            <w:pPr>
              <w:spacing w:before="0" w:line="240" w:lineRule="auto"/>
              <w:jc w:val="left"/>
              <w:rPr>
                <w:sz w:val="22"/>
                <w:lang w:val="mk-MK"/>
              </w:rPr>
            </w:pPr>
          </w:p>
          <w:p w14:paraId="26229517" w14:textId="77777777" w:rsidR="00EE4921" w:rsidRDefault="00EE4921" w:rsidP="00442186">
            <w:pPr>
              <w:spacing w:before="0" w:line="240" w:lineRule="auto"/>
              <w:jc w:val="left"/>
              <w:rPr>
                <w:sz w:val="22"/>
                <w:lang w:val="mk-MK"/>
              </w:rPr>
            </w:pPr>
          </w:p>
          <w:p w14:paraId="348949CD" w14:textId="77777777" w:rsidR="00EE4921" w:rsidRDefault="00EE4921" w:rsidP="00442186">
            <w:pPr>
              <w:spacing w:before="0" w:line="240" w:lineRule="auto"/>
              <w:jc w:val="left"/>
              <w:rPr>
                <w:sz w:val="22"/>
                <w:lang w:val="mk-MK"/>
              </w:rPr>
            </w:pPr>
          </w:p>
          <w:p w14:paraId="7892C280" w14:textId="77777777" w:rsidR="00EE4921" w:rsidRDefault="00EE4921" w:rsidP="00442186">
            <w:pPr>
              <w:spacing w:before="0" w:line="240" w:lineRule="auto"/>
              <w:jc w:val="left"/>
              <w:rPr>
                <w:sz w:val="22"/>
                <w:lang w:val="mk-MK"/>
              </w:rPr>
            </w:pPr>
          </w:p>
          <w:p w14:paraId="166AF15D" w14:textId="77777777" w:rsidR="00EE4921" w:rsidRDefault="00EE4921" w:rsidP="00442186">
            <w:pPr>
              <w:spacing w:before="0" w:line="240" w:lineRule="auto"/>
              <w:jc w:val="left"/>
              <w:rPr>
                <w:sz w:val="22"/>
                <w:lang w:val="mk-MK"/>
              </w:rPr>
            </w:pPr>
          </w:p>
          <w:p w14:paraId="51A8D241" w14:textId="77777777" w:rsidR="00EE4921" w:rsidRDefault="00EE4921" w:rsidP="00442186">
            <w:pPr>
              <w:spacing w:before="0" w:line="240" w:lineRule="auto"/>
              <w:jc w:val="left"/>
              <w:rPr>
                <w:sz w:val="22"/>
                <w:lang w:val="mk-MK"/>
              </w:rPr>
            </w:pPr>
          </w:p>
          <w:p w14:paraId="709ECC79" w14:textId="77777777" w:rsidR="00EE4921" w:rsidRDefault="00EE4921" w:rsidP="00442186">
            <w:pPr>
              <w:spacing w:before="0" w:line="240" w:lineRule="auto"/>
              <w:jc w:val="left"/>
              <w:rPr>
                <w:sz w:val="22"/>
                <w:lang w:val="mk-MK"/>
              </w:rPr>
            </w:pPr>
          </w:p>
          <w:p w14:paraId="50AACF47" w14:textId="77777777" w:rsidR="00EE4921" w:rsidRDefault="00EE4921" w:rsidP="00442186">
            <w:pPr>
              <w:spacing w:before="0" w:line="240" w:lineRule="auto"/>
              <w:jc w:val="left"/>
              <w:rPr>
                <w:sz w:val="22"/>
                <w:lang w:val="mk-MK"/>
              </w:rPr>
            </w:pPr>
          </w:p>
          <w:p w14:paraId="65F022B6" w14:textId="77777777" w:rsidR="00EE4921" w:rsidRDefault="00EE4921" w:rsidP="00442186">
            <w:pPr>
              <w:spacing w:before="0" w:line="240" w:lineRule="auto"/>
              <w:jc w:val="left"/>
              <w:rPr>
                <w:sz w:val="22"/>
                <w:lang w:val="mk-MK"/>
              </w:rPr>
            </w:pPr>
          </w:p>
          <w:p w14:paraId="282F7E2D" w14:textId="77777777" w:rsidR="00EE4921" w:rsidRDefault="00EE4921" w:rsidP="00442186">
            <w:pPr>
              <w:spacing w:before="0" w:line="240" w:lineRule="auto"/>
              <w:jc w:val="left"/>
              <w:rPr>
                <w:sz w:val="22"/>
                <w:lang w:val="mk-MK"/>
              </w:rPr>
            </w:pPr>
          </w:p>
          <w:p w14:paraId="56F7BDD5" w14:textId="77777777" w:rsidR="00EE4921" w:rsidRDefault="00EE4921" w:rsidP="00442186">
            <w:pPr>
              <w:spacing w:before="0" w:line="240" w:lineRule="auto"/>
              <w:jc w:val="left"/>
              <w:rPr>
                <w:sz w:val="22"/>
                <w:lang w:val="mk-MK"/>
              </w:rPr>
            </w:pPr>
          </w:p>
          <w:p w14:paraId="21BB45A6" w14:textId="77777777" w:rsidR="00EE4921" w:rsidRDefault="00EE4921" w:rsidP="00442186">
            <w:pPr>
              <w:spacing w:before="0" w:line="240" w:lineRule="auto"/>
              <w:jc w:val="left"/>
              <w:rPr>
                <w:sz w:val="22"/>
                <w:lang w:val="mk-MK"/>
              </w:rPr>
            </w:pPr>
          </w:p>
          <w:p w14:paraId="4BF2874F" w14:textId="77777777" w:rsidR="00EE4921" w:rsidRDefault="00EE4921" w:rsidP="00442186">
            <w:pPr>
              <w:spacing w:before="0" w:line="240" w:lineRule="auto"/>
              <w:jc w:val="left"/>
              <w:rPr>
                <w:sz w:val="22"/>
                <w:lang w:val="mk-MK"/>
              </w:rPr>
            </w:pPr>
          </w:p>
          <w:p w14:paraId="707F8D30" w14:textId="77777777" w:rsidR="00EE4921" w:rsidRDefault="00EE4921" w:rsidP="00442186">
            <w:pPr>
              <w:spacing w:before="0" w:line="240" w:lineRule="auto"/>
              <w:jc w:val="left"/>
              <w:rPr>
                <w:sz w:val="22"/>
                <w:lang w:val="mk-MK"/>
              </w:rPr>
            </w:pPr>
            <w:r>
              <w:rPr>
                <w:sz w:val="22"/>
                <w:lang w:val="mk-MK"/>
              </w:rPr>
              <w:t>Воведен бесплатен превоз; обезбедена храна за сите ученици; сите училишта имаат Интернет конекција.</w:t>
            </w:r>
          </w:p>
          <w:p w14:paraId="07DB5EC8" w14:textId="77777777" w:rsidR="00553B0E" w:rsidRDefault="00553B0E" w:rsidP="00442186">
            <w:pPr>
              <w:spacing w:before="0" w:line="240" w:lineRule="auto"/>
              <w:jc w:val="left"/>
              <w:rPr>
                <w:sz w:val="22"/>
                <w:lang w:val="mk-MK"/>
              </w:rPr>
            </w:pPr>
          </w:p>
          <w:p w14:paraId="100A195E" w14:textId="77777777" w:rsidR="00553B0E" w:rsidRDefault="00553B0E" w:rsidP="00442186">
            <w:pPr>
              <w:spacing w:before="0" w:line="240" w:lineRule="auto"/>
              <w:jc w:val="left"/>
              <w:rPr>
                <w:sz w:val="22"/>
                <w:lang w:val="mk-MK"/>
              </w:rPr>
            </w:pPr>
          </w:p>
          <w:p w14:paraId="4154188D" w14:textId="77777777" w:rsidR="00553B0E" w:rsidRDefault="00553B0E" w:rsidP="00442186">
            <w:pPr>
              <w:spacing w:before="0" w:line="240" w:lineRule="auto"/>
              <w:jc w:val="left"/>
              <w:rPr>
                <w:sz w:val="22"/>
                <w:lang w:val="mk-MK"/>
              </w:rPr>
            </w:pPr>
          </w:p>
          <w:p w14:paraId="4AFF13E6" w14:textId="77777777" w:rsidR="00553B0E" w:rsidRDefault="00553B0E" w:rsidP="00442186">
            <w:pPr>
              <w:spacing w:before="0" w:line="240" w:lineRule="auto"/>
              <w:jc w:val="left"/>
              <w:rPr>
                <w:sz w:val="22"/>
                <w:lang w:val="mk-MK"/>
              </w:rPr>
            </w:pPr>
          </w:p>
          <w:p w14:paraId="71578E8D" w14:textId="77777777" w:rsidR="00553B0E" w:rsidRDefault="00553B0E" w:rsidP="00442186">
            <w:pPr>
              <w:spacing w:before="0" w:line="240" w:lineRule="auto"/>
              <w:jc w:val="left"/>
              <w:rPr>
                <w:sz w:val="22"/>
                <w:lang w:val="mk-MK"/>
              </w:rPr>
            </w:pPr>
          </w:p>
          <w:p w14:paraId="1243019D" w14:textId="77777777" w:rsidR="00553B0E" w:rsidRDefault="00553B0E" w:rsidP="00442186">
            <w:pPr>
              <w:spacing w:before="0" w:line="240" w:lineRule="auto"/>
              <w:jc w:val="left"/>
              <w:rPr>
                <w:sz w:val="22"/>
                <w:lang w:val="mk-MK"/>
              </w:rPr>
            </w:pPr>
          </w:p>
          <w:p w14:paraId="31BFC6AC" w14:textId="77777777" w:rsidR="00553B0E" w:rsidRDefault="00553B0E" w:rsidP="00442186">
            <w:pPr>
              <w:spacing w:before="0" w:line="240" w:lineRule="auto"/>
              <w:jc w:val="left"/>
              <w:rPr>
                <w:sz w:val="22"/>
                <w:lang w:val="mk-MK"/>
              </w:rPr>
            </w:pPr>
            <w:r>
              <w:rPr>
                <w:sz w:val="22"/>
                <w:lang w:val="mk-MK"/>
              </w:rPr>
              <w:t xml:space="preserve">Број на ученици што следат факултативна настава на албански јазик; број на ученици што следат </w:t>
            </w:r>
            <w:r>
              <w:rPr>
                <w:sz w:val="22"/>
                <w:lang w:val="mk-MK"/>
              </w:rPr>
              <w:lastRenderedPageBreak/>
              <w:t>факултативна настава на турски јазик.</w:t>
            </w:r>
          </w:p>
          <w:p w14:paraId="7E9263AE" w14:textId="77777777" w:rsidR="00031619" w:rsidRDefault="00031619" w:rsidP="00442186">
            <w:pPr>
              <w:spacing w:before="0" w:line="240" w:lineRule="auto"/>
              <w:jc w:val="left"/>
              <w:rPr>
                <w:sz w:val="22"/>
                <w:lang w:val="mk-MK"/>
              </w:rPr>
            </w:pPr>
          </w:p>
          <w:p w14:paraId="34261270" w14:textId="77777777" w:rsidR="00031619" w:rsidRDefault="00031619" w:rsidP="00442186">
            <w:pPr>
              <w:spacing w:before="0" w:line="240" w:lineRule="auto"/>
              <w:jc w:val="left"/>
              <w:rPr>
                <w:sz w:val="22"/>
                <w:lang w:val="mk-MK"/>
              </w:rPr>
            </w:pPr>
          </w:p>
          <w:p w14:paraId="5060787E" w14:textId="77777777" w:rsidR="00031619" w:rsidRDefault="00031619" w:rsidP="00442186">
            <w:pPr>
              <w:spacing w:before="0" w:line="240" w:lineRule="auto"/>
              <w:jc w:val="left"/>
              <w:rPr>
                <w:sz w:val="22"/>
                <w:lang w:val="mk-MK"/>
              </w:rPr>
            </w:pPr>
          </w:p>
          <w:p w14:paraId="3379A67A" w14:textId="77777777" w:rsidR="00474300" w:rsidRDefault="00474300" w:rsidP="00442186">
            <w:pPr>
              <w:spacing w:before="0" w:line="240" w:lineRule="auto"/>
              <w:jc w:val="left"/>
              <w:rPr>
                <w:sz w:val="22"/>
                <w:lang w:val="mk-MK"/>
              </w:rPr>
            </w:pPr>
          </w:p>
          <w:p w14:paraId="1271B367" w14:textId="77777777" w:rsidR="00474300" w:rsidRDefault="00474300" w:rsidP="00442186">
            <w:pPr>
              <w:spacing w:before="0" w:line="240" w:lineRule="auto"/>
              <w:jc w:val="left"/>
              <w:rPr>
                <w:sz w:val="22"/>
                <w:lang w:val="mk-MK"/>
              </w:rPr>
            </w:pPr>
          </w:p>
          <w:p w14:paraId="7888EA99" w14:textId="0435790E" w:rsidR="00031619" w:rsidRPr="00DE0FF4" w:rsidRDefault="00031619" w:rsidP="00442186">
            <w:pPr>
              <w:spacing w:before="0" w:line="240" w:lineRule="auto"/>
              <w:jc w:val="left"/>
              <w:rPr>
                <w:sz w:val="22"/>
                <w:lang w:val="mk-MK"/>
              </w:rPr>
            </w:pPr>
            <w:r>
              <w:rPr>
                <w:sz w:val="22"/>
                <w:lang w:val="mk-MK"/>
              </w:rPr>
              <w:t>Број на ученици што учествувале во размена; број на заеднички активности меѓу училиштата.</w:t>
            </w:r>
          </w:p>
        </w:tc>
        <w:tc>
          <w:tcPr>
            <w:tcW w:w="1710" w:type="dxa"/>
            <w:shd w:val="clear" w:color="auto" w:fill="auto"/>
          </w:tcPr>
          <w:p w14:paraId="1CF9088D" w14:textId="4EC43FC9" w:rsidR="00AB7B6F" w:rsidRDefault="00AB7B6F" w:rsidP="00AB7B6F">
            <w:pPr>
              <w:spacing w:before="0" w:line="240" w:lineRule="auto"/>
              <w:jc w:val="left"/>
              <w:rPr>
                <w:sz w:val="22"/>
                <w:lang w:val="mk-MK"/>
              </w:rPr>
            </w:pPr>
            <w:r>
              <w:rPr>
                <w:sz w:val="22"/>
                <w:lang w:val="mk-MK"/>
              </w:rPr>
              <w:lastRenderedPageBreak/>
              <w:t xml:space="preserve">Општина </w:t>
            </w:r>
            <w:r w:rsidR="009B4007" w:rsidRPr="009B4007">
              <w:rPr>
                <w:sz w:val="22"/>
                <w:lang w:val="mk-MK"/>
              </w:rPr>
              <w:t xml:space="preserve">Маврово и </w:t>
            </w:r>
            <w:r w:rsidR="00B2453F">
              <w:rPr>
                <w:sz w:val="22"/>
                <w:lang w:val="mk-MK"/>
              </w:rPr>
              <w:t>Ростуше</w:t>
            </w:r>
            <w:r>
              <w:rPr>
                <w:sz w:val="22"/>
                <w:lang w:val="mk-MK"/>
              </w:rPr>
              <w:t>, образовни институции, МОН, донатори</w:t>
            </w:r>
          </w:p>
          <w:p w14:paraId="746B5CEF" w14:textId="77777777" w:rsidR="00AB7B6F" w:rsidRDefault="00AB7B6F" w:rsidP="00AB7B6F">
            <w:pPr>
              <w:spacing w:before="0" w:line="240" w:lineRule="auto"/>
              <w:jc w:val="left"/>
              <w:rPr>
                <w:sz w:val="22"/>
                <w:lang w:val="mk-MK"/>
              </w:rPr>
            </w:pPr>
          </w:p>
          <w:p w14:paraId="01B8A4BB" w14:textId="77777777" w:rsidR="00F17155" w:rsidRDefault="00F17155" w:rsidP="00AB7B6F">
            <w:pPr>
              <w:spacing w:before="0" w:line="240" w:lineRule="auto"/>
              <w:jc w:val="left"/>
              <w:rPr>
                <w:sz w:val="22"/>
                <w:lang w:val="mk-MK"/>
              </w:rPr>
            </w:pPr>
          </w:p>
          <w:p w14:paraId="02741BDE" w14:textId="77777777" w:rsidR="00F17155" w:rsidRDefault="00F17155" w:rsidP="00AB7B6F">
            <w:pPr>
              <w:spacing w:before="0" w:line="240" w:lineRule="auto"/>
              <w:jc w:val="left"/>
              <w:rPr>
                <w:sz w:val="22"/>
                <w:lang w:val="mk-MK"/>
              </w:rPr>
            </w:pPr>
          </w:p>
          <w:p w14:paraId="168DF700" w14:textId="77777777" w:rsidR="00F17155" w:rsidRDefault="00F17155" w:rsidP="00AB7B6F">
            <w:pPr>
              <w:spacing w:before="0" w:line="240" w:lineRule="auto"/>
              <w:jc w:val="left"/>
              <w:rPr>
                <w:sz w:val="22"/>
                <w:lang w:val="mk-MK"/>
              </w:rPr>
            </w:pPr>
          </w:p>
          <w:p w14:paraId="342937BB" w14:textId="77777777" w:rsidR="00F17155" w:rsidRDefault="00F17155" w:rsidP="00AB7B6F">
            <w:pPr>
              <w:spacing w:before="0" w:line="240" w:lineRule="auto"/>
              <w:jc w:val="left"/>
              <w:rPr>
                <w:sz w:val="22"/>
                <w:lang w:val="mk-MK"/>
              </w:rPr>
            </w:pPr>
          </w:p>
          <w:p w14:paraId="4836FC05" w14:textId="77777777" w:rsidR="00F17155" w:rsidRDefault="00F17155" w:rsidP="00AB7B6F">
            <w:pPr>
              <w:spacing w:before="0" w:line="240" w:lineRule="auto"/>
              <w:jc w:val="left"/>
              <w:rPr>
                <w:sz w:val="22"/>
                <w:lang w:val="mk-MK"/>
              </w:rPr>
            </w:pPr>
          </w:p>
          <w:p w14:paraId="768E05B7" w14:textId="15D37CDD" w:rsidR="00AB7B6F" w:rsidRDefault="00AB7B6F" w:rsidP="00AB7B6F">
            <w:pPr>
              <w:spacing w:before="0" w:line="240" w:lineRule="auto"/>
              <w:jc w:val="left"/>
              <w:rPr>
                <w:sz w:val="22"/>
                <w:lang w:val="mk-MK"/>
              </w:rPr>
            </w:pPr>
            <w:r>
              <w:rPr>
                <w:sz w:val="22"/>
                <w:lang w:val="mk-MK"/>
              </w:rPr>
              <w:t xml:space="preserve">Општина </w:t>
            </w:r>
            <w:r w:rsidR="009B4007" w:rsidRPr="009B4007">
              <w:rPr>
                <w:sz w:val="22"/>
                <w:lang w:val="mk-MK"/>
              </w:rPr>
              <w:t xml:space="preserve">Маврово и </w:t>
            </w:r>
            <w:r w:rsidR="00B2453F">
              <w:rPr>
                <w:sz w:val="22"/>
                <w:lang w:val="mk-MK"/>
              </w:rPr>
              <w:t>Ростуше</w:t>
            </w:r>
            <w:r>
              <w:rPr>
                <w:sz w:val="22"/>
                <w:lang w:val="mk-MK"/>
              </w:rPr>
              <w:t>, образовни институции</w:t>
            </w:r>
          </w:p>
          <w:p w14:paraId="4080018E" w14:textId="77777777" w:rsidR="00EE4921" w:rsidRDefault="00EE4921" w:rsidP="00AB7B6F">
            <w:pPr>
              <w:spacing w:before="0" w:line="240" w:lineRule="auto"/>
              <w:jc w:val="left"/>
              <w:rPr>
                <w:sz w:val="22"/>
                <w:lang w:val="mk-MK"/>
              </w:rPr>
            </w:pPr>
          </w:p>
          <w:p w14:paraId="4E97258C" w14:textId="77777777" w:rsidR="00EE4921" w:rsidRDefault="00EE4921" w:rsidP="00AB7B6F">
            <w:pPr>
              <w:spacing w:before="0" w:line="240" w:lineRule="auto"/>
              <w:jc w:val="left"/>
              <w:rPr>
                <w:sz w:val="22"/>
                <w:lang w:val="mk-MK"/>
              </w:rPr>
            </w:pPr>
          </w:p>
          <w:p w14:paraId="2FE2E0C8" w14:textId="77777777" w:rsidR="00EE4921" w:rsidRDefault="00EE4921" w:rsidP="00AB7B6F">
            <w:pPr>
              <w:spacing w:before="0" w:line="240" w:lineRule="auto"/>
              <w:jc w:val="left"/>
              <w:rPr>
                <w:sz w:val="22"/>
                <w:lang w:val="mk-MK"/>
              </w:rPr>
            </w:pPr>
          </w:p>
          <w:p w14:paraId="5469937E" w14:textId="77777777" w:rsidR="00EE4921" w:rsidRDefault="00EE4921" w:rsidP="00AB7B6F">
            <w:pPr>
              <w:spacing w:before="0" w:line="240" w:lineRule="auto"/>
              <w:jc w:val="left"/>
              <w:rPr>
                <w:sz w:val="22"/>
                <w:lang w:val="mk-MK"/>
              </w:rPr>
            </w:pPr>
          </w:p>
          <w:p w14:paraId="5FE3B006" w14:textId="77777777" w:rsidR="00EE4921" w:rsidRDefault="00EE4921" w:rsidP="00AB7B6F">
            <w:pPr>
              <w:spacing w:before="0" w:line="240" w:lineRule="auto"/>
              <w:jc w:val="left"/>
              <w:rPr>
                <w:sz w:val="22"/>
                <w:lang w:val="mk-MK"/>
              </w:rPr>
            </w:pPr>
          </w:p>
          <w:p w14:paraId="4695C370" w14:textId="77777777" w:rsidR="00EE4921" w:rsidRDefault="00EE4921" w:rsidP="00AB7B6F">
            <w:pPr>
              <w:spacing w:before="0" w:line="240" w:lineRule="auto"/>
              <w:jc w:val="left"/>
              <w:rPr>
                <w:sz w:val="22"/>
                <w:lang w:val="mk-MK"/>
              </w:rPr>
            </w:pPr>
          </w:p>
          <w:p w14:paraId="68672274" w14:textId="77777777" w:rsidR="00EE4921" w:rsidRDefault="00EE4921" w:rsidP="00AB7B6F">
            <w:pPr>
              <w:spacing w:before="0" w:line="240" w:lineRule="auto"/>
              <w:jc w:val="left"/>
              <w:rPr>
                <w:sz w:val="22"/>
                <w:lang w:val="mk-MK"/>
              </w:rPr>
            </w:pPr>
          </w:p>
          <w:p w14:paraId="74D70DE3" w14:textId="77777777" w:rsidR="00EE4921" w:rsidRDefault="00EE4921" w:rsidP="00AB7B6F">
            <w:pPr>
              <w:spacing w:before="0" w:line="240" w:lineRule="auto"/>
              <w:jc w:val="left"/>
              <w:rPr>
                <w:sz w:val="22"/>
                <w:lang w:val="mk-MK"/>
              </w:rPr>
            </w:pPr>
          </w:p>
          <w:p w14:paraId="3CFA688F" w14:textId="77777777" w:rsidR="00EE4921" w:rsidRDefault="00EE4921" w:rsidP="00AB7B6F">
            <w:pPr>
              <w:spacing w:before="0" w:line="240" w:lineRule="auto"/>
              <w:jc w:val="left"/>
              <w:rPr>
                <w:sz w:val="22"/>
                <w:lang w:val="mk-MK"/>
              </w:rPr>
            </w:pPr>
          </w:p>
          <w:p w14:paraId="33892335" w14:textId="77777777" w:rsidR="00EE4921" w:rsidRDefault="00EE4921" w:rsidP="00AB7B6F">
            <w:pPr>
              <w:spacing w:before="0" w:line="240" w:lineRule="auto"/>
              <w:jc w:val="left"/>
              <w:rPr>
                <w:sz w:val="22"/>
                <w:lang w:val="mk-MK"/>
              </w:rPr>
            </w:pPr>
          </w:p>
          <w:p w14:paraId="4826D13F" w14:textId="77777777" w:rsidR="00EE4921" w:rsidRDefault="00EE4921" w:rsidP="00AB7B6F">
            <w:pPr>
              <w:spacing w:before="0" w:line="240" w:lineRule="auto"/>
              <w:jc w:val="left"/>
              <w:rPr>
                <w:sz w:val="22"/>
                <w:lang w:val="mk-MK"/>
              </w:rPr>
            </w:pPr>
          </w:p>
          <w:p w14:paraId="1808078B" w14:textId="77777777" w:rsidR="00EE4921" w:rsidRDefault="00EE4921" w:rsidP="00AB7B6F">
            <w:pPr>
              <w:spacing w:before="0" w:line="240" w:lineRule="auto"/>
              <w:jc w:val="left"/>
              <w:rPr>
                <w:sz w:val="22"/>
                <w:lang w:val="mk-MK"/>
              </w:rPr>
            </w:pPr>
          </w:p>
          <w:p w14:paraId="0087ED07" w14:textId="77777777" w:rsidR="00EE4921" w:rsidRDefault="00EE4921" w:rsidP="00AB7B6F">
            <w:pPr>
              <w:spacing w:before="0" w:line="240" w:lineRule="auto"/>
              <w:jc w:val="left"/>
              <w:rPr>
                <w:sz w:val="22"/>
                <w:lang w:val="mk-MK"/>
              </w:rPr>
            </w:pPr>
          </w:p>
          <w:p w14:paraId="644313A2" w14:textId="77777777" w:rsidR="00EE4921" w:rsidRDefault="00EE4921" w:rsidP="00AB7B6F">
            <w:pPr>
              <w:spacing w:before="0" w:line="240" w:lineRule="auto"/>
              <w:jc w:val="left"/>
              <w:rPr>
                <w:sz w:val="22"/>
                <w:lang w:val="mk-MK"/>
              </w:rPr>
            </w:pPr>
          </w:p>
          <w:p w14:paraId="06ABA73D" w14:textId="77777777" w:rsidR="00EE4921" w:rsidRDefault="00EE4921" w:rsidP="00AB7B6F">
            <w:pPr>
              <w:spacing w:before="0" w:line="240" w:lineRule="auto"/>
              <w:jc w:val="left"/>
              <w:rPr>
                <w:sz w:val="22"/>
                <w:lang w:val="mk-MK"/>
              </w:rPr>
            </w:pPr>
          </w:p>
          <w:p w14:paraId="45DDF5B0" w14:textId="77777777" w:rsidR="00EE4921" w:rsidRDefault="00EE4921" w:rsidP="00AB7B6F">
            <w:pPr>
              <w:spacing w:before="0" w:line="240" w:lineRule="auto"/>
              <w:jc w:val="left"/>
              <w:rPr>
                <w:sz w:val="22"/>
                <w:lang w:val="mk-MK"/>
              </w:rPr>
            </w:pPr>
          </w:p>
          <w:p w14:paraId="6F84C27F" w14:textId="77777777" w:rsidR="00EE4921" w:rsidRDefault="00EE4921" w:rsidP="00AB7B6F">
            <w:pPr>
              <w:spacing w:before="0" w:line="240" w:lineRule="auto"/>
              <w:jc w:val="left"/>
              <w:rPr>
                <w:sz w:val="22"/>
                <w:lang w:val="mk-MK"/>
              </w:rPr>
            </w:pPr>
          </w:p>
          <w:p w14:paraId="120179F9" w14:textId="77777777" w:rsidR="00EE4921" w:rsidRDefault="00EE4921" w:rsidP="00AB7B6F">
            <w:pPr>
              <w:spacing w:before="0" w:line="240" w:lineRule="auto"/>
              <w:jc w:val="left"/>
              <w:rPr>
                <w:sz w:val="22"/>
                <w:lang w:val="mk-MK"/>
              </w:rPr>
            </w:pPr>
          </w:p>
          <w:p w14:paraId="41968E1A" w14:textId="77777777" w:rsidR="00EE4921" w:rsidRDefault="00EE4921" w:rsidP="00AB7B6F">
            <w:pPr>
              <w:spacing w:before="0" w:line="240" w:lineRule="auto"/>
              <w:jc w:val="left"/>
              <w:rPr>
                <w:sz w:val="22"/>
                <w:lang w:val="mk-MK"/>
              </w:rPr>
            </w:pPr>
          </w:p>
          <w:p w14:paraId="615387FC" w14:textId="77777777" w:rsidR="00EE4921" w:rsidRDefault="00EE4921" w:rsidP="00AB7B6F">
            <w:pPr>
              <w:spacing w:before="0" w:line="240" w:lineRule="auto"/>
              <w:jc w:val="left"/>
              <w:rPr>
                <w:sz w:val="22"/>
                <w:lang w:val="mk-MK"/>
              </w:rPr>
            </w:pPr>
          </w:p>
          <w:p w14:paraId="456BED8F" w14:textId="77777777" w:rsidR="00EE4921" w:rsidRDefault="00EE4921" w:rsidP="00AB7B6F">
            <w:pPr>
              <w:spacing w:before="0" w:line="240" w:lineRule="auto"/>
              <w:jc w:val="left"/>
              <w:rPr>
                <w:sz w:val="22"/>
                <w:lang w:val="mk-MK"/>
              </w:rPr>
            </w:pPr>
          </w:p>
          <w:p w14:paraId="6E65A761" w14:textId="77777777" w:rsidR="00EE4921" w:rsidRDefault="00EE4921" w:rsidP="00AB7B6F">
            <w:pPr>
              <w:spacing w:before="0" w:line="240" w:lineRule="auto"/>
              <w:jc w:val="left"/>
              <w:rPr>
                <w:sz w:val="22"/>
                <w:lang w:val="mk-MK"/>
              </w:rPr>
            </w:pPr>
          </w:p>
          <w:p w14:paraId="549C4B7E" w14:textId="77777777" w:rsidR="00EE4921" w:rsidRDefault="00EE4921" w:rsidP="00AB7B6F">
            <w:pPr>
              <w:spacing w:before="0" w:line="240" w:lineRule="auto"/>
              <w:jc w:val="left"/>
              <w:rPr>
                <w:sz w:val="22"/>
                <w:lang w:val="mk-MK"/>
              </w:rPr>
            </w:pPr>
          </w:p>
          <w:p w14:paraId="097D2AB1" w14:textId="147E1035" w:rsidR="00EE4921" w:rsidRDefault="00EE4921" w:rsidP="00AB7B6F">
            <w:pPr>
              <w:spacing w:before="0" w:line="240" w:lineRule="auto"/>
              <w:jc w:val="left"/>
              <w:rPr>
                <w:sz w:val="22"/>
                <w:lang w:val="mk-MK"/>
              </w:rPr>
            </w:pPr>
            <w:r w:rsidRPr="00EE4921">
              <w:rPr>
                <w:sz w:val="22"/>
                <w:lang w:val="mk-MK"/>
              </w:rPr>
              <w:t xml:space="preserve">Општина Маврово и </w:t>
            </w:r>
            <w:r w:rsidR="00B2453F">
              <w:rPr>
                <w:sz w:val="22"/>
                <w:lang w:val="mk-MK"/>
              </w:rPr>
              <w:t>Ростуше</w:t>
            </w:r>
            <w:r w:rsidRPr="00EE4921">
              <w:rPr>
                <w:sz w:val="22"/>
                <w:lang w:val="mk-MK"/>
              </w:rPr>
              <w:t>, образовни институции, МОН, донатори</w:t>
            </w:r>
          </w:p>
          <w:p w14:paraId="7718AF58" w14:textId="77777777" w:rsidR="00553B0E" w:rsidRDefault="00553B0E" w:rsidP="00AB7B6F">
            <w:pPr>
              <w:spacing w:before="0" w:line="240" w:lineRule="auto"/>
              <w:jc w:val="left"/>
              <w:rPr>
                <w:sz w:val="22"/>
                <w:lang w:val="mk-MK"/>
              </w:rPr>
            </w:pPr>
          </w:p>
          <w:p w14:paraId="51ADD7E3" w14:textId="77777777" w:rsidR="00553B0E" w:rsidRDefault="00553B0E" w:rsidP="00AB7B6F">
            <w:pPr>
              <w:spacing w:before="0" w:line="240" w:lineRule="auto"/>
              <w:jc w:val="left"/>
              <w:rPr>
                <w:sz w:val="22"/>
                <w:lang w:val="mk-MK"/>
              </w:rPr>
            </w:pPr>
          </w:p>
          <w:p w14:paraId="4362FE44" w14:textId="77777777" w:rsidR="00553B0E" w:rsidRDefault="00553B0E" w:rsidP="00AB7B6F">
            <w:pPr>
              <w:spacing w:before="0" w:line="240" w:lineRule="auto"/>
              <w:jc w:val="left"/>
              <w:rPr>
                <w:sz w:val="22"/>
                <w:lang w:val="mk-MK"/>
              </w:rPr>
            </w:pPr>
          </w:p>
          <w:p w14:paraId="33BDD581" w14:textId="77777777" w:rsidR="00553B0E" w:rsidRDefault="00553B0E" w:rsidP="00AB7B6F">
            <w:pPr>
              <w:spacing w:before="0" w:line="240" w:lineRule="auto"/>
              <w:jc w:val="left"/>
              <w:rPr>
                <w:sz w:val="22"/>
                <w:lang w:val="mk-MK"/>
              </w:rPr>
            </w:pPr>
          </w:p>
          <w:p w14:paraId="4EAE3DF8" w14:textId="77777777" w:rsidR="00553B0E" w:rsidRDefault="00553B0E" w:rsidP="00AB7B6F">
            <w:pPr>
              <w:spacing w:before="0" w:line="240" w:lineRule="auto"/>
              <w:jc w:val="left"/>
              <w:rPr>
                <w:sz w:val="22"/>
                <w:lang w:val="mk-MK"/>
              </w:rPr>
            </w:pPr>
          </w:p>
          <w:p w14:paraId="23256F0C" w14:textId="77777777" w:rsidR="00553B0E" w:rsidRDefault="00553B0E" w:rsidP="00AB7B6F">
            <w:pPr>
              <w:spacing w:before="0" w:line="240" w:lineRule="auto"/>
              <w:jc w:val="left"/>
              <w:rPr>
                <w:sz w:val="22"/>
                <w:lang w:val="mk-MK"/>
              </w:rPr>
            </w:pPr>
          </w:p>
          <w:p w14:paraId="21AAA081" w14:textId="77777777" w:rsidR="00553B0E" w:rsidRDefault="00553B0E" w:rsidP="00AB7B6F">
            <w:pPr>
              <w:spacing w:before="0" w:line="240" w:lineRule="auto"/>
              <w:jc w:val="left"/>
              <w:rPr>
                <w:sz w:val="22"/>
                <w:lang w:val="mk-MK"/>
              </w:rPr>
            </w:pPr>
          </w:p>
          <w:p w14:paraId="6EB3EB3A" w14:textId="77777777" w:rsidR="00553B0E" w:rsidRDefault="00553B0E" w:rsidP="00AB7B6F">
            <w:pPr>
              <w:spacing w:before="0" w:line="240" w:lineRule="auto"/>
              <w:jc w:val="left"/>
              <w:rPr>
                <w:sz w:val="22"/>
                <w:lang w:val="mk-MK"/>
              </w:rPr>
            </w:pPr>
          </w:p>
          <w:p w14:paraId="307A6F5B" w14:textId="1E9C4FA3" w:rsidR="00553B0E" w:rsidRDefault="008C4E2B" w:rsidP="00AB7B6F">
            <w:pPr>
              <w:spacing w:before="0" w:line="240" w:lineRule="auto"/>
              <w:jc w:val="left"/>
              <w:rPr>
                <w:sz w:val="22"/>
                <w:lang w:val="mk-MK"/>
              </w:rPr>
            </w:pPr>
            <w:r w:rsidRPr="008C4E2B">
              <w:rPr>
                <w:sz w:val="22"/>
                <w:lang w:val="mk-MK"/>
              </w:rPr>
              <w:t xml:space="preserve">Општина Маврово и </w:t>
            </w:r>
            <w:r w:rsidR="00B2453F">
              <w:rPr>
                <w:sz w:val="22"/>
                <w:lang w:val="mk-MK"/>
              </w:rPr>
              <w:t>Ростуше</w:t>
            </w:r>
            <w:r w:rsidRPr="008C4E2B">
              <w:rPr>
                <w:sz w:val="22"/>
                <w:lang w:val="mk-MK"/>
              </w:rPr>
              <w:t>, образовни институции, МОН, донатори</w:t>
            </w:r>
          </w:p>
          <w:p w14:paraId="7568E7E4" w14:textId="77777777" w:rsidR="00031619" w:rsidRDefault="00031619" w:rsidP="00AB7B6F">
            <w:pPr>
              <w:spacing w:before="0" w:line="240" w:lineRule="auto"/>
              <w:jc w:val="left"/>
              <w:rPr>
                <w:sz w:val="22"/>
                <w:lang w:val="mk-MK"/>
              </w:rPr>
            </w:pPr>
          </w:p>
          <w:p w14:paraId="3897F6CA" w14:textId="77777777" w:rsidR="00031619" w:rsidRDefault="00031619" w:rsidP="00AB7B6F">
            <w:pPr>
              <w:spacing w:before="0" w:line="240" w:lineRule="auto"/>
              <w:jc w:val="left"/>
              <w:rPr>
                <w:sz w:val="22"/>
                <w:lang w:val="mk-MK"/>
              </w:rPr>
            </w:pPr>
          </w:p>
          <w:p w14:paraId="643BCDD0" w14:textId="77777777" w:rsidR="00031619" w:rsidRDefault="00031619" w:rsidP="00AB7B6F">
            <w:pPr>
              <w:spacing w:before="0" w:line="240" w:lineRule="auto"/>
              <w:jc w:val="left"/>
              <w:rPr>
                <w:sz w:val="22"/>
                <w:lang w:val="mk-MK"/>
              </w:rPr>
            </w:pPr>
          </w:p>
          <w:p w14:paraId="504776BF" w14:textId="77777777" w:rsidR="00031619" w:rsidRDefault="00031619" w:rsidP="00AB7B6F">
            <w:pPr>
              <w:spacing w:before="0" w:line="240" w:lineRule="auto"/>
              <w:jc w:val="left"/>
              <w:rPr>
                <w:sz w:val="22"/>
                <w:lang w:val="mk-MK"/>
              </w:rPr>
            </w:pPr>
          </w:p>
          <w:p w14:paraId="63E2B64C" w14:textId="77777777" w:rsidR="00031619" w:rsidRDefault="00031619" w:rsidP="00AB7B6F">
            <w:pPr>
              <w:spacing w:before="0" w:line="240" w:lineRule="auto"/>
              <w:jc w:val="left"/>
              <w:rPr>
                <w:sz w:val="22"/>
                <w:lang w:val="mk-MK"/>
              </w:rPr>
            </w:pPr>
          </w:p>
          <w:p w14:paraId="2F9F913B" w14:textId="77777777" w:rsidR="00031619" w:rsidRDefault="00031619" w:rsidP="00AB7B6F">
            <w:pPr>
              <w:spacing w:before="0" w:line="240" w:lineRule="auto"/>
              <w:jc w:val="left"/>
              <w:rPr>
                <w:sz w:val="22"/>
                <w:lang w:val="mk-MK"/>
              </w:rPr>
            </w:pPr>
          </w:p>
          <w:p w14:paraId="0EE338BB" w14:textId="77777777" w:rsidR="00474300" w:rsidRDefault="00474300" w:rsidP="00AB7B6F">
            <w:pPr>
              <w:spacing w:before="0" w:line="240" w:lineRule="auto"/>
              <w:jc w:val="left"/>
              <w:rPr>
                <w:sz w:val="22"/>
                <w:lang w:val="mk-MK"/>
              </w:rPr>
            </w:pPr>
          </w:p>
          <w:p w14:paraId="05595C40" w14:textId="77777777" w:rsidR="00474300" w:rsidRDefault="00474300" w:rsidP="00AB7B6F">
            <w:pPr>
              <w:spacing w:before="0" w:line="240" w:lineRule="auto"/>
              <w:jc w:val="left"/>
              <w:rPr>
                <w:sz w:val="22"/>
                <w:lang w:val="mk-MK"/>
              </w:rPr>
            </w:pPr>
          </w:p>
          <w:p w14:paraId="379CD7F5" w14:textId="5D1D2031" w:rsidR="00031619" w:rsidRPr="00DE0FF4" w:rsidRDefault="00031619" w:rsidP="00AB7B6F">
            <w:pPr>
              <w:spacing w:before="0" w:line="240" w:lineRule="auto"/>
              <w:jc w:val="left"/>
              <w:rPr>
                <w:sz w:val="22"/>
                <w:lang w:val="mk-MK"/>
              </w:rPr>
            </w:pPr>
            <w:r w:rsidRPr="00031619">
              <w:rPr>
                <w:sz w:val="22"/>
                <w:lang w:val="mk-MK"/>
              </w:rPr>
              <w:t xml:space="preserve">Општина Маврово и </w:t>
            </w:r>
            <w:r w:rsidR="00B2453F">
              <w:rPr>
                <w:sz w:val="22"/>
                <w:lang w:val="mk-MK"/>
              </w:rPr>
              <w:t>Ростуше</w:t>
            </w:r>
            <w:r w:rsidRPr="00031619">
              <w:rPr>
                <w:sz w:val="22"/>
                <w:lang w:val="mk-MK"/>
              </w:rPr>
              <w:t>, образовни институции, МОН, донатори</w:t>
            </w:r>
          </w:p>
        </w:tc>
      </w:tr>
    </w:tbl>
    <w:p w14:paraId="7774ECBB" w14:textId="77777777" w:rsidR="00A85071" w:rsidRPr="00A85071" w:rsidRDefault="00A85071" w:rsidP="00A85071">
      <w:pPr>
        <w:rPr>
          <w:lang w:val="mk-MK"/>
        </w:rPr>
      </w:pPr>
    </w:p>
    <w:p w14:paraId="1A1988D9" w14:textId="6A0B7FEB" w:rsidR="00A85071" w:rsidRDefault="005E7562" w:rsidP="005E7562">
      <w:pPr>
        <w:pStyle w:val="Heading2"/>
        <w:rPr>
          <w:lang w:val="mk-MK"/>
        </w:rPr>
      </w:pPr>
      <w:bookmarkStart w:id="38" w:name="_Toc467701622"/>
      <w:bookmarkStart w:id="39" w:name="_Toc469359602"/>
      <w:r>
        <w:rPr>
          <w:lang w:val="mk-MK"/>
        </w:rPr>
        <w:t>Област 2.</w:t>
      </w:r>
      <w:bookmarkEnd w:id="38"/>
      <w:r w:rsidR="008854BB">
        <w:rPr>
          <w:lang w:val="mk-MK"/>
        </w:rPr>
        <w:t xml:space="preserve"> Култура</w:t>
      </w:r>
      <w:bookmarkEnd w:id="39"/>
    </w:p>
    <w:p w14:paraId="5A016A48" w14:textId="6F1117B7" w:rsidR="005E7562" w:rsidRPr="005E7562" w:rsidRDefault="008630ED" w:rsidP="005E7562">
      <w:pPr>
        <w:rPr>
          <w:lang w:val="mk-MK"/>
        </w:rPr>
      </w:pPr>
      <w:r w:rsidRPr="005E7562">
        <w:rPr>
          <w:lang w:val="mk-MK"/>
        </w:rPr>
        <w:t xml:space="preserve">Конкретна цел 2: </w:t>
      </w:r>
      <w:r w:rsidR="00104E2C" w:rsidRPr="00104E2C">
        <w:rPr>
          <w:lang w:val="mk-MK"/>
        </w:rPr>
        <w:t>Јакнење на диверзитетот преку заеднички културни активности</w:t>
      </w:r>
      <w:r w:rsidR="008854BB" w:rsidRPr="008854BB">
        <w:rPr>
          <w:lang w:val="mk-MK"/>
        </w:rPr>
        <w:t>.</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14:paraId="45FAFD9D" w14:textId="77777777" w:rsidTr="000665F7">
        <w:tc>
          <w:tcPr>
            <w:tcW w:w="3780" w:type="dxa"/>
            <w:shd w:val="clear" w:color="auto" w:fill="BFBFBF" w:themeFill="background1" w:themeFillShade="BF"/>
          </w:tcPr>
          <w:p w14:paraId="3A9ECA67" w14:textId="77777777" w:rsidR="005E7562" w:rsidRPr="005E7562" w:rsidRDefault="005E7562" w:rsidP="005E7562">
            <w:pPr>
              <w:pStyle w:val="TableContents"/>
              <w:jc w:val="center"/>
              <w:rPr>
                <w:rFonts w:ascii="Cambria" w:hAnsi="Cambria" w:cstheme="minorHAnsi"/>
                <w:b/>
                <w:sz w:val="22"/>
                <w:szCs w:val="22"/>
              </w:rPr>
            </w:pPr>
            <w:r w:rsidRPr="005E7562">
              <w:rPr>
                <w:rFonts w:ascii="Cambria" w:hAnsi="Cambria" w:cstheme="minorHAnsi"/>
                <w:b/>
                <w:sz w:val="22"/>
                <w:szCs w:val="22"/>
              </w:rPr>
              <w:t>Очекувани резултати</w:t>
            </w:r>
          </w:p>
        </w:tc>
        <w:tc>
          <w:tcPr>
            <w:tcW w:w="2700" w:type="dxa"/>
            <w:shd w:val="clear" w:color="auto" w:fill="BFBFBF" w:themeFill="background1" w:themeFillShade="BF"/>
          </w:tcPr>
          <w:p w14:paraId="78C7AFAD" w14:textId="77777777" w:rsidR="005E7562" w:rsidRPr="005E7562" w:rsidRDefault="005E7562" w:rsidP="005E7562">
            <w:pPr>
              <w:pStyle w:val="TableContents"/>
              <w:jc w:val="center"/>
              <w:rPr>
                <w:rFonts w:ascii="Cambria" w:hAnsi="Cambria" w:cstheme="minorHAnsi"/>
                <w:b/>
                <w:sz w:val="22"/>
                <w:szCs w:val="22"/>
              </w:rPr>
            </w:pPr>
            <w:r w:rsidRPr="005E7562">
              <w:rPr>
                <w:rFonts w:ascii="Cambria" w:hAnsi="Cambria" w:cstheme="minorHAnsi"/>
                <w:b/>
                <w:sz w:val="22"/>
                <w:szCs w:val="22"/>
              </w:rPr>
              <w:t>Активности</w:t>
            </w:r>
          </w:p>
        </w:tc>
        <w:tc>
          <w:tcPr>
            <w:tcW w:w="1620" w:type="dxa"/>
            <w:shd w:val="clear" w:color="auto" w:fill="BFBFBF" w:themeFill="background1" w:themeFillShade="BF"/>
          </w:tcPr>
          <w:p w14:paraId="1FAB6D05" w14:textId="77777777" w:rsidR="005E7562" w:rsidRPr="005E7562" w:rsidRDefault="005E7562" w:rsidP="005E7562">
            <w:pPr>
              <w:pStyle w:val="TableContents"/>
              <w:jc w:val="center"/>
              <w:rPr>
                <w:rFonts w:ascii="Cambria" w:hAnsi="Cambria" w:cstheme="minorHAnsi"/>
                <w:b/>
                <w:sz w:val="22"/>
                <w:szCs w:val="22"/>
              </w:rPr>
            </w:pPr>
            <w:r w:rsidRPr="005E7562">
              <w:rPr>
                <w:rFonts w:ascii="Cambria" w:hAnsi="Cambria" w:cstheme="minorHAnsi"/>
                <w:b/>
                <w:sz w:val="22"/>
                <w:szCs w:val="22"/>
              </w:rPr>
              <w:t>Носител</w:t>
            </w:r>
          </w:p>
        </w:tc>
        <w:tc>
          <w:tcPr>
            <w:tcW w:w="1440" w:type="dxa"/>
            <w:shd w:val="clear" w:color="auto" w:fill="BFBFBF" w:themeFill="background1" w:themeFillShade="BF"/>
          </w:tcPr>
          <w:p w14:paraId="0E822552" w14:textId="77777777" w:rsidR="005E7562" w:rsidRPr="005E7562" w:rsidRDefault="005E7562" w:rsidP="005E7562">
            <w:pPr>
              <w:pStyle w:val="TableContents"/>
              <w:jc w:val="center"/>
              <w:rPr>
                <w:rFonts w:ascii="Cambria" w:hAnsi="Cambria" w:cstheme="minorHAnsi"/>
                <w:b/>
                <w:sz w:val="22"/>
                <w:szCs w:val="22"/>
              </w:rPr>
            </w:pPr>
            <w:r w:rsidRPr="005E7562">
              <w:rPr>
                <w:rFonts w:ascii="Cambria" w:hAnsi="Cambria" w:cstheme="minorHAnsi"/>
                <w:b/>
                <w:sz w:val="22"/>
                <w:szCs w:val="22"/>
              </w:rPr>
              <w:t>Временска рамка</w:t>
            </w:r>
          </w:p>
        </w:tc>
        <w:tc>
          <w:tcPr>
            <w:tcW w:w="1890" w:type="dxa"/>
            <w:shd w:val="clear" w:color="auto" w:fill="BFBFBF" w:themeFill="background1" w:themeFillShade="BF"/>
          </w:tcPr>
          <w:p w14:paraId="31DE7FB9" w14:textId="77777777" w:rsidR="005E7562" w:rsidRPr="005E7562" w:rsidRDefault="005E7562" w:rsidP="005E7562">
            <w:pPr>
              <w:pStyle w:val="TableContents"/>
              <w:jc w:val="center"/>
              <w:rPr>
                <w:rFonts w:ascii="Cambria" w:hAnsi="Cambria" w:cstheme="minorHAnsi"/>
                <w:b/>
                <w:sz w:val="22"/>
                <w:szCs w:val="22"/>
              </w:rPr>
            </w:pPr>
            <w:r w:rsidRPr="005E7562">
              <w:rPr>
                <w:rFonts w:ascii="Cambria" w:hAnsi="Cambria" w:cstheme="minorHAnsi"/>
                <w:b/>
                <w:sz w:val="22"/>
                <w:szCs w:val="22"/>
              </w:rPr>
              <w:t>Индикатори</w:t>
            </w:r>
          </w:p>
        </w:tc>
        <w:tc>
          <w:tcPr>
            <w:tcW w:w="1710" w:type="dxa"/>
            <w:shd w:val="clear" w:color="auto" w:fill="BFBFBF" w:themeFill="background1" w:themeFillShade="BF"/>
          </w:tcPr>
          <w:p w14:paraId="3FD6BA3E" w14:textId="6CE0DB23" w:rsidR="005E7562" w:rsidRPr="005E7562" w:rsidRDefault="005E7562" w:rsidP="005E7562">
            <w:pPr>
              <w:pStyle w:val="TableContents"/>
              <w:jc w:val="center"/>
              <w:rPr>
                <w:rFonts w:ascii="Cambria" w:hAnsi="Cambria" w:cstheme="minorHAnsi"/>
                <w:b/>
                <w:sz w:val="22"/>
                <w:szCs w:val="22"/>
              </w:rPr>
            </w:pPr>
            <w:r w:rsidRPr="005E7562">
              <w:rPr>
                <w:rFonts w:ascii="Cambria" w:hAnsi="Cambria" w:cstheme="minorHAnsi"/>
                <w:b/>
                <w:sz w:val="22"/>
                <w:szCs w:val="22"/>
              </w:rPr>
              <w:t>Финансиски средства</w:t>
            </w:r>
          </w:p>
        </w:tc>
      </w:tr>
      <w:tr w:rsidR="00104E2C" w14:paraId="5DCCDB93" w14:textId="77777777" w:rsidTr="0081790B">
        <w:tc>
          <w:tcPr>
            <w:tcW w:w="3780" w:type="dxa"/>
          </w:tcPr>
          <w:p w14:paraId="113D9559" w14:textId="77777777" w:rsidR="00104E2C" w:rsidRPr="00DE0FF4" w:rsidRDefault="00104E2C" w:rsidP="00DE0FF4">
            <w:pPr>
              <w:spacing w:before="0" w:line="240" w:lineRule="auto"/>
              <w:jc w:val="left"/>
              <w:rPr>
                <w:sz w:val="22"/>
                <w:lang w:val="mk-MK"/>
              </w:rPr>
            </w:pPr>
            <w:r w:rsidRPr="00DE0FF4">
              <w:rPr>
                <w:sz w:val="22"/>
                <w:lang w:val="mk-MK"/>
              </w:rPr>
              <w:t xml:space="preserve"> Р 2.1 Реновиран и модернизиран Домот на културата во Ростуше. </w:t>
            </w:r>
          </w:p>
          <w:p w14:paraId="02972006" w14:textId="77777777" w:rsidR="00104E2C" w:rsidRPr="00DE0FF4" w:rsidRDefault="00104E2C" w:rsidP="00DE0FF4">
            <w:pPr>
              <w:spacing w:before="0" w:line="240" w:lineRule="auto"/>
              <w:jc w:val="left"/>
              <w:rPr>
                <w:sz w:val="22"/>
                <w:lang w:val="mk-MK"/>
              </w:rPr>
            </w:pPr>
          </w:p>
          <w:p w14:paraId="53C7FE4B" w14:textId="77777777" w:rsidR="00664B54" w:rsidRDefault="00664B54" w:rsidP="00DE0FF4">
            <w:pPr>
              <w:spacing w:before="0" w:line="240" w:lineRule="auto"/>
              <w:jc w:val="left"/>
              <w:rPr>
                <w:sz w:val="22"/>
                <w:lang w:val="mk-MK"/>
              </w:rPr>
            </w:pPr>
          </w:p>
          <w:p w14:paraId="1A5149DF" w14:textId="77777777" w:rsidR="00664B54" w:rsidRDefault="00664B54" w:rsidP="00DE0FF4">
            <w:pPr>
              <w:spacing w:before="0" w:line="240" w:lineRule="auto"/>
              <w:jc w:val="left"/>
              <w:rPr>
                <w:sz w:val="22"/>
                <w:lang w:val="mk-MK"/>
              </w:rPr>
            </w:pPr>
          </w:p>
          <w:p w14:paraId="4D7F2A77" w14:textId="77777777" w:rsidR="00664B54" w:rsidRDefault="00664B54" w:rsidP="00DE0FF4">
            <w:pPr>
              <w:spacing w:before="0" w:line="240" w:lineRule="auto"/>
              <w:jc w:val="left"/>
              <w:rPr>
                <w:sz w:val="22"/>
                <w:lang w:val="mk-MK"/>
              </w:rPr>
            </w:pPr>
          </w:p>
          <w:p w14:paraId="4B39CC20" w14:textId="77777777" w:rsidR="00664B54" w:rsidRDefault="00664B54" w:rsidP="00DE0FF4">
            <w:pPr>
              <w:spacing w:before="0" w:line="240" w:lineRule="auto"/>
              <w:jc w:val="left"/>
              <w:rPr>
                <w:sz w:val="22"/>
                <w:lang w:val="mk-MK"/>
              </w:rPr>
            </w:pPr>
          </w:p>
          <w:p w14:paraId="39DB0046" w14:textId="77777777" w:rsidR="00664B54" w:rsidRDefault="00664B54" w:rsidP="00DE0FF4">
            <w:pPr>
              <w:spacing w:before="0" w:line="240" w:lineRule="auto"/>
              <w:jc w:val="left"/>
              <w:rPr>
                <w:sz w:val="22"/>
                <w:lang w:val="mk-MK"/>
              </w:rPr>
            </w:pPr>
          </w:p>
          <w:p w14:paraId="65B5960F" w14:textId="77777777" w:rsidR="008E390D" w:rsidRDefault="008E390D" w:rsidP="00DE0FF4">
            <w:pPr>
              <w:spacing w:before="0" w:line="240" w:lineRule="auto"/>
              <w:jc w:val="left"/>
              <w:rPr>
                <w:sz w:val="22"/>
                <w:lang w:val="mk-MK"/>
              </w:rPr>
            </w:pPr>
          </w:p>
          <w:p w14:paraId="63E3EC08" w14:textId="77777777" w:rsidR="008E390D" w:rsidRDefault="008E390D" w:rsidP="00DE0FF4">
            <w:pPr>
              <w:spacing w:before="0" w:line="240" w:lineRule="auto"/>
              <w:jc w:val="left"/>
              <w:rPr>
                <w:sz w:val="22"/>
                <w:lang w:val="mk-MK"/>
              </w:rPr>
            </w:pPr>
          </w:p>
          <w:p w14:paraId="7CDBDF63" w14:textId="77777777" w:rsidR="008E390D" w:rsidRDefault="008E390D" w:rsidP="00DE0FF4">
            <w:pPr>
              <w:spacing w:before="0" w:line="240" w:lineRule="auto"/>
              <w:jc w:val="left"/>
              <w:rPr>
                <w:sz w:val="22"/>
                <w:lang w:val="mk-MK"/>
              </w:rPr>
            </w:pPr>
          </w:p>
          <w:p w14:paraId="2194B940" w14:textId="77777777" w:rsidR="008E390D" w:rsidRDefault="008E390D" w:rsidP="00DE0FF4">
            <w:pPr>
              <w:spacing w:before="0" w:line="240" w:lineRule="auto"/>
              <w:jc w:val="left"/>
              <w:rPr>
                <w:sz w:val="22"/>
                <w:lang w:val="mk-MK"/>
              </w:rPr>
            </w:pPr>
          </w:p>
          <w:p w14:paraId="7E10E2FF" w14:textId="77777777" w:rsidR="008E390D" w:rsidRDefault="008E390D" w:rsidP="00DE0FF4">
            <w:pPr>
              <w:spacing w:before="0" w:line="240" w:lineRule="auto"/>
              <w:jc w:val="left"/>
              <w:rPr>
                <w:sz w:val="22"/>
                <w:lang w:val="mk-MK"/>
              </w:rPr>
            </w:pPr>
          </w:p>
          <w:p w14:paraId="7AB42B7E" w14:textId="01BE56B4" w:rsidR="00104E2C" w:rsidRPr="00DE0FF4" w:rsidRDefault="00104E2C" w:rsidP="00DE0FF4">
            <w:pPr>
              <w:spacing w:before="0" w:line="240" w:lineRule="auto"/>
              <w:jc w:val="left"/>
              <w:rPr>
                <w:sz w:val="22"/>
                <w:lang w:val="mk-MK"/>
              </w:rPr>
            </w:pPr>
            <w:r w:rsidRPr="00DE0FF4">
              <w:rPr>
                <w:sz w:val="22"/>
                <w:lang w:val="mk-MK"/>
              </w:rPr>
              <w:t xml:space="preserve">Р 2.2 Обезбедна финансиска поддршка за културни настани и проекти кои го промовираат и јакнат мултикултурниот дијалог. </w:t>
            </w:r>
          </w:p>
          <w:p w14:paraId="6CF56C25" w14:textId="77777777" w:rsidR="00104E2C" w:rsidRPr="00DE0FF4" w:rsidRDefault="00104E2C" w:rsidP="00DE0FF4">
            <w:pPr>
              <w:spacing w:before="0" w:line="240" w:lineRule="auto"/>
              <w:jc w:val="left"/>
              <w:rPr>
                <w:sz w:val="22"/>
                <w:lang w:val="mk-MK"/>
              </w:rPr>
            </w:pPr>
          </w:p>
          <w:p w14:paraId="7E658D4B" w14:textId="77777777" w:rsidR="00E61A2A" w:rsidRDefault="00E61A2A" w:rsidP="00DE0FF4">
            <w:pPr>
              <w:spacing w:before="0" w:line="240" w:lineRule="auto"/>
              <w:jc w:val="left"/>
              <w:rPr>
                <w:sz w:val="22"/>
                <w:lang w:val="mk-MK"/>
              </w:rPr>
            </w:pPr>
          </w:p>
          <w:p w14:paraId="4207E44E" w14:textId="77777777" w:rsidR="00E61A2A" w:rsidRDefault="00E61A2A" w:rsidP="00DE0FF4">
            <w:pPr>
              <w:spacing w:before="0" w:line="240" w:lineRule="auto"/>
              <w:jc w:val="left"/>
              <w:rPr>
                <w:sz w:val="22"/>
                <w:lang w:val="mk-MK"/>
              </w:rPr>
            </w:pPr>
          </w:p>
          <w:p w14:paraId="5F4793C5" w14:textId="77777777" w:rsidR="00E61A2A" w:rsidRDefault="00E61A2A" w:rsidP="00DE0FF4">
            <w:pPr>
              <w:spacing w:before="0" w:line="240" w:lineRule="auto"/>
              <w:jc w:val="left"/>
              <w:rPr>
                <w:sz w:val="22"/>
                <w:lang w:val="mk-MK"/>
              </w:rPr>
            </w:pPr>
          </w:p>
          <w:p w14:paraId="459CB3F9" w14:textId="77777777" w:rsidR="00E61A2A" w:rsidRDefault="00E61A2A" w:rsidP="00DE0FF4">
            <w:pPr>
              <w:spacing w:before="0" w:line="240" w:lineRule="auto"/>
              <w:jc w:val="left"/>
              <w:rPr>
                <w:sz w:val="22"/>
                <w:lang w:val="mk-MK"/>
              </w:rPr>
            </w:pPr>
          </w:p>
          <w:p w14:paraId="56F3621A" w14:textId="77777777" w:rsidR="00E61A2A" w:rsidRDefault="00E61A2A" w:rsidP="00DE0FF4">
            <w:pPr>
              <w:spacing w:before="0" w:line="240" w:lineRule="auto"/>
              <w:jc w:val="left"/>
              <w:rPr>
                <w:sz w:val="22"/>
                <w:lang w:val="mk-MK"/>
              </w:rPr>
            </w:pPr>
          </w:p>
          <w:p w14:paraId="2A62B085" w14:textId="77777777" w:rsidR="00E61A2A" w:rsidRDefault="00E61A2A" w:rsidP="00DE0FF4">
            <w:pPr>
              <w:spacing w:before="0" w:line="240" w:lineRule="auto"/>
              <w:jc w:val="left"/>
              <w:rPr>
                <w:sz w:val="22"/>
                <w:lang w:val="mk-MK"/>
              </w:rPr>
            </w:pPr>
          </w:p>
          <w:p w14:paraId="568033F2" w14:textId="77777777" w:rsidR="00E61A2A" w:rsidRDefault="00E61A2A" w:rsidP="00DE0FF4">
            <w:pPr>
              <w:spacing w:before="0" w:line="240" w:lineRule="auto"/>
              <w:jc w:val="left"/>
              <w:rPr>
                <w:sz w:val="22"/>
                <w:lang w:val="mk-MK"/>
              </w:rPr>
            </w:pPr>
          </w:p>
          <w:p w14:paraId="3DC00984" w14:textId="77777777" w:rsidR="00E61A2A" w:rsidRDefault="00E61A2A" w:rsidP="00DE0FF4">
            <w:pPr>
              <w:spacing w:before="0" w:line="240" w:lineRule="auto"/>
              <w:jc w:val="left"/>
              <w:rPr>
                <w:sz w:val="22"/>
                <w:lang w:val="mk-MK"/>
              </w:rPr>
            </w:pPr>
          </w:p>
          <w:p w14:paraId="1FBF36FB" w14:textId="77777777" w:rsidR="009C2D47" w:rsidRDefault="009C2D47" w:rsidP="00DE0FF4">
            <w:pPr>
              <w:spacing w:before="0" w:line="240" w:lineRule="auto"/>
              <w:jc w:val="left"/>
              <w:rPr>
                <w:sz w:val="22"/>
                <w:lang w:val="mk-MK"/>
              </w:rPr>
            </w:pPr>
          </w:p>
          <w:p w14:paraId="1E42C373" w14:textId="0BC85706" w:rsidR="00104E2C" w:rsidRPr="00DE0FF4" w:rsidRDefault="00104E2C" w:rsidP="00DE0FF4">
            <w:pPr>
              <w:spacing w:before="0" w:line="240" w:lineRule="auto"/>
              <w:jc w:val="left"/>
              <w:rPr>
                <w:sz w:val="22"/>
                <w:lang w:val="mk-MK"/>
              </w:rPr>
            </w:pPr>
            <w:r w:rsidRPr="00DE0FF4">
              <w:rPr>
                <w:sz w:val="22"/>
                <w:lang w:val="mk-MK"/>
              </w:rPr>
              <w:t xml:space="preserve">Р 2.3 Формирано КУД со учество на граѓани од повеќе заедници. </w:t>
            </w:r>
          </w:p>
          <w:p w14:paraId="0250DDEF" w14:textId="77777777" w:rsidR="00104E2C" w:rsidRPr="00DE0FF4" w:rsidRDefault="00104E2C" w:rsidP="00DE0FF4">
            <w:pPr>
              <w:spacing w:before="0" w:line="240" w:lineRule="auto"/>
              <w:jc w:val="left"/>
              <w:rPr>
                <w:sz w:val="22"/>
                <w:lang w:val="mk-MK"/>
              </w:rPr>
            </w:pPr>
          </w:p>
          <w:p w14:paraId="3304A81B" w14:textId="77777777" w:rsidR="003427CA" w:rsidRDefault="003427CA" w:rsidP="00DE0FF4">
            <w:pPr>
              <w:spacing w:before="0" w:line="240" w:lineRule="auto"/>
              <w:jc w:val="left"/>
              <w:rPr>
                <w:sz w:val="22"/>
                <w:lang w:val="mk-MK"/>
              </w:rPr>
            </w:pPr>
          </w:p>
          <w:p w14:paraId="2DFA5F02" w14:textId="77777777" w:rsidR="003427CA" w:rsidRDefault="003427CA" w:rsidP="00DE0FF4">
            <w:pPr>
              <w:spacing w:before="0" w:line="240" w:lineRule="auto"/>
              <w:jc w:val="left"/>
              <w:rPr>
                <w:sz w:val="22"/>
                <w:lang w:val="mk-MK"/>
              </w:rPr>
            </w:pPr>
          </w:p>
          <w:p w14:paraId="27A1FFBE" w14:textId="77777777" w:rsidR="003427CA" w:rsidRDefault="003427CA" w:rsidP="00DE0FF4">
            <w:pPr>
              <w:spacing w:before="0" w:line="240" w:lineRule="auto"/>
              <w:jc w:val="left"/>
              <w:rPr>
                <w:sz w:val="22"/>
                <w:lang w:val="mk-MK"/>
              </w:rPr>
            </w:pPr>
          </w:p>
          <w:p w14:paraId="735ED46A" w14:textId="2601A19E" w:rsidR="00104E2C" w:rsidRPr="00DE0FF4" w:rsidRDefault="00104E2C" w:rsidP="00DE0FF4">
            <w:pPr>
              <w:spacing w:before="0" w:line="240" w:lineRule="auto"/>
              <w:jc w:val="left"/>
              <w:rPr>
                <w:sz w:val="22"/>
                <w:lang w:val="mk-MK"/>
              </w:rPr>
            </w:pPr>
            <w:r w:rsidRPr="00DE0FF4">
              <w:rPr>
                <w:sz w:val="22"/>
                <w:lang w:val="mk-MK"/>
              </w:rPr>
              <w:t xml:space="preserve">Р 2.4 Организирани културни настани во кои учествуваат сите заедници и кои го јакнат мултикултурализмот (најмалку 2 настани годишно) </w:t>
            </w:r>
          </w:p>
          <w:p w14:paraId="1807E85D" w14:textId="77777777" w:rsidR="00104E2C" w:rsidRPr="00DE0FF4" w:rsidRDefault="00104E2C" w:rsidP="00DE0FF4">
            <w:pPr>
              <w:spacing w:before="0" w:line="240" w:lineRule="auto"/>
              <w:jc w:val="left"/>
              <w:rPr>
                <w:sz w:val="22"/>
                <w:lang w:val="mk-MK"/>
              </w:rPr>
            </w:pPr>
          </w:p>
          <w:p w14:paraId="56467D90" w14:textId="77777777" w:rsidR="007C25E7" w:rsidRDefault="007C25E7" w:rsidP="00DE0FF4">
            <w:pPr>
              <w:spacing w:before="0" w:line="240" w:lineRule="auto"/>
              <w:jc w:val="left"/>
              <w:rPr>
                <w:sz w:val="22"/>
                <w:lang w:val="mk-MK"/>
              </w:rPr>
            </w:pPr>
          </w:p>
          <w:p w14:paraId="0269F9F3" w14:textId="24DF677B" w:rsidR="00104E2C" w:rsidRPr="00DE0FF4" w:rsidRDefault="00104E2C" w:rsidP="00DE0FF4">
            <w:pPr>
              <w:spacing w:before="0" w:line="240" w:lineRule="auto"/>
              <w:jc w:val="left"/>
              <w:rPr>
                <w:sz w:val="22"/>
                <w:lang w:val="mk-MK"/>
              </w:rPr>
            </w:pPr>
            <w:r w:rsidRPr="00DE0FF4">
              <w:rPr>
                <w:sz w:val="22"/>
                <w:lang w:val="mk-MK"/>
              </w:rPr>
              <w:t>Р 2.5 Организиран</w:t>
            </w:r>
            <w:r w:rsidR="000D1525">
              <w:rPr>
                <w:sz w:val="22"/>
                <w:lang w:val="mk-MK"/>
              </w:rPr>
              <w:t>и</w:t>
            </w:r>
            <w:r w:rsidRPr="00DE0FF4">
              <w:rPr>
                <w:sz w:val="22"/>
                <w:lang w:val="mk-MK"/>
              </w:rPr>
              <w:t xml:space="preserve"> напор</w:t>
            </w:r>
            <w:r w:rsidR="000D1525">
              <w:rPr>
                <w:sz w:val="22"/>
                <w:lang w:val="mk-MK"/>
              </w:rPr>
              <w:t>и</w:t>
            </w:r>
            <w:r w:rsidRPr="00DE0FF4">
              <w:rPr>
                <w:sz w:val="22"/>
                <w:lang w:val="mk-MK"/>
              </w:rPr>
              <w:t xml:space="preserve"> за изработка на проекти за зачувување на традиционалната архитектура (долнореканска, горнореканска, Мавровска, Мала </w:t>
            </w:r>
            <w:r w:rsidRPr="00DE0FF4">
              <w:rPr>
                <w:sz w:val="22"/>
                <w:lang w:val="mk-MK"/>
              </w:rPr>
              <w:lastRenderedPageBreak/>
              <w:t xml:space="preserve">река, Галичка) и нејзино промовирање како заеднички културен ресурс на сите заедници. </w:t>
            </w:r>
          </w:p>
          <w:p w14:paraId="36A6A1AA" w14:textId="77777777" w:rsidR="00104E2C" w:rsidRPr="00DE0FF4" w:rsidRDefault="00104E2C" w:rsidP="00DE0FF4">
            <w:pPr>
              <w:spacing w:before="0" w:line="240" w:lineRule="auto"/>
              <w:jc w:val="left"/>
              <w:rPr>
                <w:sz w:val="22"/>
                <w:lang w:val="mk-MK"/>
              </w:rPr>
            </w:pPr>
          </w:p>
          <w:p w14:paraId="214997C0" w14:textId="77777777" w:rsidR="000D1525" w:rsidRDefault="000D1525" w:rsidP="00DE0FF4">
            <w:pPr>
              <w:spacing w:before="0" w:line="240" w:lineRule="auto"/>
              <w:jc w:val="left"/>
              <w:rPr>
                <w:sz w:val="22"/>
                <w:lang w:val="mk-MK"/>
              </w:rPr>
            </w:pPr>
          </w:p>
          <w:p w14:paraId="767A7CB5" w14:textId="77777777" w:rsidR="000D1525" w:rsidRDefault="000D1525" w:rsidP="00DE0FF4">
            <w:pPr>
              <w:spacing w:before="0" w:line="240" w:lineRule="auto"/>
              <w:jc w:val="left"/>
              <w:rPr>
                <w:sz w:val="22"/>
                <w:lang w:val="mk-MK"/>
              </w:rPr>
            </w:pPr>
          </w:p>
          <w:p w14:paraId="60D24988" w14:textId="77777777" w:rsidR="000D1525" w:rsidRDefault="000D1525" w:rsidP="00DE0FF4">
            <w:pPr>
              <w:spacing w:before="0" w:line="240" w:lineRule="auto"/>
              <w:jc w:val="left"/>
              <w:rPr>
                <w:sz w:val="22"/>
                <w:lang w:val="mk-MK"/>
              </w:rPr>
            </w:pPr>
          </w:p>
          <w:p w14:paraId="1454F166" w14:textId="77777777" w:rsidR="000D1525" w:rsidRDefault="000D1525" w:rsidP="00DE0FF4">
            <w:pPr>
              <w:spacing w:before="0" w:line="240" w:lineRule="auto"/>
              <w:jc w:val="left"/>
              <w:rPr>
                <w:sz w:val="22"/>
                <w:lang w:val="mk-MK"/>
              </w:rPr>
            </w:pPr>
          </w:p>
          <w:p w14:paraId="5E452A93" w14:textId="77777777" w:rsidR="000D1525" w:rsidRDefault="000D1525" w:rsidP="00DE0FF4">
            <w:pPr>
              <w:spacing w:before="0" w:line="240" w:lineRule="auto"/>
              <w:jc w:val="left"/>
              <w:rPr>
                <w:sz w:val="22"/>
                <w:lang w:val="mk-MK"/>
              </w:rPr>
            </w:pPr>
          </w:p>
          <w:p w14:paraId="0B8FE504" w14:textId="77777777" w:rsidR="00CB7635" w:rsidRDefault="00CB7635" w:rsidP="00DE0FF4">
            <w:pPr>
              <w:spacing w:before="0" w:line="240" w:lineRule="auto"/>
              <w:jc w:val="left"/>
              <w:rPr>
                <w:sz w:val="22"/>
                <w:lang w:val="mk-MK"/>
              </w:rPr>
            </w:pPr>
          </w:p>
          <w:p w14:paraId="3194CE0E" w14:textId="286D7E38" w:rsidR="00104E2C" w:rsidRPr="00DE0FF4" w:rsidRDefault="00104E2C" w:rsidP="00DE0FF4">
            <w:pPr>
              <w:spacing w:before="0" w:line="240" w:lineRule="auto"/>
              <w:jc w:val="left"/>
              <w:rPr>
                <w:sz w:val="22"/>
                <w:lang w:val="mk-MK"/>
              </w:rPr>
            </w:pPr>
            <w:r w:rsidRPr="00DE0FF4">
              <w:rPr>
                <w:sz w:val="22"/>
                <w:lang w:val="mk-MK"/>
              </w:rPr>
              <w:t xml:space="preserve">Р 2.6 Организиран напор за развивање на проект за етно-музеј/етно-куќа  како заеднички културен ресурс на сите заедници.   </w:t>
            </w:r>
          </w:p>
          <w:p w14:paraId="34B1AAA8" w14:textId="77777777" w:rsidR="00104E2C" w:rsidRPr="00DE0FF4" w:rsidRDefault="00104E2C" w:rsidP="00DE0FF4">
            <w:pPr>
              <w:spacing w:before="0" w:line="240" w:lineRule="auto"/>
              <w:jc w:val="left"/>
              <w:rPr>
                <w:sz w:val="22"/>
                <w:lang w:val="mk-MK"/>
              </w:rPr>
            </w:pPr>
          </w:p>
          <w:p w14:paraId="19DD9C13" w14:textId="77777777" w:rsidR="00CB7635" w:rsidRDefault="00CB7635" w:rsidP="00DE0FF4">
            <w:pPr>
              <w:spacing w:before="0" w:line="240" w:lineRule="auto"/>
              <w:jc w:val="left"/>
              <w:rPr>
                <w:sz w:val="22"/>
                <w:lang w:val="mk-MK"/>
              </w:rPr>
            </w:pPr>
          </w:p>
          <w:p w14:paraId="6E1423C1" w14:textId="77777777" w:rsidR="00CB7635" w:rsidRDefault="00CB7635" w:rsidP="00DE0FF4">
            <w:pPr>
              <w:spacing w:before="0" w:line="240" w:lineRule="auto"/>
              <w:jc w:val="left"/>
              <w:rPr>
                <w:sz w:val="22"/>
                <w:lang w:val="mk-MK"/>
              </w:rPr>
            </w:pPr>
          </w:p>
          <w:p w14:paraId="68F2C27E" w14:textId="77777777" w:rsidR="00CB7635" w:rsidRDefault="00CB7635" w:rsidP="00DE0FF4">
            <w:pPr>
              <w:spacing w:before="0" w:line="240" w:lineRule="auto"/>
              <w:jc w:val="left"/>
              <w:rPr>
                <w:sz w:val="22"/>
                <w:lang w:val="mk-MK"/>
              </w:rPr>
            </w:pPr>
          </w:p>
          <w:p w14:paraId="07669011" w14:textId="77777777" w:rsidR="00CB7635" w:rsidRDefault="00CB7635" w:rsidP="00DE0FF4">
            <w:pPr>
              <w:spacing w:before="0" w:line="240" w:lineRule="auto"/>
              <w:jc w:val="left"/>
              <w:rPr>
                <w:sz w:val="22"/>
                <w:lang w:val="mk-MK"/>
              </w:rPr>
            </w:pPr>
          </w:p>
          <w:p w14:paraId="103C35ED" w14:textId="77777777" w:rsidR="00CB7635" w:rsidRDefault="00CB7635" w:rsidP="00DE0FF4">
            <w:pPr>
              <w:spacing w:before="0" w:line="240" w:lineRule="auto"/>
              <w:jc w:val="left"/>
              <w:rPr>
                <w:sz w:val="22"/>
                <w:lang w:val="mk-MK"/>
              </w:rPr>
            </w:pPr>
          </w:p>
          <w:p w14:paraId="1193998E" w14:textId="77777777" w:rsidR="00CB7635" w:rsidRDefault="00CB7635" w:rsidP="00DE0FF4">
            <w:pPr>
              <w:spacing w:before="0" w:line="240" w:lineRule="auto"/>
              <w:jc w:val="left"/>
              <w:rPr>
                <w:sz w:val="22"/>
                <w:lang w:val="mk-MK"/>
              </w:rPr>
            </w:pPr>
          </w:p>
          <w:p w14:paraId="7A1E4040" w14:textId="77777777" w:rsidR="00CB7635" w:rsidRDefault="00CB7635" w:rsidP="00DE0FF4">
            <w:pPr>
              <w:spacing w:before="0" w:line="240" w:lineRule="auto"/>
              <w:jc w:val="left"/>
              <w:rPr>
                <w:sz w:val="22"/>
                <w:lang w:val="mk-MK"/>
              </w:rPr>
            </w:pPr>
          </w:p>
          <w:p w14:paraId="4462802D" w14:textId="77777777" w:rsidR="00CB7635" w:rsidRDefault="00CB7635" w:rsidP="00DE0FF4">
            <w:pPr>
              <w:spacing w:before="0" w:line="240" w:lineRule="auto"/>
              <w:jc w:val="left"/>
              <w:rPr>
                <w:sz w:val="22"/>
                <w:lang w:val="mk-MK"/>
              </w:rPr>
            </w:pPr>
          </w:p>
          <w:p w14:paraId="5E725F7E" w14:textId="77777777" w:rsidR="00CB7635" w:rsidRDefault="00CB7635" w:rsidP="00DE0FF4">
            <w:pPr>
              <w:spacing w:before="0" w:line="240" w:lineRule="auto"/>
              <w:jc w:val="left"/>
              <w:rPr>
                <w:sz w:val="22"/>
                <w:lang w:val="mk-MK"/>
              </w:rPr>
            </w:pPr>
          </w:p>
          <w:p w14:paraId="58DE59E9" w14:textId="77777777" w:rsidR="00CB7635" w:rsidRDefault="00CB7635" w:rsidP="00DE0FF4">
            <w:pPr>
              <w:spacing w:before="0" w:line="240" w:lineRule="auto"/>
              <w:jc w:val="left"/>
              <w:rPr>
                <w:sz w:val="22"/>
                <w:lang w:val="mk-MK"/>
              </w:rPr>
            </w:pPr>
          </w:p>
          <w:p w14:paraId="160024BA" w14:textId="77777777" w:rsidR="00CB7635" w:rsidRDefault="00CB7635" w:rsidP="00DE0FF4">
            <w:pPr>
              <w:spacing w:before="0" w:line="240" w:lineRule="auto"/>
              <w:jc w:val="left"/>
              <w:rPr>
                <w:sz w:val="22"/>
                <w:lang w:val="mk-MK"/>
              </w:rPr>
            </w:pPr>
          </w:p>
          <w:p w14:paraId="2B7D4982" w14:textId="77777777" w:rsidR="00CB7635" w:rsidRDefault="00CB7635" w:rsidP="00DE0FF4">
            <w:pPr>
              <w:spacing w:before="0" w:line="240" w:lineRule="auto"/>
              <w:jc w:val="left"/>
              <w:rPr>
                <w:sz w:val="22"/>
                <w:lang w:val="mk-MK"/>
              </w:rPr>
            </w:pPr>
          </w:p>
          <w:p w14:paraId="56BE79CE" w14:textId="7D3D15E1" w:rsidR="00104E2C" w:rsidRPr="00DE0FF4" w:rsidRDefault="00104E2C" w:rsidP="00DE0FF4">
            <w:pPr>
              <w:spacing w:before="0" w:line="240" w:lineRule="auto"/>
              <w:jc w:val="left"/>
              <w:rPr>
                <w:sz w:val="22"/>
              </w:rPr>
            </w:pPr>
            <w:r w:rsidRPr="00DE0FF4">
              <w:rPr>
                <w:sz w:val="22"/>
                <w:lang w:val="mk-MK"/>
              </w:rPr>
              <w:t xml:space="preserve">Р 2.7 Прославите на верските празници се користат за зближување помеѓу заедниците и за културна размена. </w:t>
            </w:r>
          </w:p>
        </w:tc>
        <w:tc>
          <w:tcPr>
            <w:tcW w:w="2700" w:type="dxa"/>
          </w:tcPr>
          <w:p w14:paraId="17291FDA" w14:textId="44E8B16A" w:rsidR="00104E2C" w:rsidRDefault="00664B54" w:rsidP="00DE0FF4">
            <w:pPr>
              <w:spacing w:before="0" w:line="240" w:lineRule="auto"/>
              <w:jc w:val="left"/>
              <w:rPr>
                <w:sz w:val="22"/>
                <w:lang w:val="mk-MK"/>
              </w:rPr>
            </w:pPr>
            <w:r>
              <w:rPr>
                <w:sz w:val="22"/>
                <w:lang w:val="mk-MK"/>
              </w:rPr>
              <w:lastRenderedPageBreak/>
              <w:t>2.1.1.1 Распишување на тендер за реновирање на Домот на културата во Ростуше;</w:t>
            </w:r>
          </w:p>
          <w:p w14:paraId="61F970D1" w14:textId="77777777" w:rsidR="00664B54" w:rsidRDefault="00664B54" w:rsidP="00F37D7C">
            <w:pPr>
              <w:spacing w:before="0" w:line="240" w:lineRule="auto"/>
              <w:jc w:val="left"/>
              <w:rPr>
                <w:sz w:val="22"/>
                <w:lang w:val="mk-MK"/>
              </w:rPr>
            </w:pPr>
            <w:r>
              <w:rPr>
                <w:sz w:val="22"/>
                <w:lang w:val="mk-MK"/>
              </w:rPr>
              <w:t xml:space="preserve">2.1.1.2 </w:t>
            </w:r>
            <w:r w:rsidR="00F37D7C">
              <w:rPr>
                <w:sz w:val="22"/>
                <w:lang w:val="mk-MK"/>
              </w:rPr>
              <w:t>Избор на идејно решение и изведувач</w:t>
            </w:r>
            <w:r>
              <w:rPr>
                <w:sz w:val="22"/>
                <w:lang w:val="mk-MK"/>
              </w:rPr>
              <w:t>.</w:t>
            </w:r>
          </w:p>
          <w:p w14:paraId="0CB25023" w14:textId="77777777" w:rsidR="005321ED" w:rsidRDefault="005321ED" w:rsidP="00F37D7C">
            <w:pPr>
              <w:spacing w:before="0" w:line="240" w:lineRule="auto"/>
              <w:jc w:val="left"/>
              <w:rPr>
                <w:sz w:val="22"/>
                <w:lang w:val="mk-MK"/>
              </w:rPr>
            </w:pPr>
            <w:r>
              <w:rPr>
                <w:sz w:val="22"/>
                <w:lang w:val="mk-MK"/>
              </w:rPr>
              <w:t xml:space="preserve">2.1.1.3 Изведување на </w:t>
            </w:r>
            <w:r w:rsidR="007C0CA1">
              <w:rPr>
                <w:sz w:val="22"/>
                <w:lang w:val="mk-MK"/>
              </w:rPr>
              <w:t xml:space="preserve">проектот. </w:t>
            </w:r>
          </w:p>
          <w:p w14:paraId="0E0502EE" w14:textId="77777777" w:rsidR="008E390D" w:rsidRDefault="008E390D" w:rsidP="00F37D7C">
            <w:pPr>
              <w:spacing w:before="0" w:line="240" w:lineRule="auto"/>
              <w:jc w:val="left"/>
              <w:rPr>
                <w:sz w:val="22"/>
                <w:lang w:val="mk-MK"/>
              </w:rPr>
            </w:pPr>
          </w:p>
          <w:p w14:paraId="0F6E9C0E" w14:textId="77777777" w:rsidR="008E390D" w:rsidRDefault="008E390D" w:rsidP="00F37D7C">
            <w:pPr>
              <w:spacing w:before="0" w:line="240" w:lineRule="auto"/>
              <w:jc w:val="left"/>
              <w:rPr>
                <w:sz w:val="22"/>
                <w:lang w:val="mk-MK"/>
              </w:rPr>
            </w:pPr>
          </w:p>
          <w:p w14:paraId="2A5E6A96" w14:textId="77777777" w:rsidR="008E390D" w:rsidRDefault="008E390D" w:rsidP="00F37D7C">
            <w:pPr>
              <w:spacing w:before="0" w:line="240" w:lineRule="auto"/>
              <w:jc w:val="left"/>
              <w:rPr>
                <w:sz w:val="22"/>
                <w:lang w:val="mk-MK"/>
              </w:rPr>
            </w:pPr>
          </w:p>
          <w:p w14:paraId="71BBD5B7" w14:textId="77777777" w:rsidR="008E390D" w:rsidRDefault="008E390D" w:rsidP="00F37D7C">
            <w:pPr>
              <w:spacing w:before="0" w:line="240" w:lineRule="auto"/>
              <w:jc w:val="left"/>
              <w:rPr>
                <w:sz w:val="22"/>
                <w:lang w:val="mk-MK"/>
              </w:rPr>
            </w:pPr>
          </w:p>
          <w:p w14:paraId="63848849" w14:textId="77777777" w:rsidR="008E390D" w:rsidRDefault="008E390D" w:rsidP="00F37D7C">
            <w:pPr>
              <w:spacing w:before="0" w:line="240" w:lineRule="auto"/>
              <w:jc w:val="left"/>
              <w:rPr>
                <w:sz w:val="22"/>
                <w:lang w:val="mk-MK"/>
              </w:rPr>
            </w:pPr>
          </w:p>
          <w:p w14:paraId="0CAAB4ED" w14:textId="476C3DE0" w:rsidR="008E390D" w:rsidRDefault="008E390D" w:rsidP="00F37D7C">
            <w:pPr>
              <w:spacing w:before="0" w:line="240" w:lineRule="auto"/>
              <w:jc w:val="left"/>
              <w:rPr>
                <w:sz w:val="22"/>
                <w:lang w:val="mk-MK"/>
              </w:rPr>
            </w:pPr>
            <w:r>
              <w:rPr>
                <w:sz w:val="22"/>
                <w:lang w:val="mk-MK"/>
              </w:rPr>
              <w:t>2.2.1.1</w:t>
            </w:r>
            <w:r w:rsidR="00E61A2A">
              <w:rPr>
                <w:sz w:val="22"/>
                <w:lang w:val="mk-MK"/>
              </w:rPr>
              <w:t xml:space="preserve"> </w:t>
            </w:r>
            <w:r w:rsidR="002B2D96">
              <w:rPr>
                <w:sz w:val="22"/>
                <w:lang w:val="mk-MK"/>
              </w:rPr>
              <w:t xml:space="preserve">Усвојување на програма за финансирање на </w:t>
            </w:r>
            <w:r w:rsidR="00C67B98">
              <w:rPr>
                <w:sz w:val="22"/>
                <w:lang w:val="mk-MK"/>
              </w:rPr>
              <w:t>организација на културни настани</w:t>
            </w:r>
            <w:r w:rsidR="002B2D96">
              <w:rPr>
                <w:sz w:val="22"/>
                <w:lang w:val="mk-MK"/>
              </w:rPr>
              <w:t xml:space="preserve"> кои го промовираат мултикултурализмот</w:t>
            </w:r>
            <w:r w:rsidR="00E61A2A">
              <w:rPr>
                <w:sz w:val="22"/>
                <w:lang w:val="mk-MK"/>
              </w:rPr>
              <w:t>;</w:t>
            </w:r>
          </w:p>
          <w:p w14:paraId="0822AA52" w14:textId="77777777" w:rsidR="002B2D96" w:rsidRDefault="00E61A2A" w:rsidP="00F37D7C">
            <w:pPr>
              <w:spacing w:before="0" w:line="240" w:lineRule="auto"/>
              <w:jc w:val="left"/>
              <w:rPr>
                <w:sz w:val="22"/>
                <w:lang w:val="mk-MK"/>
              </w:rPr>
            </w:pPr>
            <w:r>
              <w:rPr>
                <w:sz w:val="22"/>
                <w:lang w:val="mk-MK"/>
              </w:rPr>
              <w:t xml:space="preserve">2.2.1.2 </w:t>
            </w:r>
            <w:r w:rsidR="002B2D96">
              <w:rPr>
                <w:sz w:val="22"/>
                <w:lang w:val="mk-MK"/>
              </w:rPr>
              <w:t>Објавување на повик за предлог-проекти;</w:t>
            </w:r>
          </w:p>
          <w:p w14:paraId="73DE4CF8" w14:textId="7D0943B7" w:rsidR="00E61A2A" w:rsidRDefault="002B2D96" w:rsidP="00F37D7C">
            <w:pPr>
              <w:spacing w:before="0" w:line="240" w:lineRule="auto"/>
              <w:jc w:val="left"/>
              <w:rPr>
                <w:sz w:val="22"/>
                <w:lang w:val="mk-MK"/>
              </w:rPr>
            </w:pPr>
            <w:r>
              <w:rPr>
                <w:sz w:val="22"/>
                <w:lang w:val="mk-MK"/>
              </w:rPr>
              <w:t>2.2.1.3 Избор на прифатени проекти.</w:t>
            </w:r>
            <w:r w:rsidR="00E61A2A">
              <w:rPr>
                <w:sz w:val="22"/>
                <w:lang w:val="mk-MK"/>
              </w:rPr>
              <w:t xml:space="preserve">  </w:t>
            </w:r>
          </w:p>
          <w:p w14:paraId="5387C16E" w14:textId="77777777" w:rsidR="003427CA" w:rsidRDefault="003427CA" w:rsidP="00F37D7C">
            <w:pPr>
              <w:spacing w:before="0" w:line="240" w:lineRule="auto"/>
              <w:jc w:val="left"/>
              <w:rPr>
                <w:sz w:val="22"/>
                <w:lang w:val="mk-MK"/>
              </w:rPr>
            </w:pPr>
          </w:p>
          <w:p w14:paraId="09269FCD" w14:textId="77777777" w:rsidR="009C2D47" w:rsidRDefault="009C2D47" w:rsidP="00F37D7C">
            <w:pPr>
              <w:spacing w:before="0" w:line="240" w:lineRule="auto"/>
              <w:jc w:val="left"/>
              <w:rPr>
                <w:sz w:val="22"/>
                <w:lang w:val="mk-MK"/>
              </w:rPr>
            </w:pPr>
          </w:p>
          <w:p w14:paraId="2764E8DD" w14:textId="6ACB025D" w:rsidR="003427CA" w:rsidRDefault="003427CA" w:rsidP="00F37D7C">
            <w:pPr>
              <w:spacing w:before="0" w:line="240" w:lineRule="auto"/>
              <w:jc w:val="left"/>
              <w:rPr>
                <w:sz w:val="22"/>
                <w:lang w:val="mk-MK"/>
              </w:rPr>
            </w:pPr>
            <w:r>
              <w:rPr>
                <w:sz w:val="22"/>
                <w:lang w:val="mk-MK"/>
              </w:rPr>
              <w:t>2.3.1.1 Организациски активности;</w:t>
            </w:r>
          </w:p>
          <w:p w14:paraId="3371A975" w14:textId="77777777" w:rsidR="003427CA" w:rsidRDefault="003427CA" w:rsidP="00F37D7C">
            <w:pPr>
              <w:spacing w:before="0" w:line="240" w:lineRule="auto"/>
              <w:jc w:val="left"/>
              <w:rPr>
                <w:sz w:val="22"/>
                <w:lang w:val="mk-MK"/>
              </w:rPr>
            </w:pPr>
            <w:r>
              <w:rPr>
                <w:sz w:val="22"/>
                <w:lang w:val="mk-MK"/>
              </w:rPr>
              <w:t xml:space="preserve">2.3.1.2 Промотивни активности. </w:t>
            </w:r>
          </w:p>
          <w:p w14:paraId="3090ECE7" w14:textId="77777777" w:rsidR="007C25E7" w:rsidRDefault="007C25E7" w:rsidP="00F37D7C">
            <w:pPr>
              <w:spacing w:before="0" w:line="240" w:lineRule="auto"/>
              <w:jc w:val="left"/>
              <w:rPr>
                <w:sz w:val="22"/>
                <w:lang w:val="mk-MK"/>
              </w:rPr>
            </w:pPr>
          </w:p>
          <w:p w14:paraId="1EF68F35" w14:textId="77777777" w:rsidR="007C25E7" w:rsidRDefault="007C25E7" w:rsidP="00F37D7C">
            <w:pPr>
              <w:spacing w:before="0" w:line="240" w:lineRule="auto"/>
              <w:jc w:val="left"/>
              <w:rPr>
                <w:sz w:val="22"/>
                <w:lang w:val="mk-MK"/>
              </w:rPr>
            </w:pPr>
          </w:p>
          <w:p w14:paraId="01287460" w14:textId="77777777" w:rsidR="007C25E7" w:rsidRDefault="007C25E7" w:rsidP="00F37D7C">
            <w:pPr>
              <w:spacing w:before="0" w:line="240" w:lineRule="auto"/>
              <w:jc w:val="left"/>
              <w:rPr>
                <w:sz w:val="22"/>
                <w:lang w:val="mk-MK"/>
              </w:rPr>
            </w:pPr>
            <w:r>
              <w:rPr>
                <w:sz w:val="22"/>
                <w:lang w:val="mk-MK"/>
              </w:rPr>
              <w:t>2.4.1.1 Организациски активности;</w:t>
            </w:r>
          </w:p>
          <w:p w14:paraId="0FF96A09" w14:textId="77777777" w:rsidR="007C25E7" w:rsidRDefault="007C25E7" w:rsidP="00F37D7C">
            <w:pPr>
              <w:spacing w:before="0" w:line="240" w:lineRule="auto"/>
              <w:jc w:val="left"/>
              <w:rPr>
                <w:sz w:val="22"/>
                <w:lang w:val="mk-MK"/>
              </w:rPr>
            </w:pPr>
            <w:r>
              <w:rPr>
                <w:sz w:val="22"/>
                <w:lang w:val="mk-MK"/>
              </w:rPr>
              <w:t>2.4.1.2 Промотивни активности.</w:t>
            </w:r>
          </w:p>
          <w:p w14:paraId="31C23DF0" w14:textId="77777777" w:rsidR="000D1525" w:rsidRDefault="000D1525" w:rsidP="00F37D7C">
            <w:pPr>
              <w:spacing w:before="0" w:line="240" w:lineRule="auto"/>
              <w:jc w:val="left"/>
              <w:rPr>
                <w:sz w:val="22"/>
                <w:lang w:val="mk-MK"/>
              </w:rPr>
            </w:pPr>
          </w:p>
          <w:p w14:paraId="20581C80" w14:textId="77777777" w:rsidR="000D1525" w:rsidRDefault="000D1525" w:rsidP="00F37D7C">
            <w:pPr>
              <w:spacing w:before="0" w:line="240" w:lineRule="auto"/>
              <w:jc w:val="left"/>
              <w:rPr>
                <w:sz w:val="22"/>
                <w:lang w:val="mk-MK"/>
              </w:rPr>
            </w:pPr>
          </w:p>
          <w:p w14:paraId="7BDCB1C8" w14:textId="77777777" w:rsidR="000D1525" w:rsidRDefault="000D1525" w:rsidP="00F37D7C">
            <w:pPr>
              <w:spacing w:before="0" w:line="240" w:lineRule="auto"/>
              <w:jc w:val="left"/>
              <w:rPr>
                <w:sz w:val="22"/>
                <w:lang w:val="mk-MK"/>
              </w:rPr>
            </w:pPr>
          </w:p>
          <w:p w14:paraId="60289B85" w14:textId="47C2D580" w:rsidR="000D1525" w:rsidRPr="000D1525" w:rsidRDefault="000D1525" w:rsidP="000D1525">
            <w:pPr>
              <w:spacing w:before="0" w:line="240" w:lineRule="auto"/>
              <w:jc w:val="left"/>
              <w:rPr>
                <w:sz w:val="22"/>
                <w:lang w:val="mk-MK"/>
              </w:rPr>
            </w:pPr>
            <w:r w:rsidRPr="000D1525">
              <w:rPr>
                <w:sz w:val="22"/>
                <w:lang w:val="mk-MK"/>
              </w:rPr>
              <w:t>2.</w:t>
            </w:r>
            <w:r w:rsidR="00CB7635">
              <w:rPr>
                <w:sz w:val="22"/>
                <w:lang w:val="mk-MK"/>
              </w:rPr>
              <w:t>5</w:t>
            </w:r>
            <w:r w:rsidRPr="000D1525">
              <w:rPr>
                <w:sz w:val="22"/>
                <w:lang w:val="mk-MK"/>
              </w:rPr>
              <w:t xml:space="preserve">.1.1 Одржани консултативни средби со ГО и културни институции за заедничко аплицирање </w:t>
            </w:r>
            <w:r w:rsidRPr="000D1525">
              <w:rPr>
                <w:sz w:val="22"/>
                <w:lang w:val="mk-MK"/>
              </w:rPr>
              <w:lastRenderedPageBreak/>
              <w:t>на проекти;</w:t>
            </w:r>
          </w:p>
          <w:p w14:paraId="3DD23707" w14:textId="77777777" w:rsidR="000D1525" w:rsidRDefault="000D1525" w:rsidP="00CB7635">
            <w:pPr>
              <w:spacing w:before="0" w:line="240" w:lineRule="auto"/>
              <w:jc w:val="left"/>
              <w:rPr>
                <w:sz w:val="22"/>
                <w:lang w:val="mk-MK"/>
              </w:rPr>
            </w:pPr>
            <w:r w:rsidRPr="000D1525">
              <w:rPr>
                <w:sz w:val="22"/>
                <w:lang w:val="mk-MK"/>
              </w:rPr>
              <w:t>2.</w:t>
            </w:r>
            <w:r w:rsidR="00CB7635">
              <w:rPr>
                <w:sz w:val="22"/>
                <w:lang w:val="mk-MK"/>
              </w:rPr>
              <w:t>5</w:t>
            </w:r>
            <w:r w:rsidRPr="000D1525">
              <w:rPr>
                <w:sz w:val="22"/>
                <w:lang w:val="mk-MK"/>
              </w:rPr>
              <w:t>.1.2 Поднесување на најмалку 5 проектни апликации годишно за финансиска поддршка за зачувување на традиционалната архитектура</w:t>
            </w:r>
            <w:r>
              <w:rPr>
                <w:sz w:val="22"/>
                <w:lang w:val="mk-MK"/>
              </w:rPr>
              <w:t>.</w:t>
            </w:r>
          </w:p>
          <w:p w14:paraId="410D4B0D" w14:textId="77777777" w:rsidR="00CB7635" w:rsidRDefault="00CB7635" w:rsidP="00CB7635">
            <w:pPr>
              <w:spacing w:before="0" w:line="240" w:lineRule="auto"/>
              <w:jc w:val="left"/>
              <w:rPr>
                <w:sz w:val="22"/>
                <w:lang w:val="mk-MK"/>
              </w:rPr>
            </w:pPr>
          </w:p>
          <w:p w14:paraId="10325874" w14:textId="77777777" w:rsidR="00CB7635" w:rsidRDefault="00CB7635" w:rsidP="00CB7635">
            <w:pPr>
              <w:spacing w:before="0" w:line="240" w:lineRule="auto"/>
              <w:jc w:val="left"/>
              <w:rPr>
                <w:sz w:val="22"/>
                <w:lang w:val="mk-MK"/>
              </w:rPr>
            </w:pPr>
          </w:p>
          <w:p w14:paraId="315DADD8" w14:textId="2AFB7910" w:rsidR="00CB7635" w:rsidRPr="00CB7635" w:rsidRDefault="00CB7635" w:rsidP="00CB7635">
            <w:pPr>
              <w:spacing w:before="0" w:line="240" w:lineRule="auto"/>
              <w:jc w:val="left"/>
              <w:rPr>
                <w:sz w:val="22"/>
                <w:lang w:val="mk-MK"/>
              </w:rPr>
            </w:pPr>
            <w:r w:rsidRPr="00CB7635">
              <w:rPr>
                <w:sz w:val="22"/>
                <w:lang w:val="mk-MK"/>
              </w:rPr>
              <w:t>2.</w:t>
            </w:r>
            <w:r>
              <w:rPr>
                <w:sz w:val="22"/>
                <w:lang w:val="mk-MK"/>
              </w:rPr>
              <w:t>6</w:t>
            </w:r>
            <w:r w:rsidRPr="00CB7635">
              <w:rPr>
                <w:sz w:val="22"/>
                <w:lang w:val="mk-MK"/>
              </w:rPr>
              <w:t>.1.1 Одржани консултативни средби со ГО и културни институции за заедничко аплицирање на проекти;</w:t>
            </w:r>
          </w:p>
          <w:p w14:paraId="1034B537" w14:textId="77777777" w:rsidR="00CB7635" w:rsidRDefault="00CB7635" w:rsidP="00CB7635">
            <w:pPr>
              <w:spacing w:before="0" w:line="240" w:lineRule="auto"/>
              <w:jc w:val="left"/>
              <w:rPr>
                <w:sz w:val="22"/>
                <w:lang w:val="mk-MK"/>
              </w:rPr>
            </w:pPr>
            <w:r w:rsidRPr="00CB7635">
              <w:rPr>
                <w:sz w:val="22"/>
                <w:lang w:val="mk-MK"/>
              </w:rPr>
              <w:t>2.</w:t>
            </w:r>
            <w:r>
              <w:rPr>
                <w:sz w:val="22"/>
                <w:lang w:val="mk-MK"/>
              </w:rPr>
              <w:t>6</w:t>
            </w:r>
            <w:r w:rsidRPr="00CB7635">
              <w:rPr>
                <w:sz w:val="22"/>
                <w:lang w:val="mk-MK"/>
              </w:rPr>
              <w:t>.1.2 Поднесување на најмалку 5 проектни апликации годишно за финансиска поддршка за развивање на проект за етно-музеј/етно-куќа  како заеднички културен ресурс на сите заедници.</w:t>
            </w:r>
          </w:p>
          <w:p w14:paraId="4988E370" w14:textId="77777777" w:rsidR="0069006B" w:rsidRDefault="0069006B" w:rsidP="00CB7635">
            <w:pPr>
              <w:spacing w:before="0" w:line="240" w:lineRule="auto"/>
              <w:jc w:val="left"/>
              <w:rPr>
                <w:sz w:val="22"/>
                <w:lang w:val="mk-MK"/>
              </w:rPr>
            </w:pPr>
          </w:p>
          <w:p w14:paraId="2CC3A520" w14:textId="77777777" w:rsidR="0069006B" w:rsidRDefault="0069006B" w:rsidP="00CB7635">
            <w:pPr>
              <w:spacing w:before="0" w:line="240" w:lineRule="auto"/>
              <w:jc w:val="left"/>
              <w:rPr>
                <w:sz w:val="22"/>
                <w:lang w:val="mk-MK"/>
              </w:rPr>
            </w:pPr>
          </w:p>
          <w:p w14:paraId="6453ACB3" w14:textId="3BAFF7CA" w:rsidR="0069006B" w:rsidRPr="00DE0FF4" w:rsidRDefault="0069006B" w:rsidP="0069006B">
            <w:pPr>
              <w:spacing w:before="0" w:line="240" w:lineRule="auto"/>
              <w:jc w:val="left"/>
              <w:rPr>
                <w:sz w:val="22"/>
                <w:lang w:val="mk-MK"/>
              </w:rPr>
            </w:pPr>
            <w:r>
              <w:rPr>
                <w:sz w:val="22"/>
                <w:lang w:val="mk-MK"/>
              </w:rPr>
              <w:t>2.7.1.1 Организирање на заедничко чествување на Божиќ, Велигден, Курбан Бајрам и Рамазан Бајрам.</w:t>
            </w:r>
          </w:p>
        </w:tc>
        <w:tc>
          <w:tcPr>
            <w:tcW w:w="1620" w:type="dxa"/>
          </w:tcPr>
          <w:p w14:paraId="633DAB99" w14:textId="6FAC3650" w:rsidR="00104E2C" w:rsidRDefault="007C0CA1" w:rsidP="00DE0FF4">
            <w:pPr>
              <w:spacing w:before="0" w:line="240" w:lineRule="auto"/>
              <w:jc w:val="left"/>
              <w:rPr>
                <w:sz w:val="22"/>
                <w:lang w:val="mk-MK"/>
              </w:rPr>
            </w:pPr>
            <w:r>
              <w:rPr>
                <w:sz w:val="22"/>
                <w:lang w:val="mk-MK"/>
              </w:rPr>
              <w:lastRenderedPageBreak/>
              <w:t xml:space="preserve">Општина </w:t>
            </w:r>
            <w:r w:rsidRPr="007C0CA1">
              <w:rPr>
                <w:sz w:val="22"/>
                <w:lang w:val="mk-MK"/>
              </w:rPr>
              <w:t xml:space="preserve">Маврово и </w:t>
            </w:r>
            <w:r w:rsidR="00B2453F">
              <w:rPr>
                <w:sz w:val="22"/>
                <w:lang w:val="mk-MK"/>
              </w:rPr>
              <w:t>Ростуше</w:t>
            </w:r>
            <w:r>
              <w:rPr>
                <w:sz w:val="22"/>
                <w:lang w:val="mk-MK"/>
              </w:rPr>
              <w:t>, изведувач на проект</w:t>
            </w:r>
          </w:p>
          <w:p w14:paraId="3A7336BD" w14:textId="77777777" w:rsidR="003427CA" w:rsidRDefault="003427CA" w:rsidP="00DE0FF4">
            <w:pPr>
              <w:spacing w:before="0" w:line="240" w:lineRule="auto"/>
              <w:jc w:val="left"/>
              <w:rPr>
                <w:sz w:val="22"/>
                <w:lang w:val="mk-MK"/>
              </w:rPr>
            </w:pPr>
          </w:p>
          <w:p w14:paraId="70D2ED73" w14:textId="77777777" w:rsidR="003427CA" w:rsidRDefault="003427CA" w:rsidP="00DE0FF4">
            <w:pPr>
              <w:spacing w:before="0" w:line="240" w:lineRule="auto"/>
              <w:jc w:val="left"/>
              <w:rPr>
                <w:sz w:val="22"/>
                <w:lang w:val="mk-MK"/>
              </w:rPr>
            </w:pPr>
          </w:p>
          <w:p w14:paraId="21FB6E03" w14:textId="77777777" w:rsidR="003427CA" w:rsidRDefault="003427CA" w:rsidP="00DE0FF4">
            <w:pPr>
              <w:spacing w:before="0" w:line="240" w:lineRule="auto"/>
              <w:jc w:val="left"/>
              <w:rPr>
                <w:sz w:val="22"/>
                <w:lang w:val="mk-MK"/>
              </w:rPr>
            </w:pPr>
          </w:p>
          <w:p w14:paraId="4921E8B1" w14:textId="77777777" w:rsidR="003427CA" w:rsidRDefault="003427CA" w:rsidP="00DE0FF4">
            <w:pPr>
              <w:spacing w:before="0" w:line="240" w:lineRule="auto"/>
              <w:jc w:val="left"/>
              <w:rPr>
                <w:sz w:val="22"/>
                <w:lang w:val="mk-MK"/>
              </w:rPr>
            </w:pPr>
          </w:p>
          <w:p w14:paraId="0D1BBEC6" w14:textId="77777777" w:rsidR="003427CA" w:rsidRDefault="003427CA" w:rsidP="00DE0FF4">
            <w:pPr>
              <w:spacing w:before="0" w:line="240" w:lineRule="auto"/>
              <w:jc w:val="left"/>
              <w:rPr>
                <w:sz w:val="22"/>
                <w:lang w:val="mk-MK"/>
              </w:rPr>
            </w:pPr>
          </w:p>
          <w:p w14:paraId="3EE15AFB" w14:textId="77777777" w:rsidR="003427CA" w:rsidRDefault="003427CA" w:rsidP="00DE0FF4">
            <w:pPr>
              <w:spacing w:before="0" w:line="240" w:lineRule="auto"/>
              <w:jc w:val="left"/>
              <w:rPr>
                <w:sz w:val="22"/>
                <w:lang w:val="mk-MK"/>
              </w:rPr>
            </w:pPr>
          </w:p>
          <w:p w14:paraId="4363DB9A" w14:textId="77777777" w:rsidR="003427CA" w:rsidRDefault="003427CA" w:rsidP="00DE0FF4">
            <w:pPr>
              <w:spacing w:before="0" w:line="240" w:lineRule="auto"/>
              <w:jc w:val="left"/>
              <w:rPr>
                <w:sz w:val="22"/>
                <w:lang w:val="mk-MK"/>
              </w:rPr>
            </w:pPr>
          </w:p>
          <w:p w14:paraId="3600D637" w14:textId="77777777" w:rsidR="003427CA" w:rsidRDefault="003427CA" w:rsidP="00DE0FF4">
            <w:pPr>
              <w:spacing w:before="0" w:line="240" w:lineRule="auto"/>
              <w:jc w:val="left"/>
              <w:rPr>
                <w:sz w:val="22"/>
                <w:lang w:val="mk-MK"/>
              </w:rPr>
            </w:pPr>
          </w:p>
          <w:p w14:paraId="3339FA98" w14:textId="43911FAD" w:rsidR="003427CA" w:rsidRDefault="003427CA" w:rsidP="00DE0FF4">
            <w:pPr>
              <w:spacing w:before="0" w:line="240" w:lineRule="auto"/>
              <w:jc w:val="left"/>
              <w:rPr>
                <w:sz w:val="22"/>
                <w:lang w:val="mk-MK"/>
              </w:rPr>
            </w:pPr>
            <w:r>
              <w:rPr>
                <w:sz w:val="22"/>
                <w:lang w:val="mk-MK"/>
              </w:rPr>
              <w:t xml:space="preserve">Општина </w:t>
            </w:r>
            <w:r w:rsidRPr="003427CA">
              <w:rPr>
                <w:sz w:val="22"/>
                <w:lang w:val="mk-MK"/>
              </w:rPr>
              <w:t xml:space="preserve">Маврово и </w:t>
            </w:r>
            <w:r w:rsidR="00B2453F">
              <w:rPr>
                <w:sz w:val="22"/>
                <w:lang w:val="mk-MK"/>
              </w:rPr>
              <w:t>Ростуше</w:t>
            </w:r>
          </w:p>
          <w:p w14:paraId="34A044CE" w14:textId="77777777" w:rsidR="003427CA" w:rsidRDefault="003427CA" w:rsidP="00DE0FF4">
            <w:pPr>
              <w:spacing w:before="0" w:line="240" w:lineRule="auto"/>
              <w:jc w:val="left"/>
              <w:rPr>
                <w:sz w:val="22"/>
                <w:lang w:val="mk-MK"/>
              </w:rPr>
            </w:pPr>
          </w:p>
          <w:p w14:paraId="3588285A" w14:textId="77777777" w:rsidR="003427CA" w:rsidRDefault="003427CA" w:rsidP="00DE0FF4">
            <w:pPr>
              <w:spacing w:before="0" w:line="240" w:lineRule="auto"/>
              <w:jc w:val="left"/>
              <w:rPr>
                <w:sz w:val="22"/>
                <w:lang w:val="mk-MK"/>
              </w:rPr>
            </w:pPr>
          </w:p>
          <w:p w14:paraId="04E0891C" w14:textId="77777777" w:rsidR="003427CA" w:rsidRDefault="003427CA" w:rsidP="00DE0FF4">
            <w:pPr>
              <w:spacing w:before="0" w:line="240" w:lineRule="auto"/>
              <w:jc w:val="left"/>
              <w:rPr>
                <w:sz w:val="22"/>
                <w:lang w:val="mk-MK"/>
              </w:rPr>
            </w:pPr>
          </w:p>
          <w:p w14:paraId="62602E70" w14:textId="77777777" w:rsidR="003427CA" w:rsidRDefault="003427CA" w:rsidP="00DE0FF4">
            <w:pPr>
              <w:spacing w:before="0" w:line="240" w:lineRule="auto"/>
              <w:jc w:val="left"/>
              <w:rPr>
                <w:sz w:val="22"/>
                <w:lang w:val="mk-MK"/>
              </w:rPr>
            </w:pPr>
          </w:p>
          <w:p w14:paraId="6885FB98" w14:textId="77777777" w:rsidR="003427CA" w:rsidRDefault="003427CA" w:rsidP="00DE0FF4">
            <w:pPr>
              <w:spacing w:before="0" w:line="240" w:lineRule="auto"/>
              <w:jc w:val="left"/>
              <w:rPr>
                <w:sz w:val="22"/>
                <w:lang w:val="mk-MK"/>
              </w:rPr>
            </w:pPr>
          </w:p>
          <w:p w14:paraId="032F5C66" w14:textId="77777777" w:rsidR="003427CA" w:rsidRDefault="003427CA" w:rsidP="00DE0FF4">
            <w:pPr>
              <w:spacing w:before="0" w:line="240" w:lineRule="auto"/>
              <w:jc w:val="left"/>
              <w:rPr>
                <w:sz w:val="22"/>
                <w:lang w:val="mk-MK"/>
              </w:rPr>
            </w:pPr>
          </w:p>
          <w:p w14:paraId="7BAF92CF" w14:textId="77777777" w:rsidR="003427CA" w:rsidRDefault="003427CA" w:rsidP="00DE0FF4">
            <w:pPr>
              <w:spacing w:before="0" w:line="240" w:lineRule="auto"/>
              <w:jc w:val="left"/>
              <w:rPr>
                <w:sz w:val="22"/>
                <w:lang w:val="mk-MK"/>
              </w:rPr>
            </w:pPr>
          </w:p>
          <w:p w14:paraId="0BA47ECC" w14:textId="77777777" w:rsidR="003427CA" w:rsidRDefault="003427CA" w:rsidP="00DE0FF4">
            <w:pPr>
              <w:spacing w:before="0" w:line="240" w:lineRule="auto"/>
              <w:jc w:val="left"/>
              <w:rPr>
                <w:sz w:val="22"/>
                <w:lang w:val="mk-MK"/>
              </w:rPr>
            </w:pPr>
          </w:p>
          <w:p w14:paraId="268D1184" w14:textId="77777777" w:rsidR="00F135A4" w:rsidRDefault="00F135A4" w:rsidP="00DE0FF4">
            <w:pPr>
              <w:spacing w:before="0" w:line="240" w:lineRule="auto"/>
              <w:jc w:val="left"/>
              <w:rPr>
                <w:sz w:val="22"/>
                <w:lang w:val="mk-MK"/>
              </w:rPr>
            </w:pPr>
          </w:p>
          <w:p w14:paraId="30871FD4" w14:textId="77777777" w:rsidR="00F135A4" w:rsidRDefault="00F135A4" w:rsidP="00DE0FF4">
            <w:pPr>
              <w:spacing w:before="0" w:line="240" w:lineRule="auto"/>
              <w:jc w:val="left"/>
              <w:rPr>
                <w:sz w:val="22"/>
                <w:lang w:val="mk-MK"/>
              </w:rPr>
            </w:pPr>
          </w:p>
          <w:p w14:paraId="7F0D4ADE" w14:textId="77777777" w:rsidR="009C2D47" w:rsidRDefault="009C2D47" w:rsidP="00DE0FF4">
            <w:pPr>
              <w:spacing w:before="0" w:line="240" w:lineRule="auto"/>
              <w:jc w:val="left"/>
              <w:rPr>
                <w:sz w:val="22"/>
                <w:lang w:val="mk-MK"/>
              </w:rPr>
            </w:pPr>
          </w:p>
          <w:p w14:paraId="1ACF5528" w14:textId="0B615785" w:rsidR="003427CA" w:rsidRDefault="003427CA" w:rsidP="00DE0FF4">
            <w:pPr>
              <w:spacing w:before="0" w:line="240" w:lineRule="auto"/>
              <w:jc w:val="left"/>
              <w:rPr>
                <w:sz w:val="22"/>
                <w:lang w:val="mk-MK"/>
              </w:rPr>
            </w:pPr>
            <w:r w:rsidRPr="003427CA">
              <w:rPr>
                <w:sz w:val="22"/>
                <w:lang w:val="mk-MK"/>
              </w:rPr>
              <w:t xml:space="preserve">Општина Маврово и </w:t>
            </w:r>
            <w:r w:rsidR="00B2453F">
              <w:rPr>
                <w:sz w:val="22"/>
                <w:lang w:val="mk-MK"/>
              </w:rPr>
              <w:t>Ростуше</w:t>
            </w:r>
            <w:r>
              <w:rPr>
                <w:sz w:val="22"/>
                <w:lang w:val="mk-MK"/>
              </w:rPr>
              <w:t>, КУД</w:t>
            </w:r>
          </w:p>
          <w:p w14:paraId="6E97304E" w14:textId="77777777" w:rsidR="007C25E7" w:rsidRDefault="007C25E7" w:rsidP="00DE0FF4">
            <w:pPr>
              <w:spacing w:before="0" w:line="240" w:lineRule="auto"/>
              <w:jc w:val="left"/>
              <w:rPr>
                <w:sz w:val="22"/>
                <w:lang w:val="mk-MK"/>
              </w:rPr>
            </w:pPr>
          </w:p>
          <w:p w14:paraId="66C35BC3" w14:textId="77777777" w:rsidR="007C25E7" w:rsidRDefault="007C25E7" w:rsidP="00DE0FF4">
            <w:pPr>
              <w:spacing w:before="0" w:line="240" w:lineRule="auto"/>
              <w:jc w:val="left"/>
              <w:rPr>
                <w:sz w:val="22"/>
                <w:lang w:val="mk-MK"/>
              </w:rPr>
            </w:pPr>
          </w:p>
          <w:p w14:paraId="75049A90" w14:textId="77777777" w:rsidR="007C25E7" w:rsidRDefault="007C25E7" w:rsidP="00DE0FF4">
            <w:pPr>
              <w:spacing w:before="0" w:line="240" w:lineRule="auto"/>
              <w:jc w:val="left"/>
              <w:rPr>
                <w:sz w:val="22"/>
                <w:lang w:val="mk-MK"/>
              </w:rPr>
            </w:pPr>
          </w:p>
          <w:p w14:paraId="119413AD" w14:textId="0215BA9F" w:rsidR="007C25E7" w:rsidRDefault="007C25E7" w:rsidP="00DE0FF4">
            <w:pPr>
              <w:spacing w:before="0" w:line="240" w:lineRule="auto"/>
              <w:jc w:val="left"/>
              <w:rPr>
                <w:sz w:val="22"/>
                <w:lang w:val="mk-MK"/>
              </w:rPr>
            </w:pPr>
            <w:r w:rsidRPr="007C25E7">
              <w:rPr>
                <w:sz w:val="22"/>
                <w:lang w:val="mk-MK"/>
              </w:rPr>
              <w:t xml:space="preserve">Општина Маврово и </w:t>
            </w:r>
            <w:r w:rsidR="00B2453F">
              <w:rPr>
                <w:sz w:val="22"/>
                <w:lang w:val="mk-MK"/>
              </w:rPr>
              <w:t>Ростуше</w:t>
            </w:r>
            <w:r w:rsidRPr="007C25E7">
              <w:rPr>
                <w:sz w:val="22"/>
                <w:lang w:val="mk-MK"/>
              </w:rPr>
              <w:t>, КУД</w:t>
            </w:r>
          </w:p>
          <w:p w14:paraId="38396839" w14:textId="77777777" w:rsidR="004C04DA" w:rsidRDefault="004C04DA" w:rsidP="00DE0FF4">
            <w:pPr>
              <w:spacing w:before="0" w:line="240" w:lineRule="auto"/>
              <w:jc w:val="left"/>
              <w:rPr>
                <w:sz w:val="22"/>
                <w:lang w:val="mk-MK"/>
              </w:rPr>
            </w:pPr>
          </w:p>
          <w:p w14:paraId="71BD2B9A" w14:textId="77777777" w:rsidR="004C04DA" w:rsidRDefault="004C04DA" w:rsidP="00DE0FF4">
            <w:pPr>
              <w:spacing w:before="0" w:line="240" w:lineRule="auto"/>
              <w:jc w:val="left"/>
              <w:rPr>
                <w:sz w:val="22"/>
                <w:lang w:val="mk-MK"/>
              </w:rPr>
            </w:pPr>
          </w:p>
          <w:p w14:paraId="348B0060" w14:textId="77777777" w:rsidR="004C04DA" w:rsidRDefault="004C04DA" w:rsidP="00DE0FF4">
            <w:pPr>
              <w:spacing w:before="0" w:line="240" w:lineRule="auto"/>
              <w:jc w:val="left"/>
              <w:rPr>
                <w:sz w:val="22"/>
                <w:lang w:val="mk-MK"/>
              </w:rPr>
            </w:pPr>
          </w:p>
          <w:p w14:paraId="5C2C9C37" w14:textId="77777777" w:rsidR="004C04DA" w:rsidRDefault="004C04DA" w:rsidP="00DE0FF4">
            <w:pPr>
              <w:spacing w:before="0" w:line="240" w:lineRule="auto"/>
              <w:jc w:val="left"/>
              <w:rPr>
                <w:sz w:val="22"/>
                <w:lang w:val="mk-MK"/>
              </w:rPr>
            </w:pPr>
          </w:p>
          <w:p w14:paraId="0CBB44E9" w14:textId="585B5899" w:rsidR="004C04DA" w:rsidRDefault="004C04DA" w:rsidP="004C04DA">
            <w:pPr>
              <w:spacing w:before="0" w:line="240" w:lineRule="auto"/>
              <w:jc w:val="left"/>
              <w:rPr>
                <w:sz w:val="22"/>
                <w:lang w:val="mk-MK"/>
              </w:rPr>
            </w:pPr>
            <w:r w:rsidRPr="004C04DA">
              <w:rPr>
                <w:sz w:val="22"/>
                <w:lang w:val="mk-MK"/>
              </w:rPr>
              <w:t xml:space="preserve">Општина Маврово и </w:t>
            </w:r>
            <w:r w:rsidR="00B2453F">
              <w:rPr>
                <w:sz w:val="22"/>
                <w:lang w:val="mk-MK"/>
              </w:rPr>
              <w:t>Ростуше</w:t>
            </w:r>
            <w:r w:rsidRPr="004C04DA">
              <w:rPr>
                <w:sz w:val="22"/>
                <w:lang w:val="mk-MK"/>
              </w:rPr>
              <w:t xml:space="preserve">, ГО, институции од областа на </w:t>
            </w:r>
            <w:r w:rsidRPr="004C04DA">
              <w:rPr>
                <w:sz w:val="22"/>
                <w:lang w:val="mk-MK"/>
              </w:rPr>
              <w:lastRenderedPageBreak/>
              <w:t>културата</w:t>
            </w:r>
          </w:p>
          <w:p w14:paraId="6458825B" w14:textId="641ADE0E" w:rsidR="00CB7635" w:rsidRDefault="00CB7635" w:rsidP="004C04DA">
            <w:pPr>
              <w:spacing w:before="0" w:line="240" w:lineRule="auto"/>
              <w:jc w:val="left"/>
              <w:rPr>
                <w:sz w:val="22"/>
                <w:lang w:val="mk-MK"/>
              </w:rPr>
            </w:pPr>
          </w:p>
          <w:p w14:paraId="75C5A5BD" w14:textId="62A25810" w:rsidR="00CB7635" w:rsidRDefault="00CB7635" w:rsidP="004C04DA">
            <w:pPr>
              <w:spacing w:before="0" w:line="240" w:lineRule="auto"/>
              <w:jc w:val="left"/>
              <w:rPr>
                <w:sz w:val="22"/>
                <w:lang w:val="mk-MK"/>
              </w:rPr>
            </w:pPr>
          </w:p>
          <w:p w14:paraId="09195A1F" w14:textId="15265EAC" w:rsidR="00CB7635" w:rsidRDefault="00CB7635" w:rsidP="004C04DA">
            <w:pPr>
              <w:spacing w:before="0" w:line="240" w:lineRule="auto"/>
              <w:jc w:val="left"/>
              <w:rPr>
                <w:sz w:val="22"/>
                <w:lang w:val="mk-MK"/>
              </w:rPr>
            </w:pPr>
          </w:p>
          <w:p w14:paraId="7C0AA9D9" w14:textId="49708696" w:rsidR="00CB7635" w:rsidRDefault="00CB7635" w:rsidP="004C04DA">
            <w:pPr>
              <w:spacing w:before="0" w:line="240" w:lineRule="auto"/>
              <w:jc w:val="left"/>
              <w:rPr>
                <w:sz w:val="22"/>
                <w:lang w:val="mk-MK"/>
              </w:rPr>
            </w:pPr>
          </w:p>
          <w:p w14:paraId="7CE7F9DC" w14:textId="670E1F99" w:rsidR="00CB7635" w:rsidRDefault="00CB7635" w:rsidP="004C04DA">
            <w:pPr>
              <w:spacing w:before="0" w:line="240" w:lineRule="auto"/>
              <w:jc w:val="left"/>
              <w:rPr>
                <w:sz w:val="22"/>
                <w:lang w:val="mk-MK"/>
              </w:rPr>
            </w:pPr>
          </w:p>
          <w:p w14:paraId="23DF2386" w14:textId="30EF44B7" w:rsidR="00CB7635" w:rsidRDefault="00CB7635" w:rsidP="004C04DA">
            <w:pPr>
              <w:spacing w:before="0" w:line="240" w:lineRule="auto"/>
              <w:jc w:val="left"/>
              <w:rPr>
                <w:sz w:val="22"/>
                <w:lang w:val="mk-MK"/>
              </w:rPr>
            </w:pPr>
          </w:p>
          <w:p w14:paraId="662BE364" w14:textId="6528BF69" w:rsidR="00CB7635" w:rsidRDefault="00CB7635" w:rsidP="004C04DA">
            <w:pPr>
              <w:spacing w:before="0" w:line="240" w:lineRule="auto"/>
              <w:jc w:val="left"/>
              <w:rPr>
                <w:sz w:val="22"/>
                <w:lang w:val="mk-MK"/>
              </w:rPr>
            </w:pPr>
          </w:p>
          <w:p w14:paraId="67441095" w14:textId="0679C576" w:rsidR="00CB7635" w:rsidRDefault="00CB7635" w:rsidP="004C04DA">
            <w:pPr>
              <w:spacing w:before="0" w:line="240" w:lineRule="auto"/>
              <w:jc w:val="left"/>
              <w:rPr>
                <w:sz w:val="22"/>
                <w:lang w:val="mk-MK"/>
              </w:rPr>
            </w:pPr>
          </w:p>
          <w:p w14:paraId="089903FB" w14:textId="3CBA3107" w:rsidR="00CB7635" w:rsidRDefault="00CB7635" w:rsidP="004C04DA">
            <w:pPr>
              <w:spacing w:before="0" w:line="240" w:lineRule="auto"/>
              <w:jc w:val="left"/>
              <w:rPr>
                <w:sz w:val="22"/>
                <w:lang w:val="mk-MK"/>
              </w:rPr>
            </w:pPr>
          </w:p>
          <w:p w14:paraId="4DF7B9AD" w14:textId="40E006AE" w:rsidR="00CB7635" w:rsidRDefault="00CB7635" w:rsidP="004C04DA">
            <w:pPr>
              <w:spacing w:before="0" w:line="240" w:lineRule="auto"/>
              <w:jc w:val="left"/>
              <w:rPr>
                <w:sz w:val="22"/>
                <w:lang w:val="mk-MK"/>
              </w:rPr>
            </w:pPr>
            <w:r w:rsidRPr="00CB7635">
              <w:rPr>
                <w:sz w:val="22"/>
                <w:lang w:val="mk-MK"/>
              </w:rPr>
              <w:t xml:space="preserve">Општина Маврово и </w:t>
            </w:r>
            <w:r w:rsidR="00B2453F">
              <w:rPr>
                <w:sz w:val="22"/>
                <w:lang w:val="mk-MK"/>
              </w:rPr>
              <w:t>Ростуше</w:t>
            </w:r>
            <w:r w:rsidRPr="00CB7635">
              <w:rPr>
                <w:sz w:val="22"/>
                <w:lang w:val="mk-MK"/>
              </w:rPr>
              <w:t>, ГО, институции од областа на културата</w:t>
            </w:r>
          </w:p>
          <w:p w14:paraId="37E654D0" w14:textId="17BCF0BE" w:rsidR="0069006B" w:rsidRDefault="0069006B" w:rsidP="004C04DA">
            <w:pPr>
              <w:spacing w:before="0" w:line="240" w:lineRule="auto"/>
              <w:jc w:val="left"/>
              <w:rPr>
                <w:sz w:val="22"/>
                <w:lang w:val="mk-MK"/>
              </w:rPr>
            </w:pPr>
          </w:p>
          <w:p w14:paraId="466C662A" w14:textId="29CD050A" w:rsidR="0069006B" w:rsidRDefault="0069006B" w:rsidP="004C04DA">
            <w:pPr>
              <w:spacing w:before="0" w:line="240" w:lineRule="auto"/>
              <w:jc w:val="left"/>
              <w:rPr>
                <w:sz w:val="22"/>
                <w:lang w:val="mk-MK"/>
              </w:rPr>
            </w:pPr>
          </w:p>
          <w:p w14:paraId="39471CB0" w14:textId="72B18D96" w:rsidR="0069006B" w:rsidRDefault="0069006B" w:rsidP="004C04DA">
            <w:pPr>
              <w:spacing w:before="0" w:line="240" w:lineRule="auto"/>
              <w:jc w:val="left"/>
              <w:rPr>
                <w:sz w:val="22"/>
                <w:lang w:val="mk-MK"/>
              </w:rPr>
            </w:pPr>
          </w:p>
          <w:p w14:paraId="2091AADB" w14:textId="5F71882C" w:rsidR="0069006B" w:rsidRDefault="0069006B" w:rsidP="004C04DA">
            <w:pPr>
              <w:spacing w:before="0" w:line="240" w:lineRule="auto"/>
              <w:jc w:val="left"/>
              <w:rPr>
                <w:sz w:val="22"/>
                <w:lang w:val="mk-MK"/>
              </w:rPr>
            </w:pPr>
          </w:p>
          <w:p w14:paraId="2181F7A6" w14:textId="7D028A3B" w:rsidR="0069006B" w:rsidRDefault="0069006B" w:rsidP="004C04DA">
            <w:pPr>
              <w:spacing w:before="0" w:line="240" w:lineRule="auto"/>
              <w:jc w:val="left"/>
              <w:rPr>
                <w:sz w:val="22"/>
                <w:lang w:val="mk-MK"/>
              </w:rPr>
            </w:pPr>
          </w:p>
          <w:p w14:paraId="657DEEC5" w14:textId="6C19E883" w:rsidR="0069006B" w:rsidRDefault="0069006B" w:rsidP="004C04DA">
            <w:pPr>
              <w:spacing w:before="0" w:line="240" w:lineRule="auto"/>
              <w:jc w:val="left"/>
              <w:rPr>
                <w:sz w:val="22"/>
                <w:lang w:val="mk-MK"/>
              </w:rPr>
            </w:pPr>
          </w:p>
          <w:p w14:paraId="38F9CF1E" w14:textId="210C26B6" w:rsidR="0069006B" w:rsidRDefault="0069006B" w:rsidP="004C04DA">
            <w:pPr>
              <w:spacing w:before="0" w:line="240" w:lineRule="auto"/>
              <w:jc w:val="left"/>
              <w:rPr>
                <w:sz w:val="22"/>
                <w:lang w:val="mk-MK"/>
              </w:rPr>
            </w:pPr>
          </w:p>
          <w:p w14:paraId="6A35E184" w14:textId="5CE9C240" w:rsidR="0069006B" w:rsidRDefault="0069006B" w:rsidP="004C04DA">
            <w:pPr>
              <w:spacing w:before="0" w:line="240" w:lineRule="auto"/>
              <w:jc w:val="left"/>
              <w:rPr>
                <w:sz w:val="22"/>
                <w:lang w:val="mk-MK"/>
              </w:rPr>
            </w:pPr>
          </w:p>
          <w:p w14:paraId="0ECDEAB8" w14:textId="50CF9D81" w:rsidR="0069006B" w:rsidRDefault="0069006B" w:rsidP="004C04DA">
            <w:pPr>
              <w:spacing w:before="0" w:line="240" w:lineRule="auto"/>
              <w:jc w:val="left"/>
              <w:rPr>
                <w:sz w:val="22"/>
                <w:lang w:val="mk-MK"/>
              </w:rPr>
            </w:pPr>
          </w:p>
          <w:p w14:paraId="47DA3036" w14:textId="10C9DE5A" w:rsidR="0069006B" w:rsidRDefault="0069006B" w:rsidP="004C04DA">
            <w:pPr>
              <w:spacing w:before="0" w:line="240" w:lineRule="auto"/>
              <w:jc w:val="left"/>
              <w:rPr>
                <w:sz w:val="22"/>
                <w:lang w:val="mk-MK"/>
              </w:rPr>
            </w:pPr>
          </w:p>
          <w:p w14:paraId="36EB27C2" w14:textId="4BAD58B9" w:rsidR="0069006B" w:rsidRDefault="0069006B" w:rsidP="004C04DA">
            <w:pPr>
              <w:spacing w:before="0" w:line="240" w:lineRule="auto"/>
              <w:jc w:val="left"/>
              <w:rPr>
                <w:sz w:val="22"/>
                <w:lang w:val="mk-MK"/>
              </w:rPr>
            </w:pPr>
          </w:p>
          <w:p w14:paraId="54318666" w14:textId="0C0A268A" w:rsidR="0069006B" w:rsidRPr="004C04DA" w:rsidRDefault="0069006B" w:rsidP="004C04DA">
            <w:pPr>
              <w:spacing w:before="0" w:line="240" w:lineRule="auto"/>
              <w:jc w:val="left"/>
              <w:rPr>
                <w:sz w:val="22"/>
                <w:lang w:val="mk-MK"/>
              </w:rPr>
            </w:pPr>
            <w:r w:rsidRPr="0069006B">
              <w:rPr>
                <w:sz w:val="22"/>
                <w:lang w:val="mk-MK"/>
              </w:rPr>
              <w:t xml:space="preserve">Општина Маврово и </w:t>
            </w:r>
            <w:r w:rsidR="00B2453F">
              <w:rPr>
                <w:sz w:val="22"/>
                <w:lang w:val="mk-MK"/>
              </w:rPr>
              <w:t>Ростуше</w:t>
            </w:r>
            <w:r>
              <w:rPr>
                <w:sz w:val="22"/>
                <w:lang w:val="mk-MK"/>
              </w:rPr>
              <w:t>, верски заедници</w:t>
            </w:r>
          </w:p>
          <w:p w14:paraId="79153933" w14:textId="15904ED2" w:rsidR="004C04DA" w:rsidRPr="00DE0FF4" w:rsidRDefault="004C04DA" w:rsidP="00DE0FF4">
            <w:pPr>
              <w:spacing w:before="0" w:line="240" w:lineRule="auto"/>
              <w:jc w:val="left"/>
              <w:rPr>
                <w:sz w:val="22"/>
                <w:lang w:val="mk-MK"/>
              </w:rPr>
            </w:pPr>
          </w:p>
        </w:tc>
        <w:tc>
          <w:tcPr>
            <w:tcW w:w="1440" w:type="dxa"/>
          </w:tcPr>
          <w:p w14:paraId="387237E4" w14:textId="77777777" w:rsidR="00104E2C" w:rsidRDefault="00104E2C" w:rsidP="00DE0FF4">
            <w:pPr>
              <w:spacing w:before="0" w:line="240" w:lineRule="auto"/>
              <w:jc w:val="left"/>
              <w:rPr>
                <w:sz w:val="22"/>
                <w:lang w:val="mk-MK"/>
              </w:rPr>
            </w:pPr>
            <w:r w:rsidRPr="00DE0FF4">
              <w:rPr>
                <w:sz w:val="22"/>
                <w:lang w:val="mk-MK"/>
              </w:rPr>
              <w:lastRenderedPageBreak/>
              <w:t>2017-2021</w:t>
            </w:r>
          </w:p>
          <w:p w14:paraId="3D5AF047" w14:textId="77777777" w:rsidR="003427CA" w:rsidRDefault="003427CA" w:rsidP="00DE0FF4">
            <w:pPr>
              <w:spacing w:before="0" w:line="240" w:lineRule="auto"/>
              <w:jc w:val="left"/>
              <w:rPr>
                <w:sz w:val="22"/>
                <w:lang w:val="mk-MK"/>
              </w:rPr>
            </w:pPr>
          </w:p>
          <w:p w14:paraId="21785F30" w14:textId="77777777" w:rsidR="003427CA" w:rsidRDefault="003427CA" w:rsidP="00DE0FF4">
            <w:pPr>
              <w:spacing w:before="0" w:line="240" w:lineRule="auto"/>
              <w:jc w:val="left"/>
              <w:rPr>
                <w:sz w:val="22"/>
                <w:lang w:val="mk-MK"/>
              </w:rPr>
            </w:pPr>
          </w:p>
          <w:p w14:paraId="26619E0F" w14:textId="77777777" w:rsidR="003427CA" w:rsidRDefault="003427CA" w:rsidP="00DE0FF4">
            <w:pPr>
              <w:spacing w:before="0" w:line="240" w:lineRule="auto"/>
              <w:jc w:val="left"/>
              <w:rPr>
                <w:sz w:val="22"/>
                <w:lang w:val="mk-MK"/>
              </w:rPr>
            </w:pPr>
          </w:p>
          <w:p w14:paraId="38D7DF4C" w14:textId="77777777" w:rsidR="003427CA" w:rsidRDefault="003427CA" w:rsidP="00DE0FF4">
            <w:pPr>
              <w:spacing w:before="0" w:line="240" w:lineRule="auto"/>
              <w:jc w:val="left"/>
              <w:rPr>
                <w:sz w:val="22"/>
                <w:lang w:val="mk-MK"/>
              </w:rPr>
            </w:pPr>
          </w:p>
          <w:p w14:paraId="5F21A275" w14:textId="77777777" w:rsidR="003427CA" w:rsidRDefault="003427CA" w:rsidP="00DE0FF4">
            <w:pPr>
              <w:spacing w:before="0" w:line="240" w:lineRule="auto"/>
              <w:jc w:val="left"/>
              <w:rPr>
                <w:sz w:val="22"/>
                <w:lang w:val="mk-MK"/>
              </w:rPr>
            </w:pPr>
          </w:p>
          <w:p w14:paraId="66ABB385" w14:textId="77777777" w:rsidR="003427CA" w:rsidRDefault="003427CA" w:rsidP="00DE0FF4">
            <w:pPr>
              <w:spacing w:before="0" w:line="240" w:lineRule="auto"/>
              <w:jc w:val="left"/>
              <w:rPr>
                <w:sz w:val="22"/>
                <w:lang w:val="mk-MK"/>
              </w:rPr>
            </w:pPr>
          </w:p>
          <w:p w14:paraId="5F4CAA94" w14:textId="77777777" w:rsidR="003427CA" w:rsidRDefault="003427CA" w:rsidP="00DE0FF4">
            <w:pPr>
              <w:spacing w:before="0" w:line="240" w:lineRule="auto"/>
              <w:jc w:val="left"/>
              <w:rPr>
                <w:sz w:val="22"/>
                <w:lang w:val="mk-MK"/>
              </w:rPr>
            </w:pPr>
          </w:p>
          <w:p w14:paraId="57743AD6" w14:textId="77777777" w:rsidR="003427CA" w:rsidRDefault="003427CA" w:rsidP="00DE0FF4">
            <w:pPr>
              <w:spacing w:before="0" w:line="240" w:lineRule="auto"/>
              <w:jc w:val="left"/>
              <w:rPr>
                <w:sz w:val="22"/>
                <w:lang w:val="mk-MK"/>
              </w:rPr>
            </w:pPr>
          </w:p>
          <w:p w14:paraId="310E172A" w14:textId="77777777" w:rsidR="003427CA" w:rsidRDefault="003427CA" w:rsidP="00DE0FF4">
            <w:pPr>
              <w:spacing w:before="0" w:line="240" w:lineRule="auto"/>
              <w:jc w:val="left"/>
              <w:rPr>
                <w:sz w:val="22"/>
                <w:lang w:val="mk-MK"/>
              </w:rPr>
            </w:pPr>
          </w:p>
          <w:p w14:paraId="06B98B2A" w14:textId="77777777" w:rsidR="003427CA" w:rsidRDefault="003427CA" w:rsidP="00DE0FF4">
            <w:pPr>
              <w:spacing w:before="0" w:line="240" w:lineRule="auto"/>
              <w:jc w:val="left"/>
              <w:rPr>
                <w:sz w:val="22"/>
                <w:lang w:val="mk-MK"/>
              </w:rPr>
            </w:pPr>
          </w:p>
          <w:p w14:paraId="2F107031" w14:textId="77777777" w:rsidR="003427CA" w:rsidRDefault="003427CA" w:rsidP="00DE0FF4">
            <w:pPr>
              <w:spacing w:before="0" w:line="240" w:lineRule="auto"/>
              <w:jc w:val="left"/>
              <w:rPr>
                <w:sz w:val="22"/>
                <w:lang w:val="mk-MK"/>
              </w:rPr>
            </w:pPr>
          </w:p>
          <w:p w14:paraId="4501E239" w14:textId="77777777" w:rsidR="003427CA" w:rsidRDefault="003427CA" w:rsidP="00DE0FF4">
            <w:pPr>
              <w:spacing w:before="0" w:line="240" w:lineRule="auto"/>
              <w:jc w:val="left"/>
              <w:rPr>
                <w:sz w:val="22"/>
                <w:lang w:val="mk-MK"/>
              </w:rPr>
            </w:pPr>
          </w:p>
          <w:p w14:paraId="15536504" w14:textId="77777777" w:rsidR="003427CA" w:rsidRDefault="003427CA" w:rsidP="00DE0FF4">
            <w:pPr>
              <w:spacing w:before="0" w:line="240" w:lineRule="auto"/>
              <w:jc w:val="left"/>
              <w:rPr>
                <w:sz w:val="22"/>
                <w:lang w:val="mk-MK"/>
              </w:rPr>
            </w:pPr>
            <w:r>
              <w:rPr>
                <w:sz w:val="22"/>
                <w:lang w:val="mk-MK"/>
              </w:rPr>
              <w:t>2017-2021</w:t>
            </w:r>
          </w:p>
          <w:p w14:paraId="0E0D9F7C" w14:textId="77777777" w:rsidR="003427CA" w:rsidRDefault="003427CA" w:rsidP="00DE0FF4">
            <w:pPr>
              <w:spacing w:before="0" w:line="240" w:lineRule="auto"/>
              <w:jc w:val="left"/>
              <w:rPr>
                <w:sz w:val="22"/>
                <w:lang w:val="mk-MK"/>
              </w:rPr>
            </w:pPr>
          </w:p>
          <w:p w14:paraId="38A10F03" w14:textId="77777777" w:rsidR="003427CA" w:rsidRDefault="003427CA" w:rsidP="00DE0FF4">
            <w:pPr>
              <w:spacing w:before="0" w:line="240" w:lineRule="auto"/>
              <w:jc w:val="left"/>
              <w:rPr>
                <w:sz w:val="22"/>
                <w:lang w:val="mk-MK"/>
              </w:rPr>
            </w:pPr>
          </w:p>
          <w:p w14:paraId="07732D31" w14:textId="77777777" w:rsidR="003427CA" w:rsidRDefault="003427CA" w:rsidP="00DE0FF4">
            <w:pPr>
              <w:spacing w:before="0" w:line="240" w:lineRule="auto"/>
              <w:jc w:val="left"/>
              <w:rPr>
                <w:sz w:val="22"/>
                <w:lang w:val="mk-MK"/>
              </w:rPr>
            </w:pPr>
          </w:p>
          <w:p w14:paraId="0EF676B5" w14:textId="77777777" w:rsidR="003427CA" w:rsidRDefault="003427CA" w:rsidP="00DE0FF4">
            <w:pPr>
              <w:spacing w:before="0" w:line="240" w:lineRule="auto"/>
              <w:jc w:val="left"/>
              <w:rPr>
                <w:sz w:val="22"/>
                <w:lang w:val="mk-MK"/>
              </w:rPr>
            </w:pPr>
          </w:p>
          <w:p w14:paraId="2FB2F3E7" w14:textId="77777777" w:rsidR="003427CA" w:rsidRDefault="003427CA" w:rsidP="00DE0FF4">
            <w:pPr>
              <w:spacing w:before="0" w:line="240" w:lineRule="auto"/>
              <w:jc w:val="left"/>
              <w:rPr>
                <w:sz w:val="22"/>
                <w:lang w:val="mk-MK"/>
              </w:rPr>
            </w:pPr>
          </w:p>
          <w:p w14:paraId="037C7ACF" w14:textId="77777777" w:rsidR="003427CA" w:rsidRDefault="003427CA" w:rsidP="00DE0FF4">
            <w:pPr>
              <w:spacing w:before="0" w:line="240" w:lineRule="auto"/>
              <w:jc w:val="left"/>
              <w:rPr>
                <w:sz w:val="22"/>
                <w:lang w:val="mk-MK"/>
              </w:rPr>
            </w:pPr>
          </w:p>
          <w:p w14:paraId="17B8275B" w14:textId="77777777" w:rsidR="003427CA" w:rsidRDefault="003427CA" w:rsidP="00DE0FF4">
            <w:pPr>
              <w:spacing w:before="0" w:line="240" w:lineRule="auto"/>
              <w:jc w:val="left"/>
              <w:rPr>
                <w:sz w:val="22"/>
                <w:lang w:val="mk-MK"/>
              </w:rPr>
            </w:pPr>
          </w:p>
          <w:p w14:paraId="4816B224" w14:textId="77777777" w:rsidR="003427CA" w:rsidRDefault="003427CA" w:rsidP="00DE0FF4">
            <w:pPr>
              <w:spacing w:before="0" w:line="240" w:lineRule="auto"/>
              <w:jc w:val="left"/>
              <w:rPr>
                <w:sz w:val="22"/>
                <w:lang w:val="mk-MK"/>
              </w:rPr>
            </w:pPr>
          </w:p>
          <w:p w14:paraId="3C1CA2EC" w14:textId="77777777" w:rsidR="003427CA" w:rsidRDefault="003427CA" w:rsidP="00DE0FF4">
            <w:pPr>
              <w:spacing w:before="0" w:line="240" w:lineRule="auto"/>
              <w:jc w:val="left"/>
              <w:rPr>
                <w:sz w:val="22"/>
                <w:lang w:val="mk-MK"/>
              </w:rPr>
            </w:pPr>
          </w:p>
          <w:p w14:paraId="496A6DAD" w14:textId="77777777" w:rsidR="003427CA" w:rsidRDefault="003427CA" w:rsidP="00DE0FF4">
            <w:pPr>
              <w:spacing w:before="0" w:line="240" w:lineRule="auto"/>
              <w:jc w:val="left"/>
              <w:rPr>
                <w:sz w:val="22"/>
                <w:lang w:val="mk-MK"/>
              </w:rPr>
            </w:pPr>
          </w:p>
          <w:p w14:paraId="1ED433F3" w14:textId="77777777" w:rsidR="003427CA" w:rsidRDefault="003427CA" w:rsidP="00DE0FF4">
            <w:pPr>
              <w:spacing w:before="0" w:line="240" w:lineRule="auto"/>
              <w:jc w:val="left"/>
              <w:rPr>
                <w:sz w:val="22"/>
                <w:lang w:val="mk-MK"/>
              </w:rPr>
            </w:pPr>
          </w:p>
          <w:p w14:paraId="000C5420" w14:textId="77777777" w:rsidR="003427CA" w:rsidRDefault="003427CA" w:rsidP="00DE0FF4">
            <w:pPr>
              <w:spacing w:before="0" w:line="240" w:lineRule="auto"/>
              <w:jc w:val="left"/>
              <w:rPr>
                <w:sz w:val="22"/>
                <w:lang w:val="mk-MK"/>
              </w:rPr>
            </w:pPr>
          </w:p>
          <w:p w14:paraId="198BDAD0" w14:textId="77777777" w:rsidR="003427CA" w:rsidRDefault="003427CA" w:rsidP="00DE0FF4">
            <w:pPr>
              <w:spacing w:before="0" w:line="240" w:lineRule="auto"/>
              <w:jc w:val="left"/>
              <w:rPr>
                <w:sz w:val="22"/>
                <w:lang w:val="mk-MK"/>
              </w:rPr>
            </w:pPr>
          </w:p>
          <w:p w14:paraId="79FBAD8D" w14:textId="77777777" w:rsidR="003427CA" w:rsidRDefault="003427CA" w:rsidP="00DE0FF4">
            <w:pPr>
              <w:spacing w:before="0" w:line="240" w:lineRule="auto"/>
              <w:jc w:val="left"/>
              <w:rPr>
                <w:sz w:val="22"/>
                <w:lang w:val="mk-MK"/>
              </w:rPr>
            </w:pPr>
            <w:r>
              <w:rPr>
                <w:sz w:val="22"/>
                <w:lang w:val="mk-MK"/>
              </w:rPr>
              <w:t>2017-2021</w:t>
            </w:r>
          </w:p>
          <w:p w14:paraId="6261E8C0" w14:textId="77777777" w:rsidR="007C25E7" w:rsidRDefault="007C25E7" w:rsidP="00DE0FF4">
            <w:pPr>
              <w:spacing w:before="0" w:line="240" w:lineRule="auto"/>
              <w:jc w:val="left"/>
              <w:rPr>
                <w:sz w:val="22"/>
                <w:lang w:val="mk-MK"/>
              </w:rPr>
            </w:pPr>
          </w:p>
          <w:p w14:paraId="302939EF" w14:textId="77777777" w:rsidR="007C25E7" w:rsidRDefault="007C25E7" w:rsidP="00DE0FF4">
            <w:pPr>
              <w:spacing w:before="0" w:line="240" w:lineRule="auto"/>
              <w:jc w:val="left"/>
              <w:rPr>
                <w:sz w:val="22"/>
                <w:lang w:val="mk-MK"/>
              </w:rPr>
            </w:pPr>
          </w:p>
          <w:p w14:paraId="3700B19E" w14:textId="77777777" w:rsidR="007C25E7" w:rsidRDefault="007C25E7" w:rsidP="00DE0FF4">
            <w:pPr>
              <w:spacing w:before="0" w:line="240" w:lineRule="auto"/>
              <w:jc w:val="left"/>
              <w:rPr>
                <w:sz w:val="22"/>
                <w:lang w:val="mk-MK"/>
              </w:rPr>
            </w:pPr>
          </w:p>
          <w:p w14:paraId="235F659C" w14:textId="77777777" w:rsidR="007C25E7" w:rsidRDefault="007C25E7" w:rsidP="00DE0FF4">
            <w:pPr>
              <w:spacing w:before="0" w:line="240" w:lineRule="auto"/>
              <w:jc w:val="left"/>
              <w:rPr>
                <w:sz w:val="22"/>
                <w:lang w:val="mk-MK"/>
              </w:rPr>
            </w:pPr>
          </w:p>
          <w:p w14:paraId="49D5B999" w14:textId="77777777" w:rsidR="007C25E7" w:rsidRDefault="007C25E7" w:rsidP="00DE0FF4">
            <w:pPr>
              <w:spacing w:before="0" w:line="240" w:lineRule="auto"/>
              <w:jc w:val="left"/>
              <w:rPr>
                <w:sz w:val="22"/>
                <w:lang w:val="mk-MK"/>
              </w:rPr>
            </w:pPr>
          </w:p>
          <w:p w14:paraId="235473D7" w14:textId="77777777" w:rsidR="007C25E7" w:rsidRDefault="007C25E7" w:rsidP="00DE0FF4">
            <w:pPr>
              <w:spacing w:before="0" w:line="240" w:lineRule="auto"/>
              <w:jc w:val="left"/>
              <w:rPr>
                <w:sz w:val="22"/>
                <w:lang w:val="mk-MK"/>
              </w:rPr>
            </w:pPr>
            <w:r>
              <w:rPr>
                <w:sz w:val="22"/>
                <w:lang w:val="mk-MK"/>
              </w:rPr>
              <w:t>2017-2021</w:t>
            </w:r>
          </w:p>
          <w:p w14:paraId="1BD4BFEA" w14:textId="77777777" w:rsidR="004C04DA" w:rsidRDefault="004C04DA" w:rsidP="00DE0FF4">
            <w:pPr>
              <w:spacing w:before="0" w:line="240" w:lineRule="auto"/>
              <w:jc w:val="left"/>
              <w:rPr>
                <w:sz w:val="22"/>
                <w:lang w:val="mk-MK"/>
              </w:rPr>
            </w:pPr>
          </w:p>
          <w:p w14:paraId="5425DAEF" w14:textId="77777777" w:rsidR="004C04DA" w:rsidRDefault="004C04DA" w:rsidP="00DE0FF4">
            <w:pPr>
              <w:spacing w:before="0" w:line="240" w:lineRule="auto"/>
              <w:jc w:val="left"/>
              <w:rPr>
                <w:sz w:val="22"/>
                <w:lang w:val="mk-MK"/>
              </w:rPr>
            </w:pPr>
          </w:p>
          <w:p w14:paraId="6EF87C42" w14:textId="77777777" w:rsidR="004C04DA" w:rsidRDefault="004C04DA" w:rsidP="00DE0FF4">
            <w:pPr>
              <w:spacing w:before="0" w:line="240" w:lineRule="auto"/>
              <w:jc w:val="left"/>
              <w:rPr>
                <w:sz w:val="22"/>
                <w:lang w:val="mk-MK"/>
              </w:rPr>
            </w:pPr>
          </w:p>
          <w:p w14:paraId="586D4837" w14:textId="77777777" w:rsidR="004C04DA" w:rsidRDefault="004C04DA" w:rsidP="00DE0FF4">
            <w:pPr>
              <w:spacing w:before="0" w:line="240" w:lineRule="auto"/>
              <w:jc w:val="left"/>
              <w:rPr>
                <w:sz w:val="22"/>
                <w:lang w:val="mk-MK"/>
              </w:rPr>
            </w:pPr>
          </w:p>
          <w:p w14:paraId="59888BC2" w14:textId="77777777" w:rsidR="004C04DA" w:rsidRDefault="004C04DA" w:rsidP="00DE0FF4">
            <w:pPr>
              <w:spacing w:before="0" w:line="240" w:lineRule="auto"/>
              <w:jc w:val="left"/>
              <w:rPr>
                <w:sz w:val="22"/>
                <w:lang w:val="mk-MK"/>
              </w:rPr>
            </w:pPr>
          </w:p>
          <w:p w14:paraId="3DD5E16D" w14:textId="77777777" w:rsidR="004C04DA" w:rsidRDefault="004C04DA" w:rsidP="00DE0FF4">
            <w:pPr>
              <w:spacing w:before="0" w:line="240" w:lineRule="auto"/>
              <w:jc w:val="left"/>
              <w:rPr>
                <w:sz w:val="22"/>
                <w:lang w:val="mk-MK"/>
              </w:rPr>
            </w:pPr>
          </w:p>
          <w:p w14:paraId="2BEFCBA5" w14:textId="77777777" w:rsidR="004C04DA" w:rsidRDefault="004C04DA" w:rsidP="00DE0FF4">
            <w:pPr>
              <w:spacing w:before="0" w:line="240" w:lineRule="auto"/>
              <w:jc w:val="left"/>
              <w:rPr>
                <w:sz w:val="22"/>
                <w:lang w:val="mk-MK"/>
              </w:rPr>
            </w:pPr>
            <w:r w:rsidRPr="004C04DA">
              <w:rPr>
                <w:sz w:val="22"/>
                <w:lang w:val="mk-MK"/>
              </w:rPr>
              <w:t>2017-2021</w:t>
            </w:r>
          </w:p>
          <w:p w14:paraId="718E1F83" w14:textId="77777777" w:rsidR="00CB7635" w:rsidRDefault="00CB7635" w:rsidP="00DE0FF4">
            <w:pPr>
              <w:spacing w:before="0" w:line="240" w:lineRule="auto"/>
              <w:jc w:val="left"/>
              <w:rPr>
                <w:sz w:val="22"/>
                <w:lang w:val="mk-MK"/>
              </w:rPr>
            </w:pPr>
          </w:p>
          <w:p w14:paraId="0ED86792" w14:textId="77777777" w:rsidR="00CB7635" w:rsidRDefault="00CB7635" w:rsidP="00DE0FF4">
            <w:pPr>
              <w:spacing w:before="0" w:line="240" w:lineRule="auto"/>
              <w:jc w:val="left"/>
              <w:rPr>
                <w:sz w:val="22"/>
                <w:lang w:val="mk-MK"/>
              </w:rPr>
            </w:pPr>
          </w:p>
          <w:p w14:paraId="1F0B336D" w14:textId="77777777" w:rsidR="00CB7635" w:rsidRDefault="00CB7635" w:rsidP="00DE0FF4">
            <w:pPr>
              <w:spacing w:before="0" w:line="240" w:lineRule="auto"/>
              <w:jc w:val="left"/>
              <w:rPr>
                <w:sz w:val="22"/>
                <w:lang w:val="mk-MK"/>
              </w:rPr>
            </w:pPr>
          </w:p>
          <w:p w14:paraId="6F3E4E4E" w14:textId="77777777" w:rsidR="00CB7635" w:rsidRDefault="00CB7635" w:rsidP="00DE0FF4">
            <w:pPr>
              <w:spacing w:before="0" w:line="240" w:lineRule="auto"/>
              <w:jc w:val="left"/>
              <w:rPr>
                <w:sz w:val="22"/>
                <w:lang w:val="mk-MK"/>
              </w:rPr>
            </w:pPr>
          </w:p>
          <w:p w14:paraId="0813816D" w14:textId="77777777" w:rsidR="00CB7635" w:rsidRDefault="00CB7635" w:rsidP="00DE0FF4">
            <w:pPr>
              <w:spacing w:before="0" w:line="240" w:lineRule="auto"/>
              <w:jc w:val="left"/>
              <w:rPr>
                <w:sz w:val="22"/>
                <w:lang w:val="mk-MK"/>
              </w:rPr>
            </w:pPr>
          </w:p>
          <w:p w14:paraId="6B4130DE" w14:textId="77777777" w:rsidR="00CB7635" w:rsidRDefault="00CB7635" w:rsidP="00DE0FF4">
            <w:pPr>
              <w:spacing w:before="0" w:line="240" w:lineRule="auto"/>
              <w:jc w:val="left"/>
              <w:rPr>
                <w:sz w:val="22"/>
                <w:lang w:val="mk-MK"/>
              </w:rPr>
            </w:pPr>
          </w:p>
          <w:p w14:paraId="45E1DDD1" w14:textId="77777777" w:rsidR="00CB7635" w:rsidRDefault="00CB7635" w:rsidP="00DE0FF4">
            <w:pPr>
              <w:spacing w:before="0" w:line="240" w:lineRule="auto"/>
              <w:jc w:val="left"/>
              <w:rPr>
                <w:sz w:val="22"/>
                <w:lang w:val="mk-MK"/>
              </w:rPr>
            </w:pPr>
          </w:p>
          <w:p w14:paraId="152229DB" w14:textId="77777777" w:rsidR="00CB7635" w:rsidRDefault="00CB7635" w:rsidP="00DE0FF4">
            <w:pPr>
              <w:spacing w:before="0" w:line="240" w:lineRule="auto"/>
              <w:jc w:val="left"/>
              <w:rPr>
                <w:sz w:val="22"/>
                <w:lang w:val="mk-MK"/>
              </w:rPr>
            </w:pPr>
          </w:p>
          <w:p w14:paraId="16851000" w14:textId="77777777" w:rsidR="00CB7635" w:rsidRDefault="00CB7635" w:rsidP="00DE0FF4">
            <w:pPr>
              <w:spacing w:before="0" w:line="240" w:lineRule="auto"/>
              <w:jc w:val="left"/>
              <w:rPr>
                <w:sz w:val="22"/>
                <w:lang w:val="mk-MK"/>
              </w:rPr>
            </w:pPr>
          </w:p>
          <w:p w14:paraId="78D0D922" w14:textId="77777777" w:rsidR="00CB7635" w:rsidRDefault="00CB7635" w:rsidP="00DE0FF4">
            <w:pPr>
              <w:spacing w:before="0" w:line="240" w:lineRule="auto"/>
              <w:jc w:val="left"/>
              <w:rPr>
                <w:sz w:val="22"/>
                <w:lang w:val="mk-MK"/>
              </w:rPr>
            </w:pPr>
          </w:p>
          <w:p w14:paraId="79F382BF" w14:textId="77777777" w:rsidR="00CB7635" w:rsidRDefault="00CB7635" w:rsidP="00DE0FF4">
            <w:pPr>
              <w:spacing w:before="0" w:line="240" w:lineRule="auto"/>
              <w:jc w:val="left"/>
              <w:rPr>
                <w:sz w:val="22"/>
                <w:lang w:val="mk-MK"/>
              </w:rPr>
            </w:pPr>
          </w:p>
          <w:p w14:paraId="35DC7AE5" w14:textId="77777777" w:rsidR="00CB7635" w:rsidRDefault="00CB7635" w:rsidP="00DE0FF4">
            <w:pPr>
              <w:spacing w:before="0" w:line="240" w:lineRule="auto"/>
              <w:jc w:val="left"/>
              <w:rPr>
                <w:sz w:val="22"/>
                <w:lang w:val="mk-MK"/>
              </w:rPr>
            </w:pPr>
          </w:p>
          <w:p w14:paraId="557E68FB" w14:textId="77777777" w:rsidR="00CB7635" w:rsidRDefault="00CB7635" w:rsidP="00DE0FF4">
            <w:pPr>
              <w:spacing w:before="0" w:line="240" w:lineRule="auto"/>
              <w:jc w:val="left"/>
              <w:rPr>
                <w:sz w:val="22"/>
                <w:lang w:val="mk-MK"/>
              </w:rPr>
            </w:pPr>
          </w:p>
          <w:p w14:paraId="28309A84" w14:textId="77777777" w:rsidR="00CB7635" w:rsidRDefault="00CB7635" w:rsidP="00DE0FF4">
            <w:pPr>
              <w:spacing w:before="0" w:line="240" w:lineRule="auto"/>
              <w:jc w:val="left"/>
              <w:rPr>
                <w:sz w:val="22"/>
                <w:lang w:val="mk-MK"/>
              </w:rPr>
            </w:pPr>
          </w:p>
          <w:p w14:paraId="50D8C6C3" w14:textId="77777777" w:rsidR="00CB7635" w:rsidRDefault="00CB7635" w:rsidP="00DE0FF4">
            <w:pPr>
              <w:spacing w:before="0" w:line="240" w:lineRule="auto"/>
              <w:jc w:val="left"/>
              <w:rPr>
                <w:sz w:val="22"/>
                <w:lang w:val="mk-MK"/>
              </w:rPr>
            </w:pPr>
            <w:r>
              <w:rPr>
                <w:sz w:val="22"/>
                <w:lang w:val="mk-MK"/>
              </w:rPr>
              <w:t>2017-2021</w:t>
            </w:r>
          </w:p>
          <w:p w14:paraId="699EB30E" w14:textId="77777777" w:rsidR="0069006B" w:rsidRDefault="0069006B" w:rsidP="00DE0FF4">
            <w:pPr>
              <w:spacing w:before="0" w:line="240" w:lineRule="auto"/>
              <w:jc w:val="left"/>
              <w:rPr>
                <w:sz w:val="22"/>
                <w:lang w:val="mk-MK"/>
              </w:rPr>
            </w:pPr>
          </w:p>
          <w:p w14:paraId="12CFC0C0" w14:textId="77777777" w:rsidR="0069006B" w:rsidRDefault="0069006B" w:rsidP="00DE0FF4">
            <w:pPr>
              <w:spacing w:before="0" w:line="240" w:lineRule="auto"/>
              <w:jc w:val="left"/>
              <w:rPr>
                <w:sz w:val="22"/>
                <w:lang w:val="mk-MK"/>
              </w:rPr>
            </w:pPr>
          </w:p>
          <w:p w14:paraId="6C823D32" w14:textId="77777777" w:rsidR="0069006B" w:rsidRDefault="0069006B" w:rsidP="00DE0FF4">
            <w:pPr>
              <w:spacing w:before="0" w:line="240" w:lineRule="auto"/>
              <w:jc w:val="left"/>
              <w:rPr>
                <w:sz w:val="22"/>
                <w:lang w:val="mk-MK"/>
              </w:rPr>
            </w:pPr>
          </w:p>
          <w:p w14:paraId="6001AF29" w14:textId="77777777" w:rsidR="0069006B" w:rsidRDefault="0069006B" w:rsidP="00DE0FF4">
            <w:pPr>
              <w:spacing w:before="0" w:line="240" w:lineRule="auto"/>
              <w:jc w:val="left"/>
              <w:rPr>
                <w:sz w:val="22"/>
                <w:lang w:val="mk-MK"/>
              </w:rPr>
            </w:pPr>
          </w:p>
          <w:p w14:paraId="276AC34F" w14:textId="77777777" w:rsidR="0069006B" w:rsidRDefault="0069006B" w:rsidP="00DE0FF4">
            <w:pPr>
              <w:spacing w:before="0" w:line="240" w:lineRule="auto"/>
              <w:jc w:val="left"/>
              <w:rPr>
                <w:sz w:val="22"/>
                <w:lang w:val="mk-MK"/>
              </w:rPr>
            </w:pPr>
          </w:p>
          <w:p w14:paraId="32435221" w14:textId="77777777" w:rsidR="0069006B" w:rsidRDefault="0069006B" w:rsidP="00DE0FF4">
            <w:pPr>
              <w:spacing w:before="0" w:line="240" w:lineRule="auto"/>
              <w:jc w:val="left"/>
              <w:rPr>
                <w:sz w:val="22"/>
                <w:lang w:val="mk-MK"/>
              </w:rPr>
            </w:pPr>
          </w:p>
          <w:p w14:paraId="73333EC5" w14:textId="77777777" w:rsidR="0069006B" w:rsidRDefault="0069006B" w:rsidP="00DE0FF4">
            <w:pPr>
              <w:spacing w:before="0" w:line="240" w:lineRule="auto"/>
              <w:jc w:val="left"/>
              <w:rPr>
                <w:sz w:val="22"/>
                <w:lang w:val="mk-MK"/>
              </w:rPr>
            </w:pPr>
          </w:p>
          <w:p w14:paraId="6634FF33" w14:textId="77777777" w:rsidR="0069006B" w:rsidRDefault="0069006B" w:rsidP="00DE0FF4">
            <w:pPr>
              <w:spacing w:before="0" w:line="240" w:lineRule="auto"/>
              <w:jc w:val="left"/>
              <w:rPr>
                <w:sz w:val="22"/>
                <w:lang w:val="mk-MK"/>
              </w:rPr>
            </w:pPr>
          </w:p>
          <w:p w14:paraId="2AA8B582" w14:textId="77777777" w:rsidR="0069006B" w:rsidRDefault="0069006B" w:rsidP="00DE0FF4">
            <w:pPr>
              <w:spacing w:before="0" w:line="240" w:lineRule="auto"/>
              <w:jc w:val="left"/>
              <w:rPr>
                <w:sz w:val="22"/>
                <w:lang w:val="mk-MK"/>
              </w:rPr>
            </w:pPr>
          </w:p>
          <w:p w14:paraId="7BBFF68B" w14:textId="77777777" w:rsidR="0069006B" w:rsidRDefault="0069006B" w:rsidP="00DE0FF4">
            <w:pPr>
              <w:spacing w:before="0" w:line="240" w:lineRule="auto"/>
              <w:jc w:val="left"/>
              <w:rPr>
                <w:sz w:val="22"/>
                <w:lang w:val="mk-MK"/>
              </w:rPr>
            </w:pPr>
          </w:p>
          <w:p w14:paraId="31684E40" w14:textId="77777777" w:rsidR="0069006B" w:rsidRDefault="0069006B" w:rsidP="00DE0FF4">
            <w:pPr>
              <w:spacing w:before="0" w:line="240" w:lineRule="auto"/>
              <w:jc w:val="left"/>
              <w:rPr>
                <w:sz w:val="22"/>
                <w:lang w:val="mk-MK"/>
              </w:rPr>
            </w:pPr>
          </w:p>
          <w:p w14:paraId="7E980C1D" w14:textId="77777777" w:rsidR="0069006B" w:rsidRDefault="0069006B" w:rsidP="00DE0FF4">
            <w:pPr>
              <w:spacing w:before="0" w:line="240" w:lineRule="auto"/>
              <w:jc w:val="left"/>
              <w:rPr>
                <w:sz w:val="22"/>
                <w:lang w:val="mk-MK"/>
              </w:rPr>
            </w:pPr>
          </w:p>
          <w:p w14:paraId="555E5423" w14:textId="77777777" w:rsidR="0069006B" w:rsidRDefault="0069006B" w:rsidP="00DE0FF4">
            <w:pPr>
              <w:spacing w:before="0" w:line="240" w:lineRule="auto"/>
              <w:jc w:val="left"/>
              <w:rPr>
                <w:sz w:val="22"/>
                <w:lang w:val="mk-MK"/>
              </w:rPr>
            </w:pPr>
          </w:p>
          <w:p w14:paraId="115C827D" w14:textId="77777777" w:rsidR="0069006B" w:rsidRDefault="0069006B" w:rsidP="00DE0FF4">
            <w:pPr>
              <w:spacing w:before="0" w:line="240" w:lineRule="auto"/>
              <w:jc w:val="left"/>
              <w:rPr>
                <w:sz w:val="22"/>
                <w:lang w:val="mk-MK"/>
              </w:rPr>
            </w:pPr>
          </w:p>
          <w:p w14:paraId="43F31B5D" w14:textId="77777777" w:rsidR="0069006B" w:rsidRDefault="0069006B" w:rsidP="00DE0FF4">
            <w:pPr>
              <w:spacing w:before="0" w:line="240" w:lineRule="auto"/>
              <w:jc w:val="left"/>
              <w:rPr>
                <w:sz w:val="22"/>
                <w:lang w:val="mk-MK"/>
              </w:rPr>
            </w:pPr>
          </w:p>
          <w:p w14:paraId="60B71A86" w14:textId="77777777" w:rsidR="0069006B" w:rsidRDefault="0069006B" w:rsidP="00DE0FF4">
            <w:pPr>
              <w:spacing w:before="0" w:line="240" w:lineRule="auto"/>
              <w:jc w:val="left"/>
              <w:rPr>
                <w:sz w:val="22"/>
                <w:lang w:val="mk-MK"/>
              </w:rPr>
            </w:pPr>
          </w:p>
          <w:p w14:paraId="408B143E" w14:textId="14F1F187" w:rsidR="0069006B" w:rsidRDefault="0069006B" w:rsidP="00DE0FF4">
            <w:pPr>
              <w:spacing w:before="0" w:line="240" w:lineRule="auto"/>
              <w:jc w:val="left"/>
              <w:rPr>
                <w:sz w:val="22"/>
                <w:lang w:val="mk-MK"/>
              </w:rPr>
            </w:pPr>
            <w:r>
              <w:rPr>
                <w:sz w:val="22"/>
                <w:lang w:val="mk-MK"/>
              </w:rPr>
              <w:t>2017-2021</w:t>
            </w:r>
          </w:p>
          <w:p w14:paraId="104B7F8F" w14:textId="77777777" w:rsidR="0069006B" w:rsidRDefault="0069006B" w:rsidP="00DE0FF4">
            <w:pPr>
              <w:spacing w:before="0" w:line="240" w:lineRule="auto"/>
              <w:jc w:val="left"/>
              <w:rPr>
                <w:sz w:val="22"/>
                <w:lang w:val="mk-MK"/>
              </w:rPr>
            </w:pPr>
          </w:p>
          <w:p w14:paraId="0BC94D71" w14:textId="77777777" w:rsidR="0069006B" w:rsidRDefault="0069006B" w:rsidP="00DE0FF4">
            <w:pPr>
              <w:spacing w:before="0" w:line="240" w:lineRule="auto"/>
              <w:jc w:val="left"/>
              <w:rPr>
                <w:sz w:val="22"/>
                <w:lang w:val="mk-MK"/>
              </w:rPr>
            </w:pPr>
          </w:p>
          <w:p w14:paraId="3E404221" w14:textId="065BD364" w:rsidR="0069006B" w:rsidRPr="00DE0FF4" w:rsidRDefault="0069006B" w:rsidP="00DE0FF4">
            <w:pPr>
              <w:spacing w:before="0" w:line="240" w:lineRule="auto"/>
              <w:jc w:val="left"/>
              <w:rPr>
                <w:sz w:val="22"/>
              </w:rPr>
            </w:pPr>
          </w:p>
        </w:tc>
        <w:tc>
          <w:tcPr>
            <w:tcW w:w="1890" w:type="dxa"/>
          </w:tcPr>
          <w:p w14:paraId="1688113E" w14:textId="5B599CD4" w:rsidR="00104E2C" w:rsidRDefault="008E390D" w:rsidP="00DE0FF4">
            <w:pPr>
              <w:spacing w:before="0" w:line="240" w:lineRule="auto"/>
              <w:jc w:val="left"/>
              <w:rPr>
                <w:sz w:val="22"/>
                <w:lang w:val="mk-MK"/>
              </w:rPr>
            </w:pPr>
            <w:r>
              <w:rPr>
                <w:sz w:val="22"/>
                <w:lang w:val="mk-MK"/>
              </w:rPr>
              <w:lastRenderedPageBreak/>
              <w:t xml:space="preserve">Распишана тендерска постапка; избрани идејно решение и изведувач; </w:t>
            </w:r>
            <w:r w:rsidR="007C0CA1">
              <w:rPr>
                <w:sz w:val="22"/>
                <w:lang w:val="mk-MK"/>
              </w:rPr>
              <w:t>Домот на културата во Рос</w:t>
            </w:r>
            <w:r w:rsidR="00A64876">
              <w:rPr>
                <w:sz w:val="22"/>
                <w:lang w:val="mk-MK"/>
              </w:rPr>
              <w:t>т</w:t>
            </w:r>
            <w:r w:rsidR="007C0CA1">
              <w:rPr>
                <w:sz w:val="22"/>
                <w:lang w:val="mk-MK"/>
              </w:rPr>
              <w:t xml:space="preserve">уше реновиран и </w:t>
            </w:r>
            <w:r w:rsidR="007C0CA1">
              <w:rPr>
                <w:sz w:val="22"/>
                <w:lang w:val="mk-MK"/>
              </w:rPr>
              <w:lastRenderedPageBreak/>
              <w:t>модернизиран.</w:t>
            </w:r>
          </w:p>
          <w:p w14:paraId="4C583E7F" w14:textId="77777777" w:rsidR="003427CA" w:rsidRDefault="003427CA" w:rsidP="00DE0FF4">
            <w:pPr>
              <w:spacing w:before="0" w:line="240" w:lineRule="auto"/>
              <w:jc w:val="left"/>
              <w:rPr>
                <w:sz w:val="22"/>
                <w:lang w:val="mk-MK"/>
              </w:rPr>
            </w:pPr>
          </w:p>
          <w:p w14:paraId="6FE54DE6" w14:textId="77777777" w:rsidR="003427CA" w:rsidRDefault="003427CA" w:rsidP="00DE0FF4">
            <w:pPr>
              <w:spacing w:before="0" w:line="240" w:lineRule="auto"/>
              <w:jc w:val="left"/>
              <w:rPr>
                <w:sz w:val="22"/>
                <w:lang w:val="mk-MK"/>
              </w:rPr>
            </w:pPr>
          </w:p>
          <w:p w14:paraId="2032D853" w14:textId="0E237DBA" w:rsidR="003427CA" w:rsidRDefault="004C04DA" w:rsidP="00DE0FF4">
            <w:pPr>
              <w:spacing w:before="0" w:line="240" w:lineRule="auto"/>
              <w:jc w:val="left"/>
              <w:rPr>
                <w:sz w:val="22"/>
                <w:lang w:val="mk-MK"/>
              </w:rPr>
            </w:pPr>
            <w:r>
              <w:rPr>
                <w:sz w:val="22"/>
                <w:lang w:val="mk-MK"/>
              </w:rPr>
              <w:t xml:space="preserve">Број на </w:t>
            </w:r>
            <w:r w:rsidR="00F135A4">
              <w:rPr>
                <w:sz w:val="22"/>
                <w:lang w:val="mk-MK"/>
              </w:rPr>
              <w:t>поддржани проекти.</w:t>
            </w:r>
          </w:p>
          <w:p w14:paraId="71C41BA4" w14:textId="77777777" w:rsidR="003427CA" w:rsidRDefault="003427CA" w:rsidP="00DE0FF4">
            <w:pPr>
              <w:spacing w:before="0" w:line="240" w:lineRule="auto"/>
              <w:jc w:val="left"/>
              <w:rPr>
                <w:sz w:val="22"/>
                <w:lang w:val="mk-MK"/>
              </w:rPr>
            </w:pPr>
          </w:p>
          <w:p w14:paraId="28229608" w14:textId="77777777" w:rsidR="003427CA" w:rsidRDefault="003427CA" w:rsidP="00DE0FF4">
            <w:pPr>
              <w:spacing w:before="0" w:line="240" w:lineRule="auto"/>
              <w:jc w:val="left"/>
              <w:rPr>
                <w:sz w:val="22"/>
                <w:lang w:val="mk-MK"/>
              </w:rPr>
            </w:pPr>
          </w:p>
          <w:p w14:paraId="519C881C" w14:textId="77777777" w:rsidR="003427CA" w:rsidRDefault="003427CA" w:rsidP="00DE0FF4">
            <w:pPr>
              <w:spacing w:before="0" w:line="240" w:lineRule="auto"/>
              <w:jc w:val="left"/>
              <w:rPr>
                <w:sz w:val="22"/>
                <w:lang w:val="mk-MK"/>
              </w:rPr>
            </w:pPr>
          </w:p>
          <w:p w14:paraId="7A8DDD0D" w14:textId="77777777" w:rsidR="003427CA" w:rsidRDefault="003427CA" w:rsidP="00DE0FF4">
            <w:pPr>
              <w:spacing w:before="0" w:line="240" w:lineRule="auto"/>
              <w:jc w:val="left"/>
              <w:rPr>
                <w:sz w:val="22"/>
                <w:lang w:val="mk-MK"/>
              </w:rPr>
            </w:pPr>
          </w:p>
          <w:p w14:paraId="56E3F8DA" w14:textId="77777777" w:rsidR="003427CA" w:rsidRDefault="003427CA" w:rsidP="00DE0FF4">
            <w:pPr>
              <w:spacing w:before="0" w:line="240" w:lineRule="auto"/>
              <w:jc w:val="left"/>
              <w:rPr>
                <w:sz w:val="22"/>
                <w:lang w:val="mk-MK"/>
              </w:rPr>
            </w:pPr>
          </w:p>
          <w:p w14:paraId="29409DD0" w14:textId="77777777" w:rsidR="003427CA" w:rsidRDefault="003427CA" w:rsidP="00DE0FF4">
            <w:pPr>
              <w:spacing w:before="0" w:line="240" w:lineRule="auto"/>
              <w:jc w:val="left"/>
              <w:rPr>
                <w:sz w:val="22"/>
                <w:lang w:val="mk-MK"/>
              </w:rPr>
            </w:pPr>
          </w:p>
          <w:p w14:paraId="44578EA9" w14:textId="77777777" w:rsidR="003427CA" w:rsidRDefault="003427CA" w:rsidP="00DE0FF4">
            <w:pPr>
              <w:spacing w:before="0" w:line="240" w:lineRule="auto"/>
              <w:jc w:val="left"/>
              <w:rPr>
                <w:sz w:val="22"/>
                <w:lang w:val="mk-MK"/>
              </w:rPr>
            </w:pPr>
          </w:p>
          <w:p w14:paraId="2ABFE013" w14:textId="77777777" w:rsidR="003427CA" w:rsidRDefault="003427CA" w:rsidP="00DE0FF4">
            <w:pPr>
              <w:spacing w:before="0" w:line="240" w:lineRule="auto"/>
              <w:jc w:val="left"/>
              <w:rPr>
                <w:sz w:val="22"/>
                <w:lang w:val="mk-MK"/>
              </w:rPr>
            </w:pPr>
          </w:p>
          <w:p w14:paraId="4B8B7E21" w14:textId="77777777" w:rsidR="003427CA" w:rsidRDefault="003427CA" w:rsidP="00DE0FF4">
            <w:pPr>
              <w:spacing w:before="0" w:line="240" w:lineRule="auto"/>
              <w:jc w:val="left"/>
              <w:rPr>
                <w:sz w:val="22"/>
                <w:lang w:val="mk-MK"/>
              </w:rPr>
            </w:pPr>
          </w:p>
          <w:p w14:paraId="2FA4041E" w14:textId="77777777" w:rsidR="003427CA" w:rsidRDefault="003427CA" w:rsidP="00DE0FF4">
            <w:pPr>
              <w:spacing w:before="0" w:line="240" w:lineRule="auto"/>
              <w:jc w:val="left"/>
              <w:rPr>
                <w:sz w:val="22"/>
                <w:lang w:val="mk-MK"/>
              </w:rPr>
            </w:pPr>
          </w:p>
          <w:p w14:paraId="39FB7D21" w14:textId="77777777" w:rsidR="00F135A4" w:rsidRDefault="00F135A4" w:rsidP="00DE0FF4">
            <w:pPr>
              <w:spacing w:before="0" w:line="240" w:lineRule="auto"/>
              <w:jc w:val="left"/>
              <w:rPr>
                <w:sz w:val="22"/>
                <w:lang w:val="mk-MK"/>
              </w:rPr>
            </w:pPr>
          </w:p>
          <w:p w14:paraId="57D55940" w14:textId="51D380A8" w:rsidR="003427CA" w:rsidRDefault="003427CA" w:rsidP="00DE0FF4">
            <w:pPr>
              <w:spacing w:before="0" w:line="240" w:lineRule="auto"/>
              <w:jc w:val="left"/>
              <w:rPr>
                <w:sz w:val="22"/>
                <w:lang w:val="mk-MK"/>
              </w:rPr>
            </w:pPr>
            <w:r>
              <w:rPr>
                <w:sz w:val="22"/>
                <w:lang w:val="mk-MK"/>
              </w:rPr>
              <w:t>Формирано КУД; број на членови; број на реализирани активности</w:t>
            </w:r>
          </w:p>
          <w:p w14:paraId="1603A02A" w14:textId="77777777" w:rsidR="007C25E7" w:rsidRDefault="007C25E7" w:rsidP="00DE0FF4">
            <w:pPr>
              <w:spacing w:before="0" w:line="240" w:lineRule="auto"/>
              <w:jc w:val="left"/>
              <w:rPr>
                <w:sz w:val="22"/>
                <w:lang w:val="mk-MK"/>
              </w:rPr>
            </w:pPr>
          </w:p>
          <w:p w14:paraId="209AFB70" w14:textId="77777777" w:rsidR="007C25E7" w:rsidRDefault="007C25E7" w:rsidP="00DE0FF4">
            <w:pPr>
              <w:spacing w:before="0" w:line="240" w:lineRule="auto"/>
              <w:jc w:val="left"/>
              <w:rPr>
                <w:sz w:val="22"/>
                <w:lang w:val="mk-MK"/>
              </w:rPr>
            </w:pPr>
            <w:r>
              <w:rPr>
                <w:sz w:val="22"/>
                <w:lang w:val="mk-MK"/>
              </w:rPr>
              <w:t>Број на реализирани културни настани; број на учесници</w:t>
            </w:r>
          </w:p>
          <w:p w14:paraId="3B98B0AE" w14:textId="77777777" w:rsidR="004C04DA" w:rsidRDefault="004C04DA" w:rsidP="00DE0FF4">
            <w:pPr>
              <w:spacing w:before="0" w:line="240" w:lineRule="auto"/>
              <w:jc w:val="left"/>
              <w:rPr>
                <w:sz w:val="22"/>
                <w:lang w:val="mk-MK"/>
              </w:rPr>
            </w:pPr>
          </w:p>
          <w:p w14:paraId="392105D2" w14:textId="77777777" w:rsidR="004C04DA" w:rsidRDefault="004C04DA" w:rsidP="00DE0FF4">
            <w:pPr>
              <w:spacing w:before="0" w:line="240" w:lineRule="auto"/>
              <w:jc w:val="left"/>
              <w:rPr>
                <w:sz w:val="22"/>
                <w:lang w:val="mk-MK"/>
              </w:rPr>
            </w:pPr>
          </w:p>
          <w:p w14:paraId="4E2642D5" w14:textId="77777777" w:rsidR="004C04DA" w:rsidRDefault="004C04DA" w:rsidP="00DE0FF4">
            <w:pPr>
              <w:spacing w:before="0" w:line="240" w:lineRule="auto"/>
              <w:jc w:val="left"/>
              <w:rPr>
                <w:sz w:val="22"/>
                <w:lang w:val="mk-MK"/>
              </w:rPr>
            </w:pPr>
            <w:r w:rsidRPr="004C04DA">
              <w:rPr>
                <w:sz w:val="22"/>
                <w:lang w:val="mk-MK"/>
              </w:rPr>
              <w:t>Број на одржани состаноци; број на поднесени апликации.</w:t>
            </w:r>
          </w:p>
          <w:p w14:paraId="64FC5400" w14:textId="77777777" w:rsidR="00CB7635" w:rsidRDefault="00CB7635" w:rsidP="00DE0FF4">
            <w:pPr>
              <w:spacing w:before="0" w:line="240" w:lineRule="auto"/>
              <w:jc w:val="left"/>
              <w:rPr>
                <w:sz w:val="22"/>
                <w:lang w:val="mk-MK"/>
              </w:rPr>
            </w:pPr>
          </w:p>
          <w:p w14:paraId="6124CC5C" w14:textId="77777777" w:rsidR="00CB7635" w:rsidRDefault="00CB7635" w:rsidP="00DE0FF4">
            <w:pPr>
              <w:spacing w:before="0" w:line="240" w:lineRule="auto"/>
              <w:jc w:val="left"/>
              <w:rPr>
                <w:sz w:val="22"/>
                <w:lang w:val="mk-MK"/>
              </w:rPr>
            </w:pPr>
          </w:p>
          <w:p w14:paraId="162825A1" w14:textId="77777777" w:rsidR="00CB7635" w:rsidRDefault="00CB7635" w:rsidP="00DE0FF4">
            <w:pPr>
              <w:spacing w:before="0" w:line="240" w:lineRule="auto"/>
              <w:jc w:val="left"/>
              <w:rPr>
                <w:sz w:val="22"/>
                <w:lang w:val="mk-MK"/>
              </w:rPr>
            </w:pPr>
          </w:p>
          <w:p w14:paraId="45AF84A8" w14:textId="77777777" w:rsidR="00CB7635" w:rsidRDefault="00CB7635" w:rsidP="00DE0FF4">
            <w:pPr>
              <w:spacing w:before="0" w:line="240" w:lineRule="auto"/>
              <w:jc w:val="left"/>
              <w:rPr>
                <w:sz w:val="22"/>
                <w:lang w:val="mk-MK"/>
              </w:rPr>
            </w:pPr>
          </w:p>
          <w:p w14:paraId="0E8A8286" w14:textId="77777777" w:rsidR="00CB7635" w:rsidRDefault="00CB7635" w:rsidP="00DE0FF4">
            <w:pPr>
              <w:spacing w:before="0" w:line="240" w:lineRule="auto"/>
              <w:jc w:val="left"/>
              <w:rPr>
                <w:sz w:val="22"/>
                <w:lang w:val="mk-MK"/>
              </w:rPr>
            </w:pPr>
          </w:p>
          <w:p w14:paraId="720D2354" w14:textId="77777777" w:rsidR="00CB7635" w:rsidRDefault="00CB7635" w:rsidP="00DE0FF4">
            <w:pPr>
              <w:spacing w:before="0" w:line="240" w:lineRule="auto"/>
              <w:jc w:val="left"/>
              <w:rPr>
                <w:sz w:val="22"/>
                <w:lang w:val="mk-MK"/>
              </w:rPr>
            </w:pPr>
          </w:p>
          <w:p w14:paraId="764D1FA2" w14:textId="77777777" w:rsidR="00CB7635" w:rsidRDefault="00CB7635" w:rsidP="00DE0FF4">
            <w:pPr>
              <w:spacing w:before="0" w:line="240" w:lineRule="auto"/>
              <w:jc w:val="left"/>
              <w:rPr>
                <w:sz w:val="22"/>
                <w:lang w:val="mk-MK"/>
              </w:rPr>
            </w:pPr>
          </w:p>
          <w:p w14:paraId="2C0466BA" w14:textId="77777777" w:rsidR="00CB7635" w:rsidRDefault="00CB7635" w:rsidP="00DE0FF4">
            <w:pPr>
              <w:spacing w:before="0" w:line="240" w:lineRule="auto"/>
              <w:jc w:val="left"/>
              <w:rPr>
                <w:sz w:val="22"/>
                <w:lang w:val="mk-MK"/>
              </w:rPr>
            </w:pPr>
          </w:p>
          <w:p w14:paraId="43147E59" w14:textId="77777777" w:rsidR="00CB7635" w:rsidRDefault="00CB7635" w:rsidP="00DE0FF4">
            <w:pPr>
              <w:spacing w:before="0" w:line="240" w:lineRule="auto"/>
              <w:jc w:val="left"/>
              <w:rPr>
                <w:sz w:val="22"/>
                <w:lang w:val="mk-MK"/>
              </w:rPr>
            </w:pPr>
          </w:p>
          <w:p w14:paraId="241EB6A0" w14:textId="77777777" w:rsidR="00CB7635" w:rsidRDefault="00CB7635" w:rsidP="00DE0FF4">
            <w:pPr>
              <w:spacing w:before="0" w:line="240" w:lineRule="auto"/>
              <w:jc w:val="left"/>
              <w:rPr>
                <w:sz w:val="22"/>
                <w:lang w:val="mk-MK"/>
              </w:rPr>
            </w:pPr>
          </w:p>
          <w:p w14:paraId="54012049" w14:textId="77777777" w:rsidR="00CB7635" w:rsidRDefault="00CB7635" w:rsidP="00DE0FF4">
            <w:pPr>
              <w:spacing w:before="0" w:line="240" w:lineRule="auto"/>
              <w:jc w:val="left"/>
              <w:rPr>
                <w:sz w:val="22"/>
                <w:lang w:val="mk-MK"/>
              </w:rPr>
            </w:pPr>
          </w:p>
          <w:p w14:paraId="0B83F7D4" w14:textId="77777777" w:rsidR="00CB7635" w:rsidRDefault="00CB7635" w:rsidP="00DE0FF4">
            <w:pPr>
              <w:spacing w:before="0" w:line="240" w:lineRule="auto"/>
              <w:jc w:val="left"/>
              <w:rPr>
                <w:sz w:val="22"/>
                <w:lang w:val="mk-MK"/>
              </w:rPr>
            </w:pPr>
            <w:r w:rsidRPr="00CB7635">
              <w:rPr>
                <w:sz w:val="22"/>
                <w:lang w:val="mk-MK"/>
              </w:rPr>
              <w:t>Број на одржани состаноци; број на поднесени апликации.</w:t>
            </w:r>
          </w:p>
          <w:p w14:paraId="2F7A6188" w14:textId="77777777" w:rsidR="0069006B" w:rsidRDefault="0069006B" w:rsidP="00DE0FF4">
            <w:pPr>
              <w:spacing w:before="0" w:line="240" w:lineRule="auto"/>
              <w:jc w:val="left"/>
              <w:rPr>
                <w:sz w:val="22"/>
                <w:lang w:val="mk-MK"/>
              </w:rPr>
            </w:pPr>
          </w:p>
          <w:p w14:paraId="26CADD31" w14:textId="77777777" w:rsidR="0069006B" w:rsidRDefault="0069006B" w:rsidP="00DE0FF4">
            <w:pPr>
              <w:spacing w:before="0" w:line="240" w:lineRule="auto"/>
              <w:jc w:val="left"/>
              <w:rPr>
                <w:sz w:val="22"/>
                <w:lang w:val="mk-MK"/>
              </w:rPr>
            </w:pPr>
          </w:p>
          <w:p w14:paraId="2B3CEE45" w14:textId="77777777" w:rsidR="0069006B" w:rsidRDefault="0069006B" w:rsidP="00DE0FF4">
            <w:pPr>
              <w:spacing w:before="0" w:line="240" w:lineRule="auto"/>
              <w:jc w:val="left"/>
              <w:rPr>
                <w:sz w:val="22"/>
                <w:lang w:val="mk-MK"/>
              </w:rPr>
            </w:pPr>
          </w:p>
          <w:p w14:paraId="672A716D" w14:textId="77777777" w:rsidR="0069006B" w:rsidRDefault="0069006B" w:rsidP="00DE0FF4">
            <w:pPr>
              <w:spacing w:before="0" w:line="240" w:lineRule="auto"/>
              <w:jc w:val="left"/>
              <w:rPr>
                <w:sz w:val="22"/>
                <w:lang w:val="mk-MK"/>
              </w:rPr>
            </w:pPr>
          </w:p>
          <w:p w14:paraId="670EEF5C" w14:textId="77777777" w:rsidR="0069006B" w:rsidRDefault="0069006B" w:rsidP="00DE0FF4">
            <w:pPr>
              <w:spacing w:before="0" w:line="240" w:lineRule="auto"/>
              <w:jc w:val="left"/>
              <w:rPr>
                <w:sz w:val="22"/>
                <w:lang w:val="mk-MK"/>
              </w:rPr>
            </w:pPr>
          </w:p>
          <w:p w14:paraId="007475A0" w14:textId="77777777" w:rsidR="0069006B" w:rsidRDefault="0069006B" w:rsidP="00DE0FF4">
            <w:pPr>
              <w:spacing w:before="0" w:line="240" w:lineRule="auto"/>
              <w:jc w:val="left"/>
              <w:rPr>
                <w:sz w:val="22"/>
                <w:lang w:val="mk-MK"/>
              </w:rPr>
            </w:pPr>
          </w:p>
          <w:p w14:paraId="1A726B61" w14:textId="77777777" w:rsidR="0069006B" w:rsidRDefault="0069006B" w:rsidP="00DE0FF4">
            <w:pPr>
              <w:spacing w:before="0" w:line="240" w:lineRule="auto"/>
              <w:jc w:val="left"/>
              <w:rPr>
                <w:sz w:val="22"/>
                <w:lang w:val="mk-MK"/>
              </w:rPr>
            </w:pPr>
          </w:p>
          <w:p w14:paraId="785F0256" w14:textId="77777777" w:rsidR="0069006B" w:rsidRDefault="0069006B" w:rsidP="00DE0FF4">
            <w:pPr>
              <w:spacing w:before="0" w:line="240" w:lineRule="auto"/>
              <w:jc w:val="left"/>
              <w:rPr>
                <w:sz w:val="22"/>
                <w:lang w:val="mk-MK"/>
              </w:rPr>
            </w:pPr>
          </w:p>
          <w:p w14:paraId="2AFE0579" w14:textId="77777777" w:rsidR="0069006B" w:rsidRDefault="0069006B" w:rsidP="00DE0FF4">
            <w:pPr>
              <w:spacing w:before="0" w:line="240" w:lineRule="auto"/>
              <w:jc w:val="left"/>
              <w:rPr>
                <w:sz w:val="22"/>
                <w:lang w:val="mk-MK"/>
              </w:rPr>
            </w:pPr>
          </w:p>
          <w:p w14:paraId="26335D61" w14:textId="77777777" w:rsidR="0069006B" w:rsidRDefault="0069006B" w:rsidP="00DE0FF4">
            <w:pPr>
              <w:spacing w:before="0" w:line="240" w:lineRule="auto"/>
              <w:jc w:val="left"/>
              <w:rPr>
                <w:sz w:val="22"/>
                <w:lang w:val="mk-MK"/>
              </w:rPr>
            </w:pPr>
          </w:p>
          <w:p w14:paraId="42224B0A" w14:textId="77777777" w:rsidR="0069006B" w:rsidRDefault="0069006B" w:rsidP="00DE0FF4">
            <w:pPr>
              <w:spacing w:before="0" w:line="240" w:lineRule="auto"/>
              <w:jc w:val="left"/>
              <w:rPr>
                <w:sz w:val="22"/>
                <w:lang w:val="mk-MK"/>
              </w:rPr>
            </w:pPr>
          </w:p>
          <w:p w14:paraId="59343B7B" w14:textId="77777777" w:rsidR="0069006B" w:rsidRDefault="0069006B" w:rsidP="00DE0FF4">
            <w:pPr>
              <w:spacing w:before="0" w:line="240" w:lineRule="auto"/>
              <w:jc w:val="left"/>
              <w:rPr>
                <w:sz w:val="22"/>
                <w:lang w:val="mk-MK"/>
              </w:rPr>
            </w:pPr>
          </w:p>
          <w:p w14:paraId="6628A166" w14:textId="77777777" w:rsidR="0069006B" w:rsidRDefault="0069006B" w:rsidP="00DE0FF4">
            <w:pPr>
              <w:spacing w:before="0" w:line="240" w:lineRule="auto"/>
              <w:jc w:val="left"/>
              <w:rPr>
                <w:sz w:val="22"/>
                <w:lang w:val="mk-MK"/>
              </w:rPr>
            </w:pPr>
          </w:p>
          <w:p w14:paraId="64947288" w14:textId="664631C5" w:rsidR="0069006B" w:rsidRDefault="0069006B" w:rsidP="00DE0FF4">
            <w:pPr>
              <w:spacing w:before="0" w:line="240" w:lineRule="auto"/>
              <w:jc w:val="left"/>
              <w:rPr>
                <w:sz w:val="22"/>
                <w:lang w:val="mk-MK"/>
              </w:rPr>
            </w:pPr>
            <w:r>
              <w:rPr>
                <w:sz w:val="22"/>
                <w:lang w:val="mk-MK"/>
              </w:rPr>
              <w:t>Број на организирани прослави; број на учесници.</w:t>
            </w:r>
          </w:p>
          <w:p w14:paraId="36490992" w14:textId="77777777" w:rsidR="0069006B" w:rsidRDefault="0069006B" w:rsidP="00DE0FF4">
            <w:pPr>
              <w:spacing w:before="0" w:line="240" w:lineRule="auto"/>
              <w:jc w:val="left"/>
              <w:rPr>
                <w:sz w:val="22"/>
                <w:lang w:val="mk-MK"/>
              </w:rPr>
            </w:pPr>
          </w:p>
          <w:p w14:paraId="4235B558" w14:textId="4A40E2C9" w:rsidR="0069006B" w:rsidRPr="00DE0FF4" w:rsidRDefault="0069006B" w:rsidP="00DE0FF4">
            <w:pPr>
              <w:spacing w:before="0" w:line="240" w:lineRule="auto"/>
              <w:jc w:val="left"/>
              <w:rPr>
                <w:sz w:val="22"/>
                <w:lang w:val="mk-MK"/>
              </w:rPr>
            </w:pPr>
          </w:p>
        </w:tc>
        <w:tc>
          <w:tcPr>
            <w:tcW w:w="1710" w:type="dxa"/>
          </w:tcPr>
          <w:p w14:paraId="7B3700E3" w14:textId="36098CD8" w:rsidR="00104E2C" w:rsidRDefault="008E390D" w:rsidP="00DE0FF4">
            <w:pPr>
              <w:spacing w:before="0" w:line="240" w:lineRule="auto"/>
              <w:jc w:val="left"/>
              <w:rPr>
                <w:sz w:val="22"/>
                <w:lang w:val="mk-MK"/>
              </w:rPr>
            </w:pPr>
            <w:r>
              <w:rPr>
                <w:sz w:val="22"/>
                <w:lang w:val="mk-MK"/>
              </w:rPr>
              <w:lastRenderedPageBreak/>
              <w:t xml:space="preserve">Општина </w:t>
            </w:r>
            <w:r w:rsidRPr="008E390D">
              <w:rPr>
                <w:sz w:val="22"/>
                <w:lang w:val="mk-MK"/>
              </w:rPr>
              <w:t xml:space="preserve">Маврово и </w:t>
            </w:r>
            <w:r w:rsidR="00B2453F">
              <w:rPr>
                <w:sz w:val="22"/>
                <w:lang w:val="mk-MK"/>
              </w:rPr>
              <w:t>Ростуше</w:t>
            </w:r>
            <w:r>
              <w:rPr>
                <w:sz w:val="22"/>
                <w:lang w:val="mk-MK"/>
              </w:rPr>
              <w:t>, донатори</w:t>
            </w:r>
          </w:p>
          <w:p w14:paraId="1379496E" w14:textId="77777777" w:rsidR="003427CA" w:rsidRDefault="003427CA" w:rsidP="00DE0FF4">
            <w:pPr>
              <w:spacing w:before="0" w:line="240" w:lineRule="auto"/>
              <w:jc w:val="left"/>
              <w:rPr>
                <w:sz w:val="22"/>
                <w:lang w:val="mk-MK"/>
              </w:rPr>
            </w:pPr>
          </w:p>
          <w:p w14:paraId="7DF9AE18" w14:textId="77777777" w:rsidR="003427CA" w:rsidRDefault="003427CA" w:rsidP="00DE0FF4">
            <w:pPr>
              <w:spacing w:before="0" w:line="240" w:lineRule="auto"/>
              <w:jc w:val="left"/>
              <w:rPr>
                <w:sz w:val="22"/>
                <w:lang w:val="mk-MK"/>
              </w:rPr>
            </w:pPr>
          </w:p>
          <w:p w14:paraId="2E7C6745" w14:textId="77777777" w:rsidR="003427CA" w:rsidRDefault="003427CA" w:rsidP="00DE0FF4">
            <w:pPr>
              <w:spacing w:before="0" w:line="240" w:lineRule="auto"/>
              <w:jc w:val="left"/>
              <w:rPr>
                <w:sz w:val="22"/>
                <w:lang w:val="mk-MK"/>
              </w:rPr>
            </w:pPr>
          </w:p>
          <w:p w14:paraId="420E2F62" w14:textId="77777777" w:rsidR="003427CA" w:rsidRDefault="003427CA" w:rsidP="00DE0FF4">
            <w:pPr>
              <w:spacing w:before="0" w:line="240" w:lineRule="auto"/>
              <w:jc w:val="left"/>
              <w:rPr>
                <w:sz w:val="22"/>
                <w:lang w:val="mk-MK"/>
              </w:rPr>
            </w:pPr>
          </w:p>
          <w:p w14:paraId="0039FC84" w14:textId="77777777" w:rsidR="003427CA" w:rsidRDefault="003427CA" w:rsidP="00DE0FF4">
            <w:pPr>
              <w:spacing w:before="0" w:line="240" w:lineRule="auto"/>
              <w:jc w:val="left"/>
              <w:rPr>
                <w:sz w:val="22"/>
                <w:lang w:val="mk-MK"/>
              </w:rPr>
            </w:pPr>
          </w:p>
          <w:p w14:paraId="67C402BA" w14:textId="77777777" w:rsidR="003427CA" w:rsidRDefault="003427CA" w:rsidP="00DE0FF4">
            <w:pPr>
              <w:spacing w:before="0" w:line="240" w:lineRule="auto"/>
              <w:jc w:val="left"/>
              <w:rPr>
                <w:sz w:val="22"/>
                <w:lang w:val="mk-MK"/>
              </w:rPr>
            </w:pPr>
          </w:p>
          <w:p w14:paraId="27D78D1E" w14:textId="77777777" w:rsidR="003427CA" w:rsidRDefault="003427CA" w:rsidP="00DE0FF4">
            <w:pPr>
              <w:spacing w:before="0" w:line="240" w:lineRule="auto"/>
              <w:jc w:val="left"/>
              <w:rPr>
                <w:sz w:val="22"/>
                <w:lang w:val="mk-MK"/>
              </w:rPr>
            </w:pPr>
          </w:p>
          <w:p w14:paraId="3FF0DE41" w14:textId="77777777" w:rsidR="003427CA" w:rsidRDefault="003427CA" w:rsidP="00DE0FF4">
            <w:pPr>
              <w:spacing w:before="0" w:line="240" w:lineRule="auto"/>
              <w:jc w:val="left"/>
              <w:rPr>
                <w:sz w:val="22"/>
                <w:lang w:val="mk-MK"/>
              </w:rPr>
            </w:pPr>
          </w:p>
          <w:p w14:paraId="79FA3EDB" w14:textId="77777777" w:rsidR="003427CA" w:rsidRDefault="003427CA" w:rsidP="00DE0FF4">
            <w:pPr>
              <w:spacing w:before="0" w:line="240" w:lineRule="auto"/>
              <w:jc w:val="left"/>
              <w:rPr>
                <w:sz w:val="22"/>
                <w:lang w:val="mk-MK"/>
              </w:rPr>
            </w:pPr>
          </w:p>
          <w:p w14:paraId="7AFA9308" w14:textId="1FF2DDE4" w:rsidR="003427CA" w:rsidRDefault="003427CA" w:rsidP="00DE0FF4">
            <w:pPr>
              <w:spacing w:before="0" w:line="240" w:lineRule="auto"/>
              <w:jc w:val="left"/>
              <w:rPr>
                <w:sz w:val="22"/>
                <w:lang w:val="mk-MK"/>
              </w:rPr>
            </w:pPr>
            <w:r w:rsidRPr="003427CA">
              <w:rPr>
                <w:sz w:val="22"/>
                <w:lang w:val="mk-MK"/>
              </w:rPr>
              <w:t xml:space="preserve">Општина Маврово и </w:t>
            </w:r>
            <w:r w:rsidR="00B2453F">
              <w:rPr>
                <w:sz w:val="22"/>
                <w:lang w:val="mk-MK"/>
              </w:rPr>
              <w:t>Ростуше</w:t>
            </w:r>
            <w:r>
              <w:rPr>
                <w:sz w:val="22"/>
                <w:lang w:val="mk-MK"/>
              </w:rPr>
              <w:t>, донатори</w:t>
            </w:r>
          </w:p>
          <w:p w14:paraId="728D031C" w14:textId="2B3E1035" w:rsidR="003427CA" w:rsidRDefault="003427CA" w:rsidP="00DE0FF4">
            <w:pPr>
              <w:spacing w:before="0" w:line="240" w:lineRule="auto"/>
              <w:jc w:val="left"/>
              <w:rPr>
                <w:sz w:val="22"/>
                <w:lang w:val="mk-MK"/>
              </w:rPr>
            </w:pPr>
          </w:p>
          <w:p w14:paraId="07007D0D" w14:textId="2DE34B53" w:rsidR="003427CA" w:rsidRDefault="003427CA" w:rsidP="00DE0FF4">
            <w:pPr>
              <w:spacing w:before="0" w:line="240" w:lineRule="auto"/>
              <w:jc w:val="left"/>
              <w:rPr>
                <w:sz w:val="22"/>
                <w:lang w:val="mk-MK"/>
              </w:rPr>
            </w:pPr>
          </w:p>
          <w:p w14:paraId="03CD7A02" w14:textId="76AE2DA6" w:rsidR="003427CA" w:rsidRDefault="003427CA" w:rsidP="00DE0FF4">
            <w:pPr>
              <w:spacing w:before="0" w:line="240" w:lineRule="auto"/>
              <w:jc w:val="left"/>
              <w:rPr>
                <w:sz w:val="22"/>
                <w:lang w:val="mk-MK"/>
              </w:rPr>
            </w:pPr>
          </w:p>
          <w:p w14:paraId="131A30F8" w14:textId="648C79E9" w:rsidR="003427CA" w:rsidRDefault="003427CA" w:rsidP="00DE0FF4">
            <w:pPr>
              <w:spacing w:before="0" w:line="240" w:lineRule="auto"/>
              <w:jc w:val="left"/>
              <w:rPr>
                <w:sz w:val="22"/>
                <w:lang w:val="mk-MK"/>
              </w:rPr>
            </w:pPr>
          </w:p>
          <w:p w14:paraId="7C2DBAFB" w14:textId="38740AE2" w:rsidR="003427CA" w:rsidRDefault="003427CA" w:rsidP="00DE0FF4">
            <w:pPr>
              <w:spacing w:before="0" w:line="240" w:lineRule="auto"/>
              <w:jc w:val="left"/>
              <w:rPr>
                <w:sz w:val="22"/>
                <w:lang w:val="mk-MK"/>
              </w:rPr>
            </w:pPr>
          </w:p>
          <w:p w14:paraId="56D2512C" w14:textId="28DC82F7" w:rsidR="003427CA" w:rsidRDefault="003427CA" w:rsidP="00DE0FF4">
            <w:pPr>
              <w:spacing w:before="0" w:line="240" w:lineRule="auto"/>
              <w:jc w:val="left"/>
              <w:rPr>
                <w:sz w:val="22"/>
                <w:lang w:val="mk-MK"/>
              </w:rPr>
            </w:pPr>
          </w:p>
          <w:p w14:paraId="2E98FE8B" w14:textId="48FD1BE4" w:rsidR="003427CA" w:rsidRDefault="003427CA" w:rsidP="00DE0FF4">
            <w:pPr>
              <w:spacing w:before="0" w:line="240" w:lineRule="auto"/>
              <w:jc w:val="left"/>
              <w:rPr>
                <w:sz w:val="22"/>
                <w:lang w:val="mk-MK"/>
              </w:rPr>
            </w:pPr>
          </w:p>
          <w:p w14:paraId="27DB5377" w14:textId="4F83EFF7" w:rsidR="003427CA" w:rsidRDefault="003427CA" w:rsidP="00DE0FF4">
            <w:pPr>
              <w:spacing w:before="0" w:line="240" w:lineRule="auto"/>
              <w:jc w:val="left"/>
              <w:rPr>
                <w:sz w:val="22"/>
                <w:lang w:val="mk-MK"/>
              </w:rPr>
            </w:pPr>
          </w:p>
          <w:p w14:paraId="1399C52E" w14:textId="5906BC93" w:rsidR="003427CA" w:rsidRDefault="003427CA" w:rsidP="00DE0FF4">
            <w:pPr>
              <w:spacing w:before="0" w:line="240" w:lineRule="auto"/>
              <w:jc w:val="left"/>
              <w:rPr>
                <w:sz w:val="22"/>
                <w:lang w:val="mk-MK"/>
              </w:rPr>
            </w:pPr>
          </w:p>
          <w:p w14:paraId="642BA8C3" w14:textId="77777777" w:rsidR="00C67B98" w:rsidRDefault="00C67B98" w:rsidP="00DE0FF4">
            <w:pPr>
              <w:spacing w:before="0" w:line="240" w:lineRule="auto"/>
              <w:jc w:val="left"/>
              <w:rPr>
                <w:sz w:val="22"/>
                <w:lang w:val="mk-MK"/>
              </w:rPr>
            </w:pPr>
          </w:p>
          <w:p w14:paraId="727D4A3C" w14:textId="35AC6FDB" w:rsidR="003427CA" w:rsidRDefault="003427CA" w:rsidP="00DE0FF4">
            <w:pPr>
              <w:spacing w:before="0" w:line="240" w:lineRule="auto"/>
              <w:jc w:val="left"/>
              <w:rPr>
                <w:sz w:val="22"/>
                <w:lang w:val="mk-MK"/>
              </w:rPr>
            </w:pPr>
            <w:r w:rsidRPr="003427CA">
              <w:rPr>
                <w:sz w:val="22"/>
                <w:lang w:val="mk-MK"/>
              </w:rPr>
              <w:t xml:space="preserve">Општина Маврово и </w:t>
            </w:r>
            <w:r w:rsidR="00B2453F">
              <w:rPr>
                <w:sz w:val="22"/>
                <w:lang w:val="mk-MK"/>
              </w:rPr>
              <w:t>Ростуше</w:t>
            </w:r>
            <w:r>
              <w:rPr>
                <w:sz w:val="22"/>
                <w:lang w:val="mk-MK"/>
              </w:rPr>
              <w:t>, донатори</w:t>
            </w:r>
          </w:p>
          <w:p w14:paraId="6DB992D4" w14:textId="4765B978" w:rsidR="003427CA" w:rsidRDefault="003427CA" w:rsidP="00DE0FF4">
            <w:pPr>
              <w:spacing w:before="0" w:line="240" w:lineRule="auto"/>
              <w:jc w:val="left"/>
              <w:rPr>
                <w:sz w:val="22"/>
                <w:lang w:val="mk-MK"/>
              </w:rPr>
            </w:pPr>
          </w:p>
          <w:p w14:paraId="2489179F" w14:textId="44E787AE" w:rsidR="007C25E7" w:rsidRDefault="007C25E7" w:rsidP="00DE0FF4">
            <w:pPr>
              <w:spacing w:before="0" w:line="240" w:lineRule="auto"/>
              <w:jc w:val="left"/>
              <w:rPr>
                <w:sz w:val="22"/>
                <w:lang w:val="mk-MK"/>
              </w:rPr>
            </w:pPr>
          </w:p>
          <w:p w14:paraId="2802AE9A" w14:textId="01B10BAB" w:rsidR="007C25E7" w:rsidRDefault="007C25E7" w:rsidP="007C25E7">
            <w:pPr>
              <w:spacing w:before="0" w:line="240" w:lineRule="auto"/>
              <w:jc w:val="left"/>
              <w:rPr>
                <w:sz w:val="22"/>
                <w:lang w:val="mk-MK"/>
              </w:rPr>
            </w:pPr>
            <w:r w:rsidRPr="007C25E7">
              <w:rPr>
                <w:sz w:val="22"/>
                <w:lang w:val="mk-MK"/>
              </w:rPr>
              <w:t xml:space="preserve">Општина Маврово и </w:t>
            </w:r>
            <w:r w:rsidR="00B2453F">
              <w:rPr>
                <w:sz w:val="22"/>
                <w:lang w:val="mk-MK"/>
              </w:rPr>
              <w:t>Ростуше</w:t>
            </w:r>
            <w:r w:rsidRPr="007C25E7">
              <w:rPr>
                <w:sz w:val="22"/>
                <w:lang w:val="mk-MK"/>
              </w:rPr>
              <w:t>, донатори</w:t>
            </w:r>
          </w:p>
          <w:p w14:paraId="3DC72D85" w14:textId="176D97E0" w:rsidR="004C04DA" w:rsidRDefault="004C04DA" w:rsidP="007C25E7">
            <w:pPr>
              <w:spacing w:before="0" w:line="240" w:lineRule="auto"/>
              <w:jc w:val="left"/>
              <w:rPr>
                <w:sz w:val="22"/>
                <w:lang w:val="mk-MK"/>
              </w:rPr>
            </w:pPr>
          </w:p>
          <w:p w14:paraId="62683CEC" w14:textId="2D6D9766" w:rsidR="004C04DA" w:rsidRDefault="004C04DA" w:rsidP="007C25E7">
            <w:pPr>
              <w:spacing w:before="0" w:line="240" w:lineRule="auto"/>
              <w:jc w:val="left"/>
              <w:rPr>
                <w:sz w:val="22"/>
                <w:lang w:val="mk-MK"/>
              </w:rPr>
            </w:pPr>
          </w:p>
          <w:p w14:paraId="6055F619" w14:textId="0196EF75" w:rsidR="004C04DA" w:rsidRDefault="004C04DA" w:rsidP="007C25E7">
            <w:pPr>
              <w:spacing w:before="0" w:line="240" w:lineRule="auto"/>
              <w:jc w:val="left"/>
              <w:rPr>
                <w:sz w:val="22"/>
                <w:lang w:val="mk-MK"/>
              </w:rPr>
            </w:pPr>
          </w:p>
          <w:p w14:paraId="6695BE3E" w14:textId="6482E046" w:rsidR="00CB7635" w:rsidRDefault="00CB7635" w:rsidP="00CB7635">
            <w:pPr>
              <w:spacing w:before="0" w:line="240" w:lineRule="auto"/>
              <w:jc w:val="left"/>
              <w:rPr>
                <w:sz w:val="22"/>
                <w:lang w:val="mk-MK"/>
              </w:rPr>
            </w:pPr>
            <w:r w:rsidRPr="00CB7635">
              <w:rPr>
                <w:sz w:val="22"/>
                <w:lang w:val="mk-MK"/>
              </w:rPr>
              <w:t xml:space="preserve">Општина Маврово и </w:t>
            </w:r>
            <w:r w:rsidR="00B2453F">
              <w:rPr>
                <w:sz w:val="22"/>
                <w:lang w:val="mk-MK"/>
              </w:rPr>
              <w:t>Ростуше</w:t>
            </w:r>
            <w:r w:rsidRPr="00CB7635">
              <w:rPr>
                <w:sz w:val="22"/>
                <w:lang w:val="mk-MK"/>
              </w:rPr>
              <w:t>, донатори</w:t>
            </w:r>
          </w:p>
          <w:p w14:paraId="1B698732" w14:textId="4971C14B" w:rsidR="00CB7635" w:rsidRDefault="00CB7635" w:rsidP="00CB7635">
            <w:pPr>
              <w:spacing w:before="0" w:line="240" w:lineRule="auto"/>
              <w:jc w:val="left"/>
              <w:rPr>
                <w:sz w:val="22"/>
                <w:lang w:val="mk-MK"/>
              </w:rPr>
            </w:pPr>
          </w:p>
          <w:p w14:paraId="2C1129E5" w14:textId="2E9BDC1D" w:rsidR="00CB7635" w:rsidRDefault="00CB7635" w:rsidP="00CB7635">
            <w:pPr>
              <w:spacing w:before="0" w:line="240" w:lineRule="auto"/>
              <w:jc w:val="left"/>
              <w:rPr>
                <w:sz w:val="22"/>
                <w:lang w:val="mk-MK"/>
              </w:rPr>
            </w:pPr>
          </w:p>
          <w:p w14:paraId="2C580C05" w14:textId="690FECC7" w:rsidR="00CB7635" w:rsidRDefault="00CB7635" w:rsidP="00CB7635">
            <w:pPr>
              <w:spacing w:before="0" w:line="240" w:lineRule="auto"/>
              <w:jc w:val="left"/>
              <w:rPr>
                <w:sz w:val="22"/>
                <w:lang w:val="mk-MK"/>
              </w:rPr>
            </w:pPr>
          </w:p>
          <w:p w14:paraId="22FB9085" w14:textId="7B214FF1" w:rsidR="00CB7635" w:rsidRDefault="00CB7635" w:rsidP="00CB7635">
            <w:pPr>
              <w:spacing w:before="0" w:line="240" w:lineRule="auto"/>
              <w:jc w:val="left"/>
              <w:rPr>
                <w:sz w:val="22"/>
                <w:lang w:val="mk-MK"/>
              </w:rPr>
            </w:pPr>
          </w:p>
          <w:p w14:paraId="4804BE2C" w14:textId="02F1758F" w:rsidR="00CB7635" w:rsidRDefault="00CB7635" w:rsidP="00CB7635">
            <w:pPr>
              <w:spacing w:before="0" w:line="240" w:lineRule="auto"/>
              <w:jc w:val="left"/>
              <w:rPr>
                <w:sz w:val="22"/>
                <w:lang w:val="mk-MK"/>
              </w:rPr>
            </w:pPr>
          </w:p>
          <w:p w14:paraId="04378E59" w14:textId="188BCB65" w:rsidR="00CB7635" w:rsidRDefault="00CB7635" w:rsidP="00CB7635">
            <w:pPr>
              <w:spacing w:before="0" w:line="240" w:lineRule="auto"/>
              <w:jc w:val="left"/>
              <w:rPr>
                <w:sz w:val="22"/>
                <w:lang w:val="mk-MK"/>
              </w:rPr>
            </w:pPr>
          </w:p>
          <w:p w14:paraId="4606AFEB" w14:textId="1B3E3868" w:rsidR="00CB7635" w:rsidRDefault="00CB7635" w:rsidP="00CB7635">
            <w:pPr>
              <w:spacing w:before="0" w:line="240" w:lineRule="auto"/>
              <w:jc w:val="left"/>
              <w:rPr>
                <w:sz w:val="22"/>
                <w:lang w:val="mk-MK"/>
              </w:rPr>
            </w:pPr>
          </w:p>
          <w:p w14:paraId="3D06B929" w14:textId="208106AE" w:rsidR="00CB7635" w:rsidRDefault="00CB7635" w:rsidP="00CB7635">
            <w:pPr>
              <w:spacing w:before="0" w:line="240" w:lineRule="auto"/>
              <w:jc w:val="left"/>
              <w:rPr>
                <w:sz w:val="22"/>
                <w:lang w:val="mk-MK"/>
              </w:rPr>
            </w:pPr>
          </w:p>
          <w:p w14:paraId="10EA0BEB" w14:textId="0435EC52" w:rsidR="00CB7635" w:rsidRDefault="00CB7635" w:rsidP="00CB7635">
            <w:pPr>
              <w:spacing w:before="0" w:line="240" w:lineRule="auto"/>
              <w:jc w:val="left"/>
              <w:rPr>
                <w:sz w:val="22"/>
                <w:lang w:val="mk-MK"/>
              </w:rPr>
            </w:pPr>
          </w:p>
          <w:p w14:paraId="23B7BE70" w14:textId="3ECC7C2E" w:rsidR="00CB7635" w:rsidRDefault="00CB7635" w:rsidP="00CB7635">
            <w:pPr>
              <w:spacing w:before="0" w:line="240" w:lineRule="auto"/>
              <w:jc w:val="left"/>
              <w:rPr>
                <w:sz w:val="22"/>
                <w:lang w:val="mk-MK"/>
              </w:rPr>
            </w:pPr>
          </w:p>
          <w:p w14:paraId="45C4D2DE" w14:textId="6049F67E" w:rsidR="00CB7635" w:rsidRDefault="00CB7635" w:rsidP="00CB7635">
            <w:pPr>
              <w:spacing w:before="0" w:line="240" w:lineRule="auto"/>
              <w:jc w:val="left"/>
              <w:rPr>
                <w:sz w:val="22"/>
                <w:lang w:val="mk-MK"/>
              </w:rPr>
            </w:pPr>
          </w:p>
          <w:p w14:paraId="031928A3" w14:textId="17B0DD80" w:rsidR="00CB7635" w:rsidRDefault="00CB7635" w:rsidP="00CB7635">
            <w:pPr>
              <w:spacing w:before="0" w:line="240" w:lineRule="auto"/>
              <w:jc w:val="left"/>
              <w:rPr>
                <w:sz w:val="22"/>
                <w:lang w:val="mk-MK"/>
              </w:rPr>
            </w:pPr>
            <w:r w:rsidRPr="00CB7635">
              <w:rPr>
                <w:sz w:val="22"/>
                <w:lang w:val="mk-MK"/>
              </w:rPr>
              <w:t xml:space="preserve">Општина Маврово и </w:t>
            </w:r>
            <w:r w:rsidR="00B2453F">
              <w:rPr>
                <w:sz w:val="22"/>
                <w:lang w:val="mk-MK"/>
              </w:rPr>
              <w:t>Ростуше</w:t>
            </w:r>
            <w:r w:rsidRPr="00CB7635">
              <w:rPr>
                <w:sz w:val="22"/>
                <w:lang w:val="mk-MK"/>
              </w:rPr>
              <w:t>, донатори</w:t>
            </w:r>
          </w:p>
          <w:p w14:paraId="1404C128" w14:textId="7D2CA477" w:rsidR="0069006B" w:rsidRDefault="0069006B" w:rsidP="00CB7635">
            <w:pPr>
              <w:spacing w:before="0" w:line="240" w:lineRule="auto"/>
              <w:jc w:val="left"/>
              <w:rPr>
                <w:sz w:val="22"/>
                <w:lang w:val="mk-MK"/>
              </w:rPr>
            </w:pPr>
          </w:p>
          <w:p w14:paraId="34AE6D1B" w14:textId="7AE02D07" w:rsidR="0069006B" w:rsidRDefault="0069006B" w:rsidP="00CB7635">
            <w:pPr>
              <w:spacing w:before="0" w:line="240" w:lineRule="auto"/>
              <w:jc w:val="left"/>
              <w:rPr>
                <w:sz w:val="22"/>
                <w:lang w:val="mk-MK"/>
              </w:rPr>
            </w:pPr>
          </w:p>
          <w:p w14:paraId="052C67EC" w14:textId="7982ACBA" w:rsidR="0069006B" w:rsidRDefault="0069006B" w:rsidP="00CB7635">
            <w:pPr>
              <w:spacing w:before="0" w:line="240" w:lineRule="auto"/>
              <w:jc w:val="left"/>
              <w:rPr>
                <w:sz w:val="22"/>
                <w:lang w:val="mk-MK"/>
              </w:rPr>
            </w:pPr>
          </w:p>
          <w:p w14:paraId="25295CAD" w14:textId="1F1A349C" w:rsidR="0069006B" w:rsidRDefault="0069006B" w:rsidP="00CB7635">
            <w:pPr>
              <w:spacing w:before="0" w:line="240" w:lineRule="auto"/>
              <w:jc w:val="left"/>
              <w:rPr>
                <w:sz w:val="22"/>
                <w:lang w:val="mk-MK"/>
              </w:rPr>
            </w:pPr>
          </w:p>
          <w:p w14:paraId="4B6116DE" w14:textId="1F62CCD1" w:rsidR="0069006B" w:rsidRDefault="0069006B" w:rsidP="00CB7635">
            <w:pPr>
              <w:spacing w:before="0" w:line="240" w:lineRule="auto"/>
              <w:jc w:val="left"/>
              <w:rPr>
                <w:sz w:val="22"/>
                <w:lang w:val="mk-MK"/>
              </w:rPr>
            </w:pPr>
          </w:p>
          <w:p w14:paraId="2C58285F" w14:textId="7133F6F0" w:rsidR="0069006B" w:rsidRDefault="0069006B" w:rsidP="00CB7635">
            <w:pPr>
              <w:spacing w:before="0" w:line="240" w:lineRule="auto"/>
              <w:jc w:val="left"/>
              <w:rPr>
                <w:sz w:val="22"/>
                <w:lang w:val="mk-MK"/>
              </w:rPr>
            </w:pPr>
          </w:p>
          <w:p w14:paraId="71954594" w14:textId="541C751B" w:rsidR="0069006B" w:rsidRDefault="0069006B" w:rsidP="00CB7635">
            <w:pPr>
              <w:spacing w:before="0" w:line="240" w:lineRule="auto"/>
              <w:jc w:val="left"/>
              <w:rPr>
                <w:sz w:val="22"/>
                <w:lang w:val="mk-MK"/>
              </w:rPr>
            </w:pPr>
          </w:p>
          <w:p w14:paraId="62C55DA8" w14:textId="29E9015C" w:rsidR="0069006B" w:rsidRDefault="0069006B" w:rsidP="00CB7635">
            <w:pPr>
              <w:spacing w:before="0" w:line="240" w:lineRule="auto"/>
              <w:jc w:val="left"/>
              <w:rPr>
                <w:sz w:val="22"/>
                <w:lang w:val="mk-MK"/>
              </w:rPr>
            </w:pPr>
          </w:p>
          <w:p w14:paraId="6AE5FEC3" w14:textId="65BA4BB1" w:rsidR="0069006B" w:rsidRDefault="0069006B" w:rsidP="00CB7635">
            <w:pPr>
              <w:spacing w:before="0" w:line="240" w:lineRule="auto"/>
              <w:jc w:val="left"/>
              <w:rPr>
                <w:sz w:val="22"/>
                <w:lang w:val="mk-MK"/>
              </w:rPr>
            </w:pPr>
          </w:p>
          <w:p w14:paraId="36F6BB50" w14:textId="4CF58F08" w:rsidR="0069006B" w:rsidRDefault="0069006B" w:rsidP="00CB7635">
            <w:pPr>
              <w:spacing w:before="0" w:line="240" w:lineRule="auto"/>
              <w:jc w:val="left"/>
              <w:rPr>
                <w:sz w:val="22"/>
                <w:lang w:val="mk-MK"/>
              </w:rPr>
            </w:pPr>
          </w:p>
          <w:p w14:paraId="037D16D4" w14:textId="2BA19BD6" w:rsidR="0069006B" w:rsidRDefault="0069006B" w:rsidP="00CB7635">
            <w:pPr>
              <w:spacing w:before="0" w:line="240" w:lineRule="auto"/>
              <w:jc w:val="left"/>
              <w:rPr>
                <w:sz w:val="22"/>
                <w:lang w:val="mk-MK"/>
              </w:rPr>
            </w:pPr>
          </w:p>
          <w:p w14:paraId="71E42C44" w14:textId="7FD7BD2B" w:rsidR="0069006B" w:rsidRDefault="0069006B" w:rsidP="00CB7635">
            <w:pPr>
              <w:spacing w:before="0" w:line="240" w:lineRule="auto"/>
              <w:jc w:val="left"/>
              <w:rPr>
                <w:sz w:val="22"/>
                <w:lang w:val="mk-MK"/>
              </w:rPr>
            </w:pPr>
          </w:p>
          <w:p w14:paraId="128114E8" w14:textId="202F0E6F" w:rsidR="0069006B" w:rsidRDefault="0069006B" w:rsidP="00CB7635">
            <w:pPr>
              <w:spacing w:before="0" w:line="240" w:lineRule="auto"/>
              <w:jc w:val="left"/>
              <w:rPr>
                <w:sz w:val="22"/>
                <w:lang w:val="mk-MK"/>
              </w:rPr>
            </w:pPr>
          </w:p>
          <w:p w14:paraId="4775782E" w14:textId="40E02E3E" w:rsidR="0069006B" w:rsidRPr="0069006B" w:rsidRDefault="0069006B" w:rsidP="0069006B">
            <w:pPr>
              <w:spacing w:before="0" w:line="240" w:lineRule="auto"/>
              <w:jc w:val="left"/>
              <w:rPr>
                <w:sz w:val="22"/>
                <w:lang w:val="mk-MK"/>
              </w:rPr>
            </w:pPr>
            <w:r w:rsidRPr="0069006B">
              <w:rPr>
                <w:sz w:val="22"/>
                <w:lang w:val="mk-MK"/>
              </w:rPr>
              <w:t xml:space="preserve">Општина Маврово и </w:t>
            </w:r>
            <w:r w:rsidR="00B2453F">
              <w:rPr>
                <w:sz w:val="22"/>
                <w:lang w:val="mk-MK"/>
              </w:rPr>
              <w:t>Ростуше</w:t>
            </w:r>
            <w:r w:rsidRPr="0069006B">
              <w:rPr>
                <w:sz w:val="22"/>
                <w:lang w:val="mk-MK"/>
              </w:rPr>
              <w:t>, донатори</w:t>
            </w:r>
          </w:p>
          <w:p w14:paraId="07395AE2" w14:textId="77777777" w:rsidR="003427CA" w:rsidRDefault="003427CA" w:rsidP="00DE0FF4">
            <w:pPr>
              <w:spacing w:before="0" w:line="240" w:lineRule="auto"/>
              <w:jc w:val="left"/>
              <w:rPr>
                <w:sz w:val="22"/>
                <w:lang w:val="mk-MK"/>
              </w:rPr>
            </w:pPr>
          </w:p>
          <w:p w14:paraId="217AC424" w14:textId="468569D1" w:rsidR="003427CA" w:rsidRPr="00DE0FF4" w:rsidRDefault="003427CA" w:rsidP="00DE0FF4">
            <w:pPr>
              <w:spacing w:before="0" w:line="240" w:lineRule="auto"/>
              <w:jc w:val="left"/>
              <w:rPr>
                <w:sz w:val="22"/>
                <w:lang w:val="mk-MK"/>
              </w:rPr>
            </w:pPr>
          </w:p>
        </w:tc>
      </w:tr>
    </w:tbl>
    <w:p w14:paraId="3D82ECD4" w14:textId="3DB58CA8" w:rsidR="005E7562" w:rsidRDefault="005E7562" w:rsidP="00A85071">
      <w:pPr>
        <w:rPr>
          <w:lang w:val="mk-MK"/>
        </w:rPr>
      </w:pPr>
    </w:p>
    <w:p w14:paraId="78E1CD83" w14:textId="0D4A4F4B" w:rsidR="005E7562" w:rsidRDefault="005E7562" w:rsidP="005E7562">
      <w:pPr>
        <w:pStyle w:val="Heading2"/>
        <w:rPr>
          <w:lang w:val="mk-MK"/>
        </w:rPr>
      </w:pPr>
      <w:bookmarkStart w:id="40" w:name="_Toc467701623"/>
      <w:bookmarkStart w:id="41" w:name="_Toc469359603"/>
      <w:r>
        <w:rPr>
          <w:lang w:val="mk-MK"/>
        </w:rPr>
        <w:lastRenderedPageBreak/>
        <w:t xml:space="preserve">Област 3. </w:t>
      </w:r>
      <w:bookmarkEnd w:id="40"/>
      <w:r w:rsidR="00DE0FF4">
        <w:rPr>
          <w:lang w:val="mk-MK"/>
        </w:rPr>
        <w:t>Економија и инфраструктура.</w:t>
      </w:r>
      <w:bookmarkEnd w:id="41"/>
      <w:r w:rsidR="00DE0FF4">
        <w:rPr>
          <w:lang w:val="mk-MK"/>
        </w:rPr>
        <w:t xml:space="preserve"> </w:t>
      </w:r>
    </w:p>
    <w:p w14:paraId="6E460B06" w14:textId="686CFD86" w:rsidR="005E7562" w:rsidRPr="005E7562" w:rsidRDefault="00E02A53" w:rsidP="005E7562">
      <w:pPr>
        <w:rPr>
          <w:lang w:val="mk-MK"/>
        </w:rPr>
      </w:pPr>
      <w:r w:rsidRPr="005E7562">
        <w:rPr>
          <w:lang w:val="mk-MK"/>
        </w:rPr>
        <w:t xml:space="preserve">Конкретна цел 3: </w:t>
      </w:r>
      <w:r w:rsidR="00DE0FF4" w:rsidRPr="00DE0FF4">
        <w:rPr>
          <w:bCs/>
          <w:lang w:val="mk-MK"/>
        </w:rPr>
        <w:t>Јакнење на мултикултурната интеграцијата преку обезбедување на рамноправни економски можности</w:t>
      </w:r>
      <w:r w:rsidR="00DB0286" w:rsidRPr="00DB0286">
        <w:rPr>
          <w:lang w:val="mk-MK"/>
        </w:rPr>
        <w:t>.</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14:paraId="6DE25E5B" w14:textId="77777777" w:rsidTr="00086DD7">
        <w:tc>
          <w:tcPr>
            <w:tcW w:w="3780" w:type="dxa"/>
            <w:shd w:val="clear" w:color="auto" w:fill="BFBFBF" w:themeFill="background1" w:themeFillShade="BF"/>
          </w:tcPr>
          <w:p w14:paraId="20E146F6" w14:textId="77777777" w:rsidR="005E7562" w:rsidRPr="00B077E7" w:rsidRDefault="005E7562" w:rsidP="00B077E7">
            <w:pPr>
              <w:pStyle w:val="TableContents"/>
              <w:jc w:val="center"/>
              <w:rPr>
                <w:rFonts w:ascii="Cambria" w:hAnsi="Cambria" w:cstheme="minorHAnsi"/>
                <w:b/>
                <w:sz w:val="22"/>
                <w:szCs w:val="22"/>
              </w:rPr>
            </w:pPr>
            <w:r w:rsidRPr="00B077E7">
              <w:rPr>
                <w:rFonts w:ascii="Cambria" w:hAnsi="Cambria" w:cstheme="minorHAnsi"/>
                <w:b/>
                <w:sz w:val="22"/>
                <w:szCs w:val="22"/>
              </w:rPr>
              <w:t>Очекувани резултати</w:t>
            </w:r>
          </w:p>
        </w:tc>
        <w:tc>
          <w:tcPr>
            <w:tcW w:w="2700" w:type="dxa"/>
            <w:shd w:val="clear" w:color="auto" w:fill="BFBFBF" w:themeFill="background1" w:themeFillShade="BF"/>
          </w:tcPr>
          <w:p w14:paraId="7D6C0249" w14:textId="77777777" w:rsidR="005E7562" w:rsidRPr="00B077E7" w:rsidRDefault="005E7562" w:rsidP="00B077E7">
            <w:pPr>
              <w:pStyle w:val="TableContents"/>
              <w:jc w:val="center"/>
              <w:rPr>
                <w:rFonts w:ascii="Cambria" w:hAnsi="Cambria" w:cstheme="minorHAnsi"/>
                <w:b/>
                <w:sz w:val="22"/>
                <w:szCs w:val="22"/>
              </w:rPr>
            </w:pPr>
            <w:r w:rsidRPr="00B077E7">
              <w:rPr>
                <w:rFonts w:ascii="Cambria" w:hAnsi="Cambria" w:cstheme="minorHAnsi"/>
                <w:b/>
                <w:sz w:val="22"/>
                <w:szCs w:val="22"/>
              </w:rPr>
              <w:t>Активности</w:t>
            </w:r>
          </w:p>
        </w:tc>
        <w:tc>
          <w:tcPr>
            <w:tcW w:w="1620" w:type="dxa"/>
            <w:shd w:val="clear" w:color="auto" w:fill="BFBFBF" w:themeFill="background1" w:themeFillShade="BF"/>
          </w:tcPr>
          <w:p w14:paraId="33A0B031" w14:textId="77777777" w:rsidR="005E7562" w:rsidRPr="00B077E7" w:rsidRDefault="005E7562" w:rsidP="00B077E7">
            <w:pPr>
              <w:pStyle w:val="TableContents"/>
              <w:jc w:val="center"/>
              <w:rPr>
                <w:rFonts w:ascii="Cambria" w:hAnsi="Cambria" w:cstheme="minorHAnsi"/>
                <w:b/>
                <w:sz w:val="22"/>
                <w:szCs w:val="22"/>
              </w:rPr>
            </w:pPr>
            <w:r w:rsidRPr="00B077E7">
              <w:rPr>
                <w:rFonts w:ascii="Cambria" w:hAnsi="Cambria" w:cstheme="minorHAnsi"/>
                <w:b/>
                <w:sz w:val="22"/>
                <w:szCs w:val="22"/>
              </w:rPr>
              <w:t>Носител</w:t>
            </w:r>
          </w:p>
        </w:tc>
        <w:tc>
          <w:tcPr>
            <w:tcW w:w="1440" w:type="dxa"/>
            <w:shd w:val="clear" w:color="auto" w:fill="BFBFBF" w:themeFill="background1" w:themeFillShade="BF"/>
          </w:tcPr>
          <w:p w14:paraId="36942370" w14:textId="77777777" w:rsidR="005E7562" w:rsidRPr="00B077E7" w:rsidRDefault="005E7562" w:rsidP="00B077E7">
            <w:pPr>
              <w:pStyle w:val="TableContents"/>
              <w:jc w:val="center"/>
              <w:rPr>
                <w:rFonts w:ascii="Cambria" w:hAnsi="Cambria" w:cstheme="minorHAnsi"/>
                <w:b/>
                <w:sz w:val="22"/>
                <w:szCs w:val="22"/>
              </w:rPr>
            </w:pPr>
            <w:r w:rsidRPr="00B077E7">
              <w:rPr>
                <w:rFonts w:ascii="Cambria" w:hAnsi="Cambria" w:cstheme="minorHAnsi"/>
                <w:b/>
                <w:sz w:val="22"/>
                <w:szCs w:val="22"/>
              </w:rPr>
              <w:t>Временска рамка</w:t>
            </w:r>
          </w:p>
        </w:tc>
        <w:tc>
          <w:tcPr>
            <w:tcW w:w="1890" w:type="dxa"/>
            <w:shd w:val="clear" w:color="auto" w:fill="BFBFBF" w:themeFill="background1" w:themeFillShade="BF"/>
          </w:tcPr>
          <w:p w14:paraId="6C205F25" w14:textId="77777777" w:rsidR="005E7562" w:rsidRPr="00B077E7" w:rsidRDefault="005E7562" w:rsidP="00B077E7">
            <w:pPr>
              <w:pStyle w:val="TableContents"/>
              <w:jc w:val="center"/>
              <w:rPr>
                <w:rFonts w:ascii="Cambria" w:hAnsi="Cambria" w:cstheme="minorHAnsi"/>
                <w:b/>
                <w:sz w:val="22"/>
                <w:szCs w:val="22"/>
              </w:rPr>
            </w:pPr>
            <w:r w:rsidRPr="00B077E7">
              <w:rPr>
                <w:rFonts w:ascii="Cambria" w:hAnsi="Cambria" w:cstheme="minorHAnsi"/>
                <w:b/>
                <w:sz w:val="22"/>
                <w:szCs w:val="22"/>
              </w:rPr>
              <w:t>Индикатори</w:t>
            </w:r>
          </w:p>
        </w:tc>
        <w:tc>
          <w:tcPr>
            <w:tcW w:w="1710" w:type="dxa"/>
            <w:shd w:val="clear" w:color="auto" w:fill="BFBFBF" w:themeFill="background1" w:themeFillShade="BF"/>
          </w:tcPr>
          <w:p w14:paraId="30EEF804" w14:textId="29E9D38C" w:rsidR="005E7562" w:rsidRPr="00B077E7" w:rsidRDefault="005E7562" w:rsidP="00B077E7">
            <w:pPr>
              <w:pStyle w:val="TableContents"/>
              <w:jc w:val="center"/>
              <w:rPr>
                <w:rFonts w:ascii="Cambria" w:hAnsi="Cambria" w:cstheme="minorHAnsi"/>
                <w:b/>
                <w:sz w:val="22"/>
                <w:szCs w:val="22"/>
              </w:rPr>
            </w:pPr>
            <w:r w:rsidRPr="00B077E7">
              <w:rPr>
                <w:rFonts w:ascii="Cambria" w:hAnsi="Cambria" w:cstheme="minorHAnsi"/>
                <w:b/>
                <w:sz w:val="22"/>
                <w:szCs w:val="22"/>
              </w:rPr>
              <w:t>Финансиски средства</w:t>
            </w:r>
          </w:p>
        </w:tc>
      </w:tr>
      <w:tr w:rsidR="00DE0FF4" w14:paraId="6D2F6281" w14:textId="77777777" w:rsidTr="0081790B">
        <w:tc>
          <w:tcPr>
            <w:tcW w:w="3780" w:type="dxa"/>
          </w:tcPr>
          <w:p w14:paraId="104DD986" w14:textId="77777777" w:rsidR="00DE0FF4" w:rsidRPr="00DE0FF4" w:rsidRDefault="00DE0FF4" w:rsidP="00DE0FF4">
            <w:pPr>
              <w:pStyle w:val="TableContents"/>
              <w:snapToGrid w:val="0"/>
              <w:rPr>
                <w:rFonts w:ascii="Cambria" w:hAnsi="Cambria" w:cstheme="minorHAnsi"/>
                <w:sz w:val="22"/>
                <w:szCs w:val="22"/>
                <w:lang w:val="mk-MK"/>
              </w:rPr>
            </w:pPr>
            <w:r w:rsidRPr="00DE0FF4">
              <w:rPr>
                <w:rFonts w:ascii="Cambria" w:hAnsi="Cambria" w:cstheme="minorHAnsi"/>
                <w:sz w:val="22"/>
                <w:szCs w:val="22"/>
                <w:lang w:val="mk-MK"/>
              </w:rPr>
              <w:t xml:space="preserve"> Р 3.1 Подобрен пристапот (патната инфраструктура до населените места) во рамки на општите планови на општината, притоа обезбедувајќи рамноправен третман за сите заедници. </w:t>
            </w:r>
          </w:p>
          <w:p w14:paraId="159E936B" w14:textId="77777777" w:rsidR="00DE0FF4" w:rsidRPr="00DE0FF4" w:rsidRDefault="00DE0FF4" w:rsidP="00DE0FF4">
            <w:pPr>
              <w:pStyle w:val="TableContents"/>
              <w:snapToGrid w:val="0"/>
              <w:rPr>
                <w:rFonts w:ascii="Cambria" w:hAnsi="Cambria" w:cstheme="minorHAnsi"/>
                <w:sz w:val="22"/>
                <w:szCs w:val="22"/>
                <w:lang w:val="mk-MK"/>
              </w:rPr>
            </w:pPr>
          </w:p>
          <w:p w14:paraId="7F8A2A03" w14:textId="77777777" w:rsidR="00DE0FF4" w:rsidRPr="00DE0FF4" w:rsidRDefault="00DE0FF4" w:rsidP="00DE0FF4">
            <w:pPr>
              <w:pStyle w:val="TableContents"/>
              <w:snapToGrid w:val="0"/>
              <w:rPr>
                <w:rFonts w:ascii="Cambria" w:hAnsi="Cambria" w:cstheme="minorHAnsi"/>
                <w:sz w:val="22"/>
                <w:szCs w:val="22"/>
                <w:lang w:val="mk-MK"/>
              </w:rPr>
            </w:pPr>
          </w:p>
          <w:p w14:paraId="3426D569" w14:textId="77777777" w:rsidR="00203AE8" w:rsidRDefault="00203AE8" w:rsidP="00DE0FF4">
            <w:pPr>
              <w:pStyle w:val="TableContents"/>
              <w:snapToGrid w:val="0"/>
              <w:rPr>
                <w:rFonts w:ascii="Cambria" w:hAnsi="Cambria" w:cstheme="minorHAnsi"/>
                <w:sz w:val="22"/>
                <w:szCs w:val="22"/>
                <w:lang w:val="mk-MK"/>
              </w:rPr>
            </w:pPr>
          </w:p>
          <w:p w14:paraId="11099619" w14:textId="77777777" w:rsidR="00203AE8" w:rsidRDefault="00203AE8" w:rsidP="00DE0FF4">
            <w:pPr>
              <w:pStyle w:val="TableContents"/>
              <w:snapToGrid w:val="0"/>
              <w:rPr>
                <w:rFonts w:ascii="Cambria" w:hAnsi="Cambria" w:cstheme="minorHAnsi"/>
                <w:sz w:val="22"/>
                <w:szCs w:val="22"/>
                <w:lang w:val="mk-MK"/>
              </w:rPr>
            </w:pPr>
          </w:p>
          <w:p w14:paraId="46D67282" w14:textId="77777777" w:rsidR="00203AE8" w:rsidRDefault="00203AE8" w:rsidP="00DE0FF4">
            <w:pPr>
              <w:pStyle w:val="TableContents"/>
              <w:snapToGrid w:val="0"/>
              <w:rPr>
                <w:rFonts w:ascii="Cambria" w:hAnsi="Cambria" w:cstheme="minorHAnsi"/>
                <w:sz w:val="22"/>
                <w:szCs w:val="22"/>
                <w:lang w:val="mk-MK"/>
              </w:rPr>
            </w:pPr>
          </w:p>
          <w:p w14:paraId="73136F38" w14:textId="77777777" w:rsidR="00203AE8" w:rsidRDefault="00203AE8" w:rsidP="00DE0FF4">
            <w:pPr>
              <w:pStyle w:val="TableContents"/>
              <w:snapToGrid w:val="0"/>
              <w:rPr>
                <w:rFonts w:ascii="Cambria" w:hAnsi="Cambria" w:cstheme="minorHAnsi"/>
                <w:sz w:val="22"/>
                <w:szCs w:val="22"/>
                <w:lang w:val="mk-MK"/>
              </w:rPr>
            </w:pPr>
          </w:p>
          <w:p w14:paraId="45080C0C" w14:textId="77777777" w:rsidR="00203AE8" w:rsidRDefault="00203AE8" w:rsidP="00DE0FF4">
            <w:pPr>
              <w:pStyle w:val="TableContents"/>
              <w:snapToGrid w:val="0"/>
              <w:rPr>
                <w:rFonts w:ascii="Cambria" w:hAnsi="Cambria" w:cstheme="minorHAnsi"/>
                <w:sz w:val="22"/>
                <w:szCs w:val="22"/>
                <w:lang w:val="mk-MK"/>
              </w:rPr>
            </w:pPr>
          </w:p>
          <w:p w14:paraId="4C680CEA" w14:textId="77777777" w:rsidR="00BA4B48" w:rsidRDefault="00BA4B48" w:rsidP="00DE0FF4">
            <w:pPr>
              <w:pStyle w:val="TableContents"/>
              <w:snapToGrid w:val="0"/>
              <w:rPr>
                <w:rFonts w:ascii="Cambria" w:hAnsi="Cambria" w:cstheme="minorHAnsi"/>
                <w:sz w:val="22"/>
                <w:szCs w:val="22"/>
                <w:lang w:val="mk-MK"/>
              </w:rPr>
            </w:pPr>
          </w:p>
          <w:p w14:paraId="727AB37E" w14:textId="141474FC" w:rsidR="00DE0FF4" w:rsidRPr="00DE0FF4" w:rsidRDefault="00DE0FF4" w:rsidP="00DE0FF4">
            <w:pPr>
              <w:pStyle w:val="TableContents"/>
              <w:snapToGrid w:val="0"/>
              <w:rPr>
                <w:rFonts w:ascii="Cambria" w:hAnsi="Cambria" w:cstheme="minorHAnsi"/>
                <w:sz w:val="22"/>
                <w:szCs w:val="22"/>
                <w:lang w:val="mk-MK"/>
              </w:rPr>
            </w:pPr>
            <w:r w:rsidRPr="00DE0FF4">
              <w:rPr>
                <w:rFonts w:ascii="Cambria" w:hAnsi="Cambria" w:cstheme="minorHAnsi"/>
                <w:sz w:val="22"/>
                <w:szCs w:val="22"/>
                <w:lang w:val="mk-MK"/>
              </w:rPr>
              <w:t xml:space="preserve">Р 3.2 Подобрени условите за живот во населените места во општината    преку подобрување на локалната инфраструктура,  притоа обезбедувајќи рамноправен третман за сите заедници. </w:t>
            </w:r>
          </w:p>
          <w:p w14:paraId="6844D318" w14:textId="77777777" w:rsidR="00DE0FF4" w:rsidRPr="00DE0FF4" w:rsidRDefault="00DE0FF4" w:rsidP="00DE0FF4">
            <w:pPr>
              <w:pStyle w:val="TableContents"/>
              <w:snapToGrid w:val="0"/>
              <w:rPr>
                <w:rFonts w:ascii="Cambria" w:hAnsi="Cambria" w:cstheme="minorHAnsi"/>
                <w:sz w:val="22"/>
                <w:szCs w:val="22"/>
                <w:lang w:val="mk-MK"/>
              </w:rPr>
            </w:pPr>
          </w:p>
          <w:p w14:paraId="33633655" w14:textId="77777777" w:rsidR="00DE0FF4" w:rsidRPr="00DE0FF4" w:rsidRDefault="00DE0FF4" w:rsidP="00DE0FF4">
            <w:pPr>
              <w:pStyle w:val="TableContents"/>
              <w:snapToGrid w:val="0"/>
              <w:rPr>
                <w:rFonts w:ascii="Cambria" w:hAnsi="Cambria" w:cstheme="minorHAnsi"/>
                <w:sz w:val="22"/>
                <w:szCs w:val="22"/>
                <w:lang w:val="mk-MK"/>
              </w:rPr>
            </w:pPr>
          </w:p>
          <w:p w14:paraId="3C441E2E" w14:textId="77777777" w:rsidR="00A22E44" w:rsidRDefault="00A22E44" w:rsidP="00DE0FF4">
            <w:pPr>
              <w:pStyle w:val="TableContents"/>
              <w:snapToGrid w:val="0"/>
              <w:rPr>
                <w:rFonts w:ascii="Cambria" w:hAnsi="Cambria" w:cstheme="minorHAnsi"/>
                <w:sz w:val="22"/>
                <w:szCs w:val="22"/>
                <w:lang w:val="mk-MK"/>
              </w:rPr>
            </w:pPr>
          </w:p>
          <w:p w14:paraId="61F74B91" w14:textId="77777777" w:rsidR="00A22E44" w:rsidRDefault="00A22E44" w:rsidP="00DE0FF4">
            <w:pPr>
              <w:pStyle w:val="TableContents"/>
              <w:snapToGrid w:val="0"/>
              <w:rPr>
                <w:rFonts w:ascii="Cambria" w:hAnsi="Cambria" w:cstheme="minorHAnsi"/>
                <w:sz w:val="22"/>
                <w:szCs w:val="22"/>
                <w:lang w:val="mk-MK"/>
              </w:rPr>
            </w:pPr>
          </w:p>
          <w:p w14:paraId="35456279" w14:textId="77777777" w:rsidR="00A22E44" w:rsidRDefault="00A22E44" w:rsidP="00DE0FF4">
            <w:pPr>
              <w:pStyle w:val="TableContents"/>
              <w:snapToGrid w:val="0"/>
              <w:rPr>
                <w:rFonts w:ascii="Cambria" w:hAnsi="Cambria" w:cstheme="minorHAnsi"/>
                <w:sz w:val="22"/>
                <w:szCs w:val="22"/>
                <w:lang w:val="mk-MK"/>
              </w:rPr>
            </w:pPr>
          </w:p>
          <w:p w14:paraId="4566EA25" w14:textId="77777777" w:rsidR="00A22E44" w:rsidRDefault="00A22E44" w:rsidP="00DE0FF4">
            <w:pPr>
              <w:pStyle w:val="TableContents"/>
              <w:snapToGrid w:val="0"/>
              <w:rPr>
                <w:rFonts w:ascii="Cambria" w:hAnsi="Cambria" w:cstheme="minorHAnsi"/>
                <w:sz w:val="22"/>
                <w:szCs w:val="22"/>
                <w:lang w:val="mk-MK"/>
              </w:rPr>
            </w:pPr>
          </w:p>
          <w:p w14:paraId="6563958B" w14:textId="77777777" w:rsidR="00A44EB3" w:rsidRDefault="00A44EB3" w:rsidP="00DE0FF4">
            <w:pPr>
              <w:pStyle w:val="TableContents"/>
              <w:snapToGrid w:val="0"/>
              <w:rPr>
                <w:rFonts w:ascii="Cambria" w:hAnsi="Cambria" w:cstheme="minorHAnsi"/>
                <w:sz w:val="22"/>
                <w:szCs w:val="22"/>
                <w:lang w:val="mk-MK"/>
              </w:rPr>
            </w:pPr>
          </w:p>
          <w:p w14:paraId="00EF6214" w14:textId="77777777" w:rsidR="00A44EB3" w:rsidRDefault="00A44EB3" w:rsidP="00DE0FF4">
            <w:pPr>
              <w:pStyle w:val="TableContents"/>
              <w:snapToGrid w:val="0"/>
              <w:rPr>
                <w:rFonts w:ascii="Cambria" w:hAnsi="Cambria" w:cstheme="minorHAnsi"/>
                <w:sz w:val="22"/>
                <w:szCs w:val="22"/>
                <w:lang w:val="mk-MK"/>
              </w:rPr>
            </w:pPr>
          </w:p>
          <w:p w14:paraId="002822F7" w14:textId="316B6ADD" w:rsidR="00DE0FF4" w:rsidRPr="00DE0FF4" w:rsidRDefault="00DE0FF4" w:rsidP="00DE0FF4">
            <w:pPr>
              <w:pStyle w:val="TableContents"/>
              <w:snapToGrid w:val="0"/>
              <w:rPr>
                <w:rFonts w:ascii="Cambria" w:hAnsi="Cambria" w:cstheme="minorHAnsi"/>
                <w:sz w:val="22"/>
                <w:szCs w:val="22"/>
                <w:lang w:val="mk-MK"/>
              </w:rPr>
            </w:pPr>
            <w:r w:rsidRPr="00DE0FF4">
              <w:rPr>
                <w:rFonts w:ascii="Cambria" w:hAnsi="Cambria" w:cstheme="minorHAnsi"/>
                <w:sz w:val="22"/>
                <w:szCs w:val="22"/>
                <w:lang w:val="mk-MK"/>
              </w:rPr>
              <w:lastRenderedPageBreak/>
              <w:t xml:space="preserve">Р 3.3 Подобрена туристичката инфраструктура, притоа обезбедувајќи рамноправана промоција на културните ресурси на сите заедници. </w:t>
            </w:r>
          </w:p>
          <w:p w14:paraId="1ED2072B" w14:textId="77777777" w:rsidR="00DE0FF4" w:rsidRPr="00DE0FF4" w:rsidRDefault="00DE0FF4" w:rsidP="00DE0FF4">
            <w:pPr>
              <w:pStyle w:val="TableContents"/>
              <w:snapToGrid w:val="0"/>
              <w:rPr>
                <w:rFonts w:ascii="Cambria" w:hAnsi="Cambria" w:cstheme="minorHAnsi"/>
                <w:sz w:val="22"/>
                <w:szCs w:val="22"/>
                <w:lang w:val="mk-MK"/>
              </w:rPr>
            </w:pPr>
          </w:p>
          <w:p w14:paraId="4B6B4B92" w14:textId="77777777" w:rsidR="00F12F97" w:rsidRDefault="00F12F97" w:rsidP="00DE0FF4">
            <w:pPr>
              <w:pStyle w:val="TableContents"/>
              <w:snapToGrid w:val="0"/>
              <w:rPr>
                <w:rFonts w:ascii="Cambria" w:hAnsi="Cambria" w:cstheme="minorHAnsi"/>
                <w:sz w:val="22"/>
                <w:szCs w:val="22"/>
                <w:lang w:val="mk-MK"/>
              </w:rPr>
            </w:pPr>
          </w:p>
          <w:p w14:paraId="2AEB9DC7" w14:textId="77777777" w:rsidR="00F12F97" w:rsidRDefault="00F12F97" w:rsidP="00DE0FF4">
            <w:pPr>
              <w:pStyle w:val="TableContents"/>
              <w:snapToGrid w:val="0"/>
              <w:rPr>
                <w:rFonts w:ascii="Cambria" w:hAnsi="Cambria" w:cstheme="minorHAnsi"/>
                <w:sz w:val="22"/>
                <w:szCs w:val="22"/>
                <w:lang w:val="mk-MK"/>
              </w:rPr>
            </w:pPr>
          </w:p>
          <w:p w14:paraId="2530D052" w14:textId="77777777" w:rsidR="00F12F97" w:rsidRDefault="00F12F97" w:rsidP="00DE0FF4">
            <w:pPr>
              <w:pStyle w:val="TableContents"/>
              <w:snapToGrid w:val="0"/>
              <w:rPr>
                <w:rFonts w:ascii="Cambria" w:hAnsi="Cambria" w:cstheme="minorHAnsi"/>
                <w:sz w:val="22"/>
                <w:szCs w:val="22"/>
                <w:lang w:val="mk-MK"/>
              </w:rPr>
            </w:pPr>
          </w:p>
          <w:p w14:paraId="2C315B61" w14:textId="77777777" w:rsidR="00F12F97" w:rsidRDefault="00F12F97" w:rsidP="00DE0FF4">
            <w:pPr>
              <w:pStyle w:val="TableContents"/>
              <w:snapToGrid w:val="0"/>
              <w:rPr>
                <w:rFonts w:ascii="Cambria" w:hAnsi="Cambria" w:cstheme="minorHAnsi"/>
                <w:sz w:val="22"/>
                <w:szCs w:val="22"/>
                <w:lang w:val="mk-MK"/>
              </w:rPr>
            </w:pPr>
          </w:p>
          <w:p w14:paraId="2C2AF276" w14:textId="77777777" w:rsidR="00F12F97" w:rsidRDefault="00F12F97" w:rsidP="00DE0FF4">
            <w:pPr>
              <w:pStyle w:val="TableContents"/>
              <w:snapToGrid w:val="0"/>
              <w:rPr>
                <w:rFonts w:ascii="Cambria" w:hAnsi="Cambria" w:cstheme="minorHAnsi"/>
                <w:sz w:val="22"/>
                <w:szCs w:val="22"/>
                <w:lang w:val="mk-MK"/>
              </w:rPr>
            </w:pPr>
          </w:p>
          <w:p w14:paraId="604D5262" w14:textId="77777777" w:rsidR="00F12F97" w:rsidRDefault="00F12F97" w:rsidP="00DE0FF4">
            <w:pPr>
              <w:pStyle w:val="TableContents"/>
              <w:snapToGrid w:val="0"/>
              <w:rPr>
                <w:rFonts w:ascii="Cambria" w:hAnsi="Cambria" w:cstheme="minorHAnsi"/>
                <w:sz w:val="22"/>
                <w:szCs w:val="22"/>
                <w:lang w:val="mk-MK"/>
              </w:rPr>
            </w:pPr>
          </w:p>
          <w:p w14:paraId="5E5D9DBB" w14:textId="77777777" w:rsidR="00F12F97" w:rsidRDefault="00F12F97" w:rsidP="00DE0FF4">
            <w:pPr>
              <w:pStyle w:val="TableContents"/>
              <w:snapToGrid w:val="0"/>
              <w:rPr>
                <w:rFonts w:ascii="Cambria" w:hAnsi="Cambria" w:cstheme="minorHAnsi"/>
                <w:sz w:val="22"/>
                <w:szCs w:val="22"/>
                <w:lang w:val="mk-MK"/>
              </w:rPr>
            </w:pPr>
          </w:p>
          <w:p w14:paraId="1D1AEF8D" w14:textId="77777777" w:rsidR="00F12F97" w:rsidRDefault="00F12F97" w:rsidP="00DE0FF4">
            <w:pPr>
              <w:pStyle w:val="TableContents"/>
              <w:snapToGrid w:val="0"/>
              <w:rPr>
                <w:rFonts w:ascii="Cambria" w:hAnsi="Cambria" w:cstheme="minorHAnsi"/>
                <w:sz w:val="22"/>
                <w:szCs w:val="22"/>
                <w:lang w:val="mk-MK"/>
              </w:rPr>
            </w:pPr>
          </w:p>
          <w:p w14:paraId="7A69C141" w14:textId="672F4FF2" w:rsidR="00DE0FF4" w:rsidRPr="00DE0FF4" w:rsidRDefault="00DE0FF4" w:rsidP="00DE0FF4">
            <w:pPr>
              <w:pStyle w:val="TableContents"/>
              <w:snapToGrid w:val="0"/>
              <w:rPr>
                <w:rFonts w:ascii="Cambria" w:hAnsi="Cambria" w:cstheme="minorHAnsi"/>
                <w:sz w:val="22"/>
                <w:szCs w:val="22"/>
                <w:lang w:val="mk-MK"/>
              </w:rPr>
            </w:pPr>
            <w:r w:rsidRPr="00DE0FF4">
              <w:rPr>
                <w:rFonts w:ascii="Cambria" w:hAnsi="Cambria" w:cstheme="minorHAnsi"/>
                <w:sz w:val="22"/>
                <w:szCs w:val="22"/>
                <w:lang w:val="mk-MK"/>
              </w:rPr>
              <w:t xml:space="preserve">Р 3.4 Подобрен организираниот превоз помеѓу населените места (вкупно 42) во општината, притоа обезбедувајќи рамноправен третман за сите заедници. </w:t>
            </w:r>
          </w:p>
          <w:p w14:paraId="4627D186" w14:textId="77777777" w:rsidR="00DE0FF4" w:rsidRPr="00DE0FF4" w:rsidRDefault="00DE0FF4" w:rsidP="00DE0FF4">
            <w:pPr>
              <w:pStyle w:val="TableContents"/>
              <w:snapToGrid w:val="0"/>
              <w:rPr>
                <w:rFonts w:ascii="Cambria" w:hAnsi="Cambria" w:cstheme="minorHAnsi"/>
                <w:sz w:val="22"/>
                <w:szCs w:val="22"/>
                <w:lang w:val="mk-MK"/>
              </w:rPr>
            </w:pPr>
          </w:p>
          <w:p w14:paraId="009DE5B7" w14:textId="77777777" w:rsidR="00DE0FF4" w:rsidRPr="00DE0FF4" w:rsidRDefault="00DE0FF4" w:rsidP="00DE0FF4">
            <w:pPr>
              <w:pStyle w:val="TableContents"/>
              <w:snapToGrid w:val="0"/>
              <w:rPr>
                <w:rFonts w:ascii="Cambria" w:hAnsi="Cambria" w:cstheme="minorHAnsi"/>
                <w:sz w:val="22"/>
                <w:szCs w:val="22"/>
                <w:lang w:val="mk-MK"/>
              </w:rPr>
            </w:pPr>
          </w:p>
          <w:p w14:paraId="1729A432" w14:textId="77777777" w:rsidR="001C5252" w:rsidRDefault="001C5252" w:rsidP="00DE0FF4">
            <w:pPr>
              <w:pStyle w:val="TableContents"/>
              <w:snapToGrid w:val="0"/>
              <w:rPr>
                <w:rFonts w:ascii="Cambria" w:hAnsi="Cambria" w:cstheme="minorHAnsi"/>
                <w:sz w:val="22"/>
                <w:szCs w:val="22"/>
                <w:lang w:val="mk-MK"/>
              </w:rPr>
            </w:pPr>
          </w:p>
          <w:p w14:paraId="2E0CF484" w14:textId="77777777" w:rsidR="001C5252" w:rsidRDefault="001C5252" w:rsidP="00DE0FF4">
            <w:pPr>
              <w:pStyle w:val="TableContents"/>
              <w:snapToGrid w:val="0"/>
              <w:rPr>
                <w:rFonts w:ascii="Cambria" w:hAnsi="Cambria" w:cstheme="minorHAnsi"/>
                <w:sz w:val="22"/>
                <w:szCs w:val="22"/>
                <w:lang w:val="mk-MK"/>
              </w:rPr>
            </w:pPr>
          </w:p>
          <w:p w14:paraId="090D700C" w14:textId="77777777" w:rsidR="001C5252" w:rsidRDefault="001C5252" w:rsidP="00DE0FF4">
            <w:pPr>
              <w:pStyle w:val="TableContents"/>
              <w:snapToGrid w:val="0"/>
              <w:rPr>
                <w:rFonts w:ascii="Cambria" w:hAnsi="Cambria" w:cstheme="minorHAnsi"/>
                <w:sz w:val="22"/>
                <w:szCs w:val="22"/>
                <w:lang w:val="mk-MK"/>
              </w:rPr>
            </w:pPr>
          </w:p>
          <w:p w14:paraId="23242552" w14:textId="77777777" w:rsidR="00DC2C9C" w:rsidRDefault="00DC2C9C" w:rsidP="00DE0FF4">
            <w:pPr>
              <w:pStyle w:val="TableContents"/>
              <w:snapToGrid w:val="0"/>
              <w:rPr>
                <w:rFonts w:ascii="Cambria" w:hAnsi="Cambria" w:cstheme="minorHAnsi"/>
                <w:sz w:val="22"/>
                <w:szCs w:val="22"/>
                <w:lang w:val="mk-MK"/>
              </w:rPr>
            </w:pPr>
          </w:p>
          <w:p w14:paraId="01DA393D" w14:textId="77777777" w:rsidR="00DC2C9C" w:rsidRDefault="00DC2C9C" w:rsidP="00DE0FF4">
            <w:pPr>
              <w:pStyle w:val="TableContents"/>
              <w:snapToGrid w:val="0"/>
              <w:rPr>
                <w:rFonts w:ascii="Cambria" w:hAnsi="Cambria" w:cstheme="minorHAnsi"/>
                <w:sz w:val="22"/>
                <w:szCs w:val="22"/>
                <w:lang w:val="mk-MK"/>
              </w:rPr>
            </w:pPr>
          </w:p>
          <w:p w14:paraId="6FE5F286" w14:textId="77777777" w:rsidR="00DC2C9C" w:rsidRDefault="00DC2C9C" w:rsidP="00DE0FF4">
            <w:pPr>
              <w:pStyle w:val="TableContents"/>
              <w:snapToGrid w:val="0"/>
              <w:rPr>
                <w:rFonts w:ascii="Cambria" w:hAnsi="Cambria" w:cstheme="minorHAnsi"/>
                <w:sz w:val="22"/>
                <w:szCs w:val="22"/>
                <w:lang w:val="mk-MK"/>
              </w:rPr>
            </w:pPr>
          </w:p>
          <w:p w14:paraId="5B1B440D" w14:textId="77777777" w:rsidR="00DC2C9C" w:rsidRDefault="00DC2C9C" w:rsidP="00DE0FF4">
            <w:pPr>
              <w:pStyle w:val="TableContents"/>
              <w:snapToGrid w:val="0"/>
              <w:rPr>
                <w:rFonts w:ascii="Cambria" w:hAnsi="Cambria" w:cstheme="minorHAnsi"/>
                <w:sz w:val="22"/>
                <w:szCs w:val="22"/>
                <w:lang w:val="mk-MK"/>
              </w:rPr>
            </w:pPr>
          </w:p>
          <w:p w14:paraId="65BFCB63" w14:textId="6ADA7DDC" w:rsidR="00DE0FF4" w:rsidRPr="00DE0FF4" w:rsidRDefault="00DE0FF4" w:rsidP="00DE0FF4">
            <w:pPr>
              <w:pStyle w:val="TableContents"/>
              <w:snapToGrid w:val="0"/>
              <w:rPr>
                <w:rFonts w:ascii="Cambria" w:hAnsi="Cambria" w:cstheme="minorHAnsi"/>
                <w:sz w:val="22"/>
                <w:szCs w:val="22"/>
                <w:lang w:val="mk-MK"/>
              </w:rPr>
            </w:pPr>
            <w:r w:rsidRPr="00DE0FF4">
              <w:rPr>
                <w:rFonts w:ascii="Cambria" w:hAnsi="Cambria" w:cstheme="minorHAnsi"/>
                <w:sz w:val="22"/>
                <w:szCs w:val="22"/>
                <w:lang w:val="mk-MK"/>
              </w:rPr>
              <w:t xml:space="preserve">Р 3.5 Поттикнати инвестициите и отварањето на нови бизнис, особено од страна на локалната дијаспора, со афирмативни мерки за вработување на граѓани од разните заедници. </w:t>
            </w:r>
          </w:p>
        </w:tc>
        <w:tc>
          <w:tcPr>
            <w:tcW w:w="2700" w:type="dxa"/>
          </w:tcPr>
          <w:p w14:paraId="3EB5C706" w14:textId="77777777" w:rsidR="00DE0FF4" w:rsidRDefault="0022646C"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 xml:space="preserve">3.1.1.1 Спроведување анализа за </w:t>
            </w:r>
            <w:r w:rsidR="00203AE8">
              <w:rPr>
                <w:rFonts w:ascii="Cambria" w:hAnsi="Cambria" w:cstheme="minorHAnsi"/>
                <w:sz w:val="22"/>
                <w:szCs w:val="22"/>
                <w:lang w:val="mk-MK"/>
              </w:rPr>
              <w:t>состојбата на патната инфраструктура во Општината;</w:t>
            </w:r>
          </w:p>
          <w:p w14:paraId="433E09D7" w14:textId="77777777" w:rsidR="00203AE8" w:rsidRDefault="00203AE8" w:rsidP="00203AE8">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3.1.1.2 Изработка на програма за  </w:t>
            </w:r>
            <w:r w:rsidR="00622B0B">
              <w:rPr>
                <w:rFonts w:ascii="Cambria" w:hAnsi="Cambria" w:cstheme="minorHAnsi"/>
                <w:sz w:val="22"/>
                <w:szCs w:val="22"/>
                <w:lang w:val="mk-MK"/>
              </w:rPr>
              <w:t>обновување/изградба на патна инфраструктура;</w:t>
            </w:r>
          </w:p>
          <w:p w14:paraId="5F486C42" w14:textId="77777777" w:rsidR="00622B0B" w:rsidRDefault="00622B0B" w:rsidP="00203AE8">
            <w:pPr>
              <w:pStyle w:val="TableContents"/>
              <w:snapToGrid w:val="0"/>
              <w:rPr>
                <w:rFonts w:ascii="Cambria" w:hAnsi="Cambria" w:cstheme="minorHAnsi"/>
                <w:sz w:val="22"/>
                <w:szCs w:val="22"/>
                <w:lang w:val="mk-MK"/>
              </w:rPr>
            </w:pPr>
            <w:r>
              <w:rPr>
                <w:rFonts w:ascii="Cambria" w:hAnsi="Cambria" w:cstheme="minorHAnsi"/>
                <w:sz w:val="22"/>
                <w:szCs w:val="22"/>
                <w:lang w:val="mk-MK"/>
              </w:rPr>
              <w:t>3.1.1.3 Реализација на програмските обврски.</w:t>
            </w:r>
          </w:p>
          <w:p w14:paraId="4D52F559" w14:textId="77777777" w:rsidR="00BA4B48" w:rsidRDefault="00BA4B48" w:rsidP="00203AE8">
            <w:pPr>
              <w:pStyle w:val="TableContents"/>
              <w:snapToGrid w:val="0"/>
              <w:rPr>
                <w:rFonts w:ascii="Cambria" w:hAnsi="Cambria" w:cstheme="minorHAnsi"/>
                <w:sz w:val="22"/>
                <w:szCs w:val="22"/>
                <w:lang w:val="mk-MK"/>
              </w:rPr>
            </w:pPr>
          </w:p>
          <w:p w14:paraId="1A95E9C5" w14:textId="77777777" w:rsidR="00BA4B48" w:rsidRDefault="00BA4B48" w:rsidP="00203AE8">
            <w:pPr>
              <w:pStyle w:val="TableContents"/>
              <w:snapToGrid w:val="0"/>
              <w:rPr>
                <w:rFonts w:ascii="Cambria" w:hAnsi="Cambria" w:cstheme="minorHAnsi"/>
                <w:sz w:val="22"/>
                <w:szCs w:val="22"/>
                <w:lang w:val="mk-MK"/>
              </w:rPr>
            </w:pPr>
          </w:p>
          <w:p w14:paraId="48E99439" w14:textId="540919E3" w:rsidR="00BA4B48" w:rsidRPr="00BA4B48" w:rsidRDefault="00BA4B48" w:rsidP="00BA4B48">
            <w:pPr>
              <w:pStyle w:val="TableContents"/>
              <w:snapToGrid w:val="0"/>
              <w:rPr>
                <w:rFonts w:ascii="Cambria" w:hAnsi="Cambria" w:cstheme="minorHAnsi"/>
                <w:sz w:val="22"/>
                <w:szCs w:val="22"/>
                <w:lang w:val="mk-MK"/>
              </w:rPr>
            </w:pPr>
            <w:r w:rsidRPr="00BA4B48">
              <w:rPr>
                <w:rFonts w:ascii="Cambria" w:hAnsi="Cambria" w:cstheme="minorHAnsi"/>
                <w:sz w:val="22"/>
                <w:szCs w:val="22"/>
                <w:lang w:val="mk-MK"/>
              </w:rPr>
              <w:t>3.</w:t>
            </w:r>
            <w:r>
              <w:rPr>
                <w:rFonts w:ascii="Cambria" w:hAnsi="Cambria" w:cstheme="minorHAnsi"/>
                <w:sz w:val="22"/>
                <w:szCs w:val="22"/>
                <w:lang w:val="mk-MK"/>
              </w:rPr>
              <w:t>2</w:t>
            </w:r>
            <w:r w:rsidRPr="00BA4B48">
              <w:rPr>
                <w:rFonts w:ascii="Cambria" w:hAnsi="Cambria" w:cstheme="minorHAnsi"/>
                <w:sz w:val="22"/>
                <w:szCs w:val="22"/>
                <w:lang w:val="mk-MK"/>
              </w:rPr>
              <w:t>.1.1 Спроведување анализа за состојбата на инфраструктура</w:t>
            </w:r>
            <w:r w:rsidR="00A22E44">
              <w:rPr>
                <w:rFonts w:ascii="Cambria" w:hAnsi="Cambria" w:cstheme="minorHAnsi"/>
                <w:sz w:val="22"/>
                <w:szCs w:val="22"/>
                <w:lang w:val="mk-MK"/>
              </w:rPr>
              <w:t>та</w:t>
            </w:r>
            <w:r w:rsidR="00A44EB3">
              <w:rPr>
                <w:rFonts w:ascii="Cambria" w:hAnsi="Cambria" w:cstheme="minorHAnsi"/>
                <w:sz w:val="22"/>
                <w:szCs w:val="22"/>
                <w:lang w:val="mk-MK"/>
              </w:rPr>
              <w:t xml:space="preserve"> (водовод, канализација, електромрежа)</w:t>
            </w:r>
            <w:r w:rsidRPr="00BA4B48">
              <w:rPr>
                <w:rFonts w:ascii="Cambria" w:hAnsi="Cambria" w:cstheme="minorHAnsi"/>
                <w:sz w:val="22"/>
                <w:szCs w:val="22"/>
                <w:lang w:val="mk-MK"/>
              </w:rPr>
              <w:t xml:space="preserve"> во Општината;</w:t>
            </w:r>
          </w:p>
          <w:p w14:paraId="43E83BF4" w14:textId="399992FF" w:rsidR="00BA4B48" w:rsidRPr="00BA4B48" w:rsidRDefault="00BA4B48" w:rsidP="00BA4B48">
            <w:pPr>
              <w:pStyle w:val="TableContents"/>
              <w:snapToGrid w:val="0"/>
              <w:rPr>
                <w:rFonts w:ascii="Cambria" w:hAnsi="Cambria" w:cstheme="minorHAnsi"/>
                <w:sz w:val="22"/>
                <w:szCs w:val="22"/>
                <w:lang w:val="mk-MK"/>
              </w:rPr>
            </w:pPr>
            <w:r w:rsidRPr="00BA4B48">
              <w:rPr>
                <w:rFonts w:ascii="Cambria" w:hAnsi="Cambria" w:cstheme="minorHAnsi"/>
                <w:sz w:val="22"/>
                <w:szCs w:val="22"/>
                <w:lang w:val="mk-MK"/>
              </w:rPr>
              <w:t>3.</w:t>
            </w:r>
            <w:r w:rsidR="00A22E44">
              <w:rPr>
                <w:rFonts w:ascii="Cambria" w:hAnsi="Cambria" w:cstheme="minorHAnsi"/>
                <w:sz w:val="22"/>
                <w:szCs w:val="22"/>
                <w:lang w:val="mk-MK"/>
              </w:rPr>
              <w:t>2</w:t>
            </w:r>
            <w:r w:rsidRPr="00BA4B48">
              <w:rPr>
                <w:rFonts w:ascii="Cambria" w:hAnsi="Cambria" w:cstheme="minorHAnsi"/>
                <w:sz w:val="22"/>
                <w:szCs w:val="22"/>
                <w:lang w:val="mk-MK"/>
              </w:rPr>
              <w:t>.1.2 Изработка на програма за  обновување/изградба на инфраструктура;</w:t>
            </w:r>
          </w:p>
          <w:p w14:paraId="3B7EEC50" w14:textId="77777777" w:rsidR="00BA4B48" w:rsidRDefault="00BA4B48" w:rsidP="00A22E44">
            <w:pPr>
              <w:pStyle w:val="TableContents"/>
              <w:snapToGrid w:val="0"/>
              <w:rPr>
                <w:rFonts w:ascii="Cambria" w:hAnsi="Cambria" w:cstheme="minorHAnsi"/>
                <w:sz w:val="22"/>
                <w:szCs w:val="22"/>
                <w:lang w:val="mk-MK"/>
              </w:rPr>
            </w:pPr>
            <w:r w:rsidRPr="00BA4B48">
              <w:rPr>
                <w:rFonts w:ascii="Cambria" w:hAnsi="Cambria" w:cstheme="minorHAnsi"/>
                <w:sz w:val="22"/>
                <w:szCs w:val="22"/>
                <w:lang w:val="mk-MK"/>
              </w:rPr>
              <w:t>3.</w:t>
            </w:r>
            <w:r w:rsidR="00A22E44">
              <w:rPr>
                <w:rFonts w:ascii="Cambria" w:hAnsi="Cambria" w:cstheme="minorHAnsi"/>
                <w:sz w:val="22"/>
                <w:szCs w:val="22"/>
                <w:lang w:val="mk-MK"/>
              </w:rPr>
              <w:t>2</w:t>
            </w:r>
            <w:r w:rsidRPr="00BA4B48">
              <w:rPr>
                <w:rFonts w:ascii="Cambria" w:hAnsi="Cambria" w:cstheme="minorHAnsi"/>
                <w:sz w:val="22"/>
                <w:szCs w:val="22"/>
                <w:lang w:val="mk-MK"/>
              </w:rPr>
              <w:t>.1.3 Реализација на програмските обврски.</w:t>
            </w:r>
          </w:p>
          <w:p w14:paraId="7B3426C6" w14:textId="77777777" w:rsidR="005017EA" w:rsidRDefault="005017EA" w:rsidP="00A22E44">
            <w:pPr>
              <w:pStyle w:val="TableContents"/>
              <w:snapToGrid w:val="0"/>
              <w:rPr>
                <w:rFonts w:ascii="Cambria" w:hAnsi="Cambria" w:cstheme="minorHAnsi"/>
                <w:sz w:val="22"/>
                <w:szCs w:val="22"/>
                <w:lang w:val="mk-MK"/>
              </w:rPr>
            </w:pPr>
          </w:p>
          <w:p w14:paraId="1A9F85FC" w14:textId="77777777" w:rsidR="005017EA" w:rsidRDefault="005017EA" w:rsidP="00A22E44">
            <w:pPr>
              <w:pStyle w:val="TableContents"/>
              <w:snapToGrid w:val="0"/>
              <w:rPr>
                <w:rFonts w:ascii="Cambria" w:hAnsi="Cambria" w:cstheme="minorHAnsi"/>
                <w:sz w:val="22"/>
                <w:szCs w:val="22"/>
                <w:lang w:val="mk-MK"/>
              </w:rPr>
            </w:pPr>
          </w:p>
          <w:p w14:paraId="3CD79E8A" w14:textId="3BD30F62" w:rsidR="00F12F97" w:rsidRPr="00F12F97" w:rsidRDefault="00F12F97" w:rsidP="00F12F97">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3</w:t>
            </w:r>
            <w:r w:rsidRPr="00F12F97">
              <w:rPr>
                <w:rFonts w:ascii="Cambria" w:hAnsi="Cambria" w:cstheme="minorHAnsi"/>
                <w:sz w:val="22"/>
                <w:szCs w:val="22"/>
                <w:lang w:val="mk-MK"/>
              </w:rPr>
              <w:t>.</w:t>
            </w:r>
            <w:r>
              <w:rPr>
                <w:rFonts w:ascii="Cambria" w:hAnsi="Cambria" w:cstheme="minorHAnsi"/>
                <w:sz w:val="22"/>
                <w:szCs w:val="22"/>
                <w:lang w:val="mk-MK"/>
              </w:rPr>
              <w:t>3</w:t>
            </w:r>
            <w:r w:rsidRPr="00F12F97">
              <w:rPr>
                <w:rFonts w:ascii="Cambria" w:hAnsi="Cambria" w:cstheme="minorHAnsi"/>
                <w:sz w:val="22"/>
                <w:szCs w:val="22"/>
                <w:lang w:val="mk-MK"/>
              </w:rPr>
              <w:t>.1.1 Спроведување анализа за</w:t>
            </w:r>
            <w:r>
              <w:rPr>
                <w:rFonts w:ascii="Cambria" w:hAnsi="Cambria" w:cstheme="minorHAnsi"/>
                <w:sz w:val="22"/>
                <w:szCs w:val="22"/>
                <w:lang w:val="mk-MK"/>
              </w:rPr>
              <w:t xml:space="preserve"> состојбата на туристичката инфраструктура </w:t>
            </w:r>
            <w:r w:rsidRPr="00F12F97">
              <w:rPr>
                <w:rFonts w:ascii="Cambria" w:hAnsi="Cambria" w:cstheme="minorHAnsi"/>
                <w:sz w:val="22"/>
                <w:szCs w:val="22"/>
                <w:lang w:val="mk-MK"/>
              </w:rPr>
              <w:t>во Општината;</w:t>
            </w:r>
          </w:p>
          <w:p w14:paraId="36E9DE63" w14:textId="5DB2E8E6" w:rsidR="00F12F97" w:rsidRPr="00F12F97" w:rsidRDefault="00F12F97" w:rsidP="00F12F97">
            <w:pPr>
              <w:pStyle w:val="TableContents"/>
              <w:snapToGrid w:val="0"/>
              <w:rPr>
                <w:rFonts w:ascii="Cambria" w:hAnsi="Cambria" w:cstheme="minorHAnsi"/>
                <w:sz w:val="22"/>
                <w:szCs w:val="22"/>
                <w:lang w:val="mk-MK"/>
              </w:rPr>
            </w:pPr>
            <w:r w:rsidRPr="00F12F97">
              <w:rPr>
                <w:rFonts w:ascii="Cambria" w:hAnsi="Cambria" w:cstheme="minorHAnsi"/>
                <w:sz w:val="22"/>
                <w:szCs w:val="22"/>
                <w:lang w:val="mk-MK"/>
              </w:rPr>
              <w:t>3.</w:t>
            </w:r>
            <w:r>
              <w:rPr>
                <w:rFonts w:ascii="Cambria" w:hAnsi="Cambria" w:cstheme="minorHAnsi"/>
                <w:sz w:val="22"/>
                <w:szCs w:val="22"/>
                <w:lang w:val="mk-MK"/>
              </w:rPr>
              <w:t>3</w:t>
            </w:r>
            <w:r w:rsidRPr="00F12F97">
              <w:rPr>
                <w:rFonts w:ascii="Cambria" w:hAnsi="Cambria" w:cstheme="minorHAnsi"/>
                <w:sz w:val="22"/>
                <w:szCs w:val="22"/>
                <w:lang w:val="mk-MK"/>
              </w:rPr>
              <w:t>.1.2 Изработка на програма за  обновување/изградба на инфраструктура;</w:t>
            </w:r>
          </w:p>
          <w:p w14:paraId="401226A0" w14:textId="77777777" w:rsidR="005017EA" w:rsidRDefault="00F12F97" w:rsidP="00F12F97">
            <w:pPr>
              <w:pStyle w:val="TableContents"/>
              <w:snapToGrid w:val="0"/>
              <w:rPr>
                <w:rFonts w:ascii="Cambria" w:hAnsi="Cambria" w:cstheme="minorHAnsi"/>
                <w:sz w:val="22"/>
                <w:szCs w:val="22"/>
                <w:lang w:val="mk-MK"/>
              </w:rPr>
            </w:pPr>
            <w:r w:rsidRPr="00F12F97">
              <w:rPr>
                <w:rFonts w:ascii="Cambria" w:hAnsi="Cambria" w:cstheme="minorHAnsi"/>
                <w:sz w:val="22"/>
                <w:szCs w:val="22"/>
                <w:lang w:val="mk-MK"/>
              </w:rPr>
              <w:t>3.</w:t>
            </w:r>
            <w:r>
              <w:rPr>
                <w:rFonts w:ascii="Cambria" w:hAnsi="Cambria" w:cstheme="minorHAnsi"/>
                <w:sz w:val="22"/>
                <w:szCs w:val="22"/>
                <w:lang w:val="mk-MK"/>
              </w:rPr>
              <w:t>3</w:t>
            </w:r>
            <w:r w:rsidRPr="00F12F97">
              <w:rPr>
                <w:rFonts w:ascii="Cambria" w:hAnsi="Cambria" w:cstheme="minorHAnsi"/>
                <w:sz w:val="22"/>
                <w:szCs w:val="22"/>
                <w:lang w:val="mk-MK"/>
              </w:rPr>
              <w:t>.1.3 Реализација на програмските обврски.</w:t>
            </w:r>
          </w:p>
          <w:p w14:paraId="040782DC" w14:textId="77777777" w:rsidR="001C5252" w:rsidRDefault="001C5252" w:rsidP="00F12F97">
            <w:pPr>
              <w:pStyle w:val="TableContents"/>
              <w:snapToGrid w:val="0"/>
              <w:rPr>
                <w:rFonts w:ascii="Cambria" w:hAnsi="Cambria" w:cstheme="minorHAnsi"/>
                <w:sz w:val="22"/>
                <w:szCs w:val="22"/>
                <w:lang w:val="mk-MK"/>
              </w:rPr>
            </w:pPr>
          </w:p>
          <w:p w14:paraId="4761B923" w14:textId="77777777" w:rsidR="001C5252" w:rsidRDefault="001C5252" w:rsidP="00F12F97">
            <w:pPr>
              <w:pStyle w:val="TableContents"/>
              <w:snapToGrid w:val="0"/>
              <w:rPr>
                <w:rFonts w:ascii="Cambria" w:hAnsi="Cambria" w:cstheme="minorHAnsi"/>
                <w:sz w:val="22"/>
                <w:szCs w:val="22"/>
                <w:lang w:val="mk-MK"/>
              </w:rPr>
            </w:pPr>
          </w:p>
          <w:p w14:paraId="6C2B25A0" w14:textId="77777777" w:rsidR="001C5252" w:rsidRDefault="001C5252" w:rsidP="00F12F97">
            <w:pPr>
              <w:pStyle w:val="TableContents"/>
              <w:snapToGrid w:val="0"/>
              <w:rPr>
                <w:rFonts w:ascii="Cambria" w:hAnsi="Cambria" w:cstheme="minorHAnsi"/>
                <w:sz w:val="22"/>
                <w:szCs w:val="22"/>
                <w:lang w:val="mk-MK"/>
              </w:rPr>
            </w:pPr>
          </w:p>
          <w:p w14:paraId="51A787AE" w14:textId="4B936CAA" w:rsidR="001C5252" w:rsidRDefault="001C5252" w:rsidP="001C5252">
            <w:pPr>
              <w:pStyle w:val="TableContents"/>
              <w:snapToGrid w:val="0"/>
              <w:rPr>
                <w:rFonts w:ascii="Cambria" w:hAnsi="Cambria" w:cstheme="minorHAnsi"/>
                <w:sz w:val="22"/>
                <w:szCs w:val="22"/>
                <w:lang w:val="mk-MK"/>
              </w:rPr>
            </w:pPr>
            <w:r>
              <w:rPr>
                <w:rFonts w:ascii="Cambria" w:hAnsi="Cambria" w:cstheme="minorHAnsi"/>
                <w:sz w:val="22"/>
                <w:szCs w:val="22"/>
                <w:lang w:val="mk-MK"/>
              </w:rPr>
              <w:t>3.4.1.1 Спроведување анализа за потребите од подобрување на транспортни</w:t>
            </w:r>
            <w:r w:rsidR="00DC2C9C">
              <w:rPr>
                <w:rFonts w:ascii="Cambria" w:hAnsi="Cambria" w:cstheme="minorHAnsi"/>
                <w:sz w:val="22"/>
                <w:szCs w:val="22"/>
                <w:lang w:val="mk-MK"/>
              </w:rPr>
              <w:t>те</w:t>
            </w:r>
            <w:r>
              <w:rPr>
                <w:rFonts w:ascii="Cambria" w:hAnsi="Cambria" w:cstheme="minorHAnsi"/>
                <w:sz w:val="22"/>
                <w:szCs w:val="22"/>
                <w:lang w:val="mk-MK"/>
              </w:rPr>
              <w:t xml:space="preserve"> врски </w:t>
            </w:r>
            <w:r w:rsidR="00DC2C9C">
              <w:rPr>
                <w:rFonts w:ascii="Cambria" w:hAnsi="Cambria" w:cstheme="minorHAnsi"/>
                <w:sz w:val="22"/>
                <w:szCs w:val="22"/>
                <w:lang w:val="mk-MK"/>
              </w:rPr>
              <w:t xml:space="preserve">(превоз) </w:t>
            </w:r>
            <w:r>
              <w:rPr>
                <w:rFonts w:ascii="Cambria" w:hAnsi="Cambria" w:cstheme="minorHAnsi"/>
                <w:sz w:val="22"/>
                <w:szCs w:val="22"/>
                <w:lang w:val="mk-MK"/>
              </w:rPr>
              <w:t>помеѓу населените места во општината;</w:t>
            </w:r>
          </w:p>
          <w:p w14:paraId="71BC92E4" w14:textId="05E5C44C" w:rsidR="00DC2C9C" w:rsidRDefault="00DC2C9C" w:rsidP="001C5252">
            <w:pPr>
              <w:pStyle w:val="TableContents"/>
              <w:snapToGrid w:val="0"/>
              <w:rPr>
                <w:rFonts w:ascii="Cambria" w:hAnsi="Cambria" w:cstheme="minorHAnsi"/>
                <w:sz w:val="22"/>
                <w:szCs w:val="22"/>
                <w:lang w:val="mk-MK"/>
              </w:rPr>
            </w:pPr>
            <w:r>
              <w:rPr>
                <w:rFonts w:ascii="Cambria" w:hAnsi="Cambria" w:cstheme="minorHAnsi"/>
                <w:sz w:val="22"/>
                <w:szCs w:val="22"/>
                <w:lang w:val="mk-MK"/>
              </w:rPr>
              <w:t>3.4.1.2 Воспоставување редовни превозни линии помеѓу населените места според потребите.</w:t>
            </w:r>
          </w:p>
          <w:p w14:paraId="5AA84F94" w14:textId="313C4A82" w:rsidR="00B266A1" w:rsidRDefault="00B266A1" w:rsidP="001C5252">
            <w:pPr>
              <w:pStyle w:val="TableContents"/>
              <w:snapToGrid w:val="0"/>
              <w:rPr>
                <w:rFonts w:ascii="Cambria" w:hAnsi="Cambria" w:cstheme="minorHAnsi"/>
                <w:sz w:val="22"/>
                <w:szCs w:val="22"/>
                <w:lang w:val="mk-MK"/>
              </w:rPr>
            </w:pPr>
          </w:p>
          <w:p w14:paraId="7103180B" w14:textId="6D9C26FF" w:rsidR="00B266A1" w:rsidRDefault="00B266A1" w:rsidP="001C5252">
            <w:pPr>
              <w:pStyle w:val="TableContents"/>
              <w:snapToGrid w:val="0"/>
              <w:rPr>
                <w:rFonts w:ascii="Cambria" w:hAnsi="Cambria" w:cstheme="minorHAnsi"/>
                <w:sz w:val="22"/>
                <w:szCs w:val="22"/>
                <w:lang w:val="mk-MK"/>
              </w:rPr>
            </w:pPr>
          </w:p>
          <w:p w14:paraId="1A90F70E" w14:textId="2FE8D7BF" w:rsidR="00B266A1" w:rsidRDefault="00B266A1" w:rsidP="001C5252">
            <w:pPr>
              <w:pStyle w:val="TableContents"/>
              <w:snapToGrid w:val="0"/>
              <w:rPr>
                <w:rFonts w:ascii="Cambria" w:hAnsi="Cambria" w:cstheme="minorHAnsi"/>
                <w:sz w:val="22"/>
                <w:szCs w:val="22"/>
                <w:lang w:val="mk-MK"/>
              </w:rPr>
            </w:pPr>
            <w:r>
              <w:rPr>
                <w:rFonts w:ascii="Cambria" w:hAnsi="Cambria" w:cstheme="minorHAnsi"/>
                <w:sz w:val="22"/>
                <w:szCs w:val="22"/>
                <w:lang w:val="mk-MK"/>
              </w:rPr>
              <w:t>3.5.1.1 Соработка со Агенцијата за вработување за искористување на мерките за вработување и самовработување;</w:t>
            </w:r>
          </w:p>
          <w:p w14:paraId="6E5A38AD" w14:textId="77777777" w:rsidR="00386A27" w:rsidRDefault="00B266A1" w:rsidP="001C5252">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3.5.1.2 </w:t>
            </w:r>
            <w:r w:rsidR="00386A27">
              <w:rPr>
                <w:rFonts w:ascii="Cambria" w:hAnsi="Cambria" w:cstheme="minorHAnsi"/>
                <w:sz w:val="22"/>
                <w:szCs w:val="22"/>
                <w:lang w:val="mk-MK"/>
              </w:rPr>
              <w:t xml:space="preserve">Изработка на </w:t>
            </w:r>
            <w:r w:rsidR="00386A27">
              <w:rPr>
                <w:rFonts w:ascii="Cambria" w:hAnsi="Cambria" w:cstheme="minorHAnsi"/>
                <w:sz w:val="22"/>
                <w:szCs w:val="22"/>
                <w:lang w:val="mk-MK"/>
              </w:rPr>
              <w:lastRenderedPageBreak/>
              <w:t>програма за поттикнување на инвестициите во општината;</w:t>
            </w:r>
          </w:p>
          <w:p w14:paraId="12A97B5A" w14:textId="279443AC" w:rsidR="00B266A1" w:rsidRDefault="00386A27" w:rsidP="001C5252">
            <w:pPr>
              <w:pStyle w:val="TableContents"/>
              <w:snapToGrid w:val="0"/>
              <w:rPr>
                <w:rFonts w:ascii="Cambria" w:hAnsi="Cambria" w:cstheme="minorHAnsi"/>
                <w:sz w:val="22"/>
                <w:szCs w:val="22"/>
                <w:lang w:val="mk-MK"/>
              </w:rPr>
            </w:pPr>
            <w:r>
              <w:rPr>
                <w:rFonts w:ascii="Cambria" w:hAnsi="Cambria" w:cstheme="minorHAnsi"/>
                <w:sz w:val="22"/>
                <w:szCs w:val="22"/>
                <w:lang w:val="mk-MK"/>
              </w:rPr>
              <w:t>3.5.1.3 Промотивни активности</w:t>
            </w:r>
            <w:r w:rsidR="002A6979">
              <w:rPr>
                <w:rFonts w:ascii="Cambria" w:hAnsi="Cambria" w:cstheme="minorHAnsi"/>
                <w:sz w:val="22"/>
                <w:szCs w:val="22"/>
                <w:lang w:val="mk-MK"/>
              </w:rPr>
              <w:t>.</w:t>
            </w:r>
            <w:r w:rsidR="00B266A1">
              <w:rPr>
                <w:rFonts w:ascii="Cambria" w:hAnsi="Cambria" w:cstheme="minorHAnsi"/>
                <w:sz w:val="22"/>
                <w:szCs w:val="22"/>
                <w:lang w:val="mk-MK"/>
              </w:rPr>
              <w:t xml:space="preserve"> </w:t>
            </w:r>
          </w:p>
          <w:p w14:paraId="09EA8968" w14:textId="66A13628" w:rsidR="001C5252" w:rsidRPr="00DE0FF4" w:rsidRDefault="001C5252" w:rsidP="001C5252">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 </w:t>
            </w:r>
          </w:p>
        </w:tc>
        <w:tc>
          <w:tcPr>
            <w:tcW w:w="1620" w:type="dxa"/>
          </w:tcPr>
          <w:p w14:paraId="3F0C8039" w14:textId="00132C7A" w:rsidR="00DE0FF4" w:rsidRDefault="00E67D70"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p>
          <w:p w14:paraId="0B418BCF" w14:textId="77777777" w:rsidR="00A44EB3" w:rsidRDefault="00A44EB3" w:rsidP="00DE0FF4">
            <w:pPr>
              <w:pStyle w:val="TableContents"/>
              <w:snapToGrid w:val="0"/>
              <w:rPr>
                <w:rFonts w:ascii="Cambria" w:hAnsi="Cambria" w:cstheme="minorHAnsi"/>
                <w:sz w:val="22"/>
                <w:szCs w:val="22"/>
                <w:lang w:val="mk-MK"/>
              </w:rPr>
            </w:pPr>
          </w:p>
          <w:p w14:paraId="6A4A90F3" w14:textId="77777777" w:rsidR="00A44EB3" w:rsidRDefault="00A44EB3" w:rsidP="00DE0FF4">
            <w:pPr>
              <w:pStyle w:val="TableContents"/>
              <w:snapToGrid w:val="0"/>
              <w:rPr>
                <w:rFonts w:ascii="Cambria" w:hAnsi="Cambria" w:cstheme="minorHAnsi"/>
                <w:sz w:val="22"/>
                <w:szCs w:val="22"/>
                <w:lang w:val="mk-MK"/>
              </w:rPr>
            </w:pPr>
          </w:p>
          <w:p w14:paraId="1755CE56" w14:textId="77777777" w:rsidR="00A44EB3" w:rsidRDefault="00A44EB3" w:rsidP="00DE0FF4">
            <w:pPr>
              <w:pStyle w:val="TableContents"/>
              <w:snapToGrid w:val="0"/>
              <w:rPr>
                <w:rFonts w:ascii="Cambria" w:hAnsi="Cambria" w:cstheme="minorHAnsi"/>
                <w:sz w:val="22"/>
                <w:szCs w:val="22"/>
                <w:lang w:val="mk-MK"/>
              </w:rPr>
            </w:pPr>
          </w:p>
          <w:p w14:paraId="013AA742" w14:textId="77777777" w:rsidR="00A44EB3" w:rsidRDefault="00A44EB3" w:rsidP="00DE0FF4">
            <w:pPr>
              <w:pStyle w:val="TableContents"/>
              <w:snapToGrid w:val="0"/>
              <w:rPr>
                <w:rFonts w:ascii="Cambria" w:hAnsi="Cambria" w:cstheme="minorHAnsi"/>
                <w:sz w:val="22"/>
                <w:szCs w:val="22"/>
                <w:lang w:val="mk-MK"/>
              </w:rPr>
            </w:pPr>
          </w:p>
          <w:p w14:paraId="63D5ABF3" w14:textId="77777777" w:rsidR="00A44EB3" w:rsidRDefault="00A44EB3" w:rsidP="00DE0FF4">
            <w:pPr>
              <w:pStyle w:val="TableContents"/>
              <w:snapToGrid w:val="0"/>
              <w:rPr>
                <w:rFonts w:ascii="Cambria" w:hAnsi="Cambria" w:cstheme="minorHAnsi"/>
                <w:sz w:val="22"/>
                <w:szCs w:val="22"/>
                <w:lang w:val="mk-MK"/>
              </w:rPr>
            </w:pPr>
          </w:p>
          <w:p w14:paraId="1073F053" w14:textId="77777777" w:rsidR="00A44EB3" w:rsidRDefault="00A44EB3" w:rsidP="00DE0FF4">
            <w:pPr>
              <w:pStyle w:val="TableContents"/>
              <w:snapToGrid w:val="0"/>
              <w:rPr>
                <w:rFonts w:ascii="Cambria" w:hAnsi="Cambria" w:cstheme="minorHAnsi"/>
                <w:sz w:val="22"/>
                <w:szCs w:val="22"/>
                <w:lang w:val="mk-MK"/>
              </w:rPr>
            </w:pPr>
          </w:p>
          <w:p w14:paraId="2E63AC7F" w14:textId="77777777" w:rsidR="00A44EB3" w:rsidRDefault="00A44EB3" w:rsidP="00DE0FF4">
            <w:pPr>
              <w:pStyle w:val="TableContents"/>
              <w:snapToGrid w:val="0"/>
              <w:rPr>
                <w:rFonts w:ascii="Cambria" w:hAnsi="Cambria" w:cstheme="minorHAnsi"/>
                <w:sz w:val="22"/>
                <w:szCs w:val="22"/>
                <w:lang w:val="mk-MK"/>
              </w:rPr>
            </w:pPr>
          </w:p>
          <w:p w14:paraId="734C7281" w14:textId="77777777" w:rsidR="00A44EB3" w:rsidRDefault="00A44EB3" w:rsidP="00DE0FF4">
            <w:pPr>
              <w:pStyle w:val="TableContents"/>
              <w:snapToGrid w:val="0"/>
              <w:rPr>
                <w:rFonts w:ascii="Cambria" w:hAnsi="Cambria" w:cstheme="minorHAnsi"/>
                <w:sz w:val="22"/>
                <w:szCs w:val="22"/>
                <w:lang w:val="mk-MK"/>
              </w:rPr>
            </w:pPr>
          </w:p>
          <w:p w14:paraId="294F007A" w14:textId="77777777" w:rsidR="00A44EB3" w:rsidRDefault="00A44EB3" w:rsidP="00DE0FF4">
            <w:pPr>
              <w:pStyle w:val="TableContents"/>
              <w:snapToGrid w:val="0"/>
              <w:rPr>
                <w:rFonts w:ascii="Cambria" w:hAnsi="Cambria" w:cstheme="minorHAnsi"/>
                <w:sz w:val="22"/>
                <w:szCs w:val="22"/>
                <w:lang w:val="mk-MK"/>
              </w:rPr>
            </w:pPr>
          </w:p>
          <w:p w14:paraId="4654CCED" w14:textId="77777777" w:rsidR="00A44EB3" w:rsidRDefault="00A44EB3" w:rsidP="00DE0FF4">
            <w:pPr>
              <w:pStyle w:val="TableContents"/>
              <w:snapToGrid w:val="0"/>
              <w:rPr>
                <w:rFonts w:ascii="Cambria" w:hAnsi="Cambria" w:cstheme="minorHAnsi"/>
                <w:sz w:val="22"/>
                <w:szCs w:val="22"/>
                <w:lang w:val="mk-MK"/>
              </w:rPr>
            </w:pPr>
          </w:p>
          <w:p w14:paraId="7829FD87" w14:textId="77777777" w:rsidR="00A44EB3" w:rsidRDefault="00A44EB3" w:rsidP="00DE0FF4">
            <w:pPr>
              <w:pStyle w:val="TableContents"/>
              <w:snapToGrid w:val="0"/>
              <w:rPr>
                <w:rFonts w:ascii="Cambria" w:hAnsi="Cambria" w:cstheme="minorHAnsi"/>
                <w:sz w:val="22"/>
                <w:szCs w:val="22"/>
                <w:lang w:val="mk-MK"/>
              </w:rPr>
            </w:pPr>
          </w:p>
          <w:p w14:paraId="14D49D29" w14:textId="1A4C125F" w:rsidR="00A44EB3" w:rsidRDefault="00A44EB3" w:rsidP="00DE0FF4">
            <w:pPr>
              <w:pStyle w:val="TableContents"/>
              <w:snapToGrid w:val="0"/>
              <w:rPr>
                <w:rFonts w:ascii="Cambria" w:hAnsi="Cambria" w:cstheme="minorHAnsi"/>
                <w:sz w:val="22"/>
                <w:szCs w:val="22"/>
                <w:lang w:val="mk-MK"/>
              </w:rPr>
            </w:pPr>
            <w:r w:rsidRPr="00A44EB3">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xml:space="preserve">, </w:t>
            </w:r>
            <w:r w:rsidR="00312C3E" w:rsidRPr="00312C3E">
              <w:rPr>
                <w:rFonts w:ascii="Cambria" w:hAnsi="Cambria" w:cstheme="minorHAnsi"/>
                <w:sz w:val="22"/>
                <w:szCs w:val="22"/>
                <w:lang w:val="mk-MK"/>
              </w:rPr>
              <w:t>Комисија за урбанизам, комунални дејности и заштита на животната   средина</w:t>
            </w:r>
          </w:p>
          <w:p w14:paraId="5B47330E" w14:textId="77777777" w:rsidR="00F12F97" w:rsidRDefault="00F12F97" w:rsidP="00DE0FF4">
            <w:pPr>
              <w:pStyle w:val="TableContents"/>
              <w:snapToGrid w:val="0"/>
              <w:rPr>
                <w:rFonts w:ascii="Cambria" w:hAnsi="Cambria" w:cstheme="minorHAnsi"/>
                <w:sz w:val="22"/>
                <w:szCs w:val="22"/>
                <w:lang w:val="mk-MK"/>
              </w:rPr>
            </w:pPr>
          </w:p>
          <w:p w14:paraId="570A0414" w14:textId="77777777" w:rsidR="00F12F97" w:rsidRDefault="00F12F97" w:rsidP="00DE0FF4">
            <w:pPr>
              <w:pStyle w:val="TableContents"/>
              <w:snapToGrid w:val="0"/>
              <w:rPr>
                <w:rFonts w:ascii="Cambria" w:hAnsi="Cambria" w:cstheme="minorHAnsi"/>
                <w:sz w:val="22"/>
                <w:szCs w:val="22"/>
                <w:lang w:val="mk-MK"/>
              </w:rPr>
            </w:pPr>
          </w:p>
          <w:p w14:paraId="766F8E89" w14:textId="77777777" w:rsidR="00F12F97" w:rsidRDefault="00F12F97" w:rsidP="00DE0FF4">
            <w:pPr>
              <w:pStyle w:val="TableContents"/>
              <w:snapToGrid w:val="0"/>
              <w:rPr>
                <w:rFonts w:ascii="Cambria" w:hAnsi="Cambria" w:cstheme="minorHAnsi"/>
                <w:sz w:val="22"/>
                <w:szCs w:val="22"/>
                <w:lang w:val="mk-MK"/>
              </w:rPr>
            </w:pPr>
          </w:p>
          <w:p w14:paraId="441D32DA" w14:textId="77777777" w:rsidR="00F12F97" w:rsidRDefault="00F12F97" w:rsidP="00DE0FF4">
            <w:pPr>
              <w:pStyle w:val="TableContents"/>
              <w:snapToGrid w:val="0"/>
              <w:rPr>
                <w:rFonts w:ascii="Cambria" w:hAnsi="Cambria" w:cstheme="minorHAnsi"/>
                <w:sz w:val="22"/>
                <w:szCs w:val="22"/>
                <w:lang w:val="mk-MK"/>
              </w:rPr>
            </w:pPr>
          </w:p>
          <w:p w14:paraId="7894B475" w14:textId="30A7AE84" w:rsidR="00F12F97" w:rsidRDefault="00F12F97" w:rsidP="00DE0FF4">
            <w:pPr>
              <w:pStyle w:val="TableContents"/>
              <w:snapToGrid w:val="0"/>
              <w:rPr>
                <w:rFonts w:ascii="Cambria" w:hAnsi="Cambria" w:cstheme="minorHAnsi"/>
                <w:sz w:val="22"/>
                <w:szCs w:val="22"/>
                <w:lang w:val="mk-MK"/>
              </w:rPr>
            </w:pPr>
            <w:r w:rsidRPr="00F12F97">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r w:rsidRPr="00F12F97">
              <w:rPr>
                <w:rFonts w:ascii="Cambria" w:hAnsi="Cambria" w:cstheme="minorHAnsi"/>
                <w:sz w:val="22"/>
                <w:szCs w:val="22"/>
                <w:lang w:val="mk-MK"/>
              </w:rPr>
              <w:t>, Комисија за урбанизам, комунални дејности и заштита на животната   средина</w:t>
            </w:r>
            <w:r>
              <w:rPr>
                <w:rFonts w:ascii="Cambria" w:hAnsi="Cambria" w:cstheme="minorHAnsi"/>
                <w:sz w:val="22"/>
                <w:szCs w:val="22"/>
                <w:lang w:val="mk-MK"/>
              </w:rPr>
              <w:t>, Комисија за туризам</w:t>
            </w:r>
          </w:p>
          <w:p w14:paraId="103CED10" w14:textId="77777777" w:rsidR="00DC2C9C" w:rsidRDefault="00DC2C9C" w:rsidP="00DE0FF4">
            <w:pPr>
              <w:pStyle w:val="TableContents"/>
              <w:snapToGrid w:val="0"/>
              <w:rPr>
                <w:rFonts w:ascii="Cambria" w:hAnsi="Cambria" w:cstheme="minorHAnsi"/>
                <w:sz w:val="22"/>
                <w:szCs w:val="22"/>
                <w:lang w:val="mk-MK"/>
              </w:rPr>
            </w:pPr>
          </w:p>
          <w:p w14:paraId="015773A1" w14:textId="77777777" w:rsidR="00DC2C9C" w:rsidRDefault="00DC2C9C" w:rsidP="00DE0FF4">
            <w:pPr>
              <w:pStyle w:val="TableContents"/>
              <w:snapToGrid w:val="0"/>
              <w:rPr>
                <w:rFonts w:ascii="Cambria" w:hAnsi="Cambria" w:cstheme="minorHAnsi"/>
                <w:sz w:val="22"/>
                <w:szCs w:val="22"/>
                <w:lang w:val="mk-MK"/>
              </w:rPr>
            </w:pPr>
          </w:p>
          <w:p w14:paraId="63953E68" w14:textId="1AD648CA" w:rsidR="00DC2C9C" w:rsidRDefault="00DC2C9C" w:rsidP="00DE0FF4">
            <w:pPr>
              <w:pStyle w:val="TableContents"/>
              <w:snapToGrid w:val="0"/>
              <w:rPr>
                <w:rFonts w:ascii="Cambria" w:hAnsi="Cambria" w:cstheme="minorHAnsi"/>
                <w:sz w:val="22"/>
                <w:szCs w:val="22"/>
                <w:lang w:val="mk-MK"/>
              </w:rPr>
            </w:pPr>
            <w:r w:rsidRPr="00DC2C9C">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0070022A">
              <w:rPr>
                <w:rFonts w:ascii="Cambria" w:hAnsi="Cambria" w:cstheme="minorHAnsi"/>
                <w:sz w:val="22"/>
                <w:szCs w:val="22"/>
                <w:lang w:val="mk-MK"/>
              </w:rPr>
              <w:t>, транспортни претпријатија</w:t>
            </w:r>
          </w:p>
          <w:p w14:paraId="0889A284" w14:textId="77777777" w:rsidR="00386A27" w:rsidRDefault="00386A27" w:rsidP="00DE0FF4">
            <w:pPr>
              <w:pStyle w:val="TableContents"/>
              <w:snapToGrid w:val="0"/>
              <w:rPr>
                <w:rFonts w:ascii="Cambria" w:hAnsi="Cambria" w:cstheme="minorHAnsi"/>
                <w:sz w:val="22"/>
                <w:szCs w:val="22"/>
                <w:lang w:val="mk-MK"/>
              </w:rPr>
            </w:pPr>
          </w:p>
          <w:p w14:paraId="50E699EB" w14:textId="77777777" w:rsidR="00386A27" w:rsidRDefault="00386A27" w:rsidP="00DE0FF4">
            <w:pPr>
              <w:pStyle w:val="TableContents"/>
              <w:snapToGrid w:val="0"/>
              <w:rPr>
                <w:rFonts w:ascii="Cambria" w:hAnsi="Cambria" w:cstheme="minorHAnsi"/>
                <w:sz w:val="22"/>
                <w:szCs w:val="22"/>
                <w:lang w:val="mk-MK"/>
              </w:rPr>
            </w:pPr>
          </w:p>
          <w:p w14:paraId="46CB540E" w14:textId="77777777" w:rsidR="00386A27" w:rsidRDefault="00386A27" w:rsidP="00DE0FF4">
            <w:pPr>
              <w:pStyle w:val="TableContents"/>
              <w:snapToGrid w:val="0"/>
              <w:rPr>
                <w:rFonts w:ascii="Cambria" w:hAnsi="Cambria" w:cstheme="minorHAnsi"/>
                <w:sz w:val="22"/>
                <w:szCs w:val="22"/>
                <w:lang w:val="mk-MK"/>
              </w:rPr>
            </w:pPr>
          </w:p>
          <w:p w14:paraId="44F39D29" w14:textId="77777777" w:rsidR="00386A27" w:rsidRDefault="00386A27" w:rsidP="00DE0FF4">
            <w:pPr>
              <w:pStyle w:val="TableContents"/>
              <w:snapToGrid w:val="0"/>
              <w:rPr>
                <w:rFonts w:ascii="Cambria" w:hAnsi="Cambria" w:cstheme="minorHAnsi"/>
                <w:sz w:val="22"/>
                <w:szCs w:val="22"/>
                <w:lang w:val="mk-MK"/>
              </w:rPr>
            </w:pPr>
          </w:p>
          <w:p w14:paraId="1D42B96F" w14:textId="77777777" w:rsidR="00386A27" w:rsidRDefault="00386A27" w:rsidP="00DE0FF4">
            <w:pPr>
              <w:pStyle w:val="TableContents"/>
              <w:snapToGrid w:val="0"/>
              <w:rPr>
                <w:rFonts w:ascii="Cambria" w:hAnsi="Cambria" w:cstheme="minorHAnsi"/>
                <w:sz w:val="22"/>
                <w:szCs w:val="22"/>
                <w:lang w:val="mk-MK"/>
              </w:rPr>
            </w:pPr>
          </w:p>
          <w:p w14:paraId="6B1179E1" w14:textId="77777777" w:rsidR="00386A27" w:rsidRDefault="00386A27" w:rsidP="00DE0FF4">
            <w:pPr>
              <w:pStyle w:val="TableContents"/>
              <w:snapToGrid w:val="0"/>
              <w:rPr>
                <w:rFonts w:ascii="Cambria" w:hAnsi="Cambria" w:cstheme="minorHAnsi"/>
                <w:sz w:val="22"/>
                <w:szCs w:val="22"/>
                <w:lang w:val="mk-MK"/>
              </w:rPr>
            </w:pPr>
          </w:p>
          <w:p w14:paraId="773288DD" w14:textId="77777777" w:rsidR="00386A27" w:rsidRDefault="00386A27" w:rsidP="00DE0FF4">
            <w:pPr>
              <w:pStyle w:val="TableContents"/>
              <w:snapToGrid w:val="0"/>
              <w:rPr>
                <w:rFonts w:ascii="Cambria" w:hAnsi="Cambria" w:cstheme="minorHAnsi"/>
                <w:sz w:val="22"/>
                <w:szCs w:val="22"/>
                <w:lang w:val="mk-MK"/>
              </w:rPr>
            </w:pPr>
          </w:p>
          <w:p w14:paraId="364A9211" w14:textId="77777777" w:rsidR="00386A27" w:rsidRDefault="00386A27" w:rsidP="00DE0FF4">
            <w:pPr>
              <w:pStyle w:val="TableContents"/>
              <w:snapToGrid w:val="0"/>
              <w:rPr>
                <w:rFonts w:ascii="Cambria" w:hAnsi="Cambria" w:cstheme="minorHAnsi"/>
                <w:sz w:val="22"/>
                <w:szCs w:val="22"/>
                <w:lang w:val="mk-MK"/>
              </w:rPr>
            </w:pPr>
          </w:p>
          <w:p w14:paraId="05A6189A" w14:textId="58F1DEBB" w:rsidR="00386A27" w:rsidRPr="00DE0FF4" w:rsidRDefault="00386A27" w:rsidP="00DE0FF4">
            <w:pPr>
              <w:pStyle w:val="TableContents"/>
              <w:snapToGrid w:val="0"/>
              <w:rPr>
                <w:rFonts w:ascii="Cambria" w:hAnsi="Cambria" w:cstheme="minorHAnsi"/>
                <w:sz w:val="22"/>
                <w:szCs w:val="22"/>
                <w:lang w:val="mk-MK"/>
              </w:rPr>
            </w:pPr>
            <w:r w:rsidRPr="00386A27">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бизнис сектор</w:t>
            </w:r>
          </w:p>
        </w:tc>
        <w:tc>
          <w:tcPr>
            <w:tcW w:w="1440" w:type="dxa"/>
          </w:tcPr>
          <w:p w14:paraId="17A6B073" w14:textId="77777777" w:rsidR="00DE0FF4" w:rsidRDefault="00DE0FF4" w:rsidP="00DE0FF4">
            <w:pPr>
              <w:pStyle w:val="TableContents"/>
              <w:snapToGrid w:val="0"/>
              <w:rPr>
                <w:rFonts w:ascii="Cambria" w:hAnsi="Cambria" w:cstheme="minorHAnsi"/>
                <w:sz w:val="22"/>
                <w:szCs w:val="22"/>
                <w:lang w:val="mk-MK"/>
              </w:rPr>
            </w:pPr>
            <w:r w:rsidRPr="00DE0FF4">
              <w:rPr>
                <w:rFonts w:ascii="Cambria" w:hAnsi="Cambria" w:cstheme="minorHAnsi"/>
                <w:sz w:val="22"/>
                <w:szCs w:val="22"/>
                <w:lang w:val="mk-MK"/>
              </w:rPr>
              <w:lastRenderedPageBreak/>
              <w:t>2017-2021</w:t>
            </w:r>
          </w:p>
          <w:p w14:paraId="75B264B2" w14:textId="77777777" w:rsidR="00312C3E" w:rsidRDefault="00312C3E" w:rsidP="00DE0FF4">
            <w:pPr>
              <w:pStyle w:val="TableContents"/>
              <w:snapToGrid w:val="0"/>
              <w:rPr>
                <w:rFonts w:ascii="Cambria" w:hAnsi="Cambria" w:cstheme="minorHAnsi"/>
                <w:sz w:val="22"/>
                <w:szCs w:val="22"/>
                <w:lang w:val="mk-MK"/>
              </w:rPr>
            </w:pPr>
          </w:p>
          <w:p w14:paraId="1CB0E6FB" w14:textId="77777777" w:rsidR="00312C3E" w:rsidRDefault="00312C3E" w:rsidP="00DE0FF4">
            <w:pPr>
              <w:pStyle w:val="TableContents"/>
              <w:snapToGrid w:val="0"/>
              <w:rPr>
                <w:rFonts w:ascii="Cambria" w:hAnsi="Cambria" w:cstheme="minorHAnsi"/>
                <w:sz w:val="22"/>
                <w:szCs w:val="22"/>
                <w:lang w:val="mk-MK"/>
              </w:rPr>
            </w:pPr>
          </w:p>
          <w:p w14:paraId="07C74495" w14:textId="77777777" w:rsidR="00312C3E" w:rsidRDefault="00312C3E" w:rsidP="00DE0FF4">
            <w:pPr>
              <w:pStyle w:val="TableContents"/>
              <w:snapToGrid w:val="0"/>
              <w:rPr>
                <w:rFonts w:ascii="Cambria" w:hAnsi="Cambria" w:cstheme="minorHAnsi"/>
                <w:sz w:val="22"/>
                <w:szCs w:val="22"/>
                <w:lang w:val="mk-MK"/>
              </w:rPr>
            </w:pPr>
          </w:p>
          <w:p w14:paraId="54BD9A50" w14:textId="77777777" w:rsidR="00312C3E" w:rsidRDefault="00312C3E" w:rsidP="00DE0FF4">
            <w:pPr>
              <w:pStyle w:val="TableContents"/>
              <w:snapToGrid w:val="0"/>
              <w:rPr>
                <w:rFonts w:ascii="Cambria" w:hAnsi="Cambria" w:cstheme="minorHAnsi"/>
                <w:sz w:val="22"/>
                <w:szCs w:val="22"/>
                <w:lang w:val="mk-MK"/>
              </w:rPr>
            </w:pPr>
          </w:p>
          <w:p w14:paraId="281AD68B" w14:textId="77777777" w:rsidR="00312C3E" w:rsidRDefault="00312C3E" w:rsidP="00DE0FF4">
            <w:pPr>
              <w:pStyle w:val="TableContents"/>
              <w:snapToGrid w:val="0"/>
              <w:rPr>
                <w:rFonts w:ascii="Cambria" w:hAnsi="Cambria" w:cstheme="minorHAnsi"/>
                <w:sz w:val="22"/>
                <w:szCs w:val="22"/>
                <w:lang w:val="mk-MK"/>
              </w:rPr>
            </w:pPr>
          </w:p>
          <w:p w14:paraId="470A8B53" w14:textId="77777777" w:rsidR="00312C3E" w:rsidRDefault="00312C3E" w:rsidP="00DE0FF4">
            <w:pPr>
              <w:pStyle w:val="TableContents"/>
              <w:snapToGrid w:val="0"/>
              <w:rPr>
                <w:rFonts w:ascii="Cambria" w:hAnsi="Cambria" w:cstheme="minorHAnsi"/>
                <w:sz w:val="22"/>
                <w:szCs w:val="22"/>
                <w:lang w:val="mk-MK"/>
              </w:rPr>
            </w:pPr>
          </w:p>
          <w:p w14:paraId="1299EB97" w14:textId="77777777" w:rsidR="00312C3E" w:rsidRDefault="00312C3E" w:rsidP="00DE0FF4">
            <w:pPr>
              <w:pStyle w:val="TableContents"/>
              <w:snapToGrid w:val="0"/>
              <w:rPr>
                <w:rFonts w:ascii="Cambria" w:hAnsi="Cambria" w:cstheme="minorHAnsi"/>
                <w:sz w:val="22"/>
                <w:szCs w:val="22"/>
                <w:lang w:val="mk-MK"/>
              </w:rPr>
            </w:pPr>
          </w:p>
          <w:p w14:paraId="58BE12F4" w14:textId="77777777" w:rsidR="00312C3E" w:rsidRDefault="00312C3E" w:rsidP="00DE0FF4">
            <w:pPr>
              <w:pStyle w:val="TableContents"/>
              <w:snapToGrid w:val="0"/>
              <w:rPr>
                <w:rFonts w:ascii="Cambria" w:hAnsi="Cambria" w:cstheme="minorHAnsi"/>
                <w:sz w:val="22"/>
                <w:szCs w:val="22"/>
                <w:lang w:val="mk-MK"/>
              </w:rPr>
            </w:pPr>
          </w:p>
          <w:p w14:paraId="77917FAF" w14:textId="77777777" w:rsidR="00312C3E" w:rsidRDefault="00312C3E" w:rsidP="00DE0FF4">
            <w:pPr>
              <w:pStyle w:val="TableContents"/>
              <w:snapToGrid w:val="0"/>
              <w:rPr>
                <w:rFonts w:ascii="Cambria" w:hAnsi="Cambria" w:cstheme="minorHAnsi"/>
                <w:sz w:val="22"/>
                <w:szCs w:val="22"/>
                <w:lang w:val="mk-MK"/>
              </w:rPr>
            </w:pPr>
          </w:p>
          <w:p w14:paraId="3E6B5E56" w14:textId="77777777" w:rsidR="00312C3E" w:rsidRDefault="00312C3E" w:rsidP="00DE0FF4">
            <w:pPr>
              <w:pStyle w:val="TableContents"/>
              <w:snapToGrid w:val="0"/>
              <w:rPr>
                <w:rFonts w:ascii="Cambria" w:hAnsi="Cambria" w:cstheme="minorHAnsi"/>
                <w:sz w:val="22"/>
                <w:szCs w:val="22"/>
                <w:lang w:val="mk-MK"/>
              </w:rPr>
            </w:pPr>
          </w:p>
          <w:p w14:paraId="2A064B95" w14:textId="77777777" w:rsidR="00312C3E" w:rsidRDefault="00312C3E" w:rsidP="00DE0FF4">
            <w:pPr>
              <w:pStyle w:val="TableContents"/>
              <w:snapToGrid w:val="0"/>
              <w:rPr>
                <w:rFonts w:ascii="Cambria" w:hAnsi="Cambria" w:cstheme="minorHAnsi"/>
                <w:sz w:val="22"/>
                <w:szCs w:val="22"/>
                <w:lang w:val="mk-MK"/>
              </w:rPr>
            </w:pPr>
          </w:p>
          <w:p w14:paraId="1D040E89" w14:textId="77777777" w:rsidR="00312C3E" w:rsidRDefault="00312C3E" w:rsidP="00DE0FF4">
            <w:pPr>
              <w:pStyle w:val="TableContents"/>
              <w:snapToGrid w:val="0"/>
              <w:rPr>
                <w:rFonts w:ascii="Cambria" w:hAnsi="Cambria" w:cstheme="minorHAnsi"/>
                <w:sz w:val="22"/>
                <w:szCs w:val="22"/>
                <w:lang w:val="mk-MK"/>
              </w:rPr>
            </w:pPr>
          </w:p>
          <w:p w14:paraId="71604FEA" w14:textId="77777777" w:rsidR="00312C3E" w:rsidRDefault="00312C3E" w:rsidP="00DE0FF4">
            <w:pPr>
              <w:pStyle w:val="TableContents"/>
              <w:snapToGrid w:val="0"/>
              <w:rPr>
                <w:rFonts w:ascii="Cambria" w:hAnsi="Cambria" w:cstheme="minorHAnsi"/>
                <w:sz w:val="22"/>
                <w:szCs w:val="22"/>
                <w:lang w:val="mk-MK"/>
              </w:rPr>
            </w:pPr>
          </w:p>
          <w:p w14:paraId="3A042AD3" w14:textId="77777777" w:rsidR="00312C3E" w:rsidRDefault="00312C3E"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7D6654D1" w14:textId="77777777" w:rsidR="00F12F97" w:rsidRDefault="00F12F97" w:rsidP="00DE0FF4">
            <w:pPr>
              <w:pStyle w:val="TableContents"/>
              <w:snapToGrid w:val="0"/>
              <w:rPr>
                <w:rFonts w:ascii="Cambria" w:hAnsi="Cambria" w:cstheme="minorHAnsi"/>
                <w:sz w:val="22"/>
                <w:szCs w:val="22"/>
                <w:lang w:val="mk-MK"/>
              </w:rPr>
            </w:pPr>
          </w:p>
          <w:p w14:paraId="427D9436" w14:textId="77777777" w:rsidR="00F12F97" w:rsidRDefault="00F12F97" w:rsidP="00DE0FF4">
            <w:pPr>
              <w:pStyle w:val="TableContents"/>
              <w:snapToGrid w:val="0"/>
              <w:rPr>
                <w:rFonts w:ascii="Cambria" w:hAnsi="Cambria" w:cstheme="minorHAnsi"/>
                <w:sz w:val="22"/>
                <w:szCs w:val="22"/>
                <w:lang w:val="mk-MK"/>
              </w:rPr>
            </w:pPr>
          </w:p>
          <w:p w14:paraId="3286820F" w14:textId="77777777" w:rsidR="00F12F97" w:rsidRDefault="00F12F97" w:rsidP="00DE0FF4">
            <w:pPr>
              <w:pStyle w:val="TableContents"/>
              <w:snapToGrid w:val="0"/>
              <w:rPr>
                <w:rFonts w:ascii="Cambria" w:hAnsi="Cambria" w:cstheme="minorHAnsi"/>
                <w:sz w:val="22"/>
                <w:szCs w:val="22"/>
                <w:lang w:val="mk-MK"/>
              </w:rPr>
            </w:pPr>
          </w:p>
          <w:p w14:paraId="2ABDA24A" w14:textId="77777777" w:rsidR="00F12F97" w:rsidRDefault="00F12F97" w:rsidP="00DE0FF4">
            <w:pPr>
              <w:pStyle w:val="TableContents"/>
              <w:snapToGrid w:val="0"/>
              <w:rPr>
                <w:rFonts w:ascii="Cambria" w:hAnsi="Cambria" w:cstheme="minorHAnsi"/>
                <w:sz w:val="22"/>
                <w:szCs w:val="22"/>
                <w:lang w:val="mk-MK"/>
              </w:rPr>
            </w:pPr>
          </w:p>
          <w:p w14:paraId="5A841C79" w14:textId="77777777" w:rsidR="00F12F97" w:rsidRDefault="00F12F97" w:rsidP="00DE0FF4">
            <w:pPr>
              <w:pStyle w:val="TableContents"/>
              <w:snapToGrid w:val="0"/>
              <w:rPr>
                <w:rFonts w:ascii="Cambria" w:hAnsi="Cambria" w:cstheme="minorHAnsi"/>
                <w:sz w:val="22"/>
                <w:szCs w:val="22"/>
                <w:lang w:val="mk-MK"/>
              </w:rPr>
            </w:pPr>
          </w:p>
          <w:p w14:paraId="0977D52A" w14:textId="77777777" w:rsidR="00F12F97" w:rsidRDefault="00F12F97" w:rsidP="00DE0FF4">
            <w:pPr>
              <w:pStyle w:val="TableContents"/>
              <w:snapToGrid w:val="0"/>
              <w:rPr>
                <w:rFonts w:ascii="Cambria" w:hAnsi="Cambria" w:cstheme="minorHAnsi"/>
                <w:sz w:val="22"/>
                <w:szCs w:val="22"/>
                <w:lang w:val="mk-MK"/>
              </w:rPr>
            </w:pPr>
          </w:p>
          <w:p w14:paraId="2467D517" w14:textId="77777777" w:rsidR="00F12F97" w:rsidRDefault="00F12F97" w:rsidP="00DE0FF4">
            <w:pPr>
              <w:pStyle w:val="TableContents"/>
              <w:snapToGrid w:val="0"/>
              <w:rPr>
                <w:rFonts w:ascii="Cambria" w:hAnsi="Cambria" w:cstheme="minorHAnsi"/>
                <w:sz w:val="22"/>
                <w:szCs w:val="22"/>
                <w:lang w:val="mk-MK"/>
              </w:rPr>
            </w:pPr>
          </w:p>
          <w:p w14:paraId="3F923FA7" w14:textId="77777777" w:rsidR="00F12F97" w:rsidRDefault="00F12F97" w:rsidP="00DE0FF4">
            <w:pPr>
              <w:pStyle w:val="TableContents"/>
              <w:snapToGrid w:val="0"/>
              <w:rPr>
                <w:rFonts w:ascii="Cambria" w:hAnsi="Cambria" w:cstheme="minorHAnsi"/>
                <w:sz w:val="22"/>
                <w:szCs w:val="22"/>
                <w:lang w:val="mk-MK"/>
              </w:rPr>
            </w:pPr>
          </w:p>
          <w:p w14:paraId="7ADEE3AA" w14:textId="77777777" w:rsidR="00F12F97" w:rsidRDefault="00F12F97" w:rsidP="00DE0FF4">
            <w:pPr>
              <w:pStyle w:val="TableContents"/>
              <w:snapToGrid w:val="0"/>
              <w:rPr>
                <w:rFonts w:ascii="Cambria" w:hAnsi="Cambria" w:cstheme="minorHAnsi"/>
                <w:sz w:val="22"/>
                <w:szCs w:val="22"/>
                <w:lang w:val="mk-MK"/>
              </w:rPr>
            </w:pPr>
          </w:p>
          <w:p w14:paraId="5782EB67" w14:textId="77777777" w:rsidR="00F12F97" w:rsidRDefault="00F12F97" w:rsidP="00DE0FF4">
            <w:pPr>
              <w:pStyle w:val="TableContents"/>
              <w:snapToGrid w:val="0"/>
              <w:rPr>
                <w:rFonts w:ascii="Cambria" w:hAnsi="Cambria" w:cstheme="minorHAnsi"/>
                <w:sz w:val="22"/>
                <w:szCs w:val="22"/>
                <w:lang w:val="mk-MK"/>
              </w:rPr>
            </w:pPr>
          </w:p>
          <w:p w14:paraId="709E8031" w14:textId="77777777" w:rsidR="00F12F97" w:rsidRDefault="00F12F97" w:rsidP="00DE0FF4">
            <w:pPr>
              <w:pStyle w:val="TableContents"/>
              <w:snapToGrid w:val="0"/>
              <w:rPr>
                <w:rFonts w:ascii="Cambria" w:hAnsi="Cambria" w:cstheme="minorHAnsi"/>
                <w:sz w:val="22"/>
                <w:szCs w:val="22"/>
                <w:lang w:val="mk-MK"/>
              </w:rPr>
            </w:pPr>
          </w:p>
          <w:p w14:paraId="7C3B7C34" w14:textId="77777777" w:rsidR="00F12F97" w:rsidRDefault="00F12F97" w:rsidP="00DE0FF4">
            <w:pPr>
              <w:pStyle w:val="TableContents"/>
              <w:snapToGrid w:val="0"/>
              <w:rPr>
                <w:rFonts w:ascii="Cambria" w:hAnsi="Cambria" w:cstheme="minorHAnsi"/>
                <w:sz w:val="22"/>
                <w:szCs w:val="22"/>
                <w:lang w:val="mk-MK"/>
              </w:rPr>
            </w:pPr>
          </w:p>
          <w:p w14:paraId="3327AC2C" w14:textId="77777777" w:rsidR="00F12F97" w:rsidRDefault="00F12F97" w:rsidP="00DE0FF4">
            <w:pPr>
              <w:pStyle w:val="TableContents"/>
              <w:snapToGrid w:val="0"/>
              <w:rPr>
                <w:rFonts w:ascii="Cambria" w:hAnsi="Cambria" w:cstheme="minorHAnsi"/>
                <w:sz w:val="22"/>
                <w:szCs w:val="22"/>
                <w:lang w:val="mk-MK"/>
              </w:rPr>
            </w:pPr>
          </w:p>
          <w:p w14:paraId="0A011B58" w14:textId="77777777" w:rsidR="00F12F97" w:rsidRDefault="00F12F97"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2017-2021</w:t>
            </w:r>
          </w:p>
          <w:p w14:paraId="3CADA5A8" w14:textId="77777777" w:rsidR="0070022A" w:rsidRDefault="0070022A" w:rsidP="00DE0FF4">
            <w:pPr>
              <w:pStyle w:val="TableContents"/>
              <w:snapToGrid w:val="0"/>
              <w:rPr>
                <w:rFonts w:ascii="Cambria" w:hAnsi="Cambria" w:cstheme="minorHAnsi"/>
                <w:sz w:val="22"/>
                <w:szCs w:val="22"/>
                <w:lang w:val="mk-MK"/>
              </w:rPr>
            </w:pPr>
          </w:p>
          <w:p w14:paraId="3570E029" w14:textId="77777777" w:rsidR="0070022A" w:rsidRDefault="0070022A" w:rsidP="00DE0FF4">
            <w:pPr>
              <w:pStyle w:val="TableContents"/>
              <w:snapToGrid w:val="0"/>
              <w:rPr>
                <w:rFonts w:ascii="Cambria" w:hAnsi="Cambria" w:cstheme="minorHAnsi"/>
                <w:sz w:val="22"/>
                <w:szCs w:val="22"/>
                <w:lang w:val="mk-MK"/>
              </w:rPr>
            </w:pPr>
          </w:p>
          <w:p w14:paraId="3142344F" w14:textId="77777777" w:rsidR="0070022A" w:rsidRDefault="0070022A" w:rsidP="00DE0FF4">
            <w:pPr>
              <w:pStyle w:val="TableContents"/>
              <w:snapToGrid w:val="0"/>
              <w:rPr>
                <w:rFonts w:ascii="Cambria" w:hAnsi="Cambria" w:cstheme="minorHAnsi"/>
                <w:sz w:val="22"/>
                <w:szCs w:val="22"/>
                <w:lang w:val="mk-MK"/>
              </w:rPr>
            </w:pPr>
          </w:p>
          <w:p w14:paraId="5CB80D89" w14:textId="77777777" w:rsidR="0070022A" w:rsidRDefault="0070022A" w:rsidP="00DE0FF4">
            <w:pPr>
              <w:pStyle w:val="TableContents"/>
              <w:snapToGrid w:val="0"/>
              <w:rPr>
                <w:rFonts w:ascii="Cambria" w:hAnsi="Cambria" w:cstheme="minorHAnsi"/>
                <w:sz w:val="22"/>
                <w:szCs w:val="22"/>
                <w:lang w:val="mk-MK"/>
              </w:rPr>
            </w:pPr>
          </w:p>
          <w:p w14:paraId="5D1D1053" w14:textId="77777777" w:rsidR="0070022A" w:rsidRDefault="0070022A" w:rsidP="00DE0FF4">
            <w:pPr>
              <w:pStyle w:val="TableContents"/>
              <w:snapToGrid w:val="0"/>
              <w:rPr>
                <w:rFonts w:ascii="Cambria" w:hAnsi="Cambria" w:cstheme="minorHAnsi"/>
                <w:sz w:val="22"/>
                <w:szCs w:val="22"/>
                <w:lang w:val="mk-MK"/>
              </w:rPr>
            </w:pPr>
          </w:p>
          <w:p w14:paraId="5BB4BB93" w14:textId="77777777" w:rsidR="0070022A" w:rsidRDefault="0070022A" w:rsidP="00DE0FF4">
            <w:pPr>
              <w:pStyle w:val="TableContents"/>
              <w:snapToGrid w:val="0"/>
              <w:rPr>
                <w:rFonts w:ascii="Cambria" w:hAnsi="Cambria" w:cstheme="minorHAnsi"/>
                <w:sz w:val="22"/>
                <w:szCs w:val="22"/>
                <w:lang w:val="mk-MK"/>
              </w:rPr>
            </w:pPr>
          </w:p>
          <w:p w14:paraId="385962F4" w14:textId="77777777" w:rsidR="0070022A" w:rsidRDefault="0070022A" w:rsidP="00DE0FF4">
            <w:pPr>
              <w:pStyle w:val="TableContents"/>
              <w:snapToGrid w:val="0"/>
              <w:rPr>
                <w:rFonts w:ascii="Cambria" w:hAnsi="Cambria" w:cstheme="minorHAnsi"/>
                <w:sz w:val="22"/>
                <w:szCs w:val="22"/>
                <w:lang w:val="mk-MK"/>
              </w:rPr>
            </w:pPr>
          </w:p>
          <w:p w14:paraId="791C6D64" w14:textId="77777777" w:rsidR="0070022A" w:rsidRDefault="0070022A" w:rsidP="00DE0FF4">
            <w:pPr>
              <w:pStyle w:val="TableContents"/>
              <w:snapToGrid w:val="0"/>
              <w:rPr>
                <w:rFonts w:ascii="Cambria" w:hAnsi="Cambria" w:cstheme="minorHAnsi"/>
                <w:sz w:val="22"/>
                <w:szCs w:val="22"/>
                <w:lang w:val="mk-MK"/>
              </w:rPr>
            </w:pPr>
          </w:p>
          <w:p w14:paraId="0BCFA5CF" w14:textId="77777777" w:rsidR="0070022A" w:rsidRDefault="0070022A" w:rsidP="00DE0FF4">
            <w:pPr>
              <w:pStyle w:val="TableContents"/>
              <w:snapToGrid w:val="0"/>
              <w:rPr>
                <w:rFonts w:ascii="Cambria" w:hAnsi="Cambria" w:cstheme="minorHAnsi"/>
                <w:sz w:val="22"/>
                <w:szCs w:val="22"/>
                <w:lang w:val="mk-MK"/>
              </w:rPr>
            </w:pPr>
          </w:p>
          <w:p w14:paraId="5FF6AD88" w14:textId="77777777" w:rsidR="0070022A" w:rsidRDefault="0070022A" w:rsidP="00DE0FF4">
            <w:pPr>
              <w:pStyle w:val="TableContents"/>
              <w:snapToGrid w:val="0"/>
              <w:rPr>
                <w:rFonts w:ascii="Cambria" w:hAnsi="Cambria" w:cstheme="minorHAnsi"/>
                <w:sz w:val="22"/>
                <w:szCs w:val="22"/>
                <w:lang w:val="mk-MK"/>
              </w:rPr>
            </w:pPr>
          </w:p>
          <w:p w14:paraId="278B505E" w14:textId="77777777" w:rsidR="0070022A" w:rsidRDefault="0070022A" w:rsidP="00DE0FF4">
            <w:pPr>
              <w:pStyle w:val="TableContents"/>
              <w:snapToGrid w:val="0"/>
              <w:rPr>
                <w:rFonts w:ascii="Cambria" w:hAnsi="Cambria" w:cstheme="minorHAnsi"/>
                <w:sz w:val="22"/>
                <w:szCs w:val="22"/>
                <w:lang w:val="mk-MK"/>
              </w:rPr>
            </w:pPr>
          </w:p>
          <w:p w14:paraId="49F4CA60" w14:textId="77777777" w:rsidR="0070022A" w:rsidRDefault="0070022A" w:rsidP="00DE0FF4">
            <w:pPr>
              <w:pStyle w:val="TableContents"/>
              <w:snapToGrid w:val="0"/>
              <w:rPr>
                <w:rFonts w:ascii="Cambria" w:hAnsi="Cambria" w:cstheme="minorHAnsi"/>
                <w:sz w:val="22"/>
                <w:szCs w:val="22"/>
                <w:lang w:val="mk-MK"/>
              </w:rPr>
            </w:pPr>
          </w:p>
          <w:p w14:paraId="51EB9F46" w14:textId="77777777" w:rsidR="0070022A" w:rsidRDefault="0070022A" w:rsidP="00DE0FF4">
            <w:pPr>
              <w:pStyle w:val="TableContents"/>
              <w:snapToGrid w:val="0"/>
              <w:rPr>
                <w:rFonts w:ascii="Cambria" w:hAnsi="Cambria" w:cstheme="minorHAnsi"/>
                <w:sz w:val="22"/>
                <w:szCs w:val="22"/>
                <w:lang w:val="mk-MK"/>
              </w:rPr>
            </w:pPr>
          </w:p>
          <w:p w14:paraId="26133B39" w14:textId="4B0CF663" w:rsidR="0070022A" w:rsidRDefault="0070022A"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4B552050" w14:textId="6085DC1D" w:rsidR="00386A27" w:rsidRDefault="00386A27" w:rsidP="00DE0FF4">
            <w:pPr>
              <w:pStyle w:val="TableContents"/>
              <w:snapToGrid w:val="0"/>
              <w:rPr>
                <w:rFonts w:ascii="Cambria" w:hAnsi="Cambria" w:cstheme="minorHAnsi"/>
                <w:sz w:val="22"/>
                <w:szCs w:val="22"/>
                <w:lang w:val="mk-MK"/>
              </w:rPr>
            </w:pPr>
          </w:p>
          <w:p w14:paraId="0A5A34B5" w14:textId="72F77E42" w:rsidR="00386A27" w:rsidRDefault="00386A27" w:rsidP="00DE0FF4">
            <w:pPr>
              <w:pStyle w:val="TableContents"/>
              <w:snapToGrid w:val="0"/>
              <w:rPr>
                <w:rFonts w:ascii="Cambria" w:hAnsi="Cambria" w:cstheme="minorHAnsi"/>
                <w:sz w:val="22"/>
                <w:szCs w:val="22"/>
                <w:lang w:val="mk-MK"/>
              </w:rPr>
            </w:pPr>
          </w:p>
          <w:p w14:paraId="1BB38CA9" w14:textId="179FA4B4" w:rsidR="00386A27" w:rsidRDefault="00386A27" w:rsidP="00DE0FF4">
            <w:pPr>
              <w:pStyle w:val="TableContents"/>
              <w:snapToGrid w:val="0"/>
              <w:rPr>
                <w:rFonts w:ascii="Cambria" w:hAnsi="Cambria" w:cstheme="minorHAnsi"/>
                <w:sz w:val="22"/>
                <w:szCs w:val="22"/>
                <w:lang w:val="mk-MK"/>
              </w:rPr>
            </w:pPr>
          </w:p>
          <w:p w14:paraId="627E4429" w14:textId="47CF76EE" w:rsidR="00386A27" w:rsidRDefault="00386A27" w:rsidP="00DE0FF4">
            <w:pPr>
              <w:pStyle w:val="TableContents"/>
              <w:snapToGrid w:val="0"/>
              <w:rPr>
                <w:rFonts w:ascii="Cambria" w:hAnsi="Cambria" w:cstheme="minorHAnsi"/>
                <w:sz w:val="22"/>
                <w:szCs w:val="22"/>
                <w:lang w:val="mk-MK"/>
              </w:rPr>
            </w:pPr>
          </w:p>
          <w:p w14:paraId="7D1260DF" w14:textId="7E9D9C92" w:rsidR="00386A27" w:rsidRDefault="00386A27" w:rsidP="00DE0FF4">
            <w:pPr>
              <w:pStyle w:val="TableContents"/>
              <w:snapToGrid w:val="0"/>
              <w:rPr>
                <w:rFonts w:ascii="Cambria" w:hAnsi="Cambria" w:cstheme="minorHAnsi"/>
                <w:sz w:val="22"/>
                <w:szCs w:val="22"/>
                <w:lang w:val="mk-MK"/>
              </w:rPr>
            </w:pPr>
          </w:p>
          <w:p w14:paraId="7F8C8F90" w14:textId="48E91054" w:rsidR="00386A27" w:rsidRDefault="00386A27" w:rsidP="00DE0FF4">
            <w:pPr>
              <w:pStyle w:val="TableContents"/>
              <w:snapToGrid w:val="0"/>
              <w:rPr>
                <w:rFonts w:ascii="Cambria" w:hAnsi="Cambria" w:cstheme="minorHAnsi"/>
                <w:sz w:val="22"/>
                <w:szCs w:val="22"/>
                <w:lang w:val="mk-MK"/>
              </w:rPr>
            </w:pPr>
          </w:p>
          <w:p w14:paraId="30243172" w14:textId="58AB38AA" w:rsidR="00386A27" w:rsidRDefault="00386A27" w:rsidP="00DE0FF4">
            <w:pPr>
              <w:pStyle w:val="TableContents"/>
              <w:snapToGrid w:val="0"/>
              <w:rPr>
                <w:rFonts w:ascii="Cambria" w:hAnsi="Cambria" w:cstheme="minorHAnsi"/>
                <w:sz w:val="22"/>
                <w:szCs w:val="22"/>
                <w:lang w:val="mk-MK"/>
              </w:rPr>
            </w:pPr>
          </w:p>
          <w:p w14:paraId="3BA9C9B8" w14:textId="7C7E6D67" w:rsidR="00386A27" w:rsidRDefault="00386A27" w:rsidP="00DE0FF4">
            <w:pPr>
              <w:pStyle w:val="TableContents"/>
              <w:snapToGrid w:val="0"/>
              <w:rPr>
                <w:rFonts w:ascii="Cambria" w:hAnsi="Cambria" w:cstheme="minorHAnsi"/>
                <w:sz w:val="22"/>
                <w:szCs w:val="22"/>
                <w:lang w:val="mk-MK"/>
              </w:rPr>
            </w:pPr>
          </w:p>
          <w:p w14:paraId="1938058D" w14:textId="20F609F1" w:rsidR="00386A27" w:rsidRDefault="00386A27" w:rsidP="00DE0FF4">
            <w:pPr>
              <w:pStyle w:val="TableContents"/>
              <w:snapToGrid w:val="0"/>
              <w:rPr>
                <w:rFonts w:ascii="Cambria" w:hAnsi="Cambria" w:cstheme="minorHAnsi"/>
                <w:sz w:val="22"/>
                <w:szCs w:val="22"/>
                <w:lang w:val="mk-MK"/>
              </w:rPr>
            </w:pPr>
          </w:p>
          <w:p w14:paraId="19E82936" w14:textId="56BE52F1" w:rsidR="00386A27" w:rsidRDefault="00386A27" w:rsidP="00DE0FF4">
            <w:pPr>
              <w:pStyle w:val="TableContents"/>
              <w:snapToGrid w:val="0"/>
              <w:rPr>
                <w:rFonts w:ascii="Cambria" w:hAnsi="Cambria" w:cstheme="minorHAnsi"/>
                <w:sz w:val="22"/>
                <w:szCs w:val="22"/>
                <w:lang w:val="mk-MK"/>
              </w:rPr>
            </w:pPr>
          </w:p>
          <w:p w14:paraId="5E80C522" w14:textId="146F42A5" w:rsidR="00386A27" w:rsidRDefault="00386A27" w:rsidP="00DE0FF4">
            <w:pPr>
              <w:pStyle w:val="TableContents"/>
              <w:snapToGrid w:val="0"/>
              <w:rPr>
                <w:rFonts w:ascii="Cambria" w:hAnsi="Cambria" w:cstheme="minorHAnsi"/>
                <w:sz w:val="22"/>
                <w:szCs w:val="22"/>
                <w:lang w:val="mk-MK"/>
              </w:rPr>
            </w:pPr>
          </w:p>
          <w:p w14:paraId="0B5C5EF4" w14:textId="6B37C7BD" w:rsidR="00386A27" w:rsidRDefault="00386A27" w:rsidP="00DE0FF4">
            <w:pPr>
              <w:pStyle w:val="TableContents"/>
              <w:snapToGrid w:val="0"/>
              <w:rPr>
                <w:rFonts w:ascii="Cambria" w:hAnsi="Cambria" w:cstheme="minorHAnsi"/>
                <w:sz w:val="22"/>
                <w:szCs w:val="22"/>
                <w:lang w:val="mk-MK"/>
              </w:rPr>
            </w:pPr>
          </w:p>
          <w:p w14:paraId="55F68E93" w14:textId="1688DEC7" w:rsidR="00386A27" w:rsidRDefault="00386A27" w:rsidP="00DE0FF4">
            <w:pPr>
              <w:pStyle w:val="TableContents"/>
              <w:snapToGrid w:val="0"/>
              <w:rPr>
                <w:rFonts w:ascii="Cambria" w:hAnsi="Cambria" w:cstheme="minorHAnsi"/>
                <w:sz w:val="22"/>
                <w:szCs w:val="22"/>
                <w:lang w:val="mk-MK"/>
              </w:rPr>
            </w:pPr>
          </w:p>
          <w:p w14:paraId="1BD746AC" w14:textId="1F3FE119" w:rsidR="00386A27" w:rsidRDefault="00386A27"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t>2017-</w:t>
            </w:r>
            <w:r w:rsidR="005A6A93">
              <w:rPr>
                <w:rFonts w:ascii="Cambria" w:hAnsi="Cambria" w:cstheme="minorHAnsi"/>
                <w:sz w:val="22"/>
                <w:szCs w:val="22"/>
                <w:lang w:val="mk-MK"/>
              </w:rPr>
              <w:t>2021</w:t>
            </w:r>
          </w:p>
          <w:p w14:paraId="02E3CC02" w14:textId="5B164B44" w:rsidR="00386A27" w:rsidRDefault="00386A27" w:rsidP="00DE0FF4">
            <w:pPr>
              <w:pStyle w:val="TableContents"/>
              <w:snapToGrid w:val="0"/>
              <w:rPr>
                <w:rFonts w:ascii="Cambria" w:hAnsi="Cambria" w:cstheme="minorHAnsi"/>
                <w:sz w:val="22"/>
                <w:szCs w:val="22"/>
                <w:lang w:val="mk-MK"/>
              </w:rPr>
            </w:pPr>
          </w:p>
          <w:p w14:paraId="01525A8E" w14:textId="0BF28EE5" w:rsidR="00386A27" w:rsidRDefault="00386A27" w:rsidP="00DE0FF4">
            <w:pPr>
              <w:pStyle w:val="TableContents"/>
              <w:snapToGrid w:val="0"/>
              <w:rPr>
                <w:rFonts w:ascii="Cambria" w:hAnsi="Cambria" w:cstheme="minorHAnsi"/>
                <w:sz w:val="22"/>
                <w:szCs w:val="22"/>
                <w:lang w:val="mk-MK"/>
              </w:rPr>
            </w:pPr>
          </w:p>
          <w:p w14:paraId="7360AFCB" w14:textId="3A494E82" w:rsidR="00386A27" w:rsidRDefault="00386A27" w:rsidP="00DE0FF4">
            <w:pPr>
              <w:pStyle w:val="TableContents"/>
              <w:snapToGrid w:val="0"/>
              <w:rPr>
                <w:rFonts w:ascii="Cambria" w:hAnsi="Cambria" w:cstheme="minorHAnsi"/>
                <w:sz w:val="22"/>
                <w:szCs w:val="22"/>
                <w:lang w:val="mk-MK"/>
              </w:rPr>
            </w:pPr>
          </w:p>
          <w:p w14:paraId="2955B5C8" w14:textId="1EF015B9" w:rsidR="00386A27" w:rsidRDefault="00386A27" w:rsidP="00DE0FF4">
            <w:pPr>
              <w:pStyle w:val="TableContents"/>
              <w:snapToGrid w:val="0"/>
              <w:rPr>
                <w:rFonts w:ascii="Cambria" w:hAnsi="Cambria" w:cstheme="minorHAnsi"/>
                <w:sz w:val="22"/>
                <w:szCs w:val="22"/>
                <w:lang w:val="mk-MK"/>
              </w:rPr>
            </w:pPr>
          </w:p>
          <w:p w14:paraId="7B7E1433" w14:textId="395473FF" w:rsidR="00386A27" w:rsidRDefault="00386A27" w:rsidP="00DE0FF4">
            <w:pPr>
              <w:pStyle w:val="TableContents"/>
              <w:snapToGrid w:val="0"/>
              <w:rPr>
                <w:rFonts w:ascii="Cambria" w:hAnsi="Cambria" w:cstheme="minorHAnsi"/>
                <w:sz w:val="22"/>
                <w:szCs w:val="22"/>
                <w:lang w:val="mk-MK"/>
              </w:rPr>
            </w:pPr>
          </w:p>
          <w:p w14:paraId="77F2C890" w14:textId="77777777" w:rsidR="00386A27" w:rsidRDefault="00386A27" w:rsidP="00DE0FF4">
            <w:pPr>
              <w:pStyle w:val="TableContents"/>
              <w:snapToGrid w:val="0"/>
              <w:rPr>
                <w:rFonts w:ascii="Cambria" w:hAnsi="Cambria" w:cstheme="minorHAnsi"/>
                <w:sz w:val="22"/>
                <w:szCs w:val="22"/>
                <w:lang w:val="mk-MK"/>
              </w:rPr>
            </w:pPr>
          </w:p>
          <w:p w14:paraId="500A79CD" w14:textId="2BF30BAA" w:rsidR="0070022A" w:rsidRPr="00DE0FF4" w:rsidRDefault="0070022A" w:rsidP="00DE0FF4">
            <w:pPr>
              <w:pStyle w:val="TableContents"/>
              <w:snapToGrid w:val="0"/>
              <w:rPr>
                <w:rFonts w:ascii="Cambria" w:hAnsi="Cambria" w:cstheme="minorHAnsi"/>
                <w:sz w:val="22"/>
                <w:szCs w:val="22"/>
              </w:rPr>
            </w:pPr>
          </w:p>
        </w:tc>
        <w:tc>
          <w:tcPr>
            <w:tcW w:w="1890" w:type="dxa"/>
          </w:tcPr>
          <w:p w14:paraId="43B47BE5" w14:textId="77777777" w:rsidR="00DE0FF4" w:rsidRDefault="00E67D70"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Реазлизирани програмски активности (обновени/изградени патишта)</w:t>
            </w:r>
          </w:p>
          <w:p w14:paraId="64AC7923" w14:textId="77777777" w:rsidR="00312C3E" w:rsidRDefault="00312C3E" w:rsidP="00DE0FF4">
            <w:pPr>
              <w:pStyle w:val="TableContents"/>
              <w:snapToGrid w:val="0"/>
              <w:rPr>
                <w:rFonts w:ascii="Cambria" w:hAnsi="Cambria" w:cstheme="minorHAnsi"/>
                <w:sz w:val="22"/>
                <w:szCs w:val="22"/>
                <w:lang w:val="mk-MK"/>
              </w:rPr>
            </w:pPr>
          </w:p>
          <w:p w14:paraId="6AE3267D" w14:textId="77777777" w:rsidR="00312C3E" w:rsidRDefault="00312C3E" w:rsidP="00DE0FF4">
            <w:pPr>
              <w:pStyle w:val="TableContents"/>
              <w:snapToGrid w:val="0"/>
              <w:rPr>
                <w:rFonts w:ascii="Cambria" w:hAnsi="Cambria" w:cstheme="minorHAnsi"/>
                <w:sz w:val="22"/>
                <w:szCs w:val="22"/>
                <w:lang w:val="mk-MK"/>
              </w:rPr>
            </w:pPr>
          </w:p>
          <w:p w14:paraId="52529B9F" w14:textId="77777777" w:rsidR="00312C3E" w:rsidRDefault="00312C3E" w:rsidP="00DE0FF4">
            <w:pPr>
              <w:pStyle w:val="TableContents"/>
              <w:snapToGrid w:val="0"/>
              <w:rPr>
                <w:rFonts w:ascii="Cambria" w:hAnsi="Cambria" w:cstheme="minorHAnsi"/>
                <w:sz w:val="22"/>
                <w:szCs w:val="22"/>
                <w:lang w:val="mk-MK"/>
              </w:rPr>
            </w:pPr>
          </w:p>
          <w:p w14:paraId="709F42B7" w14:textId="77777777" w:rsidR="00312C3E" w:rsidRDefault="00312C3E" w:rsidP="00DE0FF4">
            <w:pPr>
              <w:pStyle w:val="TableContents"/>
              <w:snapToGrid w:val="0"/>
              <w:rPr>
                <w:rFonts w:ascii="Cambria" w:hAnsi="Cambria" w:cstheme="minorHAnsi"/>
                <w:sz w:val="22"/>
                <w:szCs w:val="22"/>
                <w:lang w:val="mk-MK"/>
              </w:rPr>
            </w:pPr>
          </w:p>
          <w:p w14:paraId="0F5A9626" w14:textId="77777777" w:rsidR="00312C3E" w:rsidRDefault="00312C3E" w:rsidP="00DE0FF4">
            <w:pPr>
              <w:pStyle w:val="TableContents"/>
              <w:snapToGrid w:val="0"/>
              <w:rPr>
                <w:rFonts w:ascii="Cambria" w:hAnsi="Cambria" w:cstheme="minorHAnsi"/>
                <w:sz w:val="22"/>
                <w:szCs w:val="22"/>
                <w:lang w:val="mk-MK"/>
              </w:rPr>
            </w:pPr>
          </w:p>
          <w:p w14:paraId="3F8DEBD8" w14:textId="77777777" w:rsidR="00312C3E" w:rsidRDefault="00312C3E" w:rsidP="00DE0FF4">
            <w:pPr>
              <w:pStyle w:val="TableContents"/>
              <w:snapToGrid w:val="0"/>
              <w:rPr>
                <w:rFonts w:ascii="Cambria" w:hAnsi="Cambria" w:cstheme="minorHAnsi"/>
                <w:sz w:val="22"/>
                <w:szCs w:val="22"/>
                <w:lang w:val="mk-MK"/>
              </w:rPr>
            </w:pPr>
          </w:p>
          <w:p w14:paraId="4842A461" w14:textId="77777777" w:rsidR="00312C3E" w:rsidRDefault="00312C3E" w:rsidP="00DE0FF4">
            <w:pPr>
              <w:pStyle w:val="TableContents"/>
              <w:snapToGrid w:val="0"/>
              <w:rPr>
                <w:rFonts w:ascii="Cambria" w:hAnsi="Cambria" w:cstheme="minorHAnsi"/>
                <w:sz w:val="22"/>
                <w:szCs w:val="22"/>
                <w:lang w:val="mk-MK"/>
              </w:rPr>
            </w:pPr>
          </w:p>
          <w:p w14:paraId="201C779F" w14:textId="77777777" w:rsidR="00312C3E" w:rsidRDefault="00312C3E" w:rsidP="00DE0FF4">
            <w:pPr>
              <w:pStyle w:val="TableContents"/>
              <w:snapToGrid w:val="0"/>
              <w:rPr>
                <w:rFonts w:ascii="Cambria" w:hAnsi="Cambria" w:cstheme="minorHAnsi"/>
                <w:sz w:val="22"/>
                <w:szCs w:val="22"/>
                <w:lang w:val="mk-MK"/>
              </w:rPr>
            </w:pPr>
          </w:p>
          <w:p w14:paraId="50FC9636" w14:textId="77777777" w:rsidR="00312C3E" w:rsidRDefault="00312C3E" w:rsidP="00DE0FF4">
            <w:pPr>
              <w:pStyle w:val="TableContents"/>
              <w:snapToGrid w:val="0"/>
              <w:rPr>
                <w:rFonts w:ascii="Cambria" w:hAnsi="Cambria" w:cstheme="minorHAnsi"/>
                <w:sz w:val="22"/>
                <w:szCs w:val="22"/>
                <w:lang w:val="mk-MK"/>
              </w:rPr>
            </w:pPr>
          </w:p>
          <w:p w14:paraId="2EDA1969" w14:textId="15122DFE" w:rsidR="00312C3E" w:rsidRDefault="00312C3E" w:rsidP="00DE0FF4">
            <w:pPr>
              <w:pStyle w:val="TableContents"/>
              <w:snapToGrid w:val="0"/>
              <w:rPr>
                <w:rFonts w:ascii="Cambria" w:hAnsi="Cambria" w:cstheme="minorHAnsi"/>
                <w:sz w:val="22"/>
                <w:szCs w:val="22"/>
                <w:lang w:val="mk-MK"/>
              </w:rPr>
            </w:pPr>
            <w:r w:rsidRPr="00312C3E">
              <w:rPr>
                <w:rFonts w:ascii="Cambria" w:hAnsi="Cambria" w:cstheme="minorHAnsi"/>
                <w:sz w:val="22"/>
                <w:szCs w:val="22"/>
                <w:lang w:val="mk-MK"/>
              </w:rPr>
              <w:t>Реазлизирани програмски активности</w:t>
            </w:r>
          </w:p>
          <w:p w14:paraId="757B33E6" w14:textId="374ECB21" w:rsidR="00F12F97" w:rsidRDefault="00F12F97" w:rsidP="00DE0FF4">
            <w:pPr>
              <w:pStyle w:val="TableContents"/>
              <w:snapToGrid w:val="0"/>
              <w:rPr>
                <w:rFonts w:ascii="Cambria" w:hAnsi="Cambria" w:cstheme="minorHAnsi"/>
                <w:sz w:val="22"/>
                <w:szCs w:val="22"/>
                <w:lang w:val="mk-MK"/>
              </w:rPr>
            </w:pPr>
          </w:p>
          <w:p w14:paraId="64D38189" w14:textId="770B73F3" w:rsidR="00F12F97" w:rsidRDefault="00F12F97" w:rsidP="00DE0FF4">
            <w:pPr>
              <w:pStyle w:val="TableContents"/>
              <w:snapToGrid w:val="0"/>
              <w:rPr>
                <w:rFonts w:ascii="Cambria" w:hAnsi="Cambria" w:cstheme="minorHAnsi"/>
                <w:sz w:val="22"/>
                <w:szCs w:val="22"/>
                <w:lang w:val="mk-MK"/>
              </w:rPr>
            </w:pPr>
          </w:p>
          <w:p w14:paraId="0D6C15FC" w14:textId="240FBEA8" w:rsidR="00F12F97" w:rsidRDefault="00F12F97" w:rsidP="00DE0FF4">
            <w:pPr>
              <w:pStyle w:val="TableContents"/>
              <w:snapToGrid w:val="0"/>
              <w:rPr>
                <w:rFonts w:ascii="Cambria" w:hAnsi="Cambria" w:cstheme="minorHAnsi"/>
                <w:sz w:val="22"/>
                <w:szCs w:val="22"/>
                <w:lang w:val="mk-MK"/>
              </w:rPr>
            </w:pPr>
          </w:p>
          <w:p w14:paraId="0B11FAD1" w14:textId="60011936" w:rsidR="00F12F97" w:rsidRDefault="00F12F97" w:rsidP="00DE0FF4">
            <w:pPr>
              <w:pStyle w:val="TableContents"/>
              <w:snapToGrid w:val="0"/>
              <w:rPr>
                <w:rFonts w:ascii="Cambria" w:hAnsi="Cambria" w:cstheme="minorHAnsi"/>
                <w:sz w:val="22"/>
                <w:szCs w:val="22"/>
                <w:lang w:val="mk-MK"/>
              </w:rPr>
            </w:pPr>
          </w:p>
          <w:p w14:paraId="25312388" w14:textId="45E77ADC" w:rsidR="00F12F97" w:rsidRDefault="00F12F97" w:rsidP="00DE0FF4">
            <w:pPr>
              <w:pStyle w:val="TableContents"/>
              <w:snapToGrid w:val="0"/>
              <w:rPr>
                <w:rFonts w:ascii="Cambria" w:hAnsi="Cambria" w:cstheme="minorHAnsi"/>
                <w:sz w:val="22"/>
                <w:szCs w:val="22"/>
                <w:lang w:val="mk-MK"/>
              </w:rPr>
            </w:pPr>
          </w:p>
          <w:p w14:paraId="5C611A05" w14:textId="4CB0126E" w:rsidR="00F12F97" w:rsidRDefault="00F12F97" w:rsidP="00DE0FF4">
            <w:pPr>
              <w:pStyle w:val="TableContents"/>
              <w:snapToGrid w:val="0"/>
              <w:rPr>
                <w:rFonts w:ascii="Cambria" w:hAnsi="Cambria" w:cstheme="minorHAnsi"/>
                <w:sz w:val="22"/>
                <w:szCs w:val="22"/>
                <w:lang w:val="mk-MK"/>
              </w:rPr>
            </w:pPr>
          </w:p>
          <w:p w14:paraId="19BFE56C" w14:textId="79304FE6" w:rsidR="00F12F97" w:rsidRDefault="00F12F97" w:rsidP="00DE0FF4">
            <w:pPr>
              <w:pStyle w:val="TableContents"/>
              <w:snapToGrid w:val="0"/>
              <w:rPr>
                <w:rFonts w:ascii="Cambria" w:hAnsi="Cambria" w:cstheme="minorHAnsi"/>
                <w:sz w:val="22"/>
                <w:szCs w:val="22"/>
                <w:lang w:val="mk-MK"/>
              </w:rPr>
            </w:pPr>
          </w:p>
          <w:p w14:paraId="4D761F98" w14:textId="7536B339" w:rsidR="00F12F97" w:rsidRDefault="00F12F97" w:rsidP="00DE0FF4">
            <w:pPr>
              <w:pStyle w:val="TableContents"/>
              <w:snapToGrid w:val="0"/>
              <w:rPr>
                <w:rFonts w:ascii="Cambria" w:hAnsi="Cambria" w:cstheme="minorHAnsi"/>
                <w:sz w:val="22"/>
                <w:szCs w:val="22"/>
                <w:lang w:val="mk-MK"/>
              </w:rPr>
            </w:pPr>
          </w:p>
          <w:p w14:paraId="4E868193" w14:textId="3E6A2907" w:rsidR="00F12F97" w:rsidRDefault="00F12F97" w:rsidP="00DE0FF4">
            <w:pPr>
              <w:pStyle w:val="TableContents"/>
              <w:snapToGrid w:val="0"/>
              <w:rPr>
                <w:rFonts w:ascii="Cambria" w:hAnsi="Cambria" w:cstheme="minorHAnsi"/>
                <w:sz w:val="22"/>
                <w:szCs w:val="22"/>
                <w:lang w:val="mk-MK"/>
              </w:rPr>
            </w:pPr>
          </w:p>
          <w:p w14:paraId="09B4D01B" w14:textId="78FA1F66" w:rsidR="00F12F97" w:rsidRDefault="00F12F97" w:rsidP="00DE0FF4">
            <w:pPr>
              <w:pStyle w:val="TableContents"/>
              <w:snapToGrid w:val="0"/>
              <w:rPr>
                <w:rFonts w:ascii="Cambria" w:hAnsi="Cambria" w:cstheme="minorHAnsi"/>
                <w:sz w:val="22"/>
                <w:szCs w:val="22"/>
                <w:lang w:val="mk-MK"/>
              </w:rPr>
            </w:pPr>
          </w:p>
          <w:p w14:paraId="2E93813E" w14:textId="49708974" w:rsidR="00F12F97" w:rsidRDefault="00F12F97" w:rsidP="00DE0FF4">
            <w:pPr>
              <w:pStyle w:val="TableContents"/>
              <w:snapToGrid w:val="0"/>
              <w:rPr>
                <w:rFonts w:ascii="Cambria" w:hAnsi="Cambria" w:cstheme="minorHAnsi"/>
                <w:sz w:val="22"/>
                <w:szCs w:val="22"/>
                <w:lang w:val="mk-MK"/>
              </w:rPr>
            </w:pPr>
          </w:p>
          <w:p w14:paraId="7D56089E" w14:textId="2F0D6360" w:rsidR="00F12F97" w:rsidRDefault="00F12F97" w:rsidP="00DE0FF4">
            <w:pPr>
              <w:pStyle w:val="TableContents"/>
              <w:snapToGrid w:val="0"/>
              <w:rPr>
                <w:rFonts w:ascii="Cambria" w:hAnsi="Cambria" w:cstheme="minorHAnsi"/>
                <w:sz w:val="22"/>
                <w:szCs w:val="22"/>
                <w:lang w:val="mk-MK"/>
              </w:rPr>
            </w:pPr>
            <w:r w:rsidRPr="00F12F97">
              <w:rPr>
                <w:rFonts w:ascii="Cambria" w:hAnsi="Cambria" w:cstheme="minorHAnsi"/>
                <w:sz w:val="22"/>
                <w:szCs w:val="22"/>
                <w:lang w:val="mk-MK"/>
              </w:rPr>
              <w:lastRenderedPageBreak/>
              <w:t>Реазлизирани програмски активности</w:t>
            </w:r>
          </w:p>
          <w:p w14:paraId="2FAA28B3" w14:textId="0D36EE10" w:rsidR="0070022A" w:rsidRDefault="0070022A" w:rsidP="00DE0FF4">
            <w:pPr>
              <w:pStyle w:val="TableContents"/>
              <w:snapToGrid w:val="0"/>
              <w:rPr>
                <w:rFonts w:ascii="Cambria" w:hAnsi="Cambria" w:cstheme="minorHAnsi"/>
                <w:sz w:val="22"/>
                <w:szCs w:val="22"/>
                <w:lang w:val="mk-MK"/>
              </w:rPr>
            </w:pPr>
          </w:p>
          <w:p w14:paraId="0F578BC5" w14:textId="389C3CCC" w:rsidR="0070022A" w:rsidRDefault="0070022A" w:rsidP="00DE0FF4">
            <w:pPr>
              <w:pStyle w:val="TableContents"/>
              <w:snapToGrid w:val="0"/>
              <w:rPr>
                <w:rFonts w:ascii="Cambria" w:hAnsi="Cambria" w:cstheme="minorHAnsi"/>
                <w:sz w:val="22"/>
                <w:szCs w:val="22"/>
                <w:lang w:val="mk-MK"/>
              </w:rPr>
            </w:pPr>
          </w:p>
          <w:p w14:paraId="5CD52630" w14:textId="5CD7F644" w:rsidR="0070022A" w:rsidRDefault="0070022A" w:rsidP="00DE0FF4">
            <w:pPr>
              <w:pStyle w:val="TableContents"/>
              <w:snapToGrid w:val="0"/>
              <w:rPr>
                <w:rFonts w:ascii="Cambria" w:hAnsi="Cambria" w:cstheme="minorHAnsi"/>
                <w:sz w:val="22"/>
                <w:szCs w:val="22"/>
                <w:lang w:val="mk-MK"/>
              </w:rPr>
            </w:pPr>
          </w:p>
          <w:p w14:paraId="640F811E" w14:textId="0707DCB5" w:rsidR="0070022A" w:rsidRDefault="0070022A" w:rsidP="00DE0FF4">
            <w:pPr>
              <w:pStyle w:val="TableContents"/>
              <w:snapToGrid w:val="0"/>
              <w:rPr>
                <w:rFonts w:ascii="Cambria" w:hAnsi="Cambria" w:cstheme="minorHAnsi"/>
                <w:sz w:val="22"/>
                <w:szCs w:val="22"/>
                <w:lang w:val="mk-MK"/>
              </w:rPr>
            </w:pPr>
          </w:p>
          <w:p w14:paraId="53AABEA1" w14:textId="62EED713" w:rsidR="0070022A" w:rsidRDefault="0070022A" w:rsidP="00DE0FF4">
            <w:pPr>
              <w:pStyle w:val="TableContents"/>
              <w:snapToGrid w:val="0"/>
              <w:rPr>
                <w:rFonts w:ascii="Cambria" w:hAnsi="Cambria" w:cstheme="minorHAnsi"/>
                <w:sz w:val="22"/>
                <w:szCs w:val="22"/>
                <w:lang w:val="mk-MK"/>
              </w:rPr>
            </w:pPr>
          </w:p>
          <w:p w14:paraId="7FBDEEB5" w14:textId="14547C17" w:rsidR="0070022A" w:rsidRDefault="0070022A" w:rsidP="00DE0FF4">
            <w:pPr>
              <w:pStyle w:val="TableContents"/>
              <w:snapToGrid w:val="0"/>
              <w:rPr>
                <w:rFonts w:ascii="Cambria" w:hAnsi="Cambria" w:cstheme="minorHAnsi"/>
                <w:sz w:val="22"/>
                <w:szCs w:val="22"/>
                <w:lang w:val="mk-MK"/>
              </w:rPr>
            </w:pPr>
          </w:p>
          <w:p w14:paraId="08292AA4" w14:textId="39B1260F" w:rsidR="0070022A" w:rsidRDefault="0070022A" w:rsidP="00DE0FF4">
            <w:pPr>
              <w:pStyle w:val="TableContents"/>
              <w:snapToGrid w:val="0"/>
              <w:rPr>
                <w:rFonts w:ascii="Cambria" w:hAnsi="Cambria" w:cstheme="minorHAnsi"/>
                <w:sz w:val="22"/>
                <w:szCs w:val="22"/>
                <w:lang w:val="mk-MK"/>
              </w:rPr>
            </w:pPr>
          </w:p>
          <w:p w14:paraId="5C0DF141" w14:textId="4C759CDB" w:rsidR="0070022A" w:rsidRDefault="0070022A" w:rsidP="00DE0FF4">
            <w:pPr>
              <w:pStyle w:val="TableContents"/>
              <w:snapToGrid w:val="0"/>
              <w:rPr>
                <w:rFonts w:ascii="Cambria" w:hAnsi="Cambria" w:cstheme="minorHAnsi"/>
                <w:sz w:val="22"/>
                <w:szCs w:val="22"/>
                <w:lang w:val="mk-MK"/>
              </w:rPr>
            </w:pPr>
          </w:p>
          <w:p w14:paraId="570F609D" w14:textId="030108B9" w:rsidR="0070022A" w:rsidRDefault="0070022A" w:rsidP="00DE0FF4">
            <w:pPr>
              <w:pStyle w:val="TableContents"/>
              <w:snapToGrid w:val="0"/>
              <w:rPr>
                <w:rFonts w:ascii="Cambria" w:hAnsi="Cambria" w:cstheme="minorHAnsi"/>
                <w:sz w:val="22"/>
                <w:szCs w:val="22"/>
                <w:lang w:val="mk-MK"/>
              </w:rPr>
            </w:pPr>
          </w:p>
          <w:p w14:paraId="59B85342" w14:textId="48598CCB" w:rsidR="0070022A" w:rsidRDefault="0070022A" w:rsidP="00DE0FF4">
            <w:pPr>
              <w:pStyle w:val="TableContents"/>
              <w:snapToGrid w:val="0"/>
              <w:rPr>
                <w:rFonts w:ascii="Cambria" w:hAnsi="Cambria" w:cstheme="minorHAnsi"/>
                <w:sz w:val="22"/>
                <w:szCs w:val="22"/>
                <w:lang w:val="mk-MK"/>
              </w:rPr>
            </w:pPr>
          </w:p>
          <w:p w14:paraId="2E7B1406" w14:textId="0EE60004" w:rsidR="0070022A" w:rsidRDefault="0070022A" w:rsidP="00DE0FF4">
            <w:pPr>
              <w:pStyle w:val="TableContents"/>
              <w:snapToGrid w:val="0"/>
              <w:rPr>
                <w:rFonts w:ascii="Cambria" w:hAnsi="Cambria" w:cstheme="minorHAnsi"/>
                <w:sz w:val="22"/>
                <w:szCs w:val="22"/>
                <w:lang w:val="mk-MK"/>
              </w:rPr>
            </w:pPr>
          </w:p>
          <w:p w14:paraId="289B46A3" w14:textId="1739927B" w:rsidR="0070022A" w:rsidRDefault="0070022A"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воведени транспортни линии</w:t>
            </w:r>
          </w:p>
          <w:p w14:paraId="741F8435" w14:textId="77777777" w:rsidR="00312C3E" w:rsidRDefault="00312C3E" w:rsidP="00DE0FF4">
            <w:pPr>
              <w:pStyle w:val="TableContents"/>
              <w:snapToGrid w:val="0"/>
              <w:rPr>
                <w:rFonts w:ascii="Cambria" w:hAnsi="Cambria" w:cstheme="minorHAnsi"/>
                <w:sz w:val="22"/>
                <w:szCs w:val="22"/>
                <w:lang w:val="mk-MK"/>
              </w:rPr>
            </w:pPr>
          </w:p>
          <w:p w14:paraId="0B220732" w14:textId="77777777" w:rsidR="002A6979" w:rsidRDefault="002A6979" w:rsidP="00DE0FF4">
            <w:pPr>
              <w:pStyle w:val="TableContents"/>
              <w:snapToGrid w:val="0"/>
              <w:rPr>
                <w:rFonts w:ascii="Cambria" w:hAnsi="Cambria" w:cstheme="minorHAnsi"/>
                <w:sz w:val="22"/>
                <w:szCs w:val="22"/>
                <w:lang w:val="mk-MK"/>
              </w:rPr>
            </w:pPr>
          </w:p>
          <w:p w14:paraId="15B20A9D" w14:textId="77777777" w:rsidR="002A6979" w:rsidRDefault="002A6979" w:rsidP="00DE0FF4">
            <w:pPr>
              <w:pStyle w:val="TableContents"/>
              <w:snapToGrid w:val="0"/>
              <w:rPr>
                <w:rFonts w:ascii="Cambria" w:hAnsi="Cambria" w:cstheme="minorHAnsi"/>
                <w:sz w:val="22"/>
                <w:szCs w:val="22"/>
                <w:lang w:val="mk-MK"/>
              </w:rPr>
            </w:pPr>
          </w:p>
          <w:p w14:paraId="6DB212BF" w14:textId="77777777" w:rsidR="002A6979" w:rsidRDefault="002A6979" w:rsidP="00DE0FF4">
            <w:pPr>
              <w:pStyle w:val="TableContents"/>
              <w:snapToGrid w:val="0"/>
              <w:rPr>
                <w:rFonts w:ascii="Cambria" w:hAnsi="Cambria" w:cstheme="minorHAnsi"/>
                <w:sz w:val="22"/>
                <w:szCs w:val="22"/>
                <w:lang w:val="mk-MK"/>
              </w:rPr>
            </w:pPr>
          </w:p>
          <w:p w14:paraId="707903BB" w14:textId="77777777" w:rsidR="002A6979" w:rsidRDefault="002A6979" w:rsidP="00DE0FF4">
            <w:pPr>
              <w:pStyle w:val="TableContents"/>
              <w:snapToGrid w:val="0"/>
              <w:rPr>
                <w:rFonts w:ascii="Cambria" w:hAnsi="Cambria" w:cstheme="minorHAnsi"/>
                <w:sz w:val="22"/>
                <w:szCs w:val="22"/>
                <w:lang w:val="mk-MK"/>
              </w:rPr>
            </w:pPr>
          </w:p>
          <w:p w14:paraId="2688D10C" w14:textId="77777777" w:rsidR="002A6979" w:rsidRDefault="002A6979" w:rsidP="00DE0FF4">
            <w:pPr>
              <w:pStyle w:val="TableContents"/>
              <w:snapToGrid w:val="0"/>
              <w:rPr>
                <w:rFonts w:ascii="Cambria" w:hAnsi="Cambria" w:cstheme="minorHAnsi"/>
                <w:sz w:val="22"/>
                <w:szCs w:val="22"/>
                <w:lang w:val="mk-MK"/>
              </w:rPr>
            </w:pPr>
          </w:p>
          <w:p w14:paraId="2325099F" w14:textId="77777777" w:rsidR="002A6979" w:rsidRDefault="002A6979" w:rsidP="00DE0FF4">
            <w:pPr>
              <w:pStyle w:val="TableContents"/>
              <w:snapToGrid w:val="0"/>
              <w:rPr>
                <w:rFonts w:ascii="Cambria" w:hAnsi="Cambria" w:cstheme="minorHAnsi"/>
                <w:sz w:val="22"/>
                <w:szCs w:val="22"/>
                <w:lang w:val="mk-MK"/>
              </w:rPr>
            </w:pPr>
          </w:p>
          <w:p w14:paraId="7B7932EE" w14:textId="77777777" w:rsidR="002A6979" w:rsidRDefault="002A6979" w:rsidP="00DE0FF4">
            <w:pPr>
              <w:pStyle w:val="TableContents"/>
              <w:snapToGrid w:val="0"/>
              <w:rPr>
                <w:rFonts w:ascii="Cambria" w:hAnsi="Cambria" w:cstheme="minorHAnsi"/>
                <w:sz w:val="22"/>
                <w:szCs w:val="22"/>
                <w:lang w:val="mk-MK"/>
              </w:rPr>
            </w:pPr>
          </w:p>
          <w:p w14:paraId="4CE6D865" w14:textId="77777777" w:rsidR="002A6979" w:rsidRDefault="002A6979" w:rsidP="00DE0FF4">
            <w:pPr>
              <w:pStyle w:val="TableContents"/>
              <w:snapToGrid w:val="0"/>
              <w:rPr>
                <w:rFonts w:ascii="Cambria" w:hAnsi="Cambria" w:cstheme="minorHAnsi"/>
                <w:sz w:val="22"/>
                <w:szCs w:val="22"/>
                <w:lang w:val="mk-MK"/>
              </w:rPr>
            </w:pPr>
          </w:p>
          <w:p w14:paraId="2AD6854C" w14:textId="77777777" w:rsidR="002A6979" w:rsidRDefault="002A6979" w:rsidP="00DE0FF4">
            <w:pPr>
              <w:pStyle w:val="TableContents"/>
              <w:snapToGrid w:val="0"/>
              <w:rPr>
                <w:rFonts w:ascii="Cambria" w:hAnsi="Cambria" w:cstheme="minorHAnsi"/>
                <w:sz w:val="22"/>
                <w:szCs w:val="22"/>
                <w:lang w:val="mk-MK"/>
              </w:rPr>
            </w:pPr>
          </w:p>
          <w:p w14:paraId="755BA2A7" w14:textId="31DE17EF" w:rsidR="002A6979" w:rsidRDefault="002A6979" w:rsidP="00DE0FF4">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новоотворени претпријатија; број на отворени работни места</w:t>
            </w:r>
          </w:p>
          <w:p w14:paraId="42AD41AA" w14:textId="77777777" w:rsidR="002A6979" w:rsidRDefault="002A6979" w:rsidP="00DE0FF4">
            <w:pPr>
              <w:pStyle w:val="TableContents"/>
              <w:snapToGrid w:val="0"/>
              <w:rPr>
                <w:rFonts w:ascii="Cambria" w:hAnsi="Cambria" w:cstheme="minorHAnsi"/>
                <w:sz w:val="22"/>
                <w:szCs w:val="22"/>
                <w:lang w:val="mk-MK"/>
              </w:rPr>
            </w:pPr>
          </w:p>
          <w:p w14:paraId="3CEF8D9B" w14:textId="047975EA" w:rsidR="002A6979" w:rsidRPr="00DE0FF4" w:rsidRDefault="002A6979" w:rsidP="00DE0FF4">
            <w:pPr>
              <w:pStyle w:val="TableContents"/>
              <w:snapToGrid w:val="0"/>
              <w:rPr>
                <w:rFonts w:ascii="Cambria" w:hAnsi="Cambria" w:cstheme="minorHAnsi"/>
                <w:sz w:val="22"/>
                <w:szCs w:val="22"/>
                <w:lang w:val="mk-MK"/>
              </w:rPr>
            </w:pPr>
          </w:p>
        </w:tc>
        <w:tc>
          <w:tcPr>
            <w:tcW w:w="1710" w:type="dxa"/>
          </w:tcPr>
          <w:p w14:paraId="24F5F3D5" w14:textId="12B710EF" w:rsidR="00DE0FF4" w:rsidRDefault="00E67D70" w:rsidP="00DE0FF4">
            <w:pPr>
              <w:pStyle w:val="TableContents"/>
              <w:snapToGrid w:val="0"/>
              <w:rPr>
                <w:rFonts w:ascii="Cambria" w:hAnsi="Cambria" w:cstheme="minorHAnsi"/>
                <w:sz w:val="22"/>
                <w:szCs w:val="22"/>
                <w:lang w:val="mk-MK"/>
              </w:rPr>
            </w:pPr>
            <w:r w:rsidRPr="00E67D70">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донатори</w:t>
            </w:r>
          </w:p>
          <w:p w14:paraId="055DC068" w14:textId="77777777" w:rsidR="00312C3E" w:rsidRDefault="00312C3E" w:rsidP="00DE0FF4">
            <w:pPr>
              <w:pStyle w:val="TableContents"/>
              <w:snapToGrid w:val="0"/>
              <w:rPr>
                <w:rFonts w:ascii="Cambria" w:hAnsi="Cambria" w:cstheme="minorHAnsi"/>
                <w:sz w:val="22"/>
                <w:szCs w:val="22"/>
                <w:lang w:val="mk-MK"/>
              </w:rPr>
            </w:pPr>
          </w:p>
          <w:p w14:paraId="14F84256" w14:textId="77777777" w:rsidR="00312C3E" w:rsidRDefault="00312C3E" w:rsidP="00DE0FF4">
            <w:pPr>
              <w:pStyle w:val="TableContents"/>
              <w:snapToGrid w:val="0"/>
              <w:rPr>
                <w:rFonts w:ascii="Cambria" w:hAnsi="Cambria" w:cstheme="minorHAnsi"/>
                <w:sz w:val="22"/>
                <w:szCs w:val="22"/>
                <w:lang w:val="mk-MK"/>
              </w:rPr>
            </w:pPr>
          </w:p>
          <w:p w14:paraId="40F74598" w14:textId="77777777" w:rsidR="00312C3E" w:rsidRDefault="00312C3E" w:rsidP="00DE0FF4">
            <w:pPr>
              <w:pStyle w:val="TableContents"/>
              <w:snapToGrid w:val="0"/>
              <w:rPr>
                <w:rFonts w:ascii="Cambria" w:hAnsi="Cambria" w:cstheme="minorHAnsi"/>
                <w:sz w:val="22"/>
                <w:szCs w:val="22"/>
                <w:lang w:val="mk-MK"/>
              </w:rPr>
            </w:pPr>
          </w:p>
          <w:p w14:paraId="1F59E83F" w14:textId="1EB5AF47" w:rsidR="00312C3E" w:rsidRDefault="00312C3E" w:rsidP="00DE0FF4">
            <w:pPr>
              <w:pStyle w:val="TableContents"/>
              <w:snapToGrid w:val="0"/>
              <w:rPr>
                <w:rFonts w:ascii="Cambria" w:hAnsi="Cambria" w:cstheme="minorHAnsi"/>
                <w:sz w:val="22"/>
                <w:szCs w:val="22"/>
                <w:lang w:val="mk-MK"/>
              </w:rPr>
            </w:pPr>
          </w:p>
          <w:p w14:paraId="3B11EB65" w14:textId="17E6DFB2" w:rsidR="00312C3E" w:rsidRDefault="00312C3E" w:rsidP="00DE0FF4">
            <w:pPr>
              <w:pStyle w:val="TableContents"/>
              <w:snapToGrid w:val="0"/>
              <w:rPr>
                <w:rFonts w:ascii="Cambria" w:hAnsi="Cambria" w:cstheme="minorHAnsi"/>
                <w:sz w:val="22"/>
                <w:szCs w:val="22"/>
                <w:lang w:val="mk-MK"/>
              </w:rPr>
            </w:pPr>
          </w:p>
          <w:p w14:paraId="0F206C0F" w14:textId="37B03897" w:rsidR="00312C3E" w:rsidRDefault="00312C3E" w:rsidP="00DE0FF4">
            <w:pPr>
              <w:pStyle w:val="TableContents"/>
              <w:snapToGrid w:val="0"/>
              <w:rPr>
                <w:rFonts w:ascii="Cambria" w:hAnsi="Cambria" w:cstheme="minorHAnsi"/>
                <w:sz w:val="22"/>
                <w:szCs w:val="22"/>
                <w:lang w:val="mk-MK"/>
              </w:rPr>
            </w:pPr>
          </w:p>
          <w:p w14:paraId="7E77D5C3" w14:textId="70A45627" w:rsidR="00312C3E" w:rsidRDefault="00312C3E" w:rsidP="00DE0FF4">
            <w:pPr>
              <w:pStyle w:val="TableContents"/>
              <w:snapToGrid w:val="0"/>
              <w:rPr>
                <w:rFonts w:ascii="Cambria" w:hAnsi="Cambria" w:cstheme="minorHAnsi"/>
                <w:sz w:val="22"/>
                <w:szCs w:val="22"/>
                <w:lang w:val="mk-MK"/>
              </w:rPr>
            </w:pPr>
          </w:p>
          <w:p w14:paraId="6B8A1625" w14:textId="0DFF6569" w:rsidR="00312C3E" w:rsidRDefault="00312C3E" w:rsidP="00DE0FF4">
            <w:pPr>
              <w:pStyle w:val="TableContents"/>
              <w:snapToGrid w:val="0"/>
              <w:rPr>
                <w:rFonts w:ascii="Cambria" w:hAnsi="Cambria" w:cstheme="minorHAnsi"/>
                <w:sz w:val="22"/>
                <w:szCs w:val="22"/>
                <w:lang w:val="mk-MK"/>
              </w:rPr>
            </w:pPr>
          </w:p>
          <w:p w14:paraId="19E2238C" w14:textId="5110E02B" w:rsidR="00312C3E" w:rsidRDefault="00312C3E" w:rsidP="00DE0FF4">
            <w:pPr>
              <w:pStyle w:val="TableContents"/>
              <w:snapToGrid w:val="0"/>
              <w:rPr>
                <w:rFonts w:ascii="Cambria" w:hAnsi="Cambria" w:cstheme="minorHAnsi"/>
                <w:sz w:val="22"/>
                <w:szCs w:val="22"/>
                <w:lang w:val="mk-MK"/>
              </w:rPr>
            </w:pPr>
          </w:p>
          <w:p w14:paraId="0F74A0F9" w14:textId="6C09729E" w:rsidR="00312C3E" w:rsidRDefault="00312C3E" w:rsidP="00DE0FF4">
            <w:pPr>
              <w:pStyle w:val="TableContents"/>
              <w:snapToGrid w:val="0"/>
              <w:rPr>
                <w:rFonts w:ascii="Cambria" w:hAnsi="Cambria" w:cstheme="minorHAnsi"/>
                <w:sz w:val="22"/>
                <w:szCs w:val="22"/>
                <w:lang w:val="mk-MK"/>
              </w:rPr>
            </w:pPr>
          </w:p>
          <w:p w14:paraId="417F192D" w14:textId="7768E4D1" w:rsidR="00312C3E" w:rsidRDefault="00312C3E" w:rsidP="00DE0FF4">
            <w:pPr>
              <w:pStyle w:val="TableContents"/>
              <w:snapToGrid w:val="0"/>
              <w:rPr>
                <w:rFonts w:ascii="Cambria" w:hAnsi="Cambria" w:cstheme="minorHAnsi"/>
                <w:sz w:val="22"/>
                <w:szCs w:val="22"/>
                <w:lang w:val="mk-MK"/>
              </w:rPr>
            </w:pPr>
            <w:r w:rsidRPr="00312C3E">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312C3E">
              <w:rPr>
                <w:rFonts w:ascii="Cambria" w:hAnsi="Cambria" w:cstheme="minorHAnsi"/>
                <w:sz w:val="22"/>
                <w:szCs w:val="22"/>
                <w:lang w:val="mk-MK"/>
              </w:rPr>
              <w:t>, донатори</w:t>
            </w:r>
          </w:p>
          <w:p w14:paraId="5915C049" w14:textId="65E36861" w:rsidR="001C5252" w:rsidRDefault="001C5252" w:rsidP="00DE0FF4">
            <w:pPr>
              <w:pStyle w:val="TableContents"/>
              <w:snapToGrid w:val="0"/>
              <w:rPr>
                <w:rFonts w:ascii="Cambria" w:hAnsi="Cambria" w:cstheme="minorHAnsi"/>
                <w:sz w:val="22"/>
                <w:szCs w:val="22"/>
                <w:lang w:val="mk-MK"/>
              </w:rPr>
            </w:pPr>
          </w:p>
          <w:p w14:paraId="60283C76" w14:textId="47608C22" w:rsidR="001C5252" w:rsidRDefault="001C5252" w:rsidP="00DE0FF4">
            <w:pPr>
              <w:pStyle w:val="TableContents"/>
              <w:snapToGrid w:val="0"/>
              <w:rPr>
                <w:rFonts w:ascii="Cambria" w:hAnsi="Cambria" w:cstheme="minorHAnsi"/>
                <w:sz w:val="22"/>
                <w:szCs w:val="22"/>
                <w:lang w:val="mk-MK"/>
              </w:rPr>
            </w:pPr>
          </w:p>
          <w:p w14:paraId="5DECDF1F" w14:textId="4731A797" w:rsidR="001C5252" w:rsidRDefault="001C5252" w:rsidP="00DE0FF4">
            <w:pPr>
              <w:pStyle w:val="TableContents"/>
              <w:snapToGrid w:val="0"/>
              <w:rPr>
                <w:rFonts w:ascii="Cambria" w:hAnsi="Cambria" w:cstheme="minorHAnsi"/>
                <w:sz w:val="22"/>
                <w:szCs w:val="22"/>
                <w:lang w:val="mk-MK"/>
              </w:rPr>
            </w:pPr>
          </w:p>
          <w:p w14:paraId="56F720AC" w14:textId="2920A983" w:rsidR="001C5252" w:rsidRDefault="001C5252" w:rsidP="00DE0FF4">
            <w:pPr>
              <w:pStyle w:val="TableContents"/>
              <w:snapToGrid w:val="0"/>
              <w:rPr>
                <w:rFonts w:ascii="Cambria" w:hAnsi="Cambria" w:cstheme="minorHAnsi"/>
                <w:sz w:val="22"/>
                <w:szCs w:val="22"/>
                <w:lang w:val="mk-MK"/>
              </w:rPr>
            </w:pPr>
          </w:p>
          <w:p w14:paraId="6513CAB3" w14:textId="6E0A0097" w:rsidR="001C5252" w:rsidRDefault="001C5252" w:rsidP="00DE0FF4">
            <w:pPr>
              <w:pStyle w:val="TableContents"/>
              <w:snapToGrid w:val="0"/>
              <w:rPr>
                <w:rFonts w:ascii="Cambria" w:hAnsi="Cambria" w:cstheme="minorHAnsi"/>
                <w:sz w:val="22"/>
                <w:szCs w:val="22"/>
                <w:lang w:val="mk-MK"/>
              </w:rPr>
            </w:pPr>
          </w:p>
          <w:p w14:paraId="10C5A15C" w14:textId="5547DB36" w:rsidR="001C5252" w:rsidRDefault="001C5252" w:rsidP="00DE0FF4">
            <w:pPr>
              <w:pStyle w:val="TableContents"/>
              <w:snapToGrid w:val="0"/>
              <w:rPr>
                <w:rFonts w:ascii="Cambria" w:hAnsi="Cambria" w:cstheme="minorHAnsi"/>
                <w:sz w:val="22"/>
                <w:szCs w:val="22"/>
                <w:lang w:val="mk-MK"/>
              </w:rPr>
            </w:pPr>
          </w:p>
          <w:p w14:paraId="40B18F98" w14:textId="10F25A1E" w:rsidR="001C5252" w:rsidRDefault="001C5252" w:rsidP="00DE0FF4">
            <w:pPr>
              <w:pStyle w:val="TableContents"/>
              <w:snapToGrid w:val="0"/>
              <w:rPr>
                <w:rFonts w:ascii="Cambria" w:hAnsi="Cambria" w:cstheme="minorHAnsi"/>
                <w:sz w:val="22"/>
                <w:szCs w:val="22"/>
                <w:lang w:val="mk-MK"/>
              </w:rPr>
            </w:pPr>
          </w:p>
          <w:p w14:paraId="3C77DDA2" w14:textId="2161BC0E" w:rsidR="001C5252" w:rsidRDefault="001C5252" w:rsidP="00DE0FF4">
            <w:pPr>
              <w:pStyle w:val="TableContents"/>
              <w:snapToGrid w:val="0"/>
              <w:rPr>
                <w:rFonts w:ascii="Cambria" w:hAnsi="Cambria" w:cstheme="minorHAnsi"/>
                <w:sz w:val="22"/>
                <w:szCs w:val="22"/>
                <w:lang w:val="mk-MK"/>
              </w:rPr>
            </w:pPr>
          </w:p>
          <w:p w14:paraId="3D7836D5" w14:textId="36F82630" w:rsidR="001C5252" w:rsidRDefault="001C5252" w:rsidP="00DE0FF4">
            <w:pPr>
              <w:pStyle w:val="TableContents"/>
              <w:snapToGrid w:val="0"/>
              <w:rPr>
                <w:rFonts w:ascii="Cambria" w:hAnsi="Cambria" w:cstheme="minorHAnsi"/>
                <w:sz w:val="22"/>
                <w:szCs w:val="22"/>
                <w:lang w:val="mk-MK"/>
              </w:rPr>
            </w:pPr>
          </w:p>
          <w:p w14:paraId="68DDD1C8" w14:textId="68201EAA" w:rsidR="001C5252" w:rsidRDefault="001C5252" w:rsidP="00DE0FF4">
            <w:pPr>
              <w:pStyle w:val="TableContents"/>
              <w:snapToGrid w:val="0"/>
              <w:rPr>
                <w:rFonts w:ascii="Cambria" w:hAnsi="Cambria" w:cstheme="minorHAnsi"/>
                <w:sz w:val="22"/>
                <w:szCs w:val="22"/>
                <w:lang w:val="mk-MK"/>
              </w:rPr>
            </w:pPr>
          </w:p>
          <w:p w14:paraId="334545BC" w14:textId="57EA8111" w:rsidR="001C5252" w:rsidRDefault="001C5252" w:rsidP="00DE0FF4">
            <w:pPr>
              <w:pStyle w:val="TableContents"/>
              <w:snapToGrid w:val="0"/>
              <w:rPr>
                <w:rFonts w:ascii="Cambria" w:hAnsi="Cambria" w:cstheme="minorHAnsi"/>
                <w:sz w:val="22"/>
                <w:szCs w:val="22"/>
                <w:lang w:val="mk-MK"/>
              </w:rPr>
            </w:pPr>
            <w:r w:rsidRPr="001C5252">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r w:rsidRPr="001C5252">
              <w:rPr>
                <w:rFonts w:ascii="Cambria" w:hAnsi="Cambria" w:cstheme="minorHAnsi"/>
                <w:sz w:val="22"/>
                <w:szCs w:val="22"/>
                <w:lang w:val="mk-MK"/>
              </w:rPr>
              <w:t>, донатори</w:t>
            </w:r>
          </w:p>
          <w:p w14:paraId="397A285B" w14:textId="63BE86BE" w:rsidR="0070022A" w:rsidRDefault="0070022A" w:rsidP="00DE0FF4">
            <w:pPr>
              <w:pStyle w:val="TableContents"/>
              <w:snapToGrid w:val="0"/>
              <w:rPr>
                <w:rFonts w:ascii="Cambria" w:hAnsi="Cambria" w:cstheme="minorHAnsi"/>
                <w:sz w:val="22"/>
                <w:szCs w:val="22"/>
                <w:lang w:val="mk-MK"/>
              </w:rPr>
            </w:pPr>
          </w:p>
          <w:p w14:paraId="1F442069" w14:textId="31A1F9C8" w:rsidR="0070022A" w:rsidRDefault="0070022A" w:rsidP="00DE0FF4">
            <w:pPr>
              <w:pStyle w:val="TableContents"/>
              <w:snapToGrid w:val="0"/>
              <w:rPr>
                <w:rFonts w:ascii="Cambria" w:hAnsi="Cambria" w:cstheme="minorHAnsi"/>
                <w:sz w:val="22"/>
                <w:szCs w:val="22"/>
                <w:lang w:val="mk-MK"/>
              </w:rPr>
            </w:pPr>
          </w:p>
          <w:p w14:paraId="2DF83C8F" w14:textId="2C850EE7" w:rsidR="0070022A" w:rsidRDefault="0070022A" w:rsidP="00DE0FF4">
            <w:pPr>
              <w:pStyle w:val="TableContents"/>
              <w:snapToGrid w:val="0"/>
              <w:rPr>
                <w:rFonts w:ascii="Cambria" w:hAnsi="Cambria" w:cstheme="minorHAnsi"/>
                <w:sz w:val="22"/>
                <w:szCs w:val="22"/>
                <w:lang w:val="mk-MK"/>
              </w:rPr>
            </w:pPr>
          </w:p>
          <w:p w14:paraId="0799842C" w14:textId="71362617" w:rsidR="0070022A" w:rsidRDefault="0070022A" w:rsidP="00DE0FF4">
            <w:pPr>
              <w:pStyle w:val="TableContents"/>
              <w:snapToGrid w:val="0"/>
              <w:rPr>
                <w:rFonts w:ascii="Cambria" w:hAnsi="Cambria" w:cstheme="minorHAnsi"/>
                <w:sz w:val="22"/>
                <w:szCs w:val="22"/>
                <w:lang w:val="mk-MK"/>
              </w:rPr>
            </w:pPr>
          </w:p>
          <w:p w14:paraId="45603DC9" w14:textId="55482369" w:rsidR="0070022A" w:rsidRDefault="0070022A" w:rsidP="00DE0FF4">
            <w:pPr>
              <w:pStyle w:val="TableContents"/>
              <w:snapToGrid w:val="0"/>
              <w:rPr>
                <w:rFonts w:ascii="Cambria" w:hAnsi="Cambria" w:cstheme="minorHAnsi"/>
                <w:sz w:val="22"/>
                <w:szCs w:val="22"/>
                <w:lang w:val="mk-MK"/>
              </w:rPr>
            </w:pPr>
          </w:p>
          <w:p w14:paraId="4B835560" w14:textId="4A965AE9" w:rsidR="0070022A" w:rsidRDefault="0070022A" w:rsidP="00DE0FF4">
            <w:pPr>
              <w:pStyle w:val="TableContents"/>
              <w:snapToGrid w:val="0"/>
              <w:rPr>
                <w:rFonts w:ascii="Cambria" w:hAnsi="Cambria" w:cstheme="minorHAnsi"/>
                <w:sz w:val="22"/>
                <w:szCs w:val="22"/>
                <w:lang w:val="mk-MK"/>
              </w:rPr>
            </w:pPr>
          </w:p>
          <w:p w14:paraId="052A8792" w14:textId="16FC954E" w:rsidR="0070022A" w:rsidRDefault="0070022A" w:rsidP="00DE0FF4">
            <w:pPr>
              <w:pStyle w:val="TableContents"/>
              <w:snapToGrid w:val="0"/>
              <w:rPr>
                <w:rFonts w:ascii="Cambria" w:hAnsi="Cambria" w:cstheme="minorHAnsi"/>
                <w:sz w:val="22"/>
                <w:szCs w:val="22"/>
                <w:lang w:val="mk-MK"/>
              </w:rPr>
            </w:pPr>
          </w:p>
          <w:p w14:paraId="72F89717" w14:textId="3347D9E4" w:rsidR="0070022A" w:rsidRDefault="0070022A" w:rsidP="00DE0FF4">
            <w:pPr>
              <w:pStyle w:val="TableContents"/>
              <w:snapToGrid w:val="0"/>
              <w:rPr>
                <w:rFonts w:ascii="Cambria" w:hAnsi="Cambria" w:cstheme="minorHAnsi"/>
                <w:sz w:val="22"/>
                <w:szCs w:val="22"/>
                <w:lang w:val="mk-MK"/>
              </w:rPr>
            </w:pPr>
          </w:p>
          <w:p w14:paraId="667EBFAA" w14:textId="052E38E1" w:rsidR="0070022A" w:rsidRDefault="0070022A" w:rsidP="00DE0FF4">
            <w:pPr>
              <w:pStyle w:val="TableContents"/>
              <w:snapToGrid w:val="0"/>
              <w:rPr>
                <w:rFonts w:ascii="Cambria" w:hAnsi="Cambria" w:cstheme="minorHAnsi"/>
                <w:sz w:val="22"/>
                <w:szCs w:val="22"/>
                <w:lang w:val="mk-MK"/>
              </w:rPr>
            </w:pPr>
          </w:p>
          <w:p w14:paraId="5948B7E6" w14:textId="0306A696" w:rsidR="0070022A" w:rsidRDefault="0070022A" w:rsidP="00DE0FF4">
            <w:pPr>
              <w:pStyle w:val="TableContents"/>
              <w:snapToGrid w:val="0"/>
              <w:rPr>
                <w:rFonts w:ascii="Cambria" w:hAnsi="Cambria" w:cstheme="minorHAnsi"/>
                <w:sz w:val="22"/>
                <w:szCs w:val="22"/>
                <w:lang w:val="mk-MK"/>
              </w:rPr>
            </w:pPr>
          </w:p>
          <w:p w14:paraId="31318902" w14:textId="22F181ED" w:rsidR="0070022A" w:rsidRDefault="0070022A" w:rsidP="00DE0FF4">
            <w:pPr>
              <w:pStyle w:val="TableContents"/>
              <w:snapToGrid w:val="0"/>
              <w:rPr>
                <w:rFonts w:ascii="Cambria" w:hAnsi="Cambria" w:cstheme="minorHAnsi"/>
                <w:sz w:val="22"/>
                <w:szCs w:val="22"/>
                <w:lang w:val="mk-MK"/>
              </w:rPr>
            </w:pPr>
            <w:r w:rsidRPr="0070022A">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70022A">
              <w:rPr>
                <w:rFonts w:ascii="Cambria" w:hAnsi="Cambria" w:cstheme="minorHAnsi"/>
                <w:sz w:val="22"/>
                <w:szCs w:val="22"/>
                <w:lang w:val="mk-MK"/>
              </w:rPr>
              <w:t>, донатори</w:t>
            </w:r>
          </w:p>
          <w:p w14:paraId="3207E214" w14:textId="41AD8FC9" w:rsidR="00312C3E" w:rsidRDefault="00312C3E" w:rsidP="00DE0FF4">
            <w:pPr>
              <w:pStyle w:val="TableContents"/>
              <w:snapToGrid w:val="0"/>
              <w:rPr>
                <w:rFonts w:ascii="Cambria" w:hAnsi="Cambria" w:cstheme="minorHAnsi"/>
                <w:sz w:val="22"/>
                <w:szCs w:val="22"/>
                <w:lang w:val="mk-MK"/>
              </w:rPr>
            </w:pPr>
          </w:p>
          <w:p w14:paraId="3A71F081" w14:textId="33CC8176" w:rsidR="002A6979" w:rsidRDefault="002A6979" w:rsidP="00DE0FF4">
            <w:pPr>
              <w:pStyle w:val="TableContents"/>
              <w:snapToGrid w:val="0"/>
              <w:rPr>
                <w:rFonts w:ascii="Cambria" w:hAnsi="Cambria" w:cstheme="minorHAnsi"/>
                <w:sz w:val="22"/>
                <w:szCs w:val="22"/>
                <w:lang w:val="mk-MK"/>
              </w:rPr>
            </w:pPr>
          </w:p>
          <w:p w14:paraId="478F5004" w14:textId="49ABF4BB" w:rsidR="002A6979" w:rsidRDefault="002A6979" w:rsidP="00DE0FF4">
            <w:pPr>
              <w:pStyle w:val="TableContents"/>
              <w:snapToGrid w:val="0"/>
              <w:rPr>
                <w:rFonts w:ascii="Cambria" w:hAnsi="Cambria" w:cstheme="minorHAnsi"/>
                <w:sz w:val="22"/>
                <w:szCs w:val="22"/>
                <w:lang w:val="mk-MK"/>
              </w:rPr>
            </w:pPr>
          </w:p>
          <w:p w14:paraId="64D884E5" w14:textId="10A2B712" w:rsidR="002A6979" w:rsidRDefault="002A6979" w:rsidP="00DE0FF4">
            <w:pPr>
              <w:pStyle w:val="TableContents"/>
              <w:snapToGrid w:val="0"/>
              <w:rPr>
                <w:rFonts w:ascii="Cambria" w:hAnsi="Cambria" w:cstheme="minorHAnsi"/>
                <w:sz w:val="22"/>
                <w:szCs w:val="22"/>
                <w:lang w:val="mk-MK"/>
              </w:rPr>
            </w:pPr>
          </w:p>
          <w:p w14:paraId="4D55E6B5" w14:textId="62A82879" w:rsidR="002A6979" w:rsidRDefault="002A6979" w:rsidP="00DE0FF4">
            <w:pPr>
              <w:pStyle w:val="TableContents"/>
              <w:snapToGrid w:val="0"/>
              <w:rPr>
                <w:rFonts w:ascii="Cambria" w:hAnsi="Cambria" w:cstheme="minorHAnsi"/>
                <w:sz w:val="22"/>
                <w:szCs w:val="22"/>
                <w:lang w:val="mk-MK"/>
              </w:rPr>
            </w:pPr>
          </w:p>
          <w:p w14:paraId="6825A417" w14:textId="5D2477E3" w:rsidR="002A6979" w:rsidRDefault="002A6979" w:rsidP="00DE0FF4">
            <w:pPr>
              <w:pStyle w:val="TableContents"/>
              <w:snapToGrid w:val="0"/>
              <w:rPr>
                <w:rFonts w:ascii="Cambria" w:hAnsi="Cambria" w:cstheme="minorHAnsi"/>
                <w:sz w:val="22"/>
                <w:szCs w:val="22"/>
                <w:lang w:val="mk-MK"/>
              </w:rPr>
            </w:pPr>
          </w:p>
          <w:p w14:paraId="5B1830E8" w14:textId="4523FA95" w:rsidR="002A6979" w:rsidRDefault="002A6979" w:rsidP="00DE0FF4">
            <w:pPr>
              <w:pStyle w:val="TableContents"/>
              <w:snapToGrid w:val="0"/>
              <w:rPr>
                <w:rFonts w:ascii="Cambria" w:hAnsi="Cambria" w:cstheme="minorHAnsi"/>
                <w:sz w:val="22"/>
                <w:szCs w:val="22"/>
                <w:lang w:val="mk-MK"/>
              </w:rPr>
            </w:pPr>
          </w:p>
          <w:p w14:paraId="1050F901" w14:textId="1258ECF1" w:rsidR="002A6979" w:rsidRDefault="002A6979" w:rsidP="00DE0FF4">
            <w:pPr>
              <w:pStyle w:val="TableContents"/>
              <w:snapToGrid w:val="0"/>
              <w:rPr>
                <w:rFonts w:ascii="Cambria" w:hAnsi="Cambria" w:cstheme="minorHAnsi"/>
                <w:sz w:val="22"/>
                <w:szCs w:val="22"/>
                <w:lang w:val="mk-MK"/>
              </w:rPr>
            </w:pPr>
          </w:p>
          <w:p w14:paraId="7886A72C" w14:textId="551CEF2B" w:rsidR="002A6979" w:rsidRDefault="002A6979" w:rsidP="00DE0FF4">
            <w:pPr>
              <w:pStyle w:val="TableContents"/>
              <w:snapToGrid w:val="0"/>
              <w:rPr>
                <w:rFonts w:ascii="Cambria" w:hAnsi="Cambria" w:cstheme="minorHAnsi"/>
                <w:sz w:val="22"/>
                <w:szCs w:val="22"/>
                <w:lang w:val="mk-MK"/>
              </w:rPr>
            </w:pPr>
          </w:p>
          <w:p w14:paraId="52103217" w14:textId="5E678FAD" w:rsidR="002A6979" w:rsidRDefault="002A6979" w:rsidP="00DE0FF4">
            <w:pPr>
              <w:pStyle w:val="TableContents"/>
              <w:snapToGrid w:val="0"/>
              <w:rPr>
                <w:rFonts w:ascii="Cambria" w:hAnsi="Cambria" w:cstheme="minorHAnsi"/>
                <w:sz w:val="22"/>
                <w:szCs w:val="22"/>
                <w:lang w:val="mk-MK"/>
              </w:rPr>
            </w:pPr>
          </w:p>
          <w:p w14:paraId="45FFCDEB" w14:textId="200DAD2B" w:rsidR="002A6979" w:rsidRDefault="002A6979" w:rsidP="00DE0FF4">
            <w:pPr>
              <w:pStyle w:val="TableContents"/>
              <w:snapToGrid w:val="0"/>
              <w:rPr>
                <w:rFonts w:ascii="Cambria" w:hAnsi="Cambria" w:cstheme="minorHAnsi"/>
                <w:sz w:val="22"/>
                <w:szCs w:val="22"/>
                <w:lang w:val="mk-MK"/>
              </w:rPr>
            </w:pPr>
            <w:r w:rsidRPr="002A6979">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2A6979">
              <w:rPr>
                <w:rFonts w:ascii="Cambria" w:hAnsi="Cambria" w:cstheme="minorHAnsi"/>
                <w:sz w:val="22"/>
                <w:szCs w:val="22"/>
                <w:lang w:val="mk-MK"/>
              </w:rPr>
              <w:t>, донатори</w:t>
            </w:r>
          </w:p>
          <w:p w14:paraId="332E076A" w14:textId="1BBAB31F" w:rsidR="002A6979" w:rsidRDefault="002A6979" w:rsidP="00DE0FF4">
            <w:pPr>
              <w:pStyle w:val="TableContents"/>
              <w:snapToGrid w:val="0"/>
              <w:rPr>
                <w:rFonts w:ascii="Cambria" w:hAnsi="Cambria" w:cstheme="minorHAnsi"/>
                <w:sz w:val="22"/>
                <w:szCs w:val="22"/>
                <w:lang w:val="mk-MK"/>
              </w:rPr>
            </w:pPr>
          </w:p>
          <w:p w14:paraId="64766954" w14:textId="20C47A2D" w:rsidR="002A6979" w:rsidRDefault="002A6979" w:rsidP="00DE0FF4">
            <w:pPr>
              <w:pStyle w:val="TableContents"/>
              <w:snapToGrid w:val="0"/>
              <w:rPr>
                <w:rFonts w:ascii="Cambria" w:hAnsi="Cambria" w:cstheme="minorHAnsi"/>
                <w:sz w:val="22"/>
                <w:szCs w:val="22"/>
                <w:lang w:val="mk-MK"/>
              </w:rPr>
            </w:pPr>
          </w:p>
          <w:p w14:paraId="2C8FE2B2" w14:textId="77777777" w:rsidR="002A6979" w:rsidRDefault="002A6979" w:rsidP="00DE0FF4">
            <w:pPr>
              <w:pStyle w:val="TableContents"/>
              <w:snapToGrid w:val="0"/>
              <w:rPr>
                <w:rFonts w:ascii="Cambria" w:hAnsi="Cambria" w:cstheme="minorHAnsi"/>
                <w:sz w:val="22"/>
                <w:szCs w:val="22"/>
                <w:lang w:val="mk-MK"/>
              </w:rPr>
            </w:pPr>
          </w:p>
          <w:p w14:paraId="4D184EDF" w14:textId="6D215006" w:rsidR="00312C3E" w:rsidRPr="00DE0FF4" w:rsidRDefault="00312C3E" w:rsidP="00DE0FF4">
            <w:pPr>
              <w:pStyle w:val="TableContents"/>
              <w:snapToGrid w:val="0"/>
              <w:rPr>
                <w:rFonts w:ascii="Cambria" w:hAnsi="Cambria" w:cstheme="minorHAnsi"/>
                <w:sz w:val="22"/>
                <w:szCs w:val="22"/>
                <w:lang w:val="mk-MK"/>
              </w:rPr>
            </w:pPr>
          </w:p>
        </w:tc>
      </w:tr>
    </w:tbl>
    <w:p w14:paraId="00570045" w14:textId="66B40D09" w:rsidR="005E7562" w:rsidRDefault="005E7562" w:rsidP="005E7562">
      <w:pPr>
        <w:rPr>
          <w:lang w:val="mk-MK"/>
        </w:rPr>
      </w:pPr>
    </w:p>
    <w:p w14:paraId="246508CF" w14:textId="0F554309" w:rsidR="00B077E7" w:rsidRDefault="00B077E7" w:rsidP="00B077E7">
      <w:pPr>
        <w:pStyle w:val="Heading2"/>
        <w:rPr>
          <w:lang w:val="mk-MK"/>
        </w:rPr>
      </w:pPr>
      <w:bookmarkStart w:id="42" w:name="_Toc467701624"/>
      <w:bookmarkStart w:id="43" w:name="_Toc469359604"/>
      <w:r>
        <w:rPr>
          <w:lang w:val="mk-MK"/>
        </w:rPr>
        <w:t xml:space="preserve">Област 4. </w:t>
      </w:r>
      <w:bookmarkEnd w:id="42"/>
      <w:r w:rsidR="007438DE">
        <w:rPr>
          <w:lang w:val="mk-MK"/>
        </w:rPr>
        <w:t>Спорт</w:t>
      </w:r>
      <w:bookmarkEnd w:id="43"/>
    </w:p>
    <w:p w14:paraId="75543A3B" w14:textId="512C2272" w:rsidR="00B077E7" w:rsidRPr="00B077E7" w:rsidRDefault="0003466F" w:rsidP="00B077E7">
      <w:pPr>
        <w:rPr>
          <w:lang w:val="mk-MK"/>
        </w:rPr>
      </w:pPr>
      <w:r w:rsidRPr="00B077E7">
        <w:rPr>
          <w:lang w:val="mk-MK"/>
        </w:rPr>
        <w:t xml:space="preserve">Конкретна цел 4: </w:t>
      </w:r>
      <w:r w:rsidR="007438DE" w:rsidRPr="007438DE">
        <w:rPr>
          <w:bCs/>
          <w:lang w:val="mk-MK"/>
        </w:rPr>
        <w:t>Промовирање на спортот како поле за меѓукултурна соработка</w:t>
      </w:r>
      <w:r w:rsidR="003B489D" w:rsidRPr="003B489D">
        <w:rPr>
          <w:lang w:val="mk-MK"/>
        </w:rPr>
        <w:t>.</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14:paraId="14E35D8C" w14:textId="77777777" w:rsidTr="00364B8B">
        <w:tc>
          <w:tcPr>
            <w:tcW w:w="3780" w:type="dxa"/>
            <w:shd w:val="clear" w:color="auto" w:fill="BFBFBF" w:themeFill="background1" w:themeFillShade="BF"/>
          </w:tcPr>
          <w:p w14:paraId="61589727" w14:textId="77777777" w:rsidR="00B077E7" w:rsidRPr="00B077E7" w:rsidRDefault="00B077E7" w:rsidP="00B077E7">
            <w:pPr>
              <w:pStyle w:val="TableContents"/>
              <w:jc w:val="center"/>
              <w:rPr>
                <w:rFonts w:ascii="Cambria" w:hAnsi="Cambria" w:cstheme="minorHAnsi"/>
                <w:b/>
                <w:sz w:val="22"/>
                <w:szCs w:val="22"/>
              </w:rPr>
            </w:pPr>
            <w:r w:rsidRPr="00B077E7">
              <w:rPr>
                <w:rFonts w:ascii="Cambria" w:hAnsi="Cambria" w:cstheme="minorHAnsi"/>
                <w:b/>
                <w:sz w:val="22"/>
                <w:szCs w:val="22"/>
              </w:rPr>
              <w:t>Очекувани резултати</w:t>
            </w:r>
          </w:p>
        </w:tc>
        <w:tc>
          <w:tcPr>
            <w:tcW w:w="2700" w:type="dxa"/>
            <w:shd w:val="clear" w:color="auto" w:fill="BFBFBF" w:themeFill="background1" w:themeFillShade="BF"/>
          </w:tcPr>
          <w:p w14:paraId="1EABAECD" w14:textId="77777777" w:rsidR="00B077E7" w:rsidRPr="00B077E7" w:rsidRDefault="00B077E7" w:rsidP="00B077E7">
            <w:pPr>
              <w:pStyle w:val="TableContents"/>
              <w:jc w:val="center"/>
              <w:rPr>
                <w:rFonts w:ascii="Cambria" w:hAnsi="Cambria" w:cstheme="minorHAnsi"/>
                <w:b/>
                <w:sz w:val="22"/>
                <w:szCs w:val="22"/>
              </w:rPr>
            </w:pPr>
            <w:r w:rsidRPr="00B077E7">
              <w:rPr>
                <w:rFonts w:ascii="Cambria" w:hAnsi="Cambria" w:cstheme="minorHAnsi"/>
                <w:b/>
                <w:sz w:val="22"/>
                <w:szCs w:val="22"/>
              </w:rPr>
              <w:t>Активности</w:t>
            </w:r>
          </w:p>
        </w:tc>
        <w:tc>
          <w:tcPr>
            <w:tcW w:w="1620" w:type="dxa"/>
            <w:shd w:val="clear" w:color="auto" w:fill="BFBFBF" w:themeFill="background1" w:themeFillShade="BF"/>
          </w:tcPr>
          <w:p w14:paraId="3B5DBD13" w14:textId="77777777" w:rsidR="00B077E7" w:rsidRPr="00B077E7" w:rsidRDefault="00B077E7" w:rsidP="00B077E7">
            <w:pPr>
              <w:pStyle w:val="TableContents"/>
              <w:jc w:val="center"/>
              <w:rPr>
                <w:rFonts w:ascii="Cambria" w:hAnsi="Cambria" w:cstheme="minorHAnsi"/>
                <w:b/>
                <w:sz w:val="22"/>
                <w:szCs w:val="22"/>
              </w:rPr>
            </w:pPr>
            <w:r w:rsidRPr="00B077E7">
              <w:rPr>
                <w:rFonts w:ascii="Cambria" w:hAnsi="Cambria" w:cstheme="minorHAnsi"/>
                <w:b/>
                <w:sz w:val="22"/>
                <w:szCs w:val="22"/>
              </w:rPr>
              <w:t>Носител</w:t>
            </w:r>
          </w:p>
        </w:tc>
        <w:tc>
          <w:tcPr>
            <w:tcW w:w="1440" w:type="dxa"/>
            <w:shd w:val="clear" w:color="auto" w:fill="BFBFBF" w:themeFill="background1" w:themeFillShade="BF"/>
          </w:tcPr>
          <w:p w14:paraId="162B4A23" w14:textId="77777777" w:rsidR="00B077E7" w:rsidRPr="00B077E7" w:rsidRDefault="00B077E7" w:rsidP="00B077E7">
            <w:pPr>
              <w:pStyle w:val="TableContents"/>
              <w:jc w:val="center"/>
              <w:rPr>
                <w:rFonts w:ascii="Cambria" w:hAnsi="Cambria" w:cstheme="minorHAnsi"/>
                <w:b/>
                <w:sz w:val="22"/>
                <w:szCs w:val="22"/>
              </w:rPr>
            </w:pPr>
            <w:r w:rsidRPr="00B077E7">
              <w:rPr>
                <w:rFonts w:ascii="Cambria" w:hAnsi="Cambria" w:cstheme="minorHAnsi"/>
                <w:b/>
                <w:sz w:val="22"/>
                <w:szCs w:val="22"/>
              </w:rPr>
              <w:t>Временска рамка</w:t>
            </w:r>
          </w:p>
        </w:tc>
        <w:tc>
          <w:tcPr>
            <w:tcW w:w="1890" w:type="dxa"/>
            <w:shd w:val="clear" w:color="auto" w:fill="BFBFBF" w:themeFill="background1" w:themeFillShade="BF"/>
          </w:tcPr>
          <w:p w14:paraId="15C7D817" w14:textId="77777777" w:rsidR="00B077E7" w:rsidRPr="00B077E7" w:rsidRDefault="00B077E7" w:rsidP="00B077E7">
            <w:pPr>
              <w:pStyle w:val="TableContents"/>
              <w:jc w:val="center"/>
              <w:rPr>
                <w:rFonts w:ascii="Cambria" w:hAnsi="Cambria" w:cstheme="minorHAnsi"/>
                <w:b/>
                <w:sz w:val="22"/>
                <w:szCs w:val="22"/>
              </w:rPr>
            </w:pPr>
            <w:r w:rsidRPr="00B077E7">
              <w:rPr>
                <w:rFonts w:ascii="Cambria" w:hAnsi="Cambria" w:cstheme="minorHAnsi"/>
                <w:b/>
                <w:sz w:val="22"/>
                <w:szCs w:val="22"/>
              </w:rPr>
              <w:t>Индикатори</w:t>
            </w:r>
          </w:p>
        </w:tc>
        <w:tc>
          <w:tcPr>
            <w:tcW w:w="1710" w:type="dxa"/>
            <w:shd w:val="clear" w:color="auto" w:fill="BFBFBF" w:themeFill="background1" w:themeFillShade="BF"/>
          </w:tcPr>
          <w:p w14:paraId="2EB9A6C0" w14:textId="500358D6" w:rsidR="00B077E7" w:rsidRPr="00B077E7" w:rsidRDefault="00B077E7" w:rsidP="00B077E7">
            <w:pPr>
              <w:pStyle w:val="TableContents"/>
              <w:jc w:val="center"/>
              <w:rPr>
                <w:rFonts w:ascii="Cambria" w:hAnsi="Cambria" w:cstheme="minorHAnsi"/>
                <w:b/>
                <w:sz w:val="22"/>
                <w:szCs w:val="22"/>
              </w:rPr>
            </w:pPr>
            <w:r w:rsidRPr="00B077E7">
              <w:rPr>
                <w:rFonts w:ascii="Cambria" w:hAnsi="Cambria" w:cstheme="minorHAnsi"/>
                <w:b/>
                <w:sz w:val="22"/>
                <w:szCs w:val="22"/>
              </w:rPr>
              <w:t>Финансиски средства</w:t>
            </w:r>
          </w:p>
        </w:tc>
      </w:tr>
      <w:tr w:rsidR="007438DE" w14:paraId="1A069F0C" w14:textId="77777777" w:rsidTr="0081790B">
        <w:tc>
          <w:tcPr>
            <w:tcW w:w="3780" w:type="dxa"/>
          </w:tcPr>
          <w:p w14:paraId="5B97A9B6" w14:textId="77777777" w:rsidR="007438DE" w:rsidRPr="007438DE" w:rsidRDefault="007438DE" w:rsidP="007438DE">
            <w:pPr>
              <w:pStyle w:val="TableContents"/>
              <w:snapToGrid w:val="0"/>
              <w:rPr>
                <w:rFonts w:ascii="Cambria" w:hAnsi="Cambria" w:cstheme="minorHAnsi"/>
                <w:sz w:val="22"/>
                <w:szCs w:val="22"/>
                <w:lang w:val="mk-MK"/>
              </w:rPr>
            </w:pPr>
            <w:r w:rsidRPr="007438DE">
              <w:rPr>
                <w:rFonts w:ascii="Cambria" w:hAnsi="Cambria" w:cstheme="minorHAnsi"/>
                <w:sz w:val="22"/>
                <w:szCs w:val="22"/>
                <w:lang w:val="mk-MK"/>
              </w:rPr>
              <w:t xml:space="preserve"> Р 4.1 Зајакната поддршка од општината за организирање на локални спортски настани</w:t>
            </w:r>
            <w:r w:rsidRPr="007438DE">
              <w:rPr>
                <w:rFonts w:ascii="Cambria" w:hAnsi="Cambria" w:cstheme="minorHAnsi"/>
                <w:sz w:val="22"/>
                <w:szCs w:val="22"/>
              </w:rPr>
              <w:t xml:space="preserve"> за деца и возрасни</w:t>
            </w:r>
            <w:r w:rsidRPr="007438DE">
              <w:rPr>
                <w:rFonts w:ascii="Cambria" w:hAnsi="Cambria" w:cstheme="minorHAnsi"/>
                <w:sz w:val="22"/>
                <w:szCs w:val="22"/>
                <w:lang w:val="mk-MK"/>
              </w:rPr>
              <w:t xml:space="preserve">, со посебен фокус на вклучување на сите заедници локално и јакнење на мултикултурниот дијалог и соработка (најмалку 2 спортски настани годишно). </w:t>
            </w:r>
          </w:p>
          <w:p w14:paraId="64568015" w14:textId="77777777" w:rsidR="007438DE" w:rsidRPr="007438DE" w:rsidRDefault="007438DE" w:rsidP="007438DE">
            <w:pPr>
              <w:pStyle w:val="TableContents"/>
              <w:snapToGrid w:val="0"/>
              <w:rPr>
                <w:rFonts w:ascii="Cambria" w:hAnsi="Cambria" w:cstheme="minorHAnsi"/>
                <w:sz w:val="22"/>
                <w:szCs w:val="22"/>
                <w:lang w:val="mk-MK"/>
              </w:rPr>
            </w:pPr>
          </w:p>
          <w:p w14:paraId="39820D03" w14:textId="77777777" w:rsidR="0025243E" w:rsidRDefault="0025243E" w:rsidP="007438DE">
            <w:pPr>
              <w:pStyle w:val="TableContents"/>
              <w:snapToGrid w:val="0"/>
              <w:rPr>
                <w:rFonts w:ascii="Cambria" w:hAnsi="Cambria" w:cstheme="minorHAnsi"/>
                <w:sz w:val="22"/>
                <w:szCs w:val="22"/>
                <w:lang w:val="mk-MK"/>
              </w:rPr>
            </w:pPr>
          </w:p>
          <w:p w14:paraId="657CA514" w14:textId="1542AA0A" w:rsidR="007438DE" w:rsidRPr="007438DE" w:rsidRDefault="007438DE" w:rsidP="007438DE">
            <w:pPr>
              <w:pStyle w:val="TableContents"/>
              <w:snapToGrid w:val="0"/>
              <w:rPr>
                <w:rFonts w:ascii="Cambria" w:hAnsi="Cambria" w:cstheme="minorHAnsi"/>
                <w:sz w:val="22"/>
                <w:szCs w:val="22"/>
                <w:lang w:val="mk-MK"/>
              </w:rPr>
            </w:pPr>
            <w:r w:rsidRPr="007438DE">
              <w:rPr>
                <w:rFonts w:ascii="Cambria" w:hAnsi="Cambria" w:cstheme="minorHAnsi"/>
                <w:sz w:val="22"/>
                <w:szCs w:val="22"/>
                <w:lang w:val="mk-MK"/>
              </w:rPr>
              <w:t xml:space="preserve">Р 4.2 Зголемен бројот на  спортски игралишта во населените места во општината во кои се потребни (најмалку 1 игралиште изградено). </w:t>
            </w:r>
          </w:p>
          <w:p w14:paraId="79D5EF57" w14:textId="77777777" w:rsidR="007438DE" w:rsidRPr="007438DE" w:rsidRDefault="007438DE" w:rsidP="007438DE">
            <w:pPr>
              <w:pStyle w:val="TableContents"/>
              <w:snapToGrid w:val="0"/>
              <w:rPr>
                <w:rFonts w:ascii="Cambria" w:hAnsi="Cambria" w:cstheme="minorHAnsi"/>
                <w:sz w:val="22"/>
                <w:szCs w:val="22"/>
                <w:lang w:val="mk-MK"/>
              </w:rPr>
            </w:pPr>
          </w:p>
          <w:p w14:paraId="1DDC8DA6" w14:textId="77777777" w:rsidR="00653CC3" w:rsidRDefault="00653CC3" w:rsidP="007438DE">
            <w:pPr>
              <w:pStyle w:val="TableContents"/>
              <w:snapToGrid w:val="0"/>
              <w:rPr>
                <w:rFonts w:ascii="Cambria" w:hAnsi="Cambria" w:cstheme="minorHAnsi"/>
                <w:sz w:val="22"/>
                <w:szCs w:val="22"/>
                <w:lang w:val="mk-MK"/>
              </w:rPr>
            </w:pPr>
          </w:p>
          <w:p w14:paraId="40220CC0" w14:textId="77777777" w:rsidR="00653CC3" w:rsidRDefault="00653CC3" w:rsidP="007438DE">
            <w:pPr>
              <w:pStyle w:val="TableContents"/>
              <w:snapToGrid w:val="0"/>
              <w:rPr>
                <w:rFonts w:ascii="Cambria" w:hAnsi="Cambria" w:cstheme="minorHAnsi"/>
                <w:sz w:val="22"/>
                <w:szCs w:val="22"/>
                <w:lang w:val="mk-MK"/>
              </w:rPr>
            </w:pPr>
          </w:p>
          <w:p w14:paraId="6EF661A0" w14:textId="77777777" w:rsidR="00653CC3" w:rsidRDefault="00653CC3" w:rsidP="007438DE">
            <w:pPr>
              <w:pStyle w:val="TableContents"/>
              <w:snapToGrid w:val="0"/>
              <w:rPr>
                <w:rFonts w:ascii="Cambria" w:hAnsi="Cambria" w:cstheme="minorHAnsi"/>
                <w:sz w:val="22"/>
                <w:szCs w:val="22"/>
                <w:lang w:val="mk-MK"/>
              </w:rPr>
            </w:pPr>
          </w:p>
          <w:p w14:paraId="1A26F641" w14:textId="77777777" w:rsidR="00653CC3" w:rsidRDefault="00653CC3" w:rsidP="007438DE">
            <w:pPr>
              <w:pStyle w:val="TableContents"/>
              <w:snapToGrid w:val="0"/>
              <w:rPr>
                <w:rFonts w:ascii="Cambria" w:hAnsi="Cambria" w:cstheme="minorHAnsi"/>
                <w:sz w:val="22"/>
                <w:szCs w:val="22"/>
                <w:lang w:val="mk-MK"/>
              </w:rPr>
            </w:pPr>
          </w:p>
          <w:p w14:paraId="290168E4" w14:textId="77777777" w:rsidR="003F5FCC" w:rsidRDefault="003F5FCC" w:rsidP="007438DE">
            <w:pPr>
              <w:pStyle w:val="TableContents"/>
              <w:snapToGrid w:val="0"/>
              <w:rPr>
                <w:rFonts w:ascii="Cambria" w:hAnsi="Cambria" w:cstheme="minorHAnsi"/>
                <w:sz w:val="22"/>
                <w:szCs w:val="22"/>
                <w:lang w:val="mk-MK"/>
              </w:rPr>
            </w:pPr>
          </w:p>
          <w:p w14:paraId="62D6B261" w14:textId="77777777" w:rsidR="003F5FCC" w:rsidRDefault="003F5FCC" w:rsidP="007438DE">
            <w:pPr>
              <w:pStyle w:val="TableContents"/>
              <w:snapToGrid w:val="0"/>
              <w:rPr>
                <w:rFonts w:ascii="Cambria" w:hAnsi="Cambria" w:cstheme="minorHAnsi"/>
                <w:sz w:val="22"/>
                <w:szCs w:val="22"/>
                <w:lang w:val="mk-MK"/>
              </w:rPr>
            </w:pPr>
          </w:p>
          <w:p w14:paraId="1F4BDF35" w14:textId="38A3112D" w:rsidR="007438DE" w:rsidRPr="007438DE" w:rsidRDefault="007438DE" w:rsidP="007438DE">
            <w:pPr>
              <w:pStyle w:val="TableContents"/>
              <w:snapToGrid w:val="0"/>
              <w:rPr>
                <w:rFonts w:ascii="Cambria" w:hAnsi="Cambria" w:cstheme="minorHAnsi"/>
                <w:sz w:val="22"/>
                <w:szCs w:val="22"/>
                <w:lang w:val="mk-MK"/>
              </w:rPr>
            </w:pPr>
            <w:r w:rsidRPr="007438DE">
              <w:rPr>
                <w:rFonts w:ascii="Cambria" w:hAnsi="Cambria" w:cstheme="minorHAnsi"/>
                <w:sz w:val="22"/>
                <w:szCs w:val="22"/>
                <w:lang w:val="mk-MK"/>
              </w:rPr>
              <w:t xml:space="preserve">Р 4.3 Зголемена поддршка од страна на општината за функционирање на постоечки и основање на нови спортски клубови. </w:t>
            </w:r>
          </w:p>
          <w:p w14:paraId="3CBEBECF" w14:textId="77777777" w:rsidR="007438DE" w:rsidRPr="007438DE" w:rsidRDefault="007438DE" w:rsidP="007438DE">
            <w:pPr>
              <w:pStyle w:val="TableContents"/>
              <w:snapToGrid w:val="0"/>
              <w:rPr>
                <w:rFonts w:ascii="Cambria" w:hAnsi="Cambria" w:cstheme="minorHAnsi"/>
                <w:sz w:val="22"/>
                <w:szCs w:val="22"/>
                <w:lang w:val="mk-MK"/>
              </w:rPr>
            </w:pPr>
          </w:p>
          <w:p w14:paraId="1A2232BE" w14:textId="77777777" w:rsidR="00916C75" w:rsidRDefault="00916C75" w:rsidP="007438DE">
            <w:pPr>
              <w:pStyle w:val="TableContents"/>
              <w:snapToGrid w:val="0"/>
              <w:rPr>
                <w:rFonts w:ascii="Cambria" w:hAnsi="Cambria" w:cstheme="minorHAnsi"/>
                <w:sz w:val="22"/>
                <w:szCs w:val="22"/>
                <w:lang w:val="mk-MK"/>
              </w:rPr>
            </w:pPr>
          </w:p>
          <w:p w14:paraId="733C55C5" w14:textId="77777777" w:rsidR="00916C75" w:rsidRDefault="00916C75" w:rsidP="007438DE">
            <w:pPr>
              <w:pStyle w:val="TableContents"/>
              <w:snapToGrid w:val="0"/>
              <w:rPr>
                <w:rFonts w:ascii="Cambria" w:hAnsi="Cambria" w:cstheme="minorHAnsi"/>
                <w:sz w:val="22"/>
                <w:szCs w:val="22"/>
                <w:lang w:val="mk-MK"/>
              </w:rPr>
            </w:pPr>
          </w:p>
          <w:p w14:paraId="45806F73" w14:textId="77777777" w:rsidR="00916C75" w:rsidRDefault="00916C75" w:rsidP="007438DE">
            <w:pPr>
              <w:pStyle w:val="TableContents"/>
              <w:snapToGrid w:val="0"/>
              <w:rPr>
                <w:rFonts w:ascii="Cambria" w:hAnsi="Cambria" w:cstheme="minorHAnsi"/>
                <w:sz w:val="22"/>
                <w:szCs w:val="22"/>
                <w:lang w:val="mk-MK"/>
              </w:rPr>
            </w:pPr>
          </w:p>
          <w:p w14:paraId="6B2E9165" w14:textId="18426098" w:rsidR="007438DE" w:rsidRPr="007438DE" w:rsidRDefault="007438DE" w:rsidP="007438DE">
            <w:pPr>
              <w:pStyle w:val="TableContents"/>
              <w:snapToGrid w:val="0"/>
              <w:rPr>
                <w:rFonts w:ascii="Cambria" w:hAnsi="Cambria" w:cstheme="minorHAnsi"/>
                <w:sz w:val="22"/>
                <w:szCs w:val="22"/>
              </w:rPr>
            </w:pPr>
            <w:r w:rsidRPr="007438DE">
              <w:rPr>
                <w:rFonts w:ascii="Cambria" w:hAnsi="Cambria" w:cstheme="minorHAnsi"/>
                <w:sz w:val="22"/>
                <w:szCs w:val="22"/>
                <w:lang w:val="mk-MK"/>
              </w:rPr>
              <w:t xml:space="preserve">Р 4.4 Промовирани нови спортски активности (кајак на диви води, едрење на Мавровско езеро, возење велосипед во планина, искачување на карпи, итн.) кои се притоа искористени за промовирање и јакнење на диверзитетот. </w:t>
            </w:r>
          </w:p>
        </w:tc>
        <w:tc>
          <w:tcPr>
            <w:tcW w:w="2700" w:type="dxa"/>
          </w:tcPr>
          <w:p w14:paraId="7E45E27A" w14:textId="77777777" w:rsidR="007438DE" w:rsidRDefault="001070F5"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 xml:space="preserve">4.1.1.1 </w:t>
            </w:r>
            <w:r w:rsidR="0025243E">
              <w:rPr>
                <w:rFonts w:ascii="Cambria" w:hAnsi="Cambria" w:cstheme="minorHAnsi"/>
                <w:sz w:val="22"/>
                <w:szCs w:val="22"/>
                <w:lang w:val="mk-MK"/>
              </w:rPr>
              <w:t>Организациски активности;</w:t>
            </w:r>
          </w:p>
          <w:p w14:paraId="5EF6C678" w14:textId="77777777" w:rsidR="0025243E" w:rsidRDefault="0025243E"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4.1.1.2 Промотивни активности.</w:t>
            </w:r>
          </w:p>
          <w:p w14:paraId="53AF202B" w14:textId="77777777" w:rsidR="0025243E" w:rsidRDefault="0025243E" w:rsidP="007438DE">
            <w:pPr>
              <w:pStyle w:val="TableContents"/>
              <w:snapToGrid w:val="0"/>
              <w:rPr>
                <w:rFonts w:ascii="Cambria" w:hAnsi="Cambria" w:cstheme="minorHAnsi"/>
                <w:sz w:val="22"/>
                <w:szCs w:val="22"/>
                <w:lang w:val="mk-MK"/>
              </w:rPr>
            </w:pPr>
          </w:p>
          <w:p w14:paraId="7C9F7795" w14:textId="77777777" w:rsidR="0025243E" w:rsidRDefault="0025243E" w:rsidP="007438DE">
            <w:pPr>
              <w:pStyle w:val="TableContents"/>
              <w:snapToGrid w:val="0"/>
              <w:rPr>
                <w:rFonts w:ascii="Cambria" w:hAnsi="Cambria" w:cstheme="minorHAnsi"/>
                <w:sz w:val="22"/>
                <w:szCs w:val="22"/>
                <w:lang w:val="mk-MK"/>
              </w:rPr>
            </w:pPr>
          </w:p>
          <w:p w14:paraId="2B958DB6" w14:textId="77777777" w:rsidR="0025243E" w:rsidRDefault="0025243E" w:rsidP="007438DE">
            <w:pPr>
              <w:pStyle w:val="TableContents"/>
              <w:snapToGrid w:val="0"/>
              <w:rPr>
                <w:rFonts w:ascii="Cambria" w:hAnsi="Cambria" w:cstheme="minorHAnsi"/>
                <w:sz w:val="22"/>
                <w:szCs w:val="22"/>
                <w:lang w:val="mk-MK"/>
              </w:rPr>
            </w:pPr>
          </w:p>
          <w:p w14:paraId="7F124E7C" w14:textId="77777777" w:rsidR="0025243E" w:rsidRDefault="0025243E" w:rsidP="007438DE">
            <w:pPr>
              <w:pStyle w:val="TableContents"/>
              <w:snapToGrid w:val="0"/>
              <w:rPr>
                <w:rFonts w:ascii="Cambria" w:hAnsi="Cambria" w:cstheme="minorHAnsi"/>
                <w:sz w:val="22"/>
                <w:szCs w:val="22"/>
                <w:lang w:val="mk-MK"/>
              </w:rPr>
            </w:pPr>
          </w:p>
          <w:p w14:paraId="05F58C62" w14:textId="77777777" w:rsidR="0025243E" w:rsidRDefault="0025243E" w:rsidP="007438DE">
            <w:pPr>
              <w:pStyle w:val="TableContents"/>
              <w:snapToGrid w:val="0"/>
              <w:rPr>
                <w:rFonts w:ascii="Cambria" w:hAnsi="Cambria" w:cstheme="minorHAnsi"/>
                <w:sz w:val="22"/>
                <w:szCs w:val="22"/>
                <w:lang w:val="mk-MK"/>
              </w:rPr>
            </w:pPr>
          </w:p>
          <w:p w14:paraId="3B0A3633" w14:textId="77777777" w:rsidR="0025243E" w:rsidRDefault="0025243E" w:rsidP="007438DE">
            <w:pPr>
              <w:pStyle w:val="TableContents"/>
              <w:snapToGrid w:val="0"/>
              <w:rPr>
                <w:rFonts w:ascii="Cambria" w:hAnsi="Cambria" w:cstheme="minorHAnsi"/>
                <w:sz w:val="22"/>
                <w:szCs w:val="22"/>
                <w:lang w:val="mk-MK"/>
              </w:rPr>
            </w:pPr>
          </w:p>
          <w:p w14:paraId="30E024E6" w14:textId="77777777" w:rsidR="0025243E" w:rsidRDefault="0025243E" w:rsidP="007438DE">
            <w:pPr>
              <w:pStyle w:val="TableContents"/>
              <w:snapToGrid w:val="0"/>
              <w:rPr>
                <w:rFonts w:ascii="Cambria" w:hAnsi="Cambria" w:cstheme="minorHAnsi"/>
                <w:sz w:val="22"/>
                <w:szCs w:val="22"/>
                <w:lang w:val="mk-MK"/>
              </w:rPr>
            </w:pPr>
          </w:p>
          <w:p w14:paraId="4D386367" w14:textId="77777777" w:rsidR="0025243E" w:rsidRDefault="00653CC3"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4.2.1.1 Спроведување на анализа за потребите од спортски објекти;</w:t>
            </w:r>
          </w:p>
          <w:p w14:paraId="5C99C971" w14:textId="224AA449" w:rsidR="000B1E78" w:rsidRDefault="00653CC3" w:rsidP="00B230BF">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4.2.1.2 Изработка на програма за зголемување </w:t>
            </w:r>
            <w:r w:rsidR="000B1E78">
              <w:rPr>
                <w:rFonts w:ascii="Cambria" w:hAnsi="Cambria" w:cstheme="minorHAnsi"/>
                <w:sz w:val="22"/>
                <w:szCs w:val="22"/>
                <w:lang w:val="mk-MK"/>
              </w:rPr>
              <w:t>на бројот на спортски игралишта;</w:t>
            </w:r>
          </w:p>
          <w:p w14:paraId="248D59F1" w14:textId="1F9D5FD8" w:rsidR="000B1E78" w:rsidRDefault="000B1E78" w:rsidP="00B230BF">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4.2.1.3 </w:t>
            </w:r>
            <w:r w:rsidR="003F5FCC">
              <w:rPr>
                <w:rFonts w:ascii="Cambria" w:hAnsi="Cambria" w:cstheme="minorHAnsi"/>
                <w:sz w:val="22"/>
                <w:szCs w:val="22"/>
                <w:lang w:val="mk-MK"/>
              </w:rPr>
              <w:t xml:space="preserve">Реализација на </w:t>
            </w:r>
            <w:r w:rsidR="003F5FCC">
              <w:rPr>
                <w:rFonts w:ascii="Cambria" w:hAnsi="Cambria" w:cstheme="minorHAnsi"/>
                <w:sz w:val="22"/>
                <w:szCs w:val="22"/>
                <w:lang w:val="mk-MK"/>
              </w:rPr>
              <w:lastRenderedPageBreak/>
              <w:t>програмските обврски.</w:t>
            </w:r>
          </w:p>
          <w:p w14:paraId="7372A31A" w14:textId="7E46CCBB" w:rsidR="003F5FCC" w:rsidRDefault="003F5FCC" w:rsidP="00B230BF">
            <w:pPr>
              <w:pStyle w:val="TableContents"/>
              <w:snapToGrid w:val="0"/>
              <w:rPr>
                <w:rFonts w:ascii="Cambria" w:hAnsi="Cambria" w:cstheme="minorHAnsi"/>
                <w:sz w:val="22"/>
                <w:szCs w:val="22"/>
                <w:lang w:val="mk-MK"/>
              </w:rPr>
            </w:pPr>
          </w:p>
          <w:p w14:paraId="7D292BB9" w14:textId="3355021A" w:rsidR="003F5FCC" w:rsidRDefault="003F5FCC" w:rsidP="00B230BF">
            <w:pPr>
              <w:pStyle w:val="TableContents"/>
              <w:snapToGrid w:val="0"/>
              <w:rPr>
                <w:rFonts w:ascii="Cambria" w:hAnsi="Cambria" w:cstheme="minorHAnsi"/>
                <w:sz w:val="22"/>
                <w:szCs w:val="22"/>
                <w:lang w:val="mk-MK"/>
              </w:rPr>
            </w:pPr>
          </w:p>
          <w:p w14:paraId="5F3E7157" w14:textId="4129B5C1" w:rsidR="003F5FCC" w:rsidRDefault="00916C75" w:rsidP="00B230BF">
            <w:pPr>
              <w:pStyle w:val="TableContents"/>
              <w:snapToGrid w:val="0"/>
              <w:rPr>
                <w:rFonts w:ascii="Cambria" w:hAnsi="Cambria" w:cstheme="minorHAnsi"/>
                <w:sz w:val="22"/>
                <w:szCs w:val="22"/>
                <w:lang w:val="mk-MK"/>
              </w:rPr>
            </w:pPr>
            <w:r>
              <w:rPr>
                <w:rFonts w:ascii="Cambria" w:hAnsi="Cambria" w:cstheme="minorHAnsi"/>
                <w:sz w:val="22"/>
                <w:szCs w:val="22"/>
                <w:lang w:val="mk-MK"/>
              </w:rPr>
              <w:t>4.3.1.1 Иработка на програма за финансирање на спортските клубови во општината.</w:t>
            </w:r>
          </w:p>
          <w:p w14:paraId="782E786A" w14:textId="5D011AD3" w:rsidR="00916C75" w:rsidRDefault="00916C75" w:rsidP="00B230BF">
            <w:pPr>
              <w:pStyle w:val="TableContents"/>
              <w:snapToGrid w:val="0"/>
              <w:rPr>
                <w:rFonts w:ascii="Cambria" w:hAnsi="Cambria" w:cstheme="minorHAnsi"/>
                <w:sz w:val="22"/>
                <w:szCs w:val="22"/>
                <w:lang w:val="mk-MK"/>
              </w:rPr>
            </w:pPr>
            <w:r>
              <w:rPr>
                <w:rFonts w:ascii="Cambria" w:hAnsi="Cambria" w:cstheme="minorHAnsi"/>
                <w:sz w:val="22"/>
                <w:szCs w:val="22"/>
                <w:lang w:val="mk-MK"/>
              </w:rPr>
              <w:t>4.3.1.2 Реализација на програмските обврски.</w:t>
            </w:r>
          </w:p>
          <w:p w14:paraId="0E6EF2D0" w14:textId="4CE5CAEA" w:rsidR="008D6C74" w:rsidRDefault="008D6C74" w:rsidP="00B230BF">
            <w:pPr>
              <w:pStyle w:val="TableContents"/>
              <w:snapToGrid w:val="0"/>
              <w:rPr>
                <w:rFonts w:ascii="Cambria" w:hAnsi="Cambria" w:cstheme="minorHAnsi"/>
                <w:sz w:val="22"/>
                <w:szCs w:val="22"/>
                <w:lang w:val="mk-MK"/>
              </w:rPr>
            </w:pPr>
          </w:p>
          <w:p w14:paraId="26A66354" w14:textId="79FCD2D5" w:rsidR="008D6C74" w:rsidRDefault="008D6C74" w:rsidP="00B230BF">
            <w:pPr>
              <w:pStyle w:val="TableContents"/>
              <w:snapToGrid w:val="0"/>
              <w:rPr>
                <w:rFonts w:ascii="Cambria" w:hAnsi="Cambria" w:cstheme="minorHAnsi"/>
                <w:sz w:val="22"/>
                <w:szCs w:val="22"/>
                <w:lang w:val="mk-MK"/>
              </w:rPr>
            </w:pPr>
          </w:p>
          <w:p w14:paraId="73312FA9" w14:textId="1A7415F7" w:rsidR="008D6C74" w:rsidRDefault="00E91D96" w:rsidP="00B230BF">
            <w:pPr>
              <w:pStyle w:val="TableContents"/>
              <w:snapToGrid w:val="0"/>
              <w:rPr>
                <w:rFonts w:ascii="Cambria" w:hAnsi="Cambria" w:cstheme="minorHAnsi"/>
                <w:sz w:val="22"/>
                <w:szCs w:val="22"/>
                <w:lang w:val="mk-MK"/>
              </w:rPr>
            </w:pPr>
            <w:r>
              <w:rPr>
                <w:rFonts w:ascii="Cambria" w:hAnsi="Cambria" w:cstheme="minorHAnsi"/>
                <w:sz w:val="22"/>
                <w:szCs w:val="22"/>
                <w:lang w:val="mk-MK"/>
              </w:rPr>
              <w:t>4.4.1.1 Организациски активности;</w:t>
            </w:r>
          </w:p>
          <w:p w14:paraId="727B6684" w14:textId="3BEE2A94" w:rsidR="00E91D96" w:rsidRDefault="00E91D96" w:rsidP="00B230BF">
            <w:pPr>
              <w:pStyle w:val="TableContents"/>
              <w:snapToGrid w:val="0"/>
              <w:rPr>
                <w:rFonts w:ascii="Cambria" w:hAnsi="Cambria" w:cstheme="minorHAnsi"/>
                <w:sz w:val="22"/>
                <w:szCs w:val="22"/>
                <w:lang w:val="mk-MK"/>
              </w:rPr>
            </w:pPr>
            <w:r>
              <w:rPr>
                <w:rFonts w:ascii="Cambria" w:hAnsi="Cambria" w:cstheme="minorHAnsi"/>
                <w:sz w:val="22"/>
                <w:szCs w:val="22"/>
                <w:lang w:val="mk-MK"/>
              </w:rPr>
              <w:t>4.4.1.2 Промотивни активности.</w:t>
            </w:r>
          </w:p>
          <w:p w14:paraId="7ADFFE14" w14:textId="77777777" w:rsidR="00B230BF" w:rsidRDefault="00B230BF" w:rsidP="00B230BF">
            <w:pPr>
              <w:pStyle w:val="TableContents"/>
              <w:snapToGrid w:val="0"/>
              <w:rPr>
                <w:rFonts w:ascii="Cambria" w:hAnsi="Cambria" w:cstheme="minorHAnsi"/>
                <w:sz w:val="22"/>
                <w:szCs w:val="22"/>
                <w:lang w:val="mk-MK"/>
              </w:rPr>
            </w:pPr>
          </w:p>
          <w:p w14:paraId="2FFB0D43" w14:textId="77777777" w:rsidR="00827CD7" w:rsidRDefault="00827CD7" w:rsidP="00B230BF">
            <w:pPr>
              <w:pStyle w:val="TableContents"/>
              <w:snapToGrid w:val="0"/>
              <w:rPr>
                <w:rFonts w:ascii="Cambria" w:hAnsi="Cambria" w:cstheme="minorHAnsi"/>
                <w:sz w:val="22"/>
                <w:szCs w:val="22"/>
                <w:lang w:val="mk-MK"/>
              </w:rPr>
            </w:pPr>
          </w:p>
          <w:p w14:paraId="748CCA1F" w14:textId="1047DD22" w:rsidR="00827CD7" w:rsidRPr="007438DE" w:rsidRDefault="00827CD7" w:rsidP="00B230BF">
            <w:pPr>
              <w:pStyle w:val="TableContents"/>
              <w:snapToGrid w:val="0"/>
              <w:rPr>
                <w:rFonts w:ascii="Cambria" w:hAnsi="Cambria" w:cstheme="minorHAnsi"/>
                <w:sz w:val="22"/>
                <w:szCs w:val="22"/>
                <w:lang w:val="mk-MK"/>
              </w:rPr>
            </w:pPr>
          </w:p>
        </w:tc>
        <w:tc>
          <w:tcPr>
            <w:tcW w:w="1620" w:type="dxa"/>
          </w:tcPr>
          <w:p w14:paraId="09ACBBCC" w14:textId="236E036A" w:rsidR="007438DE" w:rsidRDefault="0025243E" w:rsidP="007438DE">
            <w:pPr>
              <w:pStyle w:val="TableContents"/>
              <w:snapToGrid w:val="0"/>
              <w:rPr>
                <w:rFonts w:ascii="Cambria" w:hAnsi="Cambria" w:cstheme="minorHAnsi"/>
                <w:sz w:val="22"/>
                <w:szCs w:val="22"/>
                <w:lang w:val="mk-MK"/>
              </w:rPr>
            </w:pPr>
            <w:r w:rsidRPr="0025243E">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p>
          <w:p w14:paraId="7A507748" w14:textId="77777777" w:rsidR="00591EE0" w:rsidRDefault="00591EE0" w:rsidP="007438DE">
            <w:pPr>
              <w:pStyle w:val="TableContents"/>
              <w:snapToGrid w:val="0"/>
              <w:rPr>
                <w:rFonts w:ascii="Cambria" w:hAnsi="Cambria" w:cstheme="minorHAnsi"/>
                <w:sz w:val="22"/>
                <w:szCs w:val="22"/>
                <w:lang w:val="mk-MK"/>
              </w:rPr>
            </w:pPr>
          </w:p>
          <w:p w14:paraId="7426DFE8" w14:textId="77777777" w:rsidR="00591EE0" w:rsidRDefault="00591EE0" w:rsidP="007438DE">
            <w:pPr>
              <w:pStyle w:val="TableContents"/>
              <w:snapToGrid w:val="0"/>
              <w:rPr>
                <w:rFonts w:ascii="Cambria" w:hAnsi="Cambria" w:cstheme="minorHAnsi"/>
                <w:sz w:val="22"/>
                <w:szCs w:val="22"/>
                <w:lang w:val="mk-MK"/>
              </w:rPr>
            </w:pPr>
          </w:p>
          <w:p w14:paraId="5236B9D0" w14:textId="77777777" w:rsidR="00591EE0" w:rsidRDefault="00591EE0" w:rsidP="007438DE">
            <w:pPr>
              <w:pStyle w:val="TableContents"/>
              <w:snapToGrid w:val="0"/>
              <w:rPr>
                <w:rFonts w:ascii="Cambria" w:hAnsi="Cambria" w:cstheme="minorHAnsi"/>
                <w:sz w:val="22"/>
                <w:szCs w:val="22"/>
                <w:lang w:val="mk-MK"/>
              </w:rPr>
            </w:pPr>
          </w:p>
          <w:p w14:paraId="0E5B0453" w14:textId="77777777" w:rsidR="00591EE0" w:rsidRDefault="00591EE0" w:rsidP="007438DE">
            <w:pPr>
              <w:pStyle w:val="TableContents"/>
              <w:snapToGrid w:val="0"/>
              <w:rPr>
                <w:rFonts w:ascii="Cambria" w:hAnsi="Cambria" w:cstheme="minorHAnsi"/>
                <w:sz w:val="22"/>
                <w:szCs w:val="22"/>
                <w:lang w:val="mk-MK"/>
              </w:rPr>
            </w:pPr>
          </w:p>
          <w:p w14:paraId="37AFE6EB" w14:textId="77777777" w:rsidR="00591EE0" w:rsidRDefault="00591EE0" w:rsidP="007438DE">
            <w:pPr>
              <w:pStyle w:val="TableContents"/>
              <w:snapToGrid w:val="0"/>
              <w:rPr>
                <w:rFonts w:ascii="Cambria" w:hAnsi="Cambria" w:cstheme="minorHAnsi"/>
                <w:sz w:val="22"/>
                <w:szCs w:val="22"/>
                <w:lang w:val="mk-MK"/>
              </w:rPr>
            </w:pPr>
          </w:p>
          <w:p w14:paraId="7C55560D" w14:textId="77777777" w:rsidR="00591EE0" w:rsidRDefault="00591EE0" w:rsidP="007438DE">
            <w:pPr>
              <w:pStyle w:val="TableContents"/>
              <w:snapToGrid w:val="0"/>
              <w:rPr>
                <w:rFonts w:ascii="Cambria" w:hAnsi="Cambria" w:cstheme="minorHAnsi"/>
                <w:sz w:val="22"/>
                <w:szCs w:val="22"/>
                <w:lang w:val="mk-MK"/>
              </w:rPr>
            </w:pPr>
          </w:p>
          <w:p w14:paraId="133D0EBD" w14:textId="77777777" w:rsidR="00591EE0" w:rsidRDefault="00591EE0" w:rsidP="007438DE">
            <w:pPr>
              <w:pStyle w:val="TableContents"/>
              <w:snapToGrid w:val="0"/>
              <w:rPr>
                <w:rFonts w:ascii="Cambria" w:hAnsi="Cambria" w:cstheme="minorHAnsi"/>
                <w:sz w:val="22"/>
                <w:szCs w:val="22"/>
                <w:lang w:val="mk-MK"/>
              </w:rPr>
            </w:pPr>
          </w:p>
          <w:p w14:paraId="1AC34DFE" w14:textId="77777777" w:rsidR="00591EE0" w:rsidRDefault="00591EE0" w:rsidP="007438DE">
            <w:pPr>
              <w:pStyle w:val="TableContents"/>
              <w:snapToGrid w:val="0"/>
              <w:rPr>
                <w:rFonts w:ascii="Cambria" w:hAnsi="Cambria" w:cstheme="minorHAnsi"/>
                <w:sz w:val="22"/>
                <w:szCs w:val="22"/>
                <w:lang w:val="mk-MK"/>
              </w:rPr>
            </w:pPr>
          </w:p>
          <w:p w14:paraId="6D5EA5CD" w14:textId="7B411A95" w:rsidR="00591EE0" w:rsidRDefault="00591EE0" w:rsidP="007438DE">
            <w:pPr>
              <w:pStyle w:val="TableContents"/>
              <w:snapToGrid w:val="0"/>
              <w:rPr>
                <w:rFonts w:ascii="Cambria" w:hAnsi="Cambria" w:cstheme="minorHAnsi"/>
                <w:sz w:val="22"/>
                <w:szCs w:val="22"/>
                <w:lang w:val="mk-MK"/>
              </w:rPr>
            </w:pPr>
            <w:r w:rsidRPr="00591EE0">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1DF51FEA" w14:textId="77777777" w:rsidR="00916C75" w:rsidRDefault="00916C75" w:rsidP="007438DE">
            <w:pPr>
              <w:pStyle w:val="TableContents"/>
              <w:snapToGrid w:val="0"/>
              <w:rPr>
                <w:rFonts w:ascii="Cambria" w:hAnsi="Cambria" w:cstheme="minorHAnsi"/>
                <w:sz w:val="22"/>
                <w:szCs w:val="22"/>
                <w:lang w:val="mk-MK"/>
              </w:rPr>
            </w:pPr>
          </w:p>
          <w:p w14:paraId="1FDF305F" w14:textId="77777777" w:rsidR="00916C75" w:rsidRDefault="00916C75" w:rsidP="007438DE">
            <w:pPr>
              <w:pStyle w:val="TableContents"/>
              <w:snapToGrid w:val="0"/>
              <w:rPr>
                <w:rFonts w:ascii="Cambria" w:hAnsi="Cambria" w:cstheme="minorHAnsi"/>
                <w:sz w:val="22"/>
                <w:szCs w:val="22"/>
                <w:lang w:val="mk-MK"/>
              </w:rPr>
            </w:pPr>
          </w:p>
          <w:p w14:paraId="722A7C87" w14:textId="77777777" w:rsidR="00916C75" w:rsidRDefault="00916C75" w:rsidP="007438DE">
            <w:pPr>
              <w:pStyle w:val="TableContents"/>
              <w:snapToGrid w:val="0"/>
              <w:rPr>
                <w:rFonts w:ascii="Cambria" w:hAnsi="Cambria" w:cstheme="minorHAnsi"/>
                <w:sz w:val="22"/>
                <w:szCs w:val="22"/>
                <w:lang w:val="mk-MK"/>
              </w:rPr>
            </w:pPr>
          </w:p>
          <w:p w14:paraId="12DE2945" w14:textId="77777777" w:rsidR="00916C75" w:rsidRDefault="00916C75" w:rsidP="007438DE">
            <w:pPr>
              <w:pStyle w:val="TableContents"/>
              <w:snapToGrid w:val="0"/>
              <w:rPr>
                <w:rFonts w:ascii="Cambria" w:hAnsi="Cambria" w:cstheme="minorHAnsi"/>
                <w:sz w:val="22"/>
                <w:szCs w:val="22"/>
                <w:lang w:val="mk-MK"/>
              </w:rPr>
            </w:pPr>
          </w:p>
          <w:p w14:paraId="0CB43D6F" w14:textId="77777777" w:rsidR="00916C75" w:rsidRDefault="00916C75" w:rsidP="007438DE">
            <w:pPr>
              <w:pStyle w:val="TableContents"/>
              <w:snapToGrid w:val="0"/>
              <w:rPr>
                <w:rFonts w:ascii="Cambria" w:hAnsi="Cambria" w:cstheme="minorHAnsi"/>
                <w:sz w:val="22"/>
                <w:szCs w:val="22"/>
                <w:lang w:val="mk-MK"/>
              </w:rPr>
            </w:pPr>
          </w:p>
          <w:p w14:paraId="5B3F0C2D" w14:textId="77777777" w:rsidR="00916C75" w:rsidRDefault="00916C75" w:rsidP="007438DE">
            <w:pPr>
              <w:pStyle w:val="TableContents"/>
              <w:snapToGrid w:val="0"/>
              <w:rPr>
                <w:rFonts w:ascii="Cambria" w:hAnsi="Cambria" w:cstheme="minorHAnsi"/>
                <w:sz w:val="22"/>
                <w:szCs w:val="22"/>
                <w:lang w:val="mk-MK"/>
              </w:rPr>
            </w:pPr>
          </w:p>
          <w:p w14:paraId="65742159" w14:textId="77777777" w:rsidR="00916C75" w:rsidRDefault="00916C75" w:rsidP="007438DE">
            <w:pPr>
              <w:pStyle w:val="TableContents"/>
              <w:snapToGrid w:val="0"/>
              <w:rPr>
                <w:rFonts w:ascii="Cambria" w:hAnsi="Cambria" w:cstheme="minorHAnsi"/>
                <w:sz w:val="22"/>
                <w:szCs w:val="22"/>
                <w:lang w:val="mk-MK"/>
              </w:rPr>
            </w:pPr>
          </w:p>
          <w:p w14:paraId="69DE2445" w14:textId="77777777" w:rsidR="00916C75" w:rsidRDefault="00916C75" w:rsidP="007438DE">
            <w:pPr>
              <w:pStyle w:val="TableContents"/>
              <w:snapToGrid w:val="0"/>
              <w:rPr>
                <w:rFonts w:ascii="Cambria" w:hAnsi="Cambria" w:cstheme="minorHAnsi"/>
                <w:sz w:val="22"/>
                <w:szCs w:val="22"/>
                <w:lang w:val="mk-MK"/>
              </w:rPr>
            </w:pPr>
          </w:p>
          <w:p w14:paraId="00CF5CB9" w14:textId="72CD5001" w:rsidR="00916C75" w:rsidRDefault="00916C75" w:rsidP="007438DE">
            <w:pPr>
              <w:pStyle w:val="TableContents"/>
              <w:snapToGrid w:val="0"/>
              <w:rPr>
                <w:rFonts w:ascii="Cambria" w:hAnsi="Cambria" w:cstheme="minorHAnsi"/>
                <w:sz w:val="22"/>
                <w:szCs w:val="22"/>
                <w:lang w:val="mk-MK"/>
              </w:rPr>
            </w:pPr>
            <w:r w:rsidRPr="00916C75">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13481C03" w14:textId="77777777" w:rsidR="00E91D96" w:rsidRDefault="00E91D96" w:rsidP="007438DE">
            <w:pPr>
              <w:pStyle w:val="TableContents"/>
              <w:snapToGrid w:val="0"/>
              <w:rPr>
                <w:rFonts w:ascii="Cambria" w:hAnsi="Cambria" w:cstheme="minorHAnsi"/>
                <w:sz w:val="22"/>
                <w:szCs w:val="22"/>
                <w:lang w:val="mk-MK"/>
              </w:rPr>
            </w:pPr>
          </w:p>
          <w:p w14:paraId="778D14AE" w14:textId="77777777" w:rsidR="00E91D96" w:rsidRDefault="00E91D96" w:rsidP="007438DE">
            <w:pPr>
              <w:pStyle w:val="TableContents"/>
              <w:snapToGrid w:val="0"/>
              <w:rPr>
                <w:rFonts w:ascii="Cambria" w:hAnsi="Cambria" w:cstheme="minorHAnsi"/>
                <w:sz w:val="22"/>
                <w:szCs w:val="22"/>
                <w:lang w:val="mk-MK"/>
              </w:rPr>
            </w:pPr>
          </w:p>
          <w:p w14:paraId="1DC64A11" w14:textId="77777777" w:rsidR="00E91D96" w:rsidRDefault="00E91D96" w:rsidP="007438DE">
            <w:pPr>
              <w:pStyle w:val="TableContents"/>
              <w:snapToGrid w:val="0"/>
              <w:rPr>
                <w:rFonts w:ascii="Cambria" w:hAnsi="Cambria" w:cstheme="minorHAnsi"/>
                <w:sz w:val="22"/>
                <w:szCs w:val="22"/>
                <w:lang w:val="mk-MK"/>
              </w:rPr>
            </w:pPr>
          </w:p>
          <w:p w14:paraId="7F8F0C1B" w14:textId="77777777" w:rsidR="00E91D96" w:rsidRDefault="00E91D96" w:rsidP="007438DE">
            <w:pPr>
              <w:pStyle w:val="TableContents"/>
              <w:snapToGrid w:val="0"/>
              <w:rPr>
                <w:rFonts w:ascii="Cambria" w:hAnsi="Cambria" w:cstheme="minorHAnsi"/>
                <w:sz w:val="22"/>
                <w:szCs w:val="22"/>
                <w:lang w:val="mk-MK"/>
              </w:rPr>
            </w:pPr>
          </w:p>
          <w:p w14:paraId="0E87DE7D" w14:textId="77777777" w:rsidR="00E91D96" w:rsidRDefault="00E91D96" w:rsidP="007438DE">
            <w:pPr>
              <w:pStyle w:val="TableContents"/>
              <w:snapToGrid w:val="0"/>
              <w:rPr>
                <w:rFonts w:ascii="Cambria" w:hAnsi="Cambria" w:cstheme="minorHAnsi"/>
                <w:sz w:val="22"/>
                <w:szCs w:val="22"/>
                <w:lang w:val="mk-MK"/>
              </w:rPr>
            </w:pPr>
          </w:p>
          <w:p w14:paraId="0F1C80CB" w14:textId="77777777" w:rsidR="00E91D96" w:rsidRDefault="00E91D96" w:rsidP="007438DE">
            <w:pPr>
              <w:pStyle w:val="TableContents"/>
              <w:snapToGrid w:val="0"/>
              <w:rPr>
                <w:rFonts w:ascii="Cambria" w:hAnsi="Cambria" w:cstheme="minorHAnsi"/>
                <w:sz w:val="22"/>
                <w:szCs w:val="22"/>
                <w:lang w:val="mk-MK"/>
              </w:rPr>
            </w:pPr>
          </w:p>
          <w:p w14:paraId="5832FFF8" w14:textId="4755E6EE" w:rsidR="00E91D96" w:rsidRPr="007438DE" w:rsidRDefault="00E91D96" w:rsidP="007438DE">
            <w:pPr>
              <w:pStyle w:val="TableContents"/>
              <w:snapToGrid w:val="0"/>
              <w:rPr>
                <w:rFonts w:ascii="Cambria" w:hAnsi="Cambria" w:cstheme="minorHAnsi"/>
                <w:sz w:val="22"/>
                <w:szCs w:val="22"/>
                <w:lang w:val="mk-MK"/>
              </w:rPr>
            </w:pPr>
            <w:r w:rsidRPr="00E91D96">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tc>
        <w:tc>
          <w:tcPr>
            <w:tcW w:w="1440" w:type="dxa"/>
          </w:tcPr>
          <w:p w14:paraId="3846F3E6" w14:textId="77777777" w:rsidR="007438DE" w:rsidRDefault="007438DE" w:rsidP="007438DE">
            <w:pPr>
              <w:pStyle w:val="TableContents"/>
              <w:snapToGrid w:val="0"/>
              <w:rPr>
                <w:rFonts w:ascii="Cambria" w:hAnsi="Cambria" w:cstheme="minorHAnsi"/>
                <w:sz w:val="22"/>
                <w:szCs w:val="22"/>
                <w:lang w:val="mk-MK"/>
              </w:rPr>
            </w:pPr>
            <w:r w:rsidRPr="007438DE">
              <w:rPr>
                <w:rFonts w:ascii="Cambria" w:hAnsi="Cambria" w:cstheme="minorHAnsi"/>
                <w:sz w:val="22"/>
                <w:szCs w:val="22"/>
                <w:lang w:val="mk-MK"/>
              </w:rPr>
              <w:lastRenderedPageBreak/>
              <w:t>2017-2021</w:t>
            </w:r>
          </w:p>
          <w:p w14:paraId="4FA03E02" w14:textId="77777777" w:rsidR="001168DA" w:rsidRDefault="001168DA" w:rsidP="007438DE">
            <w:pPr>
              <w:pStyle w:val="TableContents"/>
              <w:snapToGrid w:val="0"/>
              <w:rPr>
                <w:rFonts w:ascii="Cambria" w:hAnsi="Cambria" w:cstheme="minorHAnsi"/>
                <w:sz w:val="22"/>
                <w:szCs w:val="22"/>
                <w:lang w:val="mk-MK"/>
              </w:rPr>
            </w:pPr>
          </w:p>
          <w:p w14:paraId="248DC76C" w14:textId="77777777" w:rsidR="001168DA" w:rsidRDefault="001168DA" w:rsidP="007438DE">
            <w:pPr>
              <w:pStyle w:val="TableContents"/>
              <w:snapToGrid w:val="0"/>
              <w:rPr>
                <w:rFonts w:ascii="Cambria" w:hAnsi="Cambria" w:cstheme="minorHAnsi"/>
                <w:sz w:val="22"/>
                <w:szCs w:val="22"/>
                <w:lang w:val="mk-MK"/>
              </w:rPr>
            </w:pPr>
          </w:p>
          <w:p w14:paraId="4D578CDA" w14:textId="77777777" w:rsidR="001168DA" w:rsidRDefault="001168DA" w:rsidP="007438DE">
            <w:pPr>
              <w:pStyle w:val="TableContents"/>
              <w:snapToGrid w:val="0"/>
              <w:rPr>
                <w:rFonts w:ascii="Cambria" w:hAnsi="Cambria" w:cstheme="minorHAnsi"/>
                <w:sz w:val="22"/>
                <w:szCs w:val="22"/>
                <w:lang w:val="mk-MK"/>
              </w:rPr>
            </w:pPr>
          </w:p>
          <w:p w14:paraId="0F9F920F" w14:textId="77777777" w:rsidR="001168DA" w:rsidRDefault="001168DA" w:rsidP="007438DE">
            <w:pPr>
              <w:pStyle w:val="TableContents"/>
              <w:snapToGrid w:val="0"/>
              <w:rPr>
                <w:rFonts w:ascii="Cambria" w:hAnsi="Cambria" w:cstheme="minorHAnsi"/>
                <w:sz w:val="22"/>
                <w:szCs w:val="22"/>
                <w:lang w:val="mk-MK"/>
              </w:rPr>
            </w:pPr>
          </w:p>
          <w:p w14:paraId="1D039D69" w14:textId="77777777" w:rsidR="001168DA" w:rsidRDefault="001168DA" w:rsidP="007438DE">
            <w:pPr>
              <w:pStyle w:val="TableContents"/>
              <w:snapToGrid w:val="0"/>
              <w:rPr>
                <w:rFonts w:ascii="Cambria" w:hAnsi="Cambria" w:cstheme="minorHAnsi"/>
                <w:sz w:val="22"/>
                <w:szCs w:val="22"/>
                <w:lang w:val="mk-MK"/>
              </w:rPr>
            </w:pPr>
          </w:p>
          <w:p w14:paraId="30225D39" w14:textId="77777777" w:rsidR="001168DA" w:rsidRDefault="001168DA" w:rsidP="007438DE">
            <w:pPr>
              <w:pStyle w:val="TableContents"/>
              <w:snapToGrid w:val="0"/>
              <w:rPr>
                <w:rFonts w:ascii="Cambria" w:hAnsi="Cambria" w:cstheme="minorHAnsi"/>
                <w:sz w:val="22"/>
                <w:szCs w:val="22"/>
                <w:lang w:val="mk-MK"/>
              </w:rPr>
            </w:pPr>
          </w:p>
          <w:p w14:paraId="04384CA9" w14:textId="77777777" w:rsidR="001168DA" w:rsidRDefault="001168DA" w:rsidP="007438DE">
            <w:pPr>
              <w:pStyle w:val="TableContents"/>
              <w:snapToGrid w:val="0"/>
              <w:rPr>
                <w:rFonts w:ascii="Cambria" w:hAnsi="Cambria" w:cstheme="minorHAnsi"/>
                <w:sz w:val="22"/>
                <w:szCs w:val="22"/>
                <w:lang w:val="mk-MK"/>
              </w:rPr>
            </w:pPr>
          </w:p>
          <w:p w14:paraId="19918D99" w14:textId="77777777" w:rsidR="001168DA" w:rsidRDefault="001168DA" w:rsidP="007438DE">
            <w:pPr>
              <w:pStyle w:val="TableContents"/>
              <w:snapToGrid w:val="0"/>
              <w:rPr>
                <w:rFonts w:ascii="Cambria" w:hAnsi="Cambria" w:cstheme="minorHAnsi"/>
                <w:sz w:val="22"/>
                <w:szCs w:val="22"/>
                <w:lang w:val="mk-MK"/>
              </w:rPr>
            </w:pPr>
          </w:p>
          <w:p w14:paraId="64A7CC84" w14:textId="77777777" w:rsidR="001168DA" w:rsidRDefault="001168DA" w:rsidP="007438DE">
            <w:pPr>
              <w:pStyle w:val="TableContents"/>
              <w:snapToGrid w:val="0"/>
              <w:rPr>
                <w:rFonts w:ascii="Cambria" w:hAnsi="Cambria" w:cstheme="minorHAnsi"/>
                <w:sz w:val="22"/>
                <w:szCs w:val="22"/>
                <w:lang w:val="mk-MK"/>
              </w:rPr>
            </w:pPr>
          </w:p>
          <w:p w14:paraId="7E426A3E" w14:textId="77777777" w:rsidR="001168DA" w:rsidRDefault="001168DA" w:rsidP="007438DE">
            <w:pPr>
              <w:pStyle w:val="TableContents"/>
              <w:snapToGrid w:val="0"/>
              <w:rPr>
                <w:rFonts w:ascii="Cambria" w:hAnsi="Cambria" w:cstheme="minorHAnsi"/>
                <w:sz w:val="22"/>
                <w:szCs w:val="22"/>
                <w:lang w:val="mk-MK"/>
              </w:rPr>
            </w:pPr>
          </w:p>
          <w:p w14:paraId="31F3F15B" w14:textId="77777777" w:rsidR="001168DA" w:rsidRDefault="001168DA"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1E8B1A80" w14:textId="77777777" w:rsidR="00916C75" w:rsidRDefault="00916C75" w:rsidP="007438DE">
            <w:pPr>
              <w:pStyle w:val="TableContents"/>
              <w:snapToGrid w:val="0"/>
              <w:rPr>
                <w:rFonts w:ascii="Cambria" w:hAnsi="Cambria" w:cstheme="minorHAnsi"/>
                <w:sz w:val="22"/>
                <w:szCs w:val="22"/>
                <w:lang w:val="mk-MK"/>
              </w:rPr>
            </w:pPr>
          </w:p>
          <w:p w14:paraId="7C40A120" w14:textId="77777777" w:rsidR="00916C75" w:rsidRDefault="00916C75" w:rsidP="007438DE">
            <w:pPr>
              <w:pStyle w:val="TableContents"/>
              <w:snapToGrid w:val="0"/>
              <w:rPr>
                <w:rFonts w:ascii="Cambria" w:hAnsi="Cambria" w:cstheme="minorHAnsi"/>
                <w:sz w:val="22"/>
                <w:szCs w:val="22"/>
                <w:lang w:val="mk-MK"/>
              </w:rPr>
            </w:pPr>
          </w:p>
          <w:p w14:paraId="2CA309D2" w14:textId="77777777" w:rsidR="00916C75" w:rsidRDefault="00916C75" w:rsidP="007438DE">
            <w:pPr>
              <w:pStyle w:val="TableContents"/>
              <w:snapToGrid w:val="0"/>
              <w:rPr>
                <w:rFonts w:ascii="Cambria" w:hAnsi="Cambria" w:cstheme="minorHAnsi"/>
                <w:sz w:val="22"/>
                <w:szCs w:val="22"/>
                <w:lang w:val="mk-MK"/>
              </w:rPr>
            </w:pPr>
          </w:p>
          <w:p w14:paraId="78FDD6A6" w14:textId="77777777" w:rsidR="00916C75" w:rsidRDefault="00916C75" w:rsidP="007438DE">
            <w:pPr>
              <w:pStyle w:val="TableContents"/>
              <w:snapToGrid w:val="0"/>
              <w:rPr>
                <w:rFonts w:ascii="Cambria" w:hAnsi="Cambria" w:cstheme="minorHAnsi"/>
                <w:sz w:val="22"/>
                <w:szCs w:val="22"/>
                <w:lang w:val="mk-MK"/>
              </w:rPr>
            </w:pPr>
          </w:p>
          <w:p w14:paraId="322C4F00" w14:textId="77777777" w:rsidR="00916C75" w:rsidRDefault="00916C75" w:rsidP="007438DE">
            <w:pPr>
              <w:pStyle w:val="TableContents"/>
              <w:snapToGrid w:val="0"/>
              <w:rPr>
                <w:rFonts w:ascii="Cambria" w:hAnsi="Cambria" w:cstheme="minorHAnsi"/>
                <w:sz w:val="22"/>
                <w:szCs w:val="22"/>
                <w:lang w:val="mk-MK"/>
              </w:rPr>
            </w:pPr>
          </w:p>
          <w:p w14:paraId="6258644D" w14:textId="77777777" w:rsidR="00916C75" w:rsidRDefault="00916C75" w:rsidP="007438DE">
            <w:pPr>
              <w:pStyle w:val="TableContents"/>
              <w:snapToGrid w:val="0"/>
              <w:rPr>
                <w:rFonts w:ascii="Cambria" w:hAnsi="Cambria" w:cstheme="minorHAnsi"/>
                <w:sz w:val="22"/>
                <w:szCs w:val="22"/>
                <w:lang w:val="mk-MK"/>
              </w:rPr>
            </w:pPr>
          </w:p>
          <w:p w14:paraId="192E7E32" w14:textId="77777777" w:rsidR="00916C75" w:rsidRDefault="00916C75" w:rsidP="007438DE">
            <w:pPr>
              <w:pStyle w:val="TableContents"/>
              <w:snapToGrid w:val="0"/>
              <w:rPr>
                <w:rFonts w:ascii="Cambria" w:hAnsi="Cambria" w:cstheme="minorHAnsi"/>
                <w:sz w:val="22"/>
                <w:szCs w:val="22"/>
                <w:lang w:val="mk-MK"/>
              </w:rPr>
            </w:pPr>
          </w:p>
          <w:p w14:paraId="01A58B98" w14:textId="77777777" w:rsidR="00916C75" w:rsidRDefault="00916C75" w:rsidP="007438DE">
            <w:pPr>
              <w:pStyle w:val="TableContents"/>
              <w:snapToGrid w:val="0"/>
              <w:rPr>
                <w:rFonts w:ascii="Cambria" w:hAnsi="Cambria" w:cstheme="minorHAnsi"/>
                <w:sz w:val="22"/>
                <w:szCs w:val="22"/>
                <w:lang w:val="mk-MK"/>
              </w:rPr>
            </w:pPr>
          </w:p>
          <w:p w14:paraId="58D7BF11" w14:textId="77777777" w:rsidR="00916C75" w:rsidRDefault="00916C75" w:rsidP="007438DE">
            <w:pPr>
              <w:pStyle w:val="TableContents"/>
              <w:snapToGrid w:val="0"/>
              <w:rPr>
                <w:rFonts w:ascii="Cambria" w:hAnsi="Cambria" w:cstheme="minorHAnsi"/>
                <w:sz w:val="22"/>
                <w:szCs w:val="22"/>
                <w:lang w:val="mk-MK"/>
              </w:rPr>
            </w:pPr>
          </w:p>
          <w:p w14:paraId="71EDADA8" w14:textId="77777777" w:rsidR="00916C75" w:rsidRDefault="00916C75" w:rsidP="007438DE">
            <w:pPr>
              <w:pStyle w:val="TableContents"/>
              <w:snapToGrid w:val="0"/>
              <w:rPr>
                <w:rFonts w:ascii="Cambria" w:hAnsi="Cambria" w:cstheme="minorHAnsi"/>
                <w:sz w:val="22"/>
                <w:szCs w:val="22"/>
                <w:lang w:val="mk-MK"/>
              </w:rPr>
            </w:pPr>
          </w:p>
          <w:p w14:paraId="63F5EE40" w14:textId="77777777" w:rsidR="00916C75" w:rsidRDefault="00916C75"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030B5F17" w14:textId="77777777" w:rsidR="00E91D96" w:rsidRDefault="00E91D96" w:rsidP="007438DE">
            <w:pPr>
              <w:pStyle w:val="TableContents"/>
              <w:snapToGrid w:val="0"/>
              <w:rPr>
                <w:rFonts w:ascii="Cambria" w:hAnsi="Cambria" w:cstheme="minorHAnsi"/>
                <w:sz w:val="22"/>
                <w:szCs w:val="22"/>
                <w:lang w:val="mk-MK"/>
              </w:rPr>
            </w:pPr>
          </w:p>
          <w:p w14:paraId="79A1FF16" w14:textId="77777777" w:rsidR="00E91D96" w:rsidRDefault="00E91D96" w:rsidP="007438DE">
            <w:pPr>
              <w:pStyle w:val="TableContents"/>
              <w:snapToGrid w:val="0"/>
              <w:rPr>
                <w:rFonts w:ascii="Cambria" w:hAnsi="Cambria" w:cstheme="minorHAnsi"/>
                <w:sz w:val="22"/>
                <w:szCs w:val="22"/>
                <w:lang w:val="mk-MK"/>
              </w:rPr>
            </w:pPr>
          </w:p>
          <w:p w14:paraId="1D9CC7CB" w14:textId="77777777" w:rsidR="00E91D96" w:rsidRDefault="00E91D96" w:rsidP="007438DE">
            <w:pPr>
              <w:pStyle w:val="TableContents"/>
              <w:snapToGrid w:val="0"/>
              <w:rPr>
                <w:rFonts w:ascii="Cambria" w:hAnsi="Cambria" w:cstheme="minorHAnsi"/>
                <w:sz w:val="22"/>
                <w:szCs w:val="22"/>
                <w:lang w:val="mk-MK"/>
              </w:rPr>
            </w:pPr>
          </w:p>
          <w:p w14:paraId="21EAD9A3" w14:textId="77777777" w:rsidR="00E91D96" w:rsidRDefault="00E91D96" w:rsidP="007438DE">
            <w:pPr>
              <w:pStyle w:val="TableContents"/>
              <w:snapToGrid w:val="0"/>
              <w:rPr>
                <w:rFonts w:ascii="Cambria" w:hAnsi="Cambria" w:cstheme="minorHAnsi"/>
                <w:sz w:val="22"/>
                <w:szCs w:val="22"/>
                <w:lang w:val="mk-MK"/>
              </w:rPr>
            </w:pPr>
          </w:p>
          <w:p w14:paraId="5DD77E19" w14:textId="77777777" w:rsidR="00E91D96" w:rsidRDefault="00E91D96" w:rsidP="007438DE">
            <w:pPr>
              <w:pStyle w:val="TableContents"/>
              <w:snapToGrid w:val="0"/>
              <w:rPr>
                <w:rFonts w:ascii="Cambria" w:hAnsi="Cambria" w:cstheme="minorHAnsi"/>
                <w:sz w:val="22"/>
                <w:szCs w:val="22"/>
                <w:lang w:val="mk-MK"/>
              </w:rPr>
            </w:pPr>
          </w:p>
          <w:p w14:paraId="07224390" w14:textId="77777777" w:rsidR="00E91D96" w:rsidRDefault="00E91D96" w:rsidP="007438DE">
            <w:pPr>
              <w:pStyle w:val="TableContents"/>
              <w:snapToGrid w:val="0"/>
              <w:rPr>
                <w:rFonts w:ascii="Cambria" w:hAnsi="Cambria" w:cstheme="minorHAnsi"/>
                <w:sz w:val="22"/>
                <w:szCs w:val="22"/>
                <w:lang w:val="mk-MK"/>
              </w:rPr>
            </w:pPr>
          </w:p>
          <w:p w14:paraId="57056637" w14:textId="77777777" w:rsidR="00E91D96" w:rsidRDefault="00E91D96" w:rsidP="007438DE">
            <w:pPr>
              <w:pStyle w:val="TableContents"/>
              <w:snapToGrid w:val="0"/>
              <w:rPr>
                <w:rFonts w:ascii="Cambria" w:hAnsi="Cambria" w:cstheme="minorHAnsi"/>
                <w:sz w:val="22"/>
                <w:szCs w:val="22"/>
                <w:lang w:val="mk-MK"/>
              </w:rPr>
            </w:pPr>
          </w:p>
          <w:p w14:paraId="37064811" w14:textId="77777777" w:rsidR="00E91D96" w:rsidRDefault="00E91D96" w:rsidP="007438DE">
            <w:pPr>
              <w:pStyle w:val="TableContents"/>
              <w:snapToGrid w:val="0"/>
              <w:rPr>
                <w:rFonts w:ascii="Cambria" w:hAnsi="Cambria" w:cstheme="minorHAnsi"/>
                <w:sz w:val="22"/>
                <w:szCs w:val="22"/>
                <w:lang w:val="mk-MK"/>
              </w:rPr>
            </w:pPr>
          </w:p>
          <w:p w14:paraId="3792BEE9" w14:textId="104430B9" w:rsidR="00E91D96" w:rsidRPr="001168DA" w:rsidRDefault="00E91D96"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tc>
        <w:tc>
          <w:tcPr>
            <w:tcW w:w="1890" w:type="dxa"/>
          </w:tcPr>
          <w:p w14:paraId="5CF5467C" w14:textId="77777777" w:rsidR="007438DE" w:rsidRDefault="0025243E"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Број на организирани спортски настани; број на учесници</w:t>
            </w:r>
          </w:p>
          <w:p w14:paraId="00C82AE0" w14:textId="77777777" w:rsidR="000B1E78" w:rsidRDefault="000B1E78" w:rsidP="007438DE">
            <w:pPr>
              <w:pStyle w:val="TableContents"/>
              <w:snapToGrid w:val="0"/>
              <w:rPr>
                <w:rFonts w:ascii="Cambria" w:hAnsi="Cambria" w:cstheme="minorHAnsi"/>
                <w:sz w:val="22"/>
                <w:szCs w:val="22"/>
                <w:lang w:val="mk-MK"/>
              </w:rPr>
            </w:pPr>
          </w:p>
          <w:p w14:paraId="178B1109" w14:textId="77777777" w:rsidR="000B1E78" w:rsidRDefault="000B1E78" w:rsidP="007438DE">
            <w:pPr>
              <w:pStyle w:val="TableContents"/>
              <w:snapToGrid w:val="0"/>
              <w:rPr>
                <w:rFonts w:ascii="Cambria" w:hAnsi="Cambria" w:cstheme="minorHAnsi"/>
                <w:sz w:val="22"/>
                <w:szCs w:val="22"/>
                <w:lang w:val="mk-MK"/>
              </w:rPr>
            </w:pPr>
          </w:p>
          <w:p w14:paraId="170C370D" w14:textId="77777777" w:rsidR="000B1E78" w:rsidRDefault="000B1E78" w:rsidP="007438DE">
            <w:pPr>
              <w:pStyle w:val="TableContents"/>
              <w:snapToGrid w:val="0"/>
              <w:rPr>
                <w:rFonts w:ascii="Cambria" w:hAnsi="Cambria" w:cstheme="minorHAnsi"/>
                <w:sz w:val="22"/>
                <w:szCs w:val="22"/>
                <w:lang w:val="mk-MK"/>
              </w:rPr>
            </w:pPr>
          </w:p>
          <w:p w14:paraId="7EDF69C3" w14:textId="77777777" w:rsidR="000B1E78" w:rsidRDefault="000B1E78" w:rsidP="007438DE">
            <w:pPr>
              <w:pStyle w:val="TableContents"/>
              <w:snapToGrid w:val="0"/>
              <w:rPr>
                <w:rFonts w:ascii="Cambria" w:hAnsi="Cambria" w:cstheme="minorHAnsi"/>
                <w:sz w:val="22"/>
                <w:szCs w:val="22"/>
                <w:lang w:val="mk-MK"/>
              </w:rPr>
            </w:pPr>
          </w:p>
          <w:p w14:paraId="1272975C" w14:textId="77777777" w:rsidR="000B1E78" w:rsidRDefault="000B1E78" w:rsidP="007438DE">
            <w:pPr>
              <w:pStyle w:val="TableContents"/>
              <w:snapToGrid w:val="0"/>
              <w:rPr>
                <w:rFonts w:ascii="Cambria" w:hAnsi="Cambria" w:cstheme="minorHAnsi"/>
                <w:sz w:val="22"/>
                <w:szCs w:val="22"/>
                <w:lang w:val="mk-MK"/>
              </w:rPr>
            </w:pPr>
          </w:p>
          <w:p w14:paraId="7BFD3A6D" w14:textId="77777777" w:rsidR="000B1E78" w:rsidRDefault="000B1E78" w:rsidP="007438DE">
            <w:pPr>
              <w:pStyle w:val="TableContents"/>
              <w:snapToGrid w:val="0"/>
              <w:rPr>
                <w:rFonts w:ascii="Cambria" w:hAnsi="Cambria" w:cstheme="minorHAnsi"/>
                <w:sz w:val="22"/>
                <w:szCs w:val="22"/>
                <w:lang w:val="mk-MK"/>
              </w:rPr>
            </w:pPr>
          </w:p>
          <w:p w14:paraId="74AA483A" w14:textId="77777777" w:rsidR="000B1E78" w:rsidRDefault="000B1E78"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изградени игралишта</w:t>
            </w:r>
          </w:p>
          <w:p w14:paraId="159EC4B0" w14:textId="77777777" w:rsidR="00916C75" w:rsidRDefault="00916C75" w:rsidP="007438DE">
            <w:pPr>
              <w:pStyle w:val="TableContents"/>
              <w:snapToGrid w:val="0"/>
              <w:rPr>
                <w:rFonts w:ascii="Cambria" w:hAnsi="Cambria" w:cstheme="minorHAnsi"/>
                <w:sz w:val="22"/>
                <w:szCs w:val="22"/>
                <w:lang w:val="mk-MK"/>
              </w:rPr>
            </w:pPr>
          </w:p>
          <w:p w14:paraId="44C1D049" w14:textId="77777777" w:rsidR="00916C75" w:rsidRDefault="00916C75" w:rsidP="007438DE">
            <w:pPr>
              <w:pStyle w:val="TableContents"/>
              <w:snapToGrid w:val="0"/>
              <w:rPr>
                <w:rFonts w:ascii="Cambria" w:hAnsi="Cambria" w:cstheme="minorHAnsi"/>
                <w:sz w:val="22"/>
                <w:szCs w:val="22"/>
                <w:lang w:val="mk-MK"/>
              </w:rPr>
            </w:pPr>
          </w:p>
          <w:p w14:paraId="6A837FA0" w14:textId="77777777" w:rsidR="00916C75" w:rsidRDefault="00916C75" w:rsidP="007438DE">
            <w:pPr>
              <w:pStyle w:val="TableContents"/>
              <w:snapToGrid w:val="0"/>
              <w:rPr>
                <w:rFonts w:ascii="Cambria" w:hAnsi="Cambria" w:cstheme="minorHAnsi"/>
                <w:sz w:val="22"/>
                <w:szCs w:val="22"/>
                <w:lang w:val="mk-MK"/>
              </w:rPr>
            </w:pPr>
          </w:p>
          <w:p w14:paraId="32A66B48" w14:textId="77777777" w:rsidR="00916C75" w:rsidRDefault="00916C75" w:rsidP="007438DE">
            <w:pPr>
              <w:pStyle w:val="TableContents"/>
              <w:snapToGrid w:val="0"/>
              <w:rPr>
                <w:rFonts w:ascii="Cambria" w:hAnsi="Cambria" w:cstheme="minorHAnsi"/>
                <w:sz w:val="22"/>
                <w:szCs w:val="22"/>
                <w:lang w:val="mk-MK"/>
              </w:rPr>
            </w:pPr>
          </w:p>
          <w:p w14:paraId="2575951D" w14:textId="77777777" w:rsidR="00916C75" w:rsidRDefault="00916C75" w:rsidP="007438DE">
            <w:pPr>
              <w:pStyle w:val="TableContents"/>
              <w:snapToGrid w:val="0"/>
              <w:rPr>
                <w:rFonts w:ascii="Cambria" w:hAnsi="Cambria" w:cstheme="minorHAnsi"/>
                <w:sz w:val="22"/>
                <w:szCs w:val="22"/>
                <w:lang w:val="mk-MK"/>
              </w:rPr>
            </w:pPr>
          </w:p>
          <w:p w14:paraId="6404E476" w14:textId="77777777" w:rsidR="00916C75" w:rsidRDefault="00916C75" w:rsidP="007438DE">
            <w:pPr>
              <w:pStyle w:val="TableContents"/>
              <w:snapToGrid w:val="0"/>
              <w:rPr>
                <w:rFonts w:ascii="Cambria" w:hAnsi="Cambria" w:cstheme="minorHAnsi"/>
                <w:sz w:val="22"/>
                <w:szCs w:val="22"/>
                <w:lang w:val="mk-MK"/>
              </w:rPr>
            </w:pPr>
          </w:p>
          <w:p w14:paraId="792CB0EE" w14:textId="77777777" w:rsidR="00916C75" w:rsidRDefault="00916C75" w:rsidP="007438DE">
            <w:pPr>
              <w:pStyle w:val="TableContents"/>
              <w:snapToGrid w:val="0"/>
              <w:rPr>
                <w:rFonts w:ascii="Cambria" w:hAnsi="Cambria" w:cstheme="minorHAnsi"/>
                <w:sz w:val="22"/>
                <w:szCs w:val="22"/>
                <w:lang w:val="mk-MK"/>
              </w:rPr>
            </w:pPr>
          </w:p>
          <w:p w14:paraId="638C4ED9" w14:textId="77777777" w:rsidR="00916C75" w:rsidRDefault="00916C75" w:rsidP="007438DE">
            <w:pPr>
              <w:pStyle w:val="TableContents"/>
              <w:snapToGrid w:val="0"/>
              <w:rPr>
                <w:rFonts w:ascii="Cambria" w:hAnsi="Cambria" w:cstheme="minorHAnsi"/>
                <w:sz w:val="22"/>
                <w:szCs w:val="22"/>
                <w:lang w:val="mk-MK"/>
              </w:rPr>
            </w:pPr>
          </w:p>
          <w:p w14:paraId="7227A6A0" w14:textId="77777777" w:rsidR="00916C75" w:rsidRDefault="008D6C74"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поддржани спортски клубови; број на основани нови спортски клубови</w:t>
            </w:r>
          </w:p>
          <w:p w14:paraId="191A629D" w14:textId="77777777" w:rsidR="00E91D96" w:rsidRDefault="00E91D96" w:rsidP="007438DE">
            <w:pPr>
              <w:pStyle w:val="TableContents"/>
              <w:snapToGrid w:val="0"/>
              <w:rPr>
                <w:rFonts w:ascii="Cambria" w:hAnsi="Cambria" w:cstheme="minorHAnsi"/>
                <w:sz w:val="22"/>
                <w:szCs w:val="22"/>
                <w:lang w:val="mk-MK"/>
              </w:rPr>
            </w:pPr>
          </w:p>
          <w:p w14:paraId="5E0005B9" w14:textId="77777777" w:rsidR="00E91D96" w:rsidRDefault="00E91D96" w:rsidP="007438DE">
            <w:pPr>
              <w:pStyle w:val="TableContents"/>
              <w:snapToGrid w:val="0"/>
              <w:rPr>
                <w:rFonts w:ascii="Cambria" w:hAnsi="Cambria" w:cstheme="minorHAnsi"/>
                <w:sz w:val="22"/>
                <w:szCs w:val="22"/>
                <w:lang w:val="mk-MK"/>
              </w:rPr>
            </w:pPr>
          </w:p>
          <w:p w14:paraId="13B2C71D" w14:textId="12F12878" w:rsidR="00E91D96" w:rsidRPr="007438DE" w:rsidRDefault="00893CA4" w:rsidP="007438DE">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организирани спортски настани</w:t>
            </w:r>
          </w:p>
        </w:tc>
        <w:tc>
          <w:tcPr>
            <w:tcW w:w="1710" w:type="dxa"/>
          </w:tcPr>
          <w:p w14:paraId="0EAE2941" w14:textId="3500579F" w:rsidR="007438DE" w:rsidRDefault="0025243E" w:rsidP="007438DE">
            <w:pPr>
              <w:pStyle w:val="TableContents"/>
              <w:snapToGrid w:val="0"/>
              <w:rPr>
                <w:rFonts w:ascii="Cambria" w:hAnsi="Cambria" w:cstheme="minorHAnsi"/>
                <w:sz w:val="22"/>
                <w:szCs w:val="22"/>
                <w:lang w:val="mk-MK"/>
              </w:rPr>
            </w:pPr>
            <w:r w:rsidRPr="0025243E">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донатори</w:t>
            </w:r>
          </w:p>
          <w:p w14:paraId="0982E896" w14:textId="77777777" w:rsidR="000B1E78" w:rsidRDefault="000B1E78" w:rsidP="007438DE">
            <w:pPr>
              <w:pStyle w:val="TableContents"/>
              <w:snapToGrid w:val="0"/>
              <w:rPr>
                <w:rFonts w:ascii="Cambria" w:hAnsi="Cambria" w:cstheme="minorHAnsi"/>
                <w:sz w:val="22"/>
                <w:szCs w:val="22"/>
                <w:lang w:val="mk-MK"/>
              </w:rPr>
            </w:pPr>
          </w:p>
          <w:p w14:paraId="5E1BA69D" w14:textId="77777777" w:rsidR="000B1E78" w:rsidRDefault="000B1E78" w:rsidP="007438DE">
            <w:pPr>
              <w:pStyle w:val="TableContents"/>
              <w:snapToGrid w:val="0"/>
              <w:rPr>
                <w:rFonts w:ascii="Cambria" w:hAnsi="Cambria" w:cstheme="minorHAnsi"/>
                <w:sz w:val="22"/>
                <w:szCs w:val="22"/>
                <w:lang w:val="mk-MK"/>
              </w:rPr>
            </w:pPr>
          </w:p>
          <w:p w14:paraId="193922A3" w14:textId="77777777" w:rsidR="000B1E78" w:rsidRDefault="000B1E78" w:rsidP="007438DE">
            <w:pPr>
              <w:pStyle w:val="TableContents"/>
              <w:snapToGrid w:val="0"/>
              <w:rPr>
                <w:rFonts w:ascii="Cambria" w:hAnsi="Cambria" w:cstheme="minorHAnsi"/>
                <w:sz w:val="22"/>
                <w:szCs w:val="22"/>
                <w:lang w:val="mk-MK"/>
              </w:rPr>
            </w:pPr>
          </w:p>
          <w:p w14:paraId="128D8D55" w14:textId="77777777" w:rsidR="000B1E78" w:rsidRDefault="000B1E78" w:rsidP="007438DE">
            <w:pPr>
              <w:pStyle w:val="TableContents"/>
              <w:snapToGrid w:val="0"/>
              <w:rPr>
                <w:rFonts w:ascii="Cambria" w:hAnsi="Cambria" w:cstheme="minorHAnsi"/>
                <w:sz w:val="22"/>
                <w:szCs w:val="22"/>
                <w:lang w:val="mk-MK"/>
              </w:rPr>
            </w:pPr>
          </w:p>
          <w:p w14:paraId="74616172" w14:textId="77777777" w:rsidR="000B1E78" w:rsidRDefault="000B1E78" w:rsidP="007438DE">
            <w:pPr>
              <w:pStyle w:val="TableContents"/>
              <w:snapToGrid w:val="0"/>
              <w:rPr>
                <w:rFonts w:ascii="Cambria" w:hAnsi="Cambria" w:cstheme="minorHAnsi"/>
                <w:sz w:val="22"/>
                <w:szCs w:val="22"/>
                <w:lang w:val="mk-MK"/>
              </w:rPr>
            </w:pPr>
          </w:p>
          <w:p w14:paraId="74D1E5D7" w14:textId="77777777" w:rsidR="000B1E78" w:rsidRDefault="000B1E78" w:rsidP="007438DE">
            <w:pPr>
              <w:pStyle w:val="TableContents"/>
              <w:snapToGrid w:val="0"/>
              <w:rPr>
                <w:rFonts w:ascii="Cambria" w:hAnsi="Cambria" w:cstheme="minorHAnsi"/>
                <w:sz w:val="22"/>
                <w:szCs w:val="22"/>
                <w:lang w:val="mk-MK"/>
              </w:rPr>
            </w:pPr>
          </w:p>
          <w:p w14:paraId="5A46CB95" w14:textId="77777777" w:rsidR="000B1E78" w:rsidRDefault="000B1E78" w:rsidP="007438DE">
            <w:pPr>
              <w:pStyle w:val="TableContents"/>
              <w:snapToGrid w:val="0"/>
              <w:rPr>
                <w:rFonts w:ascii="Cambria" w:hAnsi="Cambria" w:cstheme="minorHAnsi"/>
                <w:sz w:val="22"/>
                <w:szCs w:val="22"/>
                <w:lang w:val="mk-MK"/>
              </w:rPr>
            </w:pPr>
          </w:p>
          <w:p w14:paraId="13CF1553" w14:textId="2F2E32EC" w:rsidR="000B1E78" w:rsidRDefault="000B1E78" w:rsidP="007438DE">
            <w:pPr>
              <w:pStyle w:val="TableContents"/>
              <w:snapToGrid w:val="0"/>
              <w:rPr>
                <w:rFonts w:ascii="Cambria" w:hAnsi="Cambria" w:cstheme="minorHAnsi"/>
                <w:sz w:val="22"/>
                <w:szCs w:val="22"/>
                <w:lang w:val="mk-MK"/>
              </w:rPr>
            </w:pPr>
            <w:r w:rsidRPr="000B1E78">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0B1E78">
              <w:rPr>
                <w:rFonts w:ascii="Cambria" w:hAnsi="Cambria" w:cstheme="minorHAnsi"/>
                <w:sz w:val="22"/>
                <w:szCs w:val="22"/>
                <w:lang w:val="mk-MK"/>
              </w:rPr>
              <w:t>, донатори</w:t>
            </w:r>
          </w:p>
          <w:p w14:paraId="6D67D580" w14:textId="77777777" w:rsidR="008D6C74" w:rsidRDefault="008D6C74" w:rsidP="007438DE">
            <w:pPr>
              <w:pStyle w:val="TableContents"/>
              <w:snapToGrid w:val="0"/>
              <w:rPr>
                <w:rFonts w:ascii="Cambria" w:hAnsi="Cambria" w:cstheme="minorHAnsi"/>
                <w:sz w:val="22"/>
                <w:szCs w:val="22"/>
                <w:lang w:val="mk-MK"/>
              </w:rPr>
            </w:pPr>
          </w:p>
          <w:p w14:paraId="398F7CCE" w14:textId="77777777" w:rsidR="008D6C74" w:rsidRDefault="008D6C74" w:rsidP="007438DE">
            <w:pPr>
              <w:pStyle w:val="TableContents"/>
              <w:snapToGrid w:val="0"/>
              <w:rPr>
                <w:rFonts w:ascii="Cambria" w:hAnsi="Cambria" w:cstheme="minorHAnsi"/>
                <w:sz w:val="22"/>
                <w:szCs w:val="22"/>
                <w:lang w:val="mk-MK"/>
              </w:rPr>
            </w:pPr>
          </w:p>
          <w:p w14:paraId="2B73153B" w14:textId="77777777" w:rsidR="008D6C74" w:rsidRDefault="008D6C74" w:rsidP="007438DE">
            <w:pPr>
              <w:pStyle w:val="TableContents"/>
              <w:snapToGrid w:val="0"/>
              <w:rPr>
                <w:rFonts w:ascii="Cambria" w:hAnsi="Cambria" w:cstheme="minorHAnsi"/>
                <w:sz w:val="22"/>
                <w:szCs w:val="22"/>
                <w:lang w:val="mk-MK"/>
              </w:rPr>
            </w:pPr>
          </w:p>
          <w:p w14:paraId="7ADA6454" w14:textId="77777777" w:rsidR="008D6C74" w:rsidRDefault="008D6C74" w:rsidP="007438DE">
            <w:pPr>
              <w:pStyle w:val="TableContents"/>
              <w:snapToGrid w:val="0"/>
              <w:rPr>
                <w:rFonts w:ascii="Cambria" w:hAnsi="Cambria" w:cstheme="minorHAnsi"/>
                <w:sz w:val="22"/>
                <w:szCs w:val="22"/>
                <w:lang w:val="mk-MK"/>
              </w:rPr>
            </w:pPr>
          </w:p>
          <w:p w14:paraId="1D4E709C" w14:textId="77777777" w:rsidR="008D6C74" w:rsidRDefault="008D6C74" w:rsidP="007438DE">
            <w:pPr>
              <w:pStyle w:val="TableContents"/>
              <w:snapToGrid w:val="0"/>
              <w:rPr>
                <w:rFonts w:ascii="Cambria" w:hAnsi="Cambria" w:cstheme="minorHAnsi"/>
                <w:sz w:val="22"/>
                <w:szCs w:val="22"/>
                <w:lang w:val="mk-MK"/>
              </w:rPr>
            </w:pPr>
          </w:p>
          <w:p w14:paraId="3C81D964" w14:textId="77777777" w:rsidR="008D6C74" w:rsidRDefault="008D6C74" w:rsidP="007438DE">
            <w:pPr>
              <w:pStyle w:val="TableContents"/>
              <w:snapToGrid w:val="0"/>
              <w:rPr>
                <w:rFonts w:ascii="Cambria" w:hAnsi="Cambria" w:cstheme="minorHAnsi"/>
                <w:sz w:val="22"/>
                <w:szCs w:val="22"/>
                <w:lang w:val="mk-MK"/>
              </w:rPr>
            </w:pPr>
          </w:p>
          <w:p w14:paraId="2397C605" w14:textId="14821E4C" w:rsidR="008D6C74" w:rsidRDefault="008D6C74" w:rsidP="007438DE">
            <w:pPr>
              <w:pStyle w:val="TableContents"/>
              <w:snapToGrid w:val="0"/>
              <w:rPr>
                <w:rFonts w:ascii="Cambria" w:hAnsi="Cambria" w:cstheme="minorHAnsi"/>
                <w:sz w:val="22"/>
                <w:szCs w:val="22"/>
                <w:lang w:val="mk-MK"/>
              </w:rPr>
            </w:pPr>
            <w:r w:rsidRPr="008D6C74">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8D6C74">
              <w:rPr>
                <w:rFonts w:ascii="Cambria" w:hAnsi="Cambria" w:cstheme="minorHAnsi"/>
                <w:sz w:val="22"/>
                <w:szCs w:val="22"/>
                <w:lang w:val="mk-MK"/>
              </w:rPr>
              <w:t>, донатори</w:t>
            </w:r>
          </w:p>
          <w:p w14:paraId="437531B6" w14:textId="30924D78" w:rsidR="00893CA4" w:rsidRDefault="00893CA4" w:rsidP="007438DE">
            <w:pPr>
              <w:pStyle w:val="TableContents"/>
              <w:snapToGrid w:val="0"/>
              <w:rPr>
                <w:rFonts w:ascii="Cambria" w:hAnsi="Cambria" w:cstheme="minorHAnsi"/>
                <w:sz w:val="22"/>
                <w:szCs w:val="22"/>
                <w:lang w:val="mk-MK"/>
              </w:rPr>
            </w:pPr>
          </w:p>
          <w:p w14:paraId="77B2B182" w14:textId="3C3310E7" w:rsidR="00893CA4" w:rsidRDefault="00893CA4" w:rsidP="007438DE">
            <w:pPr>
              <w:pStyle w:val="TableContents"/>
              <w:snapToGrid w:val="0"/>
              <w:rPr>
                <w:rFonts w:ascii="Cambria" w:hAnsi="Cambria" w:cstheme="minorHAnsi"/>
                <w:sz w:val="22"/>
                <w:szCs w:val="22"/>
                <w:lang w:val="mk-MK"/>
              </w:rPr>
            </w:pPr>
          </w:p>
          <w:p w14:paraId="0E1C3793" w14:textId="60676585" w:rsidR="00893CA4" w:rsidRDefault="00893CA4" w:rsidP="007438DE">
            <w:pPr>
              <w:pStyle w:val="TableContents"/>
              <w:snapToGrid w:val="0"/>
              <w:rPr>
                <w:rFonts w:ascii="Cambria" w:hAnsi="Cambria" w:cstheme="minorHAnsi"/>
                <w:sz w:val="22"/>
                <w:szCs w:val="22"/>
                <w:lang w:val="mk-MK"/>
              </w:rPr>
            </w:pPr>
          </w:p>
          <w:p w14:paraId="79AE9926" w14:textId="0E42C957" w:rsidR="00893CA4" w:rsidRDefault="00893CA4" w:rsidP="007438DE">
            <w:pPr>
              <w:pStyle w:val="TableContents"/>
              <w:snapToGrid w:val="0"/>
              <w:rPr>
                <w:rFonts w:ascii="Cambria" w:hAnsi="Cambria" w:cstheme="minorHAnsi"/>
                <w:sz w:val="22"/>
                <w:szCs w:val="22"/>
                <w:lang w:val="mk-MK"/>
              </w:rPr>
            </w:pPr>
          </w:p>
          <w:p w14:paraId="3332C7B4" w14:textId="5EF50885" w:rsidR="00893CA4" w:rsidRDefault="00893CA4" w:rsidP="007438DE">
            <w:pPr>
              <w:pStyle w:val="TableContents"/>
              <w:snapToGrid w:val="0"/>
              <w:rPr>
                <w:rFonts w:ascii="Cambria" w:hAnsi="Cambria" w:cstheme="minorHAnsi"/>
                <w:sz w:val="22"/>
                <w:szCs w:val="22"/>
                <w:lang w:val="mk-MK"/>
              </w:rPr>
            </w:pPr>
          </w:p>
          <w:p w14:paraId="7954B76C" w14:textId="2748D2E8" w:rsidR="00893CA4" w:rsidRDefault="00893CA4" w:rsidP="007438DE">
            <w:pPr>
              <w:pStyle w:val="TableContents"/>
              <w:snapToGrid w:val="0"/>
              <w:rPr>
                <w:rFonts w:ascii="Cambria" w:hAnsi="Cambria" w:cstheme="minorHAnsi"/>
                <w:sz w:val="22"/>
                <w:szCs w:val="22"/>
                <w:lang w:val="mk-MK"/>
              </w:rPr>
            </w:pPr>
          </w:p>
          <w:p w14:paraId="2FCFE6D9" w14:textId="14D18C6A" w:rsidR="00893CA4" w:rsidRDefault="00893CA4" w:rsidP="007438DE">
            <w:pPr>
              <w:pStyle w:val="TableContents"/>
              <w:snapToGrid w:val="0"/>
              <w:rPr>
                <w:rFonts w:ascii="Cambria" w:hAnsi="Cambria" w:cstheme="minorHAnsi"/>
                <w:sz w:val="22"/>
                <w:szCs w:val="22"/>
                <w:lang w:val="mk-MK"/>
              </w:rPr>
            </w:pPr>
            <w:r w:rsidRPr="00893CA4">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893CA4">
              <w:rPr>
                <w:rFonts w:ascii="Cambria" w:hAnsi="Cambria" w:cstheme="minorHAnsi"/>
                <w:sz w:val="22"/>
                <w:szCs w:val="22"/>
                <w:lang w:val="mk-MK"/>
              </w:rPr>
              <w:t>, донатори</w:t>
            </w:r>
          </w:p>
          <w:p w14:paraId="5E9727D1" w14:textId="77777777" w:rsidR="008D6C74" w:rsidRDefault="008D6C74" w:rsidP="007438DE">
            <w:pPr>
              <w:pStyle w:val="TableContents"/>
              <w:snapToGrid w:val="0"/>
              <w:rPr>
                <w:rFonts w:ascii="Cambria" w:hAnsi="Cambria" w:cstheme="minorHAnsi"/>
                <w:sz w:val="22"/>
                <w:szCs w:val="22"/>
                <w:lang w:val="mk-MK"/>
              </w:rPr>
            </w:pPr>
          </w:p>
          <w:p w14:paraId="4C8D6E8A" w14:textId="4C3D168E" w:rsidR="008D6C74" w:rsidRPr="007438DE" w:rsidRDefault="008D6C74" w:rsidP="007438DE">
            <w:pPr>
              <w:pStyle w:val="TableContents"/>
              <w:snapToGrid w:val="0"/>
              <w:rPr>
                <w:rFonts w:ascii="Cambria" w:hAnsi="Cambria" w:cstheme="minorHAnsi"/>
                <w:sz w:val="22"/>
                <w:szCs w:val="22"/>
                <w:lang w:val="mk-MK"/>
              </w:rPr>
            </w:pPr>
          </w:p>
        </w:tc>
      </w:tr>
    </w:tbl>
    <w:p w14:paraId="66A1B387" w14:textId="08D06AD0" w:rsidR="00B077E7" w:rsidRDefault="00B077E7" w:rsidP="00B077E7">
      <w:pPr>
        <w:rPr>
          <w:lang w:val="mk-MK"/>
        </w:rPr>
      </w:pPr>
    </w:p>
    <w:p w14:paraId="3E9E5247" w14:textId="4F33A985" w:rsidR="00B077E7" w:rsidRDefault="00B077E7" w:rsidP="009B2365">
      <w:pPr>
        <w:pStyle w:val="Heading2"/>
        <w:rPr>
          <w:lang w:val="mk-MK"/>
        </w:rPr>
      </w:pPr>
      <w:bookmarkStart w:id="44" w:name="_Toc467701625"/>
      <w:bookmarkStart w:id="45" w:name="_Toc469359605"/>
      <w:r>
        <w:rPr>
          <w:lang w:val="mk-MK"/>
        </w:rPr>
        <w:t xml:space="preserve">Област 5. </w:t>
      </w:r>
      <w:bookmarkEnd w:id="44"/>
      <w:r w:rsidR="007B30C5">
        <w:rPr>
          <w:lang w:val="mk-MK"/>
        </w:rPr>
        <w:t>Граѓанско општество</w:t>
      </w:r>
      <w:bookmarkEnd w:id="45"/>
    </w:p>
    <w:p w14:paraId="14A24B40" w14:textId="297DD300" w:rsidR="009B2365" w:rsidRPr="009B2365" w:rsidRDefault="00FE137F" w:rsidP="009B2365">
      <w:pPr>
        <w:rPr>
          <w:lang w:val="mk-MK"/>
        </w:rPr>
      </w:pPr>
      <w:r w:rsidRPr="009B2365">
        <w:rPr>
          <w:lang w:val="mk-MK"/>
        </w:rPr>
        <w:t xml:space="preserve">Конкретна цел 5: </w:t>
      </w:r>
      <w:r w:rsidR="00337704" w:rsidRPr="00337704">
        <w:rPr>
          <w:lang w:val="mk-MK"/>
        </w:rPr>
        <w:t>Јакнење на капацитетот на КОМЗ и на другите локални институции за работа на подобрување на мултикултурните односи.</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62A65" w14:paraId="0D16F86E" w14:textId="77777777" w:rsidTr="004F60AC">
        <w:tc>
          <w:tcPr>
            <w:tcW w:w="3780" w:type="dxa"/>
            <w:shd w:val="clear" w:color="auto" w:fill="BFBFBF" w:themeFill="background1" w:themeFillShade="BF"/>
          </w:tcPr>
          <w:p w14:paraId="2099A0FF" w14:textId="76AFF4DF" w:rsidR="009B2365" w:rsidRPr="009B2365" w:rsidRDefault="009B2365" w:rsidP="009B2365">
            <w:pPr>
              <w:pStyle w:val="TableContents"/>
              <w:jc w:val="center"/>
              <w:rPr>
                <w:rFonts w:ascii="Cambria" w:hAnsi="Cambria" w:cstheme="minorHAnsi"/>
                <w:b/>
                <w:sz w:val="22"/>
                <w:szCs w:val="22"/>
              </w:rPr>
            </w:pPr>
            <w:r w:rsidRPr="009B2365">
              <w:rPr>
                <w:rFonts w:ascii="Cambria" w:hAnsi="Cambria" w:cstheme="minorHAnsi"/>
                <w:b/>
                <w:sz w:val="22"/>
                <w:szCs w:val="22"/>
              </w:rPr>
              <w:t>Очекувани резултати</w:t>
            </w:r>
          </w:p>
        </w:tc>
        <w:tc>
          <w:tcPr>
            <w:tcW w:w="2700" w:type="dxa"/>
            <w:shd w:val="clear" w:color="auto" w:fill="BFBFBF" w:themeFill="background1" w:themeFillShade="BF"/>
          </w:tcPr>
          <w:p w14:paraId="40C2076A" w14:textId="77777777" w:rsidR="009B2365" w:rsidRPr="009B2365" w:rsidRDefault="009B2365" w:rsidP="009B2365">
            <w:pPr>
              <w:pStyle w:val="TableContents"/>
              <w:jc w:val="center"/>
              <w:rPr>
                <w:rFonts w:ascii="Cambria" w:hAnsi="Cambria" w:cstheme="minorHAnsi"/>
                <w:b/>
                <w:sz w:val="22"/>
                <w:szCs w:val="22"/>
              </w:rPr>
            </w:pPr>
            <w:r w:rsidRPr="009B2365">
              <w:rPr>
                <w:rFonts w:ascii="Cambria" w:hAnsi="Cambria" w:cstheme="minorHAnsi"/>
                <w:b/>
                <w:sz w:val="22"/>
                <w:szCs w:val="22"/>
              </w:rPr>
              <w:t>Активности</w:t>
            </w:r>
          </w:p>
        </w:tc>
        <w:tc>
          <w:tcPr>
            <w:tcW w:w="1620" w:type="dxa"/>
            <w:shd w:val="clear" w:color="auto" w:fill="BFBFBF" w:themeFill="background1" w:themeFillShade="BF"/>
          </w:tcPr>
          <w:p w14:paraId="6EA350DC" w14:textId="77777777" w:rsidR="009B2365" w:rsidRPr="009B2365" w:rsidRDefault="009B2365" w:rsidP="009B2365">
            <w:pPr>
              <w:pStyle w:val="TableContents"/>
              <w:jc w:val="center"/>
              <w:rPr>
                <w:rFonts w:ascii="Cambria" w:hAnsi="Cambria" w:cstheme="minorHAnsi"/>
                <w:b/>
                <w:sz w:val="22"/>
                <w:szCs w:val="22"/>
              </w:rPr>
            </w:pPr>
            <w:r w:rsidRPr="009B2365">
              <w:rPr>
                <w:rFonts w:ascii="Cambria" w:hAnsi="Cambria" w:cstheme="minorHAnsi"/>
                <w:b/>
                <w:sz w:val="22"/>
                <w:szCs w:val="22"/>
              </w:rPr>
              <w:t>Носител</w:t>
            </w:r>
          </w:p>
        </w:tc>
        <w:tc>
          <w:tcPr>
            <w:tcW w:w="1440" w:type="dxa"/>
            <w:shd w:val="clear" w:color="auto" w:fill="BFBFBF" w:themeFill="background1" w:themeFillShade="BF"/>
          </w:tcPr>
          <w:p w14:paraId="0A620295" w14:textId="77777777" w:rsidR="009B2365" w:rsidRPr="009B2365" w:rsidRDefault="009B2365" w:rsidP="009B2365">
            <w:pPr>
              <w:pStyle w:val="TableContents"/>
              <w:jc w:val="center"/>
              <w:rPr>
                <w:rFonts w:ascii="Cambria" w:hAnsi="Cambria" w:cstheme="minorHAnsi"/>
                <w:b/>
                <w:sz w:val="22"/>
                <w:szCs w:val="22"/>
              </w:rPr>
            </w:pPr>
            <w:r w:rsidRPr="009B2365">
              <w:rPr>
                <w:rFonts w:ascii="Cambria" w:hAnsi="Cambria" w:cstheme="minorHAnsi"/>
                <w:b/>
                <w:sz w:val="22"/>
                <w:szCs w:val="22"/>
              </w:rPr>
              <w:t>Временска рамка</w:t>
            </w:r>
          </w:p>
        </w:tc>
        <w:tc>
          <w:tcPr>
            <w:tcW w:w="1890" w:type="dxa"/>
            <w:shd w:val="clear" w:color="auto" w:fill="BFBFBF" w:themeFill="background1" w:themeFillShade="BF"/>
          </w:tcPr>
          <w:p w14:paraId="6D09CEF1" w14:textId="77777777" w:rsidR="009B2365" w:rsidRPr="009B2365" w:rsidRDefault="009B2365" w:rsidP="009B2365">
            <w:pPr>
              <w:pStyle w:val="TableContents"/>
              <w:jc w:val="center"/>
              <w:rPr>
                <w:rFonts w:ascii="Cambria" w:hAnsi="Cambria" w:cstheme="minorHAnsi"/>
                <w:b/>
                <w:sz w:val="22"/>
                <w:szCs w:val="22"/>
              </w:rPr>
            </w:pPr>
            <w:r w:rsidRPr="009B2365">
              <w:rPr>
                <w:rFonts w:ascii="Cambria" w:hAnsi="Cambria" w:cstheme="minorHAnsi"/>
                <w:b/>
                <w:sz w:val="22"/>
                <w:szCs w:val="22"/>
              </w:rPr>
              <w:t>Индикатори</w:t>
            </w:r>
          </w:p>
        </w:tc>
        <w:tc>
          <w:tcPr>
            <w:tcW w:w="1710" w:type="dxa"/>
            <w:shd w:val="clear" w:color="auto" w:fill="BFBFBF" w:themeFill="background1" w:themeFillShade="BF"/>
          </w:tcPr>
          <w:p w14:paraId="2C54D1F6" w14:textId="57520EFD" w:rsidR="009B2365" w:rsidRPr="009B2365" w:rsidRDefault="009B2365" w:rsidP="009B2365">
            <w:pPr>
              <w:pStyle w:val="TableContents"/>
              <w:jc w:val="center"/>
              <w:rPr>
                <w:rFonts w:ascii="Cambria" w:hAnsi="Cambria" w:cstheme="minorHAnsi"/>
                <w:b/>
                <w:sz w:val="22"/>
                <w:szCs w:val="22"/>
              </w:rPr>
            </w:pPr>
            <w:r w:rsidRPr="009B2365">
              <w:rPr>
                <w:rFonts w:ascii="Cambria" w:hAnsi="Cambria" w:cstheme="minorHAnsi"/>
                <w:b/>
                <w:sz w:val="22"/>
                <w:szCs w:val="22"/>
              </w:rPr>
              <w:t>Финансиски средства</w:t>
            </w:r>
          </w:p>
        </w:tc>
      </w:tr>
      <w:tr w:rsidR="007B30C5" w14:paraId="0F5953C6" w14:textId="77777777" w:rsidTr="0081790B">
        <w:tc>
          <w:tcPr>
            <w:tcW w:w="3780" w:type="dxa"/>
          </w:tcPr>
          <w:p w14:paraId="6459A73F" w14:textId="254CB86C" w:rsidR="007B30C5" w:rsidRPr="007B30C5" w:rsidRDefault="007B30C5" w:rsidP="007B30C5">
            <w:pPr>
              <w:pStyle w:val="TableContents"/>
              <w:snapToGrid w:val="0"/>
              <w:rPr>
                <w:rFonts w:ascii="Cambria" w:hAnsi="Cambria" w:cstheme="minorHAnsi"/>
                <w:sz w:val="22"/>
                <w:szCs w:val="22"/>
                <w:lang w:val="mk-MK"/>
              </w:rPr>
            </w:pPr>
            <w:r w:rsidRPr="007B30C5">
              <w:rPr>
                <w:rFonts w:ascii="Cambria" w:hAnsi="Cambria" w:cstheme="minorHAnsi"/>
                <w:sz w:val="22"/>
                <w:szCs w:val="22"/>
                <w:lang w:val="mk-MK"/>
              </w:rPr>
              <w:t>Р 5.1 Обезбедени и транспарент</w:t>
            </w:r>
            <w:r>
              <w:rPr>
                <w:rFonts w:ascii="Cambria" w:hAnsi="Cambria" w:cstheme="minorHAnsi"/>
                <w:sz w:val="22"/>
                <w:szCs w:val="22"/>
                <w:lang w:val="mk-MK"/>
              </w:rPr>
              <w:t>н</w:t>
            </w:r>
            <w:r w:rsidRPr="007B30C5">
              <w:rPr>
                <w:rFonts w:ascii="Cambria" w:hAnsi="Cambria" w:cstheme="minorHAnsi"/>
                <w:sz w:val="22"/>
                <w:szCs w:val="22"/>
                <w:lang w:val="mk-MK"/>
              </w:rPr>
              <w:t xml:space="preserve">о дистрибуирани финансиски средства за проекти за јакнење на мултикултурализмот за локални ГО, од страна на општината. </w:t>
            </w:r>
          </w:p>
          <w:p w14:paraId="5E72133F" w14:textId="77777777" w:rsidR="007B30C5" w:rsidRPr="007B30C5" w:rsidRDefault="007B30C5" w:rsidP="007B30C5">
            <w:pPr>
              <w:pStyle w:val="TableContents"/>
              <w:snapToGrid w:val="0"/>
              <w:rPr>
                <w:rFonts w:ascii="Cambria" w:hAnsi="Cambria" w:cstheme="minorHAnsi"/>
                <w:sz w:val="22"/>
                <w:szCs w:val="22"/>
                <w:lang w:val="mk-MK"/>
              </w:rPr>
            </w:pPr>
          </w:p>
          <w:p w14:paraId="628CE872" w14:textId="77777777" w:rsidR="00B150BA" w:rsidRDefault="00B150BA" w:rsidP="007B30C5">
            <w:pPr>
              <w:pStyle w:val="TableContents"/>
              <w:snapToGrid w:val="0"/>
              <w:rPr>
                <w:rFonts w:ascii="Cambria" w:hAnsi="Cambria" w:cstheme="minorHAnsi"/>
                <w:sz w:val="22"/>
                <w:szCs w:val="22"/>
                <w:lang w:val="mk-MK"/>
              </w:rPr>
            </w:pPr>
          </w:p>
          <w:p w14:paraId="1702966B" w14:textId="77777777" w:rsidR="00B150BA" w:rsidRDefault="00B150BA" w:rsidP="007B30C5">
            <w:pPr>
              <w:pStyle w:val="TableContents"/>
              <w:snapToGrid w:val="0"/>
              <w:rPr>
                <w:rFonts w:ascii="Cambria" w:hAnsi="Cambria" w:cstheme="minorHAnsi"/>
                <w:sz w:val="22"/>
                <w:szCs w:val="22"/>
                <w:lang w:val="mk-MK"/>
              </w:rPr>
            </w:pPr>
          </w:p>
          <w:p w14:paraId="654231B2" w14:textId="77777777" w:rsidR="00B150BA" w:rsidRDefault="00B150BA" w:rsidP="007B30C5">
            <w:pPr>
              <w:pStyle w:val="TableContents"/>
              <w:snapToGrid w:val="0"/>
              <w:rPr>
                <w:rFonts w:ascii="Cambria" w:hAnsi="Cambria" w:cstheme="minorHAnsi"/>
                <w:sz w:val="22"/>
                <w:szCs w:val="22"/>
                <w:lang w:val="mk-MK"/>
              </w:rPr>
            </w:pPr>
          </w:p>
          <w:p w14:paraId="2A90835E" w14:textId="77777777" w:rsidR="00B150BA" w:rsidRDefault="00B150BA" w:rsidP="007B30C5">
            <w:pPr>
              <w:pStyle w:val="TableContents"/>
              <w:snapToGrid w:val="0"/>
              <w:rPr>
                <w:rFonts w:ascii="Cambria" w:hAnsi="Cambria" w:cstheme="minorHAnsi"/>
                <w:sz w:val="22"/>
                <w:szCs w:val="22"/>
                <w:lang w:val="mk-MK"/>
              </w:rPr>
            </w:pPr>
          </w:p>
          <w:p w14:paraId="400D6CD4" w14:textId="77777777" w:rsidR="00B150BA" w:rsidRDefault="00B150BA" w:rsidP="007B30C5">
            <w:pPr>
              <w:pStyle w:val="TableContents"/>
              <w:snapToGrid w:val="0"/>
              <w:rPr>
                <w:rFonts w:ascii="Cambria" w:hAnsi="Cambria" w:cstheme="minorHAnsi"/>
                <w:sz w:val="22"/>
                <w:szCs w:val="22"/>
                <w:lang w:val="mk-MK"/>
              </w:rPr>
            </w:pPr>
          </w:p>
          <w:p w14:paraId="59593F49" w14:textId="53996D92" w:rsidR="007B30C5" w:rsidRPr="007B30C5" w:rsidRDefault="007B30C5" w:rsidP="007B30C5">
            <w:pPr>
              <w:pStyle w:val="TableContents"/>
              <w:snapToGrid w:val="0"/>
              <w:rPr>
                <w:rFonts w:ascii="Cambria" w:hAnsi="Cambria" w:cstheme="minorHAnsi"/>
                <w:sz w:val="22"/>
                <w:szCs w:val="22"/>
                <w:lang w:val="mk-MK"/>
              </w:rPr>
            </w:pPr>
            <w:r w:rsidRPr="007B30C5">
              <w:rPr>
                <w:rFonts w:ascii="Cambria" w:hAnsi="Cambria" w:cstheme="minorHAnsi"/>
                <w:sz w:val="22"/>
                <w:szCs w:val="22"/>
                <w:lang w:val="mk-MK"/>
              </w:rPr>
              <w:t xml:space="preserve">Р 5.2 ГО кои работат во општината и регионот вмрежени и координирани во својата работа во областа на мултикултурализмот, со помош на општината. </w:t>
            </w:r>
          </w:p>
          <w:p w14:paraId="4FDDC6D5" w14:textId="77777777" w:rsidR="007B30C5" w:rsidRPr="007B30C5" w:rsidRDefault="007B30C5" w:rsidP="007B30C5">
            <w:pPr>
              <w:pStyle w:val="TableContents"/>
              <w:snapToGrid w:val="0"/>
              <w:rPr>
                <w:rFonts w:ascii="Cambria" w:hAnsi="Cambria" w:cstheme="minorHAnsi"/>
                <w:sz w:val="22"/>
                <w:szCs w:val="22"/>
                <w:lang w:val="mk-MK"/>
              </w:rPr>
            </w:pPr>
          </w:p>
          <w:p w14:paraId="6D80B5C2" w14:textId="77777777" w:rsidR="002974B4" w:rsidRDefault="002974B4" w:rsidP="007B30C5">
            <w:pPr>
              <w:pStyle w:val="TableContents"/>
              <w:snapToGrid w:val="0"/>
              <w:rPr>
                <w:rFonts w:ascii="Cambria" w:hAnsi="Cambria" w:cstheme="minorHAnsi"/>
                <w:sz w:val="22"/>
                <w:szCs w:val="22"/>
                <w:lang w:val="mk-MK"/>
              </w:rPr>
            </w:pPr>
          </w:p>
          <w:p w14:paraId="00FEACE3" w14:textId="77777777" w:rsidR="002974B4" w:rsidRDefault="002974B4" w:rsidP="007B30C5">
            <w:pPr>
              <w:pStyle w:val="TableContents"/>
              <w:snapToGrid w:val="0"/>
              <w:rPr>
                <w:rFonts w:ascii="Cambria" w:hAnsi="Cambria" w:cstheme="minorHAnsi"/>
                <w:sz w:val="22"/>
                <w:szCs w:val="22"/>
                <w:lang w:val="mk-MK"/>
              </w:rPr>
            </w:pPr>
          </w:p>
          <w:p w14:paraId="79041E3F" w14:textId="77777777" w:rsidR="00A24139" w:rsidRDefault="00A24139" w:rsidP="007B30C5">
            <w:pPr>
              <w:pStyle w:val="TableContents"/>
              <w:snapToGrid w:val="0"/>
              <w:rPr>
                <w:rFonts w:ascii="Cambria" w:hAnsi="Cambria" w:cstheme="minorHAnsi"/>
                <w:sz w:val="22"/>
                <w:szCs w:val="22"/>
                <w:lang w:val="mk-MK"/>
              </w:rPr>
            </w:pPr>
          </w:p>
          <w:p w14:paraId="25CB9B0B" w14:textId="77777777" w:rsidR="00A24139" w:rsidRDefault="00A24139" w:rsidP="007B30C5">
            <w:pPr>
              <w:pStyle w:val="TableContents"/>
              <w:snapToGrid w:val="0"/>
              <w:rPr>
                <w:rFonts w:ascii="Cambria" w:hAnsi="Cambria" w:cstheme="minorHAnsi"/>
                <w:sz w:val="22"/>
                <w:szCs w:val="22"/>
                <w:lang w:val="mk-MK"/>
              </w:rPr>
            </w:pPr>
          </w:p>
          <w:p w14:paraId="0A21C820" w14:textId="6C12BC38" w:rsidR="007B30C5" w:rsidRPr="007B30C5" w:rsidRDefault="007B30C5" w:rsidP="007B30C5">
            <w:pPr>
              <w:pStyle w:val="TableContents"/>
              <w:snapToGrid w:val="0"/>
              <w:rPr>
                <w:rFonts w:ascii="Cambria" w:hAnsi="Cambria" w:cstheme="minorHAnsi"/>
                <w:sz w:val="22"/>
                <w:szCs w:val="22"/>
                <w:lang w:val="mk-MK"/>
              </w:rPr>
            </w:pPr>
            <w:r w:rsidRPr="007B30C5">
              <w:rPr>
                <w:rFonts w:ascii="Cambria" w:hAnsi="Cambria" w:cstheme="minorHAnsi"/>
                <w:sz w:val="22"/>
                <w:szCs w:val="22"/>
                <w:lang w:val="mk-MK"/>
              </w:rPr>
              <w:t xml:space="preserve">Р 5.3 Организирани обуки за мултукултурализам за локални ГО (најмалку 1 годишно) </w:t>
            </w:r>
          </w:p>
          <w:p w14:paraId="4D0738EF" w14:textId="77777777" w:rsidR="007B30C5" w:rsidRPr="007B30C5" w:rsidRDefault="007B30C5" w:rsidP="007B30C5">
            <w:pPr>
              <w:pStyle w:val="TableContents"/>
              <w:snapToGrid w:val="0"/>
              <w:rPr>
                <w:rFonts w:ascii="Cambria" w:hAnsi="Cambria" w:cstheme="minorHAnsi"/>
                <w:sz w:val="22"/>
                <w:szCs w:val="22"/>
                <w:lang w:val="mk-MK"/>
              </w:rPr>
            </w:pPr>
          </w:p>
          <w:p w14:paraId="7DFE3288" w14:textId="77777777" w:rsidR="00871A9E" w:rsidRDefault="00871A9E" w:rsidP="007B30C5">
            <w:pPr>
              <w:pStyle w:val="TableContents"/>
              <w:snapToGrid w:val="0"/>
              <w:rPr>
                <w:rFonts w:ascii="Cambria" w:hAnsi="Cambria" w:cstheme="minorHAnsi"/>
                <w:sz w:val="22"/>
                <w:szCs w:val="22"/>
                <w:lang w:val="mk-MK"/>
              </w:rPr>
            </w:pPr>
          </w:p>
          <w:p w14:paraId="53CBC7E6" w14:textId="77777777" w:rsidR="00871A9E" w:rsidRDefault="00871A9E" w:rsidP="007B30C5">
            <w:pPr>
              <w:pStyle w:val="TableContents"/>
              <w:snapToGrid w:val="0"/>
              <w:rPr>
                <w:rFonts w:ascii="Cambria" w:hAnsi="Cambria" w:cstheme="minorHAnsi"/>
                <w:sz w:val="22"/>
                <w:szCs w:val="22"/>
                <w:lang w:val="mk-MK"/>
              </w:rPr>
            </w:pPr>
          </w:p>
          <w:p w14:paraId="29200357" w14:textId="69E00FD2" w:rsidR="007B30C5" w:rsidRPr="007B30C5" w:rsidRDefault="007B30C5" w:rsidP="007B30C5">
            <w:pPr>
              <w:pStyle w:val="TableContents"/>
              <w:snapToGrid w:val="0"/>
              <w:rPr>
                <w:rFonts w:ascii="Cambria" w:hAnsi="Cambria" w:cstheme="minorHAnsi"/>
                <w:sz w:val="22"/>
                <w:szCs w:val="22"/>
                <w:lang w:val="mk-MK"/>
              </w:rPr>
            </w:pPr>
            <w:r w:rsidRPr="007B30C5">
              <w:rPr>
                <w:rFonts w:ascii="Cambria" w:hAnsi="Cambria" w:cstheme="minorHAnsi"/>
                <w:sz w:val="22"/>
                <w:szCs w:val="22"/>
                <w:lang w:val="mk-MK"/>
              </w:rPr>
              <w:t xml:space="preserve">Р 5.4 Интензивирана соработката на општината со локални ГО кои работат на јакнење на диверзитетот: оддржан намалку 1 тематски форум годишно. </w:t>
            </w:r>
          </w:p>
          <w:p w14:paraId="4C2CE444" w14:textId="77777777" w:rsidR="007B30C5" w:rsidRPr="007B30C5" w:rsidRDefault="007B30C5" w:rsidP="007B30C5">
            <w:pPr>
              <w:pStyle w:val="TableContents"/>
              <w:snapToGrid w:val="0"/>
              <w:rPr>
                <w:rFonts w:ascii="Cambria" w:hAnsi="Cambria" w:cstheme="minorHAnsi"/>
                <w:sz w:val="22"/>
                <w:szCs w:val="22"/>
                <w:lang w:val="mk-MK"/>
              </w:rPr>
            </w:pPr>
          </w:p>
          <w:p w14:paraId="7CF28D70" w14:textId="77777777" w:rsidR="00033CC9" w:rsidRDefault="00033CC9" w:rsidP="007B30C5">
            <w:pPr>
              <w:pStyle w:val="TableContents"/>
              <w:snapToGrid w:val="0"/>
              <w:rPr>
                <w:rFonts w:ascii="Cambria" w:hAnsi="Cambria" w:cstheme="minorHAnsi"/>
                <w:sz w:val="22"/>
                <w:szCs w:val="22"/>
                <w:lang w:val="mk-MK"/>
              </w:rPr>
            </w:pPr>
          </w:p>
          <w:p w14:paraId="713DDF5D" w14:textId="3CBB6A87" w:rsidR="007B30C5" w:rsidRPr="007B30C5" w:rsidRDefault="007B30C5" w:rsidP="007B30C5">
            <w:pPr>
              <w:pStyle w:val="TableContents"/>
              <w:snapToGrid w:val="0"/>
              <w:rPr>
                <w:rFonts w:ascii="Cambria" w:hAnsi="Cambria" w:cstheme="minorHAnsi"/>
                <w:sz w:val="22"/>
                <w:szCs w:val="22"/>
                <w:lang w:val="mk-MK"/>
              </w:rPr>
            </w:pPr>
            <w:r w:rsidRPr="007B30C5">
              <w:rPr>
                <w:rFonts w:ascii="Cambria" w:hAnsi="Cambria" w:cstheme="minorHAnsi"/>
                <w:sz w:val="22"/>
                <w:szCs w:val="22"/>
                <w:lang w:val="mk-MK"/>
              </w:rPr>
              <w:t xml:space="preserve">Р 5.5 Воспоставена пракса на заедничко (општина и ГО) аплицирање за ЕУ фондови со проекти за јакнење на диверзитетот. </w:t>
            </w:r>
          </w:p>
          <w:p w14:paraId="6DAEEABE" w14:textId="77777777" w:rsidR="007B30C5" w:rsidRPr="007B30C5" w:rsidRDefault="007B30C5" w:rsidP="007B30C5">
            <w:pPr>
              <w:pStyle w:val="TableContents"/>
              <w:snapToGrid w:val="0"/>
              <w:rPr>
                <w:rFonts w:ascii="Cambria" w:hAnsi="Cambria" w:cstheme="minorHAnsi"/>
                <w:sz w:val="22"/>
                <w:szCs w:val="22"/>
                <w:lang w:val="mk-MK"/>
              </w:rPr>
            </w:pPr>
          </w:p>
          <w:p w14:paraId="37B28B49" w14:textId="4BA3C216" w:rsidR="007B30C5" w:rsidRPr="007B30C5" w:rsidRDefault="007B30C5" w:rsidP="007B30C5">
            <w:pPr>
              <w:pStyle w:val="TableContents"/>
              <w:snapToGrid w:val="0"/>
              <w:rPr>
                <w:rFonts w:ascii="Cambria" w:hAnsi="Cambria" w:cstheme="minorHAnsi"/>
                <w:sz w:val="22"/>
                <w:szCs w:val="22"/>
                <w:lang w:val="mk-MK"/>
              </w:rPr>
            </w:pPr>
          </w:p>
        </w:tc>
        <w:tc>
          <w:tcPr>
            <w:tcW w:w="2700" w:type="dxa"/>
          </w:tcPr>
          <w:p w14:paraId="18A870C1" w14:textId="77777777" w:rsidR="007B30C5" w:rsidRDefault="00B150BA"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 xml:space="preserve">5.1.1.1 Изработка на програма за финансирање </w:t>
            </w:r>
            <w:r w:rsidRPr="00B150BA">
              <w:rPr>
                <w:rFonts w:ascii="Cambria" w:hAnsi="Cambria" w:cstheme="minorHAnsi"/>
                <w:sz w:val="22"/>
                <w:szCs w:val="22"/>
                <w:lang w:val="mk-MK"/>
              </w:rPr>
              <w:t xml:space="preserve">проекти за јакнење на мултикултурализмот за </w:t>
            </w:r>
            <w:r w:rsidRPr="00B150BA">
              <w:rPr>
                <w:rFonts w:ascii="Cambria" w:hAnsi="Cambria" w:cstheme="minorHAnsi"/>
                <w:sz w:val="22"/>
                <w:szCs w:val="22"/>
                <w:lang w:val="mk-MK"/>
              </w:rPr>
              <w:lastRenderedPageBreak/>
              <w:t>локални ГО</w:t>
            </w:r>
            <w:r>
              <w:rPr>
                <w:rFonts w:ascii="Cambria" w:hAnsi="Cambria" w:cstheme="minorHAnsi"/>
                <w:sz w:val="22"/>
                <w:szCs w:val="22"/>
                <w:lang w:val="mk-MK"/>
              </w:rPr>
              <w:t>.</w:t>
            </w:r>
          </w:p>
          <w:p w14:paraId="3B7DAEFD" w14:textId="77777777" w:rsidR="00B150BA" w:rsidRDefault="00B150BA" w:rsidP="00542AF7">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5.1.1.2 </w:t>
            </w:r>
            <w:r w:rsidR="00542AF7">
              <w:rPr>
                <w:rFonts w:ascii="Cambria" w:hAnsi="Cambria" w:cstheme="minorHAnsi"/>
                <w:sz w:val="22"/>
                <w:szCs w:val="22"/>
                <w:lang w:val="mk-MK"/>
              </w:rPr>
              <w:t>Реализација на програмски обврски.</w:t>
            </w:r>
          </w:p>
          <w:p w14:paraId="48FCA88B" w14:textId="77777777" w:rsidR="00542AF7" w:rsidRDefault="00542AF7" w:rsidP="00542AF7">
            <w:pPr>
              <w:pStyle w:val="TableContents"/>
              <w:snapToGrid w:val="0"/>
              <w:rPr>
                <w:rFonts w:ascii="Cambria" w:hAnsi="Cambria" w:cstheme="minorHAnsi"/>
                <w:sz w:val="22"/>
                <w:szCs w:val="22"/>
                <w:lang w:val="mk-MK"/>
              </w:rPr>
            </w:pPr>
          </w:p>
          <w:p w14:paraId="233E7236" w14:textId="77777777" w:rsidR="00542AF7" w:rsidRDefault="00542AF7" w:rsidP="00542AF7">
            <w:pPr>
              <w:pStyle w:val="TableContents"/>
              <w:snapToGrid w:val="0"/>
              <w:rPr>
                <w:rFonts w:ascii="Cambria" w:hAnsi="Cambria" w:cstheme="minorHAnsi"/>
                <w:sz w:val="22"/>
                <w:szCs w:val="22"/>
                <w:lang w:val="mk-MK"/>
              </w:rPr>
            </w:pPr>
          </w:p>
          <w:p w14:paraId="719C697D" w14:textId="77777777" w:rsidR="00542AF7" w:rsidRDefault="00542AF7" w:rsidP="00542AF7">
            <w:pPr>
              <w:pStyle w:val="TableContents"/>
              <w:snapToGrid w:val="0"/>
              <w:rPr>
                <w:rFonts w:ascii="Cambria" w:hAnsi="Cambria" w:cstheme="minorHAnsi"/>
                <w:sz w:val="22"/>
                <w:szCs w:val="22"/>
                <w:lang w:val="mk-MK"/>
              </w:rPr>
            </w:pPr>
          </w:p>
          <w:p w14:paraId="386D3807" w14:textId="77777777" w:rsidR="00542AF7" w:rsidRDefault="002974B4" w:rsidP="002974B4">
            <w:pPr>
              <w:pStyle w:val="TableContents"/>
              <w:snapToGrid w:val="0"/>
              <w:rPr>
                <w:rFonts w:ascii="Cambria" w:hAnsi="Cambria" w:cstheme="minorHAnsi"/>
                <w:sz w:val="22"/>
                <w:szCs w:val="22"/>
                <w:lang w:val="mk-MK"/>
              </w:rPr>
            </w:pPr>
            <w:r>
              <w:rPr>
                <w:rFonts w:ascii="Cambria" w:hAnsi="Cambria" w:cstheme="minorHAnsi"/>
                <w:sz w:val="22"/>
                <w:szCs w:val="22"/>
                <w:lang w:val="mk-MK"/>
              </w:rPr>
              <w:t>5.2.1.1 Организација на координативни средби на ГО од општината и регионот.</w:t>
            </w:r>
          </w:p>
          <w:p w14:paraId="64F39296" w14:textId="77777777" w:rsidR="002974B4" w:rsidRDefault="002974B4" w:rsidP="002974B4">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5.2.1.2 </w:t>
            </w:r>
            <w:r w:rsidR="00A24139">
              <w:rPr>
                <w:rFonts w:ascii="Cambria" w:hAnsi="Cambria" w:cstheme="minorHAnsi"/>
                <w:sz w:val="22"/>
                <w:szCs w:val="22"/>
                <w:lang w:val="mk-MK"/>
              </w:rPr>
              <w:t>Реазлизација на заеднички иницијативи на полето на мултикултурализмот.</w:t>
            </w:r>
          </w:p>
          <w:p w14:paraId="499A2F33" w14:textId="77777777" w:rsidR="00676013" w:rsidRDefault="00676013" w:rsidP="002974B4">
            <w:pPr>
              <w:pStyle w:val="TableContents"/>
              <w:snapToGrid w:val="0"/>
              <w:rPr>
                <w:rFonts w:ascii="Cambria" w:hAnsi="Cambria" w:cstheme="minorHAnsi"/>
                <w:sz w:val="22"/>
                <w:szCs w:val="22"/>
                <w:lang w:val="mk-MK"/>
              </w:rPr>
            </w:pPr>
          </w:p>
          <w:p w14:paraId="4958D1CD" w14:textId="77777777" w:rsidR="00676013" w:rsidRDefault="00676013" w:rsidP="002974B4">
            <w:pPr>
              <w:pStyle w:val="TableContents"/>
              <w:snapToGrid w:val="0"/>
              <w:rPr>
                <w:rFonts w:ascii="Cambria" w:hAnsi="Cambria" w:cstheme="minorHAnsi"/>
                <w:sz w:val="22"/>
                <w:szCs w:val="22"/>
                <w:lang w:val="mk-MK"/>
              </w:rPr>
            </w:pPr>
          </w:p>
          <w:p w14:paraId="634F5107" w14:textId="77777777" w:rsidR="00676013" w:rsidRDefault="00676013" w:rsidP="002974B4">
            <w:pPr>
              <w:pStyle w:val="TableContents"/>
              <w:snapToGrid w:val="0"/>
              <w:rPr>
                <w:rFonts w:ascii="Cambria" w:hAnsi="Cambria" w:cstheme="minorHAnsi"/>
                <w:sz w:val="22"/>
                <w:szCs w:val="22"/>
                <w:lang w:val="mk-MK"/>
              </w:rPr>
            </w:pPr>
            <w:r>
              <w:rPr>
                <w:rFonts w:ascii="Cambria" w:hAnsi="Cambria" w:cstheme="minorHAnsi"/>
                <w:sz w:val="22"/>
                <w:szCs w:val="22"/>
                <w:lang w:val="mk-MK"/>
              </w:rPr>
              <w:t>5.3.1.1 Организациски активности.</w:t>
            </w:r>
          </w:p>
          <w:p w14:paraId="3FC0F9AA" w14:textId="77777777" w:rsidR="00871A9E" w:rsidRDefault="00871A9E" w:rsidP="002974B4">
            <w:pPr>
              <w:pStyle w:val="TableContents"/>
              <w:snapToGrid w:val="0"/>
              <w:rPr>
                <w:rFonts w:ascii="Cambria" w:hAnsi="Cambria" w:cstheme="minorHAnsi"/>
                <w:sz w:val="22"/>
                <w:szCs w:val="22"/>
                <w:lang w:val="mk-MK"/>
              </w:rPr>
            </w:pPr>
          </w:p>
          <w:p w14:paraId="7DE2D43B" w14:textId="77777777" w:rsidR="00871A9E" w:rsidRDefault="00871A9E" w:rsidP="002974B4">
            <w:pPr>
              <w:pStyle w:val="TableContents"/>
              <w:snapToGrid w:val="0"/>
              <w:rPr>
                <w:rFonts w:ascii="Cambria" w:hAnsi="Cambria" w:cstheme="minorHAnsi"/>
                <w:sz w:val="22"/>
                <w:szCs w:val="22"/>
                <w:lang w:val="mk-MK"/>
              </w:rPr>
            </w:pPr>
          </w:p>
          <w:p w14:paraId="17E8E014" w14:textId="77777777" w:rsidR="00871A9E" w:rsidRDefault="00871A9E" w:rsidP="002974B4">
            <w:pPr>
              <w:pStyle w:val="TableContents"/>
              <w:snapToGrid w:val="0"/>
              <w:rPr>
                <w:rFonts w:ascii="Cambria" w:hAnsi="Cambria" w:cstheme="minorHAnsi"/>
                <w:sz w:val="22"/>
                <w:szCs w:val="22"/>
                <w:lang w:val="mk-MK"/>
              </w:rPr>
            </w:pPr>
          </w:p>
          <w:p w14:paraId="398B0B0F" w14:textId="77777777" w:rsidR="00871A9E" w:rsidRDefault="00871A9E" w:rsidP="002974B4">
            <w:pPr>
              <w:pStyle w:val="TableContents"/>
              <w:snapToGrid w:val="0"/>
              <w:rPr>
                <w:rFonts w:ascii="Cambria" w:hAnsi="Cambria" w:cstheme="minorHAnsi"/>
                <w:sz w:val="22"/>
                <w:szCs w:val="22"/>
                <w:lang w:val="mk-MK"/>
              </w:rPr>
            </w:pPr>
          </w:p>
          <w:p w14:paraId="0018CAE4" w14:textId="77777777" w:rsidR="00871A9E" w:rsidRDefault="00871A9E" w:rsidP="002974B4">
            <w:pPr>
              <w:pStyle w:val="TableContents"/>
              <w:snapToGrid w:val="0"/>
              <w:rPr>
                <w:rFonts w:ascii="Cambria" w:hAnsi="Cambria" w:cstheme="minorHAnsi"/>
                <w:sz w:val="22"/>
                <w:szCs w:val="22"/>
                <w:lang w:val="mk-MK"/>
              </w:rPr>
            </w:pPr>
            <w:r>
              <w:rPr>
                <w:rFonts w:ascii="Cambria" w:hAnsi="Cambria" w:cstheme="minorHAnsi"/>
                <w:sz w:val="22"/>
                <w:szCs w:val="22"/>
                <w:lang w:val="mk-MK"/>
              </w:rPr>
              <w:t>5.4.1.1 Организациски активности.</w:t>
            </w:r>
          </w:p>
          <w:p w14:paraId="0FB0BDE4" w14:textId="77777777" w:rsidR="00033CC9" w:rsidRDefault="00033CC9" w:rsidP="002974B4">
            <w:pPr>
              <w:pStyle w:val="TableContents"/>
              <w:snapToGrid w:val="0"/>
              <w:rPr>
                <w:rFonts w:ascii="Cambria" w:hAnsi="Cambria" w:cstheme="minorHAnsi"/>
                <w:sz w:val="22"/>
                <w:szCs w:val="22"/>
                <w:lang w:val="mk-MK"/>
              </w:rPr>
            </w:pPr>
          </w:p>
          <w:p w14:paraId="37D25552" w14:textId="77777777" w:rsidR="00033CC9" w:rsidRDefault="00033CC9" w:rsidP="002974B4">
            <w:pPr>
              <w:pStyle w:val="TableContents"/>
              <w:snapToGrid w:val="0"/>
              <w:rPr>
                <w:rFonts w:ascii="Cambria" w:hAnsi="Cambria" w:cstheme="minorHAnsi"/>
                <w:sz w:val="22"/>
                <w:szCs w:val="22"/>
                <w:lang w:val="mk-MK"/>
              </w:rPr>
            </w:pPr>
          </w:p>
          <w:p w14:paraId="7FC54B3D" w14:textId="77777777" w:rsidR="00033CC9" w:rsidRDefault="00033CC9" w:rsidP="002974B4">
            <w:pPr>
              <w:pStyle w:val="TableContents"/>
              <w:snapToGrid w:val="0"/>
              <w:rPr>
                <w:rFonts w:ascii="Cambria" w:hAnsi="Cambria" w:cstheme="minorHAnsi"/>
                <w:sz w:val="22"/>
                <w:szCs w:val="22"/>
                <w:lang w:val="mk-MK"/>
              </w:rPr>
            </w:pPr>
          </w:p>
          <w:p w14:paraId="03647D95" w14:textId="77777777" w:rsidR="00033CC9" w:rsidRDefault="00033CC9" w:rsidP="002974B4">
            <w:pPr>
              <w:pStyle w:val="TableContents"/>
              <w:snapToGrid w:val="0"/>
              <w:rPr>
                <w:rFonts w:ascii="Cambria" w:hAnsi="Cambria" w:cstheme="minorHAnsi"/>
                <w:sz w:val="22"/>
                <w:szCs w:val="22"/>
                <w:lang w:val="mk-MK"/>
              </w:rPr>
            </w:pPr>
          </w:p>
          <w:p w14:paraId="570B2D5D" w14:textId="77777777" w:rsidR="00033CC9" w:rsidRDefault="00033CC9" w:rsidP="002974B4">
            <w:pPr>
              <w:pStyle w:val="TableContents"/>
              <w:snapToGrid w:val="0"/>
              <w:rPr>
                <w:rFonts w:ascii="Cambria" w:hAnsi="Cambria" w:cstheme="minorHAnsi"/>
                <w:sz w:val="22"/>
                <w:szCs w:val="22"/>
                <w:lang w:val="mk-MK"/>
              </w:rPr>
            </w:pPr>
          </w:p>
          <w:p w14:paraId="57CB45BB" w14:textId="77777777" w:rsidR="00033CC9" w:rsidRDefault="00033CC9" w:rsidP="002974B4">
            <w:pPr>
              <w:pStyle w:val="TableContents"/>
              <w:snapToGrid w:val="0"/>
              <w:rPr>
                <w:rFonts w:ascii="Cambria" w:hAnsi="Cambria" w:cstheme="minorHAnsi"/>
                <w:sz w:val="22"/>
                <w:szCs w:val="22"/>
                <w:lang w:val="mk-MK"/>
              </w:rPr>
            </w:pPr>
            <w:r>
              <w:rPr>
                <w:rFonts w:ascii="Cambria" w:hAnsi="Cambria" w:cstheme="minorHAnsi"/>
                <w:sz w:val="22"/>
                <w:szCs w:val="22"/>
                <w:lang w:val="mk-MK"/>
              </w:rPr>
              <w:t>5.5.1.1 Координативни средби меѓу Општината и ГО;</w:t>
            </w:r>
          </w:p>
          <w:p w14:paraId="57964AA2" w14:textId="7D8B286F" w:rsidR="00033CC9" w:rsidRPr="007B30C5" w:rsidRDefault="00033CC9" w:rsidP="002974B4">
            <w:pPr>
              <w:pStyle w:val="TableContents"/>
              <w:snapToGrid w:val="0"/>
              <w:rPr>
                <w:rFonts w:ascii="Cambria" w:hAnsi="Cambria" w:cstheme="minorHAnsi"/>
                <w:sz w:val="22"/>
                <w:szCs w:val="22"/>
                <w:lang w:val="mk-MK"/>
              </w:rPr>
            </w:pPr>
            <w:r>
              <w:rPr>
                <w:rFonts w:ascii="Cambria" w:hAnsi="Cambria" w:cstheme="minorHAnsi"/>
                <w:sz w:val="22"/>
                <w:szCs w:val="22"/>
                <w:lang w:val="mk-MK"/>
              </w:rPr>
              <w:t>5.5.1.2 Подготовка и аплицирање за ЕУ фондови.</w:t>
            </w:r>
          </w:p>
        </w:tc>
        <w:tc>
          <w:tcPr>
            <w:tcW w:w="1620" w:type="dxa"/>
          </w:tcPr>
          <w:p w14:paraId="1E4C5137" w14:textId="34A0F631" w:rsidR="007B30C5" w:rsidRDefault="00542AF7" w:rsidP="007B30C5">
            <w:pPr>
              <w:pStyle w:val="TableContents"/>
              <w:snapToGrid w:val="0"/>
              <w:rPr>
                <w:rFonts w:ascii="Cambria" w:hAnsi="Cambria" w:cstheme="minorHAnsi"/>
                <w:sz w:val="22"/>
                <w:szCs w:val="22"/>
                <w:lang w:val="mk-MK"/>
              </w:rPr>
            </w:pPr>
            <w:r w:rsidRPr="00542AF7">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r w:rsidR="002974B4">
              <w:rPr>
                <w:rFonts w:ascii="Cambria" w:hAnsi="Cambria" w:cstheme="minorHAnsi"/>
                <w:sz w:val="22"/>
                <w:szCs w:val="22"/>
                <w:lang w:val="mk-MK"/>
              </w:rPr>
              <w:t>, ГО</w:t>
            </w:r>
          </w:p>
          <w:p w14:paraId="04D89533" w14:textId="77777777" w:rsidR="00A24139" w:rsidRDefault="00A24139" w:rsidP="007B30C5">
            <w:pPr>
              <w:pStyle w:val="TableContents"/>
              <w:snapToGrid w:val="0"/>
              <w:rPr>
                <w:rFonts w:ascii="Cambria" w:hAnsi="Cambria" w:cstheme="minorHAnsi"/>
                <w:sz w:val="22"/>
                <w:szCs w:val="22"/>
                <w:lang w:val="mk-MK"/>
              </w:rPr>
            </w:pPr>
          </w:p>
          <w:p w14:paraId="16DA357F" w14:textId="77777777" w:rsidR="00A24139" w:rsidRDefault="00A24139" w:rsidP="007B30C5">
            <w:pPr>
              <w:pStyle w:val="TableContents"/>
              <w:snapToGrid w:val="0"/>
              <w:rPr>
                <w:rFonts w:ascii="Cambria" w:hAnsi="Cambria" w:cstheme="minorHAnsi"/>
                <w:sz w:val="22"/>
                <w:szCs w:val="22"/>
                <w:lang w:val="mk-MK"/>
              </w:rPr>
            </w:pPr>
          </w:p>
          <w:p w14:paraId="08D470E1" w14:textId="77777777" w:rsidR="00A24139" w:rsidRDefault="00A24139" w:rsidP="007B30C5">
            <w:pPr>
              <w:pStyle w:val="TableContents"/>
              <w:snapToGrid w:val="0"/>
              <w:rPr>
                <w:rFonts w:ascii="Cambria" w:hAnsi="Cambria" w:cstheme="minorHAnsi"/>
                <w:sz w:val="22"/>
                <w:szCs w:val="22"/>
                <w:lang w:val="mk-MK"/>
              </w:rPr>
            </w:pPr>
          </w:p>
          <w:p w14:paraId="7AC2E66A" w14:textId="77777777" w:rsidR="00A24139" w:rsidRDefault="00A24139" w:rsidP="007B30C5">
            <w:pPr>
              <w:pStyle w:val="TableContents"/>
              <w:snapToGrid w:val="0"/>
              <w:rPr>
                <w:rFonts w:ascii="Cambria" w:hAnsi="Cambria" w:cstheme="minorHAnsi"/>
                <w:sz w:val="22"/>
                <w:szCs w:val="22"/>
                <w:lang w:val="mk-MK"/>
              </w:rPr>
            </w:pPr>
          </w:p>
          <w:p w14:paraId="2E8EAB91" w14:textId="77777777" w:rsidR="00A24139" w:rsidRDefault="00A24139" w:rsidP="007B30C5">
            <w:pPr>
              <w:pStyle w:val="TableContents"/>
              <w:snapToGrid w:val="0"/>
              <w:rPr>
                <w:rFonts w:ascii="Cambria" w:hAnsi="Cambria" w:cstheme="minorHAnsi"/>
                <w:sz w:val="22"/>
                <w:szCs w:val="22"/>
                <w:lang w:val="mk-MK"/>
              </w:rPr>
            </w:pPr>
          </w:p>
          <w:p w14:paraId="5B79DB46" w14:textId="77777777" w:rsidR="00A24139" w:rsidRDefault="00A24139" w:rsidP="007B30C5">
            <w:pPr>
              <w:pStyle w:val="TableContents"/>
              <w:snapToGrid w:val="0"/>
              <w:rPr>
                <w:rFonts w:ascii="Cambria" w:hAnsi="Cambria" w:cstheme="minorHAnsi"/>
                <w:sz w:val="22"/>
                <w:szCs w:val="22"/>
                <w:lang w:val="mk-MK"/>
              </w:rPr>
            </w:pPr>
          </w:p>
          <w:p w14:paraId="3A117BAF" w14:textId="77777777" w:rsidR="00A24139" w:rsidRDefault="00A24139" w:rsidP="007B30C5">
            <w:pPr>
              <w:pStyle w:val="TableContents"/>
              <w:snapToGrid w:val="0"/>
              <w:rPr>
                <w:rFonts w:ascii="Cambria" w:hAnsi="Cambria" w:cstheme="minorHAnsi"/>
                <w:sz w:val="22"/>
                <w:szCs w:val="22"/>
                <w:lang w:val="mk-MK"/>
              </w:rPr>
            </w:pPr>
          </w:p>
          <w:p w14:paraId="707BBEA6" w14:textId="77777777" w:rsidR="00A24139" w:rsidRDefault="00A24139" w:rsidP="007B30C5">
            <w:pPr>
              <w:pStyle w:val="TableContents"/>
              <w:snapToGrid w:val="0"/>
              <w:rPr>
                <w:rFonts w:ascii="Cambria" w:hAnsi="Cambria" w:cstheme="minorHAnsi"/>
                <w:sz w:val="22"/>
                <w:szCs w:val="22"/>
                <w:lang w:val="mk-MK"/>
              </w:rPr>
            </w:pPr>
          </w:p>
          <w:p w14:paraId="4F08AE19" w14:textId="22BD7862" w:rsidR="00A24139" w:rsidRDefault="00A24139" w:rsidP="007B30C5">
            <w:pPr>
              <w:pStyle w:val="TableContents"/>
              <w:snapToGrid w:val="0"/>
              <w:rPr>
                <w:rFonts w:ascii="Cambria" w:hAnsi="Cambria" w:cstheme="minorHAnsi"/>
                <w:sz w:val="22"/>
                <w:szCs w:val="22"/>
                <w:lang w:val="mk-MK"/>
              </w:rPr>
            </w:pPr>
            <w:r w:rsidRPr="00A24139">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ГО</w:t>
            </w:r>
          </w:p>
          <w:p w14:paraId="45B695F5" w14:textId="7AC2ABD2" w:rsidR="00676013" w:rsidRDefault="00676013" w:rsidP="007B30C5">
            <w:pPr>
              <w:pStyle w:val="TableContents"/>
              <w:snapToGrid w:val="0"/>
              <w:rPr>
                <w:rFonts w:ascii="Cambria" w:hAnsi="Cambria" w:cstheme="minorHAnsi"/>
                <w:sz w:val="22"/>
                <w:szCs w:val="22"/>
                <w:lang w:val="mk-MK"/>
              </w:rPr>
            </w:pPr>
          </w:p>
          <w:p w14:paraId="1946922D" w14:textId="0EF6DEDF" w:rsidR="00676013" w:rsidRDefault="00676013" w:rsidP="007B30C5">
            <w:pPr>
              <w:pStyle w:val="TableContents"/>
              <w:snapToGrid w:val="0"/>
              <w:rPr>
                <w:rFonts w:ascii="Cambria" w:hAnsi="Cambria" w:cstheme="minorHAnsi"/>
                <w:sz w:val="22"/>
                <w:szCs w:val="22"/>
                <w:lang w:val="mk-MK"/>
              </w:rPr>
            </w:pPr>
          </w:p>
          <w:p w14:paraId="2FD0D280" w14:textId="35EDEEC4" w:rsidR="00676013" w:rsidRDefault="00676013" w:rsidP="007B30C5">
            <w:pPr>
              <w:pStyle w:val="TableContents"/>
              <w:snapToGrid w:val="0"/>
              <w:rPr>
                <w:rFonts w:ascii="Cambria" w:hAnsi="Cambria" w:cstheme="minorHAnsi"/>
                <w:sz w:val="22"/>
                <w:szCs w:val="22"/>
                <w:lang w:val="mk-MK"/>
              </w:rPr>
            </w:pPr>
          </w:p>
          <w:p w14:paraId="03EDB8C9" w14:textId="50EF2920" w:rsidR="00676013" w:rsidRDefault="00676013" w:rsidP="007B30C5">
            <w:pPr>
              <w:pStyle w:val="TableContents"/>
              <w:snapToGrid w:val="0"/>
              <w:rPr>
                <w:rFonts w:ascii="Cambria" w:hAnsi="Cambria" w:cstheme="minorHAnsi"/>
                <w:sz w:val="22"/>
                <w:szCs w:val="22"/>
                <w:lang w:val="mk-MK"/>
              </w:rPr>
            </w:pPr>
          </w:p>
          <w:p w14:paraId="02098EE4" w14:textId="4ADC2332" w:rsidR="00676013" w:rsidRDefault="00676013" w:rsidP="007B30C5">
            <w:pPr>
              <w:pStyle w:val="TableContents"/>
              <w:snapToGrid w:val="0"/>
              <w:rPr>
                <w:rFonts w:ascii="Cambria" w:hAnsi="Cambria" w:cstheme="minorHAnsi"/>
                <w:sz w:val="22"/>
                <w:szCs w:val="22"/>
                <w:lang w:val="mk-MK"/>
              </w:rPr>
            </w:pPr>
          </w:p>
          <w:p w14:paraId="7A3F04CF" w14:textId="020DF881" w:rsidR="00676013" w:rsidRDefault="00676013" w:rsidP="007B30C5">
            <w:pPr>
              <w:pStyle w:val="TableContents"/>
              <w:snapToGrid w:val="0"/>
              <w:rPr>
                <w:rFonts w:ascii="Cambria" w:hAnsi="Cambria" w:cstheme="minorHAnsi"/>
                <w:sz w:val="22"/>
                <w:szCs w:val="22"/>
                <w:lang w:val="mk-MK"/>
              </w:rPr>
            </w:pPr>
          </w:p>
          <w:p w14:paraId="6D03213C" w14:textId="3CAEE727" w:rsidR="00676013" w:rsidRDefault="00676013" w:rsidP="007B30C5">
            <w:pPr>
              <w:pStyle w:val="TableContents"/>
              <w:snapToGrid w:val="0"/>
              <w:rPr>
                <w:rFonts w:ascii="Cambria" w:hAnsi="Cambria" w:cstheme="minorHAnsi"/>
                <w:sz w:val="22"/>
                <w:szCs w:val="22"/>
                <w:lang w:val="mk-MK"/>
              </w:rPr>
            </w:pPr>
          </w:p>
          <w:p w14:paraId="1CE68BC7" w14:textId="359CD99A" w:rsidR="00676013" w:rsidRDefault="00676013" w:rsidP="007B30C5">
            <w:pPr>
              <w:pStyle w:val="TableContents"/>
              <w:snapToGrid w:val="0"/>
              <w:rPr>
                <w:rFonts w:ascii="Cambria" w:hAnsi="Cambria" w:cstheme="minorHAnsi"/>
                <w:sz w:val="22"/>
                <w:szCs w:val="22"/>
                <w:lang w:val="mk-MK"/>
              </w:rPr>
            </w:pPr>
            <w:r w:rsidRPr="00676013">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ГО</w:t>
            </w:r>
          </w:p>
          <w:p w14:paraId="75CC6F54" w14:textId="59C56BE1" w:rsidR="00871A9E" w:rsidRDefault="00871A9E" w:rsidP="007B30C5">
            <w:pPr>
              <w:pStyle w:val="TableContents"/>
              <w:snapToGrid w:val="0"/>
              <w:rPr>
                <w:rFonts w:ascii="Cambria" w:hAnsi="Cambria" w:cstheme="minorHAnsi"/>
                <w:sz w:val="22"/>
                <w:szCs w:val="22"/>
                <w:lang w:val="mk-MK"/>
              </w:rPr>
            </w:pPr>
          </w:p>
          <w:p w14:paraId="05C86CAF" w14:textId="2DA56013" w:rsidR="00871A9E" w:rsidRDefault="00871A9E" w:rsidP="007B30C5">
            <w:pPr>
              <w:pStyle w:val="TableContents"/>
              <w:snapToGrid w:val="0"/>
              <w:rPr>
                <w:rFonts w:ascii="Cambria" w:hAnsi="Cambria" w:cstheme="minorHAnsi"/>
                <w:sz w:val="22"/>
                <w:szCs w:val="22"/>
                <w:lang w:val="mk-MK"/>
              </w:rPr>
            </w:pPr>
          </w:p>
          <w:p w14:paraId="3C637957" w14:textId="4E146089" w:rsidR="00871A9E" w:rsidRDefault="00871A9E" w:rsidP="007B30C5">
            <w:pPr>
              <w:pStyle w:val="TableContents"/>
              <w:snapToGrid w:val="0"/>
              <w:rPr>
                <w:rFonts w:ascii="Cambria" w:hAnsi="Cambria" w:cstheme="minorHAnsi"/>
                <w:sz w:val="22"/>
                <w:szCs w:val="22"/>
                <w:lang w:val="mk-MK"/>
              </w:rPr>
            </w:pPr>
          </w:p>
          <w:p w14:paraId="7EC85469" w14:textId="162C1CEE" w:rsidR="00871A9E" w:rsidRDefault="00871A9E" w:rsidP="007B30C5">
            <w:pPr>
              <w:pStyle w:val="TableContents"/>
              <w:snapToGrid w:val="0"/>
              <w:rPr>
                <w:rFonts w:ascii="Cambria" w:hAnsi="Cambria" w:cstheme="minorHAnsi"/>
                <w:sz w:val="22"/>
                <w:szCs w:val="22"/>
                <w:lang w:val="mk-MK"/>
              </w:rPr>
            </w:pPr>
            <w:r w:rsidRPr="00871A9E">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871A9E">
              <w:rPr>
                <w:rFonts w:ascii="Cambria" w:hAnsi="Cambria" w:cstheme="minorHAnsi"/>
                <w:sz w:val="22"/>
                <w:szCs w:val="22"/>
                <w:lang w:val="mk-MK"/>
              </w:rPr>
              <w:t>, ГО</w:t>
            </w:r>
          </w:p>
          <w:p w14:paraId="3762ECC8" w14:textId="6674E3E9" w:rsidR="00033CC9" w:rsidRDefault="00033CC9" w:rsidP="007B30C5">
            <w:pPr>
              <w:pStyle w:val="TableContents"/>
              <w:snapToGrid w:val="0"/>
              <w:rPr>
                <w:rFonts w:ascii="Cambria" w:hAnsi="Cambria" w:cstheme="minorHAnsi"/>
                <w:sz w:val="22"/>
                <w:szCs w:val="22"/>
                <w:lang w:val="mk-MK"/>
              </w:rPr>
            </w:pPr>
          </w:p>
          <w:p w14:paraId="2D584F31" w14:textId="3EBE3A9D" w:rsidR="00033CC9" w:rsidRDefault="00033CC9" w:rsidP="007B30C5">
            <w:pPr>
              <w:pStyle w:val="TableContents"/>
              <w:snapToGrid w:val="0"/>
              <w:rPr>
                <w:rFonts w:ascii="Cambria" w:hAnsi="Cambria" w:cstheme="minorHAnsi"/>
                <w:sz w:val="22"/>
                <w:szCs w:val="22"/>
                <w:lang w:val="mk-MK"/>
              </w:rPr>
            </w:pPr>
          </w:p>
          <w:p w14:paraId="22DB68E9" w14:textId="4697F3AE" w:rsidR="00033CC9" w:rsidRDefault="00033CC9" w:rsidP="007B30C5">
            <w:pPr>
              <w:pStyle w:val="TableContents"/>
              <w:snapToGrid w:val="0"/>
              <w:rPr>
                <w:rFonts w:ascii="Cambria" w:hAnsi="Cambria" w:cstheme="minorHAnsi"/>
                <w:sz w:val="22"/>
                <w:szCs w:val="22"/>
                <w:lang w:val="mk-MK"/>
              </w:rPr>
            </w:pPr>
          </w:p>
          <w:p w14:paraId="4E6C38FF" w14:textId="183F573C" w:rsidR="00033CC9" w:rsidRDefault="00033CC9" w:rsidP="007B30C5">
            <w:pPr>
              <w:pStyle w:val="TableContents"/>
              <w:snapToGrid w:val="0"/>
              <w:rPr>
                <w:rFonts w:ascii="Cambria" w:hAnsi="Cambria" w:cstheme="minorHAnsi"/>
                <w:sz w:val="22"/>
                <w:szCs w:val="22"/>
                <w:lang w:val="mk-MK"/>
              </w:rPr>
            </w:pPr>
          </w:p>
          <w:p w14:paraId="5102623A" w14:textId="07A4E4F1" w:rsidR="00033CC9" w:rsidRDefault="00033CC9" w:rsidP="007B30C5">
            <w:pPr>
              <w:pStyle w:val="TableContents"/>
              <w:snapToGrid w:val="0"/>
              <w:rPr>
                <w:rFonts w:ascii="Cambria" w:hAnsi="Cambria" w:cstheme="minorHAnsi"/>
                <w:sz w:val="22"/>
                <w:szCs w:val="22"/>
                <w:lang w:val="mk-MK"/>
              </w:rPr>
            </w:pPr>
            <w:r w:rsidRPr="00033CC9">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033CC9">
              <w:rPr>
                <w:rFonts w:ascii="Cambria" w:hAnsi="Cambria" w:cstheme="minorHAnsi"/>
                <w:sz w:val="22"/>
                <w:szCs w:val="22"/>
                <w:lang w:val="mk-MK"/>
              </w:rPr>
              <w:t>, ГО</w:t>
            </w:r>
          </w:p>
          <w:p w14:paraId="233F0C13" w14:textId="5CCA71DE" w:rsidR="00871A9E" w:rsidRDefault="00871A9E" w:rsidP="007B30C5">
            <w:pPr>
              <w:pStyle w:val="TableContents"/>
              <w:snapToGrid w:val="0"/>
              <w:rPr>
                <w:rFonts w:ascii="Cambria" w:hAnsi="Cambria" w:cstheme="minorHAnsi"/>
                <w:sz w:val="22"/>
                <w:szCs w:val="22"/>
                <w:lang w:val="mk-MK"/>
              </w:rPr>
            </w:pPr>
          </w:p>
          <w:p w14:paraId="5D7F43FD" w14:textId="6E001D69" w:rsidR="00871A9E" w:rsidRDefault="00871A9E" w:rsidP="007B30C5">
            <w:pPr>
              <w:pStyle w:val="TableContents"/>
              <w:snapToGrid w:val="0"/>
              <w:rPr>
                <w:rFonts w:ascii="Cambria" w:hAnsi="Cambria" w:cstheme="minorHAnsi"/>
                <w:sz w:val="22"/>
                <w:szCs w:val="22"/>
                <w:lang w:val="mk-MK"/>
              </w:rPr>
            </w:pPr>
          </w:p>
          <w:p w14:paraId="15753BC2" w14:textId="13B3F1E7" w:rsidR="00871A9E" w:rsidRDefault="00871A9E" w:rsidP="007B30C5">
            <w:pPr>
              <w:pStyle w:val="TableContents"/>
              <w:snapToGrid w:val="0"/>
              <w:rPr>
                <w:rFonts w:ascii="Cambria" w:hAnsi="Cambria" w:cstheme="minorHAnsi"/>
                <w:sz w:val="22"/>
                <w:szCs w:val="22"/>
                <w:lang w:val="mk-MK"/>
              </w:rPr>
            </w:pPr>
          </w:p>
          <w:p w14:paraId="7953DCF8" w14:textId="77777777" w:rsidR="00871A9E" w:rsidRDefault="00871A9E" w:rsidP="007B30C5">
            <w:pPr>
              <w:pStyle w:val="TableContents"/>
              <w:snapToGrid w:val="0"/>
              <w:rPr>
                <w:rFonts w:ascii="Cambria" w:hAnsi="Cambria" w:cstheme="minorHAnsi"/>
                <w:sz w:val="22"/>
                <w:szCs w:val="22"/>
                <w:lang w:val="mk-MK"/>
              </w:rPr>
            </w:pPr>
          </w:p>
          <w:p w14:paraId="3BB9FDE5" w14:textId="45D31CE7" w:rsidR="00A24139" w:rsidRPr="007B30C5" w:rsidRDefault="00A24139" w:rsidP="007B30C5">
            <w:pPr>
              <w:pStyle w:val="TableContents"/>
              <w:snapToGrid w:val="0"/>
              <w:rPr>
                <w:rFonts w:ascii="Cambria" w:hAnsi="Cambria" w:cstheme="minorHAnsi"/>
                <w:sz w:val="22"/>
                <w:szCs w:val="22"/>
                <w:lang w:val="mk-MK"/>
              </w:rPr>
            </w:pPr>
          </w:p>
        </w:tc>
        <w:tc>
          <w:tcPr>
            <w:tcW w:w="1440" w:type="dxa"/>
          </w:tcPr>
          <w:p w14:paraId="5BA52395" w14:textId="77777777" w:rsidR="007B30C5" w:rsidRDefault="007B30C5" w:rsidP="007B30C5">
            <w:pPr>
              <w:pStyle w:val="TableContents"/>
              <w:snapToGrid w:val="0"/>
              <w:rPr>
                <w:rFonts w:ascii="Cambria" w:hAnsi="Cambria" w:cstheme="minorHAnsi"/>
                <w:sz w:val="22"/>
                <w:szCs w:val="22"/>
                <w:lang w:val="mk-MK"/>
              </w:rPr>
            </w:pPr>
            <w:r w:rsidRPr="007B30C5">
              <w:rPr>
                <w:rFonts w:ascii="Cambria" w:hAnsi="Cambria" w:cstheme="minorHAnsi"/>
                <w:sz w:val="22"/>
                <w:szCs w:val="22"/>
                <w:lang w:val="mk-MK"/>
              </w:rPr>
              <w:lastRenderedPageBreak/>
              <w:t>2017-2021</w:t>
            </w:r>
          </w:p>
          <w:p w14:paraId="456E9930" w14:textId="77777777" w:rsidR="00A24139" w:rsidRDefault="00A24139" w:rsidP="007B30C5">
            <w:pPr>
              <w:pStyle w:val="TableContents"/>
              <w:snapToGrid w:val="0"/>
              <w:rPr>
                <w:rFonts w:ascii="Cambria" w:hAnsi="Cambria" w:cstheme="minorHAnsi"/>
                <w:sz w:val="22"/>
                <w:szCs w:val="22"/>
                <w:lang w:val="mk-MK"/>
              </w:rPr>
            </w:pPr>
          </w:p>
          <w:p w14:paraId="25A104F4" w14:textId="77777777" w:rsidR="00A24139" w:rsidRDefault="00A24139" w:rsidP="007B30C5">
            <w:pPr>
              <w:pStyle w:val="TableContents"/>
              <w:snapToGrid w:val="0"/>
              <w:rPr>
                <w:rFonts w:ascii="Cambria" w:hAnsi="Cambria" w:cstheme="minorHAnsi"/>
                <w:sz w:val="22"/>
                <w:szCs w:val="22"/>
                <w:lang w:val="mk-MK"/>
              </w:rPr>
            </w:pPr>
          </w:p>
          <w:p w14:paraId="169DDBCF" w14:textId="77777777" w:rsidR="00A24139" w:rsidRDefault="00A24139" w:rsidP="007B30C5">
            <w:pPr>
              <w:pStyle w:val="TableContents"/>
              <w:snapToGrid w:val="0"/>
              <w:rPr>
                <w:rFonts w:ascii="Cambria" w:hAnsi="Cambria" w:cstheme="minorHAnsi"/>
                <w:sz w:val="22"/>
                <w:szCs w:val="22"/>
                <w:lang w:val="mk-MK"/>
              </w:rPr>
            </w:pPr>
          </w:p>
          <w:p w14:paraId="2F73CCF4" w14:textId="77777777" w:rsidR="00A24139" w:rsidRDefault="00A24139" w:rsidP="007B30C5">
            <w:pPr>
              <w:pStyle w:val="TableContents"/>
              <w:snapToGrid w:val="0"/>
              <w:rPr>
                <w:rFonts w:ascii="Cambria" w:hAnsi="Cambria" w:cstheme="minorHAnsi"/>
                <w:sz w:val="22"/>
                <w:szCs w:val="22"/>
                <w:lang w:val="mk-MK"/>
              </w:rPr>
            </w:pPr>
          </w:p>
          <w:p w14:paraId="28A7DED8" w14:textId="77777777" w:rsidR="00A24139" w:rsidRDefault="00A24139" w:rsidP="007B30C5">
            <w:pPr>
              <w:pStyle w:val="TableContents"/>
              <w:snapToGrid w:val="0"/>
              <w:rPr>
                <w:rFonts w:ascii="Cambria" w:hAnsi="Cambria" w:cstheme="minorHAnsi"/>
                <w:sz w:val="22"/>
                <w:szCs w:val="22"/>
                <w:lang w:val="mk-MK"/>
              </w:rPr>
            </w:pPr>
          </w:p>
          <w:p w14:paraId="659FF18C" w14:textId="77777777" w:rsidR="00A24139" w:rsidRDefault="00A24139" w:rsidP="007B30C5">
            <w:pPr>
              <w:pStyle w:val="TableContents"/>
              <w:snapToGrid w:val="0"/>
              <w:rPr>
                <w:rFonts w:ascii="Cambria" w:hAnsi="Cambria" w:cstheme="minorHAnsi"/>
                <w:sz w:val="22"/>
                <w:szCs w:val="22"/>
                <w:lang w:val="mk-MK"/>
              </w:rPr>
            </w:pPr>
          </w:p>
          <w:p w14:paraId="776A24D9" w14:textId="77777777" w:rsidR="00A24139" w:rsidRDefault="00A24139" w:rsidP="007B30C5">
            <w:pPr>
              <w:pStyle w:val="TableContents"/>
              <w:snapToGrid w:val="0"/>
              <w:rPr>
                <w:rFonts w:ascii="Cambria" w:hAnsi="Cambria" w:cstheme="minorHAnsi"/>
                <w:sz w:val="22"/>
                <w:szCs w:val="22"/>
                <w:lang w:val="mk-MK"/>
              </w:rPr>
            </w:pPr>
          </w:p>
          <w:p w14:paraId="6B6B91F3" w14:textId="77777777" w:rsidR="00A24139" w:rsidRDefault="00A24139" w:rsidP="007B30C5">
            <w:pPr>
              <w:pStyle w:val="TableContents"/>
              <w:snapToGrid w:val="0"/>
              <w:rPr>
                <w:rFonts w:ascii="Cambria" w:hAnsi="Cambria" w:cstheme="minorHAnsi"/>
                <w:sz w:val="22"/>
                <w:szCs w:val="22"/>
                <w:lang w:val="mk-MK"/>
              </w:rPr>
            </w:pPr>
          </w:p>
          <w:p w14:paraId="47AF59E1" w14:textId="77777777" w:rsidR="00A24139" w:rsidRDefault="00A24139" w:rsidP="007B30C5">
            <w:pPr>
              <w:pStyle w:val="TableContents"/>
              <w:snapToGrid w:val="0"/>
              <w:rPr>
                <w:rFonts w:ascii="Cambria" w:hAnsi="Cambria" w:cstheme="minorHAnsi"/>
                <w:sz w:val="22"/>
                <w:szCs w:val="22"/>
                <w:lang w:val="mk-MK"/>
              </w:rPr>
            </w:pPr>
          </w:p>
          <w:p w14:paraId="08D5E185" w14:textId="77777777" w:rsidR="00A24139" w:rsidRDefault="00A24139" w:rsidP="007B30C5">
            <w:pPr>
              <w:pStyle w:val="TableContents"/>
              <w:snapToGrid w:val="0"/>
              <w:rPr>
                <w:rFonts w:ascii="Cambria" w:hAnsi="Cambria" w:cstheme="minorHAnsi"/>
                <w:sz w:val="22"/>
                <w:szCs w:val="22"/>
                <w:lang w:val="mk-MK"/>
              </w:rPr>
            </w:pPr>
          </w:p>
          <w:p w14:paraId="7ADAD895" w14:textId="77777777" w:rsidR="00A24139" w:rsidRDefault="00A24139"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49A65758" w14:textId="77777777" w:rsidR="00676013" w:rsidRDefault="00676013" w:rsidP="007B30C5">
            <w:pPr>
              <w:pStyle w:val="TableContents"/>
              <w:snapToGrid w:val="0"/>
              <w:rPr>
                <w:rFonts w:ascii="Cambria" w:hAnsi="Cambria" w:cstheme="minorHAnsi"/>
                <w:sz w:val="22"/>
                <w:szCs w:val="22"/>
                <w:lang w:val="mk-MK"/>
              </w:rPr>
            </w:pPr>
          </w:p>
          <w:p w14:paraId="32DEA2BF" w14:textId="77777777" w:rsidR="00676013" w:rsidRDefault="00676013" w:rsidP="007B30C5">
            <w:pPr>
              <w:pStyle w:val="TableContents"/>
              <w:snapToGrid w:val="0"/>
              <w:rPr>
                <w:rFonts w:ascii="Cambria" w:hAnsi="Cambria" w:cstheme="minorHAnsi"/>
                <w:sz w:val="22"/>
                <w:szCs w:val="22"/>
                <w:lang w:val="mk-MK"/>
              </w:rPr>
            </w:pPr>
          </w:p>
          <w:p w14:paraId="59CC0795" w14:textId="77777777" w:rsidR="00676013" w:rsidRDefault="00676013" w:rsidP="007B30C5">
            <w:pPr>
              <w:pStyle w:val="TableContents"/>
              <w:snapToGrid w:val="0"/>
              <w:rPr>
                <w:rFonts w:ascii="Cambria" w:hAnsi="Cambria" w:cstheme="minorHAnsi"/>
                <w:sz w:val="22"/>
                <w:szCs w:val="22"/>
                <w:lang w:val="mk-MK"/>
              </w:rPr>
            </w:pPr>
          </w:p>
          <w:p w14:paraId="6BEBC0AF" w14:textId="77777777" w:rsidR="00676013" w:rsidRDefault="00676013" w:rsidP="007B30C5">
            <w:pPr>
              <w:pStyle w:val="TableContents"/>
              <w:snapToGrid w:val="0"/>
              <w:rPr>
                <w:rFonts w:ascii="Cambria" w:hAnsi="Cambria" w:cstheme="minorHAnsi"/>
                <w:sz w:val="22"/>
                <w:szCs w:val="22"/>
                <w:lang w:val="mk-MK"/>
              </w:rPr>
            </w:pPr>
          </w:p>
          <w:p w14:paraId="1ED90EB6" w14:textId="77777777" w:rsidR="00676013" w:rsidRDefault="00676013" w:rsidP="007B30C5">
            <w:pPr>
              <w:pStyle w:val="TableContents"/>
              <w:snapToGrid w:val="0"/>
              <w:rPr>
                <w:rFonts w:ascii="Cambria" w:hAnsi="Cambria" w:cstheme="minorHAnsi"/>
                <w:sz w:val="22"/>
                <w:szCs w:val="22"/>
                <w:lang w:val="mk-MK"/>
              </w:rPr>
            </w:pPr>
          </w:p>
          <w:p w14:paraId="301564E5" w14:textId="77777777" w:rsidR="00676013" w:rsidRDefault="00676013" w:rsidP="007B30C5">
            <w:pPr>
              <w:pStyle w:val="TableContents"/>
              <w:snapToGrid w:val="0"/>
              <w:rPr>
                <w:rFonts w:ascii="Cambria" w:hAnsi="Cambria" w:cstheme="minorHAnsi"/>
                <w:sz w:val="22"/>
                <w:szCs w:val="22"/>
                <w:lang w:val="mk-MK"/>
              </w:rPr>
            </w:pPr>
          </w:p>
          <w:p w14:paraId="572DF531" w14:textId="77777777" w:rsidR="00676013" w:rsidRDefault="00676013" w:rsidP="007B30C5">
            <w:pPr>
              <w:pStyle w:val="TableContents"/>
              <w:snapToGrid w:val="0"/>
              <w:rPr>
                <w:rFonts w:ascii="Cambria" w:hAnsi="Cambria" w:cstheme="minorHAnsi"/>
                <w:sz w:val="22"/>
                <w:szCs w:val="22"/>
                <w:lang w:val="mk-MK"/>
              </w:rPr>
            </w:pPr>
          </w:p>
          <w:p w14:paraId="6B00981A" w14:textId="77777777" w:rsidR="00676013" w:rsidRDefault="00676013" w:rsidP="007B30C5">
            <w:pPr>
              <w:pStyle w:val="TableContents"/>
              <w:snapToGrid w:val="0"/>
              <w:rPr>
                <w:rFonts w:ascii="Cambria" w:hAnsi="Cambria" w:cstheme="minorHAnsi"/>
                <w:sz w:val="22"/>
                <w:szCs w:val="22"/>
                <w:lang w:val="mk-MK"/>
              </w:rPr>
            </w:pPr>
          </w:p>
          <w:p w14:paraId="0D774069" w14:textId="77777777" w:rsidR="00676013" w:rsidRDefault="00676013" w:rsidP="007B30C5">
            <w:pPr>
              <w:pStyle w:val="TableContents"/>
              <w:snapToGrid w:val="0"/>
              <w:rPr>
                <w:rFonts w:ascii="Cambria" w:hAnsi="Cambria" w:cstheme="minorHAnsi"/>
                <w:sz w:val="22"/>
                <w:szCs w:val="22"/>
                <w:lang w:val="mk-MK"/>
              </w:rPr>
            </w:pPr>
          </w:p>
          <w:p w14:paraId="6C34D3DA" w14:textId="1785F501" w:rsidR="00676013" w:rsidRDefault="00676013"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0914F5D1" w14:textId="74D7D15D" w:rsidR="00871A9E" w:rsidRDefault="00871A9E" w:rsidP="007B30C5">
            <w:pPr>
              <w:pStyle w:val="TableContents"/>
              <w:snapToGrid w:val="0"/>
              <w:rPr>
                <w:rFonts w:ascii="Cambria" w:hAnsi="Cambria" w:cstheme="minorHAnsi"/>
                <w:sz w:val="22"/>
                <w:szCs w:val="22"/>
                <w:lang w:val="mk-MK"/>
              </w:rPr>
            </w:pPr>
          </w:p>
          <w:p w14:paraId="1687CAC8" w14:textId="2BEC6AED" w:rsidR="00871A9E" w:rsidRDefault="00871A9E" w:rsidP="007B30C5">
            <w:pPr>
              <w:pStyle w:val="TableContents"/>
              <w:snapToGrid w:val="0"/>
              <w:rPr>
                <w:rFonts w:ascii="Cambria" w:hAnsi="Cambria" w:cstheme="minorHAnsi"/>
                <w:sz w:val="22"/>
                <w:szCs w:val="22"/>
                <w:lang w:val="mk-MK"/>
              </w:rPr>
            </w:pPr>
          </w:p>
          <w:p w14:paraId="27CEDCCB" w14:textId="6B452E11" w:rsidR="00871A9E" w:rsidRDefault="00871A9E" w:rsidP="007B30C5">
            <w:pPr>
              <w:pStyle w:val="TableContents"/>
              <w:snapToGrid w:val="0"/>
              <w:rPr>
                <w:rFonts w:ascii="Cambria" w:hAnsi="Cambria" w:cstheme="minorHAnsi"/>
                <w:sz w:val="22"/>
                <w:szCs w:val="22"/>
                <w:lang w:val="mk-MK"/>
              </w:rPr>
            </w:pPr>
          </w:p>
          <w:p w14:paraId="580532B8" w14:textId="2B650FD6" w:rsidR="00871A9E" w:rsidRDefault="00871A9E" w:rsidP="007B30C5">
            <w:pPr>
              <w:pStyle w:val="TableContents"/>
              <w:snapToGrid w:val="0"/>
              <w:rPr>
                <w:rFonts w:ascii="Cambria" w:hAnsi="Cambria" w:cstheme="minorHAnsi"/>
                <w:sz w:val="22"/>
                <w:szCs w:val="22"/>
                <w:lang w:val="mk-MK"/>
              </w:rPr>
            </w:pPr>
          </w:p>
          <w:p w14:paraId="5F1D4D0C" w14:textId="70445142" w:rsidR="00871A9E" w:rsidRDefault="00871A9E" w:rsidP="007B30C5">
            <w:pPr>
              <w:pStyle w:val="TableContents"/>
              <w:snapToGrid w:val="0"/>
              <w:rPr>
                <w:rFonts w:ascii="Cambria" w:hAnsi="Cambria" w:cstheme="minorHAnsi"/>
                <w:sz w:val="22"/>
                <w:szCs w:val="22"/>
                <w:lang w:val="mk-MK"/>
              </w:rPr>
            </w:pPr>
          </w:p>
          <w:p w14:paraId="07EE3C34" w14:textId="08F758F8" w:rsidR="00871A9E" w:rsidRDefault="00871A9E"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141CCE3B" w14:textId="0D0CDF33" w:rsidR="00033CC9" w:rsidRDefault="00033CC9" w:rsidP="007B30C5">
            <w:pPr>
              <w:pStyle w:val="TableContents"/>
              <w:snapToGrid w:val="0"/>
              <w:rPr>
                <w:rFonts w:ascii="Cambria" w:hAnsi="Cambria" w:cstheme="minorHAnsi"/>
                <w:sz w:val="22"/>
                <w:szCs w:val="22"/>
                <w:lang w:val="mk-MK"/>
              </w:rPr>
            </w:pPr>
          </w:p>
          <w:p w14:paraId="41DB58FB" w14:textId="61A0B831" w:rsidR="00033CC9" w:rsidRDefault="00033CC9" w:rsidP="007B30C5">
            <w:pPr>
              <w:pStyle w:val="TableContents"/>
              <w:snapToGrid w:val="0"/>
              <w:rPr>
                <w:rFonts w:ascii="Cambria" w:hAnsi="Cambria" w:cstheme="minorHAnsi"/>
                <w:sz w:val="22"/>
                <w:szCs w:val="22"/>
                <w:lang w:val="mk-MK"/>
              </w:rPr>
            </w:pPr>
          </w:p>
          <w:p w14:paraId="6DC7222D" w14:textId="6233434C" w:rsidR="00033CC9" w:rsidRDefault="00033CC9" w:rsidP="007B30C5">
            <w:pPr>
              <w:pStyle w:val="TableContents"/>
              <w:snapToGrid w:val="0"/>
              <w:rPr>
                <w:rFonts w:ascii="Cambria" w:hAnsi="Cambria" w:cstheme="minorHAnsi"/>
                <w:sz w:val="22"/>
                <w:szCs w:val="22"/>
                <w:lang w:val="mk-MK"/>
              </w:rPr>
            </w:pPr>
          </w:p>
          <w:p w14:paraId="63A9B172" w14:textId="18AA4172" w:rsidR="00033CC9" w:rsidRDefault="00033CC9" w:rsidP="007B30C5">
            <w:pPr>
              <w:pStyle w:val="TableContents"/>
              <w:snapToGrid w:val="0"/>
              <w:rPr>
                <w:rFonts w:ascii="Cambria" w:hAnsi="Cambria" w:cstheme="minorHAnsi"/>
                <w:sz w:val="22"/>
                <w:szCs w:val="22"/>
                <w:lang w:val="mk-MK"/>
              </w:rPr>
            </w:pPr>
          </w:p>
          <w:p w14:paraId="569D818A" w14:textId="0F1EF7ED" w:rsidR="00033CC9" w:rsidRDefault="00033CC9" w:rsidP="007B30C5">
            <w:pPr>
              <w:pStyle w:val="TableContents"/>
              <w:snapToGrid w:val="0"/>
              <w:rPr>
                <w:rFonts w:ascii="Cambria" w:hAnsi="Cambria" w:cstheme="minorHAnsi"/>
                <w:sz w:val="22"/>
                <w:szCs w:val="22"/>
                <w:lang w:val="mk-MK"/>
              </w:rPr>
            </w:pPr>
          </w:p>
          <w:p w14:paraId="3219FA5E" w14:textId="6BA9BD37" w:rsidR="00033CC9" w:rsidRDefault="00033CC9" w:rsidP="007B30C5">
            <w:pPr>
              <w:pStyle w:val="TableContents"/>
              <w:snapToGrid w:val="0"/>
              <w:rPr>
                <w:rFonts w:ascii="Cambria" w:hAnsi="Cambria" w:cstheme="minorHAnsi"/>
                <w:sz w:val="22"/>
                <w:szCs w:val="22"/>
                <w:lang w:val="mk-MK"/>
              </w:rPr>
            </w:pPr>
          </w:p>
          <w:p w14:paraId="69CCE648" w14:textId="66C63D95" w:rsidR="00033CC9" w:rsidRDefault="00033CC9"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694E1A3F" w14:textId="757031D6" w:rsidR="00676013" w:rsidRPr="007B30C5" w:rsidRDefault="00676013" w:rsidP="007B30C5">
            <w:pPr>
              <w:pStyle w:val="TableContents"/>
              <w:snapToGrid w:val="0"/>
              <w:rPr>
                <w:rFonts w:ascii="Cambria" w:hAnsi="Cambria" w:cstheme="minorHAnsi"/>
                <w:sz w:val="22"/>
                <w:szCs w:val="22"/>
              </w:rPr>
            </w:pPr>
          </w:p>
        </w:tc>
        <w:tc>
          <w:tcPr>
            <w:tcW w:w="1890" w:type="dxa"/>
          </w:tcPr>
          <w:p w14:paraId="0A0F6CA5" w14:textId="77777777" w:rsidR="007B30C5" w:rsidRDefault="00542AF7"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Број на поддржани проекти; број на поддржани ГО.</w:t>
            </w:r>
          </w:p>
          <w:p w14:paraId="0A0AEB1D" w14:textId="77777777" w:rsidR="00A24139" w:rsidRDefault="00A24139" w:rsidP="007B30C5">
            <w:pPr>
              <w:pStyle w:val="TableContents"/>
              <w:snapToGrid w:val="0"/>
              <w:rPr>
                <w:rFonts w:ascii="Cambria" w:hAnsi="Cambria" w:cstheme="minorHAnsi"/>
                <w:sz w:val="22"/>
                <w:szCs w:val="22"/>
                <w:lang w:val="mk-MK"/>
              </w:rPr>
            </w:pPr>
          </w:p>
          <w:p w14:paraId="0AECAAC9" w14:textId="77777777" w:rsidR="00A24139" w:rsidRDefault="00A24139" w:rsidP="007B30C5">
            <w:pPr>
              <w:pStyle w:val="TableContents"/>
              <w:snapToGrid w:val="0"/>
              <w:rPr>
                <w:rFonts w:ascii="Cambria" w:hAnsi="Cambria" w:cstheme="minorHAnsi"/>
                <w:sz w:val="22"/>
                <w:szCs w:val="22"/>
                <w:lang w:val="mk-MK"/>
              </w:rPr>
            </w:pPr>
          </w:p>
          <w:p w14:paraId="366F390E" w14:textId="77777777" w:rsidR="00A24139" w:rsidRDefault="00A24139" w:rsidP="007B30C5">
            <w:pPr>
              <w:pStyle w:val="TableContents"/>
              <w:snapToGrid w:val="0"/>
              <w:rPr>
                <w:rFonts w:ascii="Cambria" w:hAnsi="Cambria" w:cstheme="minorHAnsi"/>
                <w:sz w:val="22"/>
                <w:szCs w:val="22"/>
                <w:lang w:val="mk-MK"/>
              </w:rPr>
            </w:pPr>
          </w:p>
          <w:p w14:paraId="49B983F6" w14:textId="77777777" w:rsidR="00A24139" w:rsidRDefault="00A24139" w:rsidP="007B30C5">
            <w:pPr>
              <w:pStyle w:val="TableContents"/>
              <w:snapToGrid w:val="0"/>
              <w:rPr>
                <w:rFonts w:ascii="Cambria" w:hAnsi="Cambria" w:cstheme="minorHAnsi"/>
                <w:sz w:val="22"/>
                <w:szCs w:val="22"/>
                <w:lang w:val="mk-MK"/>
              </w:rPr>
            </w:pPr>
          </w:p>
          <w:p w14:paraId="6DEC95ED" w14:textId="77777777" w:rsidR="00A24139" w:rsidRDefault="00A24139" w:rsidP="007B30C5">
            <w:pPr>
              <w:pStyle w:val="TableContents"/>
              <w:snapToGrid w:val="0"/>
              <w:rPr>
                <w:rFonts w:ascii="Cambria" w:hAnsi="Cambria" w:cstheme="minorHAnsi"/>
                <w:sz w:val="22"/>
                <w:szCs w:val="22"/>
                <w:lang w:val="mk-MK"/>
              </w:rPr>
            </w:pPr>
          </w:p>
          <w:p w14:paraId="14DDD8F2" w14:textId="77777777" w:rsidR="00A24139" w:rsidRDefault="00A24139" w:rsidP="007B30C5">
            <w:pPr>
              <w:pStyle w:val="TableContents"/>
              <w:snapToGrid w:val="0"/>
              <w:rPr>
                <w:rFonts w:ascii="Cambria" w:hAnsi="Cambria" w:cstheme="minorHAnsi"/>
                <w:sz w:val="22"/>
                <w:szCs w:val="22"/>
                <w:lang w:val="mk-MK"/>
              </w:rPr>
            </w:pPr>
          </w:p>
          <w:p w14:paraId="73B79B0A" w14:textId="77777777" w:rsidR="00A24139" w:rsidRDefault="00A24139" w:rsidP="007B30C5">
            <w:pPr>
              <w:pStyle w:val="TableContents"/>
              <w:snapToGrid w:val="0"/>
              <w:rPr>
                <w:rFonts w:ascii="Cambria" w:hAnsi="Cambria" w:cstheme="minorHAnsi"/>
                <w:sz w:val="22"/>
                <w:szCs w:val="22"/>
                <w:lang w:val="mk-MK"/>
              </w:rPr>
            </w:pPr>
          </w:p>
          <w:p w14:paraId="060C8D9C" w14:textId="77777777" w:rsidR="00A24139" w:rsidRDefault="00A24139"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одржани средби; број на заеднички реализирани иницијативи.</w:t>
            </w:r>
          </w:p>
          <w:p w14:paraId="33701CDE" w14:textId="77777777" w:rsidR="00676013" w:rsidRDefault="00676013" w:rsidP="007B30C5">
            <w:pPr>
              <w:pStyle w:val="TableContents"/>
              <w:snapToGrid w:val="0"/>
              <w:rPr>
                <w:rFonts w:ascii="Cambria" w:hAnsi="Cambria" w:cstheme="minorHAnsi"/>
                <w:sz w:val="22"/>
                <w:szCs w:val="22"/>
                <w:lang w:val="mk-MK"/>
              </w:rPr>
            </w:pPr>
          </w:p>
          <w:p w14:paraId="34A8ACC5" w14:textId="77777777" w:rsidR="00676013" w:rsidRDefault="00676013" w:rsidP="007B30C5">
            <w:pPr>
              <w:pStyle w:val="TableContents"/>
              <w:snapToGrid w:val="0"/>
              <w:rPr>
                <w:rFonts w:ascii="Cambria" w:hAnsi="Cambria" w:cstheme="minorHAnsi"/>
                <w:sz w:val="22"/>
                <w:szCs w:val="22"/>
                <w:lang w:val="mk-MK"/>
              </w:rPr>
            </w:pPr>
          </w:p>
          <w:p w14:paraId="2E0E2AA3" w14:textId="77777777" w:rsidR="00676013" w:rsidRDefault="00676013" w:rsidP="007B30C5">
            <w:pPr>
              <w:pStyle w:val="TableContents"/>
              <w:snapToGrid w:val="0"/>
              <w:rPr>
                <w:rFonts w:ascii="Cambria" w:hAnsi="Cambria" w:cstheme="minorHAnsi"/>
                <w:sz w:val="22"/>
                <w:szCs w:val="22"/>
                <w:lang w:val="mk-MK"/>
              </w:rPr>
            </w:pPr>
          </w:p>
          <w:p w14:paraId="605B1897" w14:textId="77777777" w:rsidR="00676013" w:rsidRDefault="00676013" w:rsidP="007B30C5">
            <w:pPr>
              <w:pStyle w:val="TableContents"/>
              <w:snapToGrid w:val="0"/>
              <w:rPr>
                <w:rFonts w:ascii="Cambria" w:hAnsi="Cambria" w:cstheme="minorHAnsi"/>
                <w:sz w:val="22"/>
                <w:szCs w:val="22"/>
                <w:lang w:val="mk-MK"/>
              </w:rPr>
            </w:pPr>
          </w:p>
          <w:p w14:paraId="7F01249F" w14:textId="77777777" w:rsidR="00676013" w:rsidRDefault="00676013" w:rsidP="007B30C5">
            <w:pPr>
              <w:pStyle w:val="TableContents"/>
              <w:snapToGrid w:val="0"/>
              <w:rPr>
                <w:rFonts w:ascii="Cambria" w:hAnsi="Cambria" w:cstheme="minorHAnsi"/>
                <w:sz w:val="22"/>
                <w:szCs w:val="22"/>
                <w:lang w:val="mk-MK"/>
              </w:rPr>
            </w:pPr>
          </w:p>
          <w:p w14:paraId="58A413FD" w14:textId="77777777" w:rsidR="00676013" w:rsidRDefault="00676013"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реализирани обуки, број на учесници</w:t>
            </w:r>
          </w:p>
          <w:p w14:paraId="093BDA72" w14:textId="77777777" w:rsidR="00871A9E" w:rsidRDefault="00871A9E" w:rsidP="007B30C5">
            <w:pPr>
              <w:pStyle w:val="TableContents"/>
              <w:snapToGrid w:val="0"/>
              <w:rPr>
                <w:rFonts w:ascii="Cambria" w:hAnsi="Cambria" w:cstheme="minorHAnsi"/>
                <w:sz w:val="22"/>
                <w:szCs w:val="22"/>
                <w:lang w:val="mk-MK"/>
              </w:rPr>
            </w:pPr>
          </w:p>
          <w:p w14:paraId="77A74A6C" w14:textId="77777777" w:rsidR="00871A9E" w:rsidRDefault="00871A9E" w:rsidP="007B30C5">
            <w:pPr>
              <w:pStyle w:val="TableContents"/>
              <w:snapToGrid w:val="0"/>
              <w:rPr>
                <w:rFonts w:ascii="Cambria" w:hAnsi="Cambria" w:cstheme="minorHAnsi"/>
                <w:sz w:val="22"/>
                <w:szCs w:val="22"/>
                <w:lang w:val="mk-MK"/>
              </w:rPr>
            </w:pPr>
          </w:p>
          <w:p w14:paraId="02E34850" w14:textId="77777777" w:rsidR="00871A9E" w:rsidRDefault="00871A9E"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одржани тематски форуми; број на учесници</w:t>
            </w:r>
          </w:p>
          <w:p w14:paraId="4F70A060" w14:textId="77777777" w:rsidR="00DE41A1" w:rsidRDefault="00DE41A1" w:rsidP="007B30C5">
            <w:pPr>
              <w:pStyle w:val="TableContents"/>
              <w:snapToGrid w:val="0"/>
              <w:rPr>
                <w:rFonts w:ascii="Cambria" w:hAnsi="Cambria" w:cstheme="minorHAnsi"/>
                <w:sz w:val="22"/>
                <w:szCs w:val="22"/>
                <w:lang w:val="mk-MK"/>
              </w:rPr>
            </w:pPr>
          </w:p>
          <w:p w14:paraId="2F1F29CD" w14:textId="77777777" w:rsidR="00DE41A1" w:rsidRDefault="00DE41A1" w:rsidP="007B30C5">
            <w:pPr>
              <w:pStyle w:val="TableContents"/>
              <w:snapToGrid w:val="0"/>
              <w:rPr>
                <w:rFonts w:ascii="Cambria" w:hAnsi="Cambria" w:cstheme="minorHAnsi"/>
                <w:sz w:val="22"/>
                <w:szCs w:val="22"/>
                <w:lang w:val="mk-MK"/>
              </w:rPr>
            </w:pPr>
          </w:p>
          <w:p w14:paraId="1E8F57E8" w14:textId="77777777" w:rsidR="00DE41A1" w:rsidRDefault="00DE41A1" w:rsidP="007B30C5">
            <w:pPr>
              <w:pStyle w:val="TableContents"/>
              <w:snapToGrid w:val="0"/>
              <w:rPr>
                <w:rFonts w:ascii="Cambria" w:hAnsi="Cambria" w:cstheme="minorHAnsi"/>
                <w:sz w:val="22"/>
                <w:szCs w:val="22"/>
                <w:lang w:val="mk-MK"/>
              </w:rPr>
            </w:pPr>
          </w:p>
          <w:p w14:paraId="7451DDD7" w14:textId="19DF5A79" w:rsidR="00DE41A1" w:rsidRPr="007B30C5" w:rsidRDefault="00DE41A1"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одржани средби; број на поднесени апликации</w:t>
            </w:r>
          </w:p>
        </w:tc>
        <w:tc>
          <w:tcPr>
            <w:tcW w:w="1710" w:type="dxa"/>
          </w:tcPr>
          <w:p w14:paraId="52630810" w14:textId="112B0B48" w:rsidR="007B30C5" w:rsidRDefault="00542AF7" w:rsidP="007B30C5">
            <w:pPr>
              <w:pStyle w:val="TableContents"/>
              <w:snapToGrid w:val="0"/>
              <w:rPr>
                <w:rFonts w:ascii="Cambria" w:hAnsi="Cambria" w:cstheme="minorHAnsi"/>
                <w:sz w:val="22"/>
                <w:szCs w:val="22"/>
                <w:lang w:val="mk-MK"/>
              </w:rPr>
            </w:pPr>
            <w:r w:rsidRPr="00542AF7">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r w:rsidRPr="00542AF7">
              <w:rPr>
                <w:rFonts w:ascii="Cambria" w:hAnsi="Cambria" w:cstheme="minorHAnsi"/>
                <w:sz w:val="22"/>
                <w:szCs w:val="22"/>
                <w:lang w:val="mk-MK"/>
              </w:rPr>
              <w:t>, донатори</w:t>
            </w:r>
          </w:p>
          <w:p w14:paraId="125B65AE" w14:textId="77777777" w:rsidR="00A24139" w:rsidRDefault="00A24139" w:rsidP="007B30C5">
            <w:pPr>
              <w:pStyle w:val="TableContents"/>
              <w:snapToGrid w:val="0"/>
              <w:rPr>
                <w:rFonts w:ascii="Cambria" w:hAnsi="Cambria" w:cstheme="minorHAnsi"/>
                <w:sz w:val="22"/>
                <w:szCs w:val="22"/>
                <w:lang w:val="mk-MK"/>
              </w:rPr>
            </w:pPr>
          </w:p>
          <w:p w14:paraId="385F50F4" w14:textId="77777777" w:rsidR="00A24139" w:rsidRDefault="00A24139" w:rsidP="007B30C5">
            <w:pPr>
              <w:pStyle w:val="TableContents"/>
              <w:snapToGrid w:val="0"/>
              <w:rPr>
                <w:rFonts w:ascii="Cambria" w:hAnsi="Cambria" w:cstheme="minorHAnsi"/>
                <w:sz w:val="22"/>
                <w:szCs w:val="22"/>
                <w:lang w:val="mk-MK"/>
              </w:rPr>
            </w:pPr>
          </w:p>
          <w:p w14:paraId="5A8EE05A" w14:textId="77777777" w:rsidR="00A24139" w:rsidRDefault="00A24139" w:rsidP="007B30C5">
            <w:pPr>
              <w:pStyle w:val="TableContents"/>
              <w:snapToGrid w:val="0"/>
              <w:rPr>
                <w:rFonts w:ascii="Cambria" w:hAnsi="Cambria" w:cstheme="minorHAnsi"/>
                <w:sz w:val="22"/>
                <w:szCs w:val="22"/>
                <w:lang w:val="mk-MK"/>
              </w:rPr>
            </w:pPr>
          </w:p>
          <w:p w14:paraId="1895D5CB" w14:textId="77777777" w:rsidR="00A24139" w:rsidRDefault="00A24139" w:rsidP="007B30C5">
            <w:pPr>
              <w:pStyle w:val="TableContents"/>
              <w:snapToGrid w:val="0"/>
              <w:rPr>
                <w:rFonts w:ascii="Cambria" w:hAnsi="Cambria" w:cstheme="minorHAnsi"/>
                <w:sz w:val="22"/>
                <w:szCs w:val="22"/>
                <w:lang w:val="mk-MK"/>
              </w:rPr>
            </w:pPr>
          </w:p>
          <w:p w14:paraId="43E04BEF" w14:textId="77777777" w:rsidR="00A24139" w:rsidRDefault="00A24139" w:rsidP="007B30C5">
            <w:pPr>
              <w:pStyle w:val="TableContents"/>
              <w:snapToGrid w:val="0"/>
              <w:rPr>
                <w:rFonts w:ascii="Cambria" w:hAnsi="Cambria" w:cstheme="minorHAnsi"/>
                <w:sz w:val="22"/>
                <w:szCs w:val="22"/>
                <w:lang w:val="mk-MK"/>
              </w:rPr>
            </w:pPr>
          </w:p>
          <w:p w14:paraId="177B5859" w14:textId="77777777" w:rsidR="00A24139" w:rsidRDefault="00A24139" w:rsidP="007B30C5">
            <w:pPr>
              <w:pStyle w:val="TableContents"/>
              <w:snapToGrid w:val="0"/>
              <w:rPr>
                <w:rFonts w:ascii="Cambria" w:hAnsi="Cambria" w:cstheme="minorHAnsi"/>
                <w:sz w:val="22"/>
                <w:szCs w:val="22"/>
                <w:lang w:val="mk-MK"/>
              </w:rPr>
            </w:pPr>
          </w:p>
          <w:p w14:paraId="03F4D862" w14:textId="77777777" w:rsidR="00A24139" w:rsidRDefault="00A24139" w:rsidP="007B30C5">
            <w:pPr>
              <w:pStyle w:val="TableContents"/>
              <w:snapToGrid w:val="0"/>
              <w:rPr>
                <w:rFonts w:ascii="Cambria" w:hAnsi="Cambria" w:cstheme="minorHAnsi"/>
                <w:sz w:val="22"/>
                <w:szCs w:val="22"/>
                <w:lang w:val="mk-MK"/>
              </w:rPr>
            </w:pPr>
          </w:p>
          <w:p w14:paraId="148B5BC3" w14:textId="67DDF0BC" w:rsidR="00A24139" w:rsidRDefault="00A24139" w:rsidP="007B30C5">
            <w:pPr>
              <w:pStyle w:val="TableContents"/>
              <w:snapToGrid w:val="0"/>
              <w:rPr>
                <w:rFonts w:ascii="Cambria" w:hAnsi="Cambria" w:cstheme="minorHAnsi"/>
                <w:sz w:val="22"/>
                <w:szCs w:val="22"/>
                <w:lang w:val="mk-MK"/>
              </w:rPr>
            </w:pPr>
            <w:r w:rsidRPr="00A24139">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донатори</w:t>
            </w:r>
          </w:p>
          <w:p w14:paraId="4A4A6F56" w14:textId="77777777" w:rsidR="00676013" w:rsidRDefault="00676013" w:rsidP="007B30C5">
            <w:pPr>
              <w:pStyle w:val="TableContents"/>
              <w:snapToGrid w:val="0"/>
              <w:rPr>
                <w:rFonts w:ascii="Cambria" w:hAnsi="Cambria" w:cstheme="minorHAnsi"/>
                <w:sz w:val="22"/>
                <w:szCs w:val="22"/>
                <w:lang w:val="mk-MK"/>
              </w:rPr>
            </w:pPr>
          </w:p>
          <w:p w14:paraId="32A12B49" w14:textId="77777777" w:rsidR="00676013" w:rsidRDefault="00676013" w:rsidP="007B30C5">
            <w:pPr>
              <w:pStyle w:val="TableContents"/>
              <w:snapToGrid w:val="0"/>
              <w:rPr>
                <w:rFonts w:ascii="Cambria" w:hAnsi="Cambria" w:cstheme="minorHAnsi"/>
                <w:sz w:val="22"/>
                <w:szCs w:val="22"/>
                <w:lang w:val="mk-MK"/>
              </w:rPr>
            </w:pPr>
          </w:p>
          <w:p w14:paraId="2DC34919" w14:textId="77777777" w:rsidR="00676013" w:rsidRDefault="00676013" w:rsidP="007B30C5">
            <w:pPr>
              <w:pStyle w:val="TableContents"/>
              <w:snapToGrid w:val="0"/>
              <w:rPr>
                <w:rFonts w:ascii="Cambria" w:hAnsi="Cambria" w:cstheme="minorHAnsi"/>
                <w:sz w:val="22"/>
                <w:szCs w:val="22"/>
                <w:lang w:val="mk-MK"/>
              </w:rPr>
            </w:pPr>
          </w:p>
          <w:p w14:paraId="62EC2572" w14:textId="77777777" w:rsidR="00676013" w:rsidRDefault="00676013" w:rsidP="007B30C5">
            <w:pPr>
              <w:pStyle w:val="TableContents"/>
              <w:snapToGrid w:val="0"/>
              <w:rPr>
                <w:rFonts w:ascii="Cambria" w:hAnsi="Cambria" w:cstheme="minorHAnsi"/>
                <w:sz w:val="22"/>
                <w:szCs w:val="22"/>
                <w:lang w:val="mk-MK"/>
              </w:rPr>
            </w:pPr>
          </w:p>
          <w:p w14:paraId="55371D17" w14:textId="77777777" w:rsidR="00676013" w:rsidRDefault="00676013" w:rsidP="007B30C5">
            <w:pPr>
              <w:pStyle w:val="TableContents"/>
              <w:snapToGrid w:val="0"/>
              <w:rPr>
                <w:rFonts w:ascii="Cambria" w:hAnsi="Cambria" w:cstheme="minorHAnsi"/>
                <w:sz w:val="22"/>
                <w:szCs w:val="22"/>
                <w:lang w:val="mk-MK"/>
              </w:rPr>
            </w:pPr>
          </w:p>
          <w:p w14:paraId="7F6AAE89" w14:textId="77777777" w:rsidR="00676013" w:rsidRDefault="00676013" w:rsidP="007B30C5">
            <w:pPr>
              <w:pStyle w:val="TableContents"/>
              <w:snapToGrid w:val="0"/>
              <w:rPr>
                <w:rFonts w:ascii="Cambria" w:hAnsi="Cambria" w:cstheme="minorHAnsi"/>
                <w:sz w:val="22"/>
                <w:szCs w:val="22"/>
                <w:lang w:val="mk-MK"/>
              </w:rPr>
            </w:pPr>
          </w:p>
          <w:p w14:paraId="3916C4CC" w14:textId="0A7C29CB" w:rsidR="00676013" w:rsidRDefault="00676013" w:rsidP="007B30C5">
            <w:pPr>
              <w:pStyle w:val="TableContents"/>
              <w:snapToGrid w:val="0"/>
              <w:rPr>
                <w:rFonts w:ascii="Cambria" w:hAnsi="Cambria" w:cstheme="minorHAnsi"/>
                <w:sz w:val="22"/>
                <w:szCs w:val="22"/>
                <w:lang w:val="mk-MK"/>
              </w:rPr>
            </w:pPr>
            <w:r w:rsidRPr="00676013">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676013">
              <w:rPr>
                <w:rFonts w:ascii="Cambria" w:hAnsi="Cambria" w:cstheme="minorHAnsi"/>
                <w:sz w:val="22"/>
                <w:szCs w:val="22"/>
                <w:lang w:val="mk-MK"/>
              </w:rPr>
              <w:t>, донатори</w:t>
            </w:r>
          </w:p>
          <w:p w14:paraId="13AFF782" w14:textId="77777777" w:rsidR="00033CC9" w:rsidRDefault="00033CC9" w:rsidP="007B30C5">
            <w:pPr>
              <w:pStyle w:val="TableContents"/>
              <w:snapToGrid w:val="0"/>
              <w:rPr>
                <w:rFonts w:ascii="Cambria" w:hAnsi="Cambria" w:cstheme="minorHAnsi"/>
                <w:sz w:val="22"/>
                <w:szCs w:val="22"/>
                <w:lang w:val="mk-MK"/>
              </w:rPr>
            </w:pPr>
          </w:p>
          <w:p w14:paraId="286BF8A8" w14:textId="77777777" w:rsidR="00033CC9" w:rsidRDefault="00033CC9" w:rsidP="007B30C5">
            <w:pPr>
              <w:pStyle w:val="TableContents"/>
              <w:snapToGrid w:val="0"/>
              <w:rPr>
                <w:rFonts w:ascii="Cambria" w:hAnsi="Cambria" w:cstheme="minorHAnsi"/>
                <w:sz w:val="22"/>
                <w:szCs w:val="22"/>
                <w:lang w:val="mk-MK"/>
              </w:rPr>
            </w:pPr>
          </w:p>
          <w:p w14:paraId="56E31F9D" w14:textId="5ABC4BAA" w:rsidR="00033CC9" w:rsidRDefault="00033CC9" w:rsidP="007B30C5">
            <w:pPr>
              <w:pStyle w:val="TableContents"/>
              <w:snapToGrid w:val="0"/>
              <w:rPr>
                <w:rFonts w:ascii="Cambria" w:hAnsi="Cambria" w:cstheme="minorHAnsi"/>
                <w:sz w:val="22"/>
                <w:szCs w:val="22"/>
                <w:lang w:val="mk-MK"/>
              </w:rPr>
            </w:pPr>
            <w:r w:rsidRPr="00033CC9">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sidRPr="00033CC9">
              <w:rPr>
                <w:rFonts w:ascii="Cambria" w:hAnsi="Cambria" w:cstheme="minorHAnsi"/>
                <w:sz w:val="22"/>
                <w:szCs w:val="22"/>
                <w:lang w:val="mk-MK"/>
              </w:rPr>
              <w:t>, донатори</w:t>
            </w:r>
          </w:p>
          <w:p w14:paraId="65D7CDDA" w14:textId="77777777" w:rsidR="00DE41A1" w:rsidRDefault="00DE41A1" w:rsidP="007B30C5">
            <w:pPr>
              <w:pStyle w:val="TableContents"/>
              <w:snapToGrid w:val="0"/>
              <w:rPr>
                <w:rFonts w:ascii="Cambria" w:hAnsi="Cambria" w:cstheme="minorHAnsi"/>
                <w:sz w:val="22"/>
                <w:szCs w:val="22"/>
                <w:lang w:val="mk-MK"/>
              </w:rPr>
            </w:pPr>
          </w:p>
          <w:p w14:paraId="368318D3" w14:textId="77777777" w:rsidR="00DE41A1" w:rsidRDefault="00DE41A1" w:rsidP="007B30C5">
            <w:pPr>
              <w:pStyle w:val="TableContents"/>
              <w:snapToGrid w:val="0"/>
              <w:rPr>
                <w:rFonts w:ascii="Cambria" w:hAnsi="Cambria" w:cstheme="minorHAnsi"/>
                <w:sz w:val="22"/>
                <w:szCs w:val="22"/>
                <w:lang w:val="mk-MK"/>
              </w:rPr>
            </w:pPr>
          </w:p>
          <w:p w14:paraId="68A221A4" w14:textId="77777777" w:rsidR="00DE41A1" w:rsidRDefault="00DE41A1" w:rsidP="007B30C5">
            <w:pPr>
              <w:pStyle w:val="TableContents"/>
              <w:snapToGrid w:val="0"/>
              <w:rPr>
                <w:rFonts w:ascii="Cambria" w:hAnsi="Cambria" w:cstheme="minorHAnsi"/>
                <w:sz w:val="22"/>
                <w:szCs w:val="22"/>
                <w:lang w:val="mk-MK"/>
              </w:rPr>
            </w:pPr>
          </w:p>
          <w:p w14:paraId="03B88416" w14:textId="625ABDEE" w:rsidR="00DE41A1" w:rsidRPr="007B30C5" w:rsidRDefault="00DE41A1" w:rsidP="007B30C5">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tc>
      </w:tr>
    </w:tbl>
    <w:p w14:paraId="699644BB" w14:textId="34D8D1FF" w:rsidR="009B2365" w:rsidRDefault="009B2365" w:rsidP="009B2365">
      <w:pPr>
        <w:rPr>
          <w:lang w:val="mk-MK"/>
        </w:rPr>
      </w:pPr>
    </w:p>
    <w:p w14:paraId="7CFCEAF7" w14:textId="5BBF20C7" w:rsidR="007B30C5" w:rsidRDefault="007B30C5" w:rsidP="007B30C5">
      <w:pPr>
        <w:pStyle w:val="Heading2"/>
        <w:rPr>
          <w:lang w:val="mk-MK"/>
        </w:rPr>
      </w:pPr>
      <w:bookmarkStart w:id="46" w:name="_Toc469359606"/>
      <w:r>
        <w:rPr>
          <w:lang w:val="mk-MK"/>
        </w:rPr>
        <w:t>Област 6. КОМЗ</w:t>
      </w:r>
      <w:bookmarkEnd w:id="46"/>
    </w:p>
    <w:p w14:paraId="4E59520D" w14:textId="262D35CC" w:rsidR="007B30C5" w:rsidRDefault="007B30C5" w:rsidP="007B30C5">
      <w:pPr>
        <w:rPr>
          <w:lang w:val="mk-MK"/>
        </w:rPr>
      </w:pPr>
      <w:r>
        <w:rPr>
          <w:lang w:val="mk-MK"/>
        </w:rPr>
        <w:t>Конкретна цел 6: Јакнење на капацитетот на КОМЗ.</w:t>
      </w:r>
    </w:p>
    <w:tbl>
      <w:tblPr>
        <w:tblStyle w:val="TableGrid"/>
        <w:tblW w:w="13140" w:type="dxa"/>
        <w:tblLayout w:type="fixed"/>
        <w:tblLook w:val="0000" w:firstRow="0" w:lastRow="0" w:firstColumn="0" w:lastColumn="0" w:noHBand="0" w:noVBand="0"/>
      </w:tblPr>
      <w:tblGrid>
        <w:gridCol w:w="3780"/>
        <w:gridCol w:w="2700"/>
        <w:gridCol w:w="1620"/>
        <w:gridCol w:w="1440"/>
        <w:gridCol w:w="1890"/>
        <w:gridCol w:w="1710"/>
      </w:tblGrid>
      <w:tr w:rsidR="00CA0DF2" w14:paraId="2C00D6F6" w14:textId="77777777" w:rsidTr="003427CA">
        <w:tc>
          <w:tcPr>
            <w:tcW w:w="3780" w:type="dxa"/>
            <w:shd w:val="clear" w:color="auto" w:fill="BFBFBF" w:themeFill="background1" w:themeFillShade="BF"/>
          </w:tcPr>
          <w:p w14:paraId="7846A4EE" w14:textId="77777777" w:rsidR="00CA0DF2" w:rsidRPr="009B2365" w:rsidRDefault="00CA0DF2" w:rsidP="003427CA">
            <w:pPr>
              <w:pStyle w:val="TableContents"/>
              <w:jc w:val="center"/>
              <w:rPr>
                <w:rFonts w:ascii="Cambria" w:hAnsi="Cambria" w:cstheme="minorHAnsi"/>
                <w:b/>
                <w:sz w:val="22"/>
                <w:szCs w:val="22"/>
              </w:rPr>
            </w:pPr>
            <w:r w:rsidRPr="009B2365">
              <w:rPr>
                <w:rFonts w:ascii="Cambria" w:hAnsi="Cambria" w:cstheme="minorHAnsi"/>
                <w:b/>
                <w:sz w:val="22"/>
                <w:szCs w:val="22"/>
              </w:rPr>
              <w:t>Очекувани резултати</w:t>
            </w:r>
          </w:p>
        </w:tc>
        <w:tc>
          <w:tcPr>
            <w:tcW w:w="2700" w:type="dxa"/>
            <w:shd w:val="clear" w:color="auto" w:fill="BFBFBF" w:themeFill="background1" w:themeFillShade="BF"/>
          </w:tcPr>
          <w:p w14:paraId="49322C15" w14:textId="77777777" w:rsidR="00CA0DF2" w:rsidRPr="009B2365" w:rsidRDefault="00CA0DF2" w:rsidP="003427CA">
            <w:pPr>
              <w:pStyle w:val="TableContents"/>
              <w:jc w:val="center"/>
              <w:rPr>
                <w:rFonts w:ascii="Cambria" w:hAnsi="Cambria" w:cstheme="minorHAnsi"/>
                <w:b/>
                <w:sz w:val="22"/>
                <w:szCs w:val="22"/>
              </w:rPr>
            </w:pPr>
            <w:r w:rsidRPr="009B2365">
              <w:rPr>
                <w:rFonts w:ascii="Cambria" w:hAnsi="Cambria" w:cstheme="minorHAnsi"/>
                <w:b/>
                <w:sz w:val="22"/>
                <w:szCs w:val="22"/>
              </w:rPr>
              <w:t>Активности</w:t>
            </w:r>
          </w:p>
        </w:tc>
        <w:tc>
          <w:tcPr>
            <w:tcW w:w="1620" w:type="dxa"/>
            <w:shd w:val="clear" w:color="auto" w:fill="BFBFBF" w:themeFill="background1" w:themeFillShade="BF"/>
          </w:tcPr>
          <w:p w14:paraId="24D1F194" w14:textId="77777777" w:rsidR="00CA0DF2" w:rsidRPr="009B2365" w:rsidRDefault="00CA0DF2" w:rsidP="003427CA">
            <w:pPr>
              <w:pStyle w:val="TableContents"/>
              <w:jc w:val="center"/>
              <w:rPr>
                <w:rFonts w:ascii="Cambria" w:hAnsi="Cambria" w:cstheme="minorHAnsi"/>
                <w:b/>
                <w:sz w:val="22"/>
                <w:szCs w:val="22"/>
              </w:rPr>
            </w:pPr>
            <w:r w:rsidRPr="009B2365">
              <w:rPr>
                <w:rFonts w:ascii="Cambria" w:hAnsi="Cambria" w:cstheme="minorHAnsi"/>
                <w:b/>
                <w:sz w:val="22"/>
                <w:szCs w:val="22"/>
              </w:rPr>
              <w:t>Носител</w:t>
            </w:r>
          </w:p>
        </w:tc>
        <w:tc>
          <w:tcPr>
            <w:tcW w:w="1440" w:type="dxa"/>
            <w:shd w:val="clear" w:color="auto" w:fill="BFBFBF" w:themeFill="background1" w:themeFillShade="BF"/>
          </w:tcPr>
          <w:p w14:paraId="252D8D57" w14:textId="77777777" w:rsidR="00CA0DF2" w:rsidRPr="009B2365" w:rsidRDefault="00CA0DF2" w:rsidP="003427CA">
            <w:pPr>
              <w:pStyle w:val="TableContents"/>
              <w:jc w:val="center"/>
              <w:rPr>
                <w:rFonts w:ascii="Cambria" w:hAnsi="Cambria" w:cstheme="minorHAnsi"/>
                <w:b/>
                <w:sz w:val="22"/>
                <w:szCs w:val="22"/>
              </w:rPr>
            </w:pPr>
            <w:r w:rsidRPr="009B2365">
              <w:rPr>
                <w:rFonts w:ascii="Cambria" w:hAnsi="Cambria" w:cstheme="minorHAnsi"/>
                <w:b/>
                <w:sz w:val="22"/>
                <w:szCs w:val="22"/>
              </w:rPr>
              <w:t>Временска рамка</w:t>
            </w:r>
          </w:p>
        </w:tc>
        <w:tc>
          <w:tcPr>
            <w:tcW w:w="1890" w:type="dxa"/>
            <w:shd w:val="clear" w:color="auto" w:fill="BFBFBF" w:themeFill="background1" w:themeFillShade="BF"/>
          </w:tcPr>
          <w:p w14:paraId="5F93FC86" w14:textId="77777777" w:rsidR="00CA0DF2" w:rsidRPr="009B2365" w:rsidRDefault="00CA0DF2" w:rsidP="003427CA">
            <w:pPr>
              <w:pStyle w:val="TableContents"/>
              <w:jc w:val="center"/>
              <w:rPr>
                <w:rFonts w:ascii="Cambria" w:hAnsi="Cambria" w:cstheme="minorHAnsi"/>
                <w:b/>
                <w:sz w:val="22"/>
                <w:szCs w:val="22"/>
              </w:rPr>
            </w:pPr>
            <w:r w:rsidRPr="009B2365">
              <w:rPr>
                <w:rFonts w:ascii="Cambria" w:hAnsi="Cambria" w:cstheme="minorHAnsi"/>
                <w:b/>
                <w:sz w:val="22"/>
                <w:szCs w:val="22"/>
              </w:rPr>
              <w:t>Индикатори</w:t>
            </w:r>
          </w:p>
        </w:tc>
        <w:tc>
          <w:tcPr>
            <w:tcW w:w="1710" w:type="dxa"/>
            <w:shd w:val="clear" w:color="auto" w:fill="BFBFBF" w:themeFill="background1" w:themeFillShade="BF"/>
          </w:tcPr>
          <w:p w14:paraId="4B4B8A2E" w14:textId="77777777" w:rsidR="00CA0DF2" w:rsidRPr="009B2365" w:rsidRDefault="00CA0DF2" w:rsidP="003427CA">
            <w:pPr>
              <w:pStyle w:val="TableContents"/>
              <w:jc w:val="center"/>
              <w:rPr>
                <w:rFonts w:ascii="Cambria" w:hAnsi="Cambria" w:cstheme="minorHAnsi"/>
                <w:b/>
                <w:sz w:val="22"/>
                <w:szCs w:val="22"/>
              </w:rPr>
            </w:pPr>
            <w:r w:rsidRPr="009B2365">
              <w:rPr>
                <w:rFonts w:ascii="Cambria" w:hAnsi="Cambria" w:cstheme="minorHAnsi"/>
                <w:b/>
                <w:sz w:val="22"/>
                <w:szCs w:val="22"/>
              </w:rPr>
              <w:t>Финансиски средства</w:t>
            </w:r>
          </w:p>
        </w:tc>
      </w:tr>
      <w:tr w:rsidR="00CA0DF2" w14:paraId="680BF32F" w14:textId="77777777" w:rsidTr="003427CA">
        <w:tc>
          <w:tcPr>
            <w:tcW w:w="3780" w:type="dxa"/>
          </w:tcPr>
          <w:p w14:paraId="76F11940" w14:textId="26494324" w:rsidR="00CA0DF2" w:rsidRP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t xml:space="preserve">Р </w:t>
            </w:r>
            <w:r w:rsidR="00F426D6">
              <w:rPr>
                <w:rFonts w:ascii="Cambria" w:hAnsi="Cambria" w:cstheme="minorHAnsi"/>
                <w:sz w:val="22"/>
                <w:szCs w:val="22"/>
                <w:lang w:val="mk-MK"/>
              </w:rPr>
              <w:t>6</w:t>
            </w:r>
            <w:r w:rsidRPr="00CA0DF2">
              <w:rPr>
                <w:rFonts w:ascii="Cambria" w:hAnsi="Cambria" w:cstheme="minorHAnsi"/>
                <w:sz w:val="22"/>
                <w:szCs w:val="22"/>
                <w:lang w:val="mk-MK"/>
              </w:rPr>
              <w:t xml:space="preserve">.1 Зајакната активноста на КОМЗ: (најмалку 1 состанок оддржан квартално; најмалку 1 теренска посета квартално) </w:t>
            </w:r>
          </w:p>
          <w:p w14:paraId="1A629E85" w14:textId="77777777" w:rsidR="00CA0DF2" w:rsidRPr="00CA0DF2" w:rsidRDefault="00CA0DF2" w:rsidP="00CA0DF2">
            <w:pPr>
              <w:pStyle w:val="TableContents"/>
              <w:snapToGrid w:val="0"/>
              <w:rPr>
                <w:rFonts w:ascii="Cambria" w:hAnsi="Cambria" w:cstheme="minorHAnsi"/>
                <w:sz w:val="22"/>
                <w:szCs w:val="22"/>
                <w:lang w:val="mk-MK"/>
              </w:rPr>
            </w:pPr>
          </w:p>
          <w:p w14:paraId="042C3475" w14:textId="77777777" w:rsidR="00C97C13" w:rsidRDefault="00C97C13" w:rsidP="00CA0DF2">
            <w:pPr>
              <w:pStyle w:val="TableContents"/>
              <w:snapToGrid w:val="0"/>
              <w:rPr>
                <w:rFonts w:ascii="Cambria" w:hAnsi="Cambria" w:cstheme="minorHAnsi"/>
                <w:sz w:val="22"/>
                <w:szCs w:val="22"/>
                <w:lang w:val="mk-MK"/>
              </w:rPr>
            </w:pPr>
          </w:p>
          <w:p w14:paraId="21E90D1A" w14:textId="7B804866" w:rsidR="00C97C13" w:rsidRDefault="00C97C13" w:rsidP="00CA0DF2">
            <w:pPr>
              <w:pStyle w:val="TableContents"/>
              <w:snapToGrid w:val="0"/>
              <w:rPr>
                <w:rFonts w:ascii="Cambria" w:hAnsi="Cambria" w:cstheme="minorHAnsi"/>
                <w:sz w:val="22"/>
                <w:szCs w:val="22"/>
                <w:lang w:val="mk-MK"/>
              </w:rPr>
            </w:pPr>
          </w:p>
          <w:p w14:paraId="03667B3A" w14:textId="77777777" w:rsidR="001125D7" w:rsidRDefault="001125D7" w:rsidP="00CA0DF2">
            <w:pPr>
              <w:pStyle w:val="TableContents"/>
              <w:snapToGrid w:val="0"/>
              <w:rPr>
                <w:rFonts w:ascii="Cambria" w:hAnsi="Cambria" w:cstheme="minorHAnsi"/>
                <w:sz w:val="22"/>
                <w:szCs w:val="22"/>
                <w:lang w:val="mk-MK"/>
              </w:rPr>
            </w:pPr>
          </w:p>
          <w:p w14:paraId="54681EDE" w14:textId="0DB633AC" w:rsidR="00CA0DF2" w:rsidRP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t xml:space="preserve">Р 5.2 Зајакната поддршката за КОМЗ од страна на општината; обезбден соодветен буџет за работата на КОМЗ. </w:t>
            </w:r>
          </w:p>
          <w:p w14:paraId="39752096" w14:textId="77777777" w:rsidR="00CA0DF2" w:rsidRPr="00CA0DF2" w:rsidRDefault="00CA0DF2" w:rsidP="00CA0DF2">
            <w:pPr>
              <w:pStyle w:val="TableContents"/>
              <w:snapToGrid w:val="0"/>
              <w:rPr>
                <w:rFonts w:ascii="Cambria" w:hAnsi="Cambria" w:cstheme="minorHAnsi"/>
                <w:sz w:val="22"/>
                <w:szCs w:val="22"/>
                <w:lang w:val="mk-MK"/>
              </w:rPr>
            </w:pPr>
          </w:p>
          <w:p w14:paraId="584287F0" w14:textId="77777777" w:rsidR="003E26F9" w:rsidRDefault="003E26F9" w:rsidP="00CA0DF2">
            <w:pPr>
              <w:pStyle w:val="TableContents"/>
              <w:snapToGrid w:val="0"/>
              <w:rPr>
                <w:rFonts w:ascii="Cambria" w:hAnsi="Cambria" w:cstheme="minorHAnsi"/>
                <w:sz w:val="22"/>
                <w:szCs w:val="22"/>
                <w:lang w:val="mk-MK"/>
              </w:rPr>
            </w:pPr>
          </w:p>
          <w:p w14:paraId="62C60E3F" w14:textId="77777777" w:rsidR="003E26F9" w:rsidRDefault="003E26F9" w:rsidP="00CA0DF2">
            <w:pPr>
              <w:pStyle w:val="TableContents"/>
              <w:snapToGrid w:val="0"/>
              <w:rPr>
                <w:rFonts w:ascii="Cambria" w:hAnsi="Cambria" w:cstheme="minorHAnsi"/>
                <w:sz w:val="22"/>
                <w:szCs w:val="22"/>
                <w:lang w:val="mk-MK"/>
              </w:rPr>
            </w:pPr>
          </w:p>
          <w:p w14:paraId="19412EC1" w14:textId="77777777" w:rsidR="003E26F9" w:rsidRDefault="003E26F9" w:rsidP="00CA0DF2">
            <w:pPr>
              <w:pStyle w:val="TableContents"/>
              <w:snapToGrid w:val="0"/>
              <w:rPr>
                <w:rFonts w:ascii="Cambria" w:hAnsi="Cambria" w:cstheme="minorHAnsi"/>
                <w:sz w:val="22"/>
                <w:szCs w:val="22"/>
                <w:lang w:val="mk-MK"/>
              </w:rPr>
            </w:pPr>
          </w:p>
          <w:p w14:paraId="6A4F2C1D" w14:textId="77777777" w:rsidR="003E26F9" w:rsidRDefault="003E26F9" w:rsidP="00CA0DF2">
            <w:pPr>
              <w:pStyle w:val="TableContents"/>
              <w:snapToGrid w:val="0"/>
              <w:rPr>
                <w:rFonts w:ascii="Cambria" w:hAnsi="Cambria" w:cstheme="minorHAnsi"/>
                <w:sz w:val="22"/>
                <w:szCs w:val="22"/>
                <w:lang w:val="mk-MK"/>
              </w:rPr>
            </w:pPr>
          </w:p>
          <w:p w14:paraId="5D6FF095" w14:textId="23A25118" w:rsidR="00CA0DF2" w:rsidRP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t xml:space="preserve">Р 5.3 Подобрена комуникацијата на КОМЗ со јавноста преку поредовно информирање преку традиционали и социјални медиуми, и средби со граѓаните. </w:t>
            </w:r>
          </w:p>
          <w:p w14:paraId="2A6D7905" w14:textId="77777777" w:rsidR="00CA0DF2" w:rsidRPr="00CA0DF2" w:rsidRDefault="00CA0DF2" w:rsidP="00CA0DF2">
            <w:pPr>
              <w:pStyle w:val="TableContents"/>
              <w:snapToGrid w:val="0"/>
              <w:rPr>
                <w:rFonts w:ascii="Cambria" w:hAnsi="Cambria" w:cstheme="minorHAnsi"/>
                <w:sz w:val="22"/>
                <w:szCs w:val="22"/>
                <w:lang w:val="mk-MK"/>
              </w:rPr>
            </w:pPr>
          </w:p>
          <w:p w14:paraId="516F8C59" w14:textId="77777777" w:rsidR="00C15756" w:rsidRDefault="00C15756" w:rsidP="00CA0DF2">
            <w:pPr>
              <w:pStyle w:val="TableContents"/>
              <w:snapToGrid w:val="0"/>
              <w:rPr>
                <w:rFonts w:ascii="Cambria" w:hAnsi="Cambria" w:cstheme="minorHAnsi"/>
                <w:sz w:val="22"/>
                <w:szCs w:val="22"/>
                <w:lang w:val="mk-MK"/>
              </w:rPr>
            </w:pPr>
          </w:p>
          <w:p w14:paraId="69BF3153" w14:textId="77777777" w:rsidR="00C15756" w:rsidRDefault="00C15756" w:rsidP="00CA0DF2">
            <w:pPr>
              <w:pStyle w:val="TableContents"/>
              <w:snapToGrid w:val="0"/>
              <w:rPr>
                <w:rFonts w:ascii="Cambria" w:hAnsi="Cambria" w:cstheme="minorHAnsi"/>
                <w:sz w:val="22"/>
                <w:szCs w:val="22"/>
                <w:lang w:val="mk-MK"/>
              </w:rPr>
            </w:pPr>
          </w:p>
          <w:p w14:paraId="30A009EC" w14:textId="77777777" w:rsidR="00C15756" w:rsidRDefault="00C15756" w:rsidP="00CA0DF2">
            <w:pPr>
              <w:pStyle w:val="TableContents"/>
              <w:snapToGrid w:val="0"/>
              <w:rPr>
                <w:rFonts w:ascii="Cambria" w:hAnsi="Cambria" w:cstheme="minorHAnsi"/>
                <w:sz w:val="22"/>
                <w:szCs w:val="22"/>
                <w:lang w:val="mk-MK"/>
              </w:rPr>
            </w:pPr>
          </w:p>
          <w:p w14:paraId="46B73376" w14:textId="77777777" w:rsidR="00C15756" w:rsidRDefault="00C15756" w:rsidP="00CA0DF2">
            <w:pPr>
              <w:pStyle w:val="TableContents"/>
              <w:snapToGrid w:val="0"/>
              <w:rPr>
                <w:rFonts w:ascii="Cambria" w:hAnsi="Cambria" w:cstheme="minorHAnsi"/>
                <w:sz w:val="22"/>
                <w:szCs w:val="22"/>
                <w:lang w:val="mk-MK"/>
              </w:rPr>
            </w:pPr>
          </w:p>
          <w:p w14:paraId="53851430" w14:textId="77777777" w:rsidR="00C15756" w:rsidRDefault="00C15756" w:rsidP="00CA0DF2">
            <w:pPr>
              <w:pStyle w:val="TableContents"/>
              <w:snapToGrid w:val="0"/>
              <w:rPr>
                <w:rFonts w:ascii="Cambria" w:hAnsi="Cambria" w:cstheme="minorHAnsi"/>
                <w:sz w:val="22"/>
                <w:szCs w:val="22"/>
                <w:lang w:val="mk-MK"/>
              </w:rPr>
            </w:pPr>
          </w:p>
          <w:p w14:paraId="010BAF6C" w14:textId="77777777" w:rsidR="00C15756" w:rsidRDefault="00C15756" w:rsidP="00CA0DF2">
            <w:pPr>
              <w:pStyle w:val="TableContents"/>
              <w:snapToGrid w:val="0"/>
              <w:rPr>
                <w:rFonts w:ascii="Cambria" w:hAnsi="Cambria" w:cstheme="minorHAnsi"/>
                <w:sz w:val="22"/>
                <w:szCs w:val="22"/>
                <w:lang w:val="mk-MK"/>
              </w:rPr>
            </w:pPr>
          </w:p>
          <w:p w14:paraId="1838206F" w14:textId="77777777" w:rsidR="00C15756" w:rsidRDefault="00C15756" w:rsidP="00CA0DF2">
            <w:pPr>
              <w:pStyle w:val="TableContents"/>
              <w:snapToGrid w:val="0"/>
              <w:rPr>
                <w:rFonts w:ascii="Cambria" w:hAnsi="Cambria" w:cstheme="minorHAnsi"/>
                <w:sz w:val="22"/>
                <w:szCs w:val="22"/>
                <w:lang w:val="mk-MK"/>
              </w:rPr>
            </w:pPr>
          </w:p>
          <w:p w14:paraId="75FF3A69" w14:textId="77777777" w:rsidR="00C15756" w:rsidRDefault="00C15756" w:rsidP="00CA0DF2">
            <w:pPr>
              <w:pStyle w:val="TableContents"/>
              <w:snapToGrid w:val="0"/>
              <w:rPr>
                <w:rFonts w:ascii="Cambria" w:hAnsi="Cambria" w:cstheme="minorHAnsi"/>
                <w:sz w:val="22"/>
                <w:szCs w:val="22"/>
                <w:lang w:val="mk-MK"/>
              </w:rPr>
            </w:pPr>
          </w:p>
          <w:p w14:paraId="44C87614" w14:textId="433F7F30" w:rsidR="00CA0DF2" w:rsidRP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t xml:space="preserve">Р 5.4  Составот на КОМЗ проширен со членови од граѓанскиот сектор и со претставници на сите заедници кои живеат во општината. </w:t>
            </w:r>
          </w:p>
          <w:p w14:paraId="5966BF1F" w14:textId="77777777" w:rsidR="00CA0DF2" w:rsidRPr="00CA0DF2" w:rsidRDefault="00CA0DF2" w:rsidP="00CA0DF2">
            <w:pPr>
              <w:pStyle w:val="TableContents"/>
              <w:snapToGrid w:val="0"/>
              <w:rPr>
                <w:rFonts w:ascii="Cambria" w:hAnsi="Cambria" w:cstheme="minorHAnsi"/>
                <w:sz w:val="22"/>
                <w:szCs w:val="22"/>
                <w:lang w:val="mk-MK"/>
              </w:rPr>
            </w:pPr>
          </w:p>
          <w:p w14:paraId="50C1E936" w14:textId="77777777" w:rsidR="006F1E9D" w:rsidRDefault="006F1E9D" w:rsidP="00CA0DF2">
            <w:pPr>
              <w:pStyle w:val="TableContents"/>
              <w:snapToGrid w:val="0"/>
              <w:rPr>
                <w:rFonts w:ascii="Cambria" w:hAnsi="Cambria" w:cstheme="minorHAnsi"/>
                <w:sz w:val="22"/>
                <w:szCs w:val="22"/>
                <w:lang w:val="mk-MK"/>
              </w:rPr>
            </w:pPr>
          </w:p>
          <w:p w14:paraId="10D10159" w14:textId="77777777" w:rsidR="006F1E9D" w:rsidRDefault="006F1E9D" w:rsidP="00CA0DF2">
            <w:pPr>
              <w:pStyle w:val="TableContents"/>
              <w:snapToGrid w:val="0"/>
              <w:rPr>
                <w:rFonts w:ascii="Cambria" w:hAnsi="Cambria" w:cstheme="minorHAnsi"/>
                <w:sz w:val="22"/>
                <w:szCs w:val="22"/>
                <w:lang w:val="mk-MK"/>
              </w:rPr>
            </w:pPr>
          </w:p>
          <w:p w14:paraId="55BEEAA4" w14:textId="2C88A28F" w:rsidR="00CA0DF2" w:rsidRP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t xml:space="preserve">Р 5.5 Членовите на КОМЗ обучени за својата работа (мин. 1 обука годишно за секој член на КОМЗ) </w:t>
            </w:r>
          </w:p>
          <w:p w14:paraId="183C8260" w14:textId="77777777" w:rsidR="00CA0DF2" w:rsidRPr="00CA0DF2" w:rsidRDefault="00CA0DF2" w:rsidP="00CA0DF2">
            <w:pPr>
              <w:pStyle w:val="TableContents"/>
              <w:snapToGrid w:val="0"/>
              <w:rPr>
                <w:rFonts w:ascii="Cambria" w:hAnsi="Cambria" w:cstheme="minorHAnsi"/>
                <w:sz w:val="22"/>
                <w:szCs w:val="22"/>
                <w:lang w:val="mk-MK"/>
              </w:rPr>
            </w:pPr>
          </w:p>
          <w:p w14:paraId="7B14C3FD" w14:textId="77777777" w:rsidR="00091A43" w:rsidRDefault="00091A43" w:rsidP="00CA0DF2">
            <w:pPr>
              <w:pStyle w:val="TableContents"/>
              <w:snapToGrid w:val="0"/>
              <w:rPr>
                <w:rFonts w:ascii="Cambria" w:hAnsi="Cambria" w:cstheme="minorHAnsi"/>
                <w:sz w:val="22"/>
                <w:szCs w:val="22"/>
                <w:lang w:val="mk-MK"/>
              </w:rPr>
            </w:pPr>
          </w:p>
          <w:p w14:paraId="7300495C" w14:textId="77777777" w:rsidR="00091A43" w:rsidRDefault="00091A43" w:rsidP="00CA0DF2">
            <w:pPr>
              <w:pStyle w:val="TableContents"/>
              <w:snapToGrid w:val="0"/>
              <w:rPr>
                <w:rFonts w:ascii="Cambria" w:hAnsi="Cambria" w:cstheme="minorHAnsi"/>
                <w:sz w:val="22"/>
                <w:szCs w:val="22"/>
                <w:lang w:val="mk-MK"/>
              </w:rPr>
            </w:pPr>
          </w:p>
          <w:p w14:paraId="64626CD2" w14:textId="47390EF9" w:rsidR="00CA0DF2" w:rsidRP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t xml:space="preserve">Р 5.6 Подобрена соработката помаѓу КОМЗ и граѓанскиот сектор: оддржана редовна годишна средба, со поддршка од општината. </w:t>
            </w:r>
          </w:p>
          <w:p w14:paraId="2EF5AD3A" w14:textId="77777777" w:rsidR="00CA0DF2" w:rsidRPr="00CA0DF2" w:rsidRDefault="00CA0DF2" w:rsidP="00CA0DF2">
            <w:pPr>
              <w:pStyle w:val="TableContents"/>
              <w:snapToGrid w:val="0"/>
              <w:rPr>
                <w:rFonts w:ascii="Cambria" w:hAnsi="Cambria" w:cstheme="minorHAnsi"/>
                <w:sz w:val="22"/>
                <w:szCs w:val="22"/>
                <w:lang w:val="mk-MK"/>
              </w:rPr>
            </w:pPr>
          </w:p>
          <w:p w14:paraId="1BBDE59F" w14:textId="77777777" w:rsidR="00356D33" w:rsidRDefault="00356D33" w:rsidP="00CA0DF2">
            <w:pPr>
              <w:pStyle w:val="TableContents"/>
              <w:snapToGrid w:val="0"/>
              <w:rPr>
                <w:rFonts w:ascii="Cambria" w:hAnsi="Cambria" w:cstheme="minorHAnsi"/>
                <w:sz w:val="22"/>
                <w:szCs w:val="22"/>
                <w:lang w:val="mk-MK"/>
              </w:rPr>
            </w:pPr>
          </w:p>
          <w:p w14:paraId="246188CC" w14:textId="2F24397B" w:rsidR="00CA0DF2" w:rsidRP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t xml:space="preserve">Р 5.7 Изработен план за работа на КОМЗ и неговото спроведување редовно контролирано. </w:t>
            </w:r>
          </w:p>
        </w:tc>
        <w:tc>
          <w:tcPr>
            <w:tcW w:w="2700" w:type="dxa"/>
          </w:tcPr>
          <w:p w14:paraId="3AB58B4E" w14:textId="06E773E7" w:rsidR="00CA0DF2" w:rsidRDefault="00F426D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6.1.1.1 Одржување на редовни состаноци на членовите на КОМЗ;</w:t>
            </w:r>
          </w:p>
          <w:p w14:paraId="418441CB" w14:textId="77777777" w:rsidR="00F426D6" w:rsidRDefault="00F426D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6.1.1.2 </w:t>
            </w:r>
            <w:r w:rsidR="00C97C13">
              <w:rPr>
                <w:rFonts w:ascii="Cambria" w:hAnsi="Cambria" w:cstheme="minorHAnsi"/>
                <w:sz w:val="22"/>
                <w:szCs w:val="22"/>
                <w:lang w:val="mk-MK"/>
              </w:rPr>
              <w:t xml:space="preserve">Редовно одржување </w:t>
            </w:r>
            <w:r w:rsidR="001125D7">
              <w:rPr>
                <w:rFonts w:ascii="Cambria" w:hAnsi="Cambria" w:cstheme="minorHAnsi"/>
                <w:sz w:val="22"/>
                <w:szCs w:val="22"/>
                <w:lang w:val="mk-MK"/>
              </w:rPr>
              <w:t>на средби со граѓаните на терен.</w:t>
            </w:r>
          </w:p>
          <w:p w14:paraId="7126F92F" w14:textId="77777777" w:rsidR="001125D7" w:rsidRDefault="001125D7" w:rsidP="00CA0DF2">
            <w:pPr>
              <w:pStyle w:val="TableContents"/>
              <w:snapToGrid w:val="0"/>
              <w:rPr>
                <w:rFonts w:ascii="Cambria" w:hAnsi="Cambria" w:cstheme="minorHAnsi"/>
                <w:sz w:val="22"/>
                <w:szCs w:val="22"/>
                <w:lang w:val="mk-MK"/>
              </w:rPr>
            </w:pPr>
          </w:p>
          <w:p w14:paraId="4F968E13" w14:textId="77777777" w:rsidR="001125D7" w:rsidRDefault="001125D7" w:rsidP="00CA0DF2">
            <w:pPr>
              <w:pStyle w:val="TableContents"/>
              <w:snapToGrid w:val="0"/>
              <w:rPr>
                <w:rFonts w:ascii="Cambria" w:hAnsi="Cambria" w:cstheme="minorHAnsi"/>
                <w:sz w:val="22"/>
                <w:szCs w:val="22"/>
                <w:lang w:val="mk-MK"/>
              </w:rPr>
            </w:pPr>
          </w:p>
          <w:p w14:paraId="171A2F47" w14:textId="77777777" w:rsidR="001125D7" w:rsidRDefault="001125D7"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5.2.1.1 Воведување на посебна ставка</w:t>
            </w:r>
            <w:r w:rsidR="006F5E92">
              <w:rPr>
                <w:rFonts w:ascii="Cambria" w:hAnsi="Cambria" w:cstheme="minorHAnsi"/>
                <w:sz w:val="22"/>
                <w:szCs w:val="22"/>
                <w:lang w:val="mk-MK"/>
              </w:rPr>
              <w:t xml:space="preserve"> во буџетот за финансирање на програмата на КОМЗ.</w:t>
            </w:r>
          </w:p>
          <w:p w14:paraId="3D931AD5" w14:textId="77777777" w:rsidR="003E26F9" w:rsidRDefault="003E26F9" w:rsidP="00CA0DF2">
            <w:pPr>
              <w:pStyle w:val="TableContents"/>
              <w:snapToGrid w:val="0"/>
              <w:rPr>
                <w:rFonts w:ascii="Cambria" w:hAnsi="Cambria" w:cstheme="minorHAnsi"/>
                <w:sz w:val="22"/>
                <w:szCs w:val="22"/>
                <w:lang w:val="mk-MK"/>
              </w:rPr>
            </w:pPr>
          </w:p>
          <w:p w14:paraId="2563BE14" w14:textId="77777777" w:rsidR="003E26F9" w:rsidRDefault="003E26F9" w:rsidP="00CA0DF2">
            <w:pPr>
              <w:pStyle w:val="TableContents"/>
              <w:snapToGrid w:val="0"/>
              <w:rPr>
                <w:rFonts w:ascii="Cambria" w:hAnsi="Cambria" w:cstheme="minorHAnsi"/>
                <w:sz w:val="22"/>
                <w:szCs w:val="22"/>
                <w:lang w:val="mk-MK"/>
              </w:rPr>
            </w:pPr>
          </w:p>
          <w:p w14:paraId="068B2B18" w14:textId="77777777" w:rsidR="003E26F9" w:rsidRDefault="003E26F9" w:rsidP="00CA0DF2">
            <w:pPr>
              <w:pStyle w:val="TableContents"/>
              <w:snapToGrid w:val="0"/>
              <w:rPr>
                <w:rFonts w:ascii="Cambria" w:hAnsi="Cambria" w:cstheme="minorHAnsi"/>
                <w:sz w:val="22"/>
                <w:szCs w:val="22"/>
                <w:lang w:val="mk-MK"/>
              </w:rPr>
            </w:pPr>
          </w:p>
          <w:p w14:paraId="145940C8" w14:textId="77777777" w:rsidR="003E26F9" w:rsidRDefault="003E26F9" w:rsidP="00CA0DF2">
            <w:pPr>
              <w:pStyle w:val="TableContents"/>
              <w:snapToGrid w:val="0"/>
              <w:rPr>
                <w:rFonts w:ascii="Cambria" w:hAnsi="Cambria" w:cstheme="minorHAnsi"/>
                <w:sz w:val="22"/>
                <w:szCs w:val="22"/>
                <w:lang w:val="mk-MK"/>
              </w:rPr>
            </w:pPr>
          </w:p>
          <w:p w14:paraId="3D59E0D5" w14:textId="77777777" w:rsidR="003E26F9" w:rsidRDefault="003E26F9"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5.3.1.1 Објавување на редовни соопштенија до медиумите за активностите на КОМЗ;</w:t>
            </w:r>
          </w:p>
          <w:p w14:paraId="55F0B5AC" w14:textId="77777777" w:rsidR="003E26F9" w:rsidRDefault="00C1575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5.3.1.2 Екстензивно користење на социјалните медиуми за </w:t>
            </w:r>
            <w:r>
              <w:rPr>
                <w:rFonts w:ascii="Cambria" w:hAnsi="Cambria" w:cstheme="minorHAnsi"/>
                <w:sz w:val="22"/>
                <w:szCs w:val="22"/>
                <w:lang w:val="mk-MK"/>
              </w:rPr>
              <w:lastRenderedPageBreak/>
              <w:t>промоција на активностите на КОМЗ;</w:t>
            </w:r>
          </w:p>
          <w:p w14:paraId="635295FF" w14:textId="77777777" w:rsidR="00C15756" w:rsidRDefault="00C1575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5.3.1.3 Одржување на редовни средби со граѓаните.</w:t>
            </w:r>
          </w:p>
          <w:p w14:paraId="21C9F28F" w14:textId="77777777" w:rsidR="00F26297" w:rsidRDefault="00F26297" w:rsidP="00CA0DF2">
            <w:pPr>
              <w:pStyle w:val="TableContents"/>
              <w:snapToGrid w:val="0"/>
              <w:rPr>
                <w:rFonts w:ascii="Cambria" w:hAnsi="Cambria" w:cstheme="minorHAnsi"/>
                <w:sz w:val="22"/>
                <w:szCs w:val="22"/>
                <w:lang w:val="mk-MK"/>
              </w:rPr>
            </w:pPr>
          </w:p>
          <w:p w14:paraId="6D798C56" w14:textId="77777777" w:rsidR="00F26297" w:rsidRDefault="00F26297" w:rsidP="00CA0DF2">
            <w:pPr>
              <w:pStyle w:val="TableContents"/>
              <w:snapToGrid w:val="0"/>
              <w:rPr>
                <w:rFonts w:ascii="Cambria" w:hAnsi="Cambria" w:cstheme="minorHAnsi"/>
                <w:sz w:val="22"/>
                <w:szCs w:val="22"/>
                <w:lang w:val="mk-MK"/>
              </w:rPr>
            </w:pPr>
          </w:p>
          <w:p w14:paraId="6BB80925" w14:textId="77777777" w:rsidR="00F26297" w:rsidRDefault="006F1E9D"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5.4.1.1 Измени на Статутот на Општината во делот на регулирање на КОМЗ;</w:t>
            </w:r>
          </w:p>
          <w:p w14:paraId="6ECF5CEB" w14:textId="77777777" w:rsidR="006F1E9D" w:rsidRDefault="006F1E9D"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5.4.1.2 Избор на нови членови.</w:t>
            </w:r>
          </w:p>
          <w:p w14:paraId="416C5B5E" w14:textId="77777777" w:rsidR="00E31103" w:rsidRDefault="00E31103" w:rsidP="00CA0DF2">
            <w:pPr>
              <w:pStyle w:val="TableContents"/>
              <w:snapToGrid w:val="0"/>
              <w:rPr>
                <w:rFonts w:ascii="Cambria" w:hAnsi="Cambria" w:cstheme="minorHAnsi"/>
                <w:sz w:val="22"/>
                <w:szCs w:val="22"/>
                <w:lang w:val="mk-MK"/>
              </w:rPr>
            </w:pPr>
          </w:p>
          <w:p w14:paraId="75150A70" w14:textId="77777777" w:rsidR="00E31103" w:rsidRDefault="00E31103" w:rsidP="00CA0DF2">
            <w:pPr>
              <w:pStyle w:val="TableContents"/>
              <w:snapToGrid w:val="0"/>
              <w:rPr>
                <w:rFonts w:ascii="Cambria" w:hAnsi="Cambria" w:cstheme="minorHAnsi"/>
                <w:sz w:val="22"/>
                <w:szCs w:val="22"/>
                <w:lang w:val="mk-MK"/>
              </w:rPr>
            </w:pPr>
          </w:p>
          <w:p w14:paraId="1DD62056" w14:textId="1D9255CB" w:rsidR="00E31103" w:rsidRDefault="005626FD"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5.5.1.1 </w:t>
            </w:r>
            <w:r w:rsidR="009C58A5">
              <w:rPr>
                <w:rFonts w:ascii="Cambria" w:hAnsi="Cambria" w:cstheme="minorHAnsi"/>
                <w:sz w:val="22"/>
                <w:szCs w:val="22"/>
                <w:lang w:val="mk-MK"/>
              </w:rPr>
              <w:t>Обезбедување на финансиска поддршка за обучување на членовите на КОМЗ.</w:t>
            </w:r>
          </w:p>
          <w:p w14:paraId="11F21F2C" w14:textId="5566C8A3" w:rsidR="00091A43" w:rsidRDefault="00091A43" w:rsidP="00CA0DF2">
            <w:pPr>
              <w:pStyle w:val="TableContents"/>
              <w:snapToGrid w:val="0"/>
              <w:rPr>
                <w:rFonts w:ascii="Cambria" w:hAnsi="Cambria" w:cstheme="minorHAnsi"/>
                <w:sz w:val="22"/>
                <w:szCs w:val="22"/>
                <w:lang w:val="mk-MK"/>
              </w:rPr>
            </w:pPr>
          </w:p>
          <w:p w14:paraId="632C059B" w14:textId="0715F384" w:rsidR="00091A43" w:rsidRDefault="00091A43" w:rsidP="00CA0DF2">
            <w:pPr>
              <w:pStyle w:val="TableContents"/>
              <w:snapToGrid w:val="0"/>
              <w:rPr>
                <w:rFonts w:ascii="Cambria" w:hAnsi="Cambria" w:cstheme="minorHAnsi"/>
                <w:sz w:val="22"/>
                <w:szCs w:val="22"/>
                <w:lang w:val="mk-MK"/>
              </w:rPr>
            </w:pPr>
          </w:p>
          <w:p w14:paraId="702BBD68" w14:textId="2417AFE1" w:rsidR="00091A43" w:rsidRDefault="0050036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5.6.1.1 Организациски активности.</w:t>
            </w:r>
          </w:p>
          <w:p w14:paraId="04630001" w14:textId="77777777" w:rsidR="005626FD" w:rsidRDefault="005626FD" w:rsidP="00CA0DF2">
            <w:pPr>
              <w:pStyle w:val="TableContents"/>
              <w:snapToGrid w:val="0"/>
              <w:rPr>
                <w:rFonts w:ascii="Cambria" w:hAnsi="Cambria" w:cstheme="minorHAnsi"/>
                <w:sz w:val="22"/>
                <w:szCs w:val="22"/>
                <w:lang w:val="mk-MK"/>
              </w:rPr>
            </w:pPr>
          </w:p>
          <w:p w14:paraId="362DCD77" w14:textId="77777777" w:rsidR="00356D33" w:rsidRDefault="00356D33" w:rsidP="00CA0DF2">
            <w:pPr>
              <w:pStyle w:val="TableContents"/>
              <w:snapToGrid w:val="0"/>
              <w:rPr>
                <w:rFonts w:ascii="Cambria" w:hAnsi="Cambria" w:cstheme="minorHAnsi"/>
                <w:sz w:val="22"/>
                <w:szCs w:val="22"/>
                <w:lang w:val="mk-MK"/>
              </w:rPr>
            </w:pPr>
          </w:p>
          <w:p w14:paraId="0AE34514" w14:textId="77777777" w:rsidR="00356D33" w:rsidRDefault="00356D33" w:rsidP="00CA0DF2">
            <w:pPr>
              <w:pStyle w:val="TableContents"/>
              <w:snapToGrid w:val="0"/>
              <w:rPr>
                <w:rFonts w:ascii="Cambria" w:hAnsi="Cambria" w:cstheme="minorHAnsi"/>
                <w:sz w:val="22"/>
                <w:szCs w:val="22"/>
                <w:lang w:val="mk-MK"/>
              </w:rPr>
            </w:pPr>
          </w:p>
          <w:p w14:paraId="47BC0E1B" w14:textId="77777777" w:rsidR="00356D33" w:rsidRDefault="00356D33" w:rsidP="00CA0DF2">
            <w:pPr>
              <w:pStyle w:val="TableContents"/>
              <w:snapToGrid w:val="0"/>
              <w:rPr>
                <w:rFonts w:ascii="Cambria" w:hAnsi="Cambria" w:cstheme="minorHAnsi"/>
                <w:sz w:val="22"/>
                <w:szCs w:val="22"/>
                <w:lang w:val="mk-MK"/>
              </w:rPr>
            </w:pPr>
          </w:p>
          <w:p w14:paraId="044EB498" w14:textId="77777777" w:rsidR="00356D33" w:rsidRDefault="00A23155"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 xml:space="preserve">5.7.1.1 Изработка на годишни планови за работа. </w:t>
            </w:r>
          </w:p>
          <w:p w14:paraId="4CC9ADF6" w14:textId="4469139E" w:rsidR="00A23155" w:rsidRPr="00CA0DF2" w:rsidRDefault="00A23155"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5.7.1.2 Дефинирање на механизми за мониторинг на имплементацијата на палновите.</w:t>
            </w:r>
          </w:p>
        </w:tc>
        <w:tc>
          <w:tcPr>
            <w:tcW w:w="1620" w:type="dxa"/>
          </w:tcPr>
          <w:p w14:paraId="035615FF" w14:textId="77777777" w:rsidR="00CA0DF2" w:rsidRDefault="00C97C13"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КОМЗ</w:t>
            </w:r>
          </w:p>
          <w:p w14:paraId="2AF40372" w14:textId="77777777" w:rsidR="006F5E92" w:rsidRDefault="006F5E92" w:rsidP="00CA0DF2">
            <w:pPr>
              <w:pStyle w:val="TableContents"/>
              <w:snapToGrid w:val="0"/>
              <w:rPr>
                <w:rFonts w:ascii="Cambria" w:hAnsi="Cambria" w:cstheme="minorHAnsi"/>
                <w:sz w:val="22"/>
                <w:szCs w:val="22"/>
                <w:lang w:val="mk-MK"/>
              </w:rPr>
            </w:pPr>
          </w:p>
          <w:p w14:paraId="10D82D6D" w14:textId="77777777" w:rsidR="006F5E92" w:rsidRDefault="006F5E92" w:rsidP="00CA0DF2">
            <w:pPr>
              <w:pStyle w:val="TableContents"/>
              <w:snapToGrid w:val="0"/>
              <w:rPr>
                <w:rFonts w:ascii="Cambria" w:hAnsi="Cambria" w:cstheme="minorHAnsi"/>
                <w:sz w:val="22"/>
                <w:szCs w:val="22"/>
                <w:lang w:val="mk-MK"/>
              </w:rPr>
            </w:pPr>
          </w:p>
          <w:p w14:paraId="3C21A68F" w14:textId="77777777" w:rsidR="006F5E92" w:rsidRDefault="006F5E92" w:rsidP="00CA0DF2">
            <w:pPr>
              <w:pStyle w:val="TableContents"/>
              <w:snapToGrid w:val="0"/>
              <w:rPr>
                <w:rFonts w:ascii="Cambria" w:hAnsi="Cambria" w:cstheme="minorHAnsi"/>
                <w:sz w:val="22"/>
                <w:szCs w:val="22"/>
                <w:lang w:val="mk-MK"/>
              </w:rPr>
            </w:pPr>
          </w:p>
          <w:p w14:paraId="1E9B404B" w14:textId="77777777" w:rsidR="006F5E92" w:rsidRDefault="006F5E92" w:rsidP="00CA0DF2">
            <w:pPr>
              <w:pStyle w:val="TableContents"/>
              <w:snapToGrid w:val="0"/>
              <w:rPr>
                <w:rFonts w:ascii="Cambria" w:hAnsi="Cambria" w:cstheme="minorHAnsi"/>
                <w:sz w:val="22"/>
                <w:szCs w:val="22"/>
                <w:lang w:val="mk-MK"/>
              </w:rPr>
            </w:pPr>
          </w:p>
          <w:p w14:paraId="2D652DA2" w14:textId="77777777" w:rsidR="006F5E92" w:rsidRDefault="006F5E92" w:rsidP="00CA0DF2">
            <w:pPr>
              <w:pStyle w:val="TableContents"/>
              <w:snapToGrid w:val="0"/>
              <w:rPr>
                <w:rFonts w:ascii="Cambria" w:hAnsi="Cambria" w:cstheme="minorHAnsi"/>
                <w:sz w:val="22"/>
                <w:szCs w:val="22"/>
                <w:lang w:val="mk-MK"/>
              </w:rPr>
            </w:pPr>
          </w:p>
          <w:p w14:paraId="20DC9663" w14:textId="77777777" w:rsidR="006F5E92" w:rsidRDefault="006F5E92" w:rsidP="00CA0DF2">
            <w:pPr>
              <w:pStyle w:val="TableContents"/>
              <w:snapToGrid w:val="0"/>
              <w:rPr>
                <w:rFonts w:ascii="Cambria" w:hAnsi="Cambria" w:cstheme="minorHAnsi"/>
                <w:sz w:val="22"/>
                <w:szCs w:val="22"/>
                <w:lang w:val="mk-MK"/>
              </w:rPr>
            </w:pPr>
          </w:p>
          <w:p w14:paraId="55F66D1F" w14:textId="77777777" w:rsidR="006F5E92" w:rsidRDefault="006F5E92" w:rsidP="00CA0DF2">
            <w:pPr>
              <w:pStyle w:val="TableContents"/>
              <w:snapToGrid w:val="0"/>
              <w:rPr>
                <w:rFonts w:ascii="Cambria" w:hAnsi="Cambria" w:cstheme="minorHAnsi"/>
                <w:sz w:val="22"/>
                <w:szCs w:val="22"/>
                <w:lang w:val="mk-MK"/>
              </w:rPr>
            </w:pPr>
          </w:p>
          <w:p w14:paraId="2E6632C0" w14:textId="691A9483" w:rsidR="006F5E92" w:rsidRDefault="006F5E92" w:rsidP="00CA0DF2">
            <w:pPr>
              <w:pStyle w:val="TableContents"/>
              <w:snapToGrid w:val="0"/>
              <w:rPr>
                <w:rFonts w:ascii="Cambria" w:hAnsi="Cambria" w:cstheme="minorHAnsi"/>
                <w:sz w:val="22"/>
                <w:szCs w:val="22"/>
                <w:lang w:val="mk-MK"/>
              </w:rPr>
            </w:pPr>
            <w:r w:rsidRPr="006F5E92">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152E12BF" w14:textId="77777777" w:rsidR="00C15756" w:rsidRDefault="00C15756" w:rsidP="00CA0DF2">
            <w:pPr>
              <w:pStyle w:val="TableContents"/>
              <w:snapToGrid w:val="0"/>
              <w:rPr>
                <w:rFonts w:ascii="Cambria" w:hAnsi="Cambria" w:cstheme="minorHAnsi"/>
                <w:sz w:val="22"/>
                <w:szCs w:val="22"/>
                <w:lang w:val="mk-MK"/>
              </w:rPr>
            </w:pPr>
          </w:p>
          <w:p w14:paraId="04A728CC" w14:textId="77777777" w:rsidR="00C15756" w:rsidRDefault="00C15756" w:rsidP="00CA0DF2">
            <w:pPr>
              <w:pStyle w:val="TableContents"/>
              <w:snapToGrid w:val="0"/>
              <w:rPr>
                <w:rFonts w:ascii="Cambria" w:hAnsi="Cambria" w:cstheme="minorHAnsi"/>
                <w:sz w:val="22"/>
                <w:szCs w:val="22"/>
                <w:lang w:val="mk-MK"/>
              </w:rPr>
            </w:pPr>
          </w:p>
          <w:p w14:paraId="360A91AF" w14:textId="77777777" w:rsidR="00C15756" w:rsidRDefault="00C15756" w:rsidP="00CA0DF2">
            <w:pPr>
              <w:pStyle w:val="TableContents"/>
              <w:snapToGrid w:val="0"/>
              <w:rPr>
                <w:rFonts w:ascii="Cambria" w:hAnsi="Cambria" w:cstheme="minorHAnsi"/>
                <w:sz w:val="22"/>
                <w:szCs w:val="22"/>
                <w:lang w:val="mk-MK"/>
              </w:rPr>
            </w:pPr>
          </w:p>
          <w:p w14:paraId="329DFC2C" w14:textId="77777777" w:rsidR="00C15756" w:rsidRDefault="00C15756" w:rsidP="00CA0DF2">
            <w:pPr>
              <w:pStyle w:val="TableContents"/>
              <w:snapToGrid w:val="0"/>
              <w:rPr>
                <w:rFonts w:ascii="Cambria" w:hAnsi="Cambria" w:cstheme="minorHAnsi"/>
                <w:sz w:val="22"/>
                <w:szCs w:val="22"/>
                <w:lang w:val="mk-MK"/>
              </w:rPr>
            </w:pPr>
          </w:p>
          <w:p w14:paraId="684088A5" w14:textId="77777777" w:rsidR="00C15756" w:rsidRDefault="00C15756" w:rsidP="00CA0DF2">
            <w:pPr>
              <w:pStyle w:val="TableContents"/>
              <w:snapToGrid w:val="0"/>
              <w:rPr>
                <w:rFonts w:ascii="Cambria" w:hAnsi="Cambria" w:cstheme="minorHAnsi"/>
                <w:sz w:val="22"/>
                <w:szCs w:val="22"/>
                <w:lang w:val="mk-MK"/>
              </w:rPr>
            </w:pPr>
          </w:p>
          <w:p w14:paraId="2A287F0E" w14:textId="77777777" w:rsidR="00C15756" w:rsidRDefault="00C15756" w:rsidP="00CA0DF2">
            <w:pPr>
              <w:pStyle w:val="TableContents"/>
              <w:snapToGrid w:val="0"/>
              <w:rPr>
                <w:rFonts w:ascii="Cambria" w:hAnsi="Cambria" w:cstheme="minorHAnsi"/>
                <w:sz w:val="22"/>
                <w:szCs w:val="22"/>
                <w:lang w:val="mk-MK"/>
              </w:rPr>
            </w:pPr>
          </w:p>
          <w:p w14:paraId="14158EEC" w14:textId="77777777" w:rsidR="00C15756" w:rsidRDefault="00C1575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КОМЗ</w:t>
            </w:r>
          </w:p>
          <w:p w14:paraId="53C801BF" w14:textId="77777777" w:rsidR="006F1E9D" w:rsidRDefault="006F1E9D" w:rsidP="00CA0DF2">
            <w:pPr>
              <w:pStyle w:val="TableContents"/>
              <w:snapToGrid w:val="0"/>
              <w:rPr>
                <w:rFonts w:ascii="Cambria" w:hAnsi="Cambria" w:cstheme="minorHAnsi"/>
                <w:sz w:val="22"/>
                <w:szCs w:val="22"/>
                <w:lang w:val="mk-MK"/>
              </w:rPr>
            </w:pPr>
          </w:p>
          <w:p w14:paraId="5D6076A0" w14:textId="77777777" w:rsidR="006F1E9D" w:rsidRDefault="006F1E9D" w:rsidP="00CA0DF2">
            <w:pPr>
              <w:pStyle w:val="TableContents"/>
              <w:snapToGrid w:val="0"/>
              <w:rPr>
                <w:rFonts w:ascii="Cambria" w:hAnsi="Cambria" w:cstheme="minorHAnsi"/>
                <w:sz w:val="22"/>
                <w:szCs w:val="22"/>
                <w:lang w:val="mk-MK"/>
              </w:rPr>
            </w:pPr>
          </w:p>
          <w:p w14:paraId="5A514CB3" w14:textId="77777777" w:rsidR="006F1E9D" w:rsidRDefault="006F1E9D" w:rsidP="00CA0DF2">
            <w:pPr>
              <w:pStyle w:val="TableContents"/>
              <w:snapToGrid w:val="0"/>
              <w:rPr>
                <w:rFonts w:ascii="Cambria" w:hAnsi="Cambria" w:cstheme="minorHAnsi"/>
                <w:sz w:val="22"/>
                <w:szCs w:val="22"/>
                <w:lang w:val="mk-MK"/>
              </w:rPr>
            </w:pPr>
          </w:p>
          <w:p w14:paraId="632B0317" w14:textId="77777777" w:rsidR="006F1E9D" w:rsidRDefault="006F1E9D" w:rsidP="00CA0DF2">
            <w:pPr>
              <w:pStyle w:val="TableContents"/>
              <w:snapToGrid w:val="0"/>
              <w:rPr>
                <w:rFonts w:ascii="Cambria" w:hAnsi="Cambria" w:cstheme="minorHAnsi"/>
                <w:sz w:val="22"/>
                <w:szCs w:val="22"/>
                <w:lang w:val="mk-MK"/>
              </w:rPr>
            </w:pPr>
          </w:p>
          <w:p w14:paraId="7F54A857" w14:textId="77777777" w:rsidR="006F1E9D" w:rsidRDefault="006F1E9D" w:rsidP="00CA0DF2">
            <w:pPr>
              <w:pStyle w:val="TableContents"/>
              <w:snapToGrid w:val="0"/>
              <w:rPr>
                <w:rFonts w:ascii="Cambria" w:hAnsi="Cambria" w:cstheme="minorHAnsi"/>
                <w:sz w:val="22"/>
                <w:szCs w:val="22"/>
                <w:lang w:val="mk-MK"/>
              </w:rPr>
            </w:pPr>
          </w:p>
          <w:p w14:paraId="72FCF36C" w14:textId="77777777" w:rsidR="006F1E9D" w:rsidRDefault="006F1E9D" w:rsidP="00CA0DF2">
            <w:pPr>
              <w:pStyle w:val="TableContents"/>
              <w:snapToGrid w:val="0"/>
              <w:rPr>
                <w:rFonts w:ascii="Cambria" w:hAnsi="Cambria" w:cstheme="minorHAnsi"/>
                <w:sz w:val="22"/>
                <w:szCs w:val="22"/>
                <w:lang w:val="mk-MK"/>
              </w:rPr>
            </w:pPr>
          </w:p>
          <w:p w14:paraId="65E6B8DA" w14:textId="77777777" w:rsidR="006F1E9D" w:rsidRDefault="006F1E9D" w:rsidP="00CA0DF2">
            <w:pPr>
              <w:pStyle w:val="TableContents"/>
              <w:snapToGrid w:val="0"/>
              <w:rPr>
                <w:rFonts w:ascii="Cambria" w:hAnsi="Cambria" w:cstheme="minorHAnsi"/>
                <w:sz w:val="22"/>
                <w:szCs w:val="22"/>
                <w:lang w:val="mk-MK"/>
              </w:rPr>
            </w:pPr>
          </w:p>
          <w:p w14:paraId="1753E82B" w14:textId="77777777" w:rsidR="006F1E9D" w:rsidRDefault="006F1E9D" w:rsidP="00CA0DF2">
            <w:pPr>
              <w:pStyle w:val="TableContents"/>
              <w:snapToGrid w:val="0"/>
              <w:rPr>
                <w:rFonts w:ascii="Cambria" w:hAnsi="Cambria" w:cstheme="minorHAnsi"/>
                <w:sz w:val="22"/>
                <w:szCs w:val="22"/>
                <w:lang w:val="mk-MK"/>
              </w:rPr>
            </w:pPr>
          </w:p>
          <w:p w14:paraId="0B068E30" w14:textId="77777777" w:rsidR="006F1E9D" w:rsidRDefault="006F1E9D" w:rsidP="00CA0DF2">
            <w:pPr>
              <w:pStyle w:val="TableContents"/>
              <w:snapToGrid w:val="0"/>
              <w:rPr>
                <w:rFonts w:ascii="Cambria" w:hAnsi="Cambria" w:cstheme="minorHAnsi"/>
                <w:sz w:val="22"/>
                <w:szCs w:val="22"/>
                <w:lang w:val="mk-MK"/>
              </w:rPr>
            </w:pPr>
          </w:p>
          <w:p w14:paraId="6DB1312D" w14:textId="77777777" w:rsidR="006F1E9D" w:rsidRDefault="006F1E9D" w:rsidP="00CA0DF2">
            <w:pPr>
              <w:pStyle w:val="TableContents"/>
              <w:snapToGrid w:val="0"/>
              <w:rPr>
                <w:rFonts w:ascii="Cambria" w:hAnsi="Cambria" w:cstheme="minorHAnsi"/>
                <w:sz w:val="22"/>
                <w:szCs w:val="22"/>
                <w:lang w:val="mk-MK"/>
              </w:rPr>
            </w:pPr>
          </w:p>
          <w:p w14:paraId="5721FB59" w14:textId="77777777" w:rsidR="006F1E9D" w:rsidRDefault="006F1E9D" w:rsidP="00CA0DF2">
            <w:pPr>
              <w:pStyle w:val="TableContents"/>
              <w:snapToGrid w:val="0"/>
              <w:rPr>
                <w:rFonts w:ascii="Cambria" w:hAnsi="Cambria" w:cstheme="minorHAnsi"/>
                <w:sz w:val="22"/>
                <w:szCs w:val="22"/>
                <w:lang w:val="mk-MK"/>
              </w:rPr>
            </w:pPr>
          </w:p>
          <w:p w14:paraId="04943E2C" w14:textId="77777777" w:rsidR="006F1E9D" w:rsidRDefault="006F1E9D" w:rsidP="00CA0DF2">
            <w:pPr>
              <w:pStyle w:val="TableContents"/>
              <w:snapToGrid w:val="0"/>
              <w:rPr>
                <w:rFonts w:ascii="Cambria" w:hAnsi="Cambria" w:cstheme="minorHAnsi"/>
                <w:sz w:val="22"/>
                <w:szCs w:val="22"/>
                <w:lang w:val="mk-MK"/>
              </w:rPr>
            </w:pPr>
          </w:p>
          <w:p w14:paraId="2D322DBC" w14:textId="77777777" w:rsidR="006F1E9D" w:rsidRDefault="006F1E9D" w:rsidP="00CA0DF2">
            <w:pPr>
              <w:pStyle w:val="TableContents"/>
              <w:snapToGrid w:val="0"/>
              <w:rPr>
                <w:rFonts w:ascii="Cambria" w:hAnsi="Cambria" w:cstheme="minorHAnsi"/>
                <w:sz w:val="22"/>
                <w:szCs w:val="22"/>
                <w:lang w:val="mk-MK"/>
              </w:rPr>
            </w:pPr>
          </w:p>
          <w:p w14:paraId="47EF72C5" w14:textId="5E5E964E" w:rsidR="006F1E9D" w:rsidRDefault="006F1E9D" w:rsidP="00CA0DF2">
            <w:pPr>
              <w:pStyle w:val="TableContents"/>
              <w:snapToGrid w:val="0"/>
              <w:rPr>
                <w:rFonts w:ascii="Cambria" w:hAnsi="Cambria" w:cstheme="minorHAnsi"/>
                <w:sz w:val="22"/>
                <w:szCs w:val="22"/>
                <w:lang w:val="mk-MK"/>
              </w:rPr>
            </w:pPr>
            <w:r w:rsidRPr="006F1E9D">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2C273769" w14:textId="77777777" w:rsidR="009C58A5" w:rsidRDefault="009C58A5" w:rsidP="00CA0DF2">
            <w:pPr>
              <w:pStyle w:val="TableContents"/>
              <w:snapToGrid w:val="0"/>
              <w:rPr>
                <w:rFonts w:ascii="Cambria" w:hAnsi="Cambria" w:cstheme="minorHAnsi"/>
                <w:sz w:val="22"/>
                <w:szCs w:val="22"/>
                <w:lang w:val="mk-MK"/>
              </w:rPr>
            </w:pPr>
          </w:p>
          <w:p w14:paraId="27F50161" w14:textId="77777777" w:rsidR="009C58A5" w:rsidRDefault="009C58A5" w:rsidP="00CA0DF2">
            <w:pPr>
              <w:pStyle w:val="TableContents"/>
              <w:snapToGrid w:val="0"/>
              <w:rPr>
                <w:rFonts w:ascii="Cambria" w:hAnsi="Cambria" w:cstheme="minorHAnsi"/>
                <w:sz w:val="22"/>
                <w:szCs w:val="22"/>
                <w:lang w:val="mk-MK"/>
              </w:rPr>
            </w:pPr>
          </w:p>
          <w:p w14:paraId="2FC59492" w14:textId="77777777" w:rsidR="009C58A5" w:rsidRDefault="009C58A5" w:rsidP="00CA0DF2">
            <w:pPr>
              <w:pStyle w:val="TableContents"/>
              <w:snapToGrid w:val="0"/>
              <w:rPr>
                <w:rFonts w:ascii="Cambria" w:hAnsi="Cambria" w:cstheme="minorHAnsi"/>
                <w:sz w:val="22"/>
                <w:szCs w:val="22"/>
                <w:lang w:val="mk-MK"/>
              </w:rPr>
            </w:pPr>
          </w:p>
          <w:p w14:paraId="57E71192" w14:textId="77777777" w:rsidR="009C58A5" w:rsidRDefault="009C58A5" w:rsidP="00CA0DF2">
            <w:pPr>
              <w:pStyle w:val="TableContents"/>
              <w:snapToGrid w:val="0"/>
              <w:rPr>
                <w:rFonts w:ascii="Cambria" w:hAnsi="Cambria" w:cstheme="minorHAnsi"/>
                <w:sz w:val="22"/>
                <w:szCs w:val="22"/>
                <w:lang w:val="mk-MK"/>
              </w:rPr>
            </w:pPr>
          </w:p>
          <w:p w14:paraId="06B53957" w14:textId="77777777" w:rsidR="009C58A5" w:rsidRDefault="009C58A5" w:rsidP="00CA0DF2">
            <w:pPr>
              <w:pStyle w:val="TableContents"/>
              <w:snapToGrid w:val="0"/>
              <w:rPr>
                <w:rFonts w:ascii="Cambria" w:hAnsi="Cambria" w:cstheme="minorHAnsi"/>
                <w:sz w:val="22"/>
                <w:szCs w:val="22"/>
                <w:lang w:val="mk-MK"/>
              </w:rPr>
            </w:pPr>
          </w:p>
          <w:p w14:paraId="2966B6C6" w14:textId="7197B432" w:rsidR="009C58A5" w:rsidRDefault="009C58A5" w:rsidP="00CA0DF2">
            <w:pPr>
              <w:pStyle w:val="TableContents"/>
              <w:snapToGrid w:val="0"/>
              <w:rPr>
                <w:rFonts w:ascii="Cambria" w:hAnsi="Cambria" w:cstheme="minorHAnsi"/>
                <w:sz w:val="22"/>
                <w:szCs w:val="22"/>
                <w:lang w:val="mk-MK"/>
              </w:rPr>
            </w:pPr>
            <w:r w:rsidRPr="009C58A5">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51E7E89F" w14:textId="77777777" w:rsidR="00500366" w:rsidRDefault="00500366" w:rsidP="00CA0DF2">
            <w:pPr>
              <w:pStyle w:val="TableContents"/>
              <w:snapToGrid w:val="0"/>
              <w:rPr>
                <w:rFonts w:ascii="Cambria" w:hAnsi="Cambria" w:cstheme="minorHAnsi"/>
                <w:sz w:val="22"/>
                <w:szCs w:val="22"/>
                <w:lang w:val="mk-MK"/>
              </w:rPr>
            </w:pPr>
          </w:p>
          <w:p w14:paraId="68A4AFE2" w14:textId="77777777" w:rsidR="00500366" w:rsidRDefault="00500366" w:rsidP="00CA0DF2">
            <w:pPr>
              <w:pStyle w:val="TableContents"/>
              <w:snapToGrid w:val="0"/>
              <w:rPr>
                <w:rFonts w:ascii="Cambria" w:hAnsi="Cambria" w:cstheme="minorHAnsi"/>
                <w:sz w:val="22"/>
                <w:szCs w:val="22"/>
                <w:lang w:val="mk-MK"/>
              </w:rPr>
            </w:pPr>
          </w:p>
          <w:p w14:paraId="18FA1E76" w14:textId="3FD760F0" w:rsidR="00500366" w:rsidRDefault="00500366" w:rsidP="00CA0DF2">
            <w:pPr>
              <w:pStyle w:val="TableContents"/>
              <w:snapToGrid w:val="0"/>
              <w:rPr>
                <w:rFonts w:ascii="Cambria" w:hAnsi="Cambria" w:cstheme="minorHAnsi"/>
                <w:sz w:val="22"/>
                <w:szCs w:val="22"/>
                <w:lang w:val="mk-MK"/>
              </w:rPr>
            </w:pPr>
          </w:p>
          <w:p w14:paraId="44AEB034" w14:textId="73DA3497" w:rsidR="00500366" w:rsidRDefault="00500366" w:rsidP="00CA0DF2">
            <w:pPr>
              <w:pStyle w:val="TableContents"/>
              <w:snapToGrid w:val="0"/>
              <w:rPr>
                <w:rFonts w:ascii="Cambria" w:hAnsi="Cambria" w:cstheme="minorHAnsi"/>
                <w:sz w:val="22"/>
                <w:szCs w:val="22"/>
                <w:lang w:val="mk-MK"/>
              </w:rPr>
            </w:pPr>
            <w:r w:rsidRPr="00500366">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ГО</w:t>
            </w:r>
            <w:r w:rsidR="00A23155">
              <w:rPr>
                <w:rFonts w:ascii="Cambria" w:hAnsi="Cambria" w:cstheme="minorHAnsi"/>
                <w:sz w:val="22"/>
                <w:szCs w:val="22"/>
                <w:lang w:val="mk-MK"/>
              </w:rPr>
              <w:t>, КОМЗ</w:t>
            </w:r>
          </w:p>
          <w:p w14:paraId="1C5532F5" w14:textId="59AD9330" w:rsidR="00A23155" w:rsidRDefault="00A23155" w:rsidP="00CA0DF2">
            <w:pPr>
              <w:pStyle w:val="TableContents"/>
              <w:snapToGrid w:val="0"/>
              <w:rPr>
                <w:rFonts w:ascii="Cambria" w:hAnsi="Cambria" w:cstheme="minorHAnsi"/>
                <w:sz w:val="22"/>
                <w:szCs w:val="22"/>
                <w:lang w:val="mk-MK"/>
              </w:rPr>
            </w:pPr>
          </w:p>
          <w:p w14:paraId="72F46CA7" w14:textId="308FC8ED" w:rsidR="00A23155" w:rsidRDefault="00A23155" w:rsidP="00CA0DF2">
            <w:pPr>
              <w:pStyle w:val="TableContents"/>
              <w:snapToGrid w:val="0"/>
              <w:rPr>
                <w:rFonts w:ascii="Cambria" w:hAnsi="Cambria" w:cstheme="minorHAnsi"/>
                <w:sz w:val="22"/>
                <w:szCs w:val="22"/>
                <w:lang w:val="mk-MK"/>
              </w:rPr>
            </w:pPr>
          </w:p>
          <w:p w14:paraId="171C0471" w14:textId="1778B1D8" w:rsidR="00A23155" w:rsidRDefault="00A23155" w:rsidP="00CA0DF2">
            <w:pPr>
              <w:pStyle w:val="TableContents"/>
              <w:snapToGrid w:val="0"/>
              <w:rPr>
                <w:rFonts w:ascii="Cambria" w:hAnsi="Cambria" w:cstheme="minorHAnsi"/>
                <w:sz w:val="22"/>
                <w:szCs w:val="22"/>
                <w:lang w:val="mk-MK"/>
              </w:rPr>
            </w:pPr>
            <w:r w:rsidRPr="00A23155">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r>
              <w:rPr>
                <w:rFonts w:ascii="Cambria" w:hAnsi="Cambria" w:cstheme="minorHAnsi"/>
                <w:sz w:val="22"/>
                <w:szCs w:val="22"/>
                <w:lang w:val="mk-MK"/>
              </w:rPr>
              <w:t>, КОМЗ</w:t>
            </w:r>
          </w:p>
          <w:p w14:paraId="347D9EF0" w14:textId="485E7C67" w:rsidR="00A23155" w:rsidRDefault="00A23155" w:rsidP="00CA0DF2">
            <w:pPr>
              <w:pStyle w:val="TableContents"/>
              <w:snapToGrid w:val="0"/>
              <w:rPr>
                <w:rFonts w:ascii="Cambria" w:hAnsi="Cambria" w:cstheme="minorHAnsi"/>
                <w:sz w:val="22"/>
                <w:szCs w:val="22"/>
                <w:lang w:val="mk-MK"/>
              </w:rPr>
            </w:pPr>
          </w:p>
          <w:p w14:paraId="6BD7655D" w14:textId="5A0784DE" w:rsidR="00A23155" w:rsidRDefault="00A23155" w:rsidP="00CA0DF2">
            <w:pPr>
              <w:pStyle w:val="TableContents"/>
              <w:snapToGrid w:val="0"/>
              <w:rPr>
                <w:rFonts w:ascii="Cambria" w:hAnsi="Cambria" w:cstheme="minorHAnsi"/>
                <w:sz w:val="22"/>
                <w:szCs w:val="22"/>
                <w:lang w:val="mk-MK"/>
              </w:rPr>
            </w:pPr>
          </w:p>
          <w:p w14:paraId="6D8113AF" w14:textId="77777777" w:rsidR="00A23155" w:rsidRDefault="00A23155" w:rsidP="00CA0DF2">
            <w:pPr>
              <w:pStyle w:val="TableContents"/>
              <w:snapToGrid w:val="0"/>
              <w:rPr>
                <w:rFonts w:ascii="Cambria" w:hAnsi="Cambria" w:cstheme="minorHAnsi"/>
                <w:sz w:val="22"/>
                <w:szCs w:val="22"/>
                <w:lang w:val="mk-MK"/>
              </w:rPr>
            </w:pPr>
          </w:p>
          <w:p w14:paraId="70238484" w14:textId="58964C4E" w:rsidR="00500366" w:rsidRPr="00CA0DF2" w:rsidRDefault="00500366" w:rsidP="00CA0DF2">
            <w:pPr>
              <w:pStyle w:val="TableContents"/>
              <w:snapToGrid w:val="0"/>
              <w:rPr>
                <w:rFonts w:ascii="Cambria" w:hAnsi="Cambria" w:cstheme="minorHAnsi"/>
                <w:sz w:val="22"/>
                <w:szCs w:val="22"/>
                <w:lang w:val="mk-MK"/>
              </w:rPr>
            </w:pPr>
          </w:p>
        </w:tc>
        <w:tc>
          <w:tcPr>
            <w:tcW w:w="1440" w:type="dxa"/>
          </w:tcPr>
          <w:p w14:paraId="148F378D" w14:textId="77777777" w:rsidR="00CA0DF2" w:rsidRDefault="00CA0DF2" w:rsidP="00CA0DF2">
            <w:pPr>
              <w:pStyle w:val="TableContents"/>
              <w:snapToGrid w:val="0"/>
              <w:rPr>
                <w:rFonts w:ascii="Cambria" w:hAnsi="Cambria" w:cstheme="minorHAnsi"/>
                <w:sz w:val="22"/>
                <w:szCs w:val="22"/>
                <w:lang w:val="mk-MK"/>
              </w:rPr>
            </w:pPr>
            <w:r w:rsidRPr="00CA0DF2">
              <w:rPr>
                <w:rFonts w:ascii="Cambria" w:hAnsi="Cambria" w:cstheme="minorHAnsi"/>
                <w:sz w:val="22"/>
                <w:szCs w:val="22"/>
                <w:lang w:val="mk-MK"/>
              </w:rPr>
              <w:lastRenderedPageBreak/>
              <w:t>2017-2021</w:t>
            </w:r>
          </w:p>
          <w:p w14:paraId="2FB8B1F2" w14:textId="77777777" w:rsidR="006F5E92" w:rsidRDefault="006F5E92" w:rsidP="00CA0DF2">
            <w:pPr>
              <w:pStyle w:val="TableContents"/>
              <w:snapToGrid w:val="0"/>
              <w:rPr>
                <w:rFonts w:ascii="Cambria" w:hAnsi="Cambria" w:cstheme="minorHAnsi"/>
                <w:sz w:val="22"/>
                <w:szCs w:val="22"/>
                <w:lang w:val="mk-MK"/>
              </w:rPr>
            </w:pPr>
          </w:p>
          <w:p w14:paraId="46CDE0A7" w14:textId="77777777" w:rsidR="006F5E92" w:rsidRDefault="006F5E92" w:rsidP="00CA0DF2">
            <w:pPr>
              <w:pStyle w:val="TableContents"/>
              <w:snapToGrid w:val="0"/>
              <w:rPr>
                <w:rFonts w:ascii="Cambria" w:hAnsi="Cambria" w:cstheme="minorHAnsi"/>
                <w:sz w:val="22"/>
                <w:szCs w:val="22"/>
                <w:lang w:val="mk-MK"/>
              </w:rPr>
            </w:pPr>
          </w:p>
          <w:p w14:paraId="5CF9AB18" w14:textId="77777777" w:rsidR="006F5E92" w:rsidRDefault="006F5E92" w:rsidP="00CA0DF2">
            <w:pPr>
              <w:pStyle w:val="TableContents"/>
              <w:snapToGrid w:val="0"/>
              <w:rPr>
                <w:rFonts w:ascii="Cambria" w:hAnsi="Cambria" w:cstheme="minorHAnsi"/>
                <w:sz w:val="22"/>
                <w:szCs w:val="22"/>
                <w:lang w:val="mk-MK"/>
              </w:rPr>
            </w:pPr>
          </w:p>
          <w:p w14:paraId="71EA908E" w14:textId="77777777" w:rsidR="006F5E92" w:rsidRDefault="006F5E92" w:rsidP="00CA0DF2">
            <w:pPr>
              <w:pStyle w:val="TableContents"/>
              <w:snapToGrid w:val="0"/>
              <w:rPr>
                <w:rFonts w:ascii="Cambria" w:hAnsi="Cambria" w:cstheme="minorHAnsi"/>
                <w:sz w:val="22"/>
                <w:szCs w:val="22"/>
                <w:lang w:val="mk-MK"/>
              </w:rPr>
            </w:pPr>
          </w:p>
          <w:p w14:paraId="135E2BD3" w14:textId="77777777" w:rsidR="006F5E92" w:rsidRDefault="006F5E92" w:rsidP="00CA0DF2">
            <w:pPr>
              <w:pStyle w:val="TableContents"/>
              <w:snapToGrid w:val="0"/>
              <w:rPr>
                <w:rFonts w:ascii="Cambria" w:hAnsi="Cambria" w:cstheme="minorHAnsi"/>
                <w:sz w:val="22"/>
                <w:szCs w:val="22"/>
                <w:lang w:val="mk-MK"/>
              </w:rPr>
            </w:pPr>
          </w:p>
          <w:p w14:paraId="4BB1521E" w14:textId="77777777" w:rsidR="006F5E92" w:rsidRDefault="006F5E92" w:rsidP="00CA0DF2">
            <w:pPr>
              <w:pStyle w:val="TableContents"/>
              <w:snapToGrid w:val="0"/>
              <w:rPr>
                <w:rFonts w:ascii="Cambria" w:hAnsi="Cambria" w:cstheme="minorHAnsi"/>
                <w:sz w:val="22"/>
                <w:szCs w:val="22"/>
                <w:lang w:val="mk-MK"/>
              </w:rPr>
            </w:pPr>
          </w:p>
          <w:p w14:paraId="5F890E50" w14:textId="77777777" w:rsidR="006F5E92" w:rsidRDefault="006F5E92" w:rsidP="00CA0DF2">
            <w:pPr>
              <w:pStyle w:val="TableContents"/>
              <w:snapToGrid w:val="0"/>
              <w:rPr>
                <w:rFonts w:ascii="Cambria" w:hAnsi="Cambria" w:cstheme="minorHAnsi"/>
                <w:sz w:val="22"/>
                <w:szCs w:val="22"/>
                <w:lang w:val="mk-MK"/>
              </w:rPr>
            </w:pPr>
          </w:p>
          <w:p w14:paraId="69618600" w14:textId="77777777" w:rsidR="006F5E92" w:rsidRDefault="006F5E92"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210EC852" w14:textId="77777777" w:rsidR="00C15756" w:rsidRDefault="00C15756" w:rsidP="00CA0DF2">
            <w:pPr>
              <w:pStyle w:val="TableContents"/>
              <w:snapToGrid w:val="0"/>
              <w:rPr>
                <w:rFonts w:ascii="Cambria" w:hAnsi="Cambria" w:cstheme="minorHAnsi"/>
                <w:sz w:val="22"/>
                <w:szCs w:val="22"/>
                <w:lang w:val="mk-MK"/>
              </w:rPr>
            </w:pPr>
          </w:p>
          <w:p w14:paraId="44523719" w14:textId="77777777" w:rsidR="00C15756" w:rsidRDefault="00C15756" w:rsidP="00CA0DF2">
            <w:pPr>
              <w:pStyle w:val="TableContents"/>
              <w:snapToGrid w:val="0"/>
              <w:rPr>
                <w:rFonts w:ascii="Cambria" w:hAnsi="Cambria" w:cstheme="minorHAnsi"/>
                <w:sz w:val="22"/>
                <w:szCs w:val="22"/>
                <w:lang w:val="mk-MK"/>
              </w:rPr>
            </w:pPr>
          </w:p>
          <w:p w14:paraId="3A53E6D5" w14:textId="77777777" w:rsidR="00C15756" w:rsidRDefault="00C15756" w:rsidP="00CA0DF2">
            <w:pPr>
              <w:pStyle w:val="TableContents"/>
              <w:snapToGrid w:val="0"/>
              <w:rPr>
                <w:rFonts w:ascii="Cambria" w:hAnsi="Cambria" w:cstheme="minorHAnsi"/>
                <w:sz w:val="22"/>
                <w:szCs w:val="22"/>
                <w:lang w:val="mk-MK"/>
              </w:rPr>
            </w:pPr>
          </w:p>
          <w:p w14:paraId="20A63A52" w14:textId="77777777" w:rsidR="00C15756" w:rsidRDefault="00C15756" w:rsidP="00CA0DF2">
            <w:pPr>
              <w:pStyle w:val="TableContents"/>
              <w:snapToGrid w:val="0"/>
              <w:rPr>
                <w:rFonts w:ascii="Cambria" w:hAnsi="Cambria" w:cstheme="minorHAnsi"/>
                <w:sz w:val="22"/>
                <w:szCs w:val="22"/>
                <w:lang w:val="mk-MK"/>
              </w:rPr>
            </w:pPr>
          </w:p>
          <w:p w14:paraId="6B6B22A8" w14:textId="77777777" w:rsidR="00C15756" w:rsidRDefault="00C15756" w:rsidP="00CA0DF2">
            <w:pPr>
              <w:pStyle w:val="TableContents"/>
              <w:snapToGrid w:val="0"/>
              <w:rPr>
                <w:rFonts w:ascii="Cambria" w:hAnsi="Cambria" w:cstheme="minorHAnsi"/>
                <w:sz w:val="22"/>
                <w:szCs w:val="22"/>
                <w:lang w:val="mk-MK"/>
              </w:rPr>
            </w:pPr>
          </w:p>
          <w:p w14:paraId="4091D918" w14:textId="77777777" w:rsidR="00C15756" w:rsidRDefault="00C15756" w:rsidP="00CA0DF2">
            <w:pPr>
              <w:pStyle w:val="TableContents"/>
              <w:snapToGrid w:val="0"/>
              <w:rPr>
                <w:rFonts w:ascii="Cambria" w:hAnsi="Cambria" w:cstheme="minorHAnsi"/>
                <w:sz w:val="22"/>
                <w:szCs w:val="22"/>
                <w:lang w:val="mk-MK"/>
              </w:rPr>
            </w:pPr>
          </w:p>
          <w:p w14:paraId="4F1FC5DD" w14:textId="77777777" w:rsidR="00C15756" w:rsidRDefault="00C15756" w:rsidP="00CA0DF2">
            <w:pPr>
              <w:pStyle w:val="TableContents"/>
              <w:snapToGrid w:val="0"/>
              <w:rPr>
                <w:rFonts w:ascii="Cambria" w:hAnsi="Cambria" w:cstheme="minorHAnsi"/>
                <w:sz w:val="22"/>
                <w:szCs w:val="22"/>
                <w:lang w:val="mk-MK"/>
              </w:rPr>
            </w:pPr>
          </w:p>
          <w:p w14:paraId="00310AC6" w14:textId="77777777" w:rsidR="00C15756" w:rsidRDefault="00C15756" w:rsidP="00CA0DF2">
            <w:pPr>
              <w:pStyle w:val="TableContents"/>
              <w:snapToGrid w:val="0"/>
              <w:rPr>
                <w:rFonts w:ascii="Cambria" w:hAnsi="Cambria" w:cstheme="minorHAnsi"/>
                <w:sz w:val="22"/>
                <w:szCs w:val="22"/>
                <w:lang w:val="mk-MK"/>
              </w:rPr>
            </w:pPr>
          </w:p>
          <w:p w14:paraId="71206DA0" w14:textId="77777777" w:rsidR="00C15756" w:rsidRDefault="00C1575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1848E433" w14:textId="77777777" w:rsidR="006F1E9D" w:rsidRDefault="006F1E9D" w:rsidP="00CA0DF2">
            <w:pPr>
              <w:pStyle w:val="TableContents"/>
              <w:snapToGrid w:val="0"/>
              <w:rPr>
                <w:rFonts w:ascii="Cambria" w:hAnsi="Cambria" w:cstheme="minorHAnsi"/>
                <w:sz w:val="22"/>
                <w:szCs w:val="22"/>
                <w:lang w:val="mk-MK"/>
              </w:rPr>
            </w:pPr>
          </w:p>
          <w:p w14:paraId="1FB1B03C" w14:textId="77777777" w:rsidR="006F1E9D" w:rsidRDefault="006F1E9D" w:rsidP="00CA0DF2">
            <w:pPr>
              <w:pStyle w:val="TableContents"/>
              <w:snapToGrid w:val="0"/>
              <w:rPr>
                <w:rFonts w:ascii="Cambria" w:hAnsi="Cambria" w:cstheme="minorHAnsi"/>
                <w:sz w:val="22"/>
                <w:szCs w:val="22"/>
                <w:lang w:val="mk-MK"/>
              </w:rPr>
            </w:pPr>
          </w:p>
          <w:p w14:paraId="120525E9" w14:textId="77777777" w:rsidR="006F1E9D" w:rsidRDefault="006F1E9D" w:rsidP="00CA0DF2">
            <w:pPr>
              <w:pStyle w:val="TableContents"/>
              <w:snapToGrid w:val="0"/>
              <w:rPr>
                <w:rFonts w:ascii="Cambria" w:hAnsi="Cambria" w:cstheme="minorHAnsi"/>
                <w:sz w:val="22"/>
                <w:szCs w:val="22"/>
                <w:lang w:val="mk-MK"/>
              </w:rPr>
            </w:pPr>
          </w:p>
          <w:p w14:paraId="5468FA08" w14:textId="77777777" w:rsidR="006F1E9D" w:rsidRDefault="006F1E9D" w:rsidP="00CA0DF2">
            <w:pPr>
              <w:pStyle w:val="TableContents"/>
              <w:snapToGrid w:val="0"/>
              <w:rPr>
                <w:rFonts w:ascii="Cambria" w:hAnsi="Cambria" w:cstheme="minorHAnsi"/>
                <w:sz w:val="22"/>
                <w:szCs w:val="22"/>
                <w:lang w:val="mk-MK"/>
              </w:rPr>
            </w:pPr>
          </w:p>
          <w:p w14:paraId="25AD6C1B" w14:textId="77777777" w:rsidR="006F1E9D" w:rsidRDefault="006F1E9D" w:rsidP="00CA0DF2">
            <w:pPr>
              <w:pStyle w:val="TableContents"/>
              <w:snapToGrid w:val="0"/>
              <w:rPr>
                <w:rFonts w:ascii="Cambria" w:hAnsi="Cambria" w:cstheme="minorHAnsi"/>
                <w:sz w:val="22"/>
                <w:szCs w:val="22"/>
                <w:lang w:val="mk-MK"/>
              </w:rPr>
            </w:pPr>
          </w:p>
          <w:p w14:paraId="40E98373" w14:textId="77777777" w:rsidR="006F1E9D" w:rsidRDefault="006F1E9D" w:rsidP="00CA0DF2">
            <w:pPr>
              <w:pStyle w:val="TableContents"/>
              <w:snapToGrid w:val="0"/>
              <w:rPr>
                <w:rFonts w:ascii="Cambria" w:hAnsi="Cambria" w:cstheme="minorHAnsi"/>
                <w:sz w:val="22"/>
                <w:szCs w:val="22"/>
                <w:lang w:val="mk-MK"/>
              </w:rPr>
            </w:pPr>
          </w:p>
          <w:p w14:paraId="334A8E89" w14:textId="77777777" w:rsidR="006F1E9D" w:rsidRDefault="006F1E9D" w:rsidP="00CA0DF2">
            <w:pPr>
              <w:pStyle w:val="TableContents"/>
              <w:snapToGrid w:val="0"/>
              <w:rPr>
                <w:rFonts w:ascii="Cambria" w:hAnsi="Cambria" w:cstheme="minorHAnsi"/>
                <w:sz w:val="22"/>
                <w:szCs w:val="22"/>
                <w:lang w:val="mk-MK"/>
              </w:rPr>
            </w:pPr>
          </w:p>
          <w:p w14:paraId="065B8137" w14:textId="77777777" w:rsidR="006F1E9D" w:rsidRDefault="006F1E9D" w:rsidP="00CA0DF2">
            <w:pPr>
              <w:pStyle w:val="TableContents"/>
              <w:snapToGrid w:val="0"/>
              <w:rPr>
                <w:rFonts w:ascii="Cambria" w:hAnsi="Cambria" w:cstheme="minorHAnsi"/>
                <w:sz w:val="22"/>
                <w:szCs w:val="22"/>
                <w:lang w:val="mk-MK"/>
              </w:rPr>
            </w:pPr>
          </w:p>
          <w:p w14:paraId="6A44F180" w14:textId="77777777" w:rsidR="006F1E9D" w:rsidRDefault="006F1E9D" w:rsidP="00CA0DF2">
            <w:pPr>
              <w:pStyle w:val="TableContents"/>
              <w:snapToGrid w:val="0"/>
              <w:rPr>
                <w:rFonts w:ascii="Cambria" w:hAnsi="Cambria" w:cstheme="minorHAnsi"/>
                <w:sz w:val="22"/>
                <w:szCs w:val="22"/>
                <w:lang w:val="mk-MK"/>
              </w:rPr>
            </w:pPr>
          </w:p>
          <w:p w14:paraId="35413FC9" w14:textId="77777777" w:rsidR="006F1E9D" w:rsidRDefault="006F1E9D" w:rsidP="00CA0DF2">
            <w:pPr>
              <w:pStyle w:val="TableContents"/>
              <w:snapToGrid w:val="0"/>
              <w:rPr>
                <w:rFonts w:ascii="Cambria" w:hAnsi="Cambria" w:cstheme="minorHAnsi"/>
                <w:sz w:val="22"/>
                <w:szCs w:val="22"/>
                <w:lang w:val="mk-MK"/>
              </w:rPr>
            </w:pPr>
          </w:p>
          <w:p w14:paraId="29B9CE20" w14:textId="77777777" w:rsidR="006F1E9D" w:rsidRDefault="006F1E9D" w:rsidP="00CA0DF2">
            <w:pPr>
              <w:pStyle w:val="TableContents"/>
              <w:snapToGrid w:val="0"/>
              <w:rPr>
                <w:rFonts w:ascii="Cambria" w:hAnsi="Cambria" w:cstheme="minorHAnsi"/>
                <w:sz w:val="22"/>
                <w:szCs w:val="22"/>
                <w:lang w:val="mk-MK"/>
              </w:rPr>
            </w:pPr>
          </w:p>
          <w:p w14:paraId="13FA6D33" w14:textId="77777777" w:rsidR="006F1E9D" w:rsidRDefault="006F1E9D" w:rsidP="00CA0DF2">
            <w:pPr>
              <w:pStyle w:val="TableContents"/>
              <w:snapToGrid w:val="0"/>
              <w:rPr>
                <w:rFonts w:ascii="Cambria" w:hAnsi="Cambria" w:cstheme="minorHAnsi"/>
                <w:sz w:val="22"/>
                <w:szCs w:val="22"/>
                <w:lang w:val="mk-MK"/>
              </w:rPr>
            </w:pPr>
          </w:p>
          <w:p w14:paraId="3F3794E8" w14:textId="77777777" w:rsidR="006F1E9D" w:rsidRDefault="006F1E9D" w:rsidP="00CA0DF2">
            <w:pPr>
              <w:pStyle w:val="TableContents"/>
              <w:snapToGrid w:val="0"/>
              <w:rPr>
                <w:rFonts w:ascii="Cambria" w:hAnsi="Cambria" w:cstheme="minorHAnsi"/>
                <w:sz w:val="22"/>
                <w:szCs w:val="22"/>
                <w:lang w:val="mk-MK"/>
              </w:rPr>
            </w:pPr>
          </w:p>
          <w:p w14:paraId="3BDFDA31" w14:textId="77777777" w:rsidR="006F1E9D" w:rsidRDefault="006F1E9D"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01F6E9B7" w14:textId="77777777" w:rsidR="009C58A5" w:rsidRDefault="009C58A5" w:rsidP="00CA0DF2">
            <w:pPr>
              <w:pStyle w:val="TableContents"/>
              <w:snapToGrid w:val="0"/>
              <w:rPr>
                <w:rFonts w:ascii="Cambria" w:hAnsi="Cambria" w:cstheme="minorHAnsi"/>
                <w:sz w:val="22"/>
                <w:szCs w:val="22"/>
                <w:lang w:val="mk-MK"/>
              </w:rPr>
            </w:pPr>
          </w:p>
          <w:p w14:paraId="39C62D0E" w14:textId="77777777" w:rsidR="009C58A5" w:rsidRDefault="009C58A5" w:rsidP="00CA0DF2">
            <w:pPr>
              <w:pStyle w:val="TableContents"/>
              <w:snapToGrid w:val="0"/>
              <w:rPr>
                <w:rFonts w:ascii="Cambria" w:hAnsi="Cambria" w:cstheme="minorHAnsi"/>
                <w:sz w:val="22"/>
                <w:szCs w:val="22"/>
                <w:lang w:val="mk-MK"/>
              </w:rPr>
            </w:pPr>
          </w:p>
          <w:p w14:paraId="3A9335C0" w14:textId="77777777" w:rsidR="009C58A5" w:rsidRDefault="009C58A5" w:rsidP="00CA0DF2">
            <w:pPr>
              <w:pStyle w:val="TableContents"/>
              <w:snapToGrid w:val="0"/>
              <w:rPr>
                <w:rFonts w:ascii="Cambria" w:hAnsi="Cambria" w:cstheme="minorHAnsi"/>
                <w:sz w:val="22"/>
                <w:szCs w:val="22"/>
                <w:lang w:val="mk-MK"/>
              </w:rPr>
            </w:pPr>
          </w:p>
          <w:p w14:paraId="3E4D8848" w14:textId="77777777" w:rsidR="009C58A5" w:rsidRDefault="009C58A5" w:rsidP="00CA0DF2">
            <w:pPr>
              <w:pStyle w:val="TableContents"/>
              <w:snapToGrid w:val="0"/>
              <w:rPr>
                <w:rFonts w:ascii="Cambria" w:hAnsi="Cambria" w:cstheme="minorHAnsi"/>
                <w:sz w:val="22"/>
                <w:szCs w:val="22"/>
                <w:lang w:val="mk-MK"/>
              </w:rPr>
            </w:pPr>
          </w:p>
          <w:p w14:paraId="0CF88729" w14:textId="77777777" w:rsidR="009C58A5" w:rsidRDefault="009C58A5" w:rsidP="00CA0DF2">
            <w:pPr>
              <w:pStyle w:val="TableContents"/>
              <w:snapToGrid w:val="0"/>
              <w:rPr>
                <w:rFonts w:ascii="Cambria" w:hAnsi="Cambria" w:cstheme="minorHAnsi"/>
                <w:sz w:val="22"/>
                <w:szCs w:val="22"/>
                <w:lang w:val="mk-MK"/>
              </w:rPr>
            </w:pPr>
          </w:p>
          <w:p w14:paraId="5A33E4A8" w14:textId="77777777" w:rsidR="009C58A5" w:rsidRDefault="009C58A5" w:rsidP="00CA0DF2">
            <w:pPr>
              <w:pStyle w:val="TableContents"/>
              <w:snapToGrid w:val="0"/>
              <w:rPr>
                <w:rFonts w:ascii="Cambria" w:hAnsi="Cambria" w:cstheme="minorHAnsi"/>
                <w:sz w:val="22"/>
                <w:szCs w:val="22"/>
                <w:lang w:val="mk-MK"/>
              </w:rPr>
            </w:pPr>
          </w:p>
          <w:p w14:paraId="0442080C" w14:textId="77777777" w:rsidR="009C58A5" w:rsidRDefault="009C58A5" w:rsidP="00CA0DF2">
            <w:pPr>
              <w:pStyle w:val="TableContents"/>
              <w:snapToGrid w:val="0"/>
              <w:rPr>
                <w:rFonts w:ascii="Cambria" w:hAnsi="Cambria" w:cstheme="minorHAnsi"/>
                <w:sz w:val="22"/>
                <w:szCs w:val="22"/>
                <w:lang w:val="mk-MK"/>
              </w:rPr>
            </w:pPr>
          </w:p>
          <w:p w14:paraId="2894C866" w14:textId="77777777" w:rsidR="009C58A5" w:rsidRDefault="009C58A5"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0073A647" w14:textId="77777777" w:rsidR="00500366" w:rsidRDefault="00500366" w:rsidP="00CA0DF2">
            <w:pPr>
              <w:pStyle w:val="TableContents"/>
              <w:snapToGrid w:val="0"/>
              <w:rPr>
                <w:rFonts w:ascii="Cambria" w:hAnsi="Cambria" w:cstheme="minorHAnsi"/>
                <w:sz w:val="22"/>
                <w:szCs w:val="22"/>
                <w:lang w:val="mk-MK"/>
              </w:rPr>
            </w:pPr>
          </w:p>
          <w:p w14:paraId="1E45728D" w14:textId="77777777" w:rsidR="00500366" w:rsidRDefault="00500366" w:rsidP="00CA0DF2">
            <w:pPr>
              <w:pStyle w:val="TableContents"/>
              <w:snapToGrid w:val="0"/>
              <w:rPr>
                <w:rFonts w:ascii="Cambria" w:hAnsi="Cambria" w:cstheme="minorHAnsi"/>
                <w:sz w:val="22"/>
                <w:szCs w:val="22"/>
                <w:lang w:val="mk-MK"/>
              </w:rPr>
            </w:pPr>
          </w:p>
          <w:p w14:paraId="0EFE61D2" w14:textId="77777777" w:rsidR="00500366" w:rsidRDefault="00500366" w:rsidP="00CA0DF2">
            <w:pPr>
              <w:pStyle w:val="TableContents"/>
              <w:snapToGrid w:val="0"/>
              <w:rPr>
                <w:rFonts w:ascii="Cambria" w:hAnsi="Cambria" w:cstheme="minorHAnsi"/>
                <w:sz w:val="22"/>
                <w:szCs w:val="22"/>
                <w:lang w:val="mk-MK"/>
              </w:rPr>
            </w:pPr>
          </w:p>
          <w:p w14:paraId="51964D06" w14:textId="77777777" w:rsidR="00500366" w:rsidRDefault="00500366" w:rsidP="00CA0DF2">
            <w:pPr>
              <w:pStyle w:val="TableContents"/>
              <w:snapToGrid w:val="0"/>
              <w:rPr>
                <w:rFonts w:ascii="Cambria" w:hAnsi="Cambria" w:cstheme="minorHAnsi"/>
                <w:sz w:val="22"/>
                <w:szCs w:val="22"/>
                <w:lang w:val="mk-MK"/>
              </w:rPr>
            </w:pPr>
          </w:p>
          <w:p w14:paraId="51F3A9D0" w14:textId="77777777" w:rsidR="00500366" w:rsidRDefault="00500366" w:rsidP="00CA0DF2">
            <w:pPr>
              <w:pStyle w:val="TableContents"/>
              <w:snapToGrid w:val="0"/>
              <w:rPr>
                <w:rFonts w:ascii="Cambria" w:hAnsi="Cambria" w:cstheme="minorHAnsi"/>
                <w:sz w:val="22"/>
                <w:szCs w:val="22"/>
                <w:lang w:val="mk-MK"/>
              </w:rPr>
            </w:pPr>
          </w:p>
          <w:p w14:paraId="3521CB8E" w14:textId="5C8B5F28" w:rsidR="00500366" w:rsidRDefault="00500366"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2017-2021</w:t>
            </w:r>
          </w:p>
          <w:p w14:paraId="69CE60D6" w14:textId="5930AC0D" w:rsidR="00A23155" w:rsidRDefault="00A23155" w:rsidP="00CA0DF2">
            <w:pPr>
              <w:pStyle w:val="TableContents"/>
              <w:snapToGrid w:val="0"/>
              <w:rPr>
                <w:rFonts w:ascii="Cambria" w:hAnsi="Cambria" w:cstheme="minorHAnsi"/>
                <w:sz w:val="22"/>
                <w:szCs w:val="22"/>
                <w:lang w:val="mk-MK"/>
              </w:rPr>
            </w:pPr>
          </w:p>
          <w:p w14:paraId="3B456629" w14:textId="5172A97B" w:rsidR="00A23155" w:rsidRDefault="00A23155" w:rsidP="00CA0DF2">
            <w:pPr>
              <w:pStyle w:val="TableContents"/>
              <w:snapToGrid w:val="0"/>
              <w:rPr>
                <w:rFonts w:ascii="Cambria" w:hAnsi="Cambria" w:cstheme="minorHAnsi"/>
                <w:sz w:val="22"/>
                <w:szCs w:val="22"/>
                <w:lang w:val="mk-MK"/>
              </w:rPr>
            </w:pPr>
          </w:p>
          <w:p w14:paraId="36DCB76A" w14:textId="22BB5D37" w:rsidR="00A23155" w:rsidRDefault="00A23155" w:rsidP="00CA0DF2">
            <w:pPr>
              <w:pStyle w:val="TableContents"/>
              <w:snapToGrid w:val="0"/>
              <w:rPr>
                <w:rFonts w:ascii="Cambria" w:hAnsi="Cambria" w:cstheme="minorHAnsi"/>
                <w:sz w:val="22"/>
                <w:szCs w:val="22"/>
                <w:lang w:val="mk-MK"/>
              </w:rPr>
            </w:pPr>
          </w:p>
          <w:p w14:paraId="08F3C3C0" w14:textId="14137B07" w:rsidR="00A23155" w:rsidRDefault="00A23155" w:rsidP="00CA0DF2">
            <w:pPr>
              <w:pStyle w:val="TableContents"/>
              <w:snapToGrid w:val="0"/>
              <w:rPr>
                <w:rFonts w:ascii="Cambria" w:hAnsi="Cambria" w:cstheme="minorHAnsi"/>
                <w:sz w:val="22"/>
                <w:szCs w:val="22"/>
                <w:lang w:val="mk-MK"/>
              </w:rPr>
            </w:pPr>
          </w:p>
          <w:p w14:paraId="4A637D8E" w14:textId="69F81BCA" w:rsidR="00A23155" w:rsidRDefault="00A23155" w:rsidP="00CA0DF2">
            <w:pPr>
              <w:pStyle w:val="TableContents"/>
              <w:snapToGrid w:val="0"/>
              <w:rPr>
                <w:rFonts w:ascii="Cambria" w:hAnsi="Cambria" w:cstheme="minorHAnsi"/>
                <w:sz w:val="22"/>
                <w:szCs w:val="22"/>
                <w:lang w:val="mk-MK"/>
              </w:rPr>
            </w:pPr>
          </w:p>
          <w:p w14:paraId="4C1A8164" w14:textId="2ED9F2A9" w:rsidR="00A23155" w:rsidRDefault="00A23155"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2017</w:t>
            </w:r>
            <w:r w:rsidR="00D5556A">
              <w:rPr>
                <w:rFonts w:ascii="Cambria" w:hAnsi="Cambria" w:cstheme="minorHAnsi"/>
                <w:sz w:val="22"/>
                <w:szCs w:val="22"/>
                <w:lang w:val="mk-MK"/>
              </w:rPr>
              <w:t>-2021</w:t>
            </w:r>
          </w:p>
          <w:p w14:paraId="1D9FA71A" w14:textId="59F55DF1" w:rsidR="00500366" w:rsidRPr="00CA0DF2" w:rsidRDefault="00500366" w:rsidP="00CA0DF2">
            <w:pPr>
              <w:pStyle w:val="TableContents"/>
              <w:snapToGrid w:val="0"/>
              <w:rPr>
                <w:rFonts w:ascii="Cambria" w:hAnsi="Cambria" w:cstheme="minorHAnsi"/>
                <w:sz w:val="22"/>
                <w:szCs w:val="22"/>
              </w:rPr>
            </w:pPr>
          </w:p>
        </w:tc>
        <w:tc>
          <w:tcPr>
            <w:tcW w:w="1890" w:type="dxa"/>
          </w:tcPr>
          <w:p w14:paraId="5204478D" w14:textId="77777777" w:rsidR="00CA0DF2" w:rsidRDefault="00C97C13"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lastRenderedPageBreak/>
              <w:t>Број на одржани состаноци; број на реализирани средби со граѓани.</w:t>
            </w:r>
          </w:p>
          <w:p w14:paraId="48C47F9A" w14:textId="77777777" w:rsidR="006F5E92" w:rsidRDefault="006F5E92" w:rsidP="00CA0DF2">
            <w:pPr>
              <w:pStyle w:val="TableContents"/>
              <w:snapToGrid w:val="0"/>
              <w:rPr>
                <w:rFonts w:ascii="Cambria" w:hAnsi="Cambria" w:cstheme="minorHAnsi"/>
                <w:sz w:val="22"/>
                <w:szCs w:val="22"/>
                <w:lang w:val="mk-MK"/>
              </w:rPr>
            </w:pPr>
          </w:p>
          <w:p w14:paraId="4900CE6B" w14:textId="77777777" w:rsidR="006F5E92" w:rsidRDefault="006F5E92" w:rsidP="00CA0DF2">
            <w:pPr>
              <w:pStyle w:val="TableContents"/>
              <w:snapToGrid w:val="0"/>
              <w:rPr>
                <w:rFonts w:ascii="Cambria" w:hAnsi="Cambria" w:cstheme="minorHAnsi"/>
                <w:sz w:val="22"/>
                <w:szCs w:val="22"/>
                <w:lang w:val="mk-MK"/>
              </w:rPr>
            </w:pPr>
          </w:p>
          <w:p w14:paraId="1D284F60" w14:textId="77777777" w:rsidR="006F5E92" w:rsidRDefault="006F5E92" w:rsidP="00CA0DF2">
            <w:pPr>
              <w:pStyle w:val="TableContents"/>
              <w:snapToGrid w:val="0"/>
              <w:rPr>
                <w:rFonts w:ascii="Cambria" w:hAnsi="Cambria" w:cstheme="minorHAnsi"/>
                <w:sz w:val="22"/>
                <w:szCs w:val="22"/>
                <w:lang w:val="mk-MK"/>
              </w:rPr>
            </w:pPr>
          </w:p>
          <w:p w14:paraId="43D26519" w14:textId="1F1A8A03" w:rsidR="006F5E92" w:rsidRDefault="003E26F9"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Воведена ставка во буџетот; износ на финансиска поддршка; процент од општинскиот буџет.</w:t>
            </w:r>
          </w:p>
          <w:p w14:paraId="582D4E1C" w14:textId="66EDEF70" w:rsidR="00921AC5" w:rsidRDefault="00921AC5" w:rsidP="00CA0DF2">
            <w:pPr>
              <w:pStyle w:val="TableContents"/>
              <w:snapToGrid w:val="0"/>
              <w:rPr>
                <w:rFonts w:ascii="Cambria" w:hAnsi="Cambria" w:cstheme="minorHAnsi"/>
                <w:sz w:val="22"/>
                <w:szCs w:val="22"/>
                <w:lang w:val="mk-MK"/>
              </w:rPr>
            </w:pPr>
          </w:p>
          <w:p w14:paraId="51078EDA" w14:textId="44530332" w:rsidR="00921AC5" w:rsidRDefault="00921AC5"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објавени соопштенија; број на одржани средби.</w:t>
            </w:r>
          </w:p>
          <w:p w14:paraId="3FAE5FB8" w14:textId="79A5A239" w:rsidR="006F1E9D" w:rsidRDefault="006F1E9D" w:rsidP="00CA0DF2">
            <w:pPr>
              <w:pStyle w:val="TableContents"/>
              <w:snapToGrid w:val="0"/>
              <w:rPr>
                <w:rFonts w:ascii="Cambria" w:hAnsi="Cambria" w:cstheme="minorHAnsi"/>
                <w:sz w:val="22"/>
                <w:szCs w:val="22"/>
                <w:lang w:val="mk-MK"/>
              </w:rPr>
            </w:pPr>
          </w:p>
          <w:p w14:paraId="624D55C6" w14:textId="3568CAD5" w:rsidR="006F1E9D" w:rsidRDefault="006F1E9D" w:rsidP="00CA0DF2">
            <w:pPr>
              <w:pStyle w:val="TableContents"/>
              <w:snapToGrid w:val="0"/>
              <w:rPr>
                <w:rFonts w:ascii="Cambria" w:hAnsi="Cambria" w:cstheme="minorHAnsi"/>
                <w:sz w:val="22"/>
                <w:szCs w:val="22"/>
                <w:lang w:val="mk-MK"/>
              </w:rPr>
            </w:pPr>
          </w:p>
          <w:p w14:paraId="103A1696" w14:textId="739E325B" w:rsidR="006F1E9D" w:rsidRDefault="006F1E9D" w:rsidP="00CA0DF2">
            <w:pPr>
              <w:pStyle w:val="TableContents"/>
              <w:snapToGrid w:val="0"/>
              <w:rPr>
                <w:rFonts w:ascii="Cambria" w:hAnsi="Cambria" w:cstheme="minorHAnsi"/>
                <w:sz w:val="22"/>
                <w:szCs w:val="22"/>
                <w:lang w:val="mk-MK"/>
              </w:rPr>
            </w:pPr>
          </w:p>
          <w:p w14:paraId="16FED368" w14:textId="724ECC2E" w:rsidR="006F1E9D" w:rsidRDefault="006F1E9D" w:rsidP="00CA0DF2">
            <w:pPr>
              <w:pStyle w:val="TableContents"/>
              <w:snapToGrid w:val="0"/>
              <w:rPr>
                <w:rFonts w:ascii="Cambria" w:hAnsi="Cambria" w:cstheme="minorHAnsi"/>
                <w:sz w:val="22"/>
                <w:szCs w:val="22"/>
                <w:lang w:val="mk-MK"/>
              </w:rPr>
            </w:pPr>
          </w:p>
          <w:p w14:paraId="53FBFAB1" w14:textId="78F12B58" w:rsidR="006F1E9D" w:rsidRDefault="006F1E9D" w:rsidP="00CA0DF2">
            <w:pPr>
              <w:pStyle w:val="TableContents"/>
              <w:snapToGrid w:val="0"/>
              <w:rPr>
                <w:rFonts w:ascii="Cambria" w:hAnsi="Cambria" w:cstheme="minorHAnsi"/>
                <w:sz w:val="22"/>
                <w:szCs w:val="22"/>
                <w:lang w:val="mk-MK"/>
              </w:rPr>
            </w:pPr>
          </w:p>
          <w:p w14:paraId="5718BF5C" w14:textId="0F55E133" w:rsidR="006F1E9D" w:rsidRDefault="006F1E9D" w:rsidP="00CA0DF2">
            <w:pPr>
              <w:pStyle w:val="TableContents"/>
              <w:snapToGrid w:val="0"/>
              <w:rPr>
                <w:rFonts w:ascii="Cambria" w:hAnsi="Cambria" w:cstheme="minorHAnsi"/>
                <w:sz w:val="22"/>
                <w:szCs w:val="22"/>
                <w:lang w:val="mk-MK"/>
              </w:rPr>
            </w:pPr>
          </w:p>
          <w:p w14:paraId="6CAD2DE0" w14:textId="0C642912" w:rsidR="006F1E9D" w:rsidRDefault="006F1E9D" w:rsidP="00CA0DF2">
            <w:pPr>
              <w:pStyle w:val="TableContents"/>
              <w:snapToGrid w:val="0"/>
              <w:rPr>
                <w:rFonts w:ascii="Cambria" w:hAnsi="Cambria" w:cstheme="minorHAnsi"/>
                <w:sz w:val="22"/>
                <w:szCs w:val="22"/>
                <w:lang w:val="mk-MK"/>
              </w:rPr>
            </w:pPr>
          </w:p>
          <w:p w14:paraId="79884DA2" w14:textId="69A83BF0" w:rsidR="006F1E9D" w:rsidRDefault="006F1E9D" w:rsidP="00CA0DF2">
            <w:pPr>
              <w:pStyle w:val="TableContents"/>
              <w:snapToGrid w:val="0"/>
              <w:rPr>
                <w:rFonts w:ascii="Cambria" w:hAnsi="Cambria" w:cstheme="minorHAnsi"/>
                <w:sz w:val="22"/>
                <w:szCs w:val="22"/>
                <w:lang w:val="mk-MK"/>
              </w:rPr>
            </w:pPr>
          </w:p>
          <w:p w14:paraId="761064AA" w14:textId="3C7384D2" w:rsidR="006F1E9D" w:rsidRDefault="006F1E9D" w:rsidP="00CA0DF2">
            <w:pPr>
              <w:pStyle w:val="TableContents"/>
              <w:snapToGrid w:val="0"/>
              <w:rPr>
                <w:rFonts w:ascii="Cambria" w:hAnsi="Cambria" w:cstheme="minorHAnsi"/>
                <w:sz w:val="22"/>
                <w:szCs w:val="22"/>
                <w:lang w:val="mk-MK"/>
              </w:rPr>
            </w:pPr>
          </w:p>
          <w:p w14:paraId="36BB4634" w14:textId="72334328" w:rsidR="006F1E9D" w:rsidRDefault="006F1E9D" w:rsidP="00CA0DF2">
            <w:pPr>
              <w:pStyle w:val="TableContents"/>
              <w:snapToGrid w:val="0"/>
              <w:rPr>
                <w:rFonts w:ascii="Cambria" w:hAnsi="Cambria" w:cstheme="minorHAnsi"/>
                <w:sz w:val="22"/>
                <w:szCs w:val="22"/>
                <w:lang w:val="mk-MK"/>
              </w:rPr>
            </w:pPr>
          </w:p>
          <w:p w14:paraId="33A44793" w14:textId="3635EBB7" w:rsidR="006F1E9D" w:rsidRDefault="00E31103"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Усвоени измени на Статутот; избрани нови членови</w:t>
            </w:r>
          </w:p>
          <w:p w14:paraId="4E9D72BE" w14:textId="611776A5" w:rsidR="00C15756" w:rsidRDefault="00C15756" w:rsidP="00CA0DF2">
            <w:pPr>
              <w:pStyle w:val="TableContents"/>
              <w:snapToGrid w:val="0"/>
              <w:rPr>
                <w:rFonts w:ascii="Cambria" w:hAnsi="Cambria" w:cstheme="minorHAnsi"/>
                <w:sz w:val="22"/>
                <w:szCs w:val="22"/>
                <w:lang w:val="mk-MK"/>
              </w:rPr>
            </w:pPr>
          </w:p>
          <w:p w14:paraId="5C2F8A48" w14:textId="6DB74AAD" w:rsidR="009C58A5" w:rsidRDefault="009C58A5" w:rsidP="00CA0DF2">
            <w:pPr>
              <w:pStyle w:val="TableContents"/>
              <w:snapToGrid w:val="0"/>
              <w:rPr>
                <w:rFonts w:ascii="Cambria" w:hAnsi="Cambria" w:cstheme="minorHAnsi"/>
                <w:sz w:val="22"/>
                <w:szCs w:val="22"/>
                <w:lang w:val="mk-MK"/>
              </w:rPr>
            </w:pPr>
          </w:p>
          <w:p w14:paraId="2BB8B799" w14:textId="7A0BC644" w:rsidR="009C58A5" w:rsidRDefault="009C58A5" w:rsidP="00CA0DF2">
            <w:pPr>
              <w:pStyle w:val="TableContents"/>
              <w:snapToGrid w:val="0"/>
              <w:rPr>
                <w:rFonts w:ascii="Cambria" w:hAnsi="Cambria" w:cstheme="minorHAnsi"/>
                <w:sz w:val="22"/>
                <w:szCs w:val="22"/>
                <w:lang w:val="mk-MK"/>
              </w:rPr>
            </w:pPr>
          </w:p>
          <w:p w14:paraId="30C2062E" w14:textId="1E7A54EF" w:rsidR="009C58A5" w:rsidRDefault="009C58A5" w:rsidP="00CA0DF2">
            <w:pPr>
              <w:pStyle w:val="TableContents"/>
              <w:snapToGrid w:val="0"/>
              <w:rPr>
                <w:rFonts w:ascii="Cambria" w:hAnsi="Cambria" w:cstheme="minorHAnsi"/>
                <w:sz w:val="22"/>
                <w:szCs w:val="22"/>
                <w:lang w:val="mk-MK"/>
              </w:rPr>
            </w:pPr>
          </w:p>
          <w:p w14:paraId="56191423" w14:textId="669A6B76" w:rsidR="009C58A5" w:rsidRDefault="009C58A5"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обуки по член</w:t>
            </w:r>
          </w:p>
          <w:p w14:paraId="4D19786A" w14:textId="23C57CF1" w:rsidR="00500366" w:rsidRDefault="00500366" w:rsidP="00CA0DF2">
            <w:pPr>
              <w:pStyle w:val="TableContents"/>
              <w:snapToGrid w:val="0"/>
              <w:rPr>
                <w:rFonts w:ascii="Cambria" w:hAnsi="Cambria" w:cstheme="minorHAnsi"/>
                <w:sz w:val="22"/>
                <w:szCs w:val="22"/>
                <w:lang w:val="mk-MK"/>
              </w:rPr>
            </w:pPr>
          </w:p>
          <w:p w14:paraId="6A56DCF3" w14:textId="68C44988" w:rsidR="00500366" w:rsidRDefault="00500366" w:rsidP="00CA0DF2">
            <w:pPr>
              <w:pStyle w:val="TableContents"/>
              <w:snapToGrid w:val="0"/>
              <w:rPr>
                <w:rFonts w:ascii="Cambria" w:hAnsi="Cambria" w:cstheme="minorHAnsi"/>
                <w:sz w:val="22"/>
                <w:szCs w:val="22"/>
                <w:lang w:val="mk-MK"/>
              </w:rPr>
            </w:pPr>
          </w:p>
          <w:p w14:paraId="4D45E46F" w14:textId="7E9CF7DA" w:rsidR="00500366" w:rsidRDefault="00500366" w:rsidP="00CA0DF2">
            <w:pPr>
              <w:pStyle w:val="TableContents"/>
              <w:snapToGrid w:val="0"/>
              <w:rPr>
                <w:rFonts w:ascii="Cambria" w:hAnsi="Cambria" w:cstheme="minorHAnsi"/>
                <w:sz w:val="22"/>
                <w:szCs w:val="22"/>
                <w:lang w:val="mk-MK"/>
              </w:rPr>
            </w:pPr>
          </w:p>
          <w:p w14:paraId="66DD5B75" w14:textId="33A65B71" w:rsidR="00500366" w:rsidRDefault="00500366" w:rsidP="00CA0DF2">
            <w:pPr>
              <w:pStyle w:val="TableContents"/>
              <w:snapToGrid w:val="0"/>
              <w:rPr>
                <w:rFonts w:ascii="Cambria" w:hAnsi="Cambria" w:cstheme="minorHAnsi"/>
                <w:sz w:val="22"/>
                <w:szCs w:val="22"/>
                <w:lang w:val="mk-MK"/>
              </w:rPr>
            </w:pPr>
          </w:p>
          <w:p w14:paraId="100EDD4A" w14:textId="761D26BD" w:rsidR="00500366" w:rsidRDefault="00356D33"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одржани средби</w:t>
            </w:r>
          </w:p>
          <w:p w14:paraId="5764079C" w14:textId="1951E598" w:rsidR="00D5556A" w:rsidRDefault="00D5556A" w:rsidP="00CA0DF2">
            <w:pPr>
              <w:pStyle w:val="TableContents"/>
              <w:snapToGrid w:val="0"/>
              <w:rPr>
                <w:rFonts w:ascii="Cambria" w:hAnsi="Cambria" w:cstheme="minorHAnsi"/>
                <w:sz w:val="22"/>
                <w:szCs w:val="22"/>
                <w:lang w:val="mk-MK"/>
              </w:rPr>
            </w:pPr>
          </w:p>
          <w:p w14:paraId="75E1CA0A" w14:textId="66205AB8" w:rsidR="00D5556A" w:rsidRDefault="00D5556A" w:rsidP="00CA0DF2">
            <w:pPr>
              <w:pStyle w:val="TableContents"/>
              <w:snapToGrid w:val="0"/>
              <w:rPr>
                <w:rFonts w:ascii="Cambria" w:hAnsi="Cambria" w:cstheme="minorHAnsi"/>
                <w:sz w:val="22"/>
                <w:szCs w:val="22"/>
                <w:lang w:val="mk-MK"/>
              </w:rPr>
            </w:pPr>
          </w:p>
          <w:p w14:paraId="0245407B" w14:textId="0BBA3E1D" w:rsidR="00D5556A" w:rsidRDefault="00D5556A" w:rsidP="00CA0DF2">
            <w:pPr>
              <w:pStyle w:val="TableContents"/>
              <w:snapToGrid w:val="0"/>
              <w:rPr>
                <w:rFonts w:ascii="Cambria" w:hAnsi="Cambria" w:cstheme="minorHAnsi"/>
                <w:sz w:val="22"/>
                <w:szCs w:val="22"/>
                <w:lang w:val="mk-MK"/>
              </w:rPr>
            </w:pPr>
          </w:p>
          <w:p w14:paraId="02ED89D9" w14:textId="089F2AE1" w:rsidR="00D5556A" w:rsidRDefault="00D5556A" w:rsidP="00CA0DF2">
            <w:pPr>
              <w:pStyle w:val="TableContents"/>
              <w:snapToGrid w:val="0"/>
              <w:rPr>
                <w:rFonts w:ascii="Cambria" w:hAnsi="Cambria" w:cstheme="minorHAnsi"/>
                <w:sz w:val="22"/>
                <w:szCs w:val="22"/>
                <w:lang w:val="mk-MK"/>
              </w:rPr>
            </w:pPr>
          </w:p>
          <w:p w14:paraId="074F73BC" w14:textId="0987FD87" w:rsidR="00D5556A" w:rsidRDefault="00D5556A" w:rsidP="00CA0DF2">
            <w:pPr>
              <w:pStyle w:val="TableContents"/>
              <w:snapToGrid w:val="0"/>
              <w:rPr>
                <w:rFonts w:ascii="Cambria" w:hAnsi="Cambria" w:cstheme="minorHAnsi"/>
                <w:sz w:val="22"/>
                <w:szCs w:val="22"/>
                <w:lang w:val="mk-MK"/>
              </w:rPr>
            </w:pPr>
            <w:r>
              <w:rPr>
                <w:rFonts w:ascii="Cambria" w:hAnsi="Cambria" w:cstheme="minorHAnsi"/>
                <w:sz w:val="22"/>
                <w:szCs w:val="22"/>
                <w:lang w:val="mk-MK"/>
              </w:rPr>
              <w:t>Број на усвоени и реализирани програми; број на мониторинг извештаи</w:t>
            </w:r>
          </w:p>
          <w:p w14:paraId="620FE982" w14:textId="77777777" w:rsidR="00D5556A" w:rsidRDefault="00D5556A" w:rsidP="00CA0DF2">
            <w:pPr>
              <w:pStyle w:val="TableContents"/>
              <w:snapToGrid w:val="0"/>
              <w:rPr>
                <w:rFonts w:ascii="Cambria" w:hAnsi="Cambria" w:cstheme="minorHAnsi"/>
                <w:sz w:val="22"/>
                <w:szCs w:val="22"/>
                <w:lang w:val="mk-MK"/>
              </w:rPr>
            </w:pPr>
          </w:p>
          <w:p w14:paraId="10DA60B2" w14:textId="330E81FC" w:rsidR="00C15756" w:rsidRPr="00CA0DF2" w:rsidRDefault="00C15756" w:rsidP="00CA0DF2">
            <w:pPr>
              <w:pStyle w:val="TableContents"/>
              <w:snapToGrid w:val="0"/>
              <w:rPr>
                <w:rFonts w:ascii="Cambria" w:hAnsi="Cambria" w:cstheme="minorHAnsi"/>
                <w:sz w:val="22"/>
                <w:szCs w:val="22"/>
                <w:lang w:val="mk-MK"/>
              </w:rPr>
            </w:pPr>
          </w:p>
        </w:tc>
        <w:tc>
          <w:tcPr>
            <w:tcW w:w="1710" w:type="dxa"/>
          </w:tcPr>
          <w:p w14:paraId="11899D8C" w14:textId="4620F212" w:rsidR="00CA0DF2" w:rsidRDefault="00C97C13" w:rsidP="00CA0DF2">
            <w:pPr>
              <w:pStyle w:val="TableContents"/>
              <w:snapToGrid w:val="0"/>
              <w:rPr>
                <w:rFonts w:ascii="Cambria" w:hAnsi="Cambria" w:cstheme="minorHAnsi"/>
                <w:sz w:val="22"/>
                <w:szCs w:val="22"/>
                <w:lang w:val="mk-MK"/>
              </w:rPr>
            </w:pPr>
            <w:r w:rsidRPr="00C97C13">
              <w:rPr>
                <w:rFonts w:ascii="Cambria" w:hAnsi="Cambria" w:cstheme="minorHAnsi"/>
                <w:sz w:val="22"/>
                <w:szCs w:val="22"/>
                <w:lang w:val="mk-MK"/>
              </w:rPr>
              <w:lastRenderedPageBreak/>
              <w:t xml:space="preserve">Општина Маврово и </w:t>
            </w:r>
            <w:r w:rsidR="00B2453F">
              <w:rPr>
                <w:rFonts w:ascii="Cambria" w:hAnsi="Cambria" w:cstheme="minorHAnsi"/>
                <w:sz w:val="22"/>
                <w:szCs w:val="22"/>
                <w:lang w:val="mk-MK"/>
              </w:rPr>
              <w:t>Ростуше</w:t>
            </w:r>
          </w:p>
          <w:p w14:paraId="3EC669E3" w14:textId="77777777" w:rsidR="003E26F9" w:rsidRDefault="003E26F9" w:rsidP="00CA0DF2">
            <w:pPr>
              <w:pStyle w:val="TableContents"/>
              <w:snapToGrid w:val="0"/>
              <w:rPr>
                <w:rFonts w:ascii="Cambria" w:hAnsi="Cambria" w:cstheme="minorHAnsi"/>
                <w:sz w:val="22"/>
                <w:szCs w:val="22"/>
                <w:lang w:val="mk-MK"/>
              </w:rPr>
            </w:pPr>
          </w:p>
          <w:p w14:paraId="5570B8F7" w14:textId="77777777" w:rsidR="003E26F9" w:rsidRDefault="003E26F9" w:rsidP="00CA0DF2">
            <w:pPr>
              <w:pStyle w:val="TableContents"/>
              <w:snapToGrid w:val="0"/>
              <w:rPr>
                <w:rFonts w:ascii="Cambria" w:hAnsi="Cambria" w:cstheme="minorHAnsi"/>
                <w:sz w:val="22"/>
                <w:szCs w:val="22"/>
                <w:lang w:val="mk-MK"/>
              </w:rPr>
            </w:pPr>
          </w:p>
          <w:p w14:paraId="65DBE990" w14:textId="77777777" w:rsidR="003E26F9" w:rsidRDefault="003E26F9" w:rsidP="00CA0DF2">
            <w:pPr>
              <w:pStyle w:val="TableContents"/>
              <w:snapToGrid w:val="0"/>
              <w:rPr>
                <w:rFonts w:ascii="Cambria" w:hAnsi="Cambria" w:cstheme="minorHAnsi"/>
                <w:sz w:val="22"/>
                <w:szCs w:val="22"/>
                <w:lang w:val="mk-MK"/>
              </w:rPr>
            </w:pPr>
          </w:p>
          <w:p w14:paraId="29859139" w14:textId="77777777" w:rsidR="003E26F9" w:rsidRDefault="003E26F9" w:rsidP="00CA0DF2">
            <w:pPr>
              <w:pStyle w:val="TableContents"/>
              <w:snapToGrid w:val="0"/>
              <w:rPr>
                <w:rFonts w:ascii="Cambria" w:hAnsi="Cambria" w:cstheme="minorHAnsi"/>
                <w:sz w:val="22"/>
                <w:szCs w:val="22"/>
                <w:lang w:val="mk-MK"/>
              </w:rPr>
            </w:pPr>
          </w:p>
          <w:p w14:paraId="53E77862" w14:textId="77777777" w:rsidR="003E26F9" w:rsidRDefault="003E26F9" w:rsidP="00CA0DF2">
            <w:pPr>
              <w:pStyle w:val="TableContents"/>
              <w:snapToGrid w:val="0"/>
              <w:rPr>
                <w:rFonts w:ascii="Cambria" w:hAnsi="Cambria" w:cstheme="minorHAnsi"/>
                <w:sz w:val="22"/>
                <w:szCs w:val="22"/>
                <w:lang w:val="mk-MK"/>
              </w:rPr>
            </w:pPr>
          </w:p>
          <w:p w14:paraId="01522DCC" w14:textId="31F9B76A" w:rsidR="003E26F9" w:rsidRDefault="003E26F9" w:rsidP="00CA0DF2">
            <w:pPr>
              <w:pStyle w:val="TableContents"/>
              <w:snapToGrid w:val="0"/>
              <w:rPr>
                <w:rFonts w:ascii="Cambria" w:hAnsi="Cambria" w:cstheme="minorHAnsi"/>
                <w:sz w:val="22"/>
                <w:szCs w:val="22"/>
                <w:lang w:val="mk-MK"/>
              </w:rPr>
            </w:pPr>
            <w:r w:rsidRPr="003E26F9">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57D28D2A" w14:textId="77777777" w:rsidR="00F26297" w:rsidRDefault="00F26297" w:rsidP="00CA0DF2">
            <w:pPr>
              <w:pStyle w:val="TableContents"/>
              <w:snapToGrid w:val="0"/>
              <w:rPr>
                <w:rFonts w:ascii="Cambria" w:hAnsi="Cambria" w:cstheme="minorHAnsi"/>
                <w:sz w:val="22"/>
                <w:szCs w:val="22"/>
                <w:lang w:val="mk-MK"/>
              </w:rPr>
            </w:pPr>
          </w:p>
          <w:p w14:paraId="414A6251" w14:textId="77777777" w:rsidR="00F26297" w:rsidRDefault="00F26297" w:rsidP="00CA0DF2">
            <w:pPr>
              <w:pStyle w:val="TableContents"/>
              <w:snapToGrid w:val="0"/>
              <w:rPr>
                <w:rFonts w:ascii="Cambria" w:hAnsi="Cambria" w:cstheme="minorHAnsi"/>
                <w:sz w:val="22"/>
                <w:szCs w:val="22"/>
                <w:lang w:val="mk-MK"/>
              </w:rPr>
            </w:pPr>
          </w:p>
          <w:p w14:paraId="0E6997FA" w14:textId="77777777" w:rsidR="00F26297" w:rsidRDefault="00F26297" w:rsidP="00CA0DF2">
            <w:pPr>
              <w:pStyle w:val="TableContents"/>
              <w:snapToGrid w:val="0"/>
              <w:rPr>
                <w:rFonts w:ascii="Cambria" w:hAnsi="Cambria" w:cstheme="minorHAnsi"/>
                <w:sz w:val="22"/>
                <w:szCs w:val="22"/>
                <w:lang w:val="mk-MK"/>
              </w:rPr>
            </w:pPr>
          </w:p>
          <w:p w14:paraId="1D292D45" w14:textId="77777777" w:rsidR="00F26297" w:rsidRDefault="00F26297" w:rsidP="00CA0DF2">
            <w:pPr>
              <w:pStyle w:val="TableContents"/>
              <w:snapToGrid w:val="0"/>
              <w:rPr>
                <w:rFonts w:ascii="Cambria" w:hAnsi="Cambria" w:cstheme="minorHAnsi"/>
                <w:sz w:val="22"/>
                <w:szCs w:val="22"/>
                <w:lang w:val="mk-MK"/>
              </w:rPr>
            </w:pPr>
          </w:p>
          <w:p w14:paraId="4B1707E9" w14:textId="77777777" w:rsidR="00F26297" w:rsidRDefault="00F26297" w:rsidP="00CA0DF2">
            <w:pPr>
              <w:pStyle w:val="TableContents"/>
              <w:snapToGrid w:val="0"/>
              <w:rPr>
                <w:rFonts w:ascii="Cambria" w:hAnsi="Cambria" w:cstheme="minorHAnsi"/>
                <w:sz w:val="22"/>
                <w:szCs w:val="22"/>
                <w:lang w:val="mk-MK"/>
              </w:rPr>
            </w:pPr>
          </w:p>
          <w:p w14:paraId="06FC4233" w14:textId="77777777" w:rsidR="00F26297" w:rsidRDefault="00F26297" w:rsidP="00CA0DF2">
            <w:pPr>
              <w:pStyle w:val="TableContents"/>
              <w:snapToGrid w:val="0"/>
              <w:rPr>
                <w:rFonts w:ascii="Cambria" w:hAnsi="Cambria" w:cstheme="minorHAnsi"/>
                <w:sz w:val="22"/>
                <w:szCs w:val="22"/>
                <w:lang w:val="mk-MK"/>
              </w:rPr>
            </w:pPr>
          </w:p>
          <w:p w14:paraId="185B7E98" w14:textId="5B9557E1" w:rsidR="00F26297" w:rsidRDefault="00F26297" w:rsidP="00CA0DF2">
            <w:pPr>
              <w:pStyle w:val="TableContents"/>
              <w:snapToGrid w:val="0"/>
              <w:rPr>
                <w:rFonts w:ascii="Cambria" w:hAnsi="Cambria" w:cstheme="minorHAnsi"/>
                <w:sz w:val="22"/>
                <w:szCs w:val="22"/>
                <w:lang w:val="mk-MK"/>
              </w:rPr>
            </w:pPr>
            <w:r w:rsidRPr="00F26297">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7EF53DF4" w14:textId="6A61C6FC" w:rsidR="00E31103" w:rsidRDefault="00E31103" w:rsidP="00CA0DF2">
            <w:pPr>
              <w:pStyle w:val="TableContents"/>
              <w:snapToGrid w:val="0"/>
              <w:rPr>
                <w:rFonts w:ascii="Cambria" w:hAnsi="Cambria" w:cstheme="minorHAnsi"/>
                <w:sz w:val="22"/>
                <w:szCs w:val="22"/>
                <w:lang w:val="mk-MK"/>
              </w:rPr>
            </w:pPr>
          </w:p>
          <w:p w14:paraId="441B9760" w14:textId="4096599C" w:rsidR="00E31103" w:rsidRDefault="00E31103" w:rsidP="00CA0DF2">
            <w:pPr>
              <w:pStyle w:val="TableContents"/>
              <w:snapToGrid w:val="0"/>
              <w:rPr>
                <w:rFonts w:ascii="Cambria" w:hAnsi="Cambria" w:cstheme="minorHAnsi"/>
                <w:sz w:val="22"/>
                <w:szCs w:val="22"/>
                <w:lang w:val="mk-MK"/>
              </w:rPr>
            </w:pPr>
          </w:p>
          <w:p w14:paraId="62F88D7C" w14:textId="5A22AFFF" w:rsidR="00E31103" w:rsidRDefault="00E31103" w:rsidP="00CA0DF2">
            <w:pPr>
              <w:pStyle w:val="TableContents"/>
              <w:snapToGrid w:val="0"/>
              <w:rPr>
                <w:rFonts w:ascii="Cambria" w:hAnsi="Cambria" w:cstheme="minorHAnsi"/>
                <w:sz w:val="22"/>
                <w:szCs w:val="22"/>
                <w:lang w:val="mk-MK"/>
              </w:rPr>
            </w:pPr>
          </w:p>
          <w:p w14:paraId="7FC6A964" w14:textId="3D4FB096" w:rsidR="00E31103" w:rsidRDefault="00E31103" w:rsidP="00CA0DF2">
            <w:pPr>
              <w:pStyle w:val="TableContents"/>
              <w:snapToGrid w:val="0"/>
              <w:rPr>
                <w:rFonts w:ascii="Cambria" w:hAnsi="Cambria" w:cstheme="minorHAnsi"/>
                <w:sz w:val="22"/>
                <w:szCs w:val="22"/>
                <w:lang w:val="mk-MK"/>
              </w:rPr>
            </w:pPr>
          </w:p>
          <w:p w14:paraId="353630A1" w14:textId="455F0995" w:rsidR="00E31103" w:rsidRDefault="00E31103" w:rsidP="00CA0DF2">
            <w:pPr>
              <w:pStyle w:val="TableContents"/>
              <w:snapToGrid w:val="0"/>
              <w:rPr>
                <w:rFonts w:ascii="Cambria" w:hAnsi="Cambria" w:cstheme="minorHAnsi"/>
                <w:sz w:val="22"/>
                <w:szCs w:val="22"/>
                <w:lang w:val="mk-MK"/>
              </w:rPr>
            </w:pPr>
          </w:p>
          <w:p w14:paraId="69FF77C3" w14:textId="01293F2E" w:rsidR="00E31103" w:rsidRDefault="00E31103" w:rsidP="00CA0DF2">
            <w:pPr>
              <w:pStyle w:val="TableContents"/>
              <w:snapToGrid w:val="0"/>
              <w:rPr>
                <w:rFonts w:ascii="Cambria" w:hAnsi="Cambria" w:cstheme="minorHAnsi"/>
                <w:sz w:val="22"/>
                <w:szCs w:val="22"/>
                <w:lang w:val="mk-MK"/>
              </w:rPr>
            </w:pPr>
          </w:p>
          <w:p w14:paraId="26696AB4" w14:textId="0E69977E" w:rsidR="00E31103" w:rsidRDefault="00E31103" w:rsidP="00CA0DF2">
            <w:pPr>
              <w:pStyle w:val="TableContents"/>
              <w:snapToGrid w:val="0"/>
              <w:rPr>
                <w:rFonts w:ascii="Cambria" w:hAnsi="Cambria" w:cstheme="minorHAnsi"/>
                <w:sz w:val="22"/>
                <w:szCs w:val="22"/>
                <w:lang w:val="mk-MK"/>
              </w:rPr>
            </w:pPr>
          </w:p>
          <w:p w14:paraId="03E56BC2" w14:textId="1202846C" w:rsidR="00E31103" w:rsidRDefault="00E31103" w:rsidP="00CA0DF2">
            <w:pPr>
              <w:pStyle w:val="TableContents"/>
              <w:snapToGrid w:val="0"/>
              <w:rPr>
                <w:rFonts w:ascii="Cambria" w:hAnsi="Cambria" w:cstheme="minorHAnsi"/>
                <w:sz w:val="22"/>
                <w:szCs w:val="22"/>
                <w:lang w:val="mk-MK"/>
              </w:rPr>
            </w:pPr>
          </w:p>
          <w:p w14:paraId="059EEA0C" w14:textId="62379563" w:rsidR="00E31103" w:rsidRDefault="00E31103" w:rsidP="00CA0DF2">
            <w:pPr>
              <w:pStyle w:val="TableContents"/>
              <w:snapToGrid w:val="0"/>
              <w:rPr>
                <w:rFonts w:ascii="Cambria" w:hAnsi="Cambria" w:cstheme="minorHAnsi"/>
                <w:sz w:val="22"/>
                <w:szCs w:val="22"/>
                <w:lang w:val="mk-MK"/>
              </w:rPr>
            </w:pPr>
          </w:p>
          <w:p w14:paraId="096AE6D6" w14:textId="6038A806" w:rsidR="00E31103" w:rsidRDefault="00E31103" w:rsidP="00CA0DF2">
            <w:pPr>
              <w:pStyle w:val="TableContents"/>
              <w:snapToGrid w:val="0"/>
              <w:rPr>
                <w:rFonts w:ascii="Cambria" w:hAnsi="Cambria" w:cstheme="minorHAnsi"/>
                <w:sz w:val="22"/>
                <w:szCs w:val="22"/>
                <w:lang w:val="mk-MK"/>
              </w:rPr>
            </w:pPr>
          </w:p>
          <w:p w14:paraId="7892E443" w14:textId="5D9FCF73" w:rsidR="00E31103" w:rsidRDefault="00E31103" w:rsidP="00CA0DF2">
            <w:pPr>
              <w:pStyle w:val="TableContents"/>
              <w:snapToGrid w:val="0"/>
              <w:rPr>
                <w:rFonts w:ascii="Cambria" w:hAnsi="Cambria" w:cstheme="minorHAnsi"/>
                <w:sz w:val="22"/>
                <w:szCs w:val="22"/>
                <w:lang w:val="mk-MK"/>
              </w:rPr>
            </w:pPr>
          </w:p>
          <w:p w14:paraId="56E66131" w14:textId="7B5FC9C6" w:rsidR="00E31103" w:rsidRDefault="00E31103" w:rsidP="00CA0DF2">
            <w:pPr>
              <w:pStyle w:val="TableContents"/>
              <w:snapToGrid w:val="0"/>
              <w:rPr>
                <w:rFonts w:ascii="Cambria" w:hAnsi="Cambria" w:cstheme="minorHAnsi"/>
                <w:sz w:val="22"/>
                <w:szCs w:val="22"/>
                <w:lang w:val="mk-MK"/>
              </w:rPr>
            </w:pPr>
            <w:r w:rsidRPr="00E31103">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6F99801D" w14:textId="62E90311" w:rsidR="009C58A5" w:rsidRDefault="009C58A5" w:rsidP="00CA0DF2">
            <w:pPr>
              <w:pStyle w:val="TableContents"/>
              <w:snapToGrid w:val="0"/>
              <w:rPr>
                <w:rFonts w:ascii="Cambria" w:hAnsi="Cambria" w:cstheme="minorHAnsi"/>
                <w:sz w:val="22"/>
                <w:szCs w:val="22"/>
                <w:lang w:val="mk-MK"/>
              </w:rPr>
            </w:pPr>
          </w:p>
          <w:p w14:paraId="20278795" w14:textId="582A07C7" w:rsidR="009C58A5" w:rsidRDefault="009C58A5" w:rsidP="00CA0DF2">
            <w:pPr>
              <w:pStyle w:val="TableContents"/>
              <w:snapToGrid w:val="0"/>
              <w:rPr>
                <w:rFonts w:ascii="Cambria" w:hAnsi="Cambria" w:cstheme="minorHAnsi"/>
                <w:sz w:val="22"/>
                <w:szCs w:val="22"/>
                <w:lang w:val="mk-MK"/>
              </w:rPr>
            </w:pPr>
          </w:p>
          <w:p w14:paraId="5F7930FC" w14:textId="2B0B31F6" w:rsidR="009C58A5" w:rsidRDefault="009C58A5" w:rsidP="00CA0DF2">
            <w:pPr>
              <w:pStyle w:val="TableContents"/>
              <w:snapToGrid w:val="0"/>
              <w:rPr>
                <w:rFonts w:ascii="Cambria" w:hAnsi="Cambria" w:cstheme="minorHAnsi"/>
                <w:sz w:val="22"/>
                <w:szCs w:val="22"/>
                <w:lang w:val="mk-MK"/>
              </w:rPr>
            </w:pPr>
          </w:p>
          <w:p w14:paraId="678881BB" w14:textId="09482C05" w:rsidR="009C58A5" w:rsidRDefault="009C58A5" w:rsidP="00CA0DF2">
            <w:pPr>
              <w:pStyle w:val="TableContents"/>
              <w:snapToGrid w:val="0"/>
              <w:rPr>
                <w:rFonts w:ascii="Cambria" w:hAnsi="Cambria" w:cstheme="minorHAnsi"/>
                <w:sz w:val="22"/>
                <w:szCs w:val="22"/>
                <w:lang w:val="mk-MK"/>
              </w:rPr>
            </w:pPr>
          </w:p>
          <w:p w14:paraId="30CD6A0C" w14:textId="64FEB6E3" w:rsidR="009C58A5" w:rsidRDefault="009C58A5" w:rsidP="00CA0DF2">
            <w:pPr>
              <w:pStyle w:val="TableContents"/>
              <w:snapToGrid w:val="0"/>
              <w:rPr>
                <w:rFonts w:ascii="Cambria" w:hAnsi="Cambria" w:cstheme="minorHAnsi"/>
                <w:sz w:val="22"/>
                <w:szCs w:val="22"/>
                <w:lang w:val="mk-MK"/>
              </w:rPr>
            </w:pPr>
          </w:p>
          <w:p w14:paraId="1ABB1BC7" w14:textId="5A33086D" w:rsidR="009C58A5" w:rsidRDefault="009C58A5" w:rsidP="00CA0DF2">
            <w:pPr>
              <w:pStyle w:val="TableContents"/>
              <w:snapToGrid w:val="0"/>
              <w:rPr>
                <w:rFonts w:ascii="Cambria" w:hAnsi="Cambria" w:cstheme="minorHAnsi"/>
                <w:sz w:val="22"/>
                <w:szCs w:val="22"/>
                <w:lang w:val="mk-MK"/>
              </w:rPr>
            </w:pPr>
            <w:r w:rsidRPr="009C58A5">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28719B0A" w14:textId="67950B91" w:rsidR="00356D33" w:rsidRDefault="00356D33" w:rsidP="00CA0DF2">
            <w:pPr>
              <w:pStyle w:val="TableContents"/>
              <w:snapToGrid w:val="0"/>
              <w:rPr>
                <w:rFonts w:ascii="Cambria" w:hAnsi="Cambria" w:cstheme="minorHAnsi"/>
                <w:sz w:val="22"/>
                <w:szCs w:val="22"/>
                <w:lang w:val="mk-MK"/>
              </w:rPr>
            </w:pPr>
          </w:p>
          <w:p w14:paraId="5BE999CF" w14:textId="2389B19C" w:rsidR="00356D33" w:rsidRDefault="00356D33" w:rsidP="00CA0DF2">
            <w:pPr>
              <w:pStyle w:val="TableContents"/>
              <w:snapToGrid w:val="0"/>
              <w:rPr>
                <w:rFonts w:ascii="Cambria" w:hAnsi="Cambria" w:cstheme="minorHAnsi"/>
                <w:sz w:val="22"/>
                <w:szCs w:val="22"/>
                <w:lang w:val="mk-MK"/>
              </w:rPr>
            </w:pPr>
          </w:p>
          <w:p w14:paraId="746F67D0" w14:textId="35735E9C" w:rsidR="00356D33" w:rsidRDefault="00356D33" w:rsidP="00CA0DF2">
            <w:pPr>
              <w:pStyle w:val="TableContents"/>
              <w:snapToGrid w:val="0"/>
              <w:rPr>
                <w:rFonts w:ascii="Cambria" w:hAnsi="Cambria" w:cstheme="minorHAnsi"/>
                <w:sz w:val="22"/>
                <w:szCs w:val="22"/>
                <w:lang w:val="mk-MK"/>
              </w:rPr>
            </w:pPr>
          </w:p>
          <w:p w14:paraId="585C1803" w14:textId="43E9AFFC" w:rsidR="00356D33" w:rsidRDefault="00356D33" w:rsidP="00CA0DF2">
            <w:pPr>
              <w:pStyle w:val="TableContents"/>
              <w:snapToGrid w:val="0"/>
              <w:rPr>
                <w:rFonts w:ascii="Cambria" w:hAnsi="Cambria" w:cstheme="minorHAnsi"/>
                <w:sz w:val="22"/>
                <w:szCs w:val="22"/>
                <w:lang w:val="mk-MK"/>
              </w:rPr>
            </w:pPr>
            <w:r w:rsidRPr="00356D33">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4A1EEA9F" w14:textId="124EC7D1" w:rsidR="00D5556A" w:rsidRDefault="00D5556A" w:rsidP="00CA0DF2">
            <w:pPr>
              <w:pStyle w:val="TableContents"/>
              <w:snapToGrid w:val="0"/>
              <w:rPr>
                <w:rFonts w:ascii="Cambria" w:hAnsi="Cambria" w:cstheme="minorHAnsi"/>
                <w:sz w:val="22"/>
                <w:szCs w:val="22"/>
                <w:lang w:val="mk-MK"/>
              </w:rPr>
            </w:pPr>
          </w:p>
          <w:p w14:paraId="73545498" w14:textId="289A1620" w:rsidR="00D5556A" w:rsidRDefault="00D5556A" w:rsidP="00CA0DF2">
            <w:pPr>
              <w:pStyle w:val="TableContents"/>
              <w:snapToGrid w:val="0"/>
              <w:rPr>
                <w:rFonts w:ascii="Cambria" w:hAnsi="Cambria" w:cstheme="minorHAnsi"/>
                <w:sz w:val="22"/>
                <w:szCs w:val="22"/>
                <w:lang w:val="mk-MK"/>
              </w:rPr>
            </w:pPr>
          </w:p>
          <w:p w14:paraId="3A4F9502" w14:textId="22950CEE" w:rsidR="00D5556A" w:rsidRDefault="00D5556A" w:rsidP="00CA0DF2">
            <w:pPr>
              <w:pStyle w:val="TableContents"/>
              <w:snapToGrid w:val="0"/>
              <w:rPr>
                <w:rFonts w:ascii="Cambria" w:hAnsi="Cambria" w:cstheme="minorHAnsi"/>
                <w:sz w:val="22"/>
                <w:szCs w:val="22"/>
                <w:lang w:val="mk-MK"/>
              </w:rPr>
            </w:pPr>
          </w:p>
          <w:p w14:paraId="4B1DCC85" w14:textId="69299B41" w:rsidR="00D5556A" w:rsidRDefault="00D5556A" w:rsidP="00CA0DF2">
            <w:pPr>
              <w:pStyle w:val="TableContents"/>
              <w:snapToGrid w:val="0"/>
              <w:rPr>
                <w:rFonts w:ascii="Cambria" w:hAnsi="Cambria" w:cstheme="minorHAnsi"/>
                <w:sz w:val="22"/>
                <w:szCs w:val="22"/>
                <w:lang w:val="mk-MK"/>
              </w:rPr>
            </w:pPr>
            <w:r w:rsidRPr="00D5556A">
              <w:rPr>
                <w:rFonts w:ascii="Cambria" w:hAnsi="Cambria" w:cstheme="minorHAnsi"/>
                <w:sz w:val="22"/>
                <w:szCs w:val="22"/>
                <w:lang w:val="mk-MK"/>
              </w:rPr>
              <w:t xml:space="preserve">Општина Маврово и </w:t>
            </w:r>
            <w:r w:rsidR="00B2453F">
              <w:rPr>
                <w:rFonts w:ascii="Cambria" w:hAnsi="Cambria" w:cstheme="minorHAnsi"/>
                <w:sz w:val="22"/>
                <w:szCs w:val="22"/>
                <w:lang w:val="mk-MK"/>
              </w:rPr>
              <w:t>Ростуше</w:t>
            </w:r>
          </w:p>
          <w:p w14:paraId="2D34FCCB" w14:textId="77777777" w:rsidR="009C58A5" w:rsidRDefault="009C58A5" w:rsidP="00CA0DF2">
            <w:pPr>
              <w:pStyle w:val="TableContents"/>
              <w:snapToGrid w:val="0"/>
              <w:rPr>
                <w:rFonts w:ascii="Cambria" w:hAnsi="Cambria" w:cstheme="minorHAnsi"/>
                <w:sz w:val="22"/>
                <w:szCs w:val="22"/>
                <w:lang w:val="mk-MK"/>
              </w:rPr>
            </w:pPr>
          </w:p>
          <w:p w14:paraId="24BC54BF" w14:textId="23629785" w:rsidR="00F26297" w:rsidRPr="00CA0DF2" w:rsidRDefault="00F26297" w:rsidP="00CA0DF2">
            <w:pPr>
              <w:pStyle w:val="TableContents"/>
              <w:snapToGrid w:val="0"/>
              <w:rPr>
                <w:rFonts w:ascii="Cambria" w:hAnsi="Cambria" w:cstheme="minorHAnsi"/>
                <w:sz w:val="22"/>
                <w:szCs w:val="22"/>
                <w:lang w:val="mk-MK"/>
              </w:rPr>
            </w:pPr>
          </w:p>
        </w:tc>
      </w:tr>
    </w:tbl>
    <w:p w14:paraId="2F759725" w14:textId="77777777" w:rsidR="00CA0DF2" w:rsidRPr="007B30C5" w:rsidRDefault="00CA0DF2" w:rsidP="007B30C5">
      <w:pPr>
        <w:rPr>
          <w:lang w:val="mk-MK"/>
        </w:rPr>
      </w:pPr>
    </w:p>
    <w:sectPr w:rsidR="00CA0DF2" w:rsidRPr="007B30C5" w:rsidSect="00054D1E">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2A536" w14:textId="77777777" w:rsidR="00A555B6" w:rsidRDefault="00A555B6" w:rsidP="00901D27">
      <w:pPr>
        <w:spacing w:before="0" w:after="0" w:line="240" w:lineRule="auto"/>
      </w:pPr>
      <w:r>
        <w:separator/>
      </w:r>
    </w:p>
  </w:endnote>
  <w:endnote w:type="continuationSeparator" w:id="0">
    <w:p w14:paraId="0998B8A2" w14:textId="77777777" w:rsidR="00A555B6" w:rsidRDefault="00A555B6" w:rsidP="00901D2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Liberation Serif">
    <w:altName w:val="MS Gothic"/>
    <w:charset w:val="80"/>
    <w:family w:val="roman"/>
    <w:pitch w:val="variable"/>
  </w:font>
  <w:font w:name="WenQuanYi Micro Hei">
    <w:altName w:val="MS Gothic"/>
    <w:charset w:val="80"/>
    <w:family w:val="auto"/>
    <w:pitch w:val="variable"/>
  </w:font>
  <w:font w:name="Lohit Hindi">
    <w:altName w:val="MS Mincho"/>
    <w:charset w:val="80"/>
    <w:family w:val="auto"/>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96" w:type="pct"/>
      <w:jc w:val="center"/>
      <w:tblCellMar>
        <w:top w:w="144" w:type="dxa"/>
        <w:left w:w="115" w:type="dxa"/>
        <w:bottom w:w="144" w:type="dxa"/>
        <w:right w:w="115" w:type="dxa"/>
      </w:tblCellMar>
      <w:tblLook w:val="04A0" w:firstRow="1" w:lastRow="0" w:firstColumn="1" w:lastColumn="0" w:noHBand="0" w:noVBand="1"/>
    </w:tblPr>
    <w:tblGrid>
      <w:gridCol w:w="4653"/>
      <w:gridCol w:w="4437"/>
      <w:gridCol w:w="450"/>
    </w:tblGrid>
    <w:tr w:rsidR="006756CB" w14:paraId="542824A2" w14:textId="77777777" w:rsidTr="00981820">
      <w:trPr>
        <w:gridAfter w:val="1"/>
        <w:wAfter w:w="450" w:type="dxa"/>
        <w:trHeight w:hRule="exact" w:val="115"/>
        <w:jc w:val="center"/>
      </w:trPr>
      <w:tc>
        <w:tcPr>
          <w:tcW w:w="4653" w:type="dxa"/>
          <w:shd w:val="clear" w:color="auto" w:fill="1F4E79" w:themeFill="accent1" w:themeFillShade="80"/>
          <w:tcMar>
            <w:top w:w="0" w:type="dxa"/>
            <w:bottom w:w="0" w:type="dxa"/>
          </w:tcMar>
        </w:tcPr>
        <w:p w14:paraId="351D2534" w14:textId="77777777" w:rsidR="006756CB" w:rsidRDefault="006756CB">
          <w:pPr>
            <w:pStyle w:val="Header"/>
            <w:tabs>
              <w:tab w:val="clear" w:pos="4680"/>
              <w:tab w:val="clear" w:pos="9360"/>
            </w:tabs>
            <w:rPr>
              <w:caps/>
              <w:sz w:val="18"/>
            </w:rPr>
          </w:pPr>
        </w:p>
      </w:tc>
      <w:tc>
        <w:tcPr>
          <w:tcW w:w="4437" w:type="dxa"/>
          <w:shd w:val="clear" w:color="auto" w:fill="5B9BD5" w:themeFill="accent1"/>
          <w:tcMar>
            <w:top w:w="0" w:type="dxa"/>
            <w:bottom w:w="0" w:type="dxa"/>
          </w:tcMar>
        </w:tcPr>
        <w:p w14:paraId="3A290EC3" w14:textId="77777777" w:rsidR="006756CB" w:rsidRDefault="006756CB">
          <w:pPr>
            <w:pStyle w:val="Header"/>
            <w:tabs>
              <w:tab w:val="clear" w:pos="4680"/>
              <w:tab w:val="clear" w:pos="9360"/>
            </w:tabs>
            <w:jc w:val="right"/>
            <w:rPr>
              <w:caps/>
              <w:sz w:val="18"/>
            </w:rPr>
          </w:pPr>
        </w:p>
      </w:tc>
    </w:tr>
    <w:tr w:rsidR="006756CB" w14:paraId="580F0C0C" w14:textId="77777777" w:rsidTr="00170710">
      <w:trPr>
        <w:jc w:val="center"/>
      </w:trPr>
      <w:tc>
        <w:tcPr>
          <w:tcW w:w="9090" w:type="dxa"/>
          <w:gridSpan w:val="2"/>
          <w:shd w:val="clear" w:color="auto" w:fill="auto"/>
          <w:vAlign w:val="center"/>
        </w:tcPr>
        <w:p w14:paraId="231233DE" w14:textId="35B0CA6E" w:rsidR="006756CB" w:rsidRPr="00F52338" w:rsidRDefault="006756CB" w:rsidP="00384414">
          <w:pPr>
            <w:pStyle w:val="Footer"/>
            <w:tabs>
              <w:tab w:val="clear" w:pos="4680"/>
              <w:tab w:val="clear" w:pos="9360"/>
            </w:tabs>
            <w:rPr>
              <w:color w:val="808080" w:themeColor="background1" w:themeShade="80"/>
              <w:sz w:val="18"/>
              <w:szCs w:val="18"/>
              <w:lang w:val="mk-MK"/>
            </w:rPr>
          </w:pPr>
          <w:r>
            <w:rPr>
              <w:i/>
              <w:color w:val="808080" w:themeColor="background1" w:themeShade="80"/>
              <w:sz w:val="18"/>
              <w:szCs w:val="18"/>
              <w:lang w:val="mk-MK"/>
            </w:rPr>
            <w:t>Предлог стратешки план за подобрување на меѓукултурното разбирање во Општина Маврово и Ростуша</w:t>
          </w:r>
        </w:p>
      </w:tc>
      <w:tc>
        <w:tcPr>
          <w:tcW w:w="450" w:type="dxa"/>
          <w:shd w:val="clear" w:color="auto" w:fill="auto"/>
          <w:vAlign w:val="center"/>
        </w:tcPr>
        <w:p w14:paraId="0C5C9D66" w14:textId="7F99549B" w:rsidR="006756CB" w:rsidRDefault="006756CB">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sidRPr="000D11A6">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C82D74">
            <w:rPr>
              <w:caps/>
              <w:noProof/>
              <w:color w:val="808080" w:themeColor="background1" w:themeShade="80"/>
              <w:sz w:val="18"/>
              <w:szCs w:val="18"/>
            </w:rPr>
            <w:t>1</w:t>
          </w:r>
          <w:r>
            <w:rPr>
              <w:caps/>
              <w:noProof/>
              <w:color w:val="808080" w:themeColor="background1" w:themeShade="80"/>
              <w:sz w:val="18"/>
              <w:szCs w:val="18"/>
            </w:rPr>
            <w:fldChar w:fldCharType="end"/>
          </w:r>
        </w:p>
      </w:tc>
    </w:tr>
  </w:tbl>
  <w:p w14:paraId="7C0AD552" w14:textId="55C11EAD" w:rsidR="006756CB" w:rsidRPr="005142F0" w:rsidRDefault="006756CB" w:rsidP="00DC62DD">
    <w:pPr>
      <w:pStyle w:val="Footer"/>
      <w:spacing w:before="0"/>
      <w:rPr>
        <w:i/>
        <w:lang w:val="mk-MK"/>
      </w:rPr>
    </w:pPr>
    <w:r>
      <w:rPr>
        <w:i/>
        <w:lang w:val="mk-MK"/>
      </w:rPr>
      <w:ptab w:relativeTo="margin" w:alignment="center"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CB451" w14:textId="77777777" w:rsidR="00A555B6" w:rsidRDefault="00A555B6" w:rsidP="00901D27">
      <w:pPr>
        <w:spacing w:before="0" w:after="0" w:line="240" w:lineRule="auto"/>
      </w:pPr>
      <w:r>
        <w:separator/>
      </w:r>
    </w:p>
  </w:footnote>
  <w:footnote w:type="continuationSeparator" w:id="0">
    <w:p w14:paraId="2FE0229D" w14:textId="77777777" w:rsidR="00A555B6" w:rsidRDefault="00A555B6" w:rsidP="00901D27">
      <w:pPr>
        <w:spacing w:before="0" w:after="0" w:line="240" w:lineRule="auto"/>
      </w:pPr>
      <w:r>
        <w:continuationSeparator/>
      </w:r>
    </w:p>
  </w:footnote>
  <w:footnote w:id="1">
    <w:p w14:paraId="061A2CFC" w14:textId="77777777" w:rsidR="006756CB" w:rsidRDefault="006756CB">
      <w:pPr>
        <w:pStyle w:val="FootnoteText"/>
      </w:pPr>
      <w:r>
        <w:rPr>
          <w:rStyle w:val="FootnoteReference"/>
        </w:rPr>
        <w:footnoteRef/>
      </w:r>
      <w:r>
        <w:t xml:space="preserve"> </w:t>
      </w:r>
      <w:r w:rsidRPr="00061A2A">
        <w:t xml:space="preserve">BONA MENTE: Support to Committees for Inter-Community Relations. (2011). Policy Brief Committees for Inter-Community Relations. Association </w:t>
      </w:r>
      <w:r>
        <w:t xml:space="preserve">Community Development Institute; </w:t>
      </w:r>
    </w:p>
    <w:p w14:paraId="7C14CF98" w14:textId="77777777" w:rsidR="006756CB" w:rsidRDefault="006756CB">
      <w:pPr>
        <w:pStyle w:val="FootnoteText"/>
      </w:pPr>
      <w:r w:rsidRPr="009962EB">
        <w:t>Macedonian Civic Education Center. (2011). Strengthening of Multiethnic Cooperation in Municipalities: Repor</w:t>
      </w:r>
      <w:r>
        <w:t xml:space="preserve">t of the Baseline Study. Skopje; </w:t>
      </w:r>
    </w:p>
    <w:p w14:paraId="56154C1B" w14:textId="77777777" w:rsidR="006756CB" w:rsidRDefault="006756CB">
      <w:pPr>
        <w:pStyle w:val="FootnoteText"/>
      </w:pPr>
      <w:r w:rsidRPr="009962EB">
        <w:t>Наскова, З., Мехмети, М., &amp; Имери, Ш. (2013). Mеѓукултурни политики и пракси во општините Гостивар, Тетово, Кичево, Брвен</w:t>
      </w:r>
      <w:r>
        <w:t xml:space="preserve">ица, Врапчиште и Јегуновце. АДИ; </w:t>
      </w:r>
    </w:p>
    <w:p w14:paraId="6B47A131" w14:textId="77777777" w:rsidR="006756CB" w:rsidRDefault="006756CB">
      <w:pPr>
        <w:pStyle w:val="FootnoteText"/>
        <w:rPr>
          <w:lang w:val="mk-MK"/>
        </w:rPr>
      </w:pPr>
      <w:r w:rsidRPr="009962EB">
        <w:t>Печијарески, М. (2013). Социјалната интеграција и менаџирањето на етничките разлики во Република Македонија: јавни политики и практики на локално ниво. Скопје: Институт за Социјална Демократија "Прогрес"</w:t>
      </w:r>
      <w:r>
        <w:rPr>
          <w:lang w:val="mk-MK"/>
        </w:rPr>
        <w:t xml:space="preserve">; </w:t>
      </w:r>
    </w:p>
    <w:p w14:paraId="6E504F25" w14:textId="02A0BB8C" w:rsidR="006756CB" w:rsidRPr="009962EB" w:rsidRDefault="006756CB">
      <w:pPr>
        <w:pStyle w:val="FootnoteText"/>
        <w:rPr>
          <w:lang w:val="mk-MK"/>
        </w:rPr>
      </w:pPr>
      <w:r w:rsidRPr="009962EB">
        <w:rPr>
          <w:lang w:val="mk-MK"/>
        </w:rPr>
        <w:t xml:space="preserve">Секретаријат за спроведување на Охридскиот рамковен договор. (2015). Преглед на Охридскиот рамковен </w:t>
      </w:r>
      <w:r>
        <w:rPr>
          <w:lang w:val="mk-MK"/>
        </w:rPr>
        <w:t>договор за социјалната кохезија и други.</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E13D5"/>
    <w:multiLevelType w:val="hybridMultilevel"/>
    <w:tmpl w:val="0D2005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DE36EC"/>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D651D1"/>
    <w:multiLevelType w:val="multilevel"/>
    <w:tmpl w:val="0418568A"/>
    <w:lvl w:ilvl="0">
      <w:start w:val="1"/>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3625C7"/>
    <w:multiLevelType w:val="multilevel"/>
    <w:tmpl w:val="CF3846B2"/>
    <w:lvl w:ilvl="0">
      <w:start w:val="1"/>
      <w:numFmt w:val="decimal"/>
      <w:lvlText w:val="%1."/>
      <w:lvlJc w:val="left"/>
      <w:pPr>
        <w:ind w:left="720" w:hanging="360"/>
      </w:pPr>
      <w:rPr>
        <w:rFonts w:hint="default"/>
      </w:rPr>
    </w:lvl>
    <w:lvl w:ilvl="1">
      <w:start w:val="1"/>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42E31BE"/>
    <w:multiLevelType w:val="multilevel"/>
    <w:tmpl w:val="FC1ED444"/>
    <w:lvl w:ilvl="0">
      <w:start w:val="1"/>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A42590E"/>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F475A1"/>
    <w:multiLevelType w:val="hybridMultilevel"/>
    <w:tmpl w:val="C5D04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A2268"/>
    <w:multiLevelType w:val="hybridMultilevel"/>
    <w:tmpl w:val="750E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B3BA6"/>
    <w:multiLevelType w:val="multilevel"/>
    <w:tmpl w:val="5C1AA8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9C4F3F"/>
    <w:multiLevelType w:val="hybridMultilevel"/>
    <w:tmpl w:val="F47A8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B794BC6"/>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D720ACB"/>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4E3B5D"/>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4802CEB"/>
    <w:multiLevelType w:val="hybridMultilevel"/>
    <w:tmpl w:val="DE90CDA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4" w15:restartNumberingAfterBreak="0">
    <w:nsid w:val="46B555EB"/>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A630B00"/>
    <w:multiLevelType w:val="multilevel"/>
    <w:tmpl w:val="611CE932"/>
    <w:lvl w:ilvl="0">
      <w:start w:val="1"/>
      <w:numFmt w:val="decimal"/>
      <w:lvlText w:val="%1"/>
      <w:lvlJc w:val="left"/>
      <w:pPr>
        <w:ind w:left="675" w:hanging="675"/>
      </w:pPr>
      <w:rPr>
        <w:rFonts w:hint="default"/>
      </w:rPr>
    </w:lvl>
    <w:lvl w:ilvl="1">
      <w:start w:val="1"/>
      <w:numFmt w:val="decimal"/>
      <w:lvlText w:val="%1.%2"/>
      <w:lvlJc w:val="left"/>
      <w:pPr>
        <w:ind w:left="675" w:hanging="6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18A2E00"/>
    <w:multiLevelType w:val="hybridMultilevel"/>
    <w:tmpl w:val="D0CA5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4195F6A"/>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7D068F8"/>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C2770FA"/>
    <w:multiLevelType w:val="multilevel"/>
    <w:tmpl w:val="444EAF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71481F4D"/>
    <w:multiLevelType w:val="hybridMultilevel"/>
    <w:tmpl w:val="EAB847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33162F4"/>
    <w:multiLevelType w:val="multilevel"/>
    <w:tmpl w:val="5450D27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6A84A70"/>
    <w:multiLevelType w:val="hybridMultilevel"/>
    <w:tmpl w:val="FD36C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0"/>
  </w:num>
  <w:num w:numId="3">
    <w:abstractNumId w:val="3"/>
  </w:num>
  <w:num w:numId="4">
    <w:abstractNumId w:val="13"/>
  </w:num>
  <w:num w:numId="5">
    <w:abstractNumId w:val="1"/>
  </w:num>
  <w:num w:numId="6">
    <w:abstractNumId w:val="10"/>
  </w:num>
  <w:num w:numId="7">
    <w:abstractNumId w:val="18"/>
  </w:num>
  <w:num w:numId="8">
    <w:abstractNumId w:val="17"/>
  </w:num>
  <w:num w:numId="9">
    <w:abstractNumId w:val="21"/>
  </w:num>
  <w:num w:numId="10">
    <w:abstractNumId w:val="14"/>
  </w:num>
  <w:num w:numId="11">
    <w:abstractNumId w:val="11"/>
  </w:num>
  <w:num w:numId="12">
    <w:abstractNumId w:val="12"/>
  </w:num>
  <w:num w:numId="13">
    <w:abstractNumId w:val="5"/>
  </w:num>
  <w:num w:numId="14">
    <w:abstractNumId w:val="16"/>
  </w:num>
  <w:num w:numId="15">
    <w:abstractNumId w:val="2"/>
  </w:num>
  <w:num w:numId="16">
    <w:abstractNumId w:val="8"/>
  </w:num>
  <w:num w:numId="17">
    <w:abstractNumId w:val="6"/>
  </w:num>
  <w:num w:numId="18">
    <w:abstractNumId w:val="20"/>
  </w:num>
  <w:num w:numId="19">
    <w:abstractNumId w:val="9"/>
  </w:num>
  <w:num w:numId="20">
    <w:abstractNumId w:val="15"/>
  </w:num>
  <w:num w:numId="21">
    <w:abstractNumId w:val="7"/>
  </w:num>
  <w:num w:numId="22">
    <w:abstractNumId w:val="22"/>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bGwNLcwMDO1MLVU0lEKTi0uzszPAykwqgUAJ/wnJiwAAAA="/>
  </w:docVars>
  <w:rsids>
    <w:rsidRoot w:val="00097DB3"/>
    <w:rsid w:val="000004B8"/>
    <w:rsid w:val="000009DE"/>
    <w:rsid w:val="00004F85"/>
    <w:rsid w:val="00006276"/>
    <w:rsid w:val="00006A53"/>
    <w:rsid w:val="00007060"/>
    <w:rsid w:val="000072A2"/>
    <w:rsid w:val="0001116E"/>
    <w:rsid w:val="0001215F"/>
    <w:rsid w:val="000143A6"/>
    <w:rsid w:val="00016DDB"/>
    <w:rsid w:val="0002118C"/>
    <w:rsid w:val="000245CA"/>
    <w:rsid w:val="00024965"/>
    <w:rsid w:val="00031617"/>
    <w:rsid w:val="00031619"/>
    <w:rsid w:val="00032C1E"/>
    <w:rsid w:val="000338FE"/>
    <w:rsid w:val="00033CC9"/>
    <w:rsid w:val="00033F64"/>
    <w:rsid w:val="0003466F"/>
    <w:rsid w:val="00035579"/>
    <w:rsid w:val="0004277A"/>
    <w:rsid w:val="000435F1"/>
    <w:rsid w:val="00044C8E"/>
    <w:rsid w:val="000468CD"/>
    <w:rsid w:val="00047044"/>
    <w:rsid w:val="00052036"/>
    <w:rsid w:val="000520AF"/>
    <w:rsid w:val="00052500"/>
    <w:rsid w:val="000531A9"/>
    <w:rsid w:val="00054D1E"/>
    <w:rsid w:val="000567E5"/>
    <w:rsid w:val="000570B3"/>
    <w:rsid w:val="00061895"/>
    <w:rsid w:val="00061A2A"/>
    <w:rsid w:val="000665F7"/>
    <w:rsid w:val="000668F1"/>
    <w:rsid w:val="000669A2"/>
    <w:rsid w:val="000703B2"/>
    <w:rsid w:val="000708E9"/>
    <w:rsid w:val="00071579"/>
    <w:rsid w:val="00073DF9"/>
    <w:rsid w:val="00081172"/>
    <w:rsid w:val="00083022"/>
    <w:rsid w:val="00086DD7"/>
    <w:rsid w:val="00087A8C"/>
    <w:rsid w:val="00090FD6"/>
    <w:rsid w:val="00091579"/>
    <w:rsid w:val="00091A43"/>
    <w:rsid w:val="00091C72"/>
    <w:rsid w:val="00091FA6"/>
    <w:rsid w:val="00093263"/>
    <w:rsid w:val="00095FB5"/>
    <w:rsid w:val="00095FF0"/>
    <w:rsid w:val="00097690"/>
    <w:rsid w:val="0009784F"/>
    <w:rsid w:val="00097DB3"/>
    <w:rsid w:val="000A104B"/>
    <w:rsid w:val="000A34F1"/>
    <w:rsid w:val="000A3F3C"/>
    <w:rsid w:val="000A6A71"/>
    <w:rsid w:val="000A7AEA"/>
    <w:rsid w:val="000B004E"/>
    <w:rsid w:val="000B00CF"/>
    <w:rsid w:val="000B1397"/>
    <w:rsid w:val="000B1E78"/>
    <w:rsid w:val="000B2025"/>
    <w:rsid w:val="000B2772"/>
    <w:rsid w:val="000B371E"/>
    <w:rsid w:val="000B6039"/>
    <w:rsid w:val="000B78AC"/>
    <w:rsid w:val="000B78EA"/>
    <w:rsid w:val="000C166B"/>
    <w:rsid w:val="000C30ED"/>
    <w:rsid w:val="000C34A3"/>
    <w:rsid w:val="000C653C"/>
    <w:rsid w:val="000C7EEA"/>
    <w:rsid w:val="000D11A6"/>
    <w:rsid w:val="000D1525"/>
    <w:rsid w:val="000D4033"/>
    <w:rsid w:val="000D54E2"/>
    <w:rsid w:val="000D5BE8"/>
    <w:rsid w:val="000D5D3F"/>
    <w:rsid w:val="000E0D75"/>
    <w:rsid w:val="000E1832"/>
    <w:rsid w:val="000E3238"/>
    <w:rsid w:val="000E3463"/>
    <w:rsid w:val="000E3BDD"/>
    <w:rsid w:val="000E5654"/>
    <w:rsid w:val="000F1FA1"/>
    <w:rsid w:val="000F2BD6"/>
    <w:rsid w:val="000F4BE5"/>
    <w:rsid w:val="000F59C3"/>
    <w:rsid w:val="000F60D1"/>
    <w:rsid w:val="0010036E"/>
    <w:rsid w:val="00104E2C"/>
    <w:rsid w:val="00104FE8"/>
    <w:rsid w:val="001070F5"/>
    <w:rsid w:val="001125D7"/>
    <w:rsid w:val="001168DA"/>
    <w:rsid w:val="001175CC"/>
    <w:rsid w:val="0012377B"/>
    <w:rsid w:val="00126576"/>
    <w:rsid w:val="00130907"/>
    <w:rsid w:val="00130E04"/>
    <w:rsid w:val="00133AE2"/>
    <w:rsid w:val="00134184"/>
    <w:rsid w:val="00140A81"/>
    <w:rsid w:val="0015385C"/>
    <w:rsid w:val="00155D06"/>
    <w:rsid w:val="00157592"/>
    <w:rsid w:val="00157D76"/>
    <w:rsid w:val="00161D94"/>
    <w:rsid w:val="00165D72"/>
    <w:rsid w:val="00170092"/>
    <w:rsid w:val="00170710"/>
    <w:rsid w:val="00170C4C"/>
    <w:rsid w:val="0017135F"/>
    <w:rsid w:val="00180018"/>
    <w:rsid w:val="00181550"/>
    <w:rsid w:val="00181F76"/>
    <w:rsid w:val="001827FB"/>
    <w:rsid w:val="001831B0"/>
    <w:rsid w:val="00183944"/>
    <w:rsid w:val="001871DC"/>
    <w:rsid w:val="0019035A"/>
    <w:rsid w:val="00195DE7"/>
    <w:rsid w:val="001A0626"/>
    <w:rsid w:val="001A2EEB"/>
    <w:rsid w:val="001A5BE4"/>
    <w:rsid w:val="001A628E"/>
    <w:rsid w:val="001B006C"/>
    <w:rsid w:val="001B14AF"/>
    <w:rsid w:val="001B2F8D"/>
    <w:rsid w:val="001B3B70"/>
    <w:rsid w:val="001B735A"/>
    <w:rsid w:val="001B73DE"/>
    <w:rsid w:val="001C095B"/>
    <w:rsid w:val="001C1084"/>
    <w:rsid w:val="001C233C"/>
    <w:rsid w:val="001C36F1"/>
    <w:rsid w:val="001C38E5"/>
    <w:rsid w:val="001C451C"/>
    <w:rsid w:val="001C5252"/>
    <w:rsid w:val="001C54A6"/>
    <w:rsid w:val="001C76EF"/>
    <w:rsid w:val="001D136B"/>
    <w:rsid w:val="001D5778"/>
    <w:rsid w:val="001D5C7A"/>
    <w:rsid w:val="001D7BAD"/>
    <w:rsid w:val="001E0B34"/>
    <w:rsid w:val="001E0B8A"/>
    <w:rsid w:val="001E1617"/>
    <w:rsid w:val="001E2C99"/>
    <w:rsid w:val="001E3CAE"/>
    <w:rsid w:val="001E5893"/>
    <w:rsid w:val="001E6B6F"/>
    <w:rsid w:val="001F25B5"/>
    <w:rsid w:val="001F2A3B"/>
    <w:rsid w:val="001F2F99"/>
    <w:rsid w:val="001F3680"/>
    <w:rsid w:val="001F37D8"/>
    <w:rsid w:val="001F55AA"/>
    <w:rsid w:val="001F67A0"/>
    <w:rsid w:val="001F6F92"/>
    <w:rsid w:val="001F72B0"/>
    <w:rsid w:val="002020A5"/>
    <w:rsid w:val="00203AE8"/>
    <w:rsid w:val="00205390"/>
    <w:rsid w:val="002053CC"/>
    <w:rsid w:val="002059E3"/>
    <w:rsid w:val="002065B4"/>
    <w:rsid w:val="00210981"/>
    <w:rsid w:val="00210E11"/>
    <w:rsid w:val="0021190F"/>
    <w:rsid w:val="002121A6"/>
    <w:rsid w:val="00212D17"/>
    <w:rsid w:val="00213B05"/>
    <w:rsid w:val="0021564B"/>
    <w:rsid w:val="00216A0E"/>
    <w:rsid w:val="00220BBE"/>
    <w:rsid w:val="00220C47"/>
    <w:rsid w:val="00220FD4"/>
    <w:rsid w:val="002223A7"/>
    <w:rsid w:val="0022242E"/>
    <w:rsid w:val="002234B7"/>
    <w:rsid w:val="0022646C"/>
    <w:rsid w:val="00227D41"/>
    <w:rsid w:val="00230A7C"/>
    <w:rsid w:val="002316B8"/>
    <w:rsid w:val="00231EBB"/>
    <w:rsid w:val="00240598"/>
    <w:rsid w:val="002408FD"/>
    <w:rsid w:val="00241FE1"/>
    <w:rsid w:val="00243D67"/>
    <w:rsid w:val="0024565F"/>
    <w:rsid w:val="002458E8"/>
    <w:rsid w:val="002458F4"/>
    <w:rsid w:val="00246CCE"/>
    <w:rsid w:val="00250F9F"/>
    <w:rsid w:val="0025243E"/>
    <w:rsid w:val="00252482"/>
    <w:rsid w:val="00252526"/>
    <w:rsid w:val="00252CB6"/>
    <w:rsid w:val="00254FDF"/>
    <w:rsid w:val="00255500"/>
    <w:rsid w:val="002609C1"/>
    <w:rsid w:val="0026251E"/>
    <w:rsid w:val="00262C0A"/>
    <w:rsid w:val="0026434B"/>
    <w:rsid w:val="002660E2"/>
    <w:rsid w:val="00266C67"/>
    <w:rsid w:val="00267D20"/>
    <w:rsid w:val="00271DBA"/>
    <w:rsid w:val="00273BD1"/>
    <w:rsid w:val="00273F42"/>
    <w:rsid w:val="00275168"/>
    <w:rsid w:val="00276956"/>
    <w:rsid w:val="00280514"/>
    <w:rsid w:val="00283997"/>
    <w:rsid w:val="002844FB"/>
    <w:rsid w:val="002859B8"/>
    <w:rsid w:val="00290889"/>
    <w:rsid w:val="002911F7"/>
    <w:rsid w:val="00292463"/>
    <w:rsid w:val="002930A4"/>
    <w:rsid w:val="002930C9"/>
    <w:rsid w:val="002943E4"/>
    <w:rsid w:val="002974B4"/>
    <w:rsid w:val="00297CA7"/>
    <w:rsid w:val="002A0005"/>
    <w:rsid w:val="002A6979"/>
    <w:rsid w:val="002B0261"/>
    <w:rsid w:val="002B10BB"/>
    <w:rsid w:val="002B2D96"/>
    <w:rsid w:val="002B5A8A"/>
    <w:rsid w:val="002B5C8A"/>
    <w:rsid w:val="002B72F4"/>
    <w:rsid w:val="002C2E74"/>
    <w:rsid w:val="002C3624"/>
    <w:rsid w:val="002C6471"/>
    <w:rsid w:val="002C6C35"/>
    <w:rsid w:val="002D0707"/>
    <w:rsid w:val="002D281F"/>
    <w:rsid w:val="002D3024"/>
    <w:rsid w:val="002D37A9"/>
    <w:rsid w:val="002D5128"/>
    <w:rsid w:val="002D6563"/>
    <w:rsid w:val="002E074A"/>
    <w:rsid w:val="002E26E2"/>
    <w:rsid w:val="002E30A8"/>
    <w:rsid w:val="002E3851"/>
    <w:rsid w:val="002E38D4"/>
    <w:rsid w:val="002E435E"/>
    <w:rsid w:val="002E4E01"/>
    <w:rsid w:val="002E5A92"/>
    <w:rsid w:val="002E7B57"/>
    <w:rsid w:val="002F10F8"/>
    <w:rsid w:val="002F1282"/>
    <w:rsid w:val="002F238F"/>
    <w:rsid w:val="002F555B"/>
    <w:rsid w:val="002F76B4"/>
    <w:rsid w:val="00300520"/>
    <w:rsid w:val="00300DB6"/>
    <w:rsid w:val="0030178B"/>
    <w:rsid w:val="00303227"/>
    <w:rsid w:val="0030338B"/>
    <w:rsid w:val="003053AD"/>
    <w:rsid w:val="00305B0D"/>
    <w:rsid w:val="00306AA8"/>
    <w:rsid w:val="003117BC"/>
    <w:rsid w:val="00312C3E"/>
    <w:rsid w:val="00317E67"/>
    <w:rsid w:val="00322827"/>
    <w:rsid w:val="003230B9"/>
    <w:rsid w:val="003235E7"/>
    <w:rsid w:val="003246A5"/>
    <w:rsid w:val="00324C4B"/>
    <w:rsid w:val="00330730"/>
    <w:rsid w:val="00330E68"/>
    <w:rsid w:val="00331BB4"/>
    <w:rsid w:val="003334C3"/>
    <w:rsid w:val="00335DF0"/>
    <w:rsid w:val="003360CA"/>
    <w:rsid w:val="003360D0"/>
    <w:rsid w:val="00337704"/>
    <w:rsid w:val="003427CA"/>
    <w:rsid w:val="00350BC4"/>
    <w:rsid w:val="00350DE3"/>
    <w:rsid w:val="00353060"/>
    <w:rsid w:val="003534B7"/>
    <w:rsid w:val="00353C4C"/>
    <w:rsid w:val="0035418D"/>
    <w:rsid w:val="0035636F"/>
    <w:rsid w:val="00356653"/>
    <w:rsid w:val="00356D33"/>
    <w:rsid w:val="00356FC8"/>
    <w:rsid w:val="00360F20"/>
    <w:rsid w:val="00364B8B"/>
    <w:rsid w:val="00365353"/>
    <w:rsid w:val="003666B2"/>
    <w:rsid w:val="00366719"/>
    <w:rsid w:val="00366A87"/>
    <w:rsid w:val="003675E4"/>
    <w:rsid w:val="00370DEA"/>
    <w:rsid w:val="0037103C"/>
    <w:rsid w:val="00373CB6"/>
    <w:rsid w:val="0037431F"/>
    <w:rsid w:val="00375CA3"/>
    <w:rsid w:val="0038310C"/>
    <w:rsid w:val="003838DE"/>
    <w:rsid w:val="003842EF"/>
    <w:rsid w:val="00384414"/>
    <w:rsid w:val="00385131"/>
    <w:rsid w:val="003862D7"/>
    <w:rsid w:val="00386A27"/>
    <w:rsid w:val="00387158"/>
    <w:rsid w:val="00387D52"/>
    <w:rsid w:val="00390ACC"/>
    <w:rsid w:val="00393B6B"/>
    <w:rsid w:val="00396E24"/>
    <w:rsid w:val="003A13D0"/>
    <w:rsid w:val="003A1A89"/>
    <w:rsid w:val="003A1C90"/>
    <w:rsid w:val="003A671A"/>
    <w:rsid w:val="003A700F"/>
    <w:rsid w:val="003B31FC"/>
    <w:rsid w:val="003B442A"/>
    <w:rsid w:val="003B489D"/>
    <w:rsid w:val="003B501F"/>
    <w:rsid w:val="003B5807"/>
    <w:rsid w:val="003B7392"/>
    <w:rsid w:val="003C0380"/>
    <w:rsid w:val="003C06F5"/>
    <w:rsid w:val="003C2D6E"/>
    <w:rsid w:val="003C2E21"/>
    <w:rsid w:val="003C3B5C"/>
    <w:rsid w:val="003C5AAC"/>
    <w:rsid w:val="003C6F89"/>
    <w:rsid w:val="003C6FE9"/>
    <w:rsid w:val="003D3AC2"/>
    <w:rsid w:val="003D547D"/>
    <w:rsid w:val="003D5D98"/>
    <w:rsid w:val="003D74C7"/>
    <w:rsid w:val="003E082F"/>
    <w:rsid w:val="003E1591"/>
    <w:rsid w:val="003E268C"/>
    <w:rsid w:val="003E26F9"/>
    <w:rsid w:val="003E4060"/>
    <w:rsid w:val="003E5F22"/>
    <w:rsid w:val="003F005C"/>
    <w:rsid w:val="003F01F0"/>
    <w:rsid w:val="003F2B54"/>
    <w:rsid w:val="003F3C7F"/>
    <w:rsid w:val="003F5FCC"/>
    <w:rsid w:val="003F6640"/>
    <w:rsid w:val="004013D7"/>
    <w:rsid w:val="00402B17"/>
    <w:rsid w:val="004033FB"/>
    <w:rsid w:val="00404212"/>
    <w:rsid w:val="004055BF"/>
    <w:rsid w:val="00405A09"/>
    <w:rsid w:val="004074C7"/>
    <w:rsid w:val="00407EC1"/>
    <w:rsid w:val="004129BC"/>
    <w:rsid w:val="004133C6"/>
    <w:rsid w:val="00414A55"/>
    <w:rsid w:val="004206B6"/>
    <w:rsid w:val="00422D21"/>
    <w:rsid w:val="004254FF"/>
    <w:rsid w:val="00426B62"/>
    <w:rsid w:val="00427604"/>
    <w:rsid w:val="00427DAB"/>
    <w:rsid w:val="004306D2"/>
    <w:rsid w:val="004308D7"/>
    <w:rsid w:val="00432F81"/>
    <w:rsid w:val="00437631"/>
    <w:rsid w:val="004376E0"/>
    <w:rsid w:val="00442186"/>
    <w:rsid w:val="00443967"/>
    <w:rsid w:val="00446424"/>
    <w:rsid w:val="004478FD"/>
    <w:rsid w:val="00452B06"/>
    <w:rsid w:val="00453A8D"/>
    <w:rsid w:val="0045417A"/>
    <w:rsid w:val="00462DDA"/>
    <w:rsid w:val="00463B2A"/>
    <w:rsid w:val="00463D62"/>
    <w:rsid w:val="004679A9"/>
    <w:rsid w:val="0047169D"/>
    <w:rsid w:val="00473D3F"/>
    <w:rsid w:val="00474300"/>
    <w:rsid w:val="00474874"/>
    <w:rsid w:val="00476088"/>
    <w:rsid w:val="0048071D"/>
    <w:rsid w:val="004837A3"/>
    <w:rsid w:val="00484BEF"/>
    <w:rsid w:val="00484C57"/>
    <w:rsid w:val="0048533A"/>
    <w:rsid w:val="00485BEA"/>
    <w:rsid w:val="00487D4D"/>
    <w:rsid w:val="00487F9A"/>
    <w:rsid w:val="004904A6"/>
    <w:rsid w:val="00494550"/>
    <w:rsid w:val="004949B5"/>
    <w:rsid w:val="00495AF8"/>
    <w:rsid w:val="004971FF"/>
    <w:rsid w:val="004A25E3"/>
    <w:rsid w:val="004A2ADC"/>
    <w:rsid w:val="004A3412"/>
    <w:rsid w:val="004A3422"/>
    <w:rsid w:val="004A35DA"/>
    <w:rsid w:val="004A363C"/>
    <w:rsid w:val="004A4D91"/>
    <w:rsid w:val="004B0A87"/>
    <w:rsid w:val="004B0B2B"/>
    <w:rsid w:val="004B1BAB"/>
    <w:rsid w:val="004B213A"/>
    <w:rsid w:val="004C04DA"/>
    <w:rsid w:val="004C18E0"/>
    <w:rsid w:val="004C2602"/>
    <w:rsid w:val="004C289A"/>
    <w:rsid w:val="004C397A"/>
    <w:rsid w:val="004C7D81"/>
    <w:rsid w:val="004D067D"/>
    <w:rsid w:val="004D422C"/>
    <w:rsid w:val="004D4B2C"/>
    <w:rsid w:val="004D65DD"/>
    <w:rsid w:val="004D7CF3"/>
    <w:rsid w:val="004D7EE0"/>
    <w:rsid w:val="004E05F2"/>
    <w:rsid w:val="004E3104"/>
    <w:rsid w:val="004E376D"/>
    <w:rsid w:val="004E3B26"/>
    <w:rsid w:val="004E4379"/>
    <w:rsid w:val="004E4AA7"/>
    <w:rsid w:val="004E4D87"/>
    <w:rsid w:val="004E6996"/>
    <w:rsid w:val="004F17CD"/>
    <w:rsid w:val="004F60AC"/>
    <w:rsid w:val="00500366"/>
    <w:rsid w:val="005017EA"/>
    <w:rsid w:val="00502F65"/>
    <w:rsid w:val="0050503D"/>
    <w:rsid w:val="005064B6"/>
    <w:rsid w:val="0051076F"/>
    <w:rsid w:val="00511D04"/>
    <w:rsid w:val="00513740"/>
    <w:rsid w:val="00516967"/>
    <w:rsid w:val="00520205"/>
    <w:rsid w:val="005202F2"/>
    <w:rsid w:val="00521458"/>
    <w:rsid w:val="00521F36"/>
    <w:rsid w:val="00522634"/>
    <w:rsid w:val="00523EC5"/>
    <w:rsid w:val="00525156"/>
    <w:rsid w:val="00525D3F"/>
    <w:rsid w:val="0052740E"/>
    <w:rsid w:val="00530287"/>
    <w:rsid w:val="005321ED"/>
    <w:rsid w:val="00532482"/>
    <w:rsid w:val="00533B35"/>
    <w:rsid w:val="00534ADF"/>
    <w:rsid w:val="00535931"/>
    <w:rsid w:val="005359CE"/>
    <w:rsid w:val="00535B12"/>
    <w:rsid w:val="00535FEB"/>
    <w:rsid w:val="00536BEB"/>
    <w:rsid w:val="00542AF7"/>
    <w:rsid w:val="00543F8C"/>
    <w:rsid w:val="005502C3"/>
    <w:rsid w:val="005510E6"/>
    <w:rsid w:val="005517FB"/>
    <w:rsid w:val="00553B0E"/>
    <w:rsid w:val="00560FE0"/>
    <w:rsid w:val="005620D2"/>
    <w:rsid w:val="005626FD"/>
    <w:rsid w:val="005627BC"/>
    <w:rsid w:val="005635D6"/>
    <w:rsid w:val="005637D1"/>
    <w:rsid w:val="00563AC2"/>
    <w:rsid w:val="005642F2"/>
    <w:rsid w:val="0056573D"/>
    <w:rsid w:val="00566F51"/>
    <w:rsid w:val="00572FB7"/>
    <w:rsid w:val="00573626"/>
    <w:rsid w:val="00574179"/>
    <w:rsid w:val="0057469F"/>
    <w:rsid w:val="00583019"/>
    <w:rsid w:val="0058558B"/>
    <w:rsid w:val="005864E8"/>
    <w:rsid w:val="00591EE0"/>
    <w:rsid w:val="00593CA8"/>
    <w:rsid w:val="00593F90"/>
    <w:rsid w:val="00595181"/>
    <w:rsid w:val="005A0632"/>
    <w:rsid w:val="005A124D"/>
    <w:rsid w:val="005A37C3"/>
    <w:rsid w:val="005A6A93"/>
    <w:rsid w:val="005A6AF5"/>
    <w:rsid w:val="005B2967"/>
    <w:rsid w:val="005B2CBF"/>
    <w:rsid w:val="005B3658"/>
    <w:rsid w:val="005B4F1E"/>
    <w:rsid w:val="005C02D2"/>
    <w:rsid w:val="005C0F56"/>
    <w:rsid w:val="005C17CE"/>
    <w:rsid w:val="005C1DF1"/>
    <w:rsid w:val="005C4165"/>
    <w:rsid w:val="005C6424"/>
    <w:rsid w:val="005C6636"/>
    <w:rsid w:val="005D0B4A"/>
    <w:rsid w:val="005D3DDB"/>
    <w:rsid w:val="005D4126"/>
    <w:rsid w:val="005D69F3"/>
    <w:rsid w:val="005D7986"/>
    <w:rsid w:val="005E0E33"/>
    <w:rsid w:val="005E1227"/>
    <w:rsid w:val="005E2590"/>
    <w:rsid w:val="005E26E8"/>
    <w:rsid w:val="005E4445"/>
    <w:rsid w:val="005E50CF"/>
    <w:rsid w:val="005E755E"/>
    <w:rsid w:val="005E7562"/>
    <w:rsid w:val="005E778B"/>
    <w:rsid w:val="005F0D0B"/>
    <w:rsid w:val="005F34BF"/>
    <w:rsid w:val="005F6682"/>
    <w:rsid w:val="005F7F41"/>
    <w:rsid w:val="00600249"/>
    <w:rsid w:val="00600ED7"/>
    <w:rsid w:val="00601640"/>
    <w:rsid w:val="006018A6"/>
    <w:rsid w:val="006028CA"/>
    <w:rsid w:val="00603262"/>
    <w:rsid w:val="00604352"/>
    <w:rsid w:val="0060522A"/>
    <w:rsid w:val="00606AA2"/>
    <w:rsid w:val="00610B58"/>
    <w:rsid w:val="00610CBF"/>
    <w:rsid w:val="00610D19"/>
    <w:rsid w:val="00611430"/>
    <w:rsid w:val="0061264A"/>
    <w:rsid w:val="00614BE0"/>
    <w:rsid w:val="00617EFD"/>
    <w:rsid w:val="00621D9C"/>
    <w:rsid w:val="00622B0B"/>
    <w:rsid w:val="006241A7"/>
    <w:rsid w:val="006246D2"/>
    <w:rsid w:val="0062482A"/>
    <w:rsid w:val="00626EAF"/>
    <w:rsid w:val="006324B9"/>
    <w:rsid w:val="00633C07"/>
    <w:rsid w:val="00634134"/>
    <w:rsid w:val="00634318"/>
    <w:rsid w:val="00640C14"/>
    <w:rsid w:val="00640FD9"/>
    <w:rsid w:val="006424E7"/>
    <w:rsid w:val="006441B3"/>
    <w:rsid w:val="00646738"/>
    <w:rsid w:val="006477B0"/>
    <w:rsid w:val="00647CF2"/>
    <w:rsid w:val="0065019E"/>
    <w:rsid w:val="00650F89"/>
    <w:rsid w:val="00651171"/>
    <w:rsid w:val="00651804"/>
    <w:rsid w:val="006522DC"/>
    <w:rsid w:val="00652C8C"/>
    <w:rsid w:val="00653CC3"/>
    <w:rsid w:val="00654FB4"/>
    <w:rsid w:val="006627DF"/>
    <w:rsid w:val="00664B54"/>
    <w:rsid w:val="00665FD0"/>
    <w:rsid w:val="00666A20"/>
    <w:rsid w:val="00667B64"/>
    <w:rsid w:val="006712BD"/>
    <w:rsid w:val="006718A5"/>
    <w:rsid w:val="00671CEB"/>
    <w:rsid w:val="00673483"/>
    <w:rsid w:val="006756CB"/>
    <w:rsid w:val="00676013"/>
    <w:rsid w:val="00676531"/>
    <w:rsid w:val="0067655F"/>
    <w:rsid w:val="00676A4C"/>
    <w:rsid w:val="0068454D"/>
    <w:rsid w:val="00685811"/>
    <w:rsid w:val="0068741F"/>
    <w:rsid w:val="00687CED"/>
    <w:rsid w:val="0069006B"/>
    <w:rsid w:val="00690636"/>
    <w:rsid w:val="00690C9B"/>
    <w:rsid w:val="006912C1"/>
    <w:rsid w:val="00694157"/>
    <w:rsid w:val="00694FC2"/>
    <w:rsid w:val="00695067"/>
    <w:rsid w:val="006951EC"/>
    <w:rsid w:val="006955A9"/>
    <w:rsid w:val="006A19B0"/>
    <w:rsid w:val="006A5A3A"/>
    <w:rsid w:val="006A5E96"/>
    <w:rsid w:val="006A78D0"/>
    <w:rsid w:val="006B1285"/>
    <w:rsid w:val="006B1C99"/>
    <w:rsid w:val="006B543C"/>
    <w:rsid w:val="006B650F"/>
    <w:rsid w:val="006C0609"/>
    <w:rsid w:val="006C3534"/>
    <w:rsid w:val="006C56D7"/>
    <w:rsid w:val="006D1D87"/>
    <w:rsid w:val="006D1DE7"/>
    <w:rsid w:val="006D344F"/>
    <w:rsid w:val="006D50AB"/>
    <w:rsid w:val="006D652D"/>
    <w:rsid w:val="006D6E81"/>
    <w:rsid w:val="006D7815"/>
    <w:rsid w:val="006D7E44"/>
    <w:rsid w:val="006E02E5"/>
    <w:rsid w:val="006E15BB"/>
    <w:rsid w:val="006E42E7"/>
    <w:rsid w:val="006E4EF0"/>
    <w:rsid w:val="006E716E"/>
    <w:rsid w:val="006F1E9D"/>
    <w:rsid w:val="006F1FAE"/>
    <w:rsid w:val="006F5120"/>
    <w:rsid w:val="006F53D5"/>
    <w:rsid w:val="006F5A4B"/>
    <w:rsid w:val="006F5A7B"/>
    <w:rsid w:val="006F5E92"/>
    <w:rsid w:val="006F636E"/>
    <w:rsid w:val="0070022A"/>
    <w:rsid w:val="00701534"/>
    <w:rsid w:val="00701B14"/>
    <w:rsid w:val="007038E7"/>
    <w:rsid w:val="007058B6"/>
    <w:rsid w:val="00705A51"/>
    <w:rsid w:val="00706194"/>
    <w:rsid w:val="007073F1"/>
    <w:rsid w:val="00710429"/>
    <w:rsid w:val="00710A7B"/>
    <w:rsid w:val="007115BD"/>
    <w:rsid w:val="00711806"/>
    <w:rsid w:val="00711F97"/>
    <w:rsid w:val="00712108"/>
    <w:rsid w:val="00713F19"/>
    <w:rsid w:val="0071461E"/>
    <w:rsid w:val="0071603A"/>
    <w:rsid w:val="007164C9"/>
    <w:rsid w:val="007173D4"/>
    <w:rsid w:val="00717459"/>
    <w:rsid w:val="007230D9"/>
    <w:rsid w:val="007339AE"/>
    <w:rsid w:val="00733A6C"/>
    <w:rsid w:val="0073530A"/>
    <w:rsid w:val="0074241D"/>
    <w:rsid w:val="00743285"/>
    <w:rsid w:val="007438DE"/>
    <w:rsid w:val="0074612D"/>
    <w:rsid w:val="0075422B"/>
    <w:rsid w:val="00756EF6"/>
    <w:rsid w:val="007571BE"/>
    <w:rsid w:val="0075746A"/>
    <w:rsid w:val="0076020D"/>
    <w:rsid w:val="00761C43"/>
    <w:rsid w:val="00765DB7"/>
    <w:rsid w:val="00765ECB"/>
    <w:rsid w:val="00766812"/>
    <w:rsid w:val="00767E45"/>
    <w:rsid w:val="00770EA8"/>
    <w:rsid w:val="00771A0A"/>
    <w:rsid w:val="0077289A"/>
    <w:rsid w:val="00772A77"/>
    <w:rsid w:val="00774C14"/>
    <w:rsid w:val="00774CA0"/>
    <w:rsid w:val="00780832"/>
    <w:rsid w:val="0078455E"/>
    <w:rsid w:val="00786825"/>
    <w:rsid w:val="00793109"/>
    <w:rsid w:val="00793F1D"/>
    <w:rsid w:val="0079424A"/>
    <w:rsid w:val="00794284"/>
    <w:rsid w:val="007A2251"/>
    <w:rsid w:val="007A5D20"/>
    <w:rsid w:val="007B30C5"/>
    <w:rsid w:val="007C07A2"/>
    <w:rsid w:val="007C0CA1"/>
    <w:rsid w:val="007C1AA6"/>
    <w:rsid w:val="007C1D5E"/>
    <w:rsid w:val="007C25E7"/>
    <w:rsid w:val="007C769B"/>
    <w:rsid w:val="007D1A8D"/>
    <w:rsid w:val="007D5246"/>
    <w:rsid w:val="007D58C0"/>
    <w:rsid w:val="007D59E5"/>
    <w:rsid w:val="007D769B"/>
    <w:rsid w:val="007E0FAB"/>
    <w:rsid w:val="007E1352"/>
    <w:rsid w:val="007E2E5E"/>
    <w:rsid w:val="007E523D"/>
    <w:rsid w:val="007E633A"/>
    <w:rsid w:val="007E661F"/>
    <w:rsid w:val="007E7B7D"/>
    <w:rsid w:val="007F1375"/>
    <w:rsid w:val="007F561B"/>
    <w:rsid w:val="007F62C4"/>
    <w:rsid w:val="007F630C"/>
    <w:rsid w:val="007F63D7"/>
    <w:rsid w:val="007F7D69"/>
    <w:rsid w:val="008024CD"/>
    <w:rsid w:val="00804F9D"/>
    <w:rsid w:val="008052BF"/>
    <w:rsid w:val="008054C3"/>
    <w:rsid w:val="0080652D"/>
    <w:rsid w:val="00807196"/>
    <w:rsid w:val="00810EB7"/>
    <w:rsid w:val="0081253E"/>
    <w:rsid w:val="008129C2"/>
    <w:rsid w:val="00813AE1"/>
    <w:rsid w:val="00816CCF"/>
    <w:rsid w:val="00816FAA"/>
    <w:rsid w:val="0081790B"/>
    <w:rsid w:val="00820147"/>
    <w:rsid w:val="00820C59"/>
    <w:rsid w:val="008218BB"/>
    <w:rsid w:val="00822D15"/>
    <w:rsid w:val="00826411"/>
    <w:rsid w:val="00827485"/>
    <w:rsid w:val="00827CD7"/>
    <w:rsid w:val="00835E2B"/>
    <w:rsid w:val="00835E5C"/>
    <w:rsid w:val="00842398"/>
    <w:rsid w:val="008425BA"/>
    <w:rsid w:val="008461ED"/>
    <w:rsid w:val="008464FC"/>
    <w:rsid w:val="00855EDA"/>
    <w:rsid w:val="00862372"/>
    <w:rsid w:val="0086251C"/>
    <w:rsid w:val="008630ED"/>
    <w:rsid w:val="0086311C"/>
    <w:rsid w:val="00863372"/>
    <w:rsid w:val="00863522"/>
    <w:rsid w:val="008636D0"/>
    <w:rsid w:val="00863C09"/>
    <w:rsid w:val="00871267"/>
    <w:rsid w:val="008719C7"/>
    <w:rsid w:val="00871A9E"/>
    <w:rsid w:val="008722E2"/>
    <w:rsid w:val="0087314B"/>
    <w:rsid w:val="00874DF3"/>
    <w:rsid w:val="008760B0"/>
    <w:rsid w:val="00877BFD"/>
    <w:rsid w:val="008804A8"/>
    <w:rsid w:val="00882231"/>
    <w:rsid w:val="00883A84"/>
    <w:rsid w:val="008854BB"/>
    <w:rsid w:val="00891580"/>
    <w:rsid w:val="00891F6C"/>
    <w:rsid w:val="00893825"/>
    <w:rsid w:val="00893CA4"/>
    <w:rsid w:val="00894FD7"/>
    <w:rsid w:val="00895680"/>
    <w:rsid w:val="00896429"/>
    <w:rsid w:val="0089681C"/>
    <w:rsid w:val="008A0499"/>
    <w:rsid w:val="008A2868"/>
    <w:rsid w:val="008A3E0A"/>
    <w:rsid w:val="008A670A"/>
    <w:rsid w:val="008A67B0"/>
    <w:rsid w:val="008A7F32"/>
    <w:rsid w:val="008B0E9E"/>
    <w:rsid w:val="008B1336"/>
    <w:rsid w:val="008B39D1"/>
    <w:rsid w:val="008B42F3"/>
    <w:rsid w:val="008B4EFC"/>
    <w:rsid w:val="008B7E07"/>
    <w:rsid w:val="008B7FF7"/>
    <w:rsid w:val="008C037E"/>
    <w:rsid w:val="008C06A7"/>
    <w:rsid w:val="008C0F7F"/>
    <w:rsid w:val="008C1BFD"/>
    <w:rsid w:val="008C268C"/>
    <w:rsid w:val="008C4E2B"/>
    <w:rsid w:val="008D0405"/>
    <w:rsid w:val="008D2142"/>
    <w:rsid w:val="008D6C74"/>
    <w:rsid w:val="008D6E62"/>
    <w:rsid w:val="008D7292"/>
    <w:rsid w:val="008E09A2"/>
    <w:rsid w:val="008E1E8A"/>
    <w:rsid w:val="008E2432"/>
    <w:rsid w:val="008E35F1"/>
    <w:rsid w:val="008E390D"/>
    <w:rsid w:val="008E4F58"/>
    <w:rsid w:val="008E7B66"/>
    <w:rsid w:val="008F06D2"/>
    <w:rsid w:val="008F0C36"/>
    <w:rsid w:val="008F20E1"/>
    <w:rsid w:val="008F3A5A"/>
    <w:rsid w:val="008F72B0"/>
    <w:rsid w:val="00901D27"/>
    <w:rsid w:val="00902020"/>
    <w:rsid w:val="009067BA"/>
    <w:rsid w:val="00906DFC"/>
    <w:rsid w:val="0091154F"/>
    <w:rsid w:val="009119F0"/>
    <w:rsid w:val="00916C75"/>
    <w:rsid w:val="00920665"/>
    <w:rsid w:val="00920EF0"/>
    <w:rsid w:val="00921AC5"/>
    <w:rsid w:val="00925563"/>
    <w:rsid w:val="00925660"/>
    <w:rsid w:val="009257C9"/>
    <w:rsid w:val="00925F31"/>
    <w:rsid w:val="009266C7"/>
    <w:rsid w:val="00927061"/>
    <w:rsid w:val="00931572"/>
    <w:rsid w:val="00931ECE"/>
    <w:rsid w:val="00933E0B"/>
    <w:rsid w:val="0093424D"/>
    <w:rsid w:val="0093600B"/>
    <w:rsid w:val="00942525"/>
    <w:rsid w:val="0095238A"/>
    <w:rsid w:val="00952937"/>
    <w:rsid w:val="00953BD1"/>
    <w:rsid w:val="009548BD"/>
    <w:rsid w:val="00957303"/>
    <w:rsid w:val="00957A84"/>
    <w:rsid w:val="009607B9"/>
    <w:rsid w:val="00965C37"/>
    <w:rsid w:val="00965DDA"/>
    <w:rsid w:val="00966DC1"/>
    <w:rsid w:val="00974033"/>
    <w:rsid w:val="00974095"/>
    <w:rsid w:val="009748C0"/>
    <w:rsid w:val="00974C9F"/>
    <w:rsid w:val="009771D5"/>
    <w:rsid w:val="00981820"/>
    <w:rsid w:val="0098322C"/>
    <w:rsid w:val="00983637"/>
    <w:rsid w:val="009843AA"/>
    <w:rsid w:val="00984DE8"/>
    <w:rsid w:val="0098755D"/>
    <w:rsid w:val="009904CD"/>
    <w:rsid w:val="00992945"/>
    <w:rsid w:val="00993BE9"/>
    <w:rsid w:val="009962EB"/>
    <w:rsid w:val="0099632D"/>
    <w:rsid w:val="0099685B"/>
    <w:rsid w:val="009A13A6"/>
    <w:rsid w:val="009A25FE"/>
    <w:rsid w:val="009A2699"/>
    <w:rsid w:val="009A2789"/>
    <w:rsid w:val="009A6C8C"/>
    <w:rsid w:val="009B12A6"/>
    <w:rsid w:val="009B2365"/>
    <w:rsid w:val="009B2900"/>
    <w:rsid w:val="009B36D8"/>
    <w:rsid w:val="009B4007"/>
    <w:rsid w:val="009B43AB"/>
    <w:rsid w:val="009C1DA5"/>
    <w:rsid w:val="009C2D47"/>
    <w:rsid w:val="009C58A5"/>
    <w:rsid w:val="009C63C7"/>
    <w:rsid w:val="009C6FB5"/>
    <w:rsid w:val="009D4D88"/>
    <w:rsid w:val="009D7DAB"/>
    <w:rsid w:val="009E0EED"/>
    <w:rsid w:val="009E1752"/>
    <w:rsid w:val="009E1755"/>
    <w:rsid w:val="009E20A3"/>
    <w:rsid w:val="009E3D6F"/>
    <w:rsid w:val="009E5621"/>
    <w:rsid w:val="009E6F97"/>
    <w:rsid w:val="009F247D"/>
    <w:rsid w:val="009F3B54"/>
    <w:rsid w:val="009F5417"/>
    <w:rsid w:val="00A00727"/>
    <w:rsid w:val="00A023DE"/>
    <w:rsid w:val="00A02D2A"/>
    <w:rsid w:val="00A069AD"/>
    <w:rsid w:val="00A1016B"/>
    <w:rsid w:val="00A133A8"/>
    <w:rsid w:val="00A133D0"/>
    <w:rsid w:val="00A22E44"/>
    <w:rsid w:val="00A23155"/>
    <w:rsid w:val="00A23A29"/>
    <w:rsid w:val="00A24139"/>
    <w:rsid w:val="00A25216"/>
    <w:rsid w:val="00A31EC4"/>
    <w:rsid w:val="00A31F63"/>
    <w:rsid w:val="00A33B99"/>
    <w:rsid w:val="00A3478A"/>
    <w:rsid w:val="00A34ABE"/>
    <w:rsid w:val="00A3695E"/>
    <w:rsid w:val="00A36ACB"/>
    <w:rsid w:val="00A36CD2"/>
    <w:rsid w:val="00A373AF"/>
    <w:rsid w:val="00A37947"/>
    <w:rsid w:val="00A421DF"/>
    <w:rsid w:val="00A44AA8"/>
    <w:rsid w:val="00A44EB3"/>
    <w:rsid w:val="00A450D4"/>
    <w:rsid w:val="00A45C24"/>
    <w:rsid w:val="00A468F4"/>
    <w:rsid w:val="00A50B4D"/>
    <w:rsid w:val="00A50E42"/>
    <w:rsid w:val="00A50FED"/>
    <w:rsid w:val="00A5175D"/>
    <w:rsid w:val="00A52B7E"/>
    <w:rsid w:val="00A53C14"/>
    <w:rsid w:val="00A555B6"/>
    <w:rsid w:val="00A61279"/>
    <w:rsid w:val="00A64876"/>
    <w:rsid w:val="00A648D3"/>
    <w:rsid w:val="00A6704E"/>
    <w:rsid w:val="00A72006"/>
    <w:rsid w:val="00A7791C"/>
    <w:rsid w:val="00A80F2F"/>
    <w:rsid w:val="00A81B23"/>
    <w:rsid w:val="00A82D58"/>
    <w:rsid w:val="00A85071"/>
    <w:rsid w:val="00A86F4C"/>
    <w:rsid w:val="00A90E35"/>
    <w:rsid w:val="00A910D5"/>
    <w:rsid w:val="00A933A1"/>
    <w:rsid w:val="00A95DA0"/>
    <w:rsid w:val="00AA0753"/>
    <w:rsid w:val="00AA45D0"/>
    <w:rsid w:val="00AA4DE0"/>
    <w:rsid w:val="00AA51B0"/>
    <w:rsid w:val="00AA7203"/>
    <w:rsid w:val="00AB1CF7"/>
    <w:rsid w:val="00AB2B13"/>
    <w:rsid w:val="00AB2E26"/>
    <w:rsid w:val="00AB2FEB"/>
    <w:rsid w:val="00AB7B6F"/>
    <w:rsid w:val="00AC0FBA"/>
    <w:rsid w:val="00AC1AED"/>
    <w:rsid w:val="00AC1E43"/>
    <w:rsid w:val="00AC2098"/>
    <w:rsid w:val="00AC38E1"/>
    <w:rsid w:val="00AC3B74"/>
    <w:rsid w:val="00AC64E4"/>
    <w:rsid w:val="00AD2D08"/>
    <w:rsid w:val="00AD795A"/>
    <w:rsid w:val="00AD7CB7"/>
    <w:rsid w:val="00AE18DA"/>
    <w:rsid w:val="00AE5A17"/>
    <w:rsid w:val="00AE5B53"/>
    <w:rsid w:val="00AE5F86"/>
    <w:rsid w:val="00AF05D5"/>
    <w:rsid w:val="00AF0C73"/>
    <w:rsid w:val="00AF4516"/>
    <w:rsid w:val="00AF6DE5"/>
    <w:rsid w:val="00AF6E3A"/>
    <w:rsid w:val="00B001AA"/>
    <w:rsid w:val="00B057F2"/>
    <w:rsid w:val="00B05D3D"/>
    <w:rsid w:val="00B0608D"/>
    <w:rsid w:val="00B062A9"/>
    <w:rsid w:val="00B077E7"/>
    <w:rsid w:val="00B12196"/>
    <w:rsid w:val="00B138C5"/>
    <w:rsid w:val="00B1413E"/>
    <w:rsid w:val="00B146FA"/>
    <w:rsid w:val="00B150BA"/>
    <w:rsid w:val="00B16BD9"/>
    <w:rsid w:val="00B17C19"/>
    <w:rsid w:val="00B214C0"/>
    <w:rsid w:val="00B230BF"/>
    <w:rsid w:val="00B2453F"/>
    <w:rsid w:val="00B260BE"/>
    <w:rsid w:val="00B266A1"/>
    <w:rsid w:val="00B269B6"/>
    <w:rsid w:val="00B26E4C"/>
    <w:rsid w:val="00B30E5C"/>
    <w:rsid w:val="00B339DF"/>
    <w:rsid w:val="00B348EB"/>
    <w:rsid w:val="00B3664C"/>
    <w:rsid w:val="00B462FD"/>
    <w:rsid w:val="00B47AF2"/>
    <w:rsid w:val="00B500FE"/>
    <w:rsid w:val="00B53B2F"/>
    <w:rsid w:val="00B5415B"/>
    <w:rsid w:val="00B54BC9"/>
    <w:rsid w:val="00B54EDA"/>
    <w:rsid w:val="00B603EA"/>
    <w:rsid w:val="00B6082E"/>
    <w:rsid w:val="00B64806"/>
    <w:rsid w:val="00B65262"/>
    <w:rsid w:val="00B7321F"/>
    <w:rsid w:val="00B745C7"/>
    <w:rsid w:val="00B75486"/>
    <w:rsid w:val="00B75E7E"/>
    <w:rsid w:val="00B8099A"/>
    <w:rsid w:val="00B8212B"/>
    <w:rsid w:val="00B8385C"/>
    <w:rsid w:val="00B8625C"/>
    <w:rsid w:val="00B922B7"/>
    <w:rsid w:val="00B951CD"/>
    <w:rsid w:val="00BA0E5F"/>
    <w:rsid w:val="00BA1BA5"/>
    <w:rsid w:val="00BA21AE"/>
    <w:rsid w:val="00BA288D"/>
    <w:rsid w:val="00BA4B48"/>
    <w:rsid w:val="00BA77C3"/>
    <w:rsid w:val="00BA7E34"/>
    <w:rsid w:val="00BB1602"/>
    <w:rsid w:val="00BB2A64"/>
    <w:rsid w:val="00BB4C22"/>
    <w:rsid w:val="00BB6E3C"/>
    <w:rsid w:val="00BB702F"/>
    <w:rsid w:val="00BB7AF4"/>
    <w:rsid w:val="00BC0334"/>
    <w:rsid w:val="00BC056F"/>
    <w:rsid w:val="00BC083C"/>
    <w:rsid w:val="00BC0851"/>
    <w:rsid w:val="00BC0BAC"/>
    <w:rsid w:val="00BC21AB"/>
    <w:rsid w:val="00BC2AB9"/>
    <w:rsid w:val="00BC4556"/>
    <w:rsid w:val="00BC6446"/>
    <w:rsid w:val="00BC69E5"/>
    <w:rsid w:val="00BC795E"/>
    <w:rsid w:val="00BD1F13"/>
    <w:rsid w:val="00BD1F7D"/>
    <w:rsid w:val="00BD693A"/>
    <w:rsid w:val="00BD6B84"/>
    <w:rsid w:val="00BD7C9E"/>
    <w:rsid w:val="00BE078B"/>
    <w:rsid w:val="00BE139F"/>
    <w:rsid w:val="00BE13F4"/>
    <w:rsid w:val="00BE2995"/>
    <w:rsid w:val="00BE6D9E"/>
    <w:rsid w:val="00BE76E2"/>
    <w:rsid w:val="00BF048D"/>
    <w:rsid w:val="00BF14A2"/>
    <w:rsid w:val="00BF1F8C"/>
    <w:rsid w:val="00BF2FFD"/>
    <w:rsid w:val="00BF4111"/>
    <w:rsid w:val="00BF4926"/>
    <w:rsid w:val="00BF5247"/>
    <w:rsid w:val="00BF5AD6"/>
    <w:rsid w:val="00BF64BB"/>
    <w:rsid w:val="00C00328"/>
    <w:rsid w:val="00C02242"/>
    <w:rsid w:val="00C05394"/>
    <w:rsid w:val="00C053C9"/>
    <w:rsid w:val="00C07CB0"/>
    <w:rsid w:val="00C1238B"/>
    <w:rsid w:val="00C15756"/>
    <w:rsid w:val="00C16432"/>
    <w:rsid w:val="00C168B4"/>
    <w:rsid w:val="00C177C9"/>
    <w:rsid w:val="00C20ACC"/>
    <w:rsid w:val="00C20DCE"/>
    <w:rsid w:val="00C20E30"/>
    <w:rsid w:val="00C23BBD"/>
    <w:rsid w:val="00C24A09"/>
    <w:rsid w:val="00C24FC1"/>
    <w:rsid w:val="00C27C37"/>
    <w:rsid w:val="00C30E02"/>
    <w:rsid w:val="00C3113C"/>
    <w:rsid w:val="00C311D3"/>
    <w:rsid w:val="00C42F0A"/>
    <w:rsid w:val="00C475B2"/>
    <w:rsid w:val="00C510D3"/>
    <w:rsid w:val="00C517CA"/>
    <w:rsid w:val="00C5184E"/>
    <w:rsid w:val="00C62A65"/>
    <w:rsid w:val="00C62B09"/>
    <w:rsid w:val="00C6348C"/>
    <w:rsid w:val="00C63C1C"/>
    <w:rsid w:val="00C65293"/>
    <w:rsid w:val="00C67B98"/>
    <w:rsid w:val="00C67DAD"/>
    <w:rsid w:val="00C708D1"/>
    <w:rsid w:val="00C73CBA"/>
    <w:rsid w:val="00C76ADF"/>
    <w:rsid w:val="00C76E76"/>
    <w:rsid w:val="00C76F4A"/>
    <w:rsid w:val="00C82D74"/>
    <w:rsid w:val="00C83F26"/>
    <w:rsid w:val="00C87204"/>
    <w:rsid w:val="00C9565A"/>
    <w:rsid w:val="00C973E1"/>
    <w:rsid w:val="00C97C13"/>
    <w:rsid w:val="00CA03A3"/>
    <w:rsid w:val="00CA0DF2"/>
    <w:rsid w:val="00CA1401"/>
    <w:rsid w:val="00CA2F21"/>
    <w:rsid w:val="00CA35C6"/>
    <w:rsid w:val="00CA7C92"/>
    <w:rsid w:val="00CB3312"/>
    <w:rsid w:val="00CB3F0E"/>
    <w:rsid w:val="00CB55FE"/>
    <w:rsid w:val="00CB7281"/>
    <w:rsid w:val="00CB7635"/>
    <w:rsid w:val="00CB7CB9"/>
    <w:rsid w:val="00CC00DC"/>
    <w:rsid w:val="00CC1400"/>
    <w:rsid w:val="00CC3929"/>
    <w:rsid w:val="00CD36A0"/>
    <w:rsid w:val="00CD4C00"/>
    <w:rsid w:val="00CD4E93"/>
    <w:rsid w:val="00CD5373"/>
    <w:rsid w:val="00CD6C31"/>
    <w:rsid w:val="00CD7EB4"/>
    <w:rsid w:val="00CE04B2"/>
    <w:rsid w:val="00CE3A8F"/>
    <w:rsid w:val="00CF028C"/>
    <w:rsid w:val="00CF589C"/>
    <w:rsid w:val="00CF6FC6"/>
    <w:rsid w:val="00D015E7"/>
    <w:rsid w:val="00D0285E"/>
    <w:rsid w:val="00D0317E"/>
    <w:rsid w:val="00D041CC"/>
    <w:rsid w:val="00D05C54"/>
    <w:rsid w:val="00D0791F"/>
    <w:rsid w:val="00D10311"/>
    <w:rsid w:val="00D141D2"/>
    <w:rsid w:val="00D15320"/>
    <w:rsid w:val="00D1537F"/>
    <w:rsid w:val="00D163C9"/>
    <w:rsid w:val="00D22E5F"/>
    <w:rsid w:val="00D237AB"/>
    <w:rsid w:val="00D25160"/>
    <w:rsid w:val="00D25544"/>
    <w:rsid w:val="00D266C3"/>
    <w:rsid w:val="00D3387F"/>
    <w:rsid w:val="00D3685F"/>
    <w:rsid w:val="00D4092A"/>
    <w:rsid w:val="00D42869"/>
    <w:rsid w:val="00D43032"/>
    <w:rsid w:val="00D440C2"/>
    <w:rsid w:val="00D44B33"/>
    <w:rsid w:val="00D44FA7"/>
    <w:rsid w:val="00D518C2"/>
    <w:rsid w:val="00D53F5A"/>
    <w:rsid w:val="00D5556A"/>
    <w:rsid w:val="00D56119"/>
    <w:rsid w:val="00D56C2B"/>
    <w:rsid w:val="00D6195B"/>
    <w:rsid w:val="00D61D9C"/>
    <w:rsid w:val="00D63E32"/>
    <w:rsid w:val="00D7180D"/>
    <w:rsid w:val="00D72A94"/>
    <w:rsid w:val="00D73528"/>
    <w:rsid w:val="00D742F7"/>
    <w:rsid w:val="00D74E78"/>
    <w:rsid w:val="00D77568"/>
    <w:rsid w:val="00D77B13"/>
    <w:rsid w:val="00D848A7"/>
    <w:rsid w:val="00D86DB8"/>
    <w:rsid w:val="00D9103F"/>
    <w:rsid w:val="00D919F6"/>
    <w:rsid w:val="00D923B6"/>
    <w:rsid w:val="00D96EB6"/>
    <w:rsid w:val="00DA3714"/>
    <w:rsid w:val="00DA4397"/>
    <w:rsid w:val="00DA51ED"/>
    <w:rsid w:val="00DA5E8E"/>
    <w:rsid w:val="00DA5FCB"/>
    <w:rsid w:val="00DA6822"/>
    <w:rsid w:val="00DA7CEE"/>
    <w:rsid w:val="00DB0286"/>
    <w:rsid w:val="00DB46CD"/>
    <w:rsid w:val="00DC019E"/>
    <w:rsid w:val="00DC2B4D"/>
    <w:rsid w:val="00DC2C9C"/>
    <w:rsid w:val="00DC567D"/>
    <w:rsid w:val="00DC62DD"/>
    <w:rsid w:val="00DC6324"/>
    <w:rsid w:val="00DC72BC"/>
    <w:rsid w:val="00DC7641"/>
    <w:rsid w:val="00DD0E4E"/>
    <w:rsid w:val="00DD2BDF"/>
    <w:rsid w:val="00DD4250"/>
    <w:rsid w:val="00DD4D27"/>
    <w:rsid w:val="00DD6B56"/>
    <w:rsid w:val="00DD6E66"/>
    <w:rsid w:val="00DD705B"/>
    <w:rsid w:val="00DE0FF4"/>
    <w:rsid w:val="00DE1158"/>
    <w:rsid w:val="00DE41A1"/>
    <w:rsid w:val="00DE4374"/>
    <w:rsid w:val="00DF2C98"/>
    <w:rsid w:val="00DF3DF3"/>
    <w:rsid w:val="00DF3F05"/>
    <w:rsid w:val="00DF49D0"/>
    <w:rsid w:val="00E00C98"/>
    <w:rsid w:val="00E00CE5"/>
    <w:rsid w:val="00E021E4"/>
    <w:rsid w:val="00E02A53"/>
    <w:rsid w:val="00E03AB1"/>
    <w:rsid w:val="00E0566C"/>
    <w:rsid w:val="00E057FB"/>
    <w:rsid w:val="00E05A4F"/>
    <w:rsid w:val="00E1017A"/>
    <w:rsid w:val="00E10455"/>
    <w:rsid w:val="00E106B8"/>
    <w:rsid w:val="00E124D5"/>
    <w:rsid w:val="00E159CA"/>
    <w:rsid w:val="00E17177"/>
    <w:rsid w:val="00E213C3"/>
    <w:rsid w:val="00E22CCE"/>
    <w:rsid w:val="00E24458"/>
    <w:rsid w:val="00E24DDD"/>
    <w:rsid w:val="00E30EEB"/>
    <w:rsid w:val="00E31103"/>
    <w:rsid w:val="00E3112B"/>
    <w:rsid w:val="00E321A2"/>
    <w:rsid w:val="00E32C94"/>
    <w:rsid w:val="00E33D6A"/>
    <w:rsid w:val="00E347B5"/>
    <w:rsid w:val="00E34F8E"/>
    <w:rsid w:val="00E3542F"/>
    <w:rsid w:val="00E3639E"/>
    <w:rsid w:val="00E400C3"/>
    <w:rsid w:val="00E41107"/>
    <w:rsid w:val="00E451FE"/>
    <w:rsid w:val="00E45A4E"/>
    <w:rsid w:val="00E47A78"/>
    <w:rsid w:val="00E512C8"/>
    <w:rsid w:val="00E517E3"/>
    <w:rsid w:val="00E52489"/>
    <w:rsid w:val="00E52B06"/>
    <w:rsid w:val="00E54BDD"/>
    <w:rsid w:val="00E56F3C"/>
    <w:rsid w:val="00E60F9F"/>
    <w:rsid w:val="00E61A2A"/>
    <w:rsid w:val="00E63B9C"/>
    <w:rsid w:val="00E63FA0"/>
    <w:rsid w:val="00E64DCA"/>
    <w:rsid w:val="00E67D70"/>
    <w:rsid w:val="00E70590"/>
    <w:rsid w:val="00E70F8D"/>
    <w:rsid w:val="00E71AA1"/>
    <w:rsid w:val="00E73D4E"/>
    <w:rsid w:val="00E74235"/>
    <w:rsid w:val="00E77027"/>
    <w:rsid w:val="00E77A28"/>
    <w:rsid w:val="00E809C5"/>
    <w:rsid w:val="00E81596"/>
    <w:rsid w:val="00E83042"/>
    <w:rsid w:val="00E837C0"/>
    <w:rsid w:val="00E87162"/>
    <w:rsid w:val="00E91D96"/>
    <w:rsid w:val="00E92019"/>
    <w:rsid w:val="00E94A6F"/>
    <w:rsid w:val="00E9726D"/>
    <w:rsid w:val="00EA00DB"/>
    <w:rsid w:val="00EA20AA"/>
    <w:rsid w:val="00EA22B2"/>
    <w:rsid w:val="00EB0934"/>
    <w:rsid w:val="00EB55F1"/>
    <w:rsid w:val="00EB5606"/>
    <w:rsid w:val="00EC12CB"/>
    <w:rsid w:val="00EC415F"/>
    <w:rsid w:val="00EC5F33"/>
    <w:rsid w:val="00ED16C9"/>
    <w:rsid w:val="00ED1F28"/>
    <w:rsid w:val="00ED2109"/>
    <w:rsid w:val="00ED3AC2"/>
    <w:rsid w:val="00ED61B6"/>
    <w:rsid w:val="00ED6A02"/>
    <w:rsid w:val="00ED6B41"/>
    <w:rsid w:val="00ED726A"/>
    <w:rsid w:val="00EE02F1"/>
    <w:rsid w:val="00EE0CC3"/>
    <w:rsid w:val="00EE1A09"/>
    <w:rsid w:val="00EE20BA"/>
    <w:rsid w:val="00EE3034"/>
    <w:rsid w:val="00EE39B1"/>
    <w:rsid w:val="00EE48FF"/>
    <w:rsid w:val="00EE4921"/>
    <w:rsid w:val="00EE6754"/>
    <w:rsid w:val="00EF4586"/>
    <w:rsid w:val="00EF55FF"/>
    <w:rsid w:val="00EF71EE"/>
    <w:rsid w:val="00F01793"/>
    <w:rsid w:val="00F01A87"/>
    <w:rsid w:val="00F02A8A"/>
    <w:rsid w:val="00F02CF4"/>
    <w:rsid w:val="00F0300D"/>
    <w:rsid w:val="00F040FC"/>
    <w:rsid w:val="00F05CC2"/>
    <w:rsid w:val="00F065E2"/>
    <w:rsid w:val="00F07830"/>
    <w:rsid w:val="00F07FE1"/>
    <w:rsid w:val="00F111C1"/>
    <w:rsid w:val="00F12F97"/>
    <w:rsid w:val="00F135A4"/>
    <w:rsid w:val="00F162FC"/>
    <w:rsid w:val="00F16474"/>
    <w:rsid w:val="00F17155"/>
    <w:rsid w:val="00F24E07"/>
    <w:rsid w:val="00F2536C"/>
    <w:rsid w:val="00F25D2E"/>
    <w:rsid w:val="00F26297"/>
    <w:rsid w:val="00F267E2"/>
    <w:rsid w:val="00F31D64"/>
    <w:rsid w:val="00F373D3"/>
    <w:rsid w:val="00F37D7C"/>
    <w:rsid w:val="00F426D4"/>
    <w:rsid w:val="00F426D6"/>
    <w:rsid w:val="00F504F7"/>
    <w:rsid w:val="00F50C4A"/>
    <w:rsid w:val="00F52338"/>
    <w:rsid w:val="00F5361E"/>
    <w:rsid w:val="00F53A0B"/>
    <w:rsid w:val="00F56B5B"/>
    <w:rsid w:val="00F619E4"/>
    <w:rsid w:val="00F62AF5"/>
    <w:rsid w:val="00F63198"/>
    <w:rsid w:val="00F63ADE"/>
    <w:rsid w:val="00F715C2"/>
    <w:rsid w:val="00F73B38"/>
    <w:rsid w:val="00F7455E"/>
    <w:rsid w:val="00F76625"/>
    <w:rsid w:val="00F8009F"/>
    <w:rsid w:val="00F80A48"/>
    <w:rsid w:val="00F8304D"/>
    <w:rsid w:val="00F83EC3"/>
    <w:rsid w:val="00F8401E"/>
    <w:rsid w:val="00F8416E"/>
    <w:rsid w:val="00F85D21"/>
    <w:rsid w:val="00F91B89"/>
    <w:rsid w:val="00F928BF"/>
    <w:rsid w:val="00F9306E"/>
    <w:rsid w:val="00FA4310"/>
    <w:rsid w:val="00FA5FBD"/>
    <w:rsid w:val="00FA7380"/>
    <w:rsid w:val="00FA79E8"/>
    <w:rsid w:val="00FA7C96"/>
    <w:rsid w:val="00FA7E7D"/>
    <w:rsid w:val="00FB0A9E"/>
    <w:rsid w:val="00FB2905"/>
    <w:rsid w:val="00FB3E15"/>
    <w:rsid w:val="00FB5600"/>
    <w:rsid w:val="00FC0CDC"/>
    <w:rsid w:val="00FC0EB4"/>
    <w:rsid w:val="00FC140E"/>
    <w:rsid w:val="00FC6C50"/>
    <w:rsid w:val="00FC7825"/>
    <w:rsid w:val="00FD0D5D"/>
    <w:rsid w:val="00FD52B7"/>
    <w:rsid w:val="00FD6B14"/>
    <w:rsid w:val="00FE043B"/>
    <w:rsid w:val="00FE0B71"/>
    <w:rsid w:val="00FE12B9"/>
    <w:rsid w:val="00FE137F"/>
    <w:rsid w:val="00FE22DF"/>
    <w:rsid w:val="00FE2301"/>
    <w:rsid w:val="00FE4228"/>
    <w:rsid w:val="00FE77D9"/>
    <w:rsid w:val="00FE7FBB"/>
    <w:rsid w:val="00FF175E"/>
    <w:rsid w:val="00FF20CF"/>
    <w:rsid w:val="00FF3311"/>
    <w:rsid w:val="00FF5A11"/>
    <w:rsid w:val="00FF7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F3BFC"/>
  <w15:docId w15:val="{67507C35-8B69-44DF-AA89-C21B5C739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996"/>
    <w:pPr>
      <w:spacing w:before="120" w:line="276" w:lineRule="auto"/>
      <w:jc w:val="both"/>
    </w:pPr>
    <w:rPr>
      <w:rFonts w:ascii="Cambria" w:hAnsi="Cambria"/>
      <w:sz w:val="24"/>
    </w:rPr>
  </w:style>
  <w:style w:type="paragraph" w:styleId="Heading1">
    <w:name w:val="heading 1"/>
    <w:basedOn w:val="Normal"/>
    <w:next w:val="Normal"/>
    <w:link w:val="Heading1Char"/>
    <w:uiPriority w:val="9"/>
    <w:qFormat/>
    <w:rsid w:val="00906DFC"/>
    <w:pPr>
      <w:keepNext/>
      <w:keepLines/>
      <w:spacing w:before="240" w:after="0"/>
      <w:outlineLvl w:val="0"/>
    </w:pPr>
    <w:rPr>
      <w:rFonts w:eastAsiaTheme="majorEastAsia" w:cstheme="majorBidi"/>
      <w:color w:val="2F5496" w:themeColor="accent5" w:themeShade="BF"/>
      <w:sz w:val="32"/>
      <w:szCs w:val="32"/>
    </w:rPr>
  </w:style>
  <w:style w:type="paragraph" w:styleId="Heading2">
    <w:name w:val="heading 2"/>
    <w:basedOn w:val="Normal"/>
    <w:next w:val="Normal"/>
    <w:link w:val="Heading2Char"/>
    <w:uiPriority w:val="9"/>
    <w:unhideWhenUsed/>
    <w:qFormat/>
    <w:rsid w:val="00275168"/>
    <w:pPr>
      <w:keepNext/>
      <w:keepLines/>
      <w:spacing w:before="40" w:after="0"/>
      <w:outlineLvl w:val="1"/>
    </w:pPr>
    <w:rPr>
      <w:rFonts w:eastAsiaTheme="majorEastAsia" w:cstheme="majorBidi"/>
      <w:color w:val="767171" w:themeColor="background2" w:themeShade="80"/>
      <w:sz w:val="26"/>
      <w:szCs w:val="26"/>
    </w:rPr>
  </w:style>
  <w:style w:type="paragraph" w:styleId="Heading3">
    <w:name w:val="heading 3"/>
    <w:basedOn w:val="Normal"/>
    <w:next w:val="Normal"/>
    <w:link w:val="Heading3Char"/>
    <w:uiPriority w:val="9"/>
    <w:unhideWhenUsed/>
    <w:qFormat/>
    <w:rsid w:val="00690C9B"/>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DFC"/>
    <w:rPr>
      <w:rFonts w:ascii="Cambria" w:eastAsiaTheme="majorEastAsia" w:hAnsi="Cambria" w:cstheme="majorBidi"/>
      <w:color w:val="2F5496" w:themeColor="accent5" w:themeShade="BF"/>
      <w:sz w:val="32"/>
      <w:szCs w:val="32"/>
    </w:rPr>
  </w:style>
  <w:style w:type="character" w:customStyle="1" w:styleId="Heading2Char">
    <w:name w:val="Heading 2 Char"/>
    <w:basedOn w:val="DefaultParagraphFont"/>
    <w:link w:val="Heading2"/>
    <w:uiPriority w:val="9"/>
    <w:rsid w:val="00275168"/>
    <w:rPr>
      <w:rFonts w:ascii="Cambria" w:eastAsiaTheme="majorEastAsia" w:hAnsi="Cambria" w:cstheme="majorBidi"/>
      <w:color w:val="767171" w:themeColor="background2" w:themeShade="80"/>
      <w:sz w:val="26"/>
      <w:szCs w:val="26"/>
    </w:rPr>
  </w:style>
  <w:style w:type="paragraph" w:styleId="Title">
    <w:name w:val="Title"/>
    <w:basedOn w:val="Normal"/>
    <w:next w:val="Normal"/>
    <w:link w:val="TitleChar"/>
    <w:uiPriority w:val="10"/>
    <w:qFormat/>
    <w:rsid w:val="00901D2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01D27"/>
    <w:rPr>
      <w:rFonts w:ascii="Book Antiqua" w:eastAsiaTheme="majorEastAsia" w:hAnsi="Book Antiqua" w:cstheme="majorBidi"/>
      <w:spacing w:val="-10"/>
      <w:kern w:val="28"/>
      <w:sz w:val="56"/>
      <w:szCs w:val="56"/>
    </w:rPr>
  </w:style>
  <w:style w:type="paragraph" w:styleId="Footer">
    <w:name w:val="footer"/>
    <w:basedOn w:val="Normal"/>
    <w:link w:val="FooterChar"/>
    <w:uiPriority w:val="99"/>
    <w:unhideWhenUsed/>
    <w:rsid w:val="00901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D27"/>
    <w:rPr>
      <w:rFonts w:ascii="Book Antiqua" w:hAnsi="Book Antiqua"/>
      <w:sz w:val="24"/>
    </w:rPr>
  </w:style>
  <w:style w:type="character" w:styleId="CommentReference">
    <w:name w:val="annotation reference"/>
    <w:basedOn w:val="DefaultParagraphFont"/>
    <w:uiPriority w:val="99"/>
    <w:semiHidden/>
    <w:unhideWhenUsed/>
    <w:rsid w:val="00901D27"/>
    <w:rPr>
      <w:sz w:val="16"/>
      <w:szCs w:val="16"/>
    </w:rPr>
  </w:style>
  <w:style w:type="paragraph" w:styleId="CommentText">
    <w:name w:val="annotation text"/>
    <w:basedOn w:val="Normal"/>
    <w:link w:val="CommentTextChar"/>
    <w:uiPriority w:val="99"/>
    <w:semiHidden/>
    <w:unhideWhenUsed/>
    <w:rsid w:val="00901D27"/>
    <w:pPr>
      <w:spacing w:line="240" w:lineRule="auto"/>
    </w:pPr>
    <w:rPr>
      <w:sz w:val="20"/>
      <w:szCs w:val="20"/>
    </w:rPr>
  </w:style>
  <w:style w:type="character" w:customStyle="1" w:styleId="CommentTextChar">
    <w:name w:val="Comment Text Char"/>
    <w:basedOn w:val="DefaultParagraphFont"/>
    <w:link w:val="CommentText"/>
    <w:uiPriority w:val="99"/>
    <w:semiHidden/>
    <w:rsid w:val="00901D27"/>
    <w:rPr>
      <w:rFonts w:ascii="Book Antiqua" w:hAnsi="Book Antiqua"/>
      <w:sz w:val="20"/>
      <w:szCs w:val="20"/>
    </w:rPr>
  </w:style>
  <w:style w:type="paragraph" w:styleId="Header">
    <w:name w:val="header"/>
    <w:basedOn w:val="Normal"/>
    <w:link w:val="HeaderChar"/>
    <w:uiPriority w:val="99"/>
    <w:unhideWhenUsed/>
    <w:rsid w:val="00901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D27"/>
    <w:rPr>
      <w:rFonts w:ascii="Book Antiqua" w:hAnsi="Book Antiqua"/>
      <w:sz w:val="24"/>
    </w:rPr>
  </w:style>
  <w:style w:type="paragraph" w:styleId="ListParagraph">
    <w:name w:val="List Paragraph"/>
    <w:basedOn w:val="Normal"/>
    <w:uiPriority w:val="34"/>
    <w:qFormat/>
    <w:rsid w:val="009C63C7"/>
    <w:pPr>
      <w:ind w:left="720"/>
      <w:contextualSpacing/>
    </w:pPr>
  </w:style>
  <w:style w:type="paragraph" w:styleId="CommentSubject">
    <w:name w:val="annotation subject"/>
    <w:basedOn w:val="CommentText"/>
    <w:next w:val="CommentText"/>
    <w:link w:val="CommentSubjectChar"/>
    <w:uiPriority w:val="99"/>
    <w:semiHidden/>
    <w:unhideWhenUsed/>
    <w:rsid w:val="00761C43"/>
    <w:rPr>
      <w:b/>
      <w:bCs/>
    </w:rPr>
  </w:style>
  <w:style w:type="character" w:customStyle="1" w:styleId="CommentSubjectChar">
    <w:name w:val="Comment Subject Char"/>
    <w:basedOn w:val="CommentTextChar"/>
    <w:link w:val="CommentSubject"/>
    <w:uiPriority w:val="99"/>
    <w:semiHidden/>
    <w:rsid w:val="00761C43"/>
    <w:rPr>
      <w:rFonts w:ascii="Book Antiqua" w:hAnsi="Book Antiqua"/>
      <w:b/>
      <w:bCs/>
      <w:sz w:val="20"/>
      <w:szCs w:val="20"/>
    </w:rPr>
  </w:style>
  <w:style w:type="paragraph" w:styleId="BalloonText">
    <w:name w:val="Balloon Text"/>
    <w:basedOn w:val="Normal"/>
    <w:link w:val="BalloonTextChar"/>
    <w:uiPriority w:val="99"/>
    <w:semiHidden/>
    <w:unhideWhenUsed/>
    <w:rsid w:val="00761C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C43"/>
    <w:rPr>
      <w:rFonts w:ascii="Segoe UI" w:hAnsi="Segoe UI" w:cs="Segoe UI"/>
      <w:sz w:val="18"/>
      <w:szCs w:val="18"/>
    </w:rPr>
  </w:style>
  <w:style w:type="character" w:customStyle="1" w:styleId="Heading3Char">
    <w:name w:val="Heading 3 Char"/>
    <w:basedOn w:val="DefaultParagraphFont"/>
    <w:link w:val="Heading3"/>
    <w:uiPriority w:val="9"/>
    <w:rsid w:val="00690C9B"/>
    <w:rPr>
      <w:rFonts w:ascii="Book Antiqua" w:eastAsiaTheme="majorEastAsia" w:hAnsi="Book Antiqua" w:cstheme="majorBidi"/>
      <w:color w:val="1F4D78" w:themeColor="accent1" w:themeShade="7F"/>
      <w:sz w:val="24"/>
      <w:szCs w:val="24"/>
    </w:rPr>
  </w:style>
  <w:style w:type="table" w:styleId="TableGrid">
    <w:name w:val="Table Grid"/>
    <w:basedOn w:val="TableNormal"/>
    <w:uiPriority w:val="39"/>
    <w:rsid w:val="00EE4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B7321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7321F"/>
    <w:rPr>
      <w:rFonts w:ascii="Cambria" w:hAnsi="Cambria"/>
      <w:i/>
      <w:iCs/>
      <w:color w:val="5B9BD5" w:themeColor="accent1"/>
      <w:sz w:val="24"/>
    </w:rPr>
  </w:style>
  <w:style w:type="paragraph" w:styleId="Quote">
    <w:name w:val="Quote"/>
    <w:basedOn w:val="Normal"/>
    <w:next w:val="Normal"/>
    <w:link w:val="QuoteChar"/>
    <w:uiPriority w:val="29"/>
    <w:qFormat/>
    <w:rsid w:val="00B7321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7321F"/>
    <w:rPr>
      <w:rFonts w:ascii="Cambria" w:hAnsi="Cambria"/>
      <w:i/>
      <w:iCs/>
      <w:color w:val="404040" w:themeColor="text1" w:themeTint="BF"/>
      <w:sz w:val="24"/>
    </w:rPr>
  </w:style>
  <w:style w:type="character" w:styleId="Emphasis">
    <w:name w:val="Emphasis"/>
    <w:basedOn w:val="DefaultParagraphFont"/>
    <w:uiPriority w:val="20"/>
    <w:qFormat/>
    <w:rsid w:val="00B7321F"/>
    <w:rPr>
      <w:i/>
      <w:iCs/>
    </w:rPr>
  </w:style>
  <w:style w:type="character" w:styleId="Strong">
    <w:name w:val="Strong"/>
    <w:basedOn w:val="DefaultParagraphFont"/>
    <w:uiPriority w:val="22"/>
    <w:qFormat/>
    <w:rsid w:val="00B7321F"/>
    <w:rPr>
      <w:b/>
      <w:bCs/>
    </w:rPr>
  </w:style>
  <w:style w:type="character" w:styleId="PlaceholderText">
    <w:name w:val="Placeholder Text"/>
    <w:basedOn w:val="DefaultParagraphFont"/>
    <w:uiPriority w:val="99"/>
    <w:semiHidden/>
    <w:rsid w:val="00F52338"/>
    <w:rPr>
      <w:color w:val="808080"/>
    </w:rPr>
  </w:style>
  <w:style w:type="paragraph" w:styleId="TOCHeading">
    <w:name w:val="TOC Heading"/>
    <w:basedOn w:val="Heading1"/>
    <w:next w:val="Normal"/>
    <w:uiPriority w:val="39"/>
    <w:unhideWhenUsed/>
    <w:qFormat/>
    <w:rsid w:val="00933E0B"/>
    <w:pPr>
      <w:spacing w:line="259" w:lineRule="auto"/>
      <w:jc w:val="left"/>
      <w:outlineLvl w:val="9"/>
    </w:pPr>
    <w:rPr>
      <w:rFonts w:asciiTheme="majorHAnsi" w:hAnsiTheme="majorHAnsi"/>
    </w:rPr>
  </w:style>
  <w:style w:type="paragraph" w:styleId="TOC2">
    <w:name w:val="toc 2"/>
    <w:basedOn w:val="Normal"/>
    <w:next w:val="Normal"/>
    <w:autoRedefine/>
    <w:uiPriority w:val="39"/>
    <w:unhideWhenUsed/>
    <w:rsid w:val="00933E0B"/>
    <w:pPr>
      <w:spacing w:before="0" w:after="100" w:line="259" w:lineRule="auto"/>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933E0B"/>
    <w:pPr>
      <w:spacing w:before="0" w:after="100" w:line="259" w:lineRule="auto"/>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933E0B"/>
    <w:pPr>
      <w:spacing w:before="0" w:after="100" w:line="259" w:lineRule="auto"/>
      <w:ind w:left="440"/>
      <w:jc w:val="left"/>
    </w:pPr>
    <w:rPr>
      <w:rFonts w:asciiTheme="minorHAnsi" w:eastAsiaTheme="minorEastAsia" w:hAnsiTheme="minorHAnsi" w:cs="Times New Roman"/>
      <w:sz w:val="22"/>
    </w:rPr>
  </w:style>
  <w:style w:type="character" w:styleId="Hyperlink">
    <w:name w:val="Hyperlink"/>
    <w:basedOn w:val="DefaultParagraphFont"/>
    <w:uiPriority w:val="99"/>
    <w:unhideWhenUsed/>
    <w:rsid w:val="00933E0B"/>
    <w:rPr>
      <w:color w:val="0563C1" w:themeColor="hyperlink"/>
      <w:u w:val="single"/>
    </w:rPr>
  </w:style>
  <w:style w:type="paragraph" w:customStyle="1" w:styleId="TableContents">
    <w:name w:val="Table Contents"/>
    <w:basedOn w:val="Normal"/>
    <w:rsid w:val="00054D1E"/>
    <w:pPr>
      <w:widowControl w:val="0"/>
      <w:suppressLineNumbers/>
      <w:suppressAutoHyphens/>
      <w:spacing w:before="0" w:after="0" w:line="240" w:lineRule="auto"/>
      <w:jc w:val="left"/>
    </w:pPr>
    <w:rPr>
      <w:rFonts w:ascii="Liberation Serif" w:eastAsia="WenQuanYi Micro Hei" w:hAnsi="Liberation Serif" w:cs="Lohit Hindi"/>
      <w:kern w:val="1"/>
      <w:szCs w:val="24"/>
      <w:lang w:eastAsia="zh-CN" w:bidi="hi-IN"/>
    </w:rPr>
  </w:style>
  <w:style w:type="paragraph" w:styleId="FootnoteText">
    <w:name w:val="footnote text"/>
    <w:basedOn w:val="Normal"/>
    <w:link w:val="FootnoteTextChar"/>
    <w:uiPriority w:val="99"/>
    <w:semiHidden/>
    <w:unhideWhenUsed/>
    <w:rsid w:val="00061A2A"/>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61A2A"/>
    <w:rPr>
      <w:rFonts w:ascii="Cambria" w:hAnsi="Cambria"/>
      <w:sz w:val="20"/>
      <w:szCs w:val="20"/>
    </w:rPr>
  </w:style>
  <w:style w:type="character" w:styleId="FootnoteReference">
    <w:name w:val="footnote reference"/>
    <w:basedOn w:val="DefaultParagraphFont"/>
    <w:uiPriority w:val="99"/>
    <w:semiHidden/>
    <w:unhideWhenUsed/>
    <w:rsid w:val="00061A2A"/>
    <w:rPr>
      <w:vertAlign w:val="superscript"/>
    </w:rPr>
  </w:style>
  <w:style w:type="paragraph" w:styleId="Bibliography">
    <w:name w:val="Bibliography"/>
    <w:basedOn w:val="Normal"/>
    <w:next w:val="Normal"/>
    <w:uiPriority w:val="37"/>
    <w:semiHidden/>
    <w:unhideWhenUsed/>
    <w:rsid w:val="00061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79948">
      <w:bodyDiv w:val="1"/>
      <w:marLeft w:val="0"/>
      <w:marRight w:val="0"/>
      <w:marTop w:val="0"/>
      <w:marBottom w:val="0"/>
      <w:divBdr>
        <w:top w:val="none" w:sz="0" w:space="0" w:color="auto"/>
        <w:left w:val="none" w:sz="0" w:space="0" w:color="auto"/>
        <w:bottom w:val="none" w:sz="0" w:space="0" w:color="auto"/>
        <w:right w:val="none" w:sz="0" w:space="0" w:color="auto"/>
      </w:divBdr>
    </w:div>
    <w:div w:id="192151693">
      <w:bodyDiv w:val="1"/>
      <w:marLeft w:val="0"/>
      <w:marRight w:val="0"/>
      <w:marTop w:val="0"/>
      <w:marBottom w:val="0"/>
      <w:divBdr>
        <w:top w:val="none" w:sz="0" w:space="0" w:color="auto"/>
        <w:left w:val="none" w:sz="0" w:space="0" w:color="auto"/>
        <w:bottom w:val="none" w:sz="0" w:space="0" w:color="auto"/>
        <w:right w:val="none" w:sz="0" w:space="0" w:color="auto"/>
      </w:divBdr>
    </w:div>
    <w:div w:id="196508630">
      <w:bodyDiv w:val="1"/>
      <w:marLeft w:val="0"/>
      <w:marRight w:val="0"/>
      <w:marTop w:val="0"/>
      <w:marBottom w:val="0"/>
      <w:divBdr>
        <w:top w:val="none" w:sz="0" w:space="0" w:color="auto"/>
        <w:left w:val="none" w:sz="0" w:space="0" w:color="auto"/>
        <w:bottom w:val="none" w:sz="0" w:space="0" w:color="auto"/>
        <w:right w:val="none" w:sz="0" w:space="0" w:color="auto"/>
      </w:divBdr>
    </w:div>
    <w:div w:id="202442639">
      <w:bodyDiv w:val="1"/>
      <w:marLeft w:val="0"/>
      <w:marRight w:val="0"/>
      <w:marTop w:val="0"/>
      <w:marBottom w:val="0"/>
      <w:divBdr>
        <w:top w:val="none" w:sz="0" w:space="0" w:color="auto"/>
        <w:left w:val="none" w:sz="0" w:space="0" w:color="auto"/>
        <w:bottom w:val="none" w:sz="0" w:space="0" w:color="auto"/>
        <w:right w:val="none" w:sz="0" w:space="0" w:color="auto"/>
      </w:divBdr>
    </w:div>
    <w:div w:id="223369639">
      <w:bodyDiv w:val="1"/>
      <w:marLeft w:val="0"/>
      <w:marRight w:val="0"/>
      <w:marTop w:val="0"/>
      <w:marBottom w:val="0"/>
      <w:divBdr>
        <w:top w:val="none" w:sz="0" w:space="0" w:color="auto"/>
        <w:left w:val="none" w:sz="0" w:space="0" w:color="auto"/>
        <w:bottom w:val="none" w:sz="0" w:space="0" w:color="auto"/>
        <w:right w:val="none" w:sz="0" w:space="0" w:color="auto"/>
      </w:divBdr>
    </w:div>
    <w:div w:id="330328236">
      <w:bodyDiv w:val="1"/>
      <w:marLeft w:val="0"/>
      <w:marRight w:val="0"/>
      <w:marTop w:val="0"/>
      <w:marBottom w:val="0"/>
      <w:divBdr>
        <w:top w:val="none" w:sz="0" w:space="0" w:color="auto"/>
        <w:left w:val="none" w:sz="0" w:space="0" w:color="auto"/>
        <w:bottom w:val="none" w:sz="0" w:space="0" w:color="auto"/>
        <w:right w:val="none" w:sz="0" w:space="0" w:color="auto"/>
      </w:divBdr>
    </w:div>
    <w:div w:id="489709730">
      <w:bodyDiv w:val="1"/>
      <w:marLeft w:val="0"/>
      <w:marRight w:val="0"/>
      <w:marTop w:val="0"/>
      <w:marBottom w:val="0"/>
      <w:divBdr>
        <w:top w:val="none" w:sz="0" w:space="0" w:color="auto"/>
        <w:left w:val="none" w:sz="0" w:space="0" w:color="auto"/>
        <w:bottom w:val="none" w:sz="0" w:space="0" w:color="auto"/>
        <w:right w:val="none" w:sz="0" w:space="0" w:color="auto"/>
      </w:divBdr>
    </w:div>
    <w:div w:id="559442024">
      <w:bodyDiv w:val="1"/>
      <w:marLeft w:val="0"/>
      <w:marRight w:val="0"/>
      <w:marTop w:val="0"/>
      <w:marBottom w:val="0"/>
      <w:divBdr>
        <w:top w:val="none" w:sz="0" w:space="0" w:color="auto"/>
        <w:left w:val="none" w:sz="0" w:space="0" w:color="auto"/>
        <w:bottom w:val="none" w:sz="0" w:space="0" w:color="auto"/>
        <w:right w:val="none" w:sz="0" w:space="0" w:color="auto"/>
      </w:divBdr>
    </w:div>
    <w:div w:id="655300969">
      <w:bodyDiv w:val="1"/>
      <w:marLeft w:val="0"/>
      <w:marRight w:val="0"/>
      <w:marTop w:val="0"/>
      <w:marBottom w:val="0"/>
      <w:divBdr>
        <w:top w:val="none" w:sz="0" w:space="0" w:color="auto"/>
        <w:left w:val="none" w:sz="0" w:space="0" w:color="auto"/>
        <w:bottom w:val="none" w:sz="0" w:space="0" w:color="auto"/>
        <w:right w:val="none" w:sz="0" w:space="0" w:color="auto"/>
      </w:divBdr>
    </w:div>
    <w:div w:id="693387970">
      <w:bodyDiv w:val="1"/>
      <w:marLeft w:val="0"/>
      <w:marRight w:val="0"/>
      <w:marTop w:val="0"/>
      <w:marBottom w:val="0"/>
      <w:divBdr>
        <w:top w:val="none" w:sz="0" w:space="0" w:color="auto"/>
        <w:left w:val="none" w:sz="0" w:space="0" w:color="auto"/>
        <w:bottom w:val="none" w:sz="0" w:space="0" w:color="auto"/>
        <w:right w:val="none" w:sz="0" w:space="0" w:color="auto"/>
      </w:divBdr>
    </w:div>
    <w:div w:id="745878447">
      <w:bodyDiv w:val="1"/>
      <w:marLeft w:val="0"/>
      <w:marRight w:val="0"/>
      <w:marTop w:val="0"/>
      <w:marBottom w:val="0"/>
      <w:divBdr>
        <w:top w:val="none" w:sz="0" w:space="0" w:color="auto"/>
        <w:left w:val="none" w:sz="0" w:space="0" w:color="auto"/>
        <w:bottom w:val="none" w:sz="0" w:space="0" w:color="auto"/>
        <w:right w:val="none" w:sz="0" w:space="0" w:color="auto"/>
      </w:divBdr>
    </w:div>
    <w:div w:id="758058392">
      <w:bodyDiv w:val="1"/>
      <w:marLeft w:val="0"/>
      <w:marRight w:val="0"/>
      <w:marTop w:val="0"/>
      <w:marBottom w:val="0"/>
      <w:divBdr>
        <w:top w:val="none" w:sz="0" w:space="0" w:color="auto"/>
        <w:left w:val="none" w:sz="0" w:space="0" w:color="auto"/>
        <w:bottom w:val="none" w:sz="0" w:space="0" w:color="auto"/>
        <w:right w:val="none" w:sz="0" w:space="0" w:color="auto"/>
      </w:divBdr>
    </w:div>
    <w:div w:id="845560316">
      <w:bodyDiv w:val="1"/>
      <w:marLeft w:val="0"/>
      <w:marRight w:val="0"/>
      <w:marTop w:val="0"/>
      <w:marBottom w:val="0"/>
      <w:divBdr>
        <w:top w:val="none" w:sz="0" w:space="0" w:color="auto"/>
        <w:left w:val="none" w:sz="0" w:space="0" w:color="auto"/>
        <w:bottom w:val="none" w:sz="0" w:space="0" w:color="auto"/>
        <w:right w:val="none" w:sz="0" w:space="0" w:color="auto"/>
      </w:divBdr>
    </w:div>
    <w:div w:id="1087265018">
      <w:bodyDiv w:val="1"/>
      <w:marLeft w:val="0"/>
      <w:marRight w:val="0"/>
      <w:marTop w:val="0"/>
      <w:marBottom w:val="0"/>
      <w:divBdr>
        <w:top w:val="none" w:sz="0" w:space="0" w:color="auto"/>
        <w:left w:val="none" w:sz="0" w:space="0" w:color="auto"/>
        <w:bottom w:val="none" w:sz="0" w:space="0" w:color="auto"/>
        <w:right w:val="none" w:sz="0" w:space="0" w:color="auto"/>
      </w:divBdr>
    </w:div>
    <w:div w:id="1427995200">
      <w:bodyDiv w:val="1"/>
      <w:marLeft w:val="0"/>
      <w:marRight w:val="0"/>
      <w:marTop w:val="0"/>
      <w:marBottom w:val="0"/>
      <w:divBdr>
        <w:top w:val="none" w:sz="0" w:space="0" w:color="auto"/>
        <w:left w:val="none" w:sz="0" w:space="0" w:color="auto"/>
        <w:bottom w:val="none" w:sz="0" w:space="0" w:color="auto"/>
        <w:right w:val="none" w:sz="0" w:space="0" w:color="auto"/>
      </w:divBdr>
    </w:div>
    <w:div w:id="1498693109">
      <w:bodyDiv w:val="1"/>
      <w:marLeft w:val="0"/>
      <w:marRight w:val="0"/>
      <w:marTop w:val="0"/>
      <w:marBottom w:val="0"/>
      <w:divBdr>
        <w:top w:val="none" w:sz="0" w:space="0" w:color="auto"/>
        <w:left w:val="none" w:sz="0" w:space="0" w:color="auto"/>
        <w:bottom w:val="none" w:sz="0" w:space="0" w:color="auto"/>
        <w:right w:val="none" w:sz="0" w:space="0" w:color="auto"/>
      </w:divBdr>
    </w:div>
    <w:div w:id="1587764612">
      <w:bodyDiv w:val="1"/>
      <w:marLeft w:val="0"/>
      <w:marRight w:val="0"/>
      <w:marTop w:val="0"/>
      <w:marBottom w:val="0"/>
      <w:divBdr>
        <w:top w:val="none" w:sz="0" w:space="0" w:color="auto"/>
        <w:left w:val="none" w:sz="0" w:space="0" w:color="auto"/>
        <w:bottom w:val="none" w:sz="0" w:space="0" w:color="auto"/>
        <w:right w:val="none" w:sz="0" w:space="0" w:color="auto"/>
      </w:divBdr>
    </w:div>
    <w:div w:id="1623686627">
      <w:bodyDiv w:val="1"/>
      <w:marLeft w:val="0"/>
      <w:marRight w:val="0"/>
      <w:marTop w:val="0"/>
      <w:marBottom w:val="0"/>
      <w:divBdr>
        <w:top w:val="none" w:sz="0" w:space="0" w:color="auto"/>
        <w:left w:val="none" w:sz="0" w:space="0" w:color="auto"/>
        <w:bottom w:val="none" w:sz="0" w:space="0" w:color="auto"/>
        <w:right w:val="none" w:sz="0" w:space="0" w:color="auto"/>
      </w:divBdr>
    </w:div>
    <w:div w:id="1634677713">
      <w:bodyDiv w:val="1"/>
      <w:marLeft w:val="0"/>
      <w:marRight w:val="0"/>
      <w:marTop w:val="0"/>
      <w:marBottom w:val="0"/>
      <w:divBdr>
        <w:top w:val="none" w:sz="0" w:space="0" w:color="auto"/>
        <w:left w:val="none" w:sz="0" w:space="0" w:color="auto"/>
        <w:bottom w:val="none" w:sz="0" w:space="0" w:color="auto"/>
        <w:right w:val="none" w:sz="0" w:space="0" w:color="auto"/>
      </w:divBdr>
    </w:div>
    <w:div w:id="1682316159">
      <w:bodyDiv w:val="1"/>
      <w:marLeft w:val="0"/>
      <w:marRight w:val="0"/>
      <w:marTop w:val="0"/>
      <w:marBottom w:val="0"/>
      <w:divBdr>
        <w:top w:val="none" w:sz="0" w:space="0" w:color="auto"/>
        <w:left w:val="none" w:sz="0" w:space="0" w:color="auto"/>
        <w:bottom w:val="none" w:sz="0" w:space="0" w:color="auto"/>
        <w:right w:val="none" w:sz="0" w:space="0" w:color="auto"/>
      </w:divBdr>
    </w:div>
    <w:div w:id="1691838926">
      <w:bodyDiv w:val="1"/>
      <w:marLeft w:val="0"/>
      <w:marRight w:val="0"/>
      <w:marTop w:val="0"/>
      <w:marBottom w:val="0"/>
      <w:divBdr>
        <w:top w:val="none" w:sz="0" w:space="0" w:color="auto"/>
        <w:left w:val="none" w:sz="0" w:space="0" w:color="auto"/>
        <w:bottom w:val="none" w:sz="0" w:space="0" w:color="auto"/>
        <w:right w:val="none" w:sz="0" w:space="0" w:color="auto"/>
      </w:divBdr>
    </w:div>
    <w:div w:id="1705980753">
      <w:bodyDiv w:val="1"/>
      <w:marLeft w:val="0"/>
      <w:marRight w:val="0"/>
      <w:marTop w:val="0"/>
      <w:marBottom w:val="0"/>
      <w:divBdr>
        <w:top w:val="none" w:sz="0" w:space="0" w:color="auto"/>
        <w:left w:val="none" w:sz="0" w:space="0" w:color="auto"/>
        <w:bottom w:val="none" w:sz="0" w:space="0" w:color="auto"/>
        <w:right w:val="none" w:sz="0" w:space="0" w:color="auto"/>
      </w:divBdr>
    </w:div>
    <w:div w:id="1775782218">
      <w:bodyDiv w:val="1"/>
      <w:marLeft w:val="0"/>
      <w:marRight w:val="0"/>
      <w:marTop w:val="0"/>
      <w:marBottom w:val="0"/>
      <w:divBdr>
        <w:top w:val="none" w:sz="0" w:space="0" w:color="auto"/>
        <w:left w:val="none" w:sz="0" w:space="0" w:color="auto"/>
        <w:bottom w:val="none" w:sz="0" w:space="0" w:color="auto"/>
        <w:right w:val="none" w:sz="0" w:space="0" w:color="auto"/>
      </w:divBdr>
    </w:div>
    <w:div w:id="1798376652">
      <w:bodyDiv w:val="1"/>
      <w:marLeft w:val="0"/>
      <w:marRight w:val="0"/>
      <w:marTop w:val="0"/>
      <w:marBottom w:val="0"/>
      <w:divBdr>
        <w:top w:val="none" w:sz="0" w:space="0" w:color="auto"/>
        <w:left w:val="none" w:sz="0" w:space="0" w:color="auto"/>
        <w:bottom w:val="none" w:sz="0" w:space="0" w:color="auto"/>
        <w:right w:val="none" w:sz="0" w:space="0" w:color="auto"/>
      </w:divBdr>
    </w:div>
    <w:div w:id="1818957625">
      <w:bodyDiv w:val="1"/>
      <w:marLeft w:val="0"/>
      <w:marRight w:val="0"/>
      <w:marTop w:val="0"/>
      <w:marBottom w:val="0"/>
      <w:divBdr>
        <w:top w:val="none" w:sz="0" w:space="0" w:color="auto"/>
        <w:left w:val="none" w:sz="0" w:space="0" w:color="auto"/>
        <w:bottom w:val="none" w:sz="0" w:space="0" w:color="auto"/>
        <w:right w:val="none" w:sz="0" w:space="0" w:color="auto"/>
      </w:divBdr>
    </w:div>
    <w:div w:id="1831407859">
      <w:bodyDiv w:val="1"/>
      <w:marLeft w:val="0"/>
      <w:marRight w:val="0"/>
      <w:marTop w:val="0"/>
      <w:marBottom w:val="0"/>
      <w:divBdr>
        <w:top w:val="none" w:sz="0" w:space="0" w:color="auto"/>
        <w:left w:val="none" w:sz="0" w:space="0" w:color="auto"/>
        <w:bottom w:val="none" w:sz="0" w:space="0" w:color="auto"/>
        <w:right w:val="none" w:sz="0" w:space="0" w:color="auto"/>
      </w:divBdr>
    </w:div>
    <w:div w:id="1836260256">
      <w:bodyDiv w:val="1"/>
      <w:marLeft w:val="0"/>
      <w:marRight w:val="0"/>
      <w:marTop w:val="0"/>
      <w:marBottom w:val="0"/>
      <w:divBdr>
        <w:top w:val="none" w:sz="0" w:space="0" w:color="auto"/>
        <w:left w:val="none" w:sz="0" w:space="0" w:color="auto"/>
        <w:bottom w:val="none" w:sz="0" w:space="0" w:color="auto"/>
        <w:right w:val="none" w:sz="0" w:space="0" w:color="auto"/>
      </w:divBdr>
    </w:div>
    <w:div w:id="1905918124">
      <w:bodyDiv w:val="1"/>
      <w:marLeft w:val="0"/>
      <w:marRight w:val="0"/>
      <w:marTop w:val="0"/>
      <w:marBottom w:val="0"/>
      <w:divBdr>
        <w:top w:val="none" w:sz="0" w:space="0" w:color="auto"/>
        <w:left w:val="none" w:sz="0" w:space="0" w:color="auto"/>
        <w:bottom w:val="none" w:sz="0" w:space="0" w:color="auto"/>
        <w:right w:val="none" w:sz="0" w:space="0" w:color="auto"/>
      </w:divBdr>
    </w:div>
    <w:div w:id="1972975468">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106343816">
      <w:bodyDiv w:val="1"/>
      <w:marLeft w:val="0"/>
      <w:marRight w:val="0"/>
      <w:marTop w:val="0"/>
      <w:marBottom w:val="0"/>
      <w:divBdr>
        <w:top w:val="none" w:sz="0" w:space="0" w:color="auto"/>
        <w:left w:val="none" w:sz="0" w:space="0" w:color="auto"/>
        <w:bottom w:val="none" w:sz="0" w:space="0" w:color="auto"/>
        <w:right w:val="none" w:sz="0" w:space="0" w:color="auto"/>
      </w:divBdr>
    </w:div>
    <w:div w:id="2140103586">
      <w:bodyDiv w:val="1"/>
      <w:marLeft w:val="0"/>
      <w:marRight w:val="0"/>
      <w:marTop w:val="0"/>
      <w:marBottom w:val="0"/>
      <w:divBdr>
        <w:top w:val="none" w:sz="0" w:space="0" w:color="auto"/>
        <w:left w:val="none" w:sz="0" w:space="0" w:color="auto"/>
        <w:bottom w:val="none" w:sz="0" w:space="0" w:color="auto"/>
        <w:right w:val="none" w:sz="0" w:space="0" w:color="auto"/>
      </w:divBdr>
    </w:div>
    <w:div w:id="2141725343">
      <w:bodyDiv w:val="1"/>
      <w:marLeft w:val="0"/>
      <w:marRight w:val="0"/>
      <w:marTop w:val="0"/>
      <w:marBottom w:val="0"/>
      <w:divBdr>
        <w:top w:val="none" w:sz="0" w:space="0" w:color="auto"/>
        <w:left w:val="none" w:sz="0" w:space="0" w:color="auto"/>
        <w:bottom w:val="none" w:sz="0" w:space="0" w:color="auto"/>
        <w:right w:val="none" w:sz="0" w:space="0" w:color="auto"/>
      </w:divBdr>
    </w:div>
    <w:div w:id="2146966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Опш15</b:Tag>
    <b:SourceType>Report</b:SourceType>
    <b:Guid>{FF719289-3170-480E-92DB-B97DBF959C6B}</b:Guid>
    <b:Author>
      <b:Author>
        <b:Corporate>Општина Струга</b:Corporate>
      </b:Author>
    </b:Author>
    <b:Title>Стратегија за развој на образованието на општина Струга 2015-2020</b:Title>
    <b:Year>2015</b:Year>
    <b:RefOrder>1</b:RefOrder>
  </b:Source>
  <b:Source>
    <b:Tag>Зак02</b:Tag>
    <b:SourceType>Report</b:SourceType>
    <b:Guid>{F9838473-56A1-4F8E-89DC-4EAF2C449B4E}</b:Guid>
    <b:Title>Закон за локалната самоуправа</b:Title>
    <b:Year>2002</b:Year>
    <b:Publisher>Службен весник на Република Македонија бр. 5 од 29.01.2002</b:Publisher>
    <b:RefOrder>2</b:RefOrder>
  </b:Source>
</b:Sources>
</file>

<file path=customXml/itemProps1.xml><?xml version="1.0" encoding="utf-8"?>
<ds:datastoreItem xmlns:ds="http://schemas.openxmlformats.org/officeDocument/2006/customXml" ds:itemID="{35DCA0F1-6122-4255-B0C2-C2F4E2BEA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0286</Words>
  <Characters>5863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ja Dimitrovska</dc:creator>
  <cp:lastModifiedBy>Monika</cp:lastModifiedBy>
  <cp:revision>2</cp:revision>
  <dcterms:created xsi:type="dcterms:W3CDTF">2017-03-13T09:38:00Z</dcterms:created>
  <dcterms:modified xsi:type="dcterms:W3CDTF">2017-03-13T09:38:00Z</dcterms:modified>
</cp:coreProperties>
</file>